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61000" w14:textId="5A619284" w:rsidR="00E57229" w:rsidRPr="00AE004D" w:rsidRDefault="00B97B0A" w:rsidP="002D196A">
      <w:pPr>
        <w:spacing w:before="240" w:after="100" w:afterAutospacing="1"/>
        <w:rPr>
          <w:rFonts w:cs="Arial"/>
          <w:smallCaps/>
          <w:color w:val="7F7F7F" w:themeColor="text1" w:themeTint="80"/>
          <w:spacing w:val="20"/>
          <w:sz w:val="56"/>
          <w:szCs w:val="56"/>
          <w:lang w:val="fr-CH"/>
        </w:rPr>
      </w:pPr>
      <w:r>
        <w:rPr>
          <w:rFonts w:cs="Arial"/>
          <w:smallCaps/>
          <w:color w:val="7F7F7F" w:themeColor="text1" w:themeTint="80"/>
          <w:spacing w:val="20"/>
          <w:sz w:val="56"/>
          <w:szCs w:val="56"/>
          <w:lang w:val="fr-CH"/>
        </w:rPr>
        <w:t>Insights Engine</w:t>
      </w:r>
      <w:r w:rsidR="00E57229" w:rsidRPr="00AE004D">
        <w:rPr>
          <w:rFonts w:cs="Arial"/>
          <w:smallCaps/>
          <w:color w:val="7F7F7F" w:themeColor="text1" w:themeTint="80"/>
          <w:spacing w:val="20"/>
          <w:sz w:val="56"/>
          <w:szCs w:val="56"/>
          <w:lang w:val="fr-CH"/>
        </w:rPr>
        <w:t xml:space="preserve"> Api </w:t>
      </w:r>
      <w:r w:rsidR="00B936B0" w:rsidRPr="00AE004D">
        <w:rPr>
          <w:rFonts w:cs="Arial"/>
          <w:smallCaps/>
          <w:color w:val="7F7F7F" w:themeColor="text1" w:themeTint="80"/>
          <w:spacing w:val="20"/>
          <w:sz w:val="56"/>
          <w:szCs w:val="56"/>
          <w:lang w:val="fr-CH"/>
        </w:rPr>
        <w:t>Service</w:t>
      </w:r>
    </w:p>
    <w:p w14:paraId="3E317077" w14:textId="20C5C50B" w:rsidR="00E57229" w:rsidRPr="00AE004D" w:rsidRDefault="00E57229" w:rsidP="002D196A">
      <w:pPr>
        <w:spacing w:before="240" w:after="100" w:afterAutospacing="1"/>
        <w:rPr>
          <w:rFonts w:cs="Arial"/>
          <w:smallCaps/>
          <w:color w:val="7F7F7F" w:themeColor="text1" w:themeTint="80"/>
          <w:spacing w:val="20"/>
          <w:sz w:val="56"/>
          <w:szCs w:val="56"/>
          <w:lang w:val="fr-CH"/>
        </w:rPr>
      </w:pPr>
      <w:r w:rsidRPr="00AE004D">
        <w:rPr>
          <w:rFonts w:cs="Arial"/>
          <w:smallCaps/>
          <w:color w:val="7F7F7F" w:themeColor="text1" w:themeTint="80"/>
          <w:spacing w:val="20"/>
          <w:sz w:val="56"/>
          <w:szCs w:val="56"/>
          <w:lang w:val="fr-CH"/>
        </w:rPr>
        <w:t>Documentation</w:t>
      </w:r>
    </w:p>
    <w:p w14:paraId="726EED1C" w14:textId="77777777" w:rsidR="00A465BE" w:rsidRPr="004A7E37" w:rsidRDefault="00A465BE" w:rsidP="00A465BE">
      <w:pPr>
        <w:jc w:val="both"/>
        <w:rPr>
          <w:rFonts w:cs="Arial"/>
          <w:b/>
          <w:sz w:val="44"/>
          <w:szCs w:val="44"/>
          <w:lang w:val="fr-FR"/>
        </w:rPr>
      </w:pPr>
    </w:p>
    <w:p w14:paraId="405864D4" w14:textId="77777777" w:rsidR="00CA49D8" w:rsidRPr="004A7E37" w:rsidRDefault="00CA49D8" w:rsidP="00A465BE">
      <w:pPr>
        <w:jc w:val="both"/>
        <w:rPr>
          <w:rFonts w:cs="Arial"/>
          <w:b/>
          <w:sz w:val="44"/>
          <w:szCs w:val="44"/>
          <w:lang w:val="fr-FR"/>
        </w:rPr>
      </w:pPr>
    </w:p>
    <w:p w14:paraId="7D426B07" w14:textId="77777777" w:rsidR="00CA49D8" w:rsidRPr="004A7E37" w:rsidRDefault="00CA49D8" w:rsidP="00A465BE">
      <w:pPr>
        <w:jc w:val="both"/>
        <w:rPr>
          <w:rFonts w:cs="Arial"/>
          <w:b/>
          <w:sz w:val="44"/>
          <w:szCs w:val="44"/>
          <w:lang w:val="fr-FR"/>
        </w:rPr>
      </w:pPr>
    </w:p>
    <w:p w14:paraId="3D1F657A" w14:textId="77777777" w:rsidR="00CA49D8" w:rsidRPr="004A7E37" w:rsidRDefault="00CA49D8" w:rsidP="00A465BE">
      <w:pPr>
        <w:jc w:val="both"/>
        <w:rPr>
          <w:rFonts w:cs="Arial"/>
          <w:b/>
          <w:sz w:val="44"/>
          <w:szCs w:val="44"/>
          <w:lang w:val="fr-FR"/>
        </w:rPr>
      </w:pPr>
    </w:p>
    <w:p w14:paraId="1769C2D1" w14:textId="77777777" w:rsidR="00CA49D8" w:rsidRPr="004A7E37" w:rsidRDefault="00CA49D8" w:rsidP="00A465BE">
      <w:pPr>
        <w:jc w:val="both"/>
        <w:rPr>
          <w:rFonts w:cs="Arial"/>
          <w:b/>
          <w:sz w:val="44"/>
          <w:szCs w:val="44"/>
          <w:lang w:val="fr-FR"/>
        </w:rPr>
      </w:pPr>
    </w:p>
    <w:p w14:paraId="36B3E8BF" w14:textId="77777777" w:rsidR="00CA49D8" w:rsidRPr="004A7E37" w:rsidRDefault="00CA49D8" w:rsidP="00A465BE">
      <w:pPr>
        <w:jc w:val="both"/>
        <w:rPr>
          <w:rFonts w:cs="Arial"/>
          <w:b/>
          <w:sz w:val="44"/>
          <w:szCs w:val="44"/>
          <w:lang w:val="fr-FR"/>
        </w:rPr>
      </w:pPr>
    </w:p>
    <w:p w14:paraId="7DD0E94F" w14:textId="77777777" w:rsidR="00CA49D8" w:rsidRPr="004A7E37" w:rsidRDefault="00CA49D8" w:rsidP="00A465BE">
      <w:pPr>
        <w:jc w:val="both"/>
        <w:rPr>
          <w:rFonts w:cs="Arial"/>
          <w:b/>
          <w:sz w:val="44"/>
          <w:szCs w:val="44"/>
          <w:lang w:val="fr-FR"/>
        </w:rPr>
      </w:pPr>
    </w:p>
    <w:p w14:paraId="7EA922CD" w14:textId="77777777" w:rsidR="00CA49D8" w:rsidRPr="004A7E37" w:rsidRDefault="00CA49D8" w:rsidP="00A465BE">
      <w:pPr>
        <w:jc w:val="both"/>
        <w:rPr>
          <w:rFonts w:cs="Arial"/>
          <w:b/>
          <w:sz w:val="44"/>
          <w:szCs w:val="44"/>
          <w:lang w:val="fr-FR"/>
        </w:rPr>
      </w:pPr>
    </w:p>
    <w:p w14:paraId="23FC82AA" w14:textId="77777777" w:rsidR="00CA49D8" w:rsidRPr="004A7E37" w:rsidRDefault="00CA49D8" w:rsidP="00A465BE">
      <w:pPr>
        <w:jc w:val="both"/>
        <w:rPr>
          <w:rFonts w:cs="Arial"/>
          <w:b/>
          <w:sz w:val="44"/>
          <w:szCs w:val="44"/>
          <w:lang w:val="fr-FR"/>
        </w:rPr>
      </w:pPr>
    </w:p>
    <w:p w14:paraId="534A9C01" w14:textId="77777777" w:rsidR="00CA49D8" w:rsidRPr="004A7E37" w:rsidRDefault="00CA49D8" w:rsidP="00A465BE">
      <w:pPr>
        <w:jc w:val="both"/>
        <w:rPr>
          <w:rFonts w:cs="Arial"/>
          <w:b/>
          <w:sz w:val="44"/>
          <w:szCs w:val="44"/>
          <w:lang w:val="fr-FR"/>
        </w:rPr>
      </w:pPr>
    </w:p>
    <w:p w14:paraId="3C2671B5" w14:textId="77777777" w:rsidR="00CA49D8" w:rsidRPr="004A7E37" w:rsidRDefault="00CA49D8" w:rsidP="00A465BE">
      <w:pPr>
        <w:jc w:val="both"/>
        <w:rPr>
          <w:rFonts w:cs="Arial"/>
          <w:b/>
          <w:sz w:val="44"/>
          <w:szCs w:val="44"/>
          <w:lang w:val="fr-FR"/>
        </w:rPr>
      </w:pPr>
    </w:p>
    <w:p w14:paraId="53EFB33B" w14:textId="77777777" w:rsidR="00CA49D8" w:rsidRPr="004A7E37" w:rsidRDefault="00CA49D8" w:rsidP="00A465BE">
      <w:pPr>
        <w:jc w:val="both"/>
        <w:rPr>
          <w:rFonts w:cs="Arial"/>
          <w:b/>
          <w:sz w:val="44"/>
          <w:szCs w:val="44"/>
          <w:lang w:val="fr-FR"/>
        </w:rPr>
      </w:pPr>
    </w:p>
    <w:p w14:paraId="1964BB64" w14:textId="77777777" w:rsidR="00CA49D8" w:rsidRPr="004A7E37" w:rsidRDefault="00CA49D8" w:rsidP="00A465BE">
      <w:pPr>
        <w:jc w:val="both"/>
        <w:rPr>
          <w:rFonts w:cs="Arial"/>
          <w:b/>
          <w:sz w:val="44"/>
          <w:szCs w:val="44"/>
          <w:lang w:val="fr-FR"/>
        </w:rPr>
      </w:pPr>
    </w:p>
    <w:p w14:paraId="67426980" w14:textId="77777777" w:rsidR="00CA49D8" w:rsidRPr="004A7E37" w:rsidRDefault="00CA49D8" w:rsidP="00A465BE">
      <w:pPr>
        <w:jc w:val="both"/>
        <w:rPr>
          <w:rFonts w:cs="Arial"/>
          <w:b/>
          <w:sz w:val="44"/>
          <w:szCs w:val="44"/>
          <w:lang w:val="fr-FR"/>
        </w:rPr>
      </w:pPr>
    </w:p>
    <w:p w14:paraId="2C114C30" w14:textId="77777777" w:rsidR="00CA49D8" w:rsidRPr="004A7E37" w:rsidRDefault="00CA49D8" w:rsidP="00A465BE">
      <w:pPr>
        <w:jc w:val="both"/>
        <w:rPr>
          <w:rFonts w:cs="Arial"/>
          <w:b/>
          <w:sz w:val="44"/>
          <w:szCs w:val="44"/>
          <w:lang w:val="fr-FR"/>
        </w:rPr>
      </w:pPr>
    </w:p>
    <w:p w14:paraId="7BE63527" w14:textId="77777777" w:rsidR="00CA49D8" w:rsidRPr="004A7E37" w:rsidRDefault="00CA49D8" w:rsidP="00A465BE">
      <w:pPr>
        <w:jc w:val="both"/>
        <w:rPr>
          <w:rFonts w:cs="Arial"/>
          <w:b/>
          <w:sz w:val="44"/>
          <w:szCs w:val="44"/>
          <w:lang w:val="fr-FR"/>
        </w:rPr>
      </w:pPr>
    </w:p>
    <w:p w14:paraId="05E6D79F" w14:textId="77777777" w:rsidR="00CA49D8" w:rsidRPr="004A7E37" w:rsidRDefault="00CA49D8" w:rsidP="00A465BE">
      <w:pPr>
        <w:jc w:val="both"/>
        <w:rPr>
          <w:rFonts w:cs="Arial"/>
          <w:b/>
          <w:sz w:val="44"/>
          <w:szCs w:val="44"/>
          <w:lang w:val="fr-FR"/>
        </w:rPr>
      </w:pPr>
    </w:p>
    <w:p w14:paraId="5E418E98" w14:textId="77777777" w:rsidR="00CA49D8" w:rsidRPr="004A7E37" w:rsidRDefault="00CA49D8" w:rsidP="00A465BE">
      <w:pPr>
        <w:jc w:val="both"/>
        <w:rPr>
          <w:rFonts w:cs="Arial"/>
          <w:b/>
          <w:sz w:val="44"/>
          <w:szCs w:val="44"/>
          <w:lang w:val="fr-FR"/>
        </w:rPr>
      </w:pPr>
    </w:p>
    <w:p w14:paraId="1C6592E8" w14:textId="77777777" w:rsidR="00CA49D8" w:rsidRPr="004A7E37" w:rsidRDefault="00CA49D8" w:rsidP="00A465BE">
      <w:pPr>
        <w:jc w:val="both"/>
        <w:rPr>
          <w:rFonts w:cs="Arial"/>
          <w:b/>
          <w:sz w:val="44"/>
          <w:szCs w:val="44"/>
          <w:lang w:val="fr-FR"/>
        </w:rPr>
      </w:pPr>
    </w:p>
    <w:p w14:paraId="3DD81E6F" w14:textId="77777777" w:rsidR="00CA49D8" w:rsidRPr="004A7E37" w:rsidRDefault="00CA49D8" w:rsidP="00A465BE">
      <w:pPr>
        <w:jc w:val="both"/>
        <w:rPr>
          <w:rFonts w:cs="Arial"/>
          <w:b/>
          <w:sz w:val="44"/>
          <w:szCs w:val="44"/>
          <w:lang w:val="fr-FR"/>
        </w:rPr>
      </w:pPr>
    </w:p>
    <w:p w14:paraId="527FC884" w14:textId="77777777" w:rsidR="00CA49D8" w:rsidRPr="004A7E37" w:rsidRDefault="00CA49D8" w:rsidP="00A465BE">
      <w:pPr>
        <w:jc w:val="both"/>
        <w:rPr>
          <w:rFonts w:cs="Arial"/>
          <w:b/>
          <w:sz w:val="44"/>
          <w:szCs w:val="44"/>
          <w:lang w:val="fr-FR"/>
        </w:rPr>
      </w:pPr>
    </w:p>
    <w:p w14:paraId="1AEBE445" w14:textId="7C8AD082" w:rsidR="006A35EA" w:rsidRPr="004A7E37" w:rsidRDefault="006A35EA" w:rsidP="002D196A">
      <w:pPr>
        <w:pStyle w:val="TOCHeading"/>
        <w:jc w:val="both"/>
        <w:rPr>
          <w:rFonts w:ascii="Arial" w:hAnsi="Arial" w:cs="Arial"/>
          <w:lang w:val="fr-FR"/>
        </w:rPr>
      </w:pPr>
      <w:r w:rsidRPr="004A7E37">
        <w:rPr>
          <w:rFonts w:ascii="Arial" w:hAnsi="Arial" w:cs="Arial"/>
          <w:lang w:val="fr-FR"/>
        </w:rPr>
        <w:lastRenderedPageBreak/>
        <w:t>Contents</w:t>
      </w:r>
    </w:p>
    <w:p w14:paraId="32CC0952" w14:textId="5C2A9CBD" w:rsidR="001D0C8E" w:rsidRDefault="006A35EA">
      <w:pPr>
        <w:pStyle w:val="TOC1"/>
        <w:tabs>
          <w:tab w:val="left" w:pos="480"/>
          <w:tab w:val="right" w:leader="dot" w:pos="10070"/>
        </w:tabs>
        <w:rPr>
          <w:rFonts w:asciiTheme="minorHAnsi" w:eastAsiaTheme="minorEastAsia" w:hAnsiTheme="minorHAnsi" w:cstheme="minorBidi"/>
          <w:b w:val="0"/>
          <w:bCs w:val="0"/>
          <w:caps w:val="0"/>
          <w:noProof/>
          <w:kern w:val="2"/>
          <w:sz w:val="24"/>
          <w:szCs w:val="24"/>
          <w:lang w:val="en-IN" w:eastAsia="en-GB"/>
          <w14:ligatures w14:val="standardContextual"/>
        </w:rPr>
      </w:pPr>
      <w:r w:rsidRPr="004A7E37">
        <w:rPr>
          <w:rFonts w:ascii="Arial" w:hAnsi="Arial" w:cs="Arial"/>
        </w:rPr>
        <w:fldChar w:fldCharType="begin"/>
      </w:r>
      <w:r w:rsidRPr="004A7E37">
        <w:rPr>
          <w:rFonts w:ascii="Arial" w:hAnsi="Arial" w:cs="Arial"/>
        </w:rPr>
        <w:instrText xml:space="preserve"> TOC \o "1-3" \h \z \u </w:instrText>
      </w:r>
      <w:r w:rsidRPr="004A7E37">
        <w:rPr>
          <w:rFonts w:ascii="Arial" w:hAnsi="Arial" w:cs="Arial"/>
        </w:rPr>
        <w:fldChar w:fldCharType="separate"/>
      </w:r>
      <w:hyperlink w:anchor="_Toc161737854" w:history="1">
        <w:r w:rsidR="001D0C8E" w:rsidRPr="00572C83">
          <w:rPr>
            <w:rStyle w:val="Hyperlink"/>
            <w:rFonts w:cs="Arial"/>
            <w:noProof/>
          </w:rPr>
          <w:t>1</w:t>
        </w:r>
        <w:r w:rsidR="001D0C8E">
          <w:rPr>
            <w:rFonts w:asciiTheme="minorHAnsi" w:eastAsiaTheme="minorEastAsia" w:hAnsiTheme="minorHAnsi" w:cstheme="minorBidi"/>
            <w:b w:val="0"/>
            <w:bCs w:val="0"/>
            <w:caps w:val="0"/>
            <w:noProof/>
            <w:kern w:val="2"/>
            <w:sz w:val="24"/>
            <w:szCs w:val="24"/>
            <w:lang w:val="en-IN" w:eastAsia="en-GB"/>
            <w14:ligatures w14:val="standardContextual"/>
          </w:rPr>
          <w:tab/>
        </w:r>
        <w:r w:rsidR="001D0C8E" w:rsidRPr="00572C83">
          <w:rPr>
            <w:rStyle w:val="Hyperlink"/>
            <w:rFonts w:cs="Arial"/>
            <w:noProof/>
          </w:rPr>
          <w:t>Introduction</w:t>
        </w:r>
        <w:r w:rsidR="001D0C8E">
          <w:rPr>
            <w:noProof/>
            <w:webHidden/>
          </w:rPr>
          <w:tab/>
        </w:r>
        <w:r w:rsidR="001D0C8E">
          <w:rPr>
            <w:noProof/>
            <w:webHidden/>
          </w:rPr>
          <w:fldChar w:fldCharType="begin"/>
        </w:r>
        <w:r w:rsidR="001D0C8E">
          <w:rPr>
            <w:noProof/>
            <w:webHidden/>
          </w:rPr>
          <w:instrText xml:space="preserve"> PAGEREF _Toc161737854 \h </w:instrText>
        </w:r>
        <w:r w:rsidR="001D0C8E">
          <w:rPr>
            <w:noProof/>
            <w:webHidden/>
          </w:rPr>
        </w:r>
        <w:r w:rsidR="001D0C8E">
          <w:rPr>
            <w:noProof/>
            <w:webHidden/>
          </w:rPr>
          <w:fldChar w:fldCharType="separate"/>
        </w:r>
        <w:r w:rsidR="001D0C8E">
          <w:rPr>
            <w:noProof/>
            <w:webHidden/>
          </w:rPr>
          <w:t>3</w:t>
        </w:r>
        <w:r w:rsidR="001D0C8E">
          <w:rPr>
            <w:noProof/>
            <w:webHidden/>
          </w:rPr>
          <w:fldChar w:fldCharType="end"/>
        </w:r>
      </w:hyperlink>
    </w:p>
    <w:p w14:paraId="588E62B5" w14:textId="72704123" w:rsidR="001D0C8E" w:rsidRDefault="001D0C8E">
      <w:pPr>
        <w:pStyle w:val="TOC1"/>
        <w:tabs>
          <w:tab w:val="left" w:pos="480"/>
          <w:tab w:val="right" w:leader="dot" w:pos="10070"/>
        </w:tabs>
        <w:rPr>
          <w:rFonts w:asciiTheme="minorHAnsi" w:eastAsiaTheme="minorEastAsia" w:hAnsiTheme="minorHAnsi" w:cstheme="minorBidi"/>
          <w:b w:val="0"/>
          <w:bCs w:val="0"/>
          <w:caps w:val="0"/>
          <w:noProof/>
          <w:kern w:val="2"/>
          <w:sz w:val="24"/>
          <w:szCs w:val="24"/>
          <w:lang w:val="en-IN" w:eastAsia="en-GB"/>
          <w14:ligatures w14:val="standardContextual"/>
        </w:rPr>
      </w:pPr>
      <w:hyperlink w:anchor="_Toc161737855" w:history="1">
        <w:r w:rsidRPr="00572C83">
          <w:rPr>
            <w:rStyle w:val="Hyperlink"/>
            <w:rFonts w:cs="Arial"/>
            <w:noProof/>
          </w:rPr>
          <w:t>2</w:t>
        </w:r>
        <w:r>
          <w:rPr>
            <w:rFonts w:asciiTheme="minorHAnsi" w:eastAsiaTheme="minorEastAsia" w:hAnsiTheme="minorHAnsi" w:cstheme="minorBidi"/>
            <w:b w:val="0"/>
            <w:bCs w:val="0"/>
            <w:caps w:val="0"/>
            <w:noProof/>
            <w:kern w:val="2"/>
            <w:sz w:val="24"/>
            <w:szCs w:val="24"/>
            <w:lang w:val="en-IN" w:eastAsia="en-GB"/>
            <w14:ligatures w14:val="standardContextual"/>
          </w:rPr>
          <w:tab/>
        </w:r>
        <w:r w:rsidRPr="00572C83">
          <w:rPr>
            <w:rStyle w:val="Hyperlink"/>
            <w:rFonts w:cs="Arial"/>
            <w:noProof/>
          </w:rPr>
          <w:t>Access permission</w:t>
        </w:r>
        <w:r>
          <w:rPr>
            <w:noProof/>
            <w:webHidden/>
          </w:rPr>
          <w:tab/>
        </w:r>
        <w:r>
          <w:rPr>
            <w:noProof/>
            <w:webHidden/>
          </w:rPr>
          <w:fldChar w:fldCharType="begin"/>
        </w:r>
        <w:r>
          <w:rPr>
            <w:noProof/>
            <w:webHidden/>
          </w:rPr>
          <w:instrText xml:space="preserve"> PAGEREF _Toc161737855 \h </w:instrText>
        </w:r>
        <w:r>
          <w:rPr>
            <w:noProof/>
            <w:webHidden/>
          </w:rPr>
        </w:r>
        <w:r>
          <w:rPr>
            <w:noProof/>
            <w:webHidden/>
          </w:rPr>
          <w:fldChar w:fldCharType="separate"/>
        </w:r>
        <w:r>
          <w:rPr>
            <w:noProof/>
            <w:webHidden/>
          </w:rPr>
          <w:t>4</w:t>
        </w:r>
        <w:r>
          <w:rPr>
            <w:noProof/>
            <w:webHidden/>
          </w:rPr>
          <w:fldChar w:fldCharType="end"/>
        </w:r>
      </w:hyperlink>
    </w:p>
    <w:p w14:paraId="696DAFE0" w14:textId="3C119113" w:rsidR="001D0C8E" w:rsidRDefault="001D0C8E">
      <w:pPr>
        <w:pStyle w:val="TOC2"/>
        <w:tabs>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737856" w:history="1">
        <w:r w:rsidRPr="00572C83">
          <w:rPr>
            <w:rStyle w:val="Hyperlink"/>
            <w:noProof/>
          </w:rPr>
          <w:t>Cropwise Platform Auth Token Boilerplate</w:t>
        </w:r>
        <w:r>
          <w:rPr>
            <w:noProof/>
            <w:webHidden/>
          </w:rPr>
          <w:tab/>
        </w:r>
        <w:r>
          <w:rPr>
            <w:noProof/>
            <w:webHidden/>
          </w:rPr>
          <w:fldChar w:fldCharType="begin"/>
        </w:r>
        <w:r>
          <w:rPr>
            <w:noProof/>
            <w:webHidden/>
          </w:rPr>
          <w:instrText xml:space="preserve"> PAGEREF _Toc161737856 \h </w:instrText>
        </w:r>
        <w:r>
          <w:rPr>
            <w:noProof/>
            <w:webHidden/>
          </w:rPr>
        </w:r>
        <w:r>
          <w:rPr>
            <w:noProof/>
            <w:webHidden/>
          </w:rPr>
          <w:fldChar w:fldCharType="separate"/>
        </w:r>
        <w:r>
          <w:rPr>
            <w:noProof/>
            <w:webHidden/>
          </w:rPr>
          <w:t>4</w:t>
        </w:r>
        <w:r>
          <w:rPr>
            <w:noProof/>
            <w:webHidden/>
          </w:rPr>
          <w:fldChar w:fldCharType="end"/>
        </w:r>
      </w:hyperlink>
    </w:p>
    <w:p w14:paraId="30011F1C" w14:textId="3FF44287" w:rsidR="001D0C8E" w:rsidRDefault="001D0C8E">
      <w:pPr>
        <w:pStyle w:val="TOC2"/>
        <w:tabs>
          <w:tab w:val="left" w:pos="960"/>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737857" w:history="1">
        <w:r w:rsidRPr="00572C83">
          <w:rPr>
            <w:rStyle w:val="Hyperlink"/>
            <w:noProof/>
          </w:rPr>
          <w:t>2.1</w:t>
        </w:r>
        <w:r>
          <w:rPr>
            <w:rFonts w:asciiTheme="minorHAnsi" w:eastAsiaTheme="minorEastAsia" w:hAnsiTheme="minorHAnsi" w:cstheme="minorBidi"/>
            <w:smallCaps w:val="0"/>
            <w:noProof/>
            <w:kern w:val="2"/>
            <w:sz w:val="24"/>
            <w:szCs w:val="24"/>
            <w:lang w:val="en-IN" w:eastAsia="en-GB"/>
            <w14:ligatures w14:val="standardContextual"/>
          </w:rPr>
          <w:tab/>
        </w:r>
        <w:r w:rsidRPr="00572C83">
          <w:rPr>
            <w:rStyle w:val="Hyperlink"/>
            <w:noProof/>
          </w:rPr>
          <w:t>Cropwise Platform Auth Token Generation</w:t>
        </w:r>
        <w:r>
          <w:rPr>
            <w:noProof/>
            <w:webHidden/>
          </w:rPr>
          <w:tab/>
        </w:r>
        <w:r>
          <w:rPr>
            <w:noProof/>
            <w:webHidden/>
          </w:rPr>
          <w:fldChar w:fldCharType="begin"/>
        </w:r>
        <w:r>
          <w:rPr>
            <w:noProof/>
            <w:webHidden/>
          </w:rPr>
          <w:instrText xml:space="preserve"> PAGEREF _Toc161737857 \h </w:instrText>
        </w:r>
        <w:r>
          <w:rPr>
            <w:noProof/>
            <w:webHidden/>
          </w:rPr>
        </w:r>
        <w:r>
          <w:rPr>
            <w:noProof/>
            <w:webHidden/>
          </w:rPr>
          <w:fldChar w:fldCharType="separate"/>
        </w:r>
        <w:r>
          <w:rPr>
            <w:noProof/>
            <w:webHidden/>
          </w:rPr>
          <w:t>4</w:t>
        </w:r>
        <w:r>
          <w:rPr>
            <w:noProof/>
            <w:webHidden/>
          </w:rPr>
          <w:fldChar w:fldCharType="end"/>
        </w:r>
      </w:hyperlink>
    </w:p>
    <w:p w14:paraId="36133CE1" w14:textId="34FB829B" w:rsidR="001D0C8E" w:rsidRDefault="001D0C8E">
      <w:pPr>
        <w:pStyle w:val="TOC1"/>
        <w:tabs>
          <w:tab w:val="left" w:pos="480"/>
          <w:tab w:val="right" w:leader="dot" w:pos="10070"/>
        </w:tabs>
        <w:rPr>
          <w:rFonts w:asciiTheme="minorHAnsi" w:eastAsiaTheme="minorEastAsia" w:hAnsiTheme="minorHAnsi" w:cstheme="minorBidi"/>
          <w:b w:val="0"/>
          <w:bCs w:val="0"/>
          <w:caps w:val="0"/>
          <w:noProof/>
          <w:kern w:val="2"/>
          <w:sz w:val="24"/>
          <w:szCs w:val="24"/>
          <w:lang w:val="en-IN" w:eastAsia="en-GB"/>
          <w14:ligatures w14:val="standardContextual"/>
        </w:rPr>
      </w:pPr>
      <w:hyperlink w:anchor="_Toc161737858" w:history="1">
        <w:r w:rsidRPr="00572C83">
          <w:rPr>
            <w:rStyle w:val="Hyperlink"/>
            <w:rFonts w:cs="Arial"/>
            <w:noProof/>
          </w:rPr>
          <w:t>3</w:t>
        </w:r>
        <w:r>
          <w:rPr>
            <w:rFonts w:asciiTheme="minorHAnsi" w:eastAsiaTheme="minorEastAsia" w:hAnsiTheme="minorHAnsi" w:cstheme="minorBidi"/>
            <w:b w:val="0"/>
            <w:bCs w:val="0"/>
            <w:caps w:val="0"/>
            <w:noProof/>
            <w:kern w:val="2"/>
            <w:sz w:val="24"/>
            <w:szCs w:val="24"/>
            <w:lang w:val="en-IN" w:eastAsia="en-GB"/>
            <w14:ligatures w14:val="standardContextual"/>
          </w:rPr>
          <w:tab/>
        </w:r>
        <w:r w:rsidRPr="00572C83">
          <w:rPr>
            <w:rStyle w:val="Hyperlink"/>
            <w:rFonts w:cs="Arial"/>
            <w:noProof/>
          </w:rPr>
          <w:t>Computational Agronomy Models Insights Engine</w:t>
        </w:r>
        <w:r>
          <w:rPr>
            <w:noProof/>
            <w:webHidden/>
          </w:rPr>
          <w:tab/>
        </w:r>
        <w:r>
          <w:rPr>
            <w:noProof/>
            <w:webHidden/>
          </w:rPr>
          <w:fldChar w:fldCharType="begin"/>
        </w:r>
        <w:r>
          <w:rPr>
            <w:noProof/>
            <w:webHidden/>
          </w:rPr>
          <w:instrText xml:space="preserve"> PAGEREF _Toc161737858 \h </w:instrText>
        </w:r>
        <w:r>
          <w:rPr>
            <w:noProof/>
            <w:webHidden/>
          </w:rPr>
        </w:r>
        <w:r>
          <w:rPr>
            <w:noProof/>
            <w:webHidden/>
          </w:rPr>
          <w:fldChar w:fldCharType="separate"/>
        </w:r>
        <w:r>
          <w:rPr>
            <w:noProof/>
            <w:webHidden/>
          </w:rPr>
          <w:t>4</w:t>
        </w:r>
        <w:r>
          <w:rPr>
            <w:noProof/>
            <w:webHidden/>
          </w:rPr>
          <w:fldChar w:fldCharType="end"/>
        </w:r>
      </w:hyperlink>
    </w:p>
    <w:p w14:paraId="1B135710" w14:textId="01C24F27" w:rsidR="001D0C8E" w:rsidRDefault="001D0C8E">
      <w:pPr>
        <w:pStyle w:val="TOC2"/>
        <w:tabs>
          <w:tab w:val="left" w:pos="960"/>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737859" w:history="1">
        <w:r w:rsidRPr="00572C83">
          <w:rPr>
            <w:rStyle w:val="Hyperlink"/>
            <w:noProof/>
          </w:rPr>
          <w:t>3.1</w:t>
        </w:r>
        <w:r>
          <w:rPr>
            <w:rFonts w:asciiTheme="minorHAnsi" w:eastAsiaTheme="minorEastAsia" w:hAnsiTheme="minorHAnsi" w:cstheme="minorBidi"/>
            <w:smallCaps w:val="0"/>
            <w:noProof/>
            <w:kern w:val="2"/>
            <w:sz w:val="24"/>
            <w:szCs w:val="24"/>
            <w:lang w:val="en-IN" w:eastAsia="en-GB"/>
            <w14:ligatures w14:val="standardContextual"/>
          </w:rPr>
          <w:tab/>
        </w:r>
        <w:r w:rsidRPr="00572C83">
          <w:rPr>
            <w:rStyle w:val="Hyperlink"/>
            <w:noProof/>
          </w:rPr>
          <w:t>Prequsite</w:t>
        </w:r>
        <w:r>
          <w:rPr>
            <w:noProof/>
            <w:webHidden/>
          </w:rPr>
          <w:tab/>
        </w:r>
        <w:r>
          <w:rPr>
            <w:noProof/>
            <w:webHidden/>
          </w:rPr>
          <w:fldChar w:fldCharType="begin"/>
        </w:r>
        <w:r>
          <w:rPr>
            <w:noProof/>
            <w:webHidden/>
          </w:rPr>
          <w:instrText xml:space="preserve"> PAGEREF _Toc161737859 \h </w:instrText>
        </w:r>
        <w:r>
          <w:rPr>
            <w:noProof/>
            <w:webHidden/>
          </w:rPr>
        </w:r>
        <w:r>
          <w:rPr>
            <w:noProof/>
            <w:webHidden/>
          </w:rPr>
          <w:fldChar w:fldCharType="separate"/>
        </w:r>
        <w:r>
          <w:rPr>
            <w:noProof/>
            <w:webHidden/>
          </w:rPr>
          <w:t>4</w:t>
        </w:r>
        <w:r>
          <w:rPr>
            <w:noProof/>
            <w:webHidden/>
          </w:rPr>
          <w:fldChar w:fldCharType="end"/>
        </w:r>
      </w:hyperlink>
    </w:p>
    <w:p w14:paraId="4FFFB3B0" w14:textId="42F94190" w:rsidR="001D0C8E" w:rsidRDefault="001D0C8E">
      <w:pPr>
        <w:pStyle w:val="TOC2"/>
        <w:tabs>
          <w:tab w:val="left" w:pos="960"/>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737860" w:history="1">
        <w:r w:rsidRPr="00572C83">
          <w:rPr>
            <w:rStyle w:val="Hyperlink"/>
            <w:noProof/>
          </w:rPr>
          <w:t>3.2</w:t>
        </w:r>
        <w:r>
          <w:rPr>
            <w:rFonts w:asciiTheme="minorHAnsi" w:eastAsiaTheme="minorEastAsia" w:hAnsiTheme="minorHAnsi" w:cstheme="minorBidi"/>
            <w:smallCaps w:val="0"/>
            <w:noProof/>
            <w:kern w:val="2"/>
            <w:sz w:val="24"/>
            <w:szCs w:val="24"/>
            <w:lang w:val="en-IN" w:eastAsia="en-GB"/>
            <w14:ligatures w14:val="standardContextual"/>
          </w:rPr>
          <w:tab/>
        </w:r>
        <w:r w:rsidRPr="00572C83">
          <w:rPr>
            <w:rStyle w:val="Hyperlink"/>
            <w:noProof/>
          </w:rPr>
          <w:t>API documentation</w:t>
        </w:r>
        <w:r>
          <w:rPr>
            <w:noProof/>
            <w:webHidden/>
          </w:rPr>
          <w:tab/>
        </w:r>
        <w:r>
          <w:rPr>
            <w:noProof/>
            <w:webHidden/>
          </w:rPr>
          <w:fldChar w:fldCharType="begin"/>
        </w:r>
        <w:r>
          <w:rPr>
            <w:noProof/>
            <w:webHidden/>
          </w:rPr>
          <w:instrText xml:space="preserve"> PAGEREF _Toc161737860 \h </w:instrText>
        </w:r>
        <w:r>
          <w:rPr>
            <w:noProof/>
            <w:webHidden/>
          </w:rPr>
        </w:r>
        <w:r>
          <w:rPr>
            <w:noProof/>
            <w:webHidden/>
          </w:rPr>
          <w:fldChar w:fldCharType="separate"/>
        </w:r>
        <w:r>
          <w:rPr>
            <w:noProof/>
            <w:webHidden/>
          </w:rPr>
          <w:t>4</w:t>
        </w:r>
        <w:r>
          <w:rPr>
            <w:noProof/>
            <w:webHidden/>
          </w:rPr>
          <w:fldChar w:fldCharType="end"/>
        </w:r>
      </w:hyperlink>
    </w:p>
    <w:p w14:paraId="1F9D4D97" w14:textId="5746FB45" w:rsidR="001D0C8E" w:rsidRDefault="001D0C8E">
      <w:pPr>
        <w:pStyle w:val="TOC2"/>
        <w:tabs>
          <w:tab w:val="left" w:pos="960"/>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737861" w:history="1">
        <w:r w:rsidRPr="00572C83">
          <w:rPr>
            <w:rStyle w:val="Hyperlink"/>
            <w:bCs/>
            <w:noProof/>
          </w:rPr>
          <w:t>3.3</w:t>
        </w:r>
        <w:r>
          <w:rPr>
            <w:rFonts w:asciiTheme="minorHAnsi" w:eastAsiaTheme="minorEastAsia" w:hAnsiTheme="minorHAnsi" w:cstheme="minorBidi"/>
            <w:smallCaps w:val="0"/>
            <w:noProof/>
            <w:kern w:val="2"/>
            <w:sz w:val="24"/>
            <w:szCs w:val="24"/>
            <w:lang w:val="en-IN" w:eastAsia="en-GB"/>
            <w14:ligatures w14:val="standardContextual"/>
          </w:rPr>
          <w:tab/>
        </w:r>
        <w:r w:rsidRPr="00572C83">
          <w:rPr>
            <w:rStyle w:val="Hyperlink"/>
            <w:rFonts w:cs="Arial"/>
            <w:noProof/>
          </w:rPr>
          <w:t xml:space="preserve">IE API </w:t>
        </w:r>
        <w:r w:rsidRPr="00572C83">
          <w:rPr>
            <w:rStyle w:val="Hyperlink"/>
            <w:bCs/>
            <w:noProof/>
          </w:rPr>
          <w:t>Configuration</w:t>
        </w:r>
        <w:r>
          <w:rPr>
            <w:noProof/>
            <w:webHidden/>
          </w:rPr>
          <w:tab/>
        </w:r>
        <w:r>
          <w:rPr>
            <w:noProof/>
            <w:webHidden/>
          </w:rPr>
          <w:fldChar w:fldCharType="begin"/>
        </w:r>
        <w:r>
          <w:rPr>
            <w:noProof/>
            <w:webHidden/>
          </w:rPr>
          <w:instrText xml:space="preserve"> PAGEREF _Toc161737861 \h </w:instrText>
        </w:r>
        <w:r>
          <w:rPr>
            <w:noProof/>
            <w:webHidden/>
          </w:rPr>
        </w:r>
        <w:r>
          <w:rPr>
            <w:noProof/>
            <w:webHidden/>
          </w:rPr>
          <w:fldChar w:fldCharType="separate"/>
        </w:r>
        <w:r>
          <w:rPr>
            <w:noProof/>
            <w:webHidden/>
          </w:rPr>
          <w:t>5</w:t>
        </w:r>
        <w:r>
          <w:rPr>
            <w:noProof/>
            <w:webHidden/>
          </w:rPr>
          <w:fldChar w:fldCharType="end"/>
        </w:r>
      </w:hyperlink>
    </w:p>
    <w:p w14:paraId="70B66DD9" w14:textId="3C74FDE6" w:rsidR="001D0C8E" w:rsidRDefault="001D0C8E">
      <w:pPr>
        <w:pStyle w:val="TOC2"/>
        <w:tabs>
          <w:tab w:val="left" w:pos="960"/>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737862" w:history="1">
        <w:r w:rsidRPr="00572C83">
          <w:rPr>
            <w:rStyle w:val="Hyperlink"/>
            <w:rFonts w:cs="Arial"/>
            <w:noProof/>
          </w:rPr>
          <w:t>3.4</w:t>
        </w:r>
        <w:r>
          <w:rPr>
            <w:rFonts w:asciiTheme="minorHAnsi" w:eastAsiaTheme="minorEastAsia" w:hAnsiTheme="minorHAnsi" w:cstheme="minorBidi"/>
            <w:smallCaps w:val="0"/>
            <w:noProof/>
            <w:kern w:val="2"/>
            <w:sz w:val="24"/>
            <w:szCs w:val="24"/>
            <w:lang w:val="en-IN" w:eastAsia="en-GB"/>
            <w14:ligatures w14:val="standardContextual"/>
          </w:rPr>
          <w:tab/>
        </w:r>
        <w:r w:rsidRPr="00572C83">
          <w:rPr>
            <w:rStyle w:val="Hyperlink"/>
            <w:rFonts w:cs="Arial"/>
            <w:noProof/>
          </w:rPr>
          <w:t>Model catalogue</w:t>
        </w:r>
        <w:r>
          <w:rPr>
            <w:noProof/>
            <w:webHidden/>
          </w:rPr>
          <w:tab/>
        </w:r>
        <w:r>
          <w:rPr>
            <w:noProof/>
            <w:webHidden/>
          </w:rPr>
          <w:fldChar w:fldCharType="begin"/>
        </w:r>
        <w:r>
          <w:rPr>
            <w:noProof/>
            <w:webHidden/>
          </w:rPr>
          <w:instrText xml:space="preserve"> PAGEREF _Toc161737862 \h </w:instrText>
        </w:r>
        <w:r>
          <w:rPr>
            <w:noProof/>
            <w:webHidden/>
          </w:rPr>
        </w:r>
        <w:r>
          <w:rPr>
            <w:noProof/>
            <w:webHidden/>
          </w:rPr>
          <w:fldChar w:fldCharType="separate"/>
        </w:r>
        <w:r>
          <w:rPr>
            <w:noProof/>
            <w:webHidden/>
          </w:rPr>
          <w:t>5</w:t>
        </w:r>
        <w:r>
          <w:rPr>
            <w:noProof/>
            <w:webHidden/>
          </w:rPr>
          <w:fldChar w:fldCharType="end"/>
        </w:r>
      </w:hyperlink>
    </w:p>
    <w:p w14:paraId="21A10F6D" w14:textId="4FC5956D" w:rsidR="001D0C8E" w:rsidRDefault="001D0C8E">
      <w:pPr>
        <w:pStyle w:val="TOC2"/>
        <w:tabs>
          <w:tab w:val="left" w:pos="960"/>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737863" w:history="1">
        <w:r w:rsidRPr="00572C83">
          <w:rPr>
            <w:rStyle w:val="Hyperlink"/>
            <w:rFonts w:cs="Arial"/>
            <w:noProof/>
          </w:rPr>
          <w:t>3.5</w:t>
        </w:r>
        <w:r>
          <w:rPr>
            <w:rFonts w:asciiTheme="minorHAnsi" w:eastAsiaTheme="minorEastAsia" w:hAnsiTheme="minorHAnsi" w:cstheme="minorBidi"/>
            <w:smallCaps w:val="0"/>
            <w:noProof/>
            <w:kern w:val="2"/>
            <w:sz w:val="24"/>
            <w:szCs w:val="24"/>
            <w:lang w:val="en-IN" w:eastAsia="en-GB"/>
            <w14:ligatures w14:val="standardContextual"/>
          </w:rPr>
          <w:tab/>
        </w:r>
        <w:r w:rsidRPr="00572C83">
          <w:rPr>
            <w:rStyle w:val="Hyperlink"/>
            <w:rFonts w:cs="Arial"/>
            <w:noProof/>
          </w:rPr>
          <w:t>Crop Management Models</w:t>
        </w:r>
        <w:r>
          <w:rPr>
            <w:noProof/>
            <w:webHidden/>
          </w:rPr>
          <w:tab/>
        </w:r>
        <w:r>
          <w:rPr>
            <w:noProof/>
            <w:webHidden/>
          </w:rPr>
          <w:fldChar w:fldCharType="begin"/>
        </w:r>
        <w:r>
          <w:rPr>
            <w:noProof/>
            <w:webHidden/>
          </w:rPr>
          <w:instrText xml:space="preserve"> PAGEREF _Toc161737863 \h </w:instrText>
        </w:r>
        <w:r>
          <w:rPr>
            <w:noProof/>
            <w:webHidden/>
          </w:rPr>
        </w:r>
        <w:r>
          <w:rPr>
            <w:noProof/>
            <w:webHidden/>
          </w:rPr>
          <w:fldChar w:fldCharType="separate"/>
        </w:r>
        <w:r>
          <w:rPr>
            <w:noProof/>
            <w:webHidden/>
          </w:rPr>
          <w:t>6</w:t>
        </w:r>
        <w:r>
          <w:rPr>
            <w:noProof/>
            <w:webHidden/>
          </w:rPr>
          <w:fldChar w:fldCharType="end"/>
        </w:r>
      </w:hyperlink>
    </w:p>
    <w:p w14:paraId="3AD98A29" w14:textId="2BF75F03" w:rsidR="001D0C8E" w:rsidRDefault="001D0C8E">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737864" w:history="1">
        <w:r w:rsidRPr="00572C83">
          <w:rPr>
            <w:rStyle w:val="Hyperlink"/>
            <w:rFonts w:cs="Arial"/>
            <w:noProof/>
          </w:rPr>
          <w:t>3.5.1</w:t>
        </w:r>
        <w:r>
          <w:rPr>
            <w:rFonts w:asciiTheme="minorHAnsi" w:eastAsiaTheme="minorEastAsia" w:hAnsiTheme="minorHAnsi" w:cstheme="minorBidi"/>
            <w:i w:val="0"/>
            <w:iCs w:val="0"/>
            <w:noProof/>
            <w:kern w:val="2"/>
            <w:sz w:val="24"/>
            <w:szCs w:val="24"/>
            <w:lang w:val="en-IN" w:eastAsia="en-GB"/>
            <w14:ligatures w14:val="standardContextual"/>
          </w:rPr>
          <w:tab/>
        </w:r>
        <w:r w:rsidRPr="00572C83">
          <w:rPr>
            <w:rStyle w:val="Hyperlink"/>
            <w:rFonts w:cs="Arial"/>
            <w:noProof/>
          </w:rPr>
          <w:t>DSSAT Pheno</w:t>
        </w:r>
        <w:r>
          <w:rPr>
            <w:noProof/>
            <w:webHidden/>
          </w:rPr>
          <w:tab/>
        </w:r>
        <w:r>
          <w:rPr>
            <w:noProof/>
            <w:webHidden/>
          </w:rPr>
          <w:fldChar w:fldCharType="begin"/>
        </w:r>
        <w:r>
          <w:rPr>
            <w:noProof/>
            <w:webHidden/>
          </w:rPr>
          <w:instrText xml:space="preserve"> PAGEREF _Toc161737864 \h </w:instrText>
        </w:r>
        <w:r>
          <w:rPr>
            <w:noProof/>
            <w:webHidden/>
          </w:rPr>
        </w:r>
        <w:r>
          <w:rPr>
            <w:noProof/>
            <w:webHidden/>
          </w:rPr>
          <w:fldChar w:fldCharType="separate"/>
        </w:r>
        <w:r>
          <w:rPr>
            <w:noProof/>
            <w:webHidden/>
          </w:rPr>
          <w:t>6</w:t>
        </w:r>
        <w:r>
          <w:rPr>
            <w:noProof/>
            <w:webHidden/>
          </w:rPr>
          <w:fldChar w:fldCharType="end"/>
        </w:r>
      </w:hyperlink>
    </w:p>
    <w:p w14:paraId="46961E43" w14:textId="1ABD12B6" w:rsidR="001D0C8E" w:rsidRDefault="001D0C8E">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737865" w:history="1">
        <w:r w:rsidRPr="00572C83">
          <w:rPr>
            <w:rStyle w:val="Hyperlink"/>
            <w:rFonts w:cs="Arial"/>
            <w:noProof/>
          </w:rPr>
          <w:t>3.5.2</w:t>
        </w:r>
        <w:r>
          <w:rPr>
            <w:rFonts w:asciiTheme="minorHAnsi" w:eastAsiaTheme="minorEastAsia" w:hAnsiTheme="minorHAnsi" w:cstheme="minorBidi"/>
            <w:i w:val="0"/>
            <w:iCs w:val="0"/>
            <w:noProof/>
            <w:kern w:val="2"/>
            <w:sz w:val="24"/>
            <w:szCs w:val="24"/>
            <w:lang w:val="en-IN" w:eastAsia="en-GB"/>
            <w14:ligatures w14:val="standardContextual"/>
          </w:rPr>
          <w:tab/>
        </w:r>
        <w:r w:rsidRPr="00572C83">
          <w:rPr>
            <w:rStyle w:val="Hyperlink"/>
            <w:rFonts w:cs="Arial"/>
            <w:noProof/>
          </w:rPr>
          <w:t>Corn grain Dry Down v1.0</w:t>
        </w:r>
        <w:r>
          <w:rPr>
            <w:noProof/>
            <w:webHidden/>
          </w:rPr>
          <w:tab/>
        </w:r>
        <w:r>
          <w:rPr>
            <w:noProof/>
            <w:webHidden/>
          </w:rPr>
          <w:fldChar w:fldCharType="begin"/>
        </w:r>
        <w:r>
          <w:rPr>
            <w:noProof/>
            <w:webHidden/>
          </w:rPr>
          <w:instrText xml:space="preserve"> PAGEREF _Toc161737865 \h </w:instrText>
        </w:r>
        <w:r>
          <w:rPr>
            <w:noProof/>
            <w:webHidden/>
          </w:rPr>
        </w:r>
        <w:r>
          <w:rPr>
            <w:noProof/>
            <w:webHidden/>
          </w:rPr>
          <w:fldChar w:fldCharType="separate"/>
        </w:r>
        <w:r>
          <w:rPr>
            <w:noProof/>
            <w:webHidden/>
          </w:rPr>
          <w:t>12</w:t>
        </w:r>
        <w:r>
          <w:rPr>
            <w:noProof/>
            <w:webHidden/>
          </w:rPr>
          <w:fldChar w:fldCharType="end"/>
        </w:r>
      </w:hyperlink>
    </w:p>
    <w:p w14:paraId="0813C23D" w14:textId="5F5CF1EA" w:rsidR="001D0C8E" w:rsidRDefault="001D0C8E">
      <w:pPr>
        <w:pStyle w:val="TOC2"/>
        <w:tabs>
          <w:tab w:val="left" w:pos="960"/>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737866" w:history="1">
        <w:r w:rsidRPr="00572C83">
          <w:rPr>
            <w:rStyle w:val="Hyperlink"/>
            <w:rFonts w:cs="Arial"/>
            <w:noProof/>
          </w:rPr>
          <w:t>3.6</w:t>
        </w:r>
        <w:r>
          <w:rPr>
            <w:rFonts w:asciiTheme="minorHAnsi" w:eastAsiaTheme="minorEastAsia" w:hAnsiTheme="minorHAnsi" w:cstheme="minorBidi"/>
            <w:smallCaps w:val="0"/>
            <w:noProof/>
            <w:kern w:val="2"/>
            <w:sz w:val="24"/>
            <w:szCs w:val="24"/>
            <w:lang w:val="en-IN" w:eastAsia="en-GB"/>
            <w14:ligatures w14:val="standardContextual"/>
          </w:rPr>
          <w:tab/>
        </w:r>
        <w:r w:rsidRPr="00572C83">
          <w:rPr>
            <w:rStyle w:val="Hyperlink"/>
            <w:rFonts w:cs="Arial"/>
            <w:noProof/>
          </w:rPr>
          <w:t>Pest Monitoring Models</w:t>
        </w:r>
        <w:r>
          <w:rPr>
            <w:noProof/>
            <w:webHidden/>
          </w:rPr>
          <w:tab/>
        </w:r>
        <w:r>
          <w:rPr>
            <w:noProof/>
            <w:webHidden/>
          </w:rPr>
          <w:fldChar w:fldCharType="begin"/>
        </w:r>
        <w:r>
          <w:rPr>
            <w:noProof/>
            <w:webHidden/>
          </w:rPr>
          <w:instrText xml:space="preserve"> PAGEREF _Toc161737866 \h </w:instrText>
        </w:r>
        <w:r>
          <w:rPr>
            <w:noProof/>
            <w:webHidden/>
          </w:rPr>
        </w:r>
        <w:r>
          <w:rPr>
            <w:noProof/>
            <w:webHidden/>
          </w:rPr>
          <w:fldChar w:fldCharType="separate"/>
        </w:r>
        <w:r>
          <w:rPr>
            <w:noProof/>
            <w:webHidden/>
          </w:rPr>
          <w:t>18</w:t>
        </w:r>
        <w:r>
          <w:rPr>
            <w:noProof/>
            <w:webHidden/>
          </w:rPr>
          <w:fldChar w:fldCharType="end"/>
        </w:r>
      </w:hyperlink>
    </w:p>
    <w:p w14:paraId="790F6617" w14:textId="6864DD8A" w:rsidR="001D0C8E" w:rsidRDefault="001D0C8E">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737867" w:history="1">
        <w:r w:rsidRPr="00572C83">
          <w:rPr>
            <w:rStyle w:val="Hyperlink"/>
            <w:rFonts w:cs="Arial"/>
            <w:noProof/>
          </w:rPr>
          <w:t>3.6.1</w:t>
        </w:r>
        <w:r>
          <w:rPr>
            <w:rFonts w:asciiTheme="minorHAnsi" w:eastAsiaTheme="minorEastAsia" w:hAnsiTheme="minorHAnsi" w:cstheme="minorBidi"/>
            <w:i w:val="0"/>
            <w:iCs w:val="0"/>
            <w:noProof/>
            <w:kern w:val="2"/>
            <w:sz w:val="24"/>
            <w:szCs w:val="24"/>
            <w:lang w:val="en-IN" w:eastAsia="en-GB"/>
            <w14:ligatures w14:val="standardContextual"/>
          </w:rPr>
          <w:tab/>
        </w:r>
        <w:r w:rsidRPr="00572C83">
          <w:rPr>
            <w:rStyle w:val="Hyperlink"/>
            <w:rFonts w:cs="Arial"/>
            <w:noProof/>
          </w:rPr>
          <w:t>BYDV</w:t>
        </w:r>
        <w:r>
          <w:rPr>
            <w:noProof/>
            <w:webHidden/>
          </w:rPr>
          <w:tab/>
        </w:r>
        <w:r>
          <w:rPr>
            <w:noProof/>
            <w:webHidden/>
          </w:rPr>
          <w:fldChar w:fldCharType="begin"/>
        </w:r>
        <w:r>
          <w:rPr>
            <w:noProof/>
            <w:webHidden/>
          </w:rPr>
          <w:instrText xml:space="preserve"> PAGEREF _Toc161737867 \h </w:instrText>
        </w:r>
        <w:r>
          <w:rPr>
            <w:noProof/>
            <w:webHidden/>
          </w:rPr>
        </w:r>
        <w:r>
          <w:rPr>
            <w:noProof/>
            <w:webHidden/>
          </w:rPr>
          <w:fldChar w:fldCharType="separate"/>
        </w:r>
        <w:r>
          <w:rPr>
            <w:noProof/>
            <w:webHidden/>
          </w:rPr>
          <w:t>18</w:t>
        </w:r>
        <w:r>
          <w:rPr>
            <w:noProof/>
            <w:webHidden/>
          </w:rPr>
          <w:fldChar w:fldCharType="end"/>
        </w:r>
      </w:hyperlink>
    </w:p>
    <w:p w14:paraId="5ECC6894" w14:textId="4B479BBE" w:rsidR="001D0C8E" w:rsidRDefault="001D0C8E">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737868" w:history="1">
        <w:r w:rsidRPr="00572C83">
          <w:rPr>
            <w:rStyle w:val="Hyperlink"/>
            <w:rFonts w:cs="Arial"/>
            <w:noProof/>
          </w:rPr>
          <w:t>3.6.2</w:t>
        </w:r>
        <w:r>
          <w:rPr>
            <w:rFonts w:asciiTheme="minorHAnsi" w:eastAsiaTheme="minorEastAsia" w:hAnsiTheme="minorHAnsi" w:cstheme="minorBidi"/>
            <w:i w:val="0"/>
            <w:iCs w:val="0"/>
            <w:noProof/>
            <w:kern w:val="2"/>
            <w:sz w:val="24"/>
            <w:szCs w:val="24"/>
            <w:lang w:val="en-IN" w:eastAsia="en-GB"/>
            <w14:ligatures w14:val="standardContextual"/>
          </w:rPr>
          <w:tab/>
        </w:r>
        <w:r w:rsidRPr="00572C83">
          <w:rPr>
            <w:rStyle w:val="Hyperlink"/>
            <w:rFonts w:cs="Arial"/>
            <w:noProof/>
          </w:rPr>
          <w:t>Avizio Model</w:t>
        </w:r>
        <w:r>
          <w:rPr>
            <w:noProof/>
            <w:webHidden/>
          </w:rPr>
          <w:tab/>
        </w:r>
        <w:r>
          <w:rPr>
            <w:noProof/>
            <w:webHidden/>
          </w:rPr>
          <w:fldChar w:fldCharType="begin"/>
        </w:r>
        <w:r>
          <w:rPr>
            <w:noProof/>
            <w:webHidden/>
          </w:rPr>
          <w:instrText xml:space="preserve"> PAGEREF _Toc161737868 \h </w:instrText>
        </w:r>
        <w:r>
          <w:rPr>
            <w:noProof/>
            <w:webHidden/>
          </w:rPr>
        </w:r>
        <w:r>
          <w:rPr>
            <w:noProof/>
            <w:webHidden/>
          </w:rPr>
          <w:fldChar w:fldCharType="separate"/>
        </w:r>
        <w:r>
          <w:rPr>
            <w:noProof/>
            <w:webHidden/>
          </w:rPr>
          <w:t>21</w:t>
        </w:r>
        <w:r>
          <w:rPr>
            <w:noProof/>
            <w:webHidden/>
          </w:rPr>
          <w:fldChar w:fldCharType="end"/>
        </w:r>
      </w:hyperlink>
    </w:p>
    <w:p w14:paraId="62D4E914" w14:textId="0F1DF06C" w:rsidR="001D0C8E" w:rsidRDefault="001D0C8E">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737869" w:history="1">
        <w:r w:rsidRPr="00572C83">
          <w:rPr>
            <w:rStyle w:val="Hyperlink"/>
            <w:rFonts w:cs="Arial"/>
            <w:noProof/>
          </w:rPr>
          <w:t>3.6.3</w:t>
        </w:r>
        <w:r>
          <w:rPr>
            <w:rFonts w:asciiTheme="minorHAnsi" w:eastAsiaTheme="minorEastAsia" w:hAnsiTheme="minorHAnsi" w:cstheme="minorBidi"/>
            <w:i w:val="0"/>
            <w:iCs w:val="0"/>
            <w:noProof/>
            <w:kern w:val="2"/>
            <w:sz w:val="24"/>
            <w:szCs w:val="24"/>
            <w:lang w:val="en-IN" w:eastAsia="en-GB"/>
            <w14:ligatures w14:val="standardContextual"/>
          </w:rPr>
          <w:tab/>
        </w:r>
        <w:r w:rsidRPr="00572C83">
          <w:rPr>
            <w:rStyle w:val="Hyperlink"/>
            <w:rFonts w:cs="Arial"/>
            <w:noProof/>
          </w:rPr>
          <w:t>Bird cherry-oat Aphid ML weekly traps models</w:t>
        </w:r>
        <w:r>
          <w:rPr>
            <w:noProof/>
            <w:webHidden/>
          </w:rPr>
          <w:tab/>
        </w:r>
        <w:r>
          <w:rPr>
            <w:noProof/>
            <w:webHidden/>
          </w:rPr>
          <w:fldChar w:fldCharType="begin"/>
        </w:r>
        <w:r>
          <w:rPr>
            <w:noProof/>
            <w:webHidden/>
          </w:rPr>
          <w:instrText xml:space="preserve"> PAGEREF _Toc161737869 \h </w:instrText>
        </w:r>
        <w:r>
          <w:rPr>
            <w:noProof/>
            <w:webHidden/>
          </w:rPr>
        </w:r>
        <w:r>
          <w:rPr>
            <w:noProof/>
            <w:webHidden/>
          </w:rPr>
          <w:fldChar w:fldCharType="separate"/>
        </w:r>
        <w:r>
          <w:rPr>
            <w:noProof/>
            <w:webHidden/>
          </w:rPr>
          <w:t>39</w:t>
        </w:r>
        <w:r>
          <w:rPr>
            <w:noProof/>
            <w:webHidden/>
          </w:rPr>
          <w:fldChar w:fldCharType="end"/>
        </w:r>
      </w:hyperlink>
    </w:p>
    <w:p w14:paraId="1CFE9303" w14:textId="31E6A2CC" w:rsidR="001D0C8E" w:rsidRDefault="001D0C8E">
      <w:pPr>
        <w:pStyle w:val="TOC2"/>
        <w:tabs>
          <w:tab w:val="left" w:pos="960"/>
          <w:tab w:val="right" w:leader="dot" w:pos="10070"/>
        </w:tabs>
        <w:rPr>
          <w:rFonts w:asciiTheme="minorHAnsi" w:eastAsiaTheme="minorEastAsia" w:hAnsiTheme="minorHAnsi" w:cstheme="minorBidi"/>
          <w:smallCaps w:val="0"/>
          <w:noProof/>
          <w:kern w:val="2"/>
          <w:sz w:val="24"/>
          <w:szCs w:val="24"/>
          <w:lang w:val="en-IN" w:eastAsia="en-GB"/>
          <w14:ligatures w14:val="standardContextual"/>
        </w:rPr>
      </w:pPr>
      <w:hyperlink w:anchor="_Toc161737870" w:history="1">
        <w:r w:rsidRPr="00572C83">
          <w:rPr>
            <w:rStyle w:val="Hyperlink"/>
            <w:rFonts w:cs="Arial"/>
            <w:noProof/>
          </w:rPr>
          <w:t>3.7</w:t>
        </w:r>
        <w:r>
          <w:rPr>
            <w:rFonts w:asciiTheme="minorHAnsi" w:eastAsiaTheme="minorEastAsia" w:hAnsiTheme="minorHAnsi" w:cstheme="minorBidi"/>
            <w:smallCaps w:val="0"/>
            <w:noProof/>
            <w:kern w:val="2"/>
            <w:sz w:val="24"/>
            <w:szCs w:val="24"/>
            <w:lang w:val="en-IN" w:eastAsia="en-GB"/>
            <w14:ligatures w14:val="standardContextual"/>
          </w:rPr>
          <w:tab/>
        </w:r>
        <w:r w:rsidRPr="00572C83">
          <w:rPr>
            <w:rStyle w:val="Hyperlink"/>
            <w:rFonts w:cs="Arial"/>
            <w:noProof/>
          </w:rPr>
          <w:t>Crop Management Models</w:t>
        </w:r>
        <w:r>
          <w:rPr>
            <w:noProof/>
            <w:webHidden/>
          </w:rPr>
          <w:tab/>
        </w:r>
        <w:r>
          <w:rPr>
            <w:noProof/>
            <w:webHidden/>
          </w:rPr>
          <w:fldChar w:fldCharType="begin"/>
        </w:r>
        <w:r>
          <w:rPr>
            <w:noProof/>
            <w:webHidden/>
          </w:rPr>
          <w:instrText xml:space="preserve"> PAGEREF _Toc161737870 \h </w:instrText>
        </w:r>
        <w:r>
          <w:rPr>
            <w:noProof/>
            <w:webHidden/>
          </w:rPr>
        </w:r>
        <w:r>
          <w:rPr>
            <w:noProof/>
            <w:webHidden/>
          </w:rPr>
          <w:fldChar w:fldCharType="separate"/>
        </w:r>
        <w:r>
          <w:rPr>
            <w:noProof/>
            <w:webHidden/>
          </w:rPr>
          <w:t>43</w:t>
        </w:r>
        <w:r>
          <w:rPr>
            <w:noProof/>
            <w:webHidden/>
          </w:rPr>
          <w:fldChar w:fldCharType="end"/>
        </w:r>
      </w:hyperlink>
    </w:p>
    <w:p w14:paraId="6D5A9F65" w14:textId="42B675DA" w:rsidR="001D0C8E" w:rsidRDefault="001D0C8E">
      <w:pPr>
        <w:pStyle w:val="TOC3"/>
        <w:tabs>
          <w:tab w:val="left" w:pos="1200"/>
          <w:tab w:val="right" w:leader="dot" w:pos="10070"/>
        </w:tabs>
        <w:rPr>
          <w:rFonts w:asciiTheme="minorHAnsi" w:eastAsiaTheme="minorEastAsia" w:hAnsiTheme="minorHAnsi" w:cstheme="minorBidi"/>
          <w:i w:val="0"/>
          <w:iCs w:val="0"/>
          <w:noProof/>
          <w:kern w:val="2"/>
          <w:sz w:val="24"/>
          <w:szCs w:val="24"/>
          <w:lang w:val="en-IN" w:eastAsia="en-GB"/>
          <w14:ligatures w14:val="standardContextual"/>
        </w:rPr>
      </w:pPr>
      <w:hyperlink w:anchor="_Toc161737871" w:history="1">
        <w:r w:rsidRPr="00572C83">
          <w:rPr>
            <w:rStyle w:val="Hyperlink"/>
            <w:rFonts w:cs="Arial"/>
            <w:noProof/>
          </w:rPr>
          <w:t>3.7.1</w:t>
        </w:r>
        <w:r>
          <w:rPr>
            <w:rFonts w:asciiTheme="minorHAnsi" w:eastAsiaTheme="minorEastAsia" w:hAnsiTheme="minorHAnsi" w:cstheme="minorBidi"/>
            <w:i w:val="0"/>
            <w:iCs w:val="0"/>
            <w:noProof/>
            <w:kern w:val="2"/>
            <w:sz w:val="24"/>
            <w:szCs w:val="24"/>
            <w:lang w:val="en-IN" w:eastAsia="en-GB"/>
            <w14:ligatures w14:val="standardContextual"/>
          </w:rPr>
          <w:tab/>
        </w:r>
        <w:r w:rsidRPr="00572C83">
          <w:rPr>
            <w:rStyle w:val="Hyperlink"/>
            <w:rFonts w:cs="Arial"/>
            <w:noProof/>
          </w:rPr>
          <w:t>Sunflower Herbicide</w:t>
        </w:r>
        <w:r>
          <w:rPr>
            <w:noProof/>
            <w:webHidden/>
          </w:rPr>
          <w:tab/>
        </w:r>
        <w:r>
          <w:rPr>
            <w:noProof/>
            <w:webHidden/>
          </w:rPr>
          <w:fldChar w:fldCharType="begin"/>
        </w:r>
        <w:r>
          <w:rPr>
            <w:noProof/>
            <w:webHidden/>
          </w:rPr>
          <w:instrText xml:space="preserve"> PAGEREF _Toc161737871 \h </w:instrText>
        </w:r>
        <w:r>
          <w:rPr>
            <w:noProof/>
            <w:webHidden/>
          </w:rPr>
        </w:r>
        <w:r>
          <w:rPr>
            <w:noProof/>
            <w:webHidden/>
          </w:rPr>
          <w:fldChar w:fldCharType="separate"/>
        </w:r>
        <w:r>
          <w:rPr>
            <w:noProof/>
            <w:webHidden/>
          </w:rPr>
          <w:t>43</w:t>
        </w:r>
        <w:r>
          <w:rPr>
            <w:noProof/>
            <w:webHidden/>
          </w:rPr>
          <w:fldChar w:fldCharType="end"/>
        </w:r>
      </w:hyperlink>
    </w:p>
    <w:p w14:paraId="723FFA52" w14:textId="48A1E691" w:rsidR="006A35EA" w:rsidRPr="004A7E37" w:rsidRDefault="006A35EA" w:rsidP="002D196A">
      <w:pPr>
        <w:jc w:val="both"/>
        <w:rPr>
          <w:rFonts w:cs="Arial"/>
        </w:rPr>
      </w:pPr>
      <w:r w:rsidRPr="004A7E37">
        <w:rPr>
          <w:rFonts w:cs="Arial"/>
        </w:rPr>
        <w:fldChar w:fldCharType="end"/>
      </w:r>
    </w:p>
    <w:p w14:paraId="25F31788" w14:textId="77777777" w:rsidR="000723F5" w:rsidRPr="004A7E37" w:rsidRDefault="000723F5" w:rsidP="002D196A">
      <w:pPr>
        <w:jc w:val="both"/>
        <w:rPr>
          <w:rFonts w:cs="Arial"/>
        </w:rPr>
      </w:pPr>
    </w:p>
    <w:p w14:paraId="79DA927F" w14:textId="77777777" w:rsidR="000723F5" w:rsidRPr="004A7E37" w:rsidRDefault="000723F5" w:rsidP="002D196A">
      <w:pPr>
        <w:jc w:val="both"/>
        <w:rPr>
          <w:rFonts w:cs="Arial"/>
        </w:rPr>
      </w:pPr>
    </w:p>
    <w:p w14:paraId="51330706" w14:textId="77777777" w:rsidR="000723F5" w:rsidRPr="004A7E37" w:rsidRDefault="000723F5" w:rsidP="002D196A">
      <w:pPr>
        <w:jc w:val="both"/>
        <w:rPr>
          <w:rFonts w:cs="Arial"/>
        </w:rPr>
      </w:pPr>
    </w:p>
    <w:p w14:paraId="26575AD9" w14:textId="77777777" w:rsidR="00CA49D8" w:rsidRPr="004A7E37" w:rsidRDefault="00CA49D8" w:rsidP="002D196A">
      <w:pPr>
        <w:jc w:val="both"/>
        <w:rPr>
          <w:rFonts w:cs="Arial"/>
        </w:rPr>
      </w:pPr>
    </w:p>
    <w:p w14:paraId="6F8A229C" w14:textId="77777777" w:rsidR="00CA49D8" w:rsidRPr="004A7E37" w:rsidRDefault="00CA49D8" w:rsidP="002D196A">
      <w:pPr>
        <w:jc w:val="both"/>
        <w:rPr>
          <w:rFonts w:cs="Arial"/>
        </w:rPr>
      </w:pPr>
    </w:p>
    <w:p w14:paraId="479361C5" w14:textId="77777777" w:rsidR="00CA49D8" w:rsidRPr="004A7E37" w:rsidRDefault="00CA49D8" w:rsidP="002D196A">
      <w:pPr>
        <w:jc w:val="both"/>
        <w:rPr>
          <w:rFonts w:cs="Arial"/>
        </w:rPr>
      </w:pPr>
    </w:p>
    <w:p w14:paraId="24FA676E" w14:textId="77777777" w:rsidR="00CA49D8" w:rsidRPr="004A7E37" w:rsidRDefault="00CA49D8" w:rsidP="002D196A">
      <w:pPr>
        <w:jc w:val="both"/>
        <w:rPr>
          <w:rFonts w:cs="Arial"/>
        </w:rPr>
      </w:pPr>
    </w:p>
    <w:p w14:paraId="09578C5D" w14:textId="77777777" w:rsidR="00CA49D8" w:rsidRPr="004A7E37" w:rsidRDefault="00CA49D8" w:rsidP="002D196A">
      <w:pPr>
        <w:jc w:val="both"/>
        <w:rPr>
          <w:rFonts w:cs="Arial"/>
        </w:rPr>
      </w:pPr>
    </w:p>
    <w:p w14:paraId="53FDBFC9" w14:textId="77777777" w:rsidR="00CA49D8" w:rsidRPr="004A7E37" w:rsidRDefault="00CA49D8" w:rsidP="002D196A">
      <w:pPr>
        <w:jc w:val="both"/>
        <w:rPr>
          <w:rFonts w:cs="Arial"/>
        </w:rPr>
      </w:pPr>
    </w:p>
    <w:p w14:paraId="277B2EB2" w14:textId="77777777" w:rsidR="00CA49D8" w:rsidRPr="004A7E37" w:rsidRDefault="00CA49D8" w:rsidP="002D196A">
      <w:pPr>
        <w:jc w:val="both"/>
        <w:rPr>
          <w:rFonts w:cs="Arial"/>
        </w:rPr>
      </w:pPr>
    </w:p>
    <w:p w14:paraId="145B6899" w14:textId="77777777" w:rsidR="00CA49D8" w:rsidRPr="004A7E37" w:rsidRDefault="00CA49D8" w:rsidP="002D196A">
      <w:pPr>
        <w:jc w:val="both"/>
        <w:rPr>
          <w:rFonts w:cs="Arial"/>
        </w:rPr>
      </w:pPr>
    </w:p>
    <w:p w14:paraId="4FD23D5D" w14:textId="77777777" w:rsidR="00CA49D8" w:rsidRPr="004A7E37" w:rsidRDefault="00CA49D8" w:rsidP="002D196A">
      <w:pPr>
        <w:jc w:val="both"/>
        <w:rPr>
          <w:rFonts w:cs="Arial"/>
        </w:rPr>
      </w:pPr>
    </w:p>
    <w:p w14:paraId="53D6758A" w14:textId="77777777" w:rsidR="00CA49D8" w:rsidRPr="004A7E37" w:rsidRDefault="00CA49D8" w:rsidP="002D196A">
      <w:pPr>
        <w:jc w:val="both"/>
        <w:rPr>
          <w:rFonts w:cs="Arial"/>
        </w:rPr>
      </w:pPr>
    </w:p>
    <w:p w14:paraId="61DF9921" w14:textId="77777777" w:rsidR="00CA49D8" w:rsidRPr="004A7E37" w:rsidRDefault="00CA49D8" w:rsidP="002D196A">
      <w:pPr>
        <w:jc w:val="both"/>
        <w:rPr>
          <w:rFonts w:cs="Arial"/>
        </w:rPr>
      </w:pPr>
    </w:p>
    <w:p w14:paraId="2ADE98F2" w14:textId="77777777" w:rsidR="00CA49D8" w:rsidRPr="004A7E37" w:rsidRDefault="00CA49D8" w:rsidP="002D196A">
      <w:pPr>
        <w:jc w:val="both"/>
        <w:rPr>
          <w:rFonts w:cs="Arial"/>
        </w:rPr>
      </w:pPr>
    </w:p>
    <w:p w14:paraId="292ACE61" w14:textId="77777777" w:rsidR="00CA49D8" w:rsidRPr="004A7E37" w:rsidRDefault="00CA49D8" w:rsidP="002D196A">
      <w:pPr>
        <w:jc w:val="both"/>
        <w:rPr>
          <w:rFonts w:cs="Arial"/>
        </w:rPr>
      </w:pPr>
    </w:p>
    <w:p w14:paraId="20A365C1" w14:textId="77777777" w:rsidR="00CA49D8" w:rsidRPr="004A7E37" w:rsidRDefault="00CA49D8" w:rsidP="002D196A">
      <w:pPr>
        <w:jc w:val="both"/>
        <w:rPr>
          <w:rFonts w:cs="Arial"/>
        </w:rPr>
      </w:pPr>
    </w:p>
    <w:p w14:paraId="4618E71C" w14:textId="77777777" w:rsidR="00CA49D8" w:rsidRPr="004A7E37" w:rsidRDefault="00CA49D8" w:rsidP="002D196A">
      <w:pPr>
        <w:jc w:val="both"/>
        <w:rPr>
          <w:rFonts w:cs="Arial"/>
        </w:rPr>
      </w:pPr>
    </w:p>
    <w:p w14:paraId="3E5B3189" w14:textId="77777777" w:rsidR="00CA49D8" w:rsidRPr="004A7E37" w:rsidRDefault="00CA49D8" w:rsidP="002D196A">
      <w:pPr>
        <w:jc w:val="both"/>
        <w:rPr>
          <w:rFonts w:cs="Arial"/>
        </w:rPr>
      </w:pPr>
    </w:p>
    <w:p w14:paraId="436DDCF7" w14:textId="77777777" w:rsidR="00CA49D8" w:rsidRPr="004A7E37" w:rsidRDefault="00CA49D8" w:rsidP="002D196A">
      <w:pPr>
        <w:jc w:val="both"/>
        <w:rPr>
          <w:rFonts w:cs="Arial"/>
        </w:rPr>
      </w:pPr>
    </w:p>
    <w:p w14:paraId="110F967E" w14:textId="77777777" w:rsidR="00CA49D8" w:rsidRPr="004A7E37" w:rsidRDefault="00CA49D8" w:rsidP="002D196A">
      <w:pPr>
        <w:jc w:val="both"/>
        <w:rPr>
          <w:rFonts w:cs="Arial"/>
        </w:rPr>
      </w:pPr>
    </w:p>
    <w:p w14:paraId="79D8AB31" w14:textId="77777777" w:rsidR="00CA49D8" w:rsidRPr="004A7E37" w:rsidRDefault="00CA49D8" w:rsidP="002D196A">
      <w:pPr>
        <w:jc w:val="both"/>
        <w:rPr>
          <w:rFonts w:cs="Arial"/>
        </w:rPr>
      </w:pPr>
    </w:p>
    <w:p w14:paraId="29E19583" w14:textId="77777777" w:rsidR="00CA49D8" w:rsidRPr="004A7E37" w:rsidRDefault="00CA49D8" w:rsidP="002D196A">
      <w:pPr>
        <w:jc w:val="both"/>
        <w:rPr>
          <w:rFonts w:cs="Arial"/>
        </w:rPr>
      </w:pPr>
    </w:p>
    <w:p w14:paraId="5ED26A93" w14:textId="77777777" w:rsidR="00CA49D8" w:rsidRPr="004A7E37" w:rsidRDefault="00CA49D8" w:rsidP="002D196A">
      <w:pPr>
        <w:jc w:val="both"/>
        <w:rPr>
          <w:rFonts w:cs="Arial"/>
        </w:rPr>
      </w:pPr>
    </w:p>
    <w:p w14:paraId="21D8B8B2" w14:textId="77777777" w:rsidR="000723F5" w:rsidRPr="004A7E37" w:rsidRDefault="000723F5" w:rsidP="002D196A">
      <w:pPr>
        <w:jc w:val="both"/>
        <w:rPr>
          <w:rFonts w:cs="Arial"/>
        </w:rPr>
      </w:pPr>
    </w:p>
    <w:p w14:paraId="00420259" w14:textId="3D7AEAD3" w:rsidR="00D34A46" w:rsidRPr="0002465B" w:rsidRDefault="009C40F4" w:rsidP="002D196A">
      <w:pPr>
        <w:pStyle w:val="Heading1"/>
        <w:jc w:val="both"/>
        <w:rPr>
          <w:rFonts w:cs="Arial"/>
          <w:lang w:val="en-US"/>
        </w:rPr>
      </w:pPr>
      <w:bookmarkStart w:id="0" w:name="_Toc161737854"/>
      <w:r w:rsidRPr="0002465B">
        <w:rPr>
          <w:rFonts w:cs="Arial"/>
          <w:lang w:val="en-US"/>
        </w:rPr>
        <w:lastRenderedPageBreak/>
        <w:t>Introduction</w:t>
      </w:r>
      <w:bookmarkEnd w:id="0"/>
    </w:p>
    <w:p w14:paraId="4E0B5655" w14:textId="77777777" w:rsidR="009E7887" w:rsidRPr="0002465B" w:rsidRDefault="009E7887" w:rsidP="002D196A">
      <w:pPr>
        <w:pStyle w:val="Normalind"/>
        <w:ind w:left="576"/>
        <w:rPr>
          <w:rFonts w:cs="Arial"/>
          <w:sz w:val="20"/>
          <w:szCs w:val="20"/>
        </w:rPr>
      </w:pPr>
      <w:bookmarkStart w:id="1" w:name="_Toc142106507"/>
      <w:bookmarkStart w:id="2" w:name="_Toc144799877"/>
      <w:bookmarkStart w:id="3" w:name="_Toc144800169"/>
      <w:bookmarkStart w:id="4" w:name="_Toc165720930"/>
    </w:p>
    <w:p w14:paraId="60FB00D6" w14:textId="7EEFB549" w:rsidR="003430CC" w:rsidRPr="0002465B" w:rsidRDefault="00542158" w:rsidP="00542158">
      <w:pPr>
        <w:pStyle w:val="Normalind"/>
        <w:ind w:left="576"/>
        <w:jc w:val="left"/>
        <w:rPr>
          <w:rFonts w:cs="Arial"/>
          <w:sz w:val="20"/>
          <w:szCs w:val="20"/>
        </w:rPr>
      </w:pPr>
      <w:r w:rsidRPr="00542158">
        <w:rPr>
          <w:rFonts w:cs="Arial"/>
          <w:sz w:val="20"/>
          <w:szCs w:val="20"/>
        </w:rPr>
        <w:t>The Insights Engine (IE) is a unique model serving and deployment platform that offers a selection of scientifically verified agronomic models, encapsulated as APIs, and ready for testing and integration in product features.</w:t>
      </w:r>
      <w:r w:rsidR="000F12EF" w:rsidRPr="0002465B">
        <w:rPr>
          <w:rFonts w:cs="Arial"/>
          <w:sz w:val="20"/>
          <w:szCs w:val="20"/>
        </w:rPr>
        <w:br/>
      </w:r>
    </w:p>
    <w:p w14:paraId="3FCF3A6A" w14:textId="77777777" w:rsidR="000F12EF" w:rsidRPr="0002465B" w:rsidRDefault="000F12EF" w:rsidP="002D196A">
      <w:pPr>
        <w:pStyle w:val="Normalind"/>
        <w:ind w:left="1440"/>
        <w:rPr>
          <w:rFonts w:cs="Arial"/>
          <w:sz w:val="20"/>
          <w:szCs w:val="20"/>
        </w:rPr>
      </w:pPr>
    </w:p>
    <w:p w14:paraId="1D2D6C4F" w14:textId="69CE2A53" w:rsidR="00B816F3" w:rsidRPr="0002465B" w:rsidRDefault="00775816" w:rsidP="00B816F3">
      <w:pPr>
        <w:spacing w:line="276" w:lineRule="auto"/>
        <w:ind w:firstLine="576"/>
        <w:rPr>
          <w:rFonts w:cs="Arial"/>
          <w:sz w:val="20"/>
          <w:szCs w:val="20"/>
        </w:rPr>
      </w:pPr>
      <w:r>
        <w:rPr>
          <w:rFonts w:cs="Arial"/>
          <w:sz w:val="20"/>
          <w:szCs w:val="20"/>
        </w:rPr>
        <w:t xml:space="preserve">Models are classified </w:t>
      </w:r>
      <w:r w:rsidR="00497BE7">
        <w:rPr>
          <w:rFonts w:cs="Arial"/>
          <w:sz w:val="20"/>
          <w:szCs w:val="20"/>
        </w:rPr>
        <w:t xml:space="preserve">in </w:t>
      </w:r>
      <w:r w:rsidR="00F9518B">
        <w:rPr>
          <w:rFonts w:cs="Arial"/>
          <w:sz w:val="20"/>
          <w:szCs w:val="20"/>
        </w:rPr>
        <w:t>below categories</w:t>
      </w:r>
      <w:r w:rsidR="00B816F3" w:rsidRPr="0002465B">
        <w:rPr>
          <w:rFonts w:cs="Arial"/>
          <w:sz w:val="20"/>
          <w:szCs w:val="20"/>
        </w:rPr>
        <w:t>:</w:t>
      </w:r>
    </w:p>
    <w:p w14:paraId="72A0C75F" w14:textId="77777777" w:rsidR="00B816F3" w:rsidRPr="00327F53" w:rsidRDefault="00B816F3" w:rsidP="00B816F3">
      <w:pPr>
        <w:pStyle w:val="Normalind"/>
        <w:ind w:left="576"/>
        <w:rPr>
          <w:rFonts w:cs="Arial"/>
          <w:b/>
          <w:sz w:val="20"/>
          <w:szCs w:val="20"/>
        </w:rPr>
      </w:pPr>
    </w:p>
    <w:p w14:paraId="411BB320" w14:textId="26EFAEE5" w:rsidR="00497BE7" w:rsidRDefault="007E1DF9" w:rsidP="005F1E58">
      <w:pPr>
        <w:pStyle w:val="Normalind"/>
        <w:numPr>
          <w:ilvl w:val="0"/>
          <w:numId w:val="3"/>
        </w:numPr>
        <w:jc w:val="left"/>
        <w:rPr>
          <w:rFonts w:cs="Arial"/>
          <w:sz w:val="20"/>
          <w:szCs w:val="20"/>
        </w:rPr>
      </w:pPr>
      <w:r>
        <w:rPr>
          <w:rFonts w:cs="Arial"/>
          <w:b/>
          <w:sz w:val="20"/>
          <w:szCs w:val="20"/>
        </w:rPr>
        <w:t xml:space="preserve">Crop </w:t>
      </w:r>
      <w:r w:rsidR="00497BE7">
        <w:rPr>
          <w:rFonts w:cs="Arial"/>
          <w:b/>
          <w:sz w:val="20"/>
          <w:szCs w:val="20"/>
        </w:rPr>
        <w:t>Monitoring</w:t>
      </w:r>
      <w:r>
        <w:rPr>
          <w:rFonts w:cs="Arial"/>
          <w:b/>
          <w:sz w:val="20"/>
          <w:szCs w:val="20"/>
        </w:rPr>
        <w:t xml:space="preserve"> Models</w:t>
      </w:r>
      <w:r w:rsidR="00B816F3" w:rsidRPr="00730F89">
        <w:rPr>
          <w:rFonts w:cs="Arial"/>
          <w:b/>
          <w:sz w:val="20"/>
          <w:szCs w:val="20"/>
        </w:rPr>
        <w:br/>
      </w:r>
      <w:r w:rsidR="00134FF6">
        <w:rPr>
          <w:rFonts w:cs="Arial"/>
          <w:sz w:val="20"/>
          <w:szCs w:val="20"/>
        </w:rPr>
        <w:t xml:space="preserve">Those models aim at </w:t>
      </w:r>
      <w:r w:rsidR="005601D3">
        <w:rPr>
          <w:rFonts w:cs="Arial"/>
          <w:sz w:val="20"/>
          <w:szCs w:val="20"/>
        </w:rPr>
        <w:t xml:space="preserve">characterizing field environment or </w:t>
      </w:r>
      <w:r w:rsidR="003E6EC0">
        <w:rPr>
          <w:rFonts w:cs="Arial"/>
          <w:sz w:val="20"/>
          <w:szCs w:val="20"/>
        </w:rPr>
        <w:t xml:space="preserve">simulating crop </w:t>
      </w:r>
      <w:r w:rsidR="00B901A5">
        <w:rPr>
          <w:rFonts w:cs="Arial"/>
          <w:sz w:val="20"/>
          <w:szCs w:val="20"/>
        </w:rPr>
        <w:t xml:space="preserve">physiology </w:t>
      </w:r>
      <w:r w:rsidR="00EE2341">
        <w:rPr>
          <w:rFonts w:cs="Arial"/>
          <w:sz w:val="20"/>
          <w:szCs w:val="20"/>
        </w:rPr>
        <w:t xml:space="preserve">mechanisms </w:t>
      </w:r>
      <w:r w:rsidR="002A52A7">
        <w:rPr>
          <w:rFonts w:cs="Arial"/>
          <w:sz w:val="20"/>
          <w:szCs w:val="20"/>
        </w:rPr>
        <w:t>by</w:t>
      </w:r>
      <w:r w:rsidR="00154FFC">
        <w:rPr>
          <w:rFonts w:cs="Arial"/>
          <w:sz w:val="20"/>
          <w:szCs w:val="20"/>
        </w:rPr>
        <w:t xml:space="preserve"> </w:t>
      </w:r>
      <w:proofErr w:type="gramStart"/>
      <w:r w:rsidR="00777CF5">
        <w:rPr>
          <w:rFonts w:cs="Arial"/>
          <w:sz w:val="20"/>
          <w:szCs w:val="20"/>
        </w:rPr>
        <w:t>taking into account</w:t>
      </w:r>
      <w:proofErr w:type="gramEnd"/>
      <w:r w:rsidR="00777CF5">
        <w:rPr>
          <w:rFonts w:cs="Arial"/>
          <w:sz w:val="20"/>
          <w:szCs w:val="20"/>
        </w:rPr>
        <w:t xml:space="preserve"> </w:t>
      </w:r>
      <w:r w:rsidR="008058BE">
        <w:rPr>
          <w:rFonts w:cs="Arial"/>
          <w:sz w:val="20"/>
          <w:szCs w:val="20"/>
        </w:rPr>
        <w:t>crop</w:t>
      </w:r>
      <w:r w:rsidR="00154FFC">
        <w:rPr>
          <w:rFonts w:cs="Arial"/>
          <w:sz w:val="20"/>
          <w:szCs w:val="20"/>
        </w:rPr>
        <w:t xml:space="preserve"> </w:t>
      </w:r>
      <w:r w:rsidR="00AA24F3">
        <w:rPr>
          <w:rFonts w:cs="Arial"/>
          <w:sz w:val="20"/>
          <w:szCs w:val="20"/>
        </w:rPr>
        <w:t>interactions with the environment. They</w:t>
      </w:r>
      <w:r w:rsidR="00154FFC">
        <w:rPr>
          <w:rFonts w:cs="Arial"/>
          <w:sz w:val="20"/>
          <w:szCs w:val="20"/>
        </w:rPr>
        <w:t xml:space="preserve"> return </w:t>
      </w:r>
      <w:r w:rsidR="007D1A9D">
        <w:rPr>
          <w:rFonts w:cs="Arial"/>
          <w:sz w:val="20"/>
          <w:szCs w:val="20"/>
        </w:rPr>
        <w:t xml:space="preserve">timely </w:t>
      </w:r>
      <w:r w:rsidR="00AA24F3">
        <w:rPr>
          <w:rFonts w:cs="Arial"/>
          <w:sz w:val="20"/>
          <w:szCs w:val="20"/>
        </w:rPr>
        <w:t xml:space="preserve">fundamental </w:t>
      </w:r>
      <w:r w:rsidR="00B80C90">
        <w:rPr>
          <w:rFonts w:cs="Arial"/>
          <w:sz w:val="20"/>
          <w:szCs w:val="20"/>
        </w:rPr>
        <w:t xml:space="preserve">crop status information and predictions. </w:t>
      </w:r>
      <w:proofErr w:type="gramStart"/>
      <w:r w:rsidR="003F0C4E">
        <w:rPr>
          <w:rFonts w:cs="Arial"/>
          <w:sz w:val="20"/>
          <w:szCs w:val="20"/>
        </w:rPr>
        <w:t>As a gen</w:t>
      </w:r>
      <w:r w:rsidR="00BB1384">
        <w:rPr>
          <w:rFonts w:cs="Arial"/>
          <w:sz w:val="20"/>
          <w:szCs w:val="20"/>
        </w:rPr>
        <w:t>eral rule</w:t>
      </w:r>
      <w:proofErr w:type="gramEnd"/>
      <w:r w:rsidR="00BB1384">
        <w:rPr>
          <w:rFonts w:cs="Arial"/>
          <w:sz w:val="20"/>
          <w:szCs w:val="20"/>
        </w:rPr>
        <w:t xml:space="preserve">, they answer the question “What is the status of my </w:t>
      </w:r>
      <w:r w:rsidR="00554809">
        <w:rPr>
          <w:rFonts w:cs="Arial"/>
          <w:sz w:val="20"/>
          <w:szCs w:val="20"/>
        </w:rPr>
        <w:t xml:space="preserve">field or </w:t>
      </w:r>
      <w:r w:rsidR="00BB1384">
        <w:rPr>
          <w:rFonts w:cs="Arial"/>
          <w:sz w:val="20"/>
          <w:szCs w:val="20"/>
        </w:rPr>
        <w:t>crop</w:t>
      </w:r>
      <w:r w:rsidR="00554809">
        <w:rPr>
          <w:rFonts w:cs="Arial"/>
          <w:sz w:val="20"/>
          <w:szCs w:val="20"/>
        </w:rPr>
        <w:t xml:space="preserve"> at this point in time</w:t>
      </w:r>
      <w:r w:rsidR="00BB1384">
        <w:rPr>
          <w:rFonts w:cs="Arial"/>
          <w:sz w:val="20"/>
          <w:szCs w:val="20"/>
        </w:rPr>
        <w:t>?”</w:t>
      </w:r>
    </w:p>
    <w:p w14:paraId="427883B3" w14:textId="77777777" w:rsidR="00134FF6" w:rsidRPr="00F41D99" w:rsidRDefault="00134FF6" w:rsidP="00134FF6">
      <w:pPr>
        <w:pStyle w:val="Normalind"/>
        <w:ind w:left="1296"/>
        <w:jc w:val="left"/>
        <w:rPr>
          <w:rFonts w:cs="Arial"/>
          <w:sz w:val="20"/>
          <w:szCs w:val="20"/>
          <w:lang w:val="en-AU"/>
        </w:rPr>
      </w:pPr>
    </w:p>
    <w:p w14:paraId="1D0D7BF4" w14:textId="6B4BA52C" w:rsidR="00B816F3" w:rsidRDefault="001D53E8" w:rsidP="00B95A13">
      <w:pPr>
        <w:pStyle w:val="Normalind"/>
        <w:ind w:left="1296"/>
        <w:jc w:val="left"/>
        <w:rPr>
          <w:rFonts w:cs="Arial"/>
          <w:sz w:val="20"/>
          <w:szCs w:val="20"/>
        </w:rPr>
      </w:pPr>
      <w:r>
        <w:rPr>
          <w:rFonts w:cs="Arial"/>
          <w:sz w:val="20"/>
          <w:szCs w:val="20"/>
        </w:rPr>
        <w:t xml:space="preserve">Within Crop Monitoring </w:t>
      </w:r>
      <w:r w:rsidR="009863B4">
        <w:rPr>
          <w:rFonts w:cs="Arial"/>
          <w:sz w:val="20"/>
          <w:szCs w:val="20"/>
        </w:rPr>
        <w:t xml:space="preserve">are the Crop Phenology models </w:t>
      </w:r>
      <w:r w:rsidR="000F0BDE">
        <w:rPr>
          <w:rFonts w:cs="Arial"/>
          <w:sz w:val="20"/>
          <w:szCs w:val="20"/>
        </w:rPr>
        <w:t>which</w:t>
      </w:r>
      <w:r w:rsidR="007E1DF9" w:rsidRPr="007E1DF9">
        <w:rPr>
          <w:rFonts w:cs="Arial"/>
          <w:sz w:val="20"/>
          <w:szCs w:val="20"/>
        </w:rPr>
        <w:t xml:space="preserve"> aim at forecasting crop growth stages. </w:t>
      </w:r>
      <w:r w:rsidR="00D414B3">
        <w:rPr>
          <w:rFonts w:cs="Arial"/>
          <w:sz w:val="20"/>
          <w:szCs w:val="20"/>
        </w:rPr>
        <w:t xml:space="preserve">Crop stage timing is a core </w:t>
      </w:r>
      <w:r w:rsidR="001B75C9">
        <w:rPr>
          <w:rFonts w:cs="Arial"/>
          <w:sz w:val="20"/>
          <w:szCs w:val="20"/>
        </w:rPr>
        <w:t xml:space="preserve">insight to </w:t>
      </w:r>
      <w:r w:rsidR="00A50FE1">
        <w:rPr>
          <w:rFonts w:cs="Arial"/>
          <w:sz w:val="20"/>
          <w:szCs w:val="20"/>
        </w:rPr>
        <w:t xml:space="preserve">monitor </w:t>
      </w:r>
      <w:r w:rsidR="00E81CF5">
        <w:rPr>
          <w:rFonts w:cs="Arial"/>
          <w:sz w:val="20"/>
          <w:szCs w:val="20"/>
        </w:rPr>
        <w:t xml:space="preserve">crop </w:t>
      </w:r>
      <w:r w:rsidR="008A36F8">
        <w:rPr>
          <w:rFonts w:cs="Arial"/>
          <w:sz w:val="20"/>
          <w:szCs w:val="20"/>
        </w:rPr>
        <w:t xml:space="preserve">status and </w:t>
      </w:r>
      <w:r w:rsidR="005F228A">
        <w:rPr>
          <w:rFonts w:cs="Arial"/>
          <w:sz w:val="20"/>
          <w:szCs w:val="20"/>
        </w:rPr>
        <w:t>schedule farm operations</w:t>
      </w:r>
      <w:r w:rsidR="007A4C3F">
        <w:rPr>
          <w:rFonts w:cs="Arial"/>
          <w:sz w:val="20"/>
          <w:szCs w:val="20"/>
        </w:rPr>
        <w:t xml:space="preserve"> </w:t>
      </w:r>
      <w:r w:rsidR="008F0A0B">
        <w:rPr>
          <w:rFonts w:cs="Arial"/>
          <w:sz w:val="20"/>
          <w:szCs w:val="20"/>
        </w:rPr>
        <w:t xml:space="preserve">and </w:t>
      </w:r>
      <w:r w:rsidR="004C199C">
        <w:rPr>
          <w:rFonts w:cs="Arial"/>
          <w:sz w:val="20"/>
          <w:szCs w:val="20"/>
        </w:rPr>
        <w:t xml:space="preserve">crop stage predictions are often used as a module for more advanced agronomy models. </w:t>
      </w:r>
    </w:p>
    <w:p w14:paraId="06624AE2" w14:textId="77777777" w:rsidR="002F686B" w:rsidRPr="0002465B" w:rsidRDefault="002F686B" w:rsidP="00B80C90">
      <w:pPr>
        <w:pStyle w:val="Normalind"/>
        <w:ind w:left="0"/>
        <w:jc w:val="left"/>
        <w:rPr>
          <w:rFonts w:cs="Arial"/>
          <w:sz w:val="20"/>
          <w:szCs w:val="20"/>
        </w:rPr>
      </w:pPr>
    </w:p>
    <w:p w14:paraId="56060577" w14:textId="77777777" w:rsidR="00B816F3" w:rsidRPr="0002465B" w:rsidRDefault="00B816F3" w:rsidP="00B816F3">
      <w:pPr>
        <w:pStyle w:val="Normalind"/>
        <w:ind w:left="576"/>
        <w:jc w:val="left"/>
        <w:rPr>
          <w:rFonts w:cs="Arial"/>
          <w:sz w:val="20"/>
          <w:szCs w:val="20"/>
        </w:rPr>
      </w:pPr>
    </w:p>
    <w:p w14:paraId="3703F560" w14:textId="2CBF0A7F" w:rsidR="00646B22" w:rsidRPr="00941BF6" w:rsidRDefault="002F686B" w:rsidP="005F1E58">
      <w:pPr>
        <w:pStyle w:val="Normalind"/>
        <w:numPr>
          <w:ilvl w:val="0"/>
          <w:numId w:val="3"/>
        </w:numPr>
        <w:jc w:val="left"/>
        <w:rPr>
          <w:rFonts w:cs="Arial"/>
          <w:b/>
          <w:color w:val="333333"/>
          <w:sz w:val="20"/>
          <w:szCs w:val="20"/>
          <w:lang w:eastAsia="x-none"/>
        </w:rPr>
      </w:pPr>
      <w:r>
        <w:rPr>
          <w:rFonts w:cs="Arial"/>
          <w:b/>
          <w:sz w:val="20"/>
          <w:szCs w:val="20"/>
        </w:rPr>
        <w:t>Pest Monitoring Models</w:t>
      </w:r>
      <w:r w:rsidR="0075306A" w:rsidRPr="0002465B">
        <w:rPr>
          <w:rFonts w:cs="Arial"/>
          <w:sz w:val="20"/>
          <w:szCs w:val="20"/>
        </w:rPr>
        <w:br/>
      </w:r>
      <w:bookmarkEnd w:id="1"/>
      <w:bookmarkEnd w:id="2"/>
      <w:bookmarkEnd w:id="3"/>
      <w:bookmarkEnd w:id="4"/>
      <w:r w:rsidR="00C24D06" w:rsidRPr="00AD23AB">
        <w:rPr>
          <w:rFonts w:cs="Arial"/>
          <w:color w:val="333333"/>
          <w:sz w:val="20"/>
          <w:szCs w:val="20"/>
        </w:rPr>
        <w:t xml:space="preserve">Pest monitoring models are designed to assess and track </w:t>
      </w:r>
      <w:r w:rsidR="00105E2D">
        <w:rPr>
          <w:rFonts w:cs="Arial"/>
          <w:color w:val="333333"/>
          <w:sz w:val="20"/>
          <w:szCs w:val="20"/>
        </w:rPr>
        <w:t>pest</w:t>
      </w:r>
      <w:r w:rsidR="00C24D06" w:rsidRPr="00AD23AB">
        <w:rPr>
          <w:rFonts w:cs="Arial"/>
          <w:color w:val="333333"/>
          <w:sz w:val="20"/>
          <w:szCs w:val="20"/>
        </w:rPr>
        <w:t xml:space="preserve"> </w:t>
      </w:r>
      <w:r w:rsidR="00944C88">
        <w:rPr>
          <w:rFonts w:cs="Arial"/>
          <w:color w:val="333333"/>
          <w:sz w:val="20"/>
          <w:szCs w:val="20"/>
        </w:rPr>
        <w:t xml:space="preserve">reproduction cycles and </w:t>
      </w:r>
      <w:r w:rsidR="00C24D06" w:rsidRPr="00AD23AB">
        <w:rPr>
          <w:rFonts w:cs="Arial"/>
          <w:color w:val="333333"/>
          <w:sz w:val="20"/>
          <w:szCs w:val="20"/>
        </w:rPr>
        <w:t xml:space="preserve">population dynamics </w:t>
      </w:r>
      <w:r w:rsidR="008458D3" w:rsidRPr="00AD23AB">
        <w:rPr>
          <w:rFonts w:cs="Arial"/>
          <w:color w:val="333333"/>
          <w:sz w:val="20"/>
          <w:szCs w:val="20"/>
        </w:rPr>
        <w:t>at regional</w:t>
      </w:r>
      <w:r w:rsidR="00C24D06" w:rsidRPr="00AD23AB">
        <w:rPr>
          <w:rFonts w:cs="Arial"/>
          <w:color w:val="333333"/>
          <w:sz w:val="20"/>
          <w:szCs w:val="20"/>
        </w:rPr>
        <w:t xml:space="preserve"> or </w:t>
      </w:r>
      <w:r w:rsidR="008458D3" w:rsidRPr="00AD23AB">
        <w:rPr>
          <w:rFonts w:cs="Arial"/>
          <w:color w:val="333333"/>
          <w:sz w:val="20"/>
          <w:szCs w:val="20"/>
        </w:rPr>
        <w:t>field level</w:t>
      </w:r>
      <w:r w:rsidR="00C24D06" w:rsidRPr="00AD23AB">
        <w:rPr>
          <w:rFonts w:cs="Arial"/>
          <w:color w:val="333333"/>
          <w:sz w:val="20"/>
          <w:szCs w:val="20"/>
        </w:rPr>
        <w:t xml:space="preserve">. These models aim to provide valuable information for pest management strategies, helping </w:t>
      </w:r>
      <w:r w:rsidR="00B26DDA">
        <w:rPr>
          <w:rFonts w:cs="Arial"/>
          <w:color w:val="333333"/>
          <w:sz w:val="20"/>
          <w:szCs w:val="20"/>
        </w:rPr>
        <w:t xml:space="preserve">agronomists and </w:t>
      </w:r>
      <w:r w:rsidR="00C24D06" w:rsidRPr="00AD23AB">
        <w:rPr>
          <w:rFonts w:cs="Arial"/>
          <w:color w:val="333333"/>
          <w:sz w:val="20"/>
          <w:szCs w:val="20"/>
        </w:rPr>
        <w:t xml:space="preserve">farmers </w:t>
      </w:r>
      <w:r w:rsidR="00B26DDA">
        <w:rPr>
          <w:rFonts w:cs="Arial"/>
          <w:color w:val="333333"/>
          <w:sz w:val="20"/>
          <w:szCs w:val="20"/>
        </w:rPr>
        <w:t>to</w:t>
      </w:r>
      <w:r w:rsidR="00C24D06" w:rsidRPr="00AD23AB">
        <w:rPr>
          <w:rFonts w:cs="Arial"/>
          <w:color w:val="333333"/>
          <w:sz w:val="20"/>
          <w:szCs w:val="20"/>
        </w:rPr>
        <w:t xml:space="preserve"> </w:t>
      </w:r>
      <w:r w:rsidR="00B26DDA">
        <w:rPr>
          <w:rFonts w:cs="Arial"/>
          <w:color w:val="333333"/>
          <w:sz w:val="20"/>
          <w:szCs w:val="20"/>
        </w:rPr>
        <w:t xml:space="preserve">optimize </w:t>
      </w:r>
      <w:r w:rsidR="00C24D06" w:rsidRPr="00AD23AB">
        <w:rPr>
          <w:rFonts w:cs="Arial"/>
          <w:color w:val="333333"/>
          <w:sz w:val="20"/>
          <w:szCs w:val="20"/>
        </w:rPr>
        <w:t xml:space="preserve">pest </w:t>
      </w:r>
      <w:r w:rsidR="00B26DDA">
        <w:rPr>
          <w:rFonts w:cs="Arial"/>
          <w:color w:val="333333"/>
          <w:sz w:val="20"/>
          <w:szCs w:val="20"/>
        </w:rPr>
        <w:t>mitigation strategies</w:t>
      </w:r>
      <w:r w:rsidR="00C24D06" w:rsidRPr="00AD23AB">
        <w:rPr>
          <w:rFonts w:cs="Arial"/>
          <w:color w:val="333333"/>
          <w:sz w:val="20"/>
          <w:szCs w:val="20"/>
        </w:rPr>
        <w:t xml:space="preserve">. </w:t>
      </w:r>
      <w:r w:rsidR="00D12149">
        <w:rPr>
          <w:rFonts w:cs="Arial"/>
          <w:color w:val="333333"/>
          <w:sz w:val="20"/>
          <w:szCs w:val="20"/>
        </w:rPr>
        <w:t xml:space="preserve">They </w:t>
      </w:r>
      <w:r w:rsidR="00E33995">
        <w:rPr>
          <w:rFonts w:cs="Arial"/>
          <w:color w:val="333333"/>
          <w:sz w:val="20"/>
          <w:szCs w:val="20"/>
        </w:rPr>
        <w:t xml:space="preserve">respond to “How vulnerable is my crop </w:t>
      </w:r>
      <w:r w:rsidR="00BD5BDB">
        <w:rPr>
          <w:rFonts w:cs="Arial"/>
          <w:color w:val="333333"/>
          <w:sz w:val="20"/>
          <w:szCs w:val="20"/>
        </w:rPr>
        <w:t xml:space="preserve">to pest risks?”. </w:t>
      </w:r>
    </w:p>
    <w:p w14:paraId="4FA44B61" w14:textId="77777777" w:rsidR="00941BF6" w:rsidRPr="00AD23AB" w:rsidRDefault="00941BF6" w:rsidP="00941BF6">
      <w:pPr>
        <w:pStyle w:val="Normalind"/>
        <w:ind w:left="1296"/>
        <w:jc w:val="left"/>
        <w:rPr>
          <w:rFonts w:cs="Arial"/>
          <w:b/>
          <w:color w:val="333333"/>
          <w:sz w:val="20"/>
          <w:szCs w:val="20"/>
          <w:lang w:eastAsia="x-none"/>
        </w:rPr>
      </w:pPr>
    </w:p>
    <w:p w14:paraId="4215D494" w14:textId="77777777" w:rsidR="00646B22" w:rsidRPr="00AD23AB" w:rsidRDefault="00646B22" w:rsidP="00646B22">
      <w:pPr>
        <w:pStyle w:val="Normalind"/>
        <w:ind w:left="936"/>
        <w:jc w:val="left"/>
        <w:rPr>
          <w:rFonts w:cs="Arial"/>
          <w:b/>
          <w:color w:val="333333"/>
          <w:sz w:val="20"/>
          <w:szCs w:val="20"/>
          <w:lang w:eastAsia="x-none"/>
        </w:rPr>
      </w:pPr>
    </w:p>
    <w:p w14:paraId="338E2EAD" w14:textId="0A07A2FB" w:rsidR="00646B22" w:rsidRPr="00AD23AB" w:rsidRDefault="00C0445D" w:rsidP="005F1E58">
      <w:pPr>
        <w:pStyle w:val="Normalind"/>
        <w:numPr>
          <w:ilvl w:val="0"/>
          <w:numId w:val="3"/>
        </w:numPr>
        <w:jc w:val="left"/>
        <w:rPr>
          <w:rFonts w:cs="Arial"/>
          <w:b/>
          <w:color w:val="333333"/>
          <w:sz w:val="20"/>
          <w:szCs w:val="20"/>
          <w:lang w:eastAsia="x-none"/>
        </w:rPr>
      </w:pPr>
      <w:r>
        <w:rPr>
          <w:rFonts w:cs="Arial"/>
          <w:b/>
          <w:sz w:val="20"/>
          <w:szCs w:val="20"/>
        </w:rPr>
        <w:t>Crop Management</w:t>
      </w:r>
      <w:r w:rsidR="00646B22">
        <w:rPr>
          <w:rFonts w:cs="Arial"/>
          <w:b/>
          <w:sz w:val="20"/>
          <w:szCs w:val="20"/>
        </w:rPr>
        <w:t xml:space="preserve"> Models</w:t>
      </w:r>
      <w:r w:rsidR="00646B22" w:rsidRPr="0002465B">
        <w:rPr>
          <w:rFonts w:cs="Arial"/>
          <w:sz w:val="20"/>
          <w:szCs w:val="20"/>
        </w:rPr>
        <w:br/>
      </w:r>
      <w:r w:rsidR="00A025A6" w:rsidRPr="00AD23AB">
        <w:rPr>
          <w:rFonts w:cs="Arial"/>
          <w:color w:val="333333"/>
          <w:sz w:val="20"/>
          <w:szCs w:val="20"/>
        </w:rPr>
        <w:t>Crop Management Model</w:t>
      </w:r>
      <w:r w:rsidR="002B00AF" w:rsidRPr="00AD23AB">
        <w:rPr>
          <w:rFonts w:cs="Arial"/>
          <w:color w:val="333333"/>
          <w:sz w:val="20"/>
          <w:szCs w:val="20"/>
        </w:rPr>
        <w:t>s</w:t>
      </w:r>
      <w:r w:rsidR="00A025A6" w:rsidRPr="00AD23AB">
        <w:rPr>
          <w:rFonts w:cs="Arial"/>
          <w:color w:val="333333"/>
          <w:sz w:val="20"/>
          <w:szCs w:val="20"/>
        </w:rPr>
        <w:t xml:space="preserve"> </w:t>
      </w:r>
      <w:r w:rsidR="00DE4FEA" w:rsidRPr="00DE4FEA">
        <w:rPr>
          <w:rFonts w:cs="Arial"/>
          <w:bCs/>
          <w:color w:val="333333"/>
          <w:sz w:val="20"/>
          <w:szCs w:val="20"/>
          <w:lang w:eastAsia="x-none"/>
        </w:rPr>
        <w:t>intend to optimize farm operations</w:t>
      </w:r>
      <w:r w:rsidR="00DE4FEA">
        <w:rPr>
          <w:rFonts w:cs="Arial"/>
          <w:b/>
          <w:color w:val="333333"/>
          <w:sz w:val="20"/>
          <w:szCs w:val="20"/>
          <w:lang w:eastAsia="x-none"/>
        </w:rPr>
        <w:t xml:space="preserve"> </w:t>
      </w:r>
      <w:r w:rsidR="00A630BA">
        <w:rPr>
          <w:rFonts w:cs="Arial"/>
          <w:color w:val="333333"/>
          <w:sz w:val="20"/>
          <w:szCs w:val="20"/>
        </w:rPr>
        <w:t xml:space="preserve">by providing </w:t>
      </w:r>
      <w:r w:rsidR="00233E1F">
        <w:rPr>
          <w:rFonts w:cs="Arial"/>
          <w:color w:val="333333"/>
          <w:sz w:val="20"/>
          <w:szCs w:val="20"/>
        </w:rPr>
        <w:t xml:space="preserve">advanced </w:t>
      </w:r>
      <w:r w:rsidR="00A630BA">
        <w:rPr>
          <w:rFonts w:cs="Arial"/>
          <w:color w:val="333333"/>
          <w:sz w:val="20"/>
          <w:szCs w:val="20"/>
        </w:rPr>
        <w:t xml:space="preserve">prescriptions </w:t>
      </w:r>
      <w:r w:rsidR="0097654B">
        <w:rPr>
          <w:rFonts w:cs="Arial"/>
          <w:color w:val="333333"/>
          <w:sz w:val="20"/>
          <w:szCs w:val="20"/>
        </w:rPr>
        <w:t>for</w:t>
      </w:r>
      <w:r w:rsidR="00D6621A">
        <w:rPr>
          <w:rFonts w:cs="Arial"/>
          <w:color w:val="333333"/>
          <w:sz w:val="20"/>
          <w:szCs w:val="20"/>
        </w:rPr>
        <w:t xml:space="preserve"> a wide range of </w:t>
      </w:r>
      <w:r w:rsidR="0050320E">
        <w:rPr>
          <w:rFonts w:cs="Arial"/>
          <w:color w:val="333333"/>
          <w:sz w:val="20"/>
          <w:szCs w:val="20"/>
        </w:rPr>
        <w:t xml:space="preserve">tactical </w:t>
      </w:r>
      <w:r w:rsidR="005937D8">
        <w:rPr>
          <w:rFonts w:cs="Arial"/>
          <w:color w:val="333333"/>
          <w:sz w:val="20"/>
          <w:szCs w:val="20"/>
        </w:rPr>
        <w:t>decision</w:t>
      </w:r>
      <w:r w:rsidR="0050320E">
        <w:rPr>
          <w:rFonts w:cs="Arial"/>
          <w:color w:val="333333"/>
          <w:sz w:val="20"/>
          <w:szCs w:val="20"/>
        </w:rPr>
        <w:t>s and precision agriculture</w:t>
      </w:r>
      <w:r w:rsidR="005937D8">
        <w:rPr>
          <w:rFonts w:cs="Arial"/>
          <w:color w:val="333333"/>
          <w:sz w:val="20"/>
          <w:szCs w:val="20"/>
        </w:rPr>
        <w:t xml:space="preserve"> </w:t>
      </w:r>
      <w:r w:rsidR="00590E31">
        <w:rPr>
          <w:rFonts w:cs="Arial"/>
          <w:color w:val="333333"/>
          <w:sz w:val="20"/>
          <w:szCs w:val="20"/>
        </w:rPr>
        <w:t xml:space="preserve">techniques. </w:t>
      </w:r>
      <w:r w:rsidR="00F30811">
        <w:rPr>
          <w:rFonts w:cs="Arial"/>
          <w:color w:val="333333"/>
          <w:sz w:val="20"/>
          <w:szCs w:val="20"/>
        </w:rPr>
        <w:t>Thanks to</w:t>
      </w:r>
      <w:r w:rsidR="00BD4D2C">
        <w:rPr>
          <w:rFonts w:cs="Arial"/>
          <w:color w:val="333333"/>
          <w:sz w:val="20"/>
          <w:szCs w:val="20"/>
        </w:rPr>
        <w:t xml:space="preserve"> remote sensing imagery inputs, some models </w:t>
      </w:r>
      <w:r w:rsidR="00445217">
        <w:rPr>
          <w:rFonts w:cs="Arial"/>
          <w:color w:val="333333"/>
          <w:sz w:val="20"/>
          <w:szCs w:val="20"/>
        </w:rPr>
        <w:t xml:space="preserve">support in-field variability assessment and </w:t>
      </w:r>
      <w:r w:rsidR="00C954C2">
        <w:rPr>
          <w:rFonts w:cs="Arial"/>
          <w:color w:val="333333"/>
          <w:sz w:val="20"/>
          <w:szCs w:val="20"/>
        </w:rPr>
        <w:t>management</w:t>
      </w:r>
      <w:r w:rsidR="002C7CE3">
        <w:rPr>
          <w:rFonts w:cs="Arial"/>
          <w:color w:val="333333"/>
          <w:sz w:val="20"/>
          <w:szCs w:val="20"/>
        </w:rPr>
        <w:t>.</w:t>
      </w:r>
      <w:r w:rsidR="00445217">
        <w:rPr>
          <w:rFonts w:cs="Arial"/>
          <w:color w:val="333333"/>
          <w:sz w:val="20"/>
          <w:szCs w:val="20"/>
        </w:rPr>
        <w:t xml:space="preserve"> </w:t>
      </w:r>
      <w:r w:rsidR="00FF54BF">
        <w:rPr>
          <w:rFonts w:cs="Arial"/>
          <w:color w:val="333333"/>
          <w:sz w:val="20"/>
          <w:szCs w:val="20"/>
        </w:rPr>
        <w:t xml:space="preserve">They support </w:t>
      </w:r>
      <w:r w:rsidR="00F3618A">
        <w:rPr>
          <w:rFonts w:cs="Arial"/>
          <w:color w:val="333333"/>
          <w:sz w:val="20"/>
          <w:szCs w:val="20"/>
        </w:rPr>
        <w:t xml:space="preserve">enquiries such as “What </w:t>
      </w:r>
      <w:r w:rsidR="001964D8">
        <w:rPr>
          <w:rFonts w:cs="Arial"/>
          <w:color w:val="333333"/>
          <w:sz w:val="20"/>
          <w:szCs w:val="20"/>
        </w:rPr>
        <w:t>are</w:t>
      </w:r>
      <w:r w:rsidR="00F3618A">
        <w:rPr>
          <w:rFonts w:cs="Arial"/>
          <w:color w:val="333333"/>
          <w:sz w:val="20"/>
          <w:szCs w:val="20"/>
        </w:rPr>
        <w:t xml:space="preserve"> the best </w:t>
      </w:r>
      <w:r w:rsidR="001964D8">
        <w:rPr>
          <w:rFonts w:cs="Arial"/>
          <w:color w:val="333333"/>
          <w:sz w:val="20"/>
          <w:szCs w:val="20"/>
        </w:rPr>
        <w:t>parameters</w:t>
      </w:r>
      <w:r w:rsidR="00F3618A">
        <w:rPr>
          <w:rFonts w:cs="Arial"/>
          <w:color w:val="333333"/>
          <w:sz w:val="20"/>
          <w:szCs w:val="20"/>
        </w:rPr>
        <w:t xml:space="preserve"> </w:t>
      </w:r>
      <w:r w:rsidR="001F2E40">
        <w:rPr>
          <w:rFonts w:cs="Arial"/>
          <w:color w:val="333333"/>
          <w:sz w:val="20"/>
          <w:szCs w:val="20"/>
        </w:rPr>
        <w:t>(i.e. timing, product</w:t>
      </w:r>
      <w:r w:rsidR="00AB6D7B">
        <w:rPr>
          <w:rFonts w:cs="Arial"/>
          <w:color w:val="333333"/>
          <w:sz w:val="20"/>
          <w:szCs w:val="20"/>
        </w:rPr>
        <w:t>/seed</w:t>
      </w:r>
      <w:r w:rsidR="001F2E40">
        <w:rPr>
          <w:rFonts w:cs="Arial"/>
          <w:color w:val="333333"/>
          <w:sz w:val="20"/>
          <w:szCs w:val="20"/>
        </w:rPr>
        <w:t xml:space="preserve"> selection, application</w:t>
      </w:r>
      <w:r w:rsidR="00AB6D7B">
        <w:rPr>
          <w:rFonts w:cs="Arial"/>
          <w:color w:val="333333"/>
          <w:sz w:val="20"/>
          <w:szCs w:val="20"/>
        </w:rPr>
        <w:t>/seed</w:t>
      </w:r>
      <w:r w:rsidR="001F2E40">
        <w:rPr>
          <w:rFonts w:cs="Arial"/>
          <w:color w:val="333333"/>
          <w:sz w:val="20"/>
          <w:szCs w:val="20"/>
        </w:rPr>
        <w:t xml:space="preserve"> </w:t>
      </w:r>
      <w:proofErr w:type="gramStart"/>
      <w:r w:rsidR="00515E9C">
        <w:rPr>
          <w:rFonts w:cs="Arial"/>
          <w:color w:val="333333"/>
          <w:sz w:val="20"/>
          <w:szCs w:val="20"/>
        </w:rPr>
        <w:t>parameters..</w:t>
      </w:r>
      <w:proofErr w:type="gramEnd"/>
      <w:r w:rsidR="00515E9C">
        <w:rPr>
          <w:rFonts w:cs="Arial"/>
          <w:color w:val="333333"/>
          <w:sz w:val="20"/>
          <w:szCs w:val="20"/>
        </w:rPr>
        <w:t xml:space="preserve"> </w:t>
      </w:r>
      <w:proofErr w:type="spellStart"/>
      <w:r w:rsidR="00515E9C">
        <w:rPr>
          <w:rFonts w:cs="Arial"/>
          <w:color w:val="333333"/>
          <w:sz w:val="20"/>
          <w:szCs w:val="20"/>
        </w:rPr>
        <w:t>etc</w:t>
      </w:r>
      <w:proofErr w:type="spellEnd"/>
      <w:r w:rsidR="00515E9C">
        <w:rPr>
          <w:rFonts w:cs="Arial"/>
          <w:color w:val="333333"/>
          <w:sz w:val="20"/>
          <w:szCs w:val="20"/>
        </w:rPr>
        <w:t>)</w:t>
      </w:r>
      <w:r w:rsidR="00F3618A">
        <w:rPr>
          <w:rFonts w:cs="Arial"/>
          <w:color w:val="333333"/>
          <w:sz w:val="20"/>
          <w:szCs w:val="20"/>
        </w:rPr>
        <w:t xml:space="preserve"> to </w:t>
      </w:r>
      <w:r w:rsidR="001964D8">
        <w:rPr>
          <w:rFonts w:cs="Arial"/>
          <w:color w:val="333333"/>
          <w:sz w:val="20"/>
          <w:szCs w:val="20"/>
        </w:rPr>
        <w:t>execute</w:t>
      </w:r>
      <w:r w:rsidR="00F3618A">
        <w:rPr>
          <w:rFonts w:cs="Arial"/>
          <w:color w:val="333333"/>
          <w:sz w:val="20"/>
          <w:szCs w:val="20"/>
        </w:rPr>
        <w:t xml:space="preserve"> this task?” </w:t>
      </w:r>
      <w:r w:rsidR="00515E9C">
        <w:rPr>
          <w:rFonts w:cs="Arial"/>
          <w:color w:val="333333"/>
          <w:sz w:val="20"/>
          <w:szCs w:val="20"/>
        </w:rPr>
        <w:t xml:space="preserve">or </w:t>
      </w:r>
      <w:r w:rsidR="00B66902">
        <w:rPr>
          <w:rFonts w:cs="Arial"/>
          <w:color w:val="333333"/>
          <w:sz w:val="20"/>
          <w:szCs w:val="20"/>
        </w:rPr>
        <w:t>“</w:t>
      </w:r>
      <w:r w:rsidR="00CD7C92">
        <w:rPr>
          <w:rFonts w:cs="Arial"/>
          <w:color w:val="333333"/>
          <w:sz w:val="20"/>
          <w:szCs w:val="20"/>
        </w:rPr>
        <w:t xml:space="preserve">Where in </w:t>
      </w:r>
      <w:r w:rsidR="00566D30">
        <w:rPr>
          <w:rFonts w:cs="Arial"/>
          <w:color w:val="333333"/>
          <w:sz w:val="20"/>
          <w:szCs w:val="20"/>
        </w:rPr>
        <w:t xml:space="preserve">my field should I </w:t>
      </w:r>
      <w:r w:rsidR="00653E7A">
        <w:rPr>
          <w:rFonts w:cs="Arial"/>
          <w:color w:val="333333"/>
          <w:sz w:val="20"/>
          <w:szCs w:val="20"/>
        </w:rPr>
        <w:t xml:space="preserve">do </w:t>
      </w:r>
      <w:proofErr w:type="gramStart"/>
      <w:r w:rsidR="00653E7A">
        <w:rPr>
          <w:rFonts w:cs="Arial"/>
          <w:color w:val="333333"/>
          <w:sz w:val="20"/>
          <w:szCs w:val="20"/>
        </w:rPr>
        <w:t>this ?</w:t>
      </w:r>
      <w:proofErr w:type="gramEnd"/>
      <w:r w:rsidR="00653E7A">
        <w:rPr>
          <w:rFonts w:cs="Arial"/>
          <w:color w:val="333333"/>
          <w:sz w:val="20"/>
          <w:szCs w:val="20"/>
        </w:rPr>
        <w:t>”</w:t>
      </w:r>
    </w:p>
    <w:p w14:paraId="63D2769D" w14:textId="77777777" w:rsidR="00646B22" w:rsidRDefault="00646B22" w:rsidP="00646B22">
      <w:pPr>
        <w:pStyle w:val="Normalind"/>
        <w:jc w:val="left"/>
        <w:rPr>
          <w:rFonts w:cs="Arial"/>
          <w:color w:val="333333"/>
        </w:rPr>
      </w:pPr>
    </w:p>
    <w:p w14:paraId="355B5CE4" w14:textId="2DE92237" w:rsidR="00EB052D" w:rsidRPr="0002465B" w:rsidRDefault="00EB052D" w:rsidP="00646B22">
      <w:pPr>
        <w:pStyle w:val="Normalind"/>
        <w:jc w:val="left"/>
        <w:rPr>
          <w:rFonts w:cs="Arial"/>
          <w:b/>
          <w:color w:val="333333"/>
          <w:sz w:val="28"/>
          <w:szCs w:val="20"/>
          <w:lang w:eastAsia="x-none"/>
        </w:rPr>
      </w:pPr>
      <w:r w:rsidRPr="0002465B">
        <w:rPr>
          <w:rFonts w:cs="Arial"/>
          <w:color w:val="333333"/>
        </w:rPr>
        <w:br w:type="page"/>
      </w:r>
    </w:p>
    <w:p w14:paraId="0947F61E" w14:textId="0C874E44" w:rsidR="005F224D" w:rsidRDefault="005F224D" w:rsidP="00AB7439">
      <w:pPr>
        <w:pStyle w:val="Heading1"/>
        <w:rPr>
          <w:rFonts w:cs="Arial"/>
        </w:rPr>
      </w:pPr>
      <w:bookmarkStart w:id="5" w:name="_Ref479141447"/>
      <w:bookmarkStart w:id="6" w:name="_Toc161737855"/>
      <w:r w:rsidRPr="004A7E37">
        <w:rPr>
          <w:rFonts w:cs="Arial"/>
        </w:rPr>
        <w:lastRenderedPageBreak/>
        <w:t>Access</w:t>
      </w:r>
      <w:bookmarkEnd w:id="5"/>
      <w:r w:rsidR="00A465BE" w:rsidRPr="004A7E37">
        <w:rPr>
          <w:rFonts w:cs="Arial"/>
        </w:rPr>
        <w:t xml:space="preserve"> permission</w:t>
      </w:r>
      <w:bookmarkEnd w:id="6"/>
    </w:p>
    <w:p w14:paraId="0A3F4F7B" w14:textId="77777777" w:rsidR="00822606" w:rsidRDefault="00822606" w:rsidP="00822606">
      <w:pPr>
        <w:rPr>
          <w:lang w:val="en-GB" w:eastAsia="x-none"/>
        </w:rPr>
      </w:pPr>
    </w:p>
    <w:p w14:paraId="5F197BF6" w14:textId="5618F45F" w:rsidR="00822606" w:rsidRDefault="00822606" w:rsidP="009D1D55">
      <w:pPr>
        <w:pStyle w:val="NormalWeb"/>
      </w:pPr>
      <w:r>
        <w:t xml:space="preserve">This </w:t>
      </w:r>
      <w:r w:rsidR="005209BD">
        <w:t>section</w:t>
      </w:r>
      <w:r>
        <w:t xml:space="preserve"> is created provide guideline about how to access insights engine models using </w:t>
      </w:r>
      <w:proofErr w:type="spellStart"/>
      <w:r>
        <w:t>crowise</w:t>
      </w:r>
      <w:proofErr w:type="spellEnd"/>
      <w:r>
        <w:t xml:space="preserve"> </w:t>
      </w:r>
      <w:r w:rsidR="009D1D55">
        <w:t>platform</w:t>
      </w:r>
      <w:r>
        <w:t xml:space="preserve"> </w:t>
      </w:r>
      <w:proofErr w:type="gramStart"/>
      <w:r>
        <w:t>authenticatio</w:t>
      </w:r>
      <w:r w:rsidR="005209BD">
        <w:t>n</w:t>
      </w:r>
      <w:proofErr w:type="gramEnd"/>
    </w:p>
    <w:p w14:paraId="2026EE03" w14:textId="13B3646B" w:rsidR="00822606" w:rsidRDefault="00822606" w:rsidP="005F1E58">
      <w:pPr>
        <w:pStyle w:val="NormalWeb"/>
      </w:pPr>
      <w:r>
        <w:t xml:space="preserve">You must have </w:t>
      </w:r>
      <w:proofErr w:type="spellStart"/>
      <w:r>
        <w:t>Cropwise</w:t>
      </w:r>
      <w:proofErr w:type="spellEnd"/>
      <w:r>
        <w:t xml:space="preserve"> </w:t>
      </w:r>
      <w:r w:rsidR="009D1D55">
        <w:t>Platform</w:t>
      </w:r>
      <w:r>
        <w:t xml:space="preserve"> account. In case you don’t please use below steps to create one</w:t>
      </w:r>
      <w:r w:rsidR="00AF5C05">
        <w:t xml:space="preserve"> on Production</w:t>
      </w:r>
      <w:r>
        <w:t>:</w:t>
      </w:r>
    </w:p>
    <w:p w14:paraId="5574E3FF" w14:textId="32D9B01D" w:rsidR="00E50705" w:rsidRDefault="00CB1C21" w:rsidP="00CB1C21">
      <w:pPr>
        <w:pStyle w:val="NormalWeb"/>
        <w:rPr>
          <w:rFonts w:eastAsiaTheme="minorEastAsia"/>
        </w:rPr>
      </w:pPr>
      <w:r>
        <w:rPr>
          <w:rFonts w:eastAsiaTheme="minorEastAsia"/>
        </w:rPr>
        <w:t xml:space="preserve">Get Hackathon invitation using: </w:t>
      </w:r>
      <w:hyperlink r:id="rId12" w:history="1">
        <w:r w:rsidRPr="006413A6">
          <w:rPr>
            <w:rStyle w:val="Hyperlink"/>
            <w:rFonts w:eastAsiaTheme="minorEastAsia"/>
            <w:sz w:val="20"/>
          </w:rPr>
          <w:t>https://syngenta.github.io/syngenta-start-global-hackathon-2024/</w:t>
        </w:r>
      </w:hyperlink>
    </w:p>
    <w:p w14:paraId="70BB98E4" w14:textId="77777777" w:rsidR="00CB1C21" w:rsidRPr="00CB1C21" w:rsidRDefault="00CB1C21" w:rsidP="00CB1C21">
      <w:pPr>
        <w:pStyle w:val="NormalWeb"/>
        <w:rPr>
          <w:rFonts w:eastAsiaTheme="minorEastAsia"/>
        </w:rPr>
      </w:pPr>
    </w:p>
    <w:p w14:paraId="4F7D4E8D" w14:textId="3AD3C62E" w:rsidR="00822606" w:rsidRDefault="00822606" w:rsidP="00480F63">
      <w:pPr>
        <w:pStyle w:val="Heading2"/>
        <w:numPr>
          <w:ilvl w:val="0"/>
          <w:numId w:val="0"/>
        </w:numPr>
        <w:rPr>
          <w:iCs w:val="0"/>
          <w:sz w:val="22"/>
        </w:rPr>
      </w:pPr>
      <w:bookmarkStart w:id="7" w:name="_Toc161737856"/>
      <w:proofErr w:type="spellStart"/>
      <w:r>
        <w:t>Cropwise</w:t>
      </w:r>
      <w:proofErr w:type="spellEnd"/>
      <w:r>
        <w:t xml:space="preserve"> </w:t>
      </w:r>
      <w:r w:rsidR="009D1D55">
        <w:t>Platform</w:t>
      </w:r>
      <w:r>
        <w:t xml:space="preserve"> Auth </w:t>
      </w:r>
      <w:r w:rsidR="00764914">
        <w:t xml:space="preserve">Token </w:t>
      </w:r>
      <w:r>
        <w:t>Boilerp</w:t>
      </w:r>
      <w:r w:rsidRPr="0088632D">
        <w:rPr>
          <w:iCs w:val="0"/>
          <w:sz w:val="22"/>
        </w:rPr>
        <w:t>late</w:t>
      </w:r>
      <w:bookmarkEnd w:id="7"/>
    </w:p>
    <w:p w14:paraId="4454AC14" w14:textId="4C73E1D8" w:rsidR="009D1D55" w:rsidRDefault="009D1D55" w:rsidP="001D0C8E">
      <w:pPr>
        <w:pStyle w:val="Heading2"/>
      </w:pPr>
      <w:bookmarkStart w:id="8" w:name="_Toc161737857"/>
      <w:proofErr w:type="spellStart"/>
      <w:r>
        <w:t>Cropwise</w:t>
      </w:r>
      <w:proofErr w:type="spellEnd"/>
      <w:r>
        <w:t xml:space="preserve"> Platform Auth Token Generation</w:t>
      </w:r>
      <w:bookmarkEnd w:id="8"/>
    </w:p>
    <w:p w14:paraId="035A46A0" w14:textId="5847AC09" w:rsidR="009D1D55" w:rsidRPr="001D0C8E" w:rsidRDefault="001D0C8E" w:rsidP="001D0C8E">
      <w:pPr>
        <w:pStyle w:val="NormalWeb"/>
        <w:rPr>
          <w:rFonts w:eastAsiaTheme="minorEastAsia"/>
        </w:rPr>
      </w:pPr>
      <w:r>
        <w:t xml:space="preserve">Below we have provided a boilerplate </w:t>
      </w:r>
      <w:r>
        <w:t>curl</w:t>
      </w:r>
      <w:r>
        <w:t xml:space="preserve"> to ge</w:t>
      </w:r>
      <w:r>
        <w:t>nerate</w:t>
      </w:r>
      <w:r>
        <w:t xml:space="preserve"> </w:t>
      </w:r>
      <w:proofErr w:type="spellStart"/>
      <w:r>
        <w:t>Cropwise</w:t>
      </w:r>
      <w:proofErr w:type="spellEnd"/>
      <w:r>
        <w:t xml:space="preserve"> Platform Access Token using your </w:t>
      </w:r>
      <w:proofErr w:type="spellStart"/>
      <w:r>
        <w:t>Cropwise</w:t>
      </w:r>
      <w:proofErr w:type="spellEnd"/>
      <w:r>
        <w:t xml:space="preserve"> Platform </w:t>
      </w:r>
      <w:proofErr w:type="gramStart"/>
      <w:r>
        <w:t>credentials</w:t>
      </w:r>
      <w:proofErr w:type="gramEnd"/>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373"/>
        <w:gridCol w:w="2294"/>
      </w:tblGrid>
      <w:tr w:rsidR="00CB1C21" w14:paraId="5A076CCD" w14:textId="77777777" w:rsidTr="00B47973">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19C941" w14:textId="77777777" w:rsidR="00CB1C21" w:rsidRDefault="00CB1C21" w:rsidP="00B47973">
            <w:pPr>
              <w:pStyle w:val="NormalWeb"/>
              <w:jc w:val="center"/>
              <w:rPr>
                <w:b/>
                <w:bCs/>
              </w:rPr>
            </w:pPr>
            <w:r>
              <w:rPr>
                <w:rStyle w:val="Strong"/>
              </w:rPr>
              <w:t>Environme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4AA777" w14:textId="77777777" w:rsidR="00CB1C21" w:rsidRDefault="00CB1C21" w:rsidP="00B47973">
            <w:pPr>
              <w:pStyle w:val="NormalWeb"/>
              <w:jc w:val="center"/>
              <w:rPr>
                <w:b/>
                <w:bCs/>
              </w:rPr>
            </w:pPr>
            <w:r>
              <w:rPr>
                <w:rStyle w:val="Strong"/>
              </w:rPr>
              <w:t>Endpoint</w:t>
            </w:r>
          </w:p>
        </w:tc>
      </w:tr>
      <w:tr w:rsidR="00CB1C21" w14:paraId="240C60A5" w14:textId="77777777" w:rsidTr="00B47973">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E5D5E1" w14:textId="77777777" w:rsidR="00CB1C21" w:rsidRDefault="00CB1C21" w:rsidP="00B47973">
            <w:pPr>
              <w:pStyle w:val="NormalWeb"/>
            </w:pPr>
            <w:r>
              <w:t>PRO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4AF7AC" w14:textId="77777777" w:rsidR="00CB1C21" w:rsidRDefault="00CB1C21" w:rsidP="00B47973">
            <w:pPr>
              <w:pStyle w:val="NormalWeb"/>
            </w:pPr>
            <w:hyperlink r:id="rId13" w:history="1">
              <w:r>
                <w:rPr>
                  <w:rStyle w:val="Hyperlink"/>
                </w:rPr>
                <w:t>https://accounts.cropwise.com</w:t>
              </w:r>
            </w:hyperlink>
          </w:p>
        </w:tc>
      </w:tr>
    </w:tbl>
    <w:p w14:paraId="484C57AA" w14:textId="12295FAA" w:rsidR="00822606" w:rsidRDefault="00822606" w:rsidP="001D0C8E">
      <w:pPr>
        <w:pStyle w:val="Heading3"/>
        <w:numPr>
          <w:ilvl w:val="0"/>
          <w:numId w:val="0"/>
        </w:numPr>
        <w:ind w:left="436" w:hanging="436"/>
      </w:pPr>
    </w:p>
    <w:p w14:paraId="540714ED" w14:textId="77777777" w:rsidR="00A318C5" w:rsidRDefault="00A318C5" w:rsidP="00A47D62">
      <w:pPr>
        <w:pStyle w:val="HTMLPreformatted"/>
        <w:ind w:left="436"/>
      </w:pPr>
    </w:p>
    <w:p w14:paraId="4D216375" w14:textId="77777777" w:rsidR="00A318C5" w:rsidRDefault="00A318C5" w:rsidP="00A318C5">
      <w:pPr>
        <w:pStyle w:val="HTMLPreformatted"/>
        <w:ind w:left="436"/>
      </w:pPr>
      <w:r>
        <w:t>curl --location 'https://api.base.cropwise.com/</w:t>
      </w:r>
      <w:proofErr w:type="spellStart"/>
      <w:r>
        <w:t>oauth</w:t>
      </w:r>
      <w:proofErr w:type="spellEnd"/>
      <w:r>
        <w:t>/token' \</w:t>
      </w:r>
    </w:p>
    <w:p w14:paraId="14F156A6" w14:textId="77777777" w:rsidR="00A318C5" w:rsidRDefault="00A318C5" w:rsidP="00A318C5">
      <w:pPr>
        <w:pStyle w:val="HTMLPreformatted"/>
        <w:ind w:left="436"/>
      </w:pPr>
      <w:r>
        <w:t>--header 'Content-Type: application/x-www-form-</w:t>
      </w:r>
      <w:proofErr w:type="spellStart"/>
      <w:r>
        <w:t>urlencoded</w:t>
      </w:r>
      <w:proofErr w:type="spellEnd"/>
      <w:r>
        <w:t>' \</w:t>
      </w:r>
    </w:p>
    <w:p w14:paraId="0995DB4D" w14:textId="77777777" w:rsidR="00A318C5" w:rsidRDefault="00A318C5" w:rsidP="00A318C5">
      <w:pPr>
        <w:pStyle w:val="HTMLPreformatted"/>
        <w:ind w:left="436"/>
      </w:pPr>
      <w:r>
        <w:t>--header 'Authorization: Basic OTY2MDAwNjgzNDgxNDU5ZGIzNGIwNGEzZjFlZjZmM2U6' \</w:t>
      </w:r>
    </w:p>
    <w:p w14:paraId="550AC6E7" w14:textId="77777777" w:rsidR="00A318C5" w:rsidRDefault="00A318C5" w:rsidP="00A318C5">
      <w:pPr>
        <w:pStyle w:val="HTMLPreformatted"/>
        <w:ind w:left="436"/>
      </w:pPr>
      <w:r>
        <w:t>--data-</w:t>
      </w:r>
      <w:proofErr w:type="spellStart"/>
      <w:r>
        <w:t>urlencode</w:t>
      </w:r>
      <w:proofErr w:type="spellEnd"/>
      <w:r>
        <w:t xml:space="preserve"> '</w:t>
      </w:r>
      <w:proofErr w:type="spellStart"/>
      <w:r>
        <w:t>grant_type</w:t>
      </w:r>
      <w:proofErr w:type="spellEnd"/>
      <w:r>
        <w:t>=password' \</w:t>
      </w:r>
    </w:p>
    <w:p w14:paraId="197D7306" w14:textId="77777777" w:rsidR="00A318C5" w:rsidRDefault="00A318C5" w:rsidP="00A318C5">
      <w:pPr>
        <w:pStyle w:val="HTMLPreformatted"/>
        <w:ind w:left="436"/>
      </w:pPr>
      <w:r>
        <w:t>--data-</w:t>
      </w:r>
      <w:proofErr w:type="spellStart"/>
      <w:r>
        <w:t>urlencode</w:t>
      </w:r>
      <w:proofErr w:type="spellEnd"/>
      <w:r>
        <w:t xml:space="preserve"> 'username=&lt;Add your username&gt;' \</w:t>
      </w:r>
    </w:p>
    <w:p w14:paraId="23985614" w14:textId="61B7E10C" w:rsidR="0089220A" w:rsidRPr="00A744F6" w:rsidRDefault="00A318C5" w:rsidP="00A744F6">
      <w:pPr>
        <w:pStyle w:val="HTMLPreformatted"/>
        <w:ind w:left="436"/>
      </w:pPr>
      <w:r>
        <w:t>--data-</w:t>
      </w:r>
      <w:proofErr w:type="spellStart"/>
      <w:r>
        <w:t>urlencode</w:t>
      </w:r>
      <w:proofErr w:type="spellEnd"/>
      <w:r>
        <w:t xml:space="preserve"> 'password=&lt;Add your password&gt;'</w:t>
      </w:r>
    </w:p>
    <w:p w14:paraId="6A55D845" w14:textId="34437934" w:rsidR="00730F89" w:rsidRDefault="00730F89" w:rsidP="00A26017">
      <w:pPr>
        <w:pStyle w:val="Heading1"/>
        <w:rPr>
          <w:rFonts w:cs="Arial"/>
        </w:rPr>
      </w:pPr>
      <w:bookmarkStart w:id="9" w:name="_Toc161737858"/>
      <w:r>
        <w:rPr>
          <w:rFonts w:cs="Arial"/>
        </w:rPr>
        <w:t xml:space="preserve">Computational Agronomy </w:t>
      </w:r>
      <w:r w:rsidR="00A744F6">
        <w:rPr>
          <w:rFonts w:cs="Arial"/>
        </w:rPr>
        <w:t>M</w:t>
      </w:r>
      <w:r w:rsidR="00F66D13">
        <w:rPr>
          <w:rFonts w:cs="Arial"/>
        </w:rPr>
        <w:t>odels</w:t>
      </w:r>
      <w:r w:rsidR="00A744F6">
        <w:rPr>
          <w:rFonts w:cs="Arial"/>
        </w:rPr>
        <w:t xml:space="preserve"> Insights Engine</w:t>
      </w:r>
      <w:bookmarkEnd w:id="9"/>
    </w:p>
    <w:p w14:paraId="4B8EF6FC" w14:textId="554542D3" w:rsidR="00E16644" w:rsidRDefault="00E16644" w:rsidP="00890DD3">
      <w:pPr>
        <w:pStyle w:val="Heading2"/>
        <w:tabs>
          <w:tab w:val="clear" w:pos="576"/>
          <w:tab w:val="num" w:pos="567"/>
        </w:tabs>
        <w:ind w:left="8789" w:hanging="8789"/>
      </w:pPr>
      <w:bookmarkStart w:id="10" w:name="_Toc161737859"/>
      <w:proofErr w:type="spellStart"/>
      <w:r>
        <w:t>Prequsite</w:t>
      </w:r>
      <w:bookmarkEnd w:id="10"/>
      <w:proofErr w:type="spellEnd"/>
    </w:p>
    <w:p w14:paraId="69938207" w14:textId="527C584D" w:rsidR="00E16644" w:rsidRDefault="00E16644" w:rsidP="00E16644">
      <w:pPr>
        <w:ind w:left="720"/>
        <w:rPr>
          <w:lang w:val="en-GB"/>
        </w:rPr>
      </w:pPr>
      <w:r>
        <w:rPr>
          <w:lang w:val="en-GB"/>
        </w:rPr>
        <w:t xml:space="preserve">Download and setup Postman: </w:t>
      </w:r>
      <w:hyperlink r:id="rId14" w:history="1">
        <w:r w:rsidRPr="006413A6">
          <w:rPr>
            <w:rStyle w:val="Hyperlink"/>
            <w:sz w:val="24"/>
            <w:lang w:val="en-GB"/>
          </w:rPr>
          <w:t>https://www.postman.com/downloads/</w:t>
        </w:r>
      </w:hyperlink>
    </w:p>
    <w:p w14:paraId="569A1002" w14:textId="77777777" w:rsidR="00E16644" w:rsidRDefault="00E16644" w:rsidP="00E16644">
      <w:pPr>
        <w:ind w:left="720"/>
        <w:rPr>
          <w:lang w:val="en-GB"/>
        </w:rPr>
      </w:pPr>
    </w:p>
    <w:p w14:paraId="4E014BFD" w14:textId="5A823AB8" w:rsidR="00C40271" w:rsidRPr="00E16644" w:rsidRDefault="00C40271" w:rsidP="00E16644">
      <w:pPr>
        <w:ind w:left="720"/>
        <w:rPr>
          <w:lang w:val="en-GB"/>
        </w:rPr>
      </w:pPr>
      <w:r w:rsidRPr="00C40271">
        <w:rPr>
          <w:b/>
          <w:bCs/>
          <w:color w:val="943634" w:themeColor="accent2" w:themeShade="BF"/>
          <w:lang w:val="en-GB"/>
        </w:rPr>
        <w:t>IMP:</w:t>
      </w:r>
      <w:r>
        <w:rPr>
          <w:lang w:val="en-GB"/>
        </w:rPr>
        <w:t xml:space="preserve"> Please import </w:t>
      </w:r>
      <w:hyperlink r:id="rId15" w:history="1">
        <w:r w:rsidRPr="00C40271">
          <w:rPr>
            <w:rStyle w:val="Hyperlink"/>
            <w:sz w:val="24"/>
            <w:lang w:val="en-GB"/>
          </w:rPr>
          <w:t>Insights Engine postman collection</w:t>
        </w:r>
      </w:hyperlink>
      <w:r>
        <w:rPr>
          <w:lang w:val="en-GB"/>
        </w:rPr>
        <w:t xml:space="preserve"> from GitHub</w:t>
      </w:r>
    </w:p>
    <w:p w14:paraId="15C41C68" w14:textId="15C8987F" w:rsidR="00890DD3" w:rsidRPr="00F66D13" w:rsidRDefault="00F66D13" w:rsidP="00890DD3">
      <w:pPr>
        <w:pStyle w:val="Heading2"/>
        <w:tabs>
          <w:tab w:val="clear" w:pos="576"/>
          <w:tab w:val="num" w:pos="567"/>
        </w:tabs>
        <w:ind w:left="8789" w:hanging="8789"/>
      </w:pPr>
      <w:bookmarkStart w:id="11" w:name="_Toc161737860"/>
      <w:bookmarkStart w:id="12" w:name="_API_documentation"/>
      <w:bookmarkEnd w:id="12"/>
      <w:r>
        <w:t>API d</w:t>
      </w:r>
      <w:r w:rsidR="00A26017" w:rsidRPr="004A7E37">
        <w:t>ocument</w:t>
      </w:r>
      <w:r>
        <w:t>ation</w:t>
      </w:r>
      <w:bookmarkEnd w:id="11"/>
    </w:p>
    <w:p w14:paraId="708F5A38" w14:textId="43DA6CF0" w:rsidR="00D8665B" w:rsidRPr="00D22852" w:rsidRDefault="00A16029" w:rsidP="00A16029">
      <w:pPr>
        <w:ind w:left="720"/>
        <w:rPr>
          <w:rFonts w:cs="Arial"/>
          <w:sz w:val="20"/>
          <w:szCs w:val="20"/>
          <w:lang w:eastAsia="x-none"/>
        </w:rPr>
      </w:pPr>
      <w:r w:rsidRPr="004A7E37">
        <w:rPr>
          <w:rFonts w:cs="Arial"/>
          <w:sz w:val="20"/>
          <w:szCs w:val="20"/>
        </w:rPr>
        <w:t xml:space="preserve">Swagger </w:t>
      </w:r>
      <w:proofErr w:type="gramStart"/>
      <w:r w:rsidRPr="004A7E37">
        <w:rPr>
          <w:rFonts w:cs="Arial"/>
          <w:sz w:val="20"/>
          <w:szCs w:val="20"/>
        </w:rPr>
        <w:t>link</w:t>
      </w:r>
      <w:r w:rsidRPr="004A7E37">
        <w:rPr>
          <w:rFonts w:cs="Arial"/>
          <w:lang w:eastAsia="x-none"/>
        </w:rPr>
        <w:t xml:space="preserve"> :</w:t>
      </w:r>
      <w:proofErr w:type="gramEnd"/>
      <w:r w:rsidRPr="004A7E37">
        <w:rPr>
          <w:rFonts w:cs="Arial"/>
          <w:lang w:eastAsia="x-none"/>
        </w:rPr>
        <w:t xml:space="preserve"> </w:t>
      </w:r>
      <w:hyperlink r:id="rId16" w:anchor="tag/Computational-Agronomy" w:history="1">
        <w:r w:rsidR="00D8665B" w:rsidRPr="00D22852">
          <w:rPr>
            <w:rStyle w:val="Hyperlink"/>
            <w:rFonts w:cs="Arial"/>
            <w:sz w:val="20"/>
            <w:szCs w:val="20"/>
            <w:lang w:eastAsia="x-none"/>
          </w:rPr>
          <w:t>https://docs.api.insights.cropwise.com/#tag/Computational-Agronomy</w:t>
        </w:r>
      </w:hyperlink>
    </w:p>
    <w:p w14:paraId="197BF9A2" w14:textId="49D649AD" w:rsidR="001C5564" w:rsidRDefault="00F66D13" w:rsidP="00E8636D">
      <w:pPr>
        <w:ind w:left="720"/>
        <w:rPr>
          <w:rFonts w:cs="Arial"/>
          <w:b/>
          <w:bCs/>
          <w:sz w:val="20"/>
          <w:szCs w:val="20"/>
        </w:rPr>
      </w:pPr>
      <w:r>
        <w:rPr>
          <w:rFonts w:cs="Arial"/>
          <w:sz w:val="20"/>
          <w:szCs w:val="20"/>
        </w:rPr>
        <w:t xml:space="preserve">Credential required: </w:t>
      </w:r>
      <w:r w:rsidR="00D22852" w:rsidRPr="00D22852">
        <w:rPr>
          <w:rFonts w:cs="Arial"/>
          <w:sz w:val="20"/>
          <w:szCs w:val="20"/>
        </w:rPr>
        <w:t xml:space="preserve">username: </w:t>
      </w:r>
      <w:r w:rsidR="00D22852" w:rsidRPr="00A23A90">
        <w:rPr>
          <w:rFonts w:cs="Arial"/>
          <w:b/>
          <w:bCs/>
          <w:sz w:val="20"/>
          <w:szCs w:val="20"/>
        </w:rPr>
        <w:t>insights-engine</w:t>
      </w:r>
      <w:r w:rsidR="00E8636D">
        <w:rPr>
          <w:rFonts w:cs="Arial"/>
          <w:sz w:val="20"/>
          <w:szCs w:val="20"/>
        </w:rPr>
        <w:t xml:space="preserve"> / </w:t>
      </w:r>
      <w:r w:rsidR="00D22852" w:rsidRPr="00D22852">
        <w:rPr>
          <w:rFonts w:cs="Arial"/>
          <w:sz w:val="20"/>
          <w:szCs w:val="20"/>
        </w:rPr>
        <w:t xml:space="preserve">password: </w:t>
      </w:r>
      <w:hyperlink r:id="rId17" w:history="1">
        <w:r w:rsidR="00E45259" w:rsidRPr="008D15F0">
          <w:rPr>
            <w:rStyle w:val="Hyperlink"/>
            <w:rFonts w:cs="Arial"/>
            <w:b/>
            <w:bCs/>
            <w:sz w:val="20"/>
            <w:szCs w:val="20"/>
          </w:rPr>
          <w:t>e.7@NU)gW-xt{W</w:t>
        </w:r>
      </w:hyperlink>
    </w:p>
    <w:p w14:paraId="16632602" w14:textId="77777777" w:rsidR="00963309" w:rsidRDefault="00963309">
      <w:pPr>
        <w:rPr>
          <w:rFonts w:cs="Arial"/>
          <w:b/>
          <w:bCs/>
          <w:sz w:val="20"/>
          <w:szCs w:val="20"/>
        </w:rPr>
      </w:pPr>
    </w:p>
    <w:p w14:paraId="5B153121" w14:textId="77777777" w:rsidR="001D0C8E" w:rsidRDefault="001D0C8E">
      <w:pPr>
        <w:rPr>
          <w:rFonts w:cs="Arial"/>
          <w:b/>
          <w:bCs/>
          <w:sz w:val="20"/>
          <w:szCs w:val="20"/>
        </w:rPr>
      </w:pPr>
    </w:p>
    <w:p w14:paraId="467C4997" w14:textId="77777777" w:rsidR="00963309" w:rsidRDefault="00963309">
      <w:pPr>
        <w:rPr>
          <w:rFonts w:cs="Arial"/>
          <w:b/>
          <w:bCs/>
          <w:sz w:val="20"/>
          <w:szCs w:val="20"/>
        </w:rPr>
      </w:pPr>
    </w:p>
    <w:p w14:paraId="60242CB6" w14:textId="77777777" w:rsidR="001B7E7C" w:rsidRDefault="001B7E7C">
      <w:pPr>
        <w:rPr>
          <w:rFonts w:cs="Arial"/>
          <w:b/>
          <w:bCs/>
          <w:sz w:val="20"/>
          <w:szCs w:val="20"/>
        </w:rPr>
      </w:pPr>
    </w:p>
    <w:p w14:paraId="205B431C" w14:textId="77777777" w:rsidR="00A744F6" w:rsidRDefault="00A744F6">
      <w:pPr>
        <w:rPr>
          <w:rFonts w:cs="Arial"/>
          <w:b/>
          <w:bCs/>
          <w:sz w:val="20"/>
          <w:szCs w:val="20"/>
        </w:rPr>
      </w:pPr>
    </w:p>
    <w:p w14:paraId="62706EAE" w14:textId="04451911" w:rsidR="00963309" w:rsidRPr="00963309" w:rsidRDefault="00A1107A" w:rsidP="00963309">
      <w:pPr>
        <w:pStyle w:val="Heading2"/>
        <w:ind w:left="578" w:hanging="578"/>
        <w:rPr>
          <w:bCs/>
        </w:rPr>
      </w:pPr>
      <w:bookmarkStart w:id="13" w:name="_Toc161737861"/>
      <w:r>
        <w:rPr>
          <w:rFonts w:cs="Arial"/>
          <w:lang w:val="en-US"/>
        </w:rPr>
        <w:t xml:space="preserve">IE </w:t>
      </w:r>
      <w:r w:rsidR="00963309">
        <w:rPr>
          <w:rFonts w:cs="Arial"/>
          <w:lang w:val="en-US"/>
        </w:rPr>
        <w:t xml:space="preserve">API </w:t>
      </w:r>
      <w:r w:rsidR="00963309" w:rsidRPr="00963309">
        <w:rPr>
          <w:bCs/>
        </w:rPr>
        <w:t>Configuration</w:t>
      </w:r>
      <w:bookmarkEnd w:id="13"/>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439"/>
        <w:gridCol w:w="5559"/>
      </w:tblGrid>
      <w:tr w:rsidR="00963309" w14:paraId="6946DB34" w14:textId="77777777" w:rsidTr="00B47973">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FF3CDE" w14:textId="77777777" w:rsidR="00963309" w:rsidRDefault="00963309" w:rsidP="00B47973">
            <w:pPr>
              <w:pStyle w:val="NormalWeb"/>
              <w:jc w:val="center"/>
              <w:rPr>
                <w:rFonts w:eastAsiaTheme="minorEastAsia"/>
                <w:b/>
                <w:bCs/>
              </w:rPr>
            </w:pPr>
            <w:r>
              <w:rPr>
                <w:rStyle w:val="Strong"/>
              </w:rPr>
              <w:t>Dat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CEDED2" w14:textId="77777777" w:rsidR="00963309" w:rsidRDefault="00963309" w:rsidP="00B47973">
            <w:pPr>
              <w:pStyle w:val="NormalWeb"/>
              <w:jc w:val="center"/>
              <w:rPr>
                <w:b/>
                <w:bCs/>
              </w:rPr>
            </w:pPr>
            <w:r>
              <w:rPr>
                <w:rStyle w:val="Strong"/>
              </w:rPr>
              <w:t>Description</w:t>
            </w:r>
          </w:p>
        </w:tc>
      </w:tr>
      <w:tr w:rsidR="00963309" w14:paraId="4F356C35" w14:textId="77777777" w:rsidTr="00B47973">
        <w:trPr>
          <w:trHeight w:val="159"/>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544D94" w14:textId="77777777" w:rsidR="00963309" w:rsidRDefault="00963309" w:rsidP="00B47973">
            <w:pPr>
              <w:pStyle w:val="NormalWeb"/>
              <w:jc w:val="center"/>
              <w:rPr>
                <w:b/>
                <w:bCs/>
              </w:rPr>
            </w:pPr>
            <w:r>
              <w:rPr>
                <w:rStyle w:val="Strong"/>
              </w:rPr>
              <w:t>API End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3111FC" w14:textId="77777777" w:rsidR="00963309" w:rsidRPr="004F201A" w:rsidRDefault="00963309" w:rsidP="00B47973">
            <w:pPr>
              <w:spacing w:before="100" w:beforeAutospacing="1" w:after="100" w:afterAutospacing="1"/>
              <w:rPr>
                <w:rFonts w:ascii="Roboto" w:hAnsi="Roboto"/>
                <w:color w:val="333333"/>
                <w:sz w:val="21"/>
                <w:szCs w:val="21"/>
                <w:lang w:val="en-IN" w:eastAsia="en-GB"/>
              </w:rPr>
            </w:pPr>
            <w:r w:rsidRPr="004F201A">
              <w:rPr>
                <w:rFonts w:ascii="Roboto" w:hAnsi="Roboto"/>
                <w:color w:val="333333"/>
                <w:sz w:val="21"/>
                <w:szCs w:val="21"/>
                <w:lang w:val="en-IN" w:eastAsia="en-GB"/>
              </w:rPr>
              <w:t>PROD: </w:t>
            </w:r>
            <w:hyperlink r:id="rId18" w:history="1">
              <w:r w:rsidRPr="004F201A">
                <w:rPr>
                  <w:rFonts w:ascii="Roboto" w:hAnsi="Roboto"/>
                  <w:color w:val="32329F"/>
                  <w:sz w:val="21"/>
                  <w:szCs w:val="21"/>
                  <w:u w:val="single"/>
                  <w:lang w:val="en-IN" w:eastAsia="en-GB"/>
                </w:rPr>
                <w:t>https://api.insights.cropwise.com/v2.0/predictions</w:t>
              </w:r>
            </w:hyperlink>
          </w:p>
          <w:p w14:paraId="6C8BEDF9" w14:textId="77777777" w:rsidR="00963309" w:rsidRDefault="00963309" w:rsidP="00B47973">
            <w:pPr>
              <w:pStyle w:val="NormalWeb"/>
              <w:jc w:val="center"/>
              <w:rPr>
                <w:b/>
                <w:bCs/>
              </w:rPr>
            </w:pPr>
          </w:p>
        </w:tc>
      </w:tr>
      <w:tr w:rsidR="00963309" w14:paraId="7D7864AF" w14:textId="77777777" w:rsidTr="00B47973">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8505BE" w14:textId="77777777" w:rsidR="00963309" w:rsidRDefault="00963309" w:rsidP="00B47973">
            <w:pPr>
              <w:pStyle w:val="NormalWeb"/>
            </w:pPr>
            <w:r>
              <w:rPr>
                <w:rStyle w:val="Strong"/>
              </w:rPr>
              <w:t>Conten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3A37B8" w14:textId="77777777" w:rsidR="00963309" w:rsidRDefault="00963309" w:rsidP="00B47973">
            <w:pPr>
              <w:pStyle w:val="NormalWeb"/>
            </w:pPr>
            <w:r>
              <w:rPr>
                <w:rStyle w:val="HTMLCode"/>
                <w:rFonts w:eastAsia="Arial Unicode MS"/>
              </w:rPr>
              <w:t>application/JSON</w:t>
            </w:r>
          </w:p>
        </w:tc>
      </w:tr>
      <w:tr w:rsidR="00963309" w14:paraId="7FD871E7" w14:textId="77777777" w:rsidTr="00B47973">
        <w:trPr>
          <w:cantSplit/>
          <w:trHeight w:val="30"/>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BB7B6C" w14:textId="77777777" w:rsidR="00963309" w:rsidRDefault="00963309" w:rsidP="00B47973">
            <w:pPr>
              <w:pStyle w:val="NormalWeb"/>
            </w:pPr>
            <w:r>
              <w:rPr>
                <w:rStyle w:val="Strong"/>
              </w:rPr>
              <w:t>Authoriza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7A9CA6" w14:textId="77777777" w:rsidR="00963309" w:rsidRDefault="00963309" w:rsidP="00B47973">
            <w:pPr>
              <w:pStyle w:val="NormalWeb"/>
            </w:pPr>
            <w:r>
              <w:t xml:space="preserve">Bearer Token </w:t>
            </w:r>
            <w:proofErr w:type="spellStart"/>
            <w:r>
              <w:t>Cropwise</w:t>
            </w:r>
            <w:proofErr w:type="spellEnd"/>
          </w:p>
        </w:tc>
      </w:tr>
      <w:tr w:rsidR="00963309" w14:paraId="57833207" w14:textId="77777777" w:rsidTr="00B47973">
        <w:trPr>
          <w:cantSplit/>
          <w:trHeight w:val="30"/>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96B6CF" w14:textId="77777777" w:rsidR="00963309" w:rsidRDefault="00963309" w:rsidP="00B47973">
            <w:pPr>
              <w:pStyle w:val="NormalWeb"/>
            </w:pPr>
            <w:r>
              <w:rPr>
                <w:rStyle w:val="Strong"/>
              </w:rPr>
              <w:t>Metho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F001D6" w14:textId="77777777" w:rsidR="00963309" w:rsidRDefault="00963309" w:rsidP="00B47973">
            <w:pPr>
              <w:pStyle w:val="NormalWeb"/>
            </w:pPr>
            <w:r>
              <w:rPr>
                <w:rStyle w:val="HTMLCode"/>
                <w:rFonts w:eastAsia="Arial Unicode MS"/>
              </w:rPr>
              <w:t>POST</w:t>
            </w:r>
          </w:p>
        </w:tc>
      </w:tr>
    </w:tbl>
    <w:p w14:paraId="7BDFDE00" w14:textId="769BD848" w:rsidR="00A16029" w:rsidRDefault="00A16029" w:rsidP="00E8636D">
      <w:pPr>
        <w:rPr>
          <w:rFonts w:cs="Arial"/>
          <w:b/>
          <w:bCs/>
          <w:sz w:val="20"/>
          <w:szCs w:val="20"/>
        </w:rPr>
      </w:pPr>
    </w:p>
    <w:p w14:paraId="4EFA72EA" w14:textId="77777777" w:rsidR="0085725E" w:rsidRDefault="0085725E" w:rsidP="00E8636D">
      <w:pPr>
        <w:rPr>
          <w:rFonts w:cs="Arial"/>
          <w:b/>
          <w:bCs/>
          <w:sz w:val="20"/>
          <w:szCs w:val="20"/>
        </w:rPr>
      </w:pPr>
    </w:p>
    <w:p w14:paraId="314D2F14" w14:textId="77777777" w:rsidR="0085725E" w:rsidRDefault="0085725E" w:rsidP="00E8636D">
      <w:pPr>
        <w:rPr>
          <w:rFonts w:cs="Arial"/>
          <w:b/>
          <w:bCs/>
          <w:sz w:val="20"/>
          <w:szCs w:val="20"/>
        </w:rPr>
      </w:pPr>
    </w:p>
    <w:p w14:paraId="07F76BCB" w14:textId="77777777" w:rsidR="0085725E" w:rsidRDefault="0085725E" w:rsidP="00E8636D">
      <w:pPr>
        <w:rPr>
          <w:rFonts w:cs="Arial"/>
          <w:b/>
          <w:bCs/>
          <w:sz w:val="20"/>
          <w:szCs w:val="20"/>
        </w:rPr>
      </w:pPr>
    </w:p>
    <w:p w14:paraId="0E69C2A8" w14:textId="77777777" w:rsidR="0085725E" w:rsidRPr="0085725E" w:rsidRDefault="0085725E" w:rsidP="00E8636D">
      <w:pPr>
        <w:rPr>
          <w:rFonts w:cs="Arial"/>
          <w:b/>
          <w:bCs/>
          <w:sz w:val="20"/>
          <w:szCs w:val="20"/>
        </w:rPr>
      </w:pPr>
    </w:p>
    <w:p w14:paraId="542840E2" w14:textId="3D34042B" w:rsidR="00891E9B" w:rsidRDefault="00891E9B" w:rsidP="00891E9B">
      <w:pPr>
        <w:pStyle w:val="Heading2"/>
        <w:ind w:left="578" w:hanging="578"/>
        <w:rPr>
          <w:rFonts w:cs="Arial"/>
          <w:lang w:val="en-US"/>
        </w:rPr>
      </w:pPr>
      <w:bookmarkStart w:id="14" w:name="_Toc161737862"/>
      <w:r>
        <w:rPr>
          <w:rFonts w:cs="Arial"/>
          <w:lang w:val="en-US"/>
        </w:rPr>
        <w:t xml:space="preserve">Model </w:t>
      </w:r>
      <w:proofErr w:type="gramStart"/>
      <w:r>
        <w:rPr>
          <w:rFonts w:cs="Arial"/>
          <w:lang w:val="en-US"/>
        </w:rPr>
        <w:t>catalogue</w:t>
      </w:r>
      <w:bookmarkEnd w:id="14"/>
      <w:proofErr w:type="gramEnd"/>
    </w:p>
    <w:tbl>
      <w:tblPr>
        <w:tblW w:w="97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850"/>
        <w:gridCol w:w="851"/>
        <w:gridCol w:w="992"/>
        <w:gridCol w:w="2484"/>
        <w:gridCol w:w="1292"/>
        <w:gridCol w:w="1292"/>
      </w:tblGrid>
      <w:tr w:rsidR="00504506" w:rsidRPr="00504506" w14:paraId="37744211" w14:textId="77777777" w:rsidTr="00A13AF3">
        <w:trPr>
          <w:trHeight w:val="844"/>
        </w:trPr>
        <w:tc>
          <w:tcPr>
            <w:tcW w:w="1980" w:type="dxa"/>
            <w:shd w:val="clear" w:color="000000" w:fill="F2F2F2"/>
            <w:hideMark/>
          </w:tcPr>
          <w:p w14:paraId="22E173E2"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Model/API Name</w:t>
            </w:r>
          </w:p>
        </w:tc>
        <w:tc>
          <w:tcPr>
            <w:tcW w:w="850" w:type="dxa"/>
            <w:shd w:val="clear" w:color="000000" w:fill="F2F2F2"/>
            <w:hideMark/>
          </w:tcPr>
          <w:p w14:paraId="0A18ADED"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Version</w:t>
            </w:r>
          </w:p>
        </w:tc>
        <w:tc>
          <w:tcPr>
            <w:tcW w:w="851" w:type="dxa"/>
            <w:shd w:val="clear" w:color="000000" w:fill="F2F2F2"/>
            <w:hideMark/>
          </w:tcPr>
          <w:p w14:paraId="6FD523FA"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Status</w:t>
            </w:r>
          </w:p>
        </w:tc>
        <w:tc>
          <w:tcPr>
            <w:tcW w:w="992" w:type="dxa"/>
            <w:shd w:val="clear" w:color="000000" w:fill="F2F2F2"/>
            <w:hideMark/>
          </w:tcPr>
          <w:p w14:paraId="5ED22794"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PROD release date</w:t>
            </w:r>
          </w:p>
        </w:tc>
        <w:tc>
          <w:tcPr>
            <w:tcW w:w="2484" w:type="dxa"/>
            <w:shd w:val="clear" w:color="000000" w:fill="F2F2F2"/>
            <w:hideMark/>
          </w:tcPr>
          <w:p w14:paraId="3F45390D"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Description</w:t>
            </w:r>
          </w:p>
        </w:tc>
        <w:tc>
          <w:tcPr>
            <w:tcW w:w="1292" w:type="dxa"/>
            <w:shd w:val="clear" w:color="000000" w:fill="F2F2F2"/>
            <w:hideMark/>
          </w:tcPr>
          <w:p w14:paraId="5DAA6ADB"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Category</w:t>
            </w:r>
          </w:p>
        </w:tc>
        <w:tc>
          <w:tcPr>
            <w:tcW w:w="1292" w:type="dxa"/>
            <w:shd w:val="clear" w:color="000000" w:fill="F2F2F2"/>
            <w:hideMark/>
          </w:tcPr>
          <w:p w14:paraId="6DD24A2B"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Type</w:t>
            </w:r>
          </w:p>
        </w:tc>
      </w:tr>
      <w:tr w:rsidR="00504506" w:rsidRPr="00504506" w14:paraId="17E145FB" w14:textId="77777777" w:rsidTr="00A13AF3">
        <w:trPr>
          <w:trHeight w:val="837"/>
        </w:trPr>
        <w:tc>
          <w:tcPr>
            <w:tcW w:w="1980" w:type="dxa"/>
            <w:shd w:val="clear" w:color="auto" w:fill="auto"/>
            <w:hideMark/>
          </w:tcPr>
          <w:p w14:paraId="02175621" w14:textId="49500B1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Crop Pheno</w:t>
            </w:r>
            <w:r w:rsidR="005D1CD4">
              <w:rPr>
                <w:rFonts w:ascii="Calibri" w:hAnsi="Calibri" w:cs="Calibri"/>
                <w:b/>
                <w:bCs/>
                <w:color w:val="000000"/>
                <w:sz w:val="20"/>
                <w:szCs w:val="20"/>
              </w:rPr>
              <w:t>logy</w:t>
            </w:r>
          </w:p>
        </w:tc>
        <w:tc>
          <w:tcPr>
            <w:tcW w:w="850" w:type="dxa"/>
            <w:shd w:val="clear" w:color="auto" w:fill="auto"/>
            <w:hideMark/>
          </w:tcPr>
          <w:p w14:paraId="16BF4A74"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2.0</w:t>
            </w:r>
          </w:p>
        </w:tc>
        <w:tc>
          <w:tcPr>
            <w:tcW w:w="851" w:type="dxa"/>
            <w:shd w:val="clear" w:color="auto" w:fill="auto"/>
            <w:hideMark/>
          </w:tcPr>
          <w:p w14:paraId="4397F7EB"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ROD</w:t>
            </w:r>
          </w:p>
        </w:tc>
        <w:tc>
          <w:tcPr>
            <w:tcW w:w="992" w:type="dxa"/>
            <w:shd w:val="clear" w:color="auto" w:fill="auto"/>
            <w:hideMark/>
          </w:tcPr>
          <w:p w14:paraId="380EB98E"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Aug-23</w:t>
            </w:r>
          </w:p>
        </w:tc>
        <w:tc>
          <w:tcPr>
            <w:tcW w:w="2484" w:type="dxa"/>
            <w:shd w:val="clear" w:color="auto" w:fill="auto"/>
            <w:hideMark/>
          </w:tcPr>
          <w:p w14:paraId="27F1457E"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Get current year crop stage timings and forecast</w:t>
            </w:r>
          </w:p>
        </w:tc>
        <w:tc>
          <w:tcPr>
            <w:tcW w:w="1292" w:type="dxa"/>
            <w:shd w:val="clear" w:color="auto" w:fill="auto"/>
            <w:hideMark/>
          </w:tcPr>
          <w:p w14:paraId="6E03C27F"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Crop monitoring</w:t>
            </w:r>
          </w:p>
        </w:tc>
        <w:tc>
          <w:tcPr>
            <w:tcW w:w="1292" w:type="dxa"/>
            <w:shd w:val="clear" w:color="auto" w:fill="auto"/>
            <w:hideMark/>
          </w:tcPr>
          <w:p w14:paraId="2149662B"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Mechanistic</w:t>
            </w:r>
          </w:p>
        </w:tc>
      </w:tr>
      <w:tr w:rsidR="00504506" w:rsidRPr="00504506" w14:paraId="627DAE1E" w14:textId="77777777" w:rsidTr="00A13AF3">
        <w:trPr>
          <w:trHeight w:val="364"/>
        </w:trPr>
        <w:tc>
          <w:tcPr>
            <w:tcW w:w="1980" w:type="dxa"/>
            <w:shd w:val="clear" w:color="auto" w:fill="auto"/>
            <w:hideMark/>
          </w:tcPr>
          <w:p w14:paraId="3846772A" w14:textId="1EC656F6"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 xml:space="preserve">Relative Yield </w:t>
            </w:r>
          </w:p>
        </w:tc>
        <w:tc>
          <w:tcPr>
            <w:tcW w:w="850" w:type="dxa"/>
            <w:shd w:val="clear" w:color="auto" w:fill="auto"/>
            <w:noWrap/>
            <w:hideMark/>
          </w:tcPr>
          <w:p w14:paraId="4638B62F"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1.0</w:t>
            </w:r>
          </w:p>
        </w:tc>
        <w:tc>
          <w:tcPr>
            <w:tcW w:w="851" w:type="dxa"/>
            <w:shd w:val="clear" w:color="auto" w:fill="auto"/>
            <w:hideMark/>
          </w:tcPr>
          <w:p w14:paraId="08B2161A"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ROD</w:t>
            </w:r>
          </w:p>
        </w:tc>
        <w:tc>
          <w:tcPr>
            <w:tcW w:w="992" w:type="dxa"/>
            <w:shd w:val="clear" w:color="auto" w:fill="auto"/>
            <w:hideMark/>
          </w:tcPr>
          <w:p w14:paraId="33069294"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Feb-24</w:t>
            </w:r>
          </w:p>
        </w:tc>
        <w:tc>
          <w:tcPr>
            <w:tcW w:w="2484" w:type="dxa"/>
            <w:shd w:val="clear" w:color="auto" w:fill="auto"/>
            <w:hideMark/>
          </w:tcPr>
          <w:p w14:paraId="1E31F4E9"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Relative yield forecast for multiple crops</w:t>
            </w:r>
          </w:p>
        </w:tc>
        <w:tc>
          <w:tcPr>
            <w:tcW w:w="1292" w:type="dxa"/>
            <w:shd w:val="clear" w:color="auto" w:fill="auto"/>
            <w:hideMark/>
          </w:tcPr>
          <w:p w14:paraId="7D8D4A82"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Crop monitoring</w:t>
            </w:r>
          </w:p>
        </w:tc>
        <w:tc>
          <w:tcPr>
            <w:tcW w:w="1292" w:type="dxa"/>
            <w:shd w:val="clear" w:color="auto" w:fill="auto"/>
            <w:hideMark/>
          </w:tcPr>
          <w:p w14:paraId="30706273"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Mechanistic</w:t>
            </w:r>
          </w:p>
        </w:tc>
      </w:tr>
      <w:tr w:rsidR="00504506" w:rsidRPr="00504506" w14:paraId="732915C5" w14:textId="77777777" w:rsidTr="00A13AF3">
        <w:trPr>
          <w:trHeight w:val="728"/>
        </w:trPr>
        <w:tc>
          <w:tcPr>
            <w:tcW w:w="1980" w:type="dxa"/>
            <w:shd w:val="clear" w:color="auto" w:fill="auto"/>
            <w:hideMark/>
          </w:tcPr>
          <w:p w14:paraId="37B33864" w14:textId="77777777" w:rsidR="00504506" w:rsidRPr="00504506" w:rsidRDefault="00504506" w:rsidP="00504506">
            <w:pPr>
              <w:rPr>
                <w:rFonts w:ascii="Calibri" w:hAnsi="Calibri" w:cs="Calibri"/>
                <w:b/>
                <w:bCs/>
                <w:color w:val="000000"/>
                <w:sz w:val="20"/>
                <w:szCs w:val="20"/>
              </w:rPr>
            </w:pPr>
            <w:proofErr w:type="spellStart"/>
            <w:r w:rsidRPr="00504506">
              <w:rPr>
                <w:rFonts w:ascii="Calibri" w:hAnsi="Calibri" w:cs="Calibri"/>
                <w:b/>
                <w:bCs/>
                <w:color w:val="000000"/>
                <w:sz w:val="20"/>
                <w:szCs w:val="20"/>
              </w:rPr>
              <w:t>Avizio</w:t>
            </w:r>
            <w:proofErr w:type="spellEnd"/>
          </w:p>
        </w:tc>
        <w:tc>
          <w:tcPr>
            <w:tcW w:w="850" w:type="dxa"/>
            <w:shd w:val="clear" w:color="auto" w:fill="auto"/>
            <w:noWrap/>
            <w:hideMark/>
          </w:tcPr>
          <w:p w14:paraId="67B2D3EF"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1.0</w:t>
            </w:r>
          </w:p>
        </w:tc>
        <w:tc>
          <w:tcPr>
            <w:tcW w:w="851" w:type="dxa"/>
            <w:shd w:val="clear" w:color="auto" w:fill="auto"/>
            <w:hideMark/>
          </w:tcPr>
          <w:p w14:paraId="52795628"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ROD</w:t>
            </w:r>
          </w:p>
        </w:tc>
        <w:tc>
          <w:tcPr>
            <w:tcW w:w="992" w:type="dxa"/>
            <w:shd w:val="clear" w:color="auto" w:fill="auto"/>
            <w:hideMark/>
          </w:tcPr>
          <w:p w14:paraId="13EB30AC"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Mar-23</w:t>
            </w:r>
          </w:p>
        </w:tc>
        <w:tc>
          <w:tcPr>
            <w:tcW w:w="2484" w:type="dxa"/>
            <w:shd w:val="clear" w:color="auto" w:fill="auto"/>
            <w:hideMark/>
          </w:tcPr>
          <w:p w14:paraId="40B6FECA" w14:textId="03EBF89B"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 xml:space="preserve">Get </w:t>
            </w:r>
            <w:r w:rsidR="00024C5D">
              <w:rPr>
                <w:rFonts w:ascii="Calibri" w:hAnsi="Calibri" w:cs="Calibri"/>
                <w:color w:val="000000"/>
                <w:sz w:val="20"/>
                <w:szCs w:val="20"/>
              </w:rPr>
              <w:t xml:space="preserve">diverse </w:t>
            </w:r>
            <w:r w:rsidRPr="00504506">
              <w:rPr>
                <w:rFonts w:ascii="Calibri" w:hAnsi="Calibri" w:cs="Calibri"/>
                <w:color w:val="000000"/>
                <w:sz w:val="20"/>
                <w:szCs w:val="20"/>
              </w:rPr>
              <w:t xml:space="preserve">disease risk forecast </w:t>
            </w:r>
            <w:proofErr w:type="gramStart"/>
            <w:r w:rsidR="00024C5D">
              <w:rPr>
                <w:rFonts w:ascii="Calibri" w:hAnsi="Calibri" w:cs="Calibri"/>
                <w:color w:val="000000"/>
                <w:sz w:val="20"/>
                <w:szCs w:val="20"/>
              </w:rPr>
              <w:t xml:space="preserve">features </w:t>
            </w:r>
            <w:r w:rsidRPr="00504506">
              <w:rPr>
                <w:rFonts w:ascii="Calibri" w:hAnsi="Calibri" w:cs="Calibri"/>
                <w:color w:val="000000"/>
                <w:sz w:val="20"/>
                <w:szCs w:val="20"/>
              </w:rPr>
              <w:t xml:space="preserve"> for</w:t>
            </w:r>
            <w:proofErr w:type="gramEnd"/>
            <w:r w:rsidRPr="00504506">
              <w:rPr>
                <w:rFonts w:ascii="Calibri" w:hAnsi="Calibri" w:cs="Calibri"/>
                <w:color w:val="000000"/>
                <w:sz w:val="20"/>
                <w:szCs w:val="20"/>
              </w:rPr>
              <w:t xml:space="preserve"> Cereals</w:t>
            </w:r>
          </w:p>
        </w:tc>
        <w:tc>
          <w:tcPr>
            <w:tcW w:w="1292" w:type="dxa"/>
            <w:shd w:val="clear" w:color="auto" w:fill="auto"/>
            <w:hideMark/>
          </w:tcPr>
          <w:p w14:paraId="47597016"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est monitoring</w:t>
            </w:r>
          </w:p>
        </w:tc>
        <w:tc>
          <w:tcPr>
            <w:tcW w:w="1292" w:type="dxa"/>
            <w:shd w:val="clear" w:color="auto" w:fill="auto"/>
            <w:hideMark/>
          </w:tcPr>
          <w:p w14:paraId="4D2DDAA0"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Mechanistic</w:t>
            </w:r>
          </w:p>
        </w:tc>
      </w:tr>
      <w:tr w:rsidR="00504506" w:rsidRPr="00504506" w14:paraId="5E5FBBEC" w14:textId="77777777" w:rsidTr="00A13AF3">
        <w:trPr>
          <w:trHeight w:val="1092"/>
        </w:trPr>
        <w:tc>
          <w:tcPr>
            <w:tcW w:w="1980" w:type="dxa"/>
            <w:shd w:val="clear" w:color="auto" w:fill="auto"/>
            <w:noWrap/>
            <w:hideMark/>
          </w:tcPr>
          <w:p w14:paraId="0A352B1E" w14:textId="5C852123"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 xml:space="preserve">BYDV </w:t>
            </w:r>
          </w:p>
        </w:tc>
        <w:tc>
          <w:tcPr>
            <w:tcW w:w="850" w:type="dxa"/>
            <w:shd w:val="clear" w:color="auto" w:fill="auto"/>
            <w:noWrap/>
            <w:hideMark/>
          </w:tcPr>
          <w:p w14:paraId="59214C14"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2.0</w:t>
            </w:r>
          </w:p>
        </w:tc>
        <w:tc>
          <w:tcPr>
            <w:tcW w:w="851" w:type="dxa"/>
            <w:shd w:val="clear" w:color="auto" w:fill="auto"/>
            <w:noWrap/>
            <w:hideMark/>
          </w:tcPr>
          <w:p w14:paraId="6D707B19"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ROD</w:t>
            </w:r>
          </w:p>
        </w:tc>
        <w:tc>
          <w:tcPr>
            <w:tcW w:w="992" w:type="dxa"/>
            <w:shd w:val="clear" w:color="auto" w:fill="auto"/>
            <w:noWrap/>
            <w:hideMark/>
          </w:tcPr>
          <w:p w14:paraId="0F2F5423"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Sep-23</w:t>
            </w:r>
          </w:p>
        </w:tc>
        <w:tc>
          <w:tcPr>
            <w:tcW w:w="2484" w:type="dxa"/>
            <w:shd w:val="clear" w:color="auto" w:fill="auto"/>
            <w:hideMark/>
          </w:tcPr>
          <w:p w14:paraId="25BB857A"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 xml:space="preserve">Forecasts the occurrence of the secondary and tertiary spreads of cereal aphids based on degree days. </w:t>
            </w:r>
          </w:p>
        </w:tc>
        <w:tc>
          <w:tcPr>
            <w:tcW w:w="1292" w:type="dxa"/>
            <w:shd w:val="clear" w:color="auto" w:fill="auto"/>
            <w:noWrap/>
            <w:hideMark/>
          </w:tcPr>
          <w:p w14:paraId="25FC6D18"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est monitoring</w:t>
            </w:r>
          </w:p>
        </w:tc>
        <w:tc>
          <w:tcPr>
            <w:tcW w:w="1292" w:type="dxa"/>
            <w:shd w:val="clear" w:color="auto" w:fill="auto"/>
            <w:noWrap/>
            <w:hideMark/>
          </w:tcPr>
          <w:p w14:paraId="5FF1E80A"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Rule-based</w:t>
            </w:r>
          </w:p>
        </w:tc>
      </w:tr>
      <w:tr w:rsidR="00504506" w:rsidRPr="00504506" w14:paraId="411E3B7C" w14:textId="77777777" w:rsidTr="00A13AF3">
        <w:trPr>
          <w:trHeight w:val="728"/>
        </w:trPr>
        <w:tc>
          <w:tcPr>
            <w:tcW w:w="1980" w:type="dxa"/>
            <w:shd w:val="clear" w:color="auto" w:fill="auto"/>
            <w:noWrap/>
            <w:hideMark/>
          </w:tcPr>
          <w:p w14:paraId="19B922FB" w14:textId="77777777" w:rsidR="00504506" w:rsidRPr="00504506" w:rsidRDefault="00504506" w:rsidP="00504506">
            <w:pPr>
              <w:rPr>
                <w:rFonts w:ascii="Calibri" w:hAnsi="Calibri" w:cs="Calibri"/>
                <w:b/>
                <w:bCs/>
                <w:color w:val="000000"/>
                <w:sz w:val="20"/>
                <w:szCs w:val="20"/>
              </w:rPr>
            </w:pPr>
            <w:r w:rsidRPr="00504506">
              <w:rPr>
                <w:rFonts w:ascii="Calibri" w:hAnsi="Calibri" w:cs="Calibri"/>
                <w:b/>
                <w:bCs/>
                <w:color w:val="000000"/>
                <w:sz w:val="20"/>
                <w:szCs w:val="20"/>
              </w:rPr>
              <w:t>Corn Grain Dry-Down</w:t>
            </w:r>
          </w:p>
        </w:tc>
        <w:tc>
          <w:tcPr>
            <w:tcW w:w="850" w:type="dxa"/>
            <w:shd w:val="clear" w:color="auto" w:fill="auto"/>
            <w:noWrap/>
            <w:hideMark/>
          </w:tcPr>
          <w:p w14:paraId="3327828B"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1.0</w:t>
            </w:r>
          </w:p>
        </w:tc>
        <w:tc>
          <w:tcPr>
            <w:tcW w:w="851" w:type="dxa"/>
            <w:shd w:val="clear" w:color="auto" w:fill="auto"/>
            <w:noWrap/>
            <w:hideMark/>
          </w:tcPr>
          <w:p w14:paraId="0DC7CAD1"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ROD</w:t>
            </w:r>
          </w:p>
        </w:tc>
        <w:tc>
          <w:tcPr>
            <w:tcW w:w="992" w:type="dxa"/>
            <w:shd w:val="clear" w:color="auto" w:fill="auto"/>
            <w:noWrap/>
            <w:hideMark/>
          </w:tcPr>
          <w:p w14:paraId="44BC6FDE"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Oct-23</w:t>
            </w:r>
          </w:p>
        </w:tc>
        <w:tc>
          <w:tcPr>
            <w:tcW w:w="2484" w:type="dxa"/>
            <w:shd w:val="clear" w:color="auto" w:fill="auto"/>
            <w:hideMark/>
          </w:tcPr>
          <w:p w14:paraId="0C1C7D7B"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Predicts grain moisture after physiological maturity</w:t>
            </w:r>
          </w:p>
        </w:tc>
        <w:tc>
          <w:tcPr>
            <w:tcW w:w="1292" w:type="dxa"/>
            <w:shd w:val="clear" w:color="auto" w:fill="auto"/>
            <w:noWrap/>
            <w:hideMark/>
          </w:tcPr>
          <w:p w14:paraId="3C068564"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Crop monitoring</w:t>
            </w:r>
          </w:p>
        </w:tc>
        <w:tc>
          <w:tcPr>
            <w:tcW w:w="1292" w:type="dxa"/>
            <w:shd w:val="clear" w:color="auto" w:fill="auto"/>
            <w:noWrap/>
            <w:hideMark/>
          </w:tcPr>
          <w:p w14:paraId="61381F86" w14:textId="77777777" w:rsidR="00504506" w:rsidRPr="00504506" w:rsidRDefault="00504506" w:rsidP="00504506">
            <w:pPr>
              <w:rPr>
                <w:rFonts w:ascii="Calibri" w:hAnsi="Calibri" w:cs="Calibri"/>
                <w:color w:val="000000"/>
                <w:sz w:val="20"/>
                <w:szCs w:val="20"/>
              </w:rPr>
            </w:pPr>
            <w:r w:rsidRPr="00504506">
              <w:rPr>
                <w:rFonts w:ascii="Calibri" w:hAnsi="Calibri" w:cs="Calibri"/>
                <w:color w:val="000000"/>
                <w:sz w:val="20"/>
                <w:szCs w:val="20"/>
              </w:rPr>
              <w:t>Mechanistic</w:t>
            </w:r>
          </w:p>
        </w:tc>
      </w:tr>
    </w:tbl>
    <w:p w14:paraId="4512CEF5" w14:textId="77777777" w:rsidR="00963309" w:rsidRDefault="00963309" w:rsidP="00963309"/>
    <w:p w14:paraId="5A77F0B6" w14:textId="77777777" w:rsidR="00963309" w:rsidRDefault="00963309" w:rsidP="00963309"/>
    <w:p w14:paraId="1B07C47D" w14:textId="77777777" w:rsidR="0085725E" w:rsidRDefault="0085725E" w:rsidP="00963309"/>
    <w:p w14:paraId="56E9D45C" w14:textId="77777777" w:rsidR="0085725E" w:rsidRDefault="0085725E" w:rsidP="00963309"/>
    <w:p w14:paraId="3E0727AA" w14:textId="77777777" w:rsidR="0085725E" w:rsidRDefault="0085725E" w:rsidP="00963309"/>
    <w:p w14:paraId="7554F40D" w14:textId="77777777" w:rsidR="0085725E" w:rsidRDefault="0085725E" w:rsidP="00963309"/>
    <w:p w14:paraId="30B44451" w14:textId="77777777" w:rsidR="0085725E" w:rsidRDefault="0085725E" w:rsidP="00963309"/>
    <w:p w14:paraId="031B65F9" w14:textId="77777777" w:rsidR="0085725E" w:rsidRDefault="0085725E" w:rsidP="00963309"/>
    <w:p w14:paraId="24C95866" w14:textId="77777777" w:rsidR="0085725E" w:rsidRDefault="0085725E" w:rsidP="00963309"/>
    <w:p w14:paraId="4305ED6E" w14:textId="77777777" w:rsidR="0085725E" w:rsidRPr="00963309" w:rsidRDefault="0085725E" w:rsidP="00963309"/>
    <w:p w14:paraId="67E5F3AE" w14:textId="30631A52" w:rsidR="00A16029" w:rsidRPr="004A7E37" w:rsidRDefault="001C5564" w:rsidP="00A16029">
      <w:pPr>
        <w:pStyle w:val="Heading2"/>
        <w:ind w:left="578" w:hanging="578"/>
        <w:rPr>
          <w:rFonts w:cs="Arial"/>
          <w:lang w:val="en-US"/>
        </w:rPr>
      </w:pPr>
      <w:bookmarkStart w:id="15" w:name="_Toc161737863"/>
      <w:r w:rsidRPr="004A7E37">
        <w:rPr>
          <w:rFonts w:cs="Arial"/>
          <w:lang w:val="en-US"/>
        </w:rPr>
        <w:lastRenderedPageBreak/>
        <w:t xml:space="preserve">Crop </w:t>
      </w:r>
      <w:r w:rsidR="00975DC5">
        <w:rPr>
          <w:rFonts w:cs="Arial"/>
          <w:lang w:val="en-US"/>
        </w:rPr>
        <w:t>Management</w:t>
      </w:r>
      <w:r w:rsidRPr="004A7E37">
        <w:rPr>
          <w:rFonts w:cs="Arial"/>
          <w:lang w:val="en-US"/>
        </w:rPr>
        <w:t xml:space="preserve"> Models</w:t>
      </w:r>
      <w:bookmarkEnd w:id="15"/>
    </w:p>
    <w:p w14:paraId="39E1D85D" w14:textId="2193A7CE" w:rsidR="00511AF8" w:rsidRPr="004A7E37" w:rsidRDefault="00375D83" w:rsidP="00511AF8">
      <w:pPr>
        <w:pStyle w:val="Heading3"/>
        <w:rPr>
          <w:rFonts w:cs="Arial"/>
        </w:rPr>
      </w:pPr>
      <w:bookmarkStart w:id="16" w:name="_Toc161737864"/>
      <w:r w:rsidRPr="004A7E37">
        <w:rPr>
          <w:rFonts w:cs="Arial"/>
        </w:rPr>
        <w:t xml:space="preserve">DSSAT </w:t>
      </w:r>
      <w:proofErr w:type="spellStart"/>
      <w:r w:rsidRPr="004A7E37">
        <w:rPr>
          <w:rFonts w:cs="Arial"/>
        </w:rPr>
        <w:t>Pheno</w:t>
      </w:r>
      <w:bookmarkEnd w:id="16"/>
      <w:proofErr w:type="spellEnd"/>
    </w:p>
    <w:p w14:paraId="6F1EBAB1" w14:textId="34570A3A" w:rsidR="00375D83" w:rsidRPr="004A7E37" w:rsidRDefault="00D65E4A" w:rsidP="00375D83">
      <w:pPr>
        <w:ind w:left="142"/>
        <w:rPr>
          <w:rFonts w:cs="Arial"/>
          <w:lang w:val="en-GB"/>
        </w:rPr>
      </w:pPr>
      <w:r w:rsidRPr="004A7E37">
        <w:rPr>
          <w:rFonts w:cs="Arial"/>
          <w:lang w:val="en-GB"/>
        </w:rPr>
        <w:t xml:space="preserve">The DSSAT </w:t>
      </w:r>
      <w:proofErr w:type="spellStart"/>
      <w:r w:rsidRPr="004A7E37">
        <w:rPr>
          <w:rFonts w:cs="Arial"/>
          <w:lang w:val="en-GB"/>
        </w:rPr>
        <w:t>Pheno</w:t>
      </w:r>
      <w:proofErr w:type="spellEnd"/>
      <w:r w:rsidRPr="004A7E37">
        <w:rPr>
          <w:rFonts w:cs="Arial"/>
          <w:lang w:val="en-GB"/>
        </w:rPr>
        <w:t xml:space="preserve"> models predict growth stages for various crops and regions, using field-centric data such as field location and crop management practices, coupled with long-term local weather data, and soil profile characteristics. The goal is to provide growers with a timeline of growth stages before the growing season (using historical weather data) and during the season (using the current year’s weather data). The predictions do not attempt to fully replace scouting for growth stages at fields.</w:t>
      </w:r>
    </w:p>
    <w:p w14:paraId="4BC9CC83" w14:textId="77777777" w:rsidR="00FB5A3C" w:rsidRPr="004A7E37" w:rsidRDefault="00FB5A3C" w:rsidP="00375D83">
      <w:pPr>
        <w:ind w:left="142"/>
        <w:rPr>
          <w:rFonts w:cs="Arial"/>
          <w:lang w:val="en-GB"/>
        </w:rPr>
      </w:pPr>
    </w:p>
    <w:p w14:paraId="568040FB" w14:textId="77777777" w:rsidR="00FB5A3C" w:rsidRPr="004A7E37" w:rsidRDefault="00FB5A3C" w:rsidP="00FB5A3C">
      <w:pPr>
        <w:ind w:left="142"/>
        <w:rPr>
          <w:rFonts w:cs="Arial"/>
          <w:lang w:val="en-GB"/>
        </w:rPr>
      </w:pPr>
    </w:p>
    <w:p w14:paraId="7FDD7C5D" w14:textId="737FDD3F" w:rsidR="00FB5A3C" w:rsidRPr="004A7E37" w:rsidRDefault="00D2055D" w:rsidP="00FB5A3C">
      <w:pPr>
        <w:ind w:left="142"/>
        <w:rPr>
          <w:rFonts w:cs="Arial"/>
          <w:lang w:val="en-GB"/>
        </w:rPr>
      </w:pPr>
      <w:r w:rsidRPr="004A7E37">
        <w:rPr>
          <w:rFonts w:cs="Arial"/>
          <w:lang w:val="en-GB"/>
        </w:rPr>
        <w:t>It</w:t>
      </w:r>
      <w:r w:rsidR="00FB5A3C" w:rsidRPr="004A7E37">
        <w:rPr>
          <w:rFonts w:cs="Arial"/>
          <w:lang w:val="en-GB"/>
        </w:rPr>
        <w:t xml:space="preserve"> provides growth stage prediction for Maize, Soybean, Wheat, Barley and Sunflower in multiple countries. Model predictions are based on gridded weather data from CE-hub, soils profile characteristics from ISRIC </w:t>
      </w:r>
      <w:proofErr w:type="spellStart"/>
      <w:r w:rsidR="00FB5A3C" w:rsidRPr="004A7E37">
        <w:rPr>
          <w:rFonts w:cs="Arial"/>
          <w:lang w:val="en-GB"/>
        </w:rPr>
        <w:t>SoilGrids</w:t>
      </w:r>
      <w:proofErr w:type="spellEnd"/>
      <w:r w:rsidR="00FB5A3C" w:rsidRPr="004A7E37">
        <w:rPr>
          <w:rFonts w:cs="Arial"/>
          <w:lang w:val="en-GB"/>
        </w:rPr>
        <w:t>, and cultivar calibrations performed across a wide range of environment condition using Syngenta trials.</w:t>
      </w:r>
    </w:p>
    <w:p w14:paraId="608FFFA1" w14:textId="77777777" w:rsidR="00F25C58" w:rsidRPr="004A7E37" w:rsidRDefault="00F25C58" w:rsidP="00423CA0">
      <w:pPr>
        <w:rPr>
          <w:rFonts w:cs="Arial"/>
          <w:lang w:val="en-GB"/>
        </w:rPr>
      </w:pPr>
    </w:p>
    <w:p w14:paraId="5FCB4D41" w14:textId="1F0149B6" w:rsidR="00953CA0" w:rsidRPr="001B7E7C" w:rsidRDefault="001B7E7C" w:rsidP="00953CA0">
      <w:pPr>
        <w:rPr>
          <w:i/>
          <w:iCs/>
          <w:lang w:val="en-GB"/>
        </w:rPr>
      </w:pPr>
      <w:r w:rsidRPr="001B7E7C">
        <w:rPr>
          <w:b/>
          <w:bCs/>
          <w:i/>
          <w:iCs/>
          <w:color w:val="76923C" w:themeColor="accent3" w:themeShade="BF"/>
          <w:lang w:val="en-GB"/>
        </w:rPr>
        <w:t>Note:</w:t>
      </w:r>
      <w:r w:rsidRPr="001B7E7C">
        <w:rPr>
          <w:i/>
          <w:iCs/>
          <w:color w:val="76923C" w:themeColor="accent3" w:themeShade="BF"/>
          <w:lang w:val="en-GB"/>
        </w:rPr>
        <w:t xml:space="preserve"> </w:t>
      </w:r>
      <w:r w:rsidRPr="001B7E7C">
        <w:rPr>
          <w:i/>
          <w:iCs/>
          <w:lang w:val="en-GB"/>
        </w:rPr>
        <w:t xml:space="preserve">For most updated schema please refer </w:t>
      </w:r>
      <w:hyperlink w:anchor="_API_documentation" w:history="1">
        <w:r w:rsidRPr="001B7E7C">
          <w:rPr>
            <w:rStyle w:val="Hyperlink"/>
            <w:i/>
            <w:iCs/>
            <w:sz w:val="24"/>
            <w:lang w:val="en-GB"/>
          </w:rPr>
          <w:t>lin</w:t>
        </w:r>
        <w:r w:rsidRPr="001B7E7C">
          <w:rPr>
            <w:rStyle w:val="Hyperlink"/>
            <w:i/>
            <w:iCs/>
            <w:sz w:val="24"/>
            <w:lang w:val="en-GB"/>
          </w:rPr>
          <w:t>k</w:t>
        </w:r>
      </w:hyperlink>
      <w:r w:rsidRPr="001B7E7C">
        <w:rPr>
          <w:i/>
          <w:iCs/>
          <w:lang w:val="en-GB"/>
        </w:rPr>
        <w:t>.</w:t>
      </w:r>
    </w:p>
    <w:p w14:paraId="31A8B637" w14:textId="77777777" w:rsidR="00963309" w:rsidRPr="00953CA0" w:rsidRDefault="00963309" w:rsidP="00953CA0">
      <w:pPr>
        <w:rPr>
          <w:lang w:val="en-GB"/>
        </w:rPr>
      </w:pPr>
    </w:p>
    <w:p w14:paraId="67787D45" w14:textId="01C6C516" w:rsidR="00B02493" w:rsidRDefault="00B02493" w:rsidP="009C4BCE">
      <w:pPr>
        <w:rPr>
          <w:b/>
          <w:bCs/>
          <w:lang w:val="en-GB"/>
        </w:rPr>
      </w:pPr>
      <w:r w:rsidRPr="009C4BCE">
        <w:rPr>
          <w:b/>
          <w:bCs/>
          <w:lang w:val="en-GB"/>
        </w:rPr>
        <w:t xml:space="preserve">Request </w:t>
      </w:r>
      <w:r w:rsidR="00807696" w:rsidRPr="009C4BCE">
        <w:rPr>
          <w:b/>
          <w:bCs/>
          <w:lang w:val="en-GB"/>
        </w:rPr>
        <w:t>Schema</w:t>
      </w:r>
    </w:p>
    <w:p w14:paraId="55D98A49" w14:textId="77777777" w:rsidR="00236C36" w:rsidRDefault="00236C36" w:rsidP="009C4BCE">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574"/>
        <w:gridCol w:w="673"/>
        <w:gridCol w:w="962"/>
        <w:gridCol w:w="784"/>
        <w:gridCol w:w="2236"/>
        <w:gridCol w:w="3835"/>
      </w:tblGrid>
      <w:tr w:rsidR="00236C36" w14:paraId="3DE0994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531F1E" w14:textId="77777777" w:rsidR="00236C36" w:rsidRDefault="00236C36" w:rsidP="00396637">
            <w:pPr>
              <w:pStyle w:val="NormalWeb"/>
            </w:pPr>
            <w: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DD6EA1" w14:textId="77777777" w:rsidR="00236C36" w:rsidRDefault="00236C36" w:rsidP="00396637">
            <w:pPr>
              <w:pStyle w:val="NormalWeb"/>
            </w:pPr>
            <w: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EA0130" w14:textId="77777777" w:rsidR="00236C36" w:rsidRDefault="00236C36" w:rsidP="00396637">
            <w:pPr>
              <w:pStyle w:val="NormalWeb"/>
            </w:pPr>
            <w: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3C5B17" w14:textId="77777777" w:rsidR="00236C36" w:rsidRDefault="00236C36" w:rsidP="00396637">
            <w:pPr>
              <w:pStyle w:val="NormalWeb"/>
            </w:pPr>
            <w:r>
              <w:t>Defaul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7F543A" w14:textId="77777777" w:rsidR="00236C36" w:rsidRDefault="00236C36" w:rsidP="00396637">
            <w:pPr>
              <w:pStyle w:val="NormalWeb"/>
            </w:pPr>
            <w:r>
              <w:t>Constraints / Possible Valu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CF0ADD" w14:textId="77777777" w:rsidR="00236C36" w:rsidRDefault="00236C36" w:rsidP="00396637">
            <w:pPr>
              <w:pStyle w:val="NormalWeb"/>
            </w:pPr>
            <w:r>
              <w:t>Description</w:t>
            </w:r>
          </w:p>
        </w:tc>
      </w:tr>
      <w:tr w:rsidR="00236C36" w14:paraId="334043E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65F0B8" w14:textId="77777777" w:rsidR="00236C36" w:rsidRDefault="00236C36" w:rsidP="00396637">
            <w:pPr>
              <w:pStyle w:val="NormalWeb"/>
            </w:pPr>
            <w:proofErr w:type="spellStart"/>
            <w:r>
              <w:t>request_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0A334" w14:textId="77777777" w:rsidR="00236C36" w:rsidRDefault="00236C36"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11CBFE" w14:textId="77777777" w:rsidR="00236C36" w:rsidRDefault="00236C36"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CBC1C4" w14:textId="77777777" w:rsidR="00236C36" w:rsidRDefault="00236C36" w:rsidP="00396637">
            <w:pPr>
              <w:pStyle w:val="NormalWeb"/>
            </w:pPr>
            <w:r>
              <w:rPr>
                <w:rStyle w:val="HTMLCode"/>
                <w:rFonts w:eastAsia="Arial Unicode MS"/>
              </w:rPr>
              <w:t>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D544A8" w14:textId="77777777" w:rsidR="00236C36" w:rsidRDefault="00236C36" w:rsidP="00396637">
            <w:pPr>
              <w:pStyle w:val="NormalWeb"/>
            </w:pPr>
            <w:r>
              <w:rPr>
                <w:rStyle w:val="HTMLCode"/>
                <w:rFonts w:eastAsia="Arial Unicode MS"/>
              </w:rPr>
              <w:t>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B7D3AB" w14:textId="77777777" w:rsidR="00236C36" w:rsidRDefault="00236C36" w:rsidP="00396637">
            <w:pPr>
              <w:pStyle w:val="NormalWeb"/>
            </w:pPr>
            <w:r>
              <w:t>version of standardize response structure/template</w:t>
            </w:r>
          </w:p>
        </w:tc>
      </w:tr>
      <w:tr w:rsidR="00236C36" w14:paraId="56FC68E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78D2D9" w14:textId="77777777" w:rsidR="00236C36" w:rsidRDefault="00236C36" w:rsidP="00396637">
            <w:pPr>
              <w:pStyle w:val="NormalWeb"/>
            </w:pPr>
            <w:r>
              <w:t>field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3DACF2" w14:textId="77777777" w:rsidR="00236C36" w:rsidRDefault="00236C36" w:rsidP="00396637">
            <w:pPr>
              <w:pStyle w:val="NormalWeb"/>
            </w:pPr>
            <w:r>
              <w:t>Arr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2078CA" w14:textId="77777777" w:rsidR="00236C36" w:rsidRDefault="00236C36"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C68BB1" w14:textId="77777777" w:rsidR="00236C36" w:rsidRDefault="00236C36"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E9C285" w14:textId="77777777" w:rsidR="00236C36" w:rsidRDefault="00236C36" w:rsidP="00396637">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D82B28" w14:textId="77777777" w:rsidR="00236C36" w:rsidRDefault="00236C36" w:rsidP="00396637">
            <w:pPr>
              <w:pStyle w:val="NormalWeb"/>
              <w:rPr>
                <w:rFonts w:eastAsiaTheme="minorEastAsia"/>
                <w:sz w:val="24"/>
                <w:szCs w:val="24"/>
              </w:rPr>
            </w:pPr>
            <w:r>
              <w:t>An array of fields to be simulated</w:t>
            </w:r>
          </w:p>
        </w:tc>
      </w:tr>
    </w:tbl>
    <w:p w14:paraId="75B09BBA" w14:textId="77777777" w:rsidR="00236C36" w:rsidRPr="009C4BCE" w:rsidRDefault="00236C36" w:rsidP="009C4BCE">
      <w:pPr>
        <w:rPr>
          <w:b/>
          <w:bCs/>
          <w:lang w:val="en-GB"/>
        </w:rPr>
      </w:pPr>
    </w:p>
    <w:p w14:paraId="779251BE" w14:textId="77777777" w:rsidR="000561C9" w:rsidRDefault="000561C9" w:rsidP="000561C9">
      <w:pPr>
        <w:rPr>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51"/>
        <w:gridCol w:w="1146"/>
        <w:gridCol w:w="766"/>
        <w:gridCol w:w="5201"/>
      </w:tblGrid>
      <w:tr w:rsidR="002B69C0" w14:paraId="615EFA05"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30CFBB" w14:textId="77777777" w:rsidR="002B69C0" w:rsidRDefault="002B69C0" w:rsidP="007B4314">
            <w:pPr>
              <w:pStyle w:val="NormalWeb"/>
            </w:pPr>
            <w: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9E013D" w14:textId="77777777" w:rsidR="002B69C0" w:rsidRDefault="002B69C0" w:rsidP="007B4314">
            <w:pPr>
              <w:pStyle w:val="NormalWeb"/>
            </w:pPr>
            <w: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A265DD" w14:textId="77777777" w:rsidR="002B69C0" w:rsidRDefault="002B69C0" w:rsidP="007B4314">
            <w:pPr>
              <w:pStyle w:val="NormalWeb"/>
            </w:pPr>
            <w: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2AADEB" w14:textId="77777777" w:rsidR="002B69C0" w:rsidRDefault="002B69C0" w:rsidP="007B4314">
            <w:pPr>
              <w:pStyle w:val="NormalWeb"/>
            </w:pPr>
            <w:r>
              <w:t>Default</w:t>
            </w:r>
          </w:p>
        </w:tc>
      </w:tr>
      <w:tr w:rsidR="002B69C0" w14:paraId="49379641"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AA7001" w14:textId="77777777" w:rsidR="002B69C0" w:rsidRDefault="002B69C0" w:rsidP="007B4314">
            <w:pPr>
              <w:pStyle w:val="NormalWeb"/>
            </w:pPr>
            <w:r>
              <w:t>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979635"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6A1971"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5EC1A5" w14:textId="77777777" w:rsidR="002B69C0" w:rsidRDefault="002B69C0" w:rsidP="007B4314"/>
        </w:tc>
      </w:tr>
      <w:tr w:rsidR="002B69C0" w14:paraId="4C8B632C"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8C281B" w14:textId="77777777" w:rsidR="002B69C0" w:rsidRDefault="002B69C0" w:rsidP="007B4314">
            <w:pPr>
              <w:pStyle w:val="NormalWeb"/>
            </w:pPr>
            <w:r>
              <w:t>model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EB949C" w14:textId="77777777" w:rsidR="002B69C0" w:rsidRDefault="002B69C0" w:rsidP="007B4314">
            <w:pPr>
              <w:pStyle w:val="NormalWeb"/>
            </w:pPr>
            <w:r>
              <w:t>Arr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B107CD"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852939" w14:textId="77777777" w:rsidR="002B69C0" w:rsidRDefault="002B69C0" w:rsidP="007B4314"/>
        </w:tc>
      </w:tr>
      <w:tr w:rsidR="002B69C0" w14:paraId="46173D9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68654E" w14:textId="77777777" w:rsidR="002B69C0" w:rsidRDefault="002B69C0" w:rsidP="007B4314">
            <w:pPr>
              <w:pStyle w:val="NormalWeb"/>
            </w:pPr>
            <w:r>
              <w:t>models.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031E67"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B230AE"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026632" w14:textId="77777777" w:rsidR="002B69C0" w:rsidRDefault="002B69C0" w:rsidP="007B4314">
            <w:pPr>
              <w:pStyle w:val="NormalWeb"/>
            </w:pPr>
            <w:r>
              <w:rPr>
                <w:rStyle w:val="HTMLCode"/>
                <w:rFonts w:eastAsia="Arial Unicode MS"/>
              </w:rPr>
              <w:t>DSSAT</w:t>
            </w:r>
          </w:p>
        </w:tc>
      </w:tr>
      <w:tr w:rsidR="002B69C0" w14:paraId="164D415D"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A3ABBF" w14:textId="77777777" w:rsidR="002B69C0" w:rsidRDefault="002B69C0" w:rsidP="007B4314">
            <w:pPr>
              <w:pStyle w:val="NormalWeb"/>
            </w:pPr>
            <w:proofErr w:type="spellStart"/>
            <w:proofErr w:type="gramStart"/>
            <w:r>
              <w:t>models.version</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006D98"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792455"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7388A1" w14:textId="77777777" w:rsidR="002B69C0" w:rsidRDefault="002B69C0" w:rsidP="007B4314">
            <w:pPr>
              <w:pStyle w:val="NormalWeb"/>
            </w:pPr>
            <w:r>
              <w:rPr>
                <w:rStyle w:val="HTMLCode"/>
                <w:rFonts w:eastAsia="Arial Unicode MS"/>
              </w:rPr>
              <w:t>v2.0</w:t>
            </w:r>
          </w:p>
        </w:tc>
      </w:tr>
      <w:tr w:rsidR="002B69C0" w14:paraId="108AADF1"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D13B18" w14:textId="77777777" w:rsidR="002B69C0" w:rsidRDefault="002B69C0" w:rsidP="007B4314">
            <w:pPr>
              <w:pStyle w:val="NormalWeb"/>
            </w:pPr>
            <w:r>
              <w:t>quer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D4C4EF" w14:textId="77777777" w:rsidR="002B69C0" w:rsidRDefault="002B69C0" w:rsidP="007B4314">
            <w:pPr>
              <w:pStyle w:val="NormalWeb"/>
            </w:pPr>
            <w:r>
              <w:t>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93EE07"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1F36EA" w14:textId="77777777" w:rsidR="002B69C0" w:rsidRDefault="002B69C0" w:rsidP="007B4314"/>
        </w:tc>
      </w:tr>
      <w:tr w:rsidR="002B69C0" w14:paraId="04556097"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3F9E7D" w14:textId="77777777" w:rsidR="002B69C0" w:rsidRDefault="002B69C0" w:rsidP="007B4314">
            <w:pPr>
              <w:pStyle w:val="NormalWeb"/>
            </w:pPr>
            <w:proofErr w:type="spellStart"/>
            <w:proofErr w:type="gramStart"/>
            <w:r>
              <w:t>query.transformers</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AFF422" w14:textId="77777777" w:rsidR="002B69C0" w:rsidRDefault="002B69C0" w:rsidP="007B4314">
            <w:pPr>
              <w:pStyle w:val="NormalWeb"/>
            </w:pPr>
            <w:r>
              <w:t>Array of string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358435"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1DC684" w14:textId="77777777" w:rsidR="002B69C0" w:rsidRDefault="002B69C0" w:rsidP="007B4314">
            <w:pPr>
              <w:pStyle w:val="NormalWeb"/>
            </w:pPr>
            <w:r>
              <w:rPr>
                <w:rStyle w:val="HTMLCode"/>
                <w:rFonts w:eastAsia="Arial Unicode MS"/>
              </w:rPr>
              <w:t>["</w:t>
            </w:r>
            <w:proofErr w:type="spellStart"/>
            <w:r>
              <w:rPr>
                <w:rStyle w:val="HTMLCode"/>
                <w:rFonts w:eastAsia="Arial Unicode MS"/>
              </w:rPr>
              <w:t>cwp:</w:t>
            </w:r>
            <w:proofErr w:type="gramStart"/>
            <w:r>
              <w:rPr>
                <w:rStyle w:val="HTMLCode"/>
                <w:rFonts w:eastAsia="Arial Unicode MS"/>
              </w:rPr>
              <w:t>ins:transformer</w:t>
            </w:r>
            <w:proofErr w:type="spellEnd"/>
            <w:r>
              <w:rPr>
                <w:rStyle w:val="HTMLCode"/>
                <w:rFonts w:eastAsia="Arial Unicode MS"/>
              </w:rPr>
              <w:t>::</w:t>
            </w:r>
            <w:proofErr w:type="gramEnd"/>
            <w:r>
              <w:rPr>
                <w:rStyle w:val="HTMLCode"/>
                <w:rFonts w:eastAsia="Arial Unicode MS"/>
              </w:rPr>
              <w:t>post:growth_stage_prediction:v1"</w:t>
            </w:r>
            <w:r>
              <w:t>]</w:t>
            </w:r>
          </w:p>
        </w:tc>
      </w:tr>
      <w:tr w:rsidR="002B69C0" w14:paraId="517C80E1"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6741E4" w14:textId="77777777" w:rsidR="002B69C0" w:rsidRDefault="002B69C0" w:rsidP="007B4314">
            <w:pPr>
              <w:pStyle w:val="NormalWeb"/>
              <w:rPr>
                <w:rFonts w:eastAsiaTheme="minorEastAsia"/>
                <w:sz w:val="24"/>
                <w:szCs w:val="24"/>
              </w:rPr>
            </w:pPr>
            <w:r>
              <w:t>loca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57BB25" w14:textId="77777777" w:rsidR="002B69C0" w:rsidRDefault="002B69C0" w:rsidP="007B4314">
            <w:pPr>
              <w:pStyle w:val="NormalWeb"/>
            </w:pPr>
            <w:proofErr w:type="spellStart"/>
            <w:r>
              <w:t>GeoJSON</w:t>
            </w:r>
            <w:proofErr w:type="spellEnd"/>
            <w:r>
              <w:t xml:space="preserve"> 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342D3"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175DF6" w14:textId="77777777" w:rsidR="002B69C0" w:rsidRDefault="002B69C0" w:rsidP="007B4314">
            <w:pPr>
              <w:pStyle w:val="NormalWeb"/>
            </w:pPr>
            <w:r>
              <w:t> </w:t>
            </w:r>
          </w:p>
        </w:tc>
      </w:tr>
      <w:tr w:rsidR="002B69C0" w14:paraId="6063EC3A"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6921C3" w14:textId="77777777" w:rsidR="002B69C0" w:rsidRDefault="002B69C0" w:rsidP="007B4314">
            <w:pPr>
              <w:pStyle w:val="NormalWeb"/>
            </w:pPr>
            <w:proofErr w:type="spellStart"/>
            <w:proofErr w:type="gramStart"/>
            <w:r>
              <w:t>location.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411081"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22F675"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55DF4B" w14:textId="77777777" w:rsidR="002B69C0" w:rsidRDefault="002B69C0" w:rsidP="007B4314">
            <w:pPr>
              <w:pStyle w:val="NormalWeb"/>
            </w:pPr>
            <w:r>
              <w:t> </w:t>
            </w:r>
          </w:p>
        </w:tc>
      </w:tr>
      <w:tr w:rsidR="002B69C0" w14:paraId="47F2BA85"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6A5ECF" w14:textId="77777777" w:rsidR="002B69C0" w:rsidRDefault="002B69C0" w:rsidP="007B4314">
            <w:pPr>
              <w:pStyle w:val="NormalWeb"/>
            </w:pPr>
            <w:proofErr w:type="spellStart"/>
            <w:proofErr w:type="gramStart"/>
            <w:r>
              <w:t>location.geometry</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C42110" w14:textId="77777777" w:rsidR="002B69C0" w:rsidRDefault="002B69C0" w:rsidP="007B4314">
            <w:pPr>
              <w:pStyle w:val="NormalWeb"/>
            </w:pPr>
            <w:r>
              <w:t>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53204"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CC76B5" w14:textId="77777777" w:rsidR="002B69C0" w:rsidRDefault="002B69C0" w:rsidP="007B4314">
            <w:pPr>
              <w:pStyle w:val="NormalWeb"/>
            </w:pPr>
            <w:r>
              <w:t> </w:t>
            </w:r>
          </w:p>
        </w:tc>
      </w:tr>
      <w:tr w:rsidR="002B69C0" w14:paraId="35D3C506"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EA6612" w14:textId="77777777" w:rsidR="002B69C0" w:rsidRDefault="002B69C0" w:rsidP="007B4314">
            <w:pPr>
              <w:pStyle w:val="NormalWeb"/>
            </w:pPr>
            <w:proofErr w:type="spellStart"/>
            <w:proofErr w:type="gramStart"/>
            <w:r>
              <w:lastRenderedPageBreak/>
              <w:t>location.geometry</w:t>
            </w:r>
            <w:proofErr w:type="gramEnd"/>
            <w:r>
              <w:t>.coordinat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5A8DA4" w14:textId="77777777" w:rsidR="002B69C0" w:rsidRDefault="002B69C0" w:rsidP="007B4314">
            <w:pPr>
              <w:pStyle w:val="NormalWeb"/>
            </w:pPr>
            <w:r>
              <w:t>Array&lt;double&g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F8A2E5"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8E0EA0" w14:textId="77777777" w:rsidR="002B69C0" w:rsidRDefault="002B69C0" w:rsidP="007B4314">
            <w:pPr>
              <w:pStyle w:val="NormalWeb"/>
            </w:pPr>
            <w:r>
              <w:t> </w:t>
            </w:r>
          </w:p>
        </w:tc>
      </w:tr>
      <w:tr w:rsidR="002B69C0" w14:paraId="225019CD"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3A5A2A" w14:textId="77777777" w:rsidR="002B69C0" w:rsidRDefault="002B69C0" w:rsidP="007B4314">
            <w:pPr>
              <w:pStyle w:val="NormalWeb"/>
            </w:pPr>
            <w:proofErr w:type="spellStart"/>
            <w:proofErr w:type="gramStart"/>
            <w:r>
              <w:t>location.properties</w:t>
            </w:r>
            <w:proofErr w:type="gramEnd"/>
            <w:r>
              <w:t>.distance_to_grid.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A1AEB7" w14:textId="77777777" w:rsidR="002B69C0" w:rsidRDefault="002B69C0" w:rsidP="007B4314">
            <w:pPr>
              <w:pStyle w:val="NormalWeb"/>
            </w:pPr>
            <w:r>
              <w:t>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B85177"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19F16F" w14:textId="77777777" w:rsidR="002B69C0" w:rsidRDefault="002B69C0" w:rsidP="007B4314">
            <w:pPr>
              <w:pStyle w:val="NormalWeb"/>
            </w:pPr>
            <w:r>
              <w:rPr>
                <w:rStyle w:val="HTMLCode"/>
                <w:rFonts w:eastAsia="Arial Unicode MS"/>
              </w:rPr>
              <w:t>50</w:t>
            </w:r>
          </w:p>
        </w:tc>
      </w:tr>
      <w:tr w:rsidR="002B69C0" w14:paraId="084B9467"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FA9C38" w14:textId="77777777" w:rsidR="002B69C0" w:rsidRDefault="002B69C0" w:rsidP="007B4314">
            <w:pPr>
              <w:pStyle w:val="NormalWeb"/>
            </w:pPr>
            <w:proofErr w:type="spellStart"/>
            <w:proofErr w:type="gramStart"/>
            <w:r>
              <w:t>location.properties</w:t>
            </w:r>
            <w:proofErr w:type="gramEnd"/>
            <w:r>
              <w:t>.distance_to_grid.uni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480CE0" w14:textId="77777777" w:rsidR="002B69C0" w:rsidRDefault="002B69C0"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22C2DF" w14:textId="77777777" w:rsidR="002B69C0" w:rsidRDefault="002B69C0" w:rsidP="007B4314">
            <w:pPr>
              <w:pStyle w:val="NormalWeb"/>
              <w:rPr>
                <w:rFonts w:eastAsiaTheme="minorEastAsia"/>
                <w:sz w:val="24"/>
                <w:szCs w:val="24"/>
              </w:rPr>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9AA227" w14:textId="77777777" w:rsidR="002B69C0" w:rsidRDefault="002B69C0" w:rsidP="007B4314">
            <w:pPr>
              <w:pStyle w:val="NormalWeb"/>
            </w:pPr>
            <w:r>
              <w:rPr>
                <w:rStyle w:val="HTMLCode"/>
                <w:rFonts w:eastAsia="Arial Unicode MS"/>
              </w:rPr>
              <w:t>km</w:t>
            </w:r>
          </w:p>
        </w:tc>
      </w:tr>
      <w:tr w:rsidR="002B69C0" w14:paraId="5E375073"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88EBEA" w14:textId="77777777" w:rsidR="002B69C0" w:rsidRDefault="002B69C0" w:rsidP="007B4314">
            <w:pPr>
              <w:pStyle w:val="NormalWeb"/>
              <w:rPr>
                <w:rFonts w:eastAsiaTheme="minorEastAsia"/>
                <w:sz w:val="24"/>
                <w:szCs w:val="24"/>
              </w:rPr>
            </w:pPr>
            <w:r>
              <w:t>crop</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CF4832"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119E59"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F4A3A8" w14:textId="77777777" w:rsidR="002B69C0" w:rsidRDefault="002B69C0" w:rsidP="007B4314"/>
        </w:tc>
      </w:tr>
      <w:tr w:rsidR="002B69C0" w14:paraId="7792D153"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16459D" w14:textId="77777777" w:rsidR="002B69C0" w:rsidRDefault="002B69C0" w:rsidP="007B4314">
            <w:pPr>
              <w:pStyle w:val="NormalWeb"/>
            </w:pPr>
            <w:proofErr w:type="spellStart"/>
            <w:r>
              <w:t>crop_variet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7958D8" w14:textId="77777777" w:rsidR="002B69C0" w:rsidRDefault="002B69C0" w:rsidP="007B4314">
            <w:pPr>
              <w:pStyle w:val="NormalWeb"/>
            </w:pPr>
            <w:r>
              <w:t>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525B3D"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832E44" w14:textId="77777777" w:rsidR="002B69C0" w:rsidRDefault="002B69C0" w:rsidP="007B4314">
            <w:pPr>
              <w:pStyle w:val="NormalWeb"/>
            </w:pPr>
            <w:r>
              <w:t> </w:t>
            </w:r>
          </w:p>
        </w:tc>
      </w:tr>
      <w:tr w:rsidR="002B69C0" w14:paraId="5892D4C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754933" w14:textId="77777777" w:rsidR="002B69C0" w:rsidRDefault="002B69C0" w:rsidP="007B4314">
            <w:pPr>
              <w:pStyle w:val="NormalWeb"/>
            </w:pPr>
            <w:r>
              <w:t>crop_variety.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860084"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CEC3BB"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37DFD5" w14:textId="77777777" w:rsidR="002B69C0" w:rsidRDefault="002B69C0" w:rsidP="007B4314"/>
        </w:tc>
      </w:tr>
      <w:tr w:rsidR="002B69C0" w14:paraId="00153081"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FAC85E" w14:textId="77777777" w:rsidR="002B69C0" w:rsidRDefault="002B69C0" w:rsidP="007B4314">
            <w:pPr>
              <w:pStyle w:val="NormalWeb"/>
            </w:pPr>
            <w:proofErr w:type="spellStart"/>
            <w:r>
              <w:t>crop_</w:t>
            </w:r>
            <w:proofErr w:type="gramStart"/>
            <w:r>
              <w:t>variety.relative</w:t>
            </w:r>
            <w:proofErr w:type="gramEnd"/>
            <w:r>
              <w:t>_maturit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E57659"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F9F0A5"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91F29C" w14:textId="77777777" w:rsidR="002B69C0" w:rsidRDefault="002B69C0" w:rsidP="007B4314"/>
        </w:tc>
      </w:tr>
      <w:tr w:rsidR="002B69C0" w14:paraId="31C20F6A"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F27292" w14:textId="77777777" w:rsidR="002B69C0" w:rsidRDefault="002B69C0" w:rsidP="007B4314">
            <w:pPr>
              <w:pStyle w:val="NormalWeb"/>
            </w:pPr>
            <w:r>
              <w:t>plant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221D3D" w14:textId="77777777" w:rsidR="002B69C0" w:rsidRDefault="002B69C0" w:rsidP="007B4314">
            <w:pPr>
              <w:pStyle w:val="NormalWeb"/>
            </w:pPr>
            <w:r>
              <w:t>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C8783D"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B99625" w14:textId="77777777" w:rsidR="002B69C0" w:rsidRDefault="002B69C0" w:rsidP="007B4314"/>
        </w:tc>
      </w:tr>
      <w:tr w:rsidR="002B69C0" w14:paraId="26FC2E8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D626A7" w14:textId="77777777" w:rsidR="002B69C0" w:rsidRDefault="002B69C0" w:rsidP="007B4314">
            <w:pPr>
              <w:pStyle w:val="NormalWeb"/>
            </w:pPr>
            <w:proofErr w:type="spellStart"/>
            <w:proofErr w:type="gramStart"/>
            <w:r>
              <w:t>planting.dat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95CA02"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737370" w14:textId="77777777" w:rsidR="002B69C0" w:rsidRDefault="002B69C0"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2058D1" w14:textId="77777777" w:rsidR="002B69C0" w:rsidRDefault="002B69C0" w:rsidP="007B4314"/>
        </w:tc>
      </w:tr>
      <w:tr w:rsidR="002B69C0" w14:paraId="6BCAA3FC"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92D541" w14:textId="77777777" w:rsidR="002B69C0" w:rsidRDefault="002B69C0" w:rsidP="007B4314">
            <w:pPr>
              <w:pStyle w:val="NormalWeb"/>
            </w:pPr>
            <w:proofErr w:type="spellStart"/>
            <w:proofErr w:type="gramStart"/>
            <w:r>
              <w:t>planting.depth</w:t>
            </w:r>
            <w:proofErr w:type="gramEnd"/>
            <w:r>
              <w:t>.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0BE606" w14:textId="77777777" w:rsidR="002B69C0" w:rsidRDefault="002B69C0" w:rsidP="007B4314">
            <w:pPr>
              <w:pStyle w:val="NormalWeb"/>
            </w:pPr>
            <w:r>
              <w:t>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842BA1"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8A82D9" w14:textId="77777777" w:rsidR="002B69C0" w:rsidRDefault="002B69C0" w:rsidP="007B4314"/>
        </w:tc>
      </w:tr>
      <w:tr w:rsidR="002B69C0" w14:paraId="188F6351"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01DCA0" w14:textId="77777777" w:rsidR="002B69C0" w:rsidRDefault="002B69C0" w:rsidP="007B4314">
            <w:pPr>
              <w:pStyle w:val="NormalWeb"/>
            </w:pPr>
            <w:proofErr w:type="spellStart"/>
            <w:proofErr w:type="gramStart"/>
            <w:r>
              <w:t>planting.depth</w:t>
            </w:r>
            <w:proofErr w:type="gramEnd"/>
            <w:r>
              <w:t>.uni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79DD7C"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32C573"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CD99BC" w14:textId="77777777" w:rsidR="002B69C0" w:rsidRDefault="002B69C0" w:rsidP="007B4314">
            <w:pPr>
              <w:pStyle w:val="NormalWeb"/>
            </w:pPr>
            <w:r>
              <w:rPr>
                <w:rStyle w:val="HTMLCode"/>
                <w:rFonts w:eastAsia="Arial Unicode MS"/>
              </w:rPr>
              <w:t>cm</w:t>
            </w:r>
          </w:p>
        </w:tc>
      </w:tr>
      <w:tr w:rsidR="002B69C0" w14:paraId="336D931C"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E1DFBC" w14:textId="77777777" w:rsidR="002B69C0" w:rsidRDefault="002B69C0" w:rsidP="007B4314">
            <w:pPr>
              <w:pStyle w:val="NormalWeb"/>
            </w:pPr>
            <w:proofErr w:type="spellStart"/>
            <w:proofErr w:type="gramStart"/>
            <w:r>
              <w:t>planting.density</w:t>
            </w:r>
            <w:proofErr w:type="gramEnd"/>
            <w:r>
              <w:t>.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5109D0" w14:textId="77777777" w:rsidR="002B69C0" w:rsidRDefault="002B69C0" w:rsidP="007B4314">
            <w:pPr>
              <w:pStyle w:val="NormalWeb"/>
            </w:pPr>
            <w:r>
              <w:t>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F23438"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CA495E" w14:textId="77777777" w:rsidR="002B69C0" w:rsidRDefault="002B69C0" w:rsidP="007B4314"/>
        </w:tc>
      </w:tr>
      <w:tr w:rsidR="002B69C0" w14:paraId="4D261F9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B16B99" w14:textId="77777777" w:rsidR="002B69C0" w:rsidRDefault="002B69C0" w:rsidP="007B4314">
            <w:pPr>
              <w:pStyle w:val="NormalWeb"/>
            </w:pPr>
            <w:proofErr w:type="spellStart"/>
            <w:proofErr w:type="gramStart"/>
            <w:r>
              <w:t>planting.density</w:t>
            </w:r>
            <w:proofErr w:type="gramEnd"/>
            <w:r>
              <w:t>.uni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797890"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131E0E"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74CE95" w14:textId="77777777" w:rsidR="002B69C0" w:rsidRDefault="002B69C0" w:rsidP="007B4314">
            <w:pPr>
              <w:pStyle w:val="NormalWeb"/>
            </w:pPr>
            <w:r>
              <w:rPr>
                <w:rStyle w:val="HTMLCode"/>
                <w:rFonts w:eastAsia="Arial Unicode MS"/>
              </w:rPr>
              <w:t>"plants/m2"</w:t>
            </w:r>
          </w:p>
        </w:tc>
      </w:tr>
      <w:tr w:rsidR="002B69C0" w14:paraId="3A6E3213"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97C30B" w14:textId="77777777" w:rsidR="002B69C0" w:rsidRDefault="002B69C0" w:rsidP="007B4314">
            <w:pPr>
              <w:pStyle w:val="NormalWeb"/>
            </w:pPr>
            <w:proofErr w:type="spellStart"/>
            <w:r>
              <w:t>planting.row_spacing.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22643F" w14:textId="77777777" w:rsidR="002B69C0" w:rsidRDefault="002B69C0" w:rsidP="007B4314">
            <w:pPr>
              <w:pStyle w:val="NormalWeb"/>
            </w:pPr>
            <w:r>
              <w:t>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6CAA44"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CCC354" w14:textId="77777777" w:rsidR="002B69C0" w:rsidRDefault="002B69C0" w:rsidP="007B4314"/>
        </w:tc>
      </w:tr>
      <w:tr w:rsidR="002B69C0" w14:paraId="3B429ED2"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83E476" w14:textId="77777777" w:rsidR="002B69C0" w:rsidRDefault="002B69C0" w:rsidP="007B4314">
            <w:pPr>
              <w:pStyle w:val="NormalWeb"/>
            </w:pPr>
            <w:proofErr w:type="spellStart"/>
            <w:r>
              <w:t>planting.row_</w:t>
            </w:r>
            <w:proofErr w:type="gramStart"/>
            <w:r>
              <w:t>spacing.unit</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E04960"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6BBECC"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834031" w14:textId="77777777" w:rsidR="002B69C0" w:rsidRDefault="002B69C0" w:rsidP="007B4314">
            <w:pPr>
              <w:pStyle w:val="NormalWeb"/>
            </w:pPr>
            <w:r>
              <w:rPr>
                <w:rStyle w:val="HTMLCode"/>
                <w:rFonts w:eastAsia="Arial Unicode MS"/>
              </w:rPr>
              <w:t>"cm"</w:t>
            </w:r>
          </w:p>
        </w:tc>
      </w:tr>
      <w:tr w:rsidR="002B69C0" w14:paraId="6FAB326A"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D3C445" w14:textId="77777777" w:rsidR="002B69C0" w:rsidRDefault="002B69C0" w:rsidP="007B4314">
            <w:pPr>
              <w:pStyle w:val="NormalWeb"/>
            </w:pPr>
            <w:proofErr w:type="spellStart"/>
            <w:proofErr w:type="gramStart"/>
            <w:r>
              <w:t>planting.field</w:t>
            </w:r>
            <w:proofErr w:type="gramEnd"/>
            <w:r>
              <w:t>_water_capacity.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1D46B6" w14:textId="77777777" w:rsidR="002B69C0" w:rsidRDefault="002B69C0" w:rsidP="007B4314">
            <w:pPr>
              <w:pStyle w:val="NormalWeb"/>
            </w:pPr>
            <w:r>
              <w:t>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2E7E13"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A75D18" w14:textId="77777777" w:rsidR="002B69C0" w:rsidRDefault="002B69C0" w:rsidP="007B4314">
            <w:pPr>
              <w:pStyle w:val="NormalWeb"/>
            </w:pPr>
            <w:r>
              <w:rPr>
                <w:rStyle w:val="HTMLCode"/>
                <w:rFonts w:eastAsia="Arial Unicode MS"/>
              </w:rPr>
              <w:t>100</w:t>
            </w:r>
          </w:p>
        </w:tc>
      </w:tr>
      <w:tr w:rsidR="002B69C0" w14:paraId="481539C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B9FE67" w14:textId="77777777" w:rsidR="002B69C0" w:rsidRDefault="002B69C0" w:rsidP="007B4314">
            <w:pPr>
              <w:pStyle w:val="NormalWeb"/>
            </w:pPr>
            <w:proofErr w:type="spellStart"/>
            <w:proofErr w:type="gramStart"/>
            <w:r>
              <w:t>planting.field</w:t>
            </w:r>
            <w:proofErr w:type="gramEnd"/>
            <w:r>
              <w:t>_water_capacity.uni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616C7E" w14:textId="77777777" w:rsidR="002B69C0" w:rsidRDefault="002B69C0"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8BE4A9"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CFD46E" w14:textId="77777777" w:rsidR="002B69C0" w:rsidRDefault="002B69C0" w:rsidP="007B4314">
            <w:pPr>
              <w:pStyle w:val="NormalWeb"/>
            </w:pPr>
            <w:r>
              <w:rPr>
                <w:rStyle w:val="HTMLCode"/>
                <w:rFonts w:eastAsia="Arial Unicode MS"/>
              </w:rPr>
              <w:t>"percentage"</w:t>
            </w:r>
          </w:p>
        </w:tc>
      </w:tr>
      <w:tr w:rsidR="002B69C0" w14:paraId="1AD70AB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57765D" w14:textId="77777777" w:rsidR="002B69C0" w:rsidRDefault="002B69C0" w:rsidP="007B4314">
            <w:pPr>
              <w:pStyle w:val="NormalWeb"/>
            </w:pPr>
            <w:proofErr w:type="spellStart"/>
            <w:r>
              <w:t>water_suppl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64C885" w14:textId="77777777" w:rsidR="002B69C0" w:rsidRDefault="002B69C0" w:rsidP="007B4314">
            <w:pPr>
              <w:pStyle w:val="NormalWeb"/>
            </w:pPr>
            <w:r>
              <w:t>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6D5E07"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BCDF80" w14:textId="77777777" w:rsidR="002B69C0" w:rsidRDefault="002B69C0" w:rsidP="007B4314"/>
        </w:tc>
      </w:tr>
      <w:tr w:rsidR="002B69C0" w14:paraId="2BB5414C"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C3DB50" w14:textId="77777777" w:rsidR="002B69C0" w:rsidRDefault="002B69C0" w:rsidP="007B4314">
            <w:pPr>
              <w:pStyle w:val="NormalWeb"/>
            </w:pPr>
            <w:proofErr w:type="spellStart"/>
            <w:r>
              <w:t>water_supply.is_irrigated</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C1600E" w14:textId="77777777" w:rsidR="002B69C0" w:rsidRDefault="002B69C0" w:rsidP="007B4314">
            <w:pPr>
              <w:pStyle w:val="NormalWeb"/>
            </w:pPr>
            <w:r>
              <w:t>Boolea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8EEAAE"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CDD6C7" w14:textId="77777777" w:rsidR="002B69C0" w:rsidRDefault="002B69C0" w:rsidP="007B4314">
            <w:pPr>
              <w:pStyle w:val="NormalWeb"/>
            </w:pPr>
            <w:r>
              <w:rPr>
                <w:rStyle w:val="HTMLCode"/>
                <w:rFonts w:eastAsia="Arial Unicode MS"/>
              </w:rPr>
              <w:t>false</w:t>
            </w:r>
          </w:p>
        </w:tc>
      </w:tr>
      <w:tr w:rsidR="002B69C0" w14:paraId="31A7BE79"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96D281" w14:textId="77777777" w:rsidR="002B69C0" w:rsidRDefault="002B69C0" w:rsidP="007B4314">
            <w:pPr>
              <w:pStyle w:val="NormalWeb"/>
            </w:pPr>
            <w:proofErr w:type="spellStart"/>
            <w:r>
              <w:t>time_period</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168D29" w14:textId="77777777" w:rsidR="002B69C0" w:rsidRDefault="002B69C0" w:rsidP="007B4314">
            <w:pPr>
              <w:pStyle w:val="NormalWeb"/>
            </w:pPr>
            <w:r>
              <w:t>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321FC1"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F9225B" w14:textId="77777777" w:rsidR="002B69C0" w:rsidRDefault="002B69C0" w:rsidP="007B4314"/>
        </w:tc>
      </w:tr>
      <w:tr w:rsidR="002B69C0" w14:paraId="5BA99C6F"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42F164" w14:textId="77777777" w:rsidR="002B69C0" w:rsidRDefault="002B69C0" w:rsidP="007B4314">
            <w:pPr>
              <w:pStyle w:val="NormalWeb"/>
            </w:pPr>
            <w:proofErr w:type="spellStart"/>
            <w:r>
              <w:t>time_</w:t>
            </w:r>
            <w:proofErr w:type="gramStart"/>
            <w:r>
              <w:t>period.forecast</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333D1B" w14:textId="77777777" w:rsidR="002B69C0" w:rsidRDefault="002B69C0" w:rsidP="007B4314">
            <w:pPr>
              <w:pStyle w:val="NormalWeb"/>
            </w:pPr>
            <w:r>
              <w:t>Objec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BBFBFE"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BF082E" w14:textId="77777777" w:rsidR="002B69C0" w:rsidRDefault="002B69C0" w:rsidP="007B4314"/>
        </w:tc>
      </w:tr>
      <w:tr w:rsidR="002B69C0" w14:paraId="22A6490B"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E3325B" w14:textId="77777777" w:rsidR="002B69C0" w:rsidRDefault="002B69C0" w:rsidP="007B4314">
            <w:pPr>
              <w:pStyle w:val="NormalWeb"/>
            </w:pPr>
            <w:proofErr w:type="spellStart"/>
            <w:r>
              <w:t>time_</w:t>
            </w:r>
            <w:proofErr w:type="gramStart"/>
            <w:r>
              <w:t>period.forecast</w:t>
            </w:r>
            <w:proofErr w:type="gramEnd"/>
            <w:r>
              <w:t>.start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0F9357" w14:textId="77777777" w:rsidR="002B69C0" w:rsidRDefault="002B69C0" w:rsidP="007B4314">
            <w:pPr>
              <w:pStyle w:val="NormalWeb"/>
            </w:pPr>
            <w:r>
              <w:t>String with a datetime format in UT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9458FB"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267013" w14:textId="77777777" w:rsidR="002B69C0" w:rsidRDefault="002B69C0" w:rsidP="007B4314">
            <w:pPr>
              <w:pStyle w:val="NormalWeb"/>
            </w:pPr>
            <w:r>
              <w:rPr>
                <w:rStyle w:val="HTMLCode"/>
                <w:rFonts w:eastAsia="Arial Unicode MS"/>
              </w:rPr>
              <w:t>"</w:t>
            </w:r>
            <w:proofErr w:type="gramStart"/>
            <w:r>
              <w:rPr>
                <w:rStyle w:val="HTMLCode"/>
                <w:rFonts w:eastAsia="Arial Unicode MS"/>
              </w:rPr>
              <w:t>planting</w:t>
            </w:r>
            <w:proofErr w:type="gramEnd"/>
            <w:r>
              <w:rPr>
                <w:rStyle w:val="HTMLCode"/>
                <w:rFonts w:eastAsia="Arial Unicode MS"/>
              </w:rPr>
              <w:t xml:space="preserve"> date (i.e. start of crop cycle)"</w:t>
            </w:r>
          </w:p>
        </w:tc>
      </w:tr>
      <w:tr w:rsidR="002B69C0" w14:paraId="7C0958F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4CF10D" w14:textId="77777777" w:rsidR="002B69C0" w:rsidRDefault="002B69C0" w:rsidP="007B4314">
            <w:pPr>
              <w:pStyle w:val="NormalWeb"/>
            </w:pPr>
            <w:proofErr w:type="spellStart"/>
            <w:r>
              <w:t>time_period.forecast.end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C8798F" w14:textId="77777777" w:rsidR="002B69C0" w:rsidRDefault="002B69C0" w:rsidP="007B4314">
            <w:pPr>
              <w:pStyle w:val="NormalWeb"/>
            </w:pPr>
            <w:r>
              <w:t>String with a datetime format in UT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EC23C3"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24CE42" w14:textId="77777777" w:rsidR="002B69C0" w:rsidRDefault="002B69C0" w:rsidP="007B4314">
            <w:pPr>
              <w:pStyle w:val="NormalWeb"/>
            </w:pPr>
            <w:r>
              <w:rPr>
                <w:rStyle w:val="HTMLCode"/>
                <w:rFonts w:eastAsia="Arial Unicode MS"/>
              </w:rPr>
              <w:t>"</w:t>
            </w:r>
            <w:proofErr w:type="gramStart"/>
            <w:r>
              <w:rPr>
                <w:rStyle w:val="HTMLCode"/>
                <w:rFonts w:eastAsia="Arial Unicode MS"/>
              </w:rPr>
              <w:t>date</w:t>
            </w:r>
            <w:proofErr w:type="gramEnd"/>
            <w:r>
              <w:rPr>
                <w:rStyle w:val="HTMLCode"/>
                <w:rFonts w:eastAsia="Arial Unicode MS"/>
              </w:rPr>
              <w:t xml:space="preserve"> of last growth stage (i.e. end date of crop cycle)"</w:t>
            </w:r>
          </w:p>
        </w:tc>
      </w:tr>
      <w:tr w:rsidR="002B69C0" w14:paraId="3ADE0EF6"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A8101F" w14:textId="77777777" w:rsidR="002B69C0" w:rsidRDefault="002B69C0" w:rsidP="007B4314">
            <w:pPr>
              <w:pStyle w:val="NormalWeb"/>
            </w:pPr>
            <w:proofErr w:type="spellStart"/>
            <w:r>
              <w:t>time_</w:t>
            </w:r>
            <w:proofErr w:type="gramStart"/>
            <w:r>
              <w:t>period.historical</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7F4045" w14:textId="77777777" w:rsidR="002B69C0" w:rsidRDefault="002B69C0" w:rsidP="007B4314">
            <w:pPr>
              <w:pStyle w:val="NormalWeb"/>
            </w:pPr>
            <w:r>
              <w:t>String with a datetime format in UT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D143B9"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1FF3F0" w14:textId="77777777" w:rsidR="002B69C0" w:rsidRDefault="002B69C0" w:rsidP="007B4314"/>
        </w:tc>
      </w:tr>
      <w:tr w:rsidR="002B69C0" w14:paraId="5A0C97AD"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F0C5DC" w14:textId="77777777" w:rsidR="002B69C0" w:rsidRDefault="002B69C0" w:rsidP="007B4314">
            <w:pPr>
              <w:pStyle w:val="NormalWeb"/>
            </w:pPr>
            <w:proofErr w:type="spellStart"/>
            <w:r>
              <w:lastRenderedPageBreak/>
              <w:t>time_</w:t>
            </w:r>
            <w:proofErr w:type="gramStart"/>
            <w:r>
              <w:t>period.historical</w:t>
            </w:r>
            <w:proofErr w:type="gramEnd"/>
            <w:r>
              <w:t>.start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E38899" w14:textId="77777777" w:rsidR="002B69C0" w:rsidRDefault="002B69C0" w:rsidP="007B4314">
            <w:pPr>
              <w:pStyle w:val="NormalWeb"/>
            </w:pPr>
            <w:r>
              <w:t>String with a datetime format in UT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FC4335"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AAF1D8" w14:textId="77777777" w:rsidR="002B69C0" w:rsidRDefault="002B69C0" w:rsidP="007B4314">
            <w:pPr>
              <w:pStyle w:val="NormalWeb"/>
            </w:pPr>
            <w:r>
              <w:rPr>
                <w:rStyle w:val="HTMLCode"/>
                <w:rFonts w:eastAsia="Arial Unicode MS"/>
              </w:rPr>
              <w:t>"</w:t>
            </w:r>
            <w:proofErr w:type="gramStart"/>
            <w:r>
              <w:rPr>
                <w:rStyle w:val="HTMLCode"/>
                <w:rFonts w:eastAsia="Arial Unicode MS"/>
              </w:rPr>
              <w:t>current</w:t>
            </w:r>
            <w:proofErr w:type="gramEnd"/>
            <w:r>
              <w:rPr>
                <w:rStyle w:val="HTMLCode"/>
                <w:rFonts w:eastAsia="Arial Unicode MS"/>
              </w:rPr>
              <w:t xml:space="preserve"> date - 20 years"</w:t>
            </w:r>
          </w:p>
        </w:tc>
      </w:tr>
      <w:tr w:rsidR="002B69C0" w14:paraId="0B81791F"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3A822" w14:textId="77777777" w:rsidR="002B69C0" w:rsidRDefault="002B69C0" w:rsidP="007B4314">
            <w:pPr>
              <w:pStyle w:val="NormalWeb"/>
            </w:pPr>
            <w:proofErr w:type="spellStart"/>
            <w:r>
              <w:t>time_period.historical.end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F5E37C" w14:textId="77777777" w:rsidR="002B69C0" w:rsidRDefault="002B69C0" w:rsidP="007B4314">
            <w:pPr>
              <w:pStyle w:val="NormalWeb"/>
            </w:pPr>
            <w:r>
              <w:t>String with a datetime format in UT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2502A9" w14:textId="77777777" w:rsidR="002B69C0" w:rsidRDefault="002B69C0" w:rsidP="007B4314">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E3D57A" w14:textId="77777777" w:rsidR="002B69C0" w:rsidRDefault="002B69C0" w:rsidP="007B4314"/>
        </w:tc>
      </w:tr>
    </w:tbl>
    <w:p w14:paraId="76F09AA5" w14:textId="77777777" w:rsidR="000561C9" w:rsidRPr="000561C9" w:rsidRDefault="000561C9" w:rsidP="000561C9">
      <w:pPr>
        <w:rPr>
          <w:lang w:val="en-GB"/>
        </w:rPr>
      </w:pPr>
    </w:p>
    <w:p w14:paraId="37637394" w14:textId="77777777" w:rsidR="006618E3" w:rsidRDefault="006618E3" w:rsidP="006618E3">
      <w:pPr>
        <w:pStyle w:val="Heading3"/>
        <w:numPr>
          <w:ilvl w:val="0"/>
          <w:numId w:val="0"/>
        </w:numPr>
        <w:rPr>
          <w:rFonts w:cs="Arial"/>
        </w:rPr>
      </w:pPr>
    </w:p>
    <w:p w14:paraId="21A533A8" w14:textId="1EDA4A5C" w:rsidR="00035DB4" w:rsidRPr="009C4BCE" w:rsidRDefault="00035DB4" w:rsidP="009C4BCE">
      <w:pPr>
        <w:rPr>
          <w:b/>
          <w:bCs/>
          <w:lang w:val="en-GB"/>
        </w:rPr>
      </w:pPr>
      <w:r w:rsidRPr="009C4BCE">
        <w:rPr>
          <w:b/>
          <w:bCs/>
          <w:lang w:val="en-GB"/>
        </w:rPr>
        <w:t xml:space="preserve">Response </w:t>
      </w:r>
      <w:r w:rsidR="00C7222F" w:rsidRPr="009C4BCE">
        <w:rPr>
          <w:b/>
          <w:bCs/>
          <w:lang w:val="en-GB"/>
        </w:rPr>
        <w:t>Schema</w:t>
      </w:r>
    </w:p>
    <w:p w14:paraId="32ED4B9D" w14:textId="77777777" w:rsidR="00D20782" w:rsidRPr="004A7E37" w:rsidRDefault="00D20782" w:rsidP="00466E64">
      <w:pPr>
        <w:rPr>
          <w:rFonts w:cs="Arial"/>
          <w:lang w:val="en-GB"/>
        </w:rPr>
      </w:pPr>
    </w:p>
    <w:p w14:paraId="1BADD6E8" w14:textId="77777777" w:rsidR="00D20782" w:rsidRPr="004A7E37" w:rsidRDefault="00D20782" w:rsidP="00466E64">
      <w:pPr>
        <w:rPr>
          <w:rFonts w:cs="Arial"/>
          <w:lang w:val="en-GB"/>
        </w:rPr>
      </w:pPr>
    </w:p>
    <w:tbl>
      <w:tblPr>
        <w:tblW w:w="0" w:type="auto"/>
        <w:tblBorders>
          <w:top w:val="single" w:sz="6" w:space="0" w:color="auto"/>
          <w:left w:val="single" w:sz="6" w:space="0" w:color="auto"/>
          <w:bottom w:val="single" w:sz="6" w:space="0" w:color="auto"/>
          <w:right w:val="single" w:sz="6" w:space="0" w:color="auto"/>
        </w:tblBorders>
        <w:tblLayout w:type="fixed"/>
        <w:tblCellMar>
          <w:top w:w="15" w:type="dxa"/>
          <w:left w:w="15" w:type="dxa"/>
          <w:bottom w:w="15" w:type="dxa"/>
          <w:right w:w="15" w:type="dxa"/>
        </w:tblCellMar>
        <w:tblLook w:val="04A0" w:firstRow="1" w:lastRow="0" w:firstColumn="1" w:lastColumn="0" w:noHBand="0" w:noVBand="1"/>
      </w:tblPr>
      <w:tblGrid>
        <w:gridCol w:w="4103"/>
        <w:gridCol w:w="1134"/>
        <w:gridCol w:w="992"/>
        <w:gridCol w:w="3835"/>
      </w:tblGrid>
      <w:tr w:rsidR="00D20782" w:rsidRPr="004A7E37" w14:paraId="29CE6CCD" w14:textId="77777777" w:rsidTr="00D20782">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9394D7" w14:textId="77777777" w:rsidR="00D20782" w:rsidRDefault="00D20782" w:rsidP="007B4314">
            <w:pPr>
              <w:pStyle w:val="NormalWeb"/>
              <w:jc w:val="center"/>
              <w:rPr>
                <w:b/>
                <w:bCs/>
              </w:rPr>
            </w:pPr>
            <w:r>
              <w:rPr>
                <w:rStyle w:val="Strong"/>
              </w:rPr>
              <w:t>Response parameter</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C1E47B" w14:textId="77777777" w:rsidR="00D20782" w:rsidRDefault="00D20782" w:rsidP="007B4314">
            <w:pPr>
              <w:pStyle w:val="NormalWeb"/>
              <w:jc w:val="center"/>
              <w:rPr>
                <w:b/>
                <w:bCs/>
              </w:rPr>
            </w:pPr>
            <w:r>
              <w:rPr>
                <w:rStyle w:val="Strong"/>
              </w:rPr>
              <w:t>Type</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671D7E" w14:textId="77777777" w:rsidR="00D20782" w:rsidRDefault="00D20782" w:rsidP="007B4314">
            <w:pPr>
              <w:pStyle w:val="NormalWeb"/>
              <w:jc w:val="center"/>
              <w:rPr>
                <w:b/>
                <w:bCs/>
              </w:rPr>
            </w:pPr>
            <w:r>
              <w:rPr>
                <w:rStyle w:val="Strong"/>
              </w:rPr>
              <w:t>Required</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E370AB" w14:textId="77777777" w:rsidR="00D20782" w:rsidRDefault="00D20782" w:rsidP="007B4314">
            <w:pPr>
              <w:pStyle w:val="NormalWeb"/>
              <w:jc w:val="center"/>
              <w:rPr>
                <w:b/>
                <w:bCs/>
              </w:rPr>
            </w:pPr>
            <w:r>
              <w:rPr>
                <w:rStyle w:val="Strong"/>
              </w:rPr>
              <w:t>Description</w:t>
            </w:r>
          </w:p>
        </w:tc>
      </w:tr>
      <w:tr w:rsidR="00D20782" w:rsidRPr="004A7E37" w14:paraId="62AE07C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9EC4CF" w14:textId="77777777" w:rsidR="00D20782" w:rsidRDefault="00D20782" w:rsidP="007B4314">
            <w:pPr>
              <w:pStyle w:val="NormalWeb"/>
            </w:pPr>
            <w:proofErr w:type="spellStart"/>
            <w:r w:rsidRPr="004A7E37">
              <w:rPr>
                <w:rStyle w:val="HTMLCode"/>
                <w:rFonts w:ascii="Arial" w:eastAsia="Arial Unicode MS" w:hAnsi="Arial" w:cs="Arial"/>
              </w:rPr>
              <w:t>response_version</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F104CD"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5210E1"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5E4A81" w14:textId="77777777" w:rsidR="00D20782" w:rsidRPr="004A7E37" w:rsidRDefault="00D20782" w:rsidP="007B4314">
            <w:pPr>
              <w:rPr>
                <w:rFonts w:cs="Arial"/>
              </w:rPr>
            </w:pPr>
          </w:p>
        </w:tc>
      </w:tr>
      <w:tr w:rsidR="00D20782" w:rsidRPr="004A7E37" w14:paraId="660DE303"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A166E0"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F47BD7"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3FA021"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EECE3C" w14:textId="77777777" w:rsidR="00D20782" w:rsidRPr="004A7E37" w:rsidRDefault="00D20782" w:rsidP="007B4314">
            <w:pPr>
              <w:rPr>
                <w:rFonts w:cs="Arial"/>
              </w:rPr>
            </w:pPr>
          </w:p>
        </w:tc>
      </w:tr>
      <w:tr w:rsidR="00D20782" w:rsidRPr="004A7E37" w14:paraId="4552FBC2"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6049E1"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id</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FF0BDD"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76EFEF"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DF64B7" w14:textId="77777777" w:rsidR="00D20782" w:rsidRDefault="00D20782" w:rsidP="007B4314">
            <w:pPr>
              <w:pStyle w:val="NormalWeb"/>
            </w:pPr>
            <w:r>
              <w:t>id from request</w:t>
            </w:r>
          </w:p>
        </w:tc>
      </w:tr>
      <w:tr w:rsidR="00D20782" w:rsidRPr="004A7E37" w14:paraId="1EC3863F"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61269D"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spellEnd"/>
            <w:proofErr w:type="gramEnd"/>
            <w:r w:rsidRPr="004A7E37">
              <w:rPr>
                <w:rStyle w:val="HTMLCode"/>
                <w:rFonts w:ascii="Arial" w:eastAsia="Arial Unicode MS" w:hAnsi="Arial" w:cs="Arial"/>
              </w:rPr>
              <w:t xml:space="preserve"> </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131B8B"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147A69"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A902F6" w14:textId="77777777" w:rsidR="00D20782" w:rsidRDefault="00D20782" w:rsidP="007B4314">
            <w:pPr>
              <w:pStyle w:val="NormalWeb"/>
            </w:pPr>
            <w:proofErr w:type="spellStart"/>
            <w:r>
              <w:t>GeoJSON</w:t>
            </w:r>
            <w:proofErr w:type="spellEnd"/>
            <w:r>
              <w:t xml:space="preserve"> Geometry.</w:t>
            </w:r>
          </w:p>
        </w:tc>
      </w:tr>
      <w:tr w:rsidR="00D20782" w:rsidRPr="004A7E37" w14:paraId="219DABAC"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8B4479"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typ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CEB6FC"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4EEA5E"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81E58D" w14:textId="77777777" w:rsidR="00D20782" w:rsidRDefault="00D20782" w:rsidP="007B4314">
            <w:pPr>
              <w:pStyle w:val="NormalWeb"/>
            </w:pPr>
            <w:r>
              <w:t xml:space="preserve">A </w:t>
            </w:r>
            <w:proofErr w:type="spellStart"/>
            <w:r>
              <w:t>GeoJSON</w:t>
            </w:r>
            <w:proofErr w:type="spellEnd"/>
            <w:r>
              <w:t xml:space="preserve"> object with the type </w:t>
            </w:r>
            <w:r w:rsidRPr="004A7E37">
              <w:rPr>
                <w:rStyle w:val="HTMLCode"/>
                <w:rFonts w:ascii="Arial" w:eastAsia="Arial Unicode MS" w:hAnsi="Arial" w:cs="Arial"/>
              </w:rPr>
              <w:t>"Feature"</w:t>
            </w:r>
            <w:r>
              <w:t xml:space="preserve"> is a feature </w:t>
            </w:r>
            <w:proofErr w:type="gramStart"/>
            <w:r>
              <w:t>object.(</w:t>
            </w:r>
            <w:proofErr w:type="gramEnd"/>
            <w:r>
              <w:t xml:space="preserve"> </w:t>
            </w:r>
            <w:hyperlink r:id="rId19" w:anchor="feature-objects" w:history="1">
              <w:r>
                <w:rPr>
                  <w:rStyle w:val="Hyperlink"/>
                </w:rPr>
                <w:t>Feature</w:t>
              </w:r>
            </w:hyperlink>
            <w:r>
              <w:t xml:space="preserve"> )</w:t>
            </w:r>
          </w:p>
        </w:tc>
      </w:tr>
      <w:tr w:rsidR="00D20782" w:rsidRPr="004A7E37" w14:paraId="129E883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9C020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geometry</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0565C1"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DA050"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9BF900" w14:textId="77777777" w:rsidR="00D20782" w:rsidRDefault="00D20782" w:rsidP="007B4314">
            <w:pPr>
              <w:pStyle w:val="NormalWeb"/>
            </w:pPr>
            <w:r>
              <w:t xml:space="preserve">The geographic objects of API use the </w:t>
            </w:r>
            <w:proofErr w:type="spellStart"/>
            <w:r>
              <w:t>GeoJSON</w:t>
            </w:r>
            <w:proofErr w:type="spellEnd"/>
            <w:r>
              <w:t xml:space="preserve"> (RFC 7946) format.</w:t>
            </w:r>
          </w:p>
        </w:tc>
      </w:tr>
      <w:tr w:rsidR="00D20782" w:rsidRPr="004A7E37" w14:paraId="0B5CD2AD"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F760A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geometry.typ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427E3D"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F1D921"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23A146" w14:textId="77777777" w:rsidR="00D20782" w:rsidRDefault="00D20782" w:rsidP="007B4314">
            <w:pPr>
              <w:pStyle w:val="NormalWeb"/>
            </w:pPr>
            <w:r>
              <w:t xml:space="preserve">A </w:t>
            </w:r>
            <w:proofErr w:type="spellStart"/>
            <w:r>
              <w:t>GeoJSON</w:t>
            </w:r>
            <w:proofErr w:type="spellEnd"/>
            <w:r>
              <w:t xml:space="preserve"> geometry object of any type other than </w:t>
            </w:r>
            <w:r w:rsidRPr="004A7E37">
              <w:rPr>
                <w:rStyle w:val="HTMLCode"/>
                <w:rFonts w:ascii="Arial" w:eastAsia="Arial Unicode MS" w:hAnsi="Arial" w:cs="Arial"/>
              </w:rPr>
              <w:t>"</w:t>
            </w:r>
            <w:proofErr w:type="spellStart"/>
            <w:r w:rsidRPr="004A7E37">
              <w:rPr>
                <w:rStyle w:val="HTMLCode"/>
                <w:rFonts w:ascii="Arial" w:eastAsia="Arial Unicode MS" w:hAnsi="Arial" w:cs="Arial"/>
              </w:rPr>
              <w:t>GeometryCollection</w:t>
            </w:r>
            <w:proofErr w:type="spellEnd"/>
            <w:r w:rsidRPr="004A7E37">
              <w:rPr>
                <w:rStyle w:val="HTMLCode"/>
                <w:rFonts w:ascii="Arial" w:eastAsia="Arial Unicode MS" w:hAnsi="Arial" w:cs="Arial"/>
              </w:rPr>
              <w:t>"</w:t>
            </w:r>
            <w:r>
              <w:t xml:space="preserve"> must have a member with the name </w:t>
            </w:r>
            <w:r w:rsidRPr="004A7E37">
              <w:rPr>
                <w:rStyle w:val="HTMLCode"/>
                <w:rFonts w:ascii="Arial" w:eastAsia="Arial Unicode MS" w:hAnsi="Arial" w:cs="Arial"/>
              </w:rPr>
              <w:t>"coordinates"</w:t>
            </w:r>
            <w:r>
              <w:t xml:space="preserve">. The value of the </w:t>
            </w:r>
            <w:proofErr w:type="gramStart"/>
            <w:r>
              <w:t>coordinates</w:t>
            </w:r>
            <w:proofErr w:type="gramEnd"/>
            <w:r>
              <w:t xml:space="preserve"> member is always an array. The structure for the elements in this array is determined by the type of geometry. ( </w:t>
            </w:r>
            <w:hyperlink r:id="rId20" w:anchor="geometry-objects" w:history="1">
              <w:r>
                <w:rPr>
                  <w:rStyle w:val="Hyperlink"/>
                </w:rPr>
                <w:t>type</w:t>
              </w:r>
            </w:hyperlink>
            <w:r>
              <w:t xml:space="preserve"> )</w:t>
            </w:r>
          </w:p>
        </w:tc>
      </w:tr>
      <w:tr w:rsidR="00D20782" w:rsidRPr="004A7E37" w14:paraId="12C8B54C"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64F3FD"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geometry.coordinat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F11AB6" w14:textId="77777777" w:rsidR="00D20782" w:rsidRDefault="00D20782" w:rsidP="007B4314">
            <w:pPr>
              <w:pStyle w:val="NormalWeb"/>
            </w:pPr>
            <w:r>
              <w:t>array [</w:t>
            </w:r>
            <w:proofErr w:type="spellStart"/>
            <w:proofErr w:type="gramStart"/>
            <w:r>
              <w:t>long,lat</w:t>
            </w:r>
            <w:proofErr w:type="spellEnd"/>
            <w:proofErr w:type="gramEnd"/>
            <w:r>
              <w: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A94E1"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50A3" w14:textId="77777777" w:rsidR="00D20782" w:rsidRDefault="00D20782" w:rsidP="007B4314">
            <w:pPr>
              <w:pStyle w:val="NormalWeb"/>
            </w:pPr>
            <w:r>
              <w:t>Valid Longitude and Latitude values should be specified. It will automatically define country.</w:t>
            </w:r>
          </w:p>
        </w:tc>
      </w:tr>
      <w:tr w:rsidR="00D20782" w:rsidRPr="004A7E37" w14:paraId="3832B26B"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31AA79"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659BA1"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1047C2"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9DA6E8" w14:textId="77777777" w:rsidR="00D20782" w:rsidRPr="004A7E37" w:rsidRDefault="00D20782" w:rsidP="007B4314">
            <w:pPr>
              <w:rPr>
                <w:rFonts w:cs="Arial"/>
              </w:rPr>
            </w:pPr>
          </w:p>
        </w:tc>
      </w:tr>
      <w:tr w:rsidR="00D20782" w:rsidRPr="004A7E37" w14:paraId="332EE2FC"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E05105"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grid_id</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90EA7C"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805D54"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8947E5" w14:textId="77777777" w:rsidR="00D20782" w:rsidRDefault="00D20782" w:rsidP="007B4314">
            <w:pPr>
              <w:pStyle w:val="NormalWeb"/>
            </w:pPr>
            <w:r>
              <w:t xml:space="preserve">A temporary input to associate to a field location </w:t>
            </w:r>
            <w:proofErr w:type="gramStart"/>
            <w:r>
              <w:t>( to</w:t>
            </w:r>
            <w:proofErr w:type="gramEnd"/>
            <w:r>
              <w:t xml:space="preserve"> help model output validation)</w:t>
            </w:r>
          </w:p>
        </w:tc>
      </w:tr>
      <w:tr w:rsidR="00D20782" w:rsidRPr="004A7E37" w14:paraId="59443823"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7F44C7"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country_cod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7E6D79"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3A7301"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5AC21B" w14:textId="77777777" w:rsidR="00D20782" w:rsidRDefault="00D20782" w:rsidP="007B4314">
            <w:pPr>
              <w:pStyle w:val="NormalWeb"/>
            </w:pPr>
            <w:r>
              <w:t>two-letter or three-letter code that is used to represent a specific country or geographical region.</w:t>
            </w:r>
          </w:p>
        </w:tc>
      </w:tr>
      <w:tr w:rsidR="00D20782" w:rsidRPr="004A7E37" w14:paraId="7A9228BC"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5DA70F"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landscap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DECA83"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0BB1D1"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B1A1E6" w14:textId="77777777" w:rsidR="00D20782" w:rsidRDefault="00D20782" w:rsidP="007B4314">
            <w:pPr>
              <w:pStyle w:val="NormalWeb"/>
            </w:pPr>
            <w:r>
              <w:t>A landscape is the visible features of an area of land</w:t>
            </w:r>
          </w:p>
        </w:tc>
      </w:tr>
      <w:tr w:rsidR="00D20782" w:rsidRPr="004A7E37" w14:paraId="3F622A24"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CABC2"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lastRenderedPageBreak/>
              <w:t>results.location</w:t>
            </w:r>
            <w:proofErr w:type="gramEnd"/>
            <w:r w:rsidRPr="004A7E37">
              <w:rPr>
                <w:rStyle w:val="HTMLCode"/>
                <w:rFonts w:ascii="Arial" w:eastAsia="Arial Unicode MS" w:hAnsi="Arial" w:cs="Arial"/>
              </w:rPr>
              <w:t>.properties.landscape.woodland</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95FA4F"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B07174"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FD574A" w14:textId="77777777" w:rsidR="00D20782" w:rsidRDefault="00D20782" w:rsidP="007B4314">
            <w:pPr>
              <w:pStyle w:val="NormalWeb"/>
            </w:pPr>
            <w:r>
              <w:t>Percentage of woodland area.</w:t>
            </w:r>
          </w:p>
        </w:tc>
      </w:tr>
      <w:tr w:rsidR="00D20782" w:rsidRPr="004A7E37" w14:paraId="154AFB1E"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A3D9DB"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landscape.woodland.valu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E97E9A" w14:textId="77777777" w:rsidR="00D20782" w:rsidRDefault="00D20782" w:rsidP="007B4314">
            <w:pPr>
              <w:pStyle w:val="NormalWeb"/>
            </w:pPr>
            <w:r>
              <w:t>floa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AA9DD4"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75BD95" w14:textId="77777777" w:rsidR="00D20782" w:rsidRDefault="00D20782" w:rsidP="007B4314">
            <w:pPr>
              <w:pStyle w:val="NormalWeb"/>
            </w:pPr>
            <w:r>
              <w:t>Value should be greater than or equal to 0 but less than or equal to 100.</w:t>
            </w:r>
          </w:p>
        </w:tc>
      </w:tr>
      <w:tr w:rsidR="00D20782" w:rsidRPr="004A7E37" w14:paraId="2982CBD9"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FF6E8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landscape.woodland.unit</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3EF9B1"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FDE94C"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EBD4F5" w14:textId="77777777" w:rsidR="00D20782" w:rsidRDefault="00D20782" w:rsidP="007B4314">
            <w:pPr>
              <w:pStyle w:val="NormalWeb"/>
            </w:pPr>
            <w:r>
              <w:t>Unit of the value above. Default "percentage"</w:t>
            </w:r>
          </w:p>
        </w:tc>
      </w:tr>
      <w:tr w:rsidR="00D20782" w:rsidRPr="004A7E37" w14:paraId="4C656941"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CD052A"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landscape.grassland</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4C0250"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0179AC"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A5A7AF" w14:textId="77777777" w:rsidR="00D20782" w:rsidRDefault="00D20782" w:rsidP="007B4314">
            <w:pPr>
              <w:pStyle w:val="NormalWeb"/>
            </w:pPr>
            <w:r>
              <w:t> Percentage of grassland area.</w:t>
            </w:r>
          </w:p>
        </w:tc>
      </w:tr>
      <w:tr w:rsidR="00D20782" w:rsidRPr="004A7E37" w14:paraId="7C1986E1"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65B9DC"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landscape.grassland.valu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982EED" w14:textId="77777777" w:rsidR="00D20782" w:rsidRDefault="00D20782" w:rsidP="007B4314">
            <w:pPr>
              <w:pStyle w:val="NormalWeb"/>
            </w:pPr>
            <w:r>
              <w:t>floa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4CF345"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1D683F" w14:textId="77777777" w:rsidR="00D20782" w:rsidRDefault="00D20782" w:rsidP="007B4314">
            <w:pPr>
              <w:pStyle w:val="NormalWeb"/>
            </w:pPr>
            <w:r>
              <w:t>Value should be greater than or equal to 0 but less than or equal to 100.</w:t>
            </w:r>
          </w:p>
        </w:tc>
      </w:tr>
      <w:tr w:rsidR="00D20782" w:rsidRPr="004A7E37" w14:paraId="2440CBE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51B71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landscape.grassland.unit</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E8974A"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00A762"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22289A" w14:textId="77777777" w:rsidR="00D20782" w:rsidRDefault="00D20782" w:rsidP="007B4314">
            <w:pPr>
              <w:pStyle w:val="NormalWeb"/>
            </w:pPr>
            <w:r>
              <w:t>Unit of the value above. Default "percentage"</w:t>
            </w:r>
          </w:p>
        </w:tc>
      </w:tr>
      <w:tr w:rsidR="00D20782" w:rsidRPr="004A7E37" w14:paraId="5BE7D4BC"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B5A9A7"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location</w:t>
            </w:r>
            <w:proofErr w:type="gramEnd"/>
            <w:r w:rsidRPr="004A7E37">
              <w:rPr>
                <w:rStyle w:val="HTMLCode"/>
                <w:rFonts w:ascii="Arial" w:eastAsia="Arial Unicode MS" w:hAnsi="Arial" w:cs="Arial"/>
              </w:rPr>
              <w:t>.properties.distance_to_grid</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3A3267"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AC5EE1"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C09FD4" w14:textId="77777777" w:rsidR="00D20782" w:rsidRDefault="00D20782" w:rsidP="007B4314">
            <w:pPr>
              <w:pStyle w:val="NormalWeb"/>
            </w:pPr>
            <w:r>
              <w:t>This is the distance radius to get the data points available for the specified user geo co-ordinates.</w:t>
            </w:r>
          </w:p>
        </w:tc>
      </w:tr>
      <w:tr w:rsidR="00D20782" w:rsidRPr="004A7E37" w14:paraId="6567A53C"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DC0A8F"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fields.location</w:t>
            </w:r>
            <w:proofErr w:type="gramEnd"/>
            <w:r w:rsidRPr="004A7E37">
              <w:rPr>
                <w:rStyle w:val="HTMLCode"/>
                <w:rFonts w:ascii="Arial" w:eastAsia="Arial Unicode MS" w:hAnsi="Arial" w:cs="Arial"/>
              </w:rPr>
              <w:t>.properties.distance_to_grid.valu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8DBFAF" w14:textId="77777777" w:rsidR="00D20782" w:rsidRDefault="00D20782" w:rsidP="007B4314">
            <w:pPr>
              <w:pStyle w:val="NormalWeb"/>
            </w:pPr>
            <w:r>
              <w:t>integer</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FF44BC"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FCC7EC" w14:textId="77777777" w:rsidR="00D20782" w:rsidRDefault="00D20782" w:rsidP="007B4314">
            <w:pPr>
              <w:pStyle w:val="NormalWeb"/>
            </w:pPr>
            <w:r>
              <w:t>distance to grid value</w:t>
            </w:r>
          </w:p>
        </w:tc>
      </w:tr>
      <w:tr w:rsidR="00D20782" w:rsidRPr="004A7E37" w14:paraId="6CC5F73D"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07262A"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fields.location</w:t>
            </w:r>
            <w:proofErr w:type="gramEnd"/>
            <w:r w:rsidRPr="004A7E37">
              <w:rPr>
                <w:rStyle w:val="HTMLCode"/>
                <w:rFonts w:ascii="Arial" w:eastAsia="Arial Unicode MS" w:hAnsi="Arial" w:cs="Arial"/>
              </w:rPr>
              <w:t>.properties.distance_to_grid.unit</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501231"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D6C216"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E08921" w14:textId="77777777" w:rsidR="00D20782" w:rsidRDefault="00D20782" w:rsidP="007B4314">
            <w:pPr>
              <w:pStyle w:val="NormalWeb"/>
            </w:pPr>
            <w:r>
              <w:t>unit</w:t>
            </w:r>
          </w:p>
        </w:tc>
      </w:tr>
      <w:tr w:rsidR="00D20782" w:rsidRPr="004A7E37" w14:paraId="225D44CA"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C695DD"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spellEnd"/>
            <w:proofErr w:type="gram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70086C"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FFC625"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6121AE" w14:textId="77777777" w:rsidR="00D20782" w:rsidRPr="004A7E37" w:rsidRDefault="00D20782" w:rsidP="007B4314">
            <w:pPr>
              <w:rPr>
                <w:rFonts w:cs="Arial"/>
              </w:rPr>
            </w:pPr>
          </w:p>
        </w:tc>
      </w:tr>
      <w:tr w:rsidR="00D20782" w:rsidRPr="004A7E37" w14:paraId="31B923AF"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5E5634"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typ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1DEAAC"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C0A3F8"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5F58FB" w14:textId="77777777" w:rsidR="00D20782" w:rsidRDefault="00D20782" w:rsidP="007B4314">
            <w:pPr>
              <w:pStyle w:val="NormalWeb"/>
            </w:pPr>
            <w:r>
              <w:t>Type of the model</w:t>
            </w:r>
          </w:p>
        </w:tc>
      </w:tr>
      <w:tr w:rsidR="00D20782" w:rsidRPr="004A7E37" w14:paraId="246C4E04"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1AEFCA"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model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6DD5C0"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ADF786"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FDA22D" w14:textId="77777777" w:rsidR="00D20782" w:rsidRDefault="00D20782" w:rsidP="007B4314">
            <w:pPr>
              <w:pStyle w:val="NormalWeb"/>
            </w:pPr>
            <w:r>
              <w:t>Executed model</w:t>
            </w:r>
          </w:p>
        </w:tc>
      </w:tr>
      <w:tr w:rsidR="00D20782" w:rsidRPr="004A7E37" w14:paraId="5EF3CC07"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2DC51F"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metadata.models.name</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EFF44D"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7C1719"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8EEDDB" w14:textId="77777777" w:rsidR="00D20782" w:rsidRDefault="00D20782" w:rsidP="007B4314">
            <w:pPr>
              <w:pStyle w:val="NormalWeb"/>
            </w:pPr>
            <w:r>
              <w:t>Name of executed model</w:t>
            </w:r>
          </w:p>
        </w:tc>
      </w:tr>
      <w:tr w:rsidR="00D20782" w:rsidRPr="004A7E37" w14:paraId="5657DC67"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C9417B"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models.version</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E1EB11"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03CDC8"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FA4CFE" w14:textId="77777777" w:rsidR="00D20782" w:rsidRDefault="00D20782" w:rsidP="007B4314">
            <w:pPr>
              <w:pStyle w:val="NormalWeb"/>
            </w:pPr>
            <w:r>
              <w:t>Version of executed model</w:t>
            </w:r>
          </w:p>
        </w:tc>
      </w:tr>
      <w:tr w:rsidR="00D20782" w:rsidRPr="004A7E37" w14:paraId="35099332"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FCDDC2"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models.model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D457B5"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59ABD"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7E124A" w14:textId="77777777" w:rsidR="00D20782" w:rsidRDefault="00D20782" w:rsidP="007B4314">
            <w:pPr>
              <w:pStyle w:val="NormalWeb"/>
            </w:pPr>
            <w:proofErr w:type="spellStart"/>
            <w:r>
              <w:t>submodels</w:t>
            </w:r>
            <w:proofErr w:type="spellEnd"/>
          </w:p>
        </w:tc>
      </w:tr>
      <w:tr w:rsidR="00D20782" w:rsidRPr="004A7E37" w14:paraId="215C07B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27940D"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metadata.models.models.name</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6797C1"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35A993"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B71370" w14:textId="77777777" w:rsidR="00D20782" w:rsidRDefault="00D20782" w:rsidP="007B4314">
            <w:pPr>
              <w:pStyle w:val="NormalWeb"/>
              <w:rPr>
                <w:rFonts w:eastAsiaTheme="minorEastAsia"/>
                <w:sz w:val="24"/>
                <w:szCs w:val="24"/>
              </w:rPr>
            </w:pPr>
            <w:r>
              <w:t xml:space="preserve">name of </w:t>
            </w:r>
            <w:proofErr w:type="spellStart"/>
            <w:r>
              <w:t>submodel</w:t>
            </w:r>
            <w:proofErr w:type="spellEnd"/>
          </w:p>
        </w:tc>
      </w:tr>
      <w:tr w:rsidR="00D20782" w:rsidRPr="004A7E37" w14:paraId="035AF217"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FD3523"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models.models.version</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EC51D6"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0C5B95"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2218A0" w14:textId="77777777" w:rsidR="00D20782" w:rsidRDefault="00D20782" w:rsidP="007B4314">
            <w:pPr>
              <w:pStyle w:val="NormalWeb"/>
              <w:rPr>
                <w:rFonts w:eastAsiaTheme="minorEastAsia"/>
                <w:sz w:val="24"/>
                <w:szCs w:val="24"/>
              </w:rPr>
            </w:pPr>
            <w:r>
              <w:t xml:space="preserve">version of </w:t>
            </w:r>
            <w:proofErr w:type="spellStart"/>
            <w:r>
              <w:t>submodel</w:t>
            </w:r>
            <w:proofErr w:type="spellEnd"/>
          </w:p>
        </w:tc>
      </w:tr>
      <w:tr w:rsidR="00D20782" w:rsidRPr="004A7E37" w14:paraId="0746DA42"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2D2BFA"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package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FCF02F"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971729"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6062CC" w14:textId="77777777" w:rsidR="00D20782" w:rsidRDefault="00D20782" w:rsidP="007B4314">
            <w:pPr>
              <w:pStyle w:val="NormalWeb"/>
            </w:pPr>
            <w:r>
              <w:t>Model specific</w:t>
            </w:r>
          </w:p>
        </w:tc>
      </w:tr>
      <w:tr w:rsidR="00D20782" w:rsidRPr="004A7E37" w14:paraId="75B5BB32"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9E00D4"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metadata.packages.name</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92B7BC"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9F5E5F"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F42965" w14:textId="77777777" w:rsidR="00D20782" w:rsidRDefault="00D20782" w:rsidP="007B4314">
            <w:pPr>
              <w:pStyle w:val="NormalWeb"/>
              <w:rPr>
                <w:rFonts w:eastAsiaTheme="minorEastAsia"/>
                <w:sz w:val="24"/>
                <w:szCs w:val="24"/>
              </w:rPr>
            </w:pPr>
            <w:r>
              <w:t>name of the package</w:t>
            </w:r>
          </w:p>
        </w:tc>
      </w:tr>
      <w:tr w:rsidR="00D20782" w:rsidRPr="004A7E37" w14:paraId="50C06B3F"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4CF1E5"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packages.version</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E8ACDE"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3C8FD8"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675172" w14:textId="77777777" w:rsidR="00D20782" w:rsidRDefault="00D20782" w:rsidP="007B4314">
            <w:pPr>
              <w:pStyle w:val="NormalWeb"/>
              <w:rPr>
                <w:rFonts w:eastAsiaTheme="minorEastAsia"/>
                <w:sz w:val="24"/>
                <w:szCs w:val="24"/>
              </w:rPr>
            </w:pPr>
            <w:r>
              <w:t>version of package</w:t>
            </w:r>
          </w:p>
        </w:tc>
      </w:tr>
      <w:tr w:rsidR="00D20782" w:rsidRPr="004A7E37" w14:paraId="58453C4E"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27AA04"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result_tim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B21885" w14:textId="77777777" w:rsidR="00D20782" w:rsidRDefault="00D20782" w:rsidP="007B4314">
            <w:pPr>
              <w:pStyle w:val="NormalWeb"/>
            </w:pPr>
            <w:r>
              <w:t>integer</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638D15"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2829F0" w14:textId="77777777" w:rsidR="00D20782" w:rsidRDefault="00D20782" w:rsidP="007B4314">
            <w:pPr>
              <w:pStyle w:val="NormalWeb"/>
            </w:pPr>
            <w:r>
              <w:t>epoch time</w:t>
            </w:r>
          </w:p>
        </w:tc>
      </w:tr>
      <w:tr w:rsidR="00D20782" w:rsidRPr="004A7E37" w14:paraId="02470AAD"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B7474B"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metadata</w:t>
            </w:r>
            <w:proofErr w:type="gramEnd"/>
            <w:r w:rsidRPr="004A7E37">
              <w:rPr>
                <w:rStyle w:val="HTMLCode"/>
                <w:rFonts w:ascii="Arial" w:eastAsia="Arial Unicode MS" w:hAnsi="Arial" w:cs="Arial"/>
              </w:rPr>
              <w:t>.attribute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36F185"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DC5D06"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E9839F" w14:textId="77777777" w:rsidR="00D20782" w:rsidRDefault="00D20782" w:rsidP="007B4314">
            <w:pPr>
              <w:pStyle w:val="NormalWeb"/>
              <w:rPr>
                <w:rFonts w:eastAsiaTheme="minorEastAsia"/>
                <w:sz w:val="24"/>
                <w:szCs w:val="24"/>
              </w:rPr>
            </w:pPr>
            <w:r>
              <w:t>Attributes of metadata, must be in key value format.</w:t>
            </w:r>
          </w:p>
        </w:tc>
      </w:tr>
      <w:tr w:rsidR="00D20782" w:rsidRPr="004A7E37" w14:paraId="4188F82B"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019C36"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age</w:t>
            </w:r>
            <w:proofErr w:type="spellEnd"/>
            <w:proofErr w:type="gram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D2C05F"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2AE6E9"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E94FCA" w14:textId="77777777" w:rsidR="00D20782" w:rsidRDefault="00D20782" w:rsidP="007B4314">
            <w:pPr>
              <w:pStyle w:val="NormalWeb"/>
              <w:rPr>
                <w:rFonts w:eastAsiaTheme="minorEastAsia"/>
                <w:sz w:val="24"/>
                <w:szCs w:val="24"/>
              </w:rPr>
            </w:pPr>
            <w:r>
              <w:t>Pagination is a process whereby a huge data set is distributed into several sub-category pages.</w:t>
            </w:r>
          </w:p>
        </w:tc>
      </w:tr>
      <w:tr w:rsidR="00D20782" w:rsidRPr="004A7E37" w14:paraId="78707A1B"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E240A5"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age</w:t>
            </w:r>
            <w:proofErr w:type="gramEnd"/>
            <w:r w:rsidRPr="004A7E37">
              <w:rPr>
                <w:rStyle w:val="HTMLCode"/>
                <w:rFonts w:ascii="Arial" w:eastAsia="Arial Unicode MS" w:hAnsi="Arial" w:cs="Arial"/>
              </w:rPr>
              <w:t>.offset</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D6F92B"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21D0CC"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53E459" w14:textId="77777777" w:rsidR="00D20782" w:rsidRDefault="00D20782" w:rsidP="007B4314">
            <w:pPr>
              <w:pStyle w:val="NormalWeb"/>
              <w:rPr>
                <w:rFonts w:eastAsiaTheme="minorEastAsia"/>
                <w:sz w:val="24"/>
                <w:szCs w:val="24"/>
              </w:rPr>
            </w:pPr>
            <w:r>
              <w:t>specify the desired starting point in the model response data set.</w:t>
            </w:r>
          </w:p>
        </w:tc>
      </w:tr>
      <w:tr w:rsidR="00D20782" w:rsidRPr="004A7E37" w14:paraId="655B4B7A"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3AC3EE"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lastRenderedPageBreak/>
              <w:t>results.page</w:t>
            </w:r>
            <w:proofErr w:type="gramEnd"/>
            <w:r w:rsidRPr="004A7E37">
              <w:rPr>
                <w:rStyle w:val="HTMLCode"/>
                <w:rFonts w:ascii="Arial" w:eastAsia="Arial Unicode MS" w:hAnsi="Arial" w:cs="Arial"/>
              </w:rPr>
              <w:t>.count</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7B354F"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B90C36"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65EC3" w14:textId="77777777" w:rsidR="00D20782" w:rsidRDefault="00D20782" w:rsidP="007B4314">
            <w:pPr>
              <w:pStyle w:val="NormalWeb"/>
              <w:rPr>
                <w:rFonts w:eastAsiaTheme="minorEastAsia"/>
                <w:sz w:val="24"/>
                <w:szCs w:val="24"/>
              </w:rPr>
            </w:pPr>
            <w:r>
              <w:t>Number of items on the current page.</w:t>
            </w:r>
          </w:p>
        </w:tc>
      </w:tr>
      <w:tr w:rsidR="00D20782" w:rsidRPr="004A7E37" w14:paraId="251C20A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F5F475"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spellEnd"/>
            <w:proofErr w:type="gram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AFF5B6"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720C59"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50AC3D" w14:textId="77777777" w:rsidR="00D20782" w:rsidRDefault="00D20782" w:rsidP="007B4314">
            <w:pPr>
              <w:pStyle w:val="NormalWeb"/>
            </w:pPr>
            <w:r>
              <w:t> predicted results</w:t>
            </w:r>
          </w:p>
        </w:tc>
      </w:tr>
      <w:tr w:rsidR="00D20782" w:rsidRPr="004A7E37" w14:paraId="210AC1A3"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E4848D"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_category</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BDE5B2"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21BAA7"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025C1A" w14:textId="77777777" w:rsidR="00D20782" w:rsidRDefault="00D20782" w:rsidP="007B4314">
            <w:pPr>
              <w:pStyle w:val="NormalWeb"/>
            </w:pPr>
            <w:r>
              <w:t xml:space="preserve">Related model </w:t>
            </w:r>
            <w:proofErr w:type="gramStart"/>
            <w:r>
              <w:t>outputs ,</w:t>
            </w:r>
            <w:proofErr w:type="gramEnd"/>
            <w:r>
              <w:t xml:space="preserve"> should be grouped into </w:t>
            </w:r>
            <w:proofErr w:type="spellStart"/>
            <w:r>
              <w:t>feature_categories</w:t>
            </w:r>
            <w:proofErr w:type="spellEnd"/>
            <w:r>
              <w:t xml:space="preserve"> relevant to specific use cases. Example: Daily disease risk, Historical statistics, Absolute predictions, Relative predictions</w:t>
            </w:r>
          </w:p>
        </w:tc>
      </w:tr>
      <w:tr w:rsidR="00D20782" w:rsidRPr="004A7E37" w14:paraId="66AB9C01"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CA8D8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prediction_window</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A34A54"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6768C3"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2AB810" w14:textId="77777777" w:rsidR="00D20782" w:rsidRDefault="00D20782" w:rsidP="007B4314">
            <w:pPr>
              <w:pStyle w:val="NormalWeb"/>
            </w:pPr>
            <w:r>
              <w:t xml:space="preserve">This object should return attributes related to the </w:t>
            </w:r>
            <w:proofErr w:type="gramStart"/>
            <w:r>
              <w:t>time period</w:t>
            </w:r>
            <w:proofErr w:type="gramEnd"/>
            <w:r>
              <w:t xml:space="preserve"> and time aggregation over which a prediction is made</w:t>
            </w:r>
          </w:p>
        </w:tc>
      </w:tr>
      <w:tr w:rsidR="00D20782" w:rsidRPr="004A7E37" w14:paraId="793167FF"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C82C48"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prediction_window.typ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577150"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A2FBE1"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A5BD36" w14:textId="77777777" w:rsidR="00D20782" w:rsidRDefault="00D20782" w:rsidP="007B4314">
            <w:pPr>
              <w:pStyle w:val="NormalWeb"/>
              <w:rPr>
                <w:rFonts w:eastAsiaTheme="minorEastAsia"/>
                <w:sz w:val="24"/>
                <w:szCs w:val="24"/>
              </w:rPr>
            </w:pPr>
            <w:r>
              <w:t xml:space="preserve"> model specific. can be forecast, </w:t>
            </w:r>
            <w:proofErr w:type="spellStart"/>
            <w:r>
              <w:t>historical_trend</w:t>
            </w:r>
            <w:proofErr w:type="spellEnd"/>
            <w:r>
              <w:t>, etc.</w:t>
            </w:r>
          </w:p>
        </w:tc>
      </w:tr>
      <w:tr w:rsidR="00D20782" w:rsidRPr="004A7E37" w14:paraId="5477C09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CEB039"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prediction_window.frequency</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4B27BE"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405DDE"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5DF02D" w14:textId="77777777" w:rsidR="00D20782" w:rsidRDefault="00D20782" w:rsidP="007B4314">
            <w:pPr>
              <w:pStyle w:val="NormalWeb"/>
              <w:rPr>
                <w:rFonts w:eastAsiaTheme="minorEastAsia"/>
                <w:sz w:val="24"/>
                <w:szCs w:val="24"/>
              </w:rPr>
            </w:pPr>
            <w:r>
              <w:t>Can be "daily", "monthly", "yearly", "season", "custom", etc.</w:t>
            </w:r>
          </w:p>
          <w:p w14:paraId="5FD3E914" w14:textId="77777777" w:rsidR="00D20782" w:rsidRDefault="00D20782" w:rsidP="007B4314">
            <w:pPr>
              <w:pStyle w:val="NormalWeb"/>
            </w:pPr>
            <w:proofErr w:type="gramStart"/>
            <w:r>
              <w:t>Note :</w:t>
            </w:r>
            <w:proofErr w:type="gramEnd"/>
            <w:r>
              <w:t xml:space="preserve">  One date in the UTC date format can be passed if the frequency is "daily".</w:t>
            </w:r>
          </w:p>
        </w:tc>
      </w:tr>
      <w:tr w:rsidR="00D20782" w:rsidRPr="004A7E37" w14:paraId="055A021D"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9760E1"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prediction_window.start</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6C4560" w14:textId="77777777" w:rsidR="00D20782" w:rsidRDefault="00D20782" w:rsidP="007B4314">
            <w:pPr>
              <w:pStyle w:val="NormalWeb"/>
            </w:pPr>
            <w:r>
              <w:t>string with date forma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AE18BD"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F7F297" w14:textId="77777777" w:rsidR="00D20782" w:rsidRDefault="00D20782" w:rsidP="007B4314">
            <w:pPr>
              <w:pStyle w:val="NormalWeb"/>
              <w:rPr>
                <w:rFonts w:eastAsiaTheme="minorEastAsia"/>
                <w:sz w:val="24"/>
                <w:szCs w:val="24"/>
              </w:rPr>
            </w:pPr>
            <w:r>
              <w:t>start date with UTC format.</w:t>
            </w:r>
          </w:p>
          <w:p w14:paraId="13223BF0" w14:textId="77777777" w:rsidR="00D20782" w:rsidRDefault="00D20782" w:rsidP="007B4314">
            <w:pPr>
              <w:pStyle w:val="NormalWeb"/>
            </w:pPr>
            <w:r>
              <w:t xml:space="preserve">Full-date notation as defined by RFC 3339, section 5.6, </w:t>
            </w:r>
            <w:hyperlink r:id="rId21" w:anchor="section-5.6" w:history="1">
              <w:r>
                <w:rPr>
                  <w:rStyle w:val="Hyperlink"/>
                </w:rPr>
                <w:t>link</w:t>
              </w:r>
            </w:hyperlink>
          </w:p>
        </w:tc>
      </w:tr>
      <w:tr w:rsidR="00D20782" w:rsidRPr="004A7E37" w14:paraId="15E66A82"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627949" w14:textId="77777777" w:rsidR="00D20782" w:rsidRDefault="00D20782" w:rsidP="007B4314">
            <w:pPr>
              <w:pStyle w:val="NormalWeb"/>
              <w:rPr>
                <w:rFonts w:eastAsiaTheme="minorEastAsia"/>
                <w:sz w:val="24"/>
                <w:szCs w:val="24"/>
              </w:rPr>
            </w:pPr>
            <w:proofErr w:type="spellStart"/>
            <w:r w:rsidRPr="004A7E37">
              <w:rPr>
                <w:rStyle w:val="HTMLCode"/>
                <w:rFonts w:ascii="Arial" w:eastAsia="Arial Unicode MS" w:hAnsi="Arial" w:cs="Arial"/>
              </w:rPr>
              <w:t>results.predictions.prediction_window.end</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D3B8B1" w14:textId="77777777" w:rsidR="00D20782" w:rsidRDefault="00D20782" w:rsidP="007B4314">
            <w:pPr>
              <w:pStyle w:val="NormalWeb"/>
            </w:pPr>
            <w:r>
              <w:t>string with date forma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61299B"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85E7D6" w14:textId="77777777" w:rsidR="00D20782" w:rsidRDefault="00D20782" w:rsidP="007B4314">
            <w:pPr>
              <w:pStyle w:val="NormalWeb"/>
              <w:rPr>
                <w:rFonts w:eastAsiaTheme="minorEastAsia"/>
                <w:sz w:val="24"/>
                <w:szCs w:val="24"/>
              </w:rPr>
            </w:pPr>
            <w:r>
              <w:t>end date with UTC format.</w:t>
            </w:r>
          </w:p>
          <w:p w14:paraId="461BF65A" w14:textId="77777777" w:rsidR="00D20782" w:rsidRDefault="00D20782" w:rsidP="007B4314">
            <w:pPr>
              <w:pStyle w:val="NormalWeb"/>
            </w:pPr>
            <w:r>
              <w:t xml:space="preserve">Full-date notation as defined by RFC 3339, section 5.6, </w:t>
            </w:r>
            <w:hyperlink r:id="rId22" w:anchor="section-5.6" w:history="1">
              <w:r>
                <w:rPr>
                  <w:rStyle w:val="Hyperlink"/>
                </w:rPr>
                <w:t>link</w:t>
              </w:r>
            </w:hyperlink>
          </w:p>
        </w:tc>
      </w:tr>
      <w:tr w:rsidR="00D20782" w:rsidRPr="004A7E37" w14:paraId="55974FE8"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E925CC"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prediction_window.dat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5BD947" w14:textId="77777777" w:rsidR="00D20782" w:rsidRDefault="00D20782" w:rsidP="007B4314">
            <w:pPr>
              <w:pStyle w:val="NormalWeb"/>
            </w:pPr>
            <w:r>
              <w:t>string with date forma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AB4E4A" w14:textId="77777777" w:rsidR="00D20782" w:rsidRDefault="00D20782" w:rsidP="007B4314">
            <w:pPr>
              <w:pStyle w:val="NormalWeb"/>
            </w:pPr>
            <w:r>
              <w:t>No</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E72A07" w14:textId="77777777" w:rsidR="00D20782" w:rsidRDefault="00D20782" w:rsidP="007B4314">
            <w:pPr>
              <w:pStyle w:val="NormalWeb"/>
            </w:pPr>
            <w:r>
              <w:t xml:space="preserve">Date of the prediction for predictions for </w:t>
            </w:r>
            <w:proofErr w:type="gramStart"/>
            <w:r>
              <w:t>particular hour</w:t>
            </w:r>
            <w:proofErr w:type="gramEnd"/>
            <w:r>
              <w:t xml:space="preserve"> or day.</w:t>
            </w:r>
          </w:p>
          <w:p w14:paraId="01440A6A" w14:textId="77777777" w:rsidR="00D20782" w:rsidRDefault="00D20782" w:rsidP="007B4314">
            <w:pPr>
              <w:pStyle w:val="NormalWeb"/>
            </w:pPr>
            <w:r>
              <w:t>end date with UTC format.</w:t>
            </w:r>
          </w:p>
          <w:p w14:paraId="2A503D01" w14:textId="77777777" w:rsidR="00D20782" w:rsidRDefault="00D20782" w:rsidP="007B4314">
            <w:pPr>
              <w:pStyle w:val="NormalWeb"/>
            </w:pPr>
            <w:r>
              <w:t xml:space="preserve">Full-date notation as defined by RFC 3339, section 5.6, </w:t>
            </w:r>
            <w:hyperlink r:id="rId23" w:anchor="section-5.6" w:history="1">
              <w:r>
                <w:rPr>
                  <w:rStyle w:val="Hyperlink"/>
                </w:rPr>
                <w:t>link</w:t>
              </w:r>
            </w:hyperlink>
          </w:p>
        </w:tc>
      </w:tr>
      <w:tr w:rsidR="00D20782" w:rsidRPr="004A7E37" w14:paraId="5E9EAEA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2AB34E"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2DA81A"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96D585"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8A349E" w14:textId="77777777" w:rsidR="00D20782" w:rsidRDefault="00D20782" w:rsidP="007B4314">
            <w:pPr>
              <w:pStyle w:val="NormalWeb"/>
            </w:pPr>
            <w:r>
              <w:t>Feature objects gather values and attributes for the model outputs returned by the API</w:t>
            </w:r>
          </w:p>
        </w:tc>
      </w:tr>
      <w:tr w:rsidR="00D20782" w:rsidRPr="004A7E37" w14:paraId="2A3BE8E8"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190193"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typ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5E25D1"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DD8C5B"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5E5933" w14:textId="77777777" w:rsidR="00D20782" w:rsidRDefault="00D20782" w:rsidP="007B4314">
            <w:pPr>
              <w:pStyle w:val="NormalWeb"/>
            </w:pPr>
            <w:r>
              <w:t xml:space="preserve">Type is a descriptive label of the </w:t>
            </w:r>
            <w:proofErr w:type="gramStart"/>
            <w:r>
              <w:t>feature</w:t>
            </w:r>
            <w:proofErr w:type="gramEnd"/>
          </w:p>
          <w:p w14:paraId="3090C0B6" w14:textId="77777777" w:rsidR="00D20782" w:rsidRDefault="00D20782" w:rsidP="007B4314">
            <w:pPr>
              <w:pStyle w:val="NormalWeb"/>
            </w:pPr>
            <w:r>
              <w:t xml:space="preserve">object. </w:t>
            </w:r>
            <w:proofErr w:type="spellStart"/>
            <w:r>
              <w:t>geoJSON</w:t>
            </w:r>
            <w:proofErr w:type="spellEnd"/>
            <w:r>
              <w:t xml:space="preserve"> - only for imaginary models</w:t>
            </w:r>
          </w:p>
        </w:tc>
      </w:tr>
      <w:tr w:rsidR="00D20782" w:rsidRPr="004A7E37" w14:paraId="0B157733"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EA359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valu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159753" w14:textId="77777777" w:rsidR="00D20782" w:rsidRDefault="00D20782" w:rsidP="007B4314">
            <w:pPr>
              <w:pStyle w:val="NormalWeb"/>
            </w:pPr>
            <w:r>
              <w:t>string/ integer</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5B25F8"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CC5444" w14:textId="77777777" w:rsidR="00D20782" w:rsidRDefault="00D20782" w:rsidP="007B4314">
            <w:pPr>
              <w:pStyle w:val="NormalWeb"/>
            </w:pPr>
            <w:r>
              <w:t>Value refers to the specific data point or content of information that is associated with a particular feature.</w:t>
            </w:r>
          </w:p>
        </w:tc>
      </w:tr>
      <w:tr w:rsidR="00D20782" w:rsidRPr="004A7E37" w14:paraId="128E1619"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BD21F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unit</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CBC70F"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A0603E"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99038A" w14:textId="77777777" w:rsidR="00D20782" w:rsidRDefault="00D20782" w:rsidP="007B4314">
            <w:pPr>
              <w:pStyle w:val="NormalWeb"/>
            </w:pPr>
            <w:r>
              <w:t>When necessary, the unit of the value should be specified</w:t>
            </w:r>
          </w:p>
        </w:tc>
      </w:tr>
      <w:tr w:rsidR="00D20782" w:rsidRPr="004A7E37" w14:paraId="36B9E4DB"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390891"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lastRenderedPageBreak/>
              <w:t>results.predictions</w:t>
            </w:r>
            <w:proofErr w:type="gramEnd"/>
            <w:r w:rsidRPr="004A7E37">
              <w:rPr>
                <w:rStyle w:val="HTMLCode"/>
                <w:rFonts w:ascii="Arial" w:eastAsia="Arial Unicode MS" w:hAnsi="Arial" w:cs="Arial"/>
              </w:rPr>
              <w:t>.features.attribute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0A6B22"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BCC3A1" w14:textId="77777777" w:rsidR="00D20782" w:rsidRDefault="00D20782" w:rsidP="007B4314">
            <w:pPr>
              <w:pStyle w:val="NormalWeb"/>
            </w:pPr>
            <w:r>
              <w:t>optional</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A9CDE2" w14:textId="77777777" w:rsidR="00D20782" w:rsidRDefault="00D20782" w:rsidP="007B4314">
            <w:pPr>
              <w:pStyle w:val="NormalWeb"/>
            </w:pPr>
            <w:r>
              <w:t>Feature specific characteristics. Must be in key value format.</w:t>
            </w:r>
          </w:p>
        </w:tc>
      </w:tr>
      <w:tr w:rsidR="00D20782" w:rsidRPr="004A7E37" w14:paraId="2C70ACD3"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CA4D4E"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model</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046A13"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663258"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A632D5" w14:textId="77777777" w:rsidR="00D20782" w:rsidRDefault="00D20782" w:rsidP="007B4314">
            <w:pPr>
              <w:pStyle w:val="NormalWeb"/>
              <w:rPr>
                <w:rFonts w:eastAsiaTheme="minorEastAsia"/>
                <w:sz w:val="24"/>
                <w:szCs w:val="24"/>
              </w:rPr>
            </w:pPr>
            <w:r>
              <w:t>A model object may be required in the case of multi-model systems to specify the type attributes of the model used to generate a specific feature value.</w:t>
            </w:r>
          </w:p>
        </w:tc>
      </w:tr>
      <w:tr w:rsidR="00D20782" w:rsidRPr="004A7E37" w14:paraId="1E5076DA"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11F3E5"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predictions.features.model.name</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C689DC"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A38588"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466641" w14:textId="77777777" w:rsidR="00D20782" w:rsidRDefault="00D20782" w:rsidP="007B4314">
            <w:pPr>
              <w:pStyle w:val="NormalWeb"/>
            </w:pPr>
            <w:r>
              <w:t>name of model</w:t>
            </w:r>
          </w:p>
        </w:tc>
      </w:tr>
      <w:tr w:rsidR="00D20782" w:rsidRPr="004A7E37" w14:paraId="64D35937"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7608F0"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model.version</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41DDF7"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ED3375"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DBEA8B" w14:textId="77777777" w:rsidR="00D20782" w:rsidRDefault="00D20782" w:rsidP="007B4314">
            <w:pPr>
              <w:pStyle w:val="NormalWeb"/>
            </w:pPr>
            <w:r>
              <w:t>version of model</w:t>
            </w:r>
          </w:p>
        </w:tc>
      </w:tr>
      <w:tr w:rsidR="00D20782" w:rsidRPr="004A7E37" w14:paraId="44904C4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CDAD72"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model.type</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83C9FA"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E8544F"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F74865" w14:textId="77777777" w:rsidR="00D20782" w:rsidRDefault="00D20782" w:rsidP="007B4314">
            <w:pPr>
              <w:pStyle w:val="NormalWeb"/>
            </w:pPr>
            <w:r>
              <w:t>type</w:t>
            </w:r>
          </w:p>
        </w:tc>
      </w:tr>
      <w:tr w:rsidR="00D20782" w:rsidRPr="004A7E37" w14:paraId="7AF9960A"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08AA25"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features.model.algorithm</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7432F9" w14:textId="77777777" w:rsidR="00D20782" w:rsidRDefault="00D20782" w:rsidP="007B4314">
            <w:pPr>
              <w:pStyle w:val="NormalWeb"/>
            </w:pPr>
            <w:r>
              <w:t>array[math]</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D432A8"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A81358" w14:textId="77777777" w:rsidR="00D20782" w:rsidRDefault="00D20782" w:rsidP="007B4314">
            <w:pPr>
              <w:pStyle w:val="NormalWeb"/>
            </w:pPr>
            <w:r>
              <w:t xml:space="preserve">Neural, Average, </w:t>
            </w:r>
            <w:proofErr w:type="gramStart"/>
            <w:r>
              <w:t>Polynomial ,</w:t>
            </w:r>
            <w:proofErr w:type="gramEnd"/>
            <w:r>
              <w:t xml:space="preserve"> Linear algorithms</w:t>
            </w:r>
          </w:p>
        </w:tc>
      </w:tr>
      <w:tr w:rsidR="00D20782" w:rsidRPr="004A7E37" w14:paraId="3C6406E2"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22765F"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gramEnd"/>
            <w:r w:rsidRPr="004A7E37">
              <w:rPr>
                <w:rStyle w:val="HTMLCode"/>
                <w:rFonts w:ascii="Arial" w:eastAsia="Arial Unicode MS" w:hAnsi="Arial" w:cs="Arial"/>
              </w:rPr>
              <w:t>.attributes</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23FE51"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E0412B" w14:textId="77777777" w:rsidR="00D20782" w:rsidRPr="004A7E37" w:rsidRDefault="00D20782" w:rsidP="007B4314">
            <w:pPr>
              <w:rPr>
                <w:rFonts w:cs="Arial"/>
              </w:rPr>
            </w:pP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30DD00" w14:textId="77777777" w:rsidR="00D20782" w:rsidRDefault="00D20782" w:rsidP="007B4314">
            <w:pPr>
              <w:pStyle w:val="NormalWeb"/>
              <w:rPr>
                <w:rFonts w:eastAsiaTheme="minorEastAsia"/>
                <w:sz w:val="24"/>
                <w:szCs w:val="24"/>
              </w:rPr>
            </w:pPr>
            <w:r>
              <w:t>High level characteristics referring to the whole model predictions object. Must be in key value format.</w:t>
            </w:r>
          </w:p>
          <w:p w14:paraId="3C9AFC54" w14:textId="77777777" w:rsidR="00D20782" w:rsidRDefault="00D20782" w:rsidP="007B4314">
            <w:pPr>
              <w:pStyle w:val="NormalWeb"/>
            </w:pPr>
            <w:r>
              <w:t> </w:t>
            </w:r>
          </w:p>
        </w:tc>
      </w:tr>
      <w:tr w:rsidR="00D20782" w:rsidRPr="004A7E37" w14:paraId="62BA734B"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6FD590" w14:textId="77777777" w:rsidR="00D20782" w:rsidRDefault="00D20782" w:rsidP="007B4314">
            <w:pPr>
              <w:pStyle w:val="NormalWeb"/>
            </w:pPr>
            <w:proofErr w:type="spellStart"/>
            <w:r w:rsidRPr="004A7E37">
              <w:rPr>
                <w:rStyle w:val="HTMLCode"/>
                <w:rFonts w:ascii="Arial" w:eastAsia="Arial Unicode MS" w:hAnsi="Arial" w:cs="Arial"/>
              </w:rPr>
              <w:t>response_version</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60C423"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514FD9"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712F91" w14:textId="77777777" w:rsidR="00D20782" w:rsidRPr="004A7E37" w:rsidRDefault="00D20782" w:rsidP="007B4314">
            <w:pPr>
              <w:rPr>
                <w:rFonts w:cs="Arial"/>
              </w:rPr>
            </w:pPr>
          </w:p>
        </w:tc>
      </w:tr>
      <w:tr w:rsidR="00D20782" w:rsidRPr="004A7E37" w14:paraId="743AC3C8"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EF9C5A"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4DE8E8"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ECFFAD"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194FD6" w14:textId="77777777" w:rsidR="00D20782" w:rsidRPr="004A7E37" w:rsidRDefault="00D20782" w:rsidP="007B4314">
            <w:pPr>
              <w:rPr>
                <w:rFonts w:cs="Arial"/>
              </w:rPr>
            </w:pPr>
          </w:p>
        </w:tc>
      </w:tr>
      <w:tr w:rsidR="00D20782" w:rsidRPr="004A7E37" w14:paraId="67072280"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D72927"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id</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52C218"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ECCF09"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CF6E94" w14:textId="77777777" w:rsidR="00D20782" w:rsidRDefault="00D20782" w:rsidP="007B4314">
            <w:pPr>
              <w:pStyle w:val="NormalWeb"/>
            </w:pPr>
            <w:r>
              <w:t>id from request - SIRET_ID</w:t>
            </w:r>
          </w:p>
        </w:tc>
      </w:tr>
      <w:tr w:rsidR="00D20782" w:rsidRPr="004A7E37" w14:paraId="483D1212"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3B0041"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fields</w:t>
            </w:r>
            <w:proofErr w:type="spellEnd"/>
            <w:proofErr w:type="gram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85955A"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BF926F"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618603" w14:textId="77777777" w:rsidR="00D20782" w:rsidRDefault="00D20782" w:rsidP="007B4314">
            <w:pPr>
              <w:pStyle w:val="NormalWeb"/>
            </w:pPr>
            <w:r>
              <w:t>List of fields for the SIRET_ID</w:t>
            </w:r>
          </w:p>
        </w:tc>
      </w:tr>
      <w:tr w:rsidR="00D20782" w:rsidRPr="004A7E37" w14:paraId="1DFC2E4F"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EC0E3F" w14:textId="77777777" w:rsidR="00D20782" w:rsidRDefault="00D20782" w:rsidP="007B4314">
            <w:pPr>
              <w:pStyle w:val="NormalWeb"/>
              <w:rPr>
                <w:rFonts w:eastAsiaTheme="minorEastAsia"/>
                <w:sz w:val="24"/>
                <w:szCs w:val="24"/>
              </w:rPr>
            </w:pPr>
            <w:r w:rsidRPr="004A7E37">
              <w:rPr>
                <w:rStyle w:val="HTMLCode"/>
                <w:rFonts w:ascii="Arial" w:eastAsia="Arial Unicode MS" w:hAnsi="Arial" w:cs="Arial"/>
              </w:rPr>
              <w:t>results.fields.id</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EB7C14" w14:textId="77777777" w:rsidR="00D20782" w:rsidRDefault="00D20782" w:rsidP="007B4314">
            <w:pPr>
              <w:pStyle w:val="NormalWeb"/>
            </w:pPr>
            <w:r>
              <w:t>string</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03C209"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37CB00" w14:textId="77777777" w:rsidR="00D20782" w:rsidRDefault="00D20782" w:rsidP="007B4314">
            <w:pPr>
              <w:pStyle w:val="NormalWeb"/>
            </w:pPr>
            <w:r>
              <w:t>unique id of each field</w:t>
            </w:r>
            <w:r>
              <w:br/>
            </w:r>
            <w:r>
              <w:rPr>
                <w:rStyle w:val="Strong"/>
              </w:rPr>
              <w:t>Syntax</w:t>
            </w:r>
            <w:r>
              <w:t xml:space="preserve"> - "</w:t>
            </w:r>
            <w:proofErr w:type="spellStart"/>
            <w:proofErr w:type="gramStart"/>
            <w:r>
              <w:t>cwp:application</w:t>
            </w:r>
            <w:proofErr w:type="spellEnd"/>
            <w:r>
              <w:t>::</w:t>
            </w:r>
            <w:proofErr w:type="spellStart"/>
            <w:proofErr w:type="gramEnd"/>
            <w:r>
              <w:t>field:mainEntity:subEntity:value</w:t>
            </w:r>
            <w:proofErr w:type="spellEnd"/>
            <w:r>
              <w:t>"</w:t>
            </w:r>
          </w:p>
        </w:tc>
      </w:tr>
      <w:tr w:rsidR="00D20782" w:rsidRPr="004A7E37" w14:paraId="148EB155"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E4FCAE"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fields</w:t>
            </w:r>
            <w:proofErr w:type="gramEnd"/>
            <w:r w:rsidRPr="004A7E37">
              <w:rPr>
                <w:rStyle w:val="HTMLCode"/>
                <w:rFonts w:ascii="Arial" w:eastAsia="Arial Unicode MS" w:hAnsi="Arial" w:cs="Arial"/>
              </w:rPr>
              <w:t>.location</w:t>
            </w:r>
            <w:proofErr w:type="spellEnd"/>
            <w:r w:rsidRPr="004A7E37">
              <w:rPr>
                <w:rStyle w:val="HTMLCode"/>
                <w:rFonts w:ascii="Arial" w:eastAsia="Arial Unicode MS" w:hAnsi="Arial" w:cs="Arial"/>
              </w:rPr>
              <w:t xml:space="preserve"> </w:t>
            </w:r>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BE5FE0"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70E4D9"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0835D2" w14:textId="77777777" w:rsidR="00D20782" w:rsidRDefault="00D20782" w:rsidP="007B4314">
            <w:pPr>
              <w:pStyle w:val="NormalWeb"/>
            </w:pPr>
            <w:proofErr w:type="spellStart"/>
            <w:r>
              <w:t>GeoJSON</w:t>
            </w:r>
            <w:proofErr w:type="spellEnd"/>
            <w:r>
              <w:t xml:space="preserve"> Geometry. (</w:t>
            </w:r>
            <w:proofErr w:type="gramStart"/>
            <w:r>
              <w:t>similar to</w:t>
            </w:r>
            <w:proofErr w:type="gramEnd"/>
            <w:r>
              <w:t xml:space="preserve"> response structure in V1.0)</w:t>
            </w:r>
          </w:p>
        </w:tc>
      </w:tr>
      <w:tr w:rsidR="00D20782" w:rsidRPr="004A7E37" w14:paraId="77EF2884"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4C369E"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fields</w:t>
            </w:r>
            <w:proofErr w:type="gramEnd"/>
            <w:r w:rsidRPr="004A7E37">
              <w:rPr>
                <w:rStyle w:val="HTMLCode"/>
                <w:rFonts w:ascii="Arial" w:eastAsia="Arial Unicode MS" w:hAnsi="Arial" w:cs="Arial"/>
              </w:rPr>
              <w:t>.metadata</w:t>
            </w:r>
            <w:proofErr w:type="spell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D8284E" w14:textId="77777777" w:rsidR="00D20782" w:rsidRDefault="00D20782" w:rsidP="007B4314">
            <w:pPr>
              <w:pStyle w:val="NormalWeb"/>
            </w:pPr>
            <w:r>
              <w:t>object</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8F4188"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D1C85C" w14:textId="77777777" w:rsidR="00D20782" w:rsidRDefault="00D20782" w:rsidP="007B4314">
            <w:pPr>
              <w:pStyle w:val="NormalWeb"/>
            </w:pPr>
            <w:proofErr w:type="gramStart"/>
            <w:r>
              <w:t>similar to</w:t>
            </w:r>
            <w:proofErr w:type="gramEnd"/>
            <w:r>
              <w:t xml:space="preserve"> response structure in V1.0</w:t>
            </w:r>
          </w:p>
        </w:tc>
      </w:tr>
      <w:tr w:rsidR="00D20782" w:rsidRPr="004A7E37" w14:paraId="20EA0A1E" w14:textId="77777777" w:rsidTr="00D20782">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D4D8E7" w14:textId="77777777" w:rsidR="00D20782" w:rsidRDefault="00D20782" w:rsidP="007B4314">
            <w:pPr>
              <w:pStyle w:val="NormalWeb"/>
              <w:rPr>
                <w:rFonts w:eastAsiaTheme="minorEastAsia"/>
                <w:sz w:val="24"/>
                <w:szCs w:val="24"/>
              </w:rPr>
            </w:pPr>
            <w:proofErr w:type="spellStart"/>
            <w:proofErr w:type="gramStart"/>
            <w:r w:rsidRPr="004A7E37">
              <w:rPr>
                <w:rStyle w:val="HTMLCode"/>
                <w:rFonts w:ascii="Arial" w:eastAsia="Arial Unicode MS" w:hAnsi="Arial" w:cs="Arial"/>
              </w:rPr>
              <w:t>results.predictions</w:t>
            </w:r>
            <w:proofErr w:type="spellEnd"/>
            <w:proofErr w:type="gramEnd"/>
          </w:p>
        </w:tc>
        <w:tc>
          <w:tcPr>
            <w:tcW w:w="113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92032A" w14:textId="77777777" w:rsidR="00D20782" w:rsidRDefault="00D20782" w:rsidP="007B4314">
            <w:pPr>
              <w:pStyle w:val="NormalWeb"/>
            </w:pPr>
            <w:r>
              <w:t>array</w:t>
            </w:r>
          </w:p>
        </w:tc>
        <w:tc>
          <w:tcPr>
            <w:tcW w:w="99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9035A8" w14:textId="77777777" w:rsidR="00D20782" w:rsidRDefault="00D20782" w:rsidP="007B4314">
            <w:pPr>
              <w:pStyle w:val="NormalWeb"/>
            </w:pPr>
            <w:r>
              <w:t>Yes</w:t>
            </w:r>
          </w:p>
        </w:tc>
        <w:tc>
          <w:tcPr>
            <w:tcW w:w="3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6727E0" w14:textId="77777777" w:rsidR="00D20782" w:rsidRDefault="00D20782" w:rsidP="007B4314">
            <w:pPr>
              <w:pStyle w:val="NormalWeb"/>
            </w:pPr>
            <w:r>
              <w:t xml:space="preserve"> List of model outputs categorized by </w:t>
            </w:r>
            <w:proofErr w:type="spellStart"/>
            <w:r>
              <w:t>feature_category</w:t>
            </w:r>
            <w:proofErr w:type="spellEnd"/>
            <w:r>
              <w:t xml:space="preserve"> (</w:t>
            </w:r>
            <w:proofErr w:type="gramStart"/>
            <w:r>
              <w:t>similar to</w:t>
            </w:r>
            <w:proofErr w:type="gramEnd"/>
            <w:r>
              <w:t xml:space="preserve"> response structure in V1.0)</w:t>
            </w:r>
          </w:p>
        </w:tc>
      </w:tr>
    </w:tbl>
    <w:p w14:paraId="447051EF" w14:textId="77777777" w:rsidR="00D20782" w:rsidRPr="004A7E37" w:rsidRDefault="00D20782" w:rsidP="00466E64">
      <w:pPr>
        <w:rPr>
          <w:rFonts w:cs="Arial"/>
          <w:lang w:val="en-GB"/>
        </w:rPr>
      </w:pPr>
    </w:p>
    <w:p w14:paraId="74172840" w14:textId="77777777" w:rsidR="00354B59" w:rsidRDefault="00354B59">
      <w:pPr>
        <w:rPr>
          <w:rFonts w:cs="Arial"/>
          <w:b/>
          <w:sz w:val="22"/>
          <w:szCs w:val="20"/>
          <w:lang w:val="en-GB"/>
        </w:rPr>
      </w:pPr>
      <w:r>
        <w:rPr>
          <w:rFonts w:cs="Arial"/>
        </w:rPr>
        <w:br w:type="page"/>
      </w:r>
    </w:p>
    <w:p w14:paraId="66F3566E" w14:textId="5376152C" w:rsidR="002B2046" w:rsidRDefault="00224C44" w:rsidP="00453B61">
      <w:pPr>
        <w:pStyle w:val="Heading3"/>
        <w:rPr>
          <w:rFonts w:cs="Arial"/>
        </w:rPr>
      </w:pPr>
      <w:bookmarkStart w:id="17" w:name="_Toc161737865"/>
      <w:r w:rsidRPr="00453B61">
        <w:rPr>
          <w:rFonts w:cs="Arial"/>
        </w:rPr>
        <w:lastRenderedPageBreak/>
        <w:t>Corn grain Dry Down v1.0</w:t>
      </w:r>
      <w:bookmarkEnd w:id="17"/>
    </w:p>
    <w:p w14:paraId="093D8097" w14:textId="7567B46F" w:rsidR="002B2046" w:rsidRDefault="006A4590" w:rsidP="00453B61">
      <w:pPr>
        <w:rPr>
          <w:lang w:val="en-GB"/>
        </w:rPr>
      </w:pPr>
      <w:r w:rsidRPr="006A4590">
        <w:rPr>
          <w:lang w:val="en-GB"/>
        </w:rPr>
        <w:t>This document serves as a comprehensive guide to the Dry Down Model API, which is available within the Insights-Engine platform. It provides detailed information about the request and response structures, along with an overview of the API's functionality.</w:t>
      </w:r>
    </w:p>
    <w:p w14:paraId="61B203B6" w14:textId="77777777" w:rsidR="001B7E7C" w:rsidRDefault="001B7E7C" w:rsidP="00453B61">
      <w:pPr>
        <w:rPr>
          <w:lang w:val="en-GB"/>
        </w:rPr>
      </w:pPr>
    </w:p>
    <w:p w14:paraId="4B9683F6" w14:textId="10A84AA6" w:rsidR="001B7E7C" w:rsidRPr="001B7E7C" w:rsidRDefault="001B7E7C" w:rsidP="00453B61">
      <w:pPr>
        <w:rPr>
          <w:i/>
          <w:iCs/>
          <w:lang w:val="en-GB"/>
        </w:rPr>
      </w:pPr>
      <w:r w:rsidRPr="001B7E7C">
        <w:rPr>
          <w:b/>
          <w:bCs/>
          <w:i/>
          <w:iCs/>
          <w:color w:val="76923C" w:themeColor="accent3" w:themeShade="BF"/>
          <w:lang w:val="en-GB"/>
        </w:rPr>
        <w:t>Note:</w:t>
      </w:r>
      <w:r w:rsidRPr="001B7E7C">
        <w:rPr>
          <w:i/>
          <w:iCs/>
          <w:color w:val="76923C" w:themeColor="accent3" w:themeShade="BF"/>
          <w:lang w:val="en-GB"/>
        </w:rPr>
        <w:t xml:space="preserve"> </w:t>
      </w:r>
      <w:r w:rsidRPr="001B7E7C">
        <w:rPr>
          <w:i/>
          <w:iCs/>
          <w:lang w:val="en-GB"/>
        </w:rPr>
        <w:t xml:space="preserve">For most updated schema please refer </w:t>
      </w:r>
      <w:hyperlink w:anchor="_API_documentation" w:history="1">
        <w:r w:rsidRPr="001B7E7C">
          <w:rPr>
            <w:rStyle w:val="Hyperlink"/>
            <w:i/>
            <w:iCs/>
            <w:sz w:val="24"/>
            <w:lang w:val="en-GB"/>
          </w:rPr>
          <w:t>link</w:t>
        </w:r>
      </w:hyperlink>
      <w:r w:rsidRPr="001B7E7C">
        <w:rPr>
          <w:i/>
          <w:iCs/>
          <w:lang w:val="en-GB"/>
        </w:rPr>
        <w:t>.</w:t>
      </w:r>
    </w:p>
    <w:p w14:paraId="15187E1D" w14:textId="77777777" w:rsidR="002B2046" w:rsidRDefault="002B2046" w:rsidP="00453B61">
      <w:pPr>
        <w:rPr>
          <w:lang w:val="en-GB"/>
        </w:rPr>
      </w:pPr>
    </w:p>
    <w:p w14:paraId="0906BD53" w14:textId="5ED750D3" w:rsidR="002B2046" w:rsidRPr="00044020" w:rsidRDefault="00044020" w:rsidP="00453B61">
      <w:pPr>
        <w:rPr>
          <w:b/>
          <w:bCs/>
          <w:lang w:val="en-GB"/>
        </w:rPr>
      </w:pPr>
      <w:r w:rsidRPr="00044020">
        <w:rPr>
          <w:b/>
          <w:bCs/>
          <w:lang w:val="en-GB"/>
        </w:rPr>
        <w:t>Request Schema</w:t>
      </w:r>
    </w:p>
    <w:p w14:paraId="31323B93" w14:textId="77777777" w:rsidR="002B2046" w:rsidRDefault="002B2046" w:rsidP="00453B61">
      <w:pPr>
        <w:rPr>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4239"/>
        <w:gridCol w:w="548"/>
        <w:gridCol w:w="888"/>
        <w:gridCol w:w="1097"/>
        <w:gridCol w:w="1097"/>
        <w:gridCol w:w="2195"/>
      </w:tblGrid>
      <w:tr w:rsidR="00067AC1" w14:paraId="2CC7510E" w14:textId="77777777" w:rsidTr="00E018C4">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B3636F" w14:textId="77777777" w:rsidR="00067AC1" w:rsidRDefault="00067AC1" w:rsidP="007B4314">
            <w:pPr>
              <w:pStyle w:val="NormalWeb"/>
              <w:jc w:val="center"/>
              <w:rPr>
                <w:rFonts w:eastAsiaTheme="minorEastAsia"/>
                <w:b/>
                <w:bCs/>
              </w:rPr>
            </w:pPr>
            <w:r>
              <w:rPr>
                <w:rStyle w:val="Strong"/>
              </w:rPr>
              <w:t>Parameter</w:t>
            </w:r>
          </w:p>
        </w:tc>
        <w:tc>
          <w:tcPr>
            <w:tcW w:w="6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FA82E7" w14:textId="77777777" w:rsidR="00067AC1" w:rsidRDefault="00067AC1" w:rsidP="007B4314">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7C88C7" w14:textId="77777777" w:rsidR="00067AC1" w:rsidRDefault="00067AC1" w:rsidP="007B4314">
            <w:pPr>
              <w:pStyle w:val="NormalWeb"/>
              <w:jc w:val="center"/>
              <w:rPr>
                <w:b/>
                <w:bCs/>
              </w:rPr>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97D7E4" w14:textId="77777777" w:rsidR="00067AC1" w:rsidRDefault="00067AC1" w:rsidP="007B4314">
            <w:pPr>
              <w:pStyle w:val="NormalWeb"/>
              <w:jc w:val="center"/>
              <w:rPr>
                <w:b/>
                <w:bCs/>
              </w:rPr>
            </w:pPr>
            <w:r>
              <w:rPr>
                <w:rStyle w:val="Strong"/>
              </w:rPr>
              <w:t>Default value (if non 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421601" w14:textId="77777777" w:rsidR="00067AC1" w:rsidRDefault="00067AC1" w:rsidP="007B4314">
            <w:pPr>
              <w:pStyle w:val="NormalWeb"/>
              <w:jc w:val="center"/>
              <w:rPr>
                <w:b/>
                <w:bCs/>
              </w:rPr>
            </w:pPr>
            <w:r>
              <w:rPr>
                <w:rStyle w:val="Strong"/>
              </w:rPr>
              <w:t>Valid range and 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F21974" w14:textId="77777777" w:rsidR="00067AC1" w:rsidRDefault="00067AC1" w:rsidP="007B4314">
            <w:pPr>
              <w:pStyle w:val="NormalWeb"/>
              <w:jc w:val="center"/>
              <w:rPr>
                <w:b/>
                <w:bCs/>
              </w:rPr>
            </w:pPr>
            <w:r>
              <w:rPr>
                <w:rStyle w:val="Strong"/>
              </w:rPr>
              <w:t>Business Description</w:t>
            </w:r>
          </w:p>
        </w:tc>
      </w:tr>
      <w:tr w:rsidR="00067AC1" w14:paraId="216AB3B6" w14:textId="77777777" w:rsidTr="00E018C4">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7D5EB9" w14:textId="77777777" w:rsidR="00067AC1" w:rsidRDefault="00067AC1" w:rsidP="007B4314">
            <w:pPr>
              <w:pStyle w:val="NormalWeb"/>
            </w:pPr>
            <w:proofErr w:type="spellStart"/>
            <w:proofErr w:type="gramStart"/>
            <w:r>
              <w:rPr>
                <w:rStyle w:val="HTMLCode"/>
                <w:rFonts w:eastAsia="Arial Unicode MS"/>
              </w:rPr>
              <w:t>fields.location</w:t>
            </w:r>
            <w:proofErr w:type="gramEnd"/>
            <w:r>
              <w:rPr>
                <w:rStyle w:val="HTMLCode"/>
                <w:rFonts w:eastAsia="Arial Unicode MS"/>
              </w:rPr>
              <w:t>.type</w:t>
            </w:r>
            <w:proofErr w:type="spellEnd"/>
          </w:p>
        </w:tc>
        <w:tc>
          <w:tcPr>
            <w:tcW w:w="6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A7DAD6"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8338B4" w14:textId="77777777" w:rsidR="00067AC1" w:rsidRDefault="00067AC1" w:rsidP="007B4314">
            <w:pPr>
              <w:pStyle w:val="NormalWeb"/>
              <w:rPr>
                <w:rFonts w:eastAsiaTheme="minorEastAsia"/>
                <w:sz w:val="24"/>
                <w:szCs w:val="24"/>
              </w:rPr>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233FFD"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5A8448" w14:textId="77777777" w:rsidR="00067AC1" w:rsidRDefault="00067AC1" w:rsidP="007B4314">
            <w:pPr>
              <w:pStyle w:val="NormalWeb"/>
              <w:rPr>
                <w:rFonts w:eastAsiaTheme="minorEastAsia"/>
                <w:sz w:val="24"/>
                <w:szCs w:val="24"/>
              </w:rPr>
            </w:pPr>
            <w:r>
              <w:t xml:space="preserve">Only </w:t>
            </w:r>
            <w:proofErr w:type="spellStart"/>
            <w:r>
              <w:t>GeoJson</w:t>
            </w:r>
            <w:proofErr w:type="spellEnd"/>
            <w:r>
              <w:t xml:space="preserve"> Feature is support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D6F3EC" w14:textId="77777777" w:rsidR="00067AC1" w:rsidRDefault="00067AC1" w:rsidP="007B4314">
            <w:pPr>
              <w:pStyle w:val="NormalWeb"/>
              <w:rPr>
                <w:rFonts w:eastAsiaTheme="minorEastAsia"/>
                <w:sz w:val="24"/>
                <w:szCs w:val="24"/>
              </w:rPr>
            </w:pPr>
            <w:r>
              <w:t xml:space="preserve">A </w:t>
            </w:r>
            <w:proofErr w:type="spellStart"/>
            <w:r>
              <w:t>GeoJSON</w:t>
            </w:r>
            <w:proofErr w:type="spellEnd"/>
            <w:r>
              <w:t xml:space="preserve"> object with the type </w:t>
            </w:r>
            <w:r>
              <w:rPr>
                <w:rStyle w:val="HTMLCode"/>
                <w:rFonts w:eastAsia="Arial Unicode MS"/>
              </w:rPr>
              <w:t>"Feature"</w:t>
            </w:r>
            <w:r>
              <w:t xml:space="preserve"> is a feature object.</w:t>
            </w:r>
          </w:p>
          <w:p w14:paraId="68586013" w14:textId="77777777" w:rsidR="00067AC1" w:rsidRDefault="00067AC1" w:rsidP="007B4314">
            <w:pPr>
              <w:pStyle w:val="NormalWeb"/>
            </w:pPr>
            <w:r>
              <w:t xml:space="preserve">See: </w:t>
            </w:r>
            <w:hyperlink r:id="rId24" w:anchor="section-3.2" w:history="1">
              <w:proofErr w:type="spellStart"/>
              <w:r>
                <w:rPr>
                  <w:rStyle w:val="Hyperlink"/>
                </w:rPr>
                <w:t>GeoJSON</w:t>
              </w:r>
              <w:proofErr w:type="spellEnd"/>
              <w:r>
                <w:rPr>
                  <w:rStyle w:val="Hyperlink"/>
                </w:rPr>
                <w:t xml:space="preserve"> Feature Object</w:t>
              </w:r>
            </w:hyperlink>
          </w:p>
        </w:tc>
      </w:tr>
      <w:tr w:rsidR="00067AC1" w14:paraId="0100A686" w14:textId="77777777" w:rsidTr="00E018C4">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7D1BCB" w14:textId="77777777" w:rsidR="00067AC1" w:rsidRDefault="00067AC1" w:rsidP="007B4314">
            <w:pPr>
              <w:pStyle w:val="NormalWeb"/>
            </w:pPr>
            <w:proofErr w:type="spellStart"/>
            <w:proofErr w:type="gramStart"/>
            <w:r>
              <w:rPr>
                <w:rStyle w:val="HTMLCode"/>
                <w:rFonts w:eastAsia="Arial Unicode MS"/>
              </w:rPr>
              <w:t>fields.location</w:t>
            </w:r>
            <w:proofErr w:type="gramEnd"/>
            <w:r>
              <w:rPr>
                <w:rStyle w:val="HTMLCode"/>
                <w:rFonts w:eastAsia="Arial Unicode MS"/>
              </w:rPr>
              <w:t>.geometry.type</w:t>
            </w:r>
            <w:proofErr w:type="spellEnd"/>
          </w:p>
        </w:tc>
        <w:tc>
          <w:tcPr>
            <w:tcW w:w="6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A009F1"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AA6287" w14:textId="77777777" w:rsidR="00067AC1" w:rsidRDefault="00067AC1" w:rsidP="007B4314">
            <w:pPr>
              <w:pStyle w:val="NormalWeb"/>
              <w:rPr>
                <w:rFonts w:eastAsiaTheme="minorEastAsia"/>
                <w:sz w:val="24"/>
                <w:szCs w:val="24"/>
              </w:rPr>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92B82D"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B055BC" w14:textId="77777777" w:rsidR="00067AC1" w:rsidRDefault="00067AC1" w:rsidP="007B4314">
            <w:pPr>
              <w:pStyle w:val="NormalWeb"/>
              <w:rPr>
                <w:rFonts w:eastAsiaTheme="minorEastAsia"/>
                <w:sz w:val="24"/>
                <w:szCs w:val="24"/>
              </w:rPr>
            </w:pPr>
            <w:r>
              <w:t xml:space="preserve">Only </w:t>
            </w:r>
            <w:proofErr w:type="spellStart"/>
            <w:r>
              <w:t>GeoJson</w:t>
            </w:r>
            <w:proofErr w:type="spellEnd"/>
            <w:r>
              <w:t xml:space="preserve"> Point is support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E80F3B" w14:textId="77777777" w:rsidR="00067AC1" w:rsidRDefault="00067AC1" w:rsidP="007B4314">
            <w:pPr>
              <w:pStyle w:val="NormalWeb"/>
              <w:rPr>
                <w:rFonts w:eastAsiaTheme="minorEastAsia"/>
                <w:sz w:val="24"/>
                <w:szCs w:val="24"/>
              </w:rPr>
            </w:pPr>
            <w:r>
              <w:t xml:space="preserve">A </w:t>
            </w:r>
            <w:proofErr w:type="spellStart"/>
            <w:r>
              <w:t>GeoJSON</w:t>
            </w:r>
            <w:proofErr w:type="spellEnd"/>
            <w:r>
              <w:t xml:space="preserve"> geometry object of any type other than </w:t>
            </w:r>
            <w:r>
              <w:rPr>
                <w:rStyle w:val="HTMLCode"/>
                <w:rFonts w:eastAsia="Arial Unicode MS"/>
              </w:rPr>
              <w:t>"</w:t>
            </w:r>
            <w:proofErr w:type="spellStart"/>
            <w:r>
              <w:rPr>
                <w:rStyle w:val="HTMLCode"/>
                <w:rFonts w:eastAsia="Arial Unicode MS"/>
              </w:rPr>
              <w:t>GeometryCollection</w:t>
            </w:r>
            <w:proofErr w:type="spellEnd"/>
            <w:r>
              <w:rPr>
                <w:rStyle w:val="HTMLCode"/>
                <w:rFonts w:eastAsia="Arial Unicode MS"/>
              </w:rPr>
              <w:t>"</w:t>
            </w:r>
            <w:r>
              <w:t xml:space="preserve"> must have a member with the name </w:t>
            </w:r>
            <w:r>
              <w:rPr>
                <w:rStyle w:val="HTMLCode"/>
                <w:rFonts w:eastAsia="Arial Unicode MS"/>
              </w:rPr>
              <w:t>"coordinates"</w:t>
            </w:r>
            <w:r>
              <w:t xml:space="preserve">. The value of the </w:t>
            </w:r>
            <w:proofErr w:type="gramStart"/>
            <w:r>
              <w:t>coordinates</w:t>
            </w:r>
            <w:proofErr w:type="gramEnd"/>
            <w:r>
              <w:t xml:space="preserve"> member is always an array. The structure for the elements in this array is determined by the type of geometry.  </w:t>
            </w:r>
          </w:p>
          <w:p w14:paraId="439D34D5" w14:textId="77777777" w:rsidR="00067AC1" w:rsidRDefault="00067AC1" w:rsidP="007B4314">
            <w:pPr>
              <w:pStyle w:val="NormalWeb"/>
            </w:pPr>
            <w:r>
              <w:t xml:space="preserve">See: </w:t>
            </w:r>
            <w:hyperlink r:id="rId25" w:anchor="section-3.1" w:history="1">
              <w:proofErr w:type="spellStart"/>
              <w:r>
                <w:rPr>
                  <w:rStyle w:val="Hyperlink"/>
                </w:rPr>
                <w:t>GeoJSON</w:t>
              </w:r>
              <w:proofErr w:type="spellEnd"/>
              <w:r>
                <w:rPr>
                  <w:rStyle w:val="Hyperlink"/>
                </w:rPr>
                <w:t xml:space="preserve"> Geometry Object</w:t>
              </w:r>
            </w:hyperlink>
          </w:p>
        </w:tc>
      </w:tr>
      <w:tr w:rsidR="00067AC1" w14:paraId="78B6A640" w14:textId="77777777" w:rsidTr="00E018C4">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011FAD" w14:textId="77777777" w:rsidR="00067AC1" w:rsidRDefault="00067AC1" w:rsidP="007B4314">
            <w:pPr>
              <w:pStyle w:val="NormalWeb"/>
            </w:pPr>
            <w:proofErr w:type="spellStart"/>
            <w:proofErr w:type="gramStart"/>
            <w:r>
              <w:rPr>
                <w:rStyle w:val="HTMLCode"/>
                <w:rFonts w:eastAsia="Arial Unicode MS"/>
              </w:rPr>
              <w:t>fields.location</w:t>
            </w:r>
            <w:proofErr w:type="gramEnd"/>
            <w:r>
              <w:rPr>
                <w:rStyle w:val="HTMLCode"/>
                <w:rFonts w:eastAsia="Arial Unicode MS"/>
              </w:rPr>
              <w:t>.geometry.coordinates</w:t>
            </w:r>
            <w:proofErr w:type="spellEnd"/>
          </w:p>
        </w:tc>
        <w:tc>
          <w:tcPr>
            <w:tcW w:w="6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28DDC7"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D10DE6" w14:textId="77777777" w:rsidR="00067AC1" w:rsidRDefault="00067AC1" w:rsidP="007B4314">
            <w:pPr>
              <w:pStyle w:val="NormalWeb"/>
              <w:rPr>
                <w:rFonts w:eastAsiaTheme="minorEastAsia"/>
                <w:sz w:val="24"/>
                <w:szCs w:val="24"/>
              </w:rPr>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0EF051"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26435E" w14:textId="77777777" w:rsidR="00067AC1" w:rsidRDefault="00067AC1" w:rsidP="007B4314">
            <w:pPr>
              <w:pStyle w:val="NormalWeb"/>
              <w:rPr>
                <w:rFonts w:eastAsiaTheme="minorEastAsia"/>
                <w:sz w:val="24"/>
                <w:szCs w:val="24"/>
              </w:rPr>
            </w:pPr>
            <w:r>
              <w:t>Valid countries: US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8BC94E" w14:textId="77777777" w:rsidR="00067AC1" w:rsidRDefault="00067AC1" w:rsidP="007B4314">
            <w:pPr>
              <w:pStyle w:val="NormalWeb"/>
              <w:rPr>
                <w:rFonts w:eastAsiaTheme="minorEastAsia"/>
                <w:sz w:val="24"/>
                <w:szCs w:val="24"/>
              </w:rPr>
            </w:pPr>
            <w:r>
              <w:t>Geographical coordinates provided as a sequence in which first place is for longitude and second place is for latitude. The country will be automatically identified based on coordinates.</w:t>
            </w:r>
          </w:p>
        </w:tc>
      </w:tr>
      <w:tr w:rsidR="00067AC1" w14:paraId="6B124174" w14:textId="77777777" w:rsidTr="00E018C4">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14DB31" w14:textId="77777777" w:rsidR="00067AC1" w:rsidRDefault="00067AC1" w:rsidP="007B4314">
            <w:pPr>
              <w:pStyle w:val="NormalWeb"/>
            </w:pPr>
            <w:proofErr w:type="spellStart"/>
            <w:proofErr w:type="gramStart"/>
            <w:r>
              <w:rPr>
                <w:rStyle w:val="HTMLCode"/>
                <w:rFonts w:eastAsia="Arial Unicode MS"/>
              </w:rPr>
              <w:t>fields.crop</w:t>
            </w:r>
            <w:proofErr w:type="spellEnd"/>
            <w:proofErr w:type="gramEnd"/>
          </w:p>
        </w:tc>
        <w:tc>
          <w:tcPr>
            <w:tcW w:w="6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299688"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80ADEE" w14:textId="77777777" w:rsidR="00067AC1" w:rsidRDefault="00067AC1" w:rsidP="007B4314">
            <w:pPr>
              <w:pStyle w:val="NormalWeb"/>
              <w:rPr>
                <w:rFonts w:eastAsiaTheme="minorEastAsia"/>
                <w:sz w:val="24"/>
                <w:szCs w:val="24"/>
              </w:rPr>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9D6B16" w14:textId="77777777" w:rsidR="00067AC1" w:rsidRDefault="00067AC1" w:rsidP="007B4314">
            <w:pPr>
              <w:pStyle w:val="NormalWeb"/>
            </w:pPr>
            <w:r>
              <w:t>COR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220CDA" w14:textId="77777777" w:rsidR="00067AC1" w:rsidRDefault="00067AC1" w:rsidP="007B4314">
            <w:pPr>
              <w:pStyle w:val="NormalWeb"/>
            </w:pPr>
            <w:r>
              <w:t>Valid crops: COR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74DB6A" w14:textId="77777777" w:rsidR="00067AC1" w:rsidRDefault="00067AC1" w:rsidP="007B4314">
            <w:pPr>
              <w:pStyle w:val="NormalWeb"/>
              <w:rPr>
                <w:rFonts w:eastAsiaTheme="minorEastAsia"/>
                <w:sz w:val="24"/>
                <w:szCs w:val="24"/>
              </w:rPr>
            </w:pPr>
            <w:r>
              <w:t>Crop name</w:t>
            </w:r>
          </w:p>
        </w:tc>
      </w:tr>
      <w:tr w:rsidR="00067AC1" w14:paraId="040C1B00" w14:textId="77777777" w:rsidTr="00E018C4">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65F813" w14:textId="77777777" w:rsidR="00067AC1" w:rsidRDefault="00067AC1" w:rsidP="007B4314">
            <w:pPr>
              <w:pStyle w:val="NormalWeb"/>
            </w:pPr>
            <w:proofErr w:type="spellStart"/>
            <w:proofErr w:type="gramStart"/>
            <w:r>
              <w:rPr>
                <w:rStyle w:val="HTMLCode"/>
                <w:rFonts w:eastAsia="Arial Unicode MS"/>
              </w:rPr>
              <w:lastRenderedPageBreak/>
              <w:t>fields</w:t>
            </w:r>
            <w:r>
              <w:rPr>
                <w:rStyle w:val="inline-comment-marker"/>
                <w:rFonts w:ascii="Courier New" w:hAnsi="Courier New" w:cs="Courier New"/>
              </w:rPr>
              <w:t>.observations</w:t>
            </w:r>
            <w:proofErr w:type="gramEnd"/>
            <w:r>
              <w:rPr>
                <w:rStyle w:val="inline-comment-marker"/>
                <w:rFonts w:ascii="Courier New" w:hAnsi="Courier New" w:cs="Courier New"/>
              </w:rPr>
              <w:t>.category</w:t>
            </w:r>
            <w:proofErr w:type="spellEnd"/>
          </w:p>
        </w:tc>
        <w:tc>
          <w:tcPr>
            <w:tcW w:w="6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EAD130"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67E193" w14:textId="77777777" w:rsidR="00067AC1" w:rsidRDefault="00067AC1" w:rsidP="007B4314">
            <w:pPr>
              <w:pStyle w:val="NormalWeb"/>
              <w:rPr>
                <w:rFonts w:eastAsiaTheme="minorEastAsia"/>
                <w:sz w:val="24"/>
                <w:szCs w:val="24"/>
              </w:rPr>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4594A6" w14:textId="77777777" w:rsidR="00067AC1" w:rsidRDefault="00067AC1" w:rsidP="007B4314">
            <w:pPr>
              <w:pStyle w:val="NormalWeb"/>
            </w:pPr>
            <w:proofErr w:type="spellStart"/>
            <w:r>
              <w:t>crop_stag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649E36" w14:textId="77777777" w:rsidR="00067AC1" w:rsidRDefault="00067AC1" w:rsidP="007B4314">
            <w:pPr>
              <w:pStyle w:val="NormalWeb"/>
            </w:pPr>
            <w:r>
              <w:t xml:space="preserve">For Dry Down model, only </w:t>
            </w:r>
            <w:proofErr w:type="spellStart"/>
            <w:r>
              <w:t>crop_stage</w:t>
            </w:r>
            <w:proofErr w:type="spellEnd"/>
            <w:r>
              <w:t xml:space="preserve"> is currently accept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33D1FF" w14:textId="77777777" w:rsidR="00067AC1" w:rsidRDefault="00067AC1" w:rsidP="007B4314">
            <w:pPr>
              <w:pStyle w:val="NormalWeb"/>
              <w:rPr>
                <w:rFonts w:eastAsiaTheme="minorEastAsia"/>
                <w:sz w:val="24"/>
                <w:szCs w:val="24"/>
              </w:rPr>
            </w:pPr>
            <w:r>
              <w:t>Type of field or crop observations</w:t>
            </w:r>
          </w:p>
        </w:tc>
      </w:tr>
      <w:tr w:rsidR="00067AC1" w14:paraId="7F241AB2" w14:textId="77777777" w:rsidTr="00E018C4">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749009" w14:textId="77777777" w:rsidR="00067AC1" w:rsidRDefault="00067AC1" w:rsidP="007B4314">
            <w:pPr>
              <w:pStyle w:val="NormalWeb"/>
            </w:pPr>
            <w:proofErr w:type="spellStart"/>
            <w:proofErr w:type="gramStart"/>
            <w:r>
              <w:rPr>
                <w:rStyle w:val="HTMLCode"/>
                <w:rFonts w:eastAsia="Arial Unicode MS"/>
              </w:rPr>
              <w:t>fields.observations</w:t>
            </w:r>
            <w:proofErr w:type="gramEnd"/>
            <w:r>
              <w:rPr>
                <w:rStyle w:val="HTMLCode"/>
                <w:rFonts w:eastAsia="Arial Unicode MS"/>
              </w:rPr>
              <w:t>.values</w:t>
            </w:r>
            <w:proofErr w:type="spellEnd"/>
          </w:p>
        </w:tc>
        <w:tc>
          <w:tcPr>
            <w:tcW w:w="6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C69C96"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71EEDF" w14:textId="77777777" w:rsidR="00067AC1" w:rsidRDefault="00067AC1" w:rsidP="007B4314">
            <w:pPr>
              <w:pStyle w:val="NormalWeb"/>
              <w:rPr>
                <w:rFonts w:eastAsiaTheme="minorEastAsia"/>
                <w:sz w:val="24"/>
                <w:szCs w:val="24"/>
              </w:rPr>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E5CCAF"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EA302A" w14:textId="77777777" w:rsidR="00067AC1" w:rsidRDefault="00067AC1" w:rsidP="007B4314">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8B2C02" w14:textId="77777777" w:rsidR="00067AC1" w:rsidRDefault="00067AC1" w:rsidP="007B4314">
            <w:pPr>
              <w:pStyle w:val="NormalWeb"/>
              <w:rPr>
                <w:rFonts w:eastAsiaTheme="minorEastAsia"/>
                <w:sz w:val="24"/>
                <w:szCs w:val="24"/>
              </w:rPr>
            </w:pPr>
            <w:r>
              <w:t>Values associated with observed or forecasted crop stages</w:t>
            </w:r>
          </w:p>
        </w:tc>
      </w:tr>
      <w:tr w:rsidR="00067AC1" w14:paraId="749EA946" w14:textId="77777777" w:rsidTr="00E018C4">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2113EE" w14:textId="77777777" w:rsidR="00067AC1" w:rsidRDefault="00067AC1" w:rsidP="007B4314">
            <w:pPr>
              <w:pStyle w:val="NormalWeb"/>
            </w:pPr>
            <w:proofErr w:type="spellStart"/>
            <w:proofErr w:type="gramStart"/>
            <w:r>
              <w:rPr>
                <w:rStyle w:val="HTMLCode"/>
                <w:rFonts w:eastAsia="Arial Unicode MS"/>
              </w:rPr>
              <w:t>fields.observations</w:t>
            </w:r>
            <w:proofErr w:type="gramEnd"/>
            <w:r>
              <w:rPr>
                <w:rStyle w:val="HTMLCode"/>
                <w:rFonts w:eastAsia="Arial Unicode MS"/>
              </w:rPr>
              <w:t>.values.scale</w:t>
            </w:r>
            <w:proofErr w:type="spellEnd"/>
          </w:p>
        </w:tc>
        <w:tc>
          <w:tcPr>
            <w:tcW w:w="6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064F47"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1C2B02" w14:textId="77777777" w:rsidR="00067AC1" w:rsidRDefault="00067AC1" w:rsidP="007B4314">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AAF239" w14:textId="77777777" w:rsidR="00067AC1" w:rsidRDefault="00067AC1" w:rsidP="007B4314">
            <w:pPr>
              <w:pStyle w:val="NormalWeb"/>
              <w:rPr>
                <w:rFonts w:eastAsiaTheme="minorEastAsia"/>
                <w:sz w:val="24"/>
                <w:szCs w:val="24"/>
              </w:rPr>
            </w:pPr>
            <w:proofErr w:type="spellStart"/>
            <w:r>
              <w:t>ritchie_scal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1B5058" w14:textId="77777777" w:rsidR="00067AC1" w:rsidRDefault="00067AC1" w:rsidP="007B4314">
            <w:pPr>
              <w:pStyle w:val="NormalWeb"/>
            </w:pPr>
            <w:r>
              <w:t>For Dry Down model, only Ritchie scale is currently accept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50822C" w14:textId="77777777" w:rsidR="00067AC1" w:rsidRDefault="00067AC1" w:rsidP="007B4314">
            <w:pPr>
              <w:pStyle w:val="NormalWeb"/>
              <w:rPr>
                <w:rFonts w:eastAsiaTheme="minorEastAsia"/>
                <w:sz w:val="24"/>
                <w:szCs w:val="24"/>
              </w:rPr>
            </w:pPr>
            <w:r>
              <w:t>Crop growth stage scale used to report crop stage observation.</w:t>
            </w:r>
          </w:p>
        </w:tc>
      </w:tr>
      <w:tr w:rsidR="00067AC1" w14:paraId="33D35700" w14:textId="77777777" w:rsidTr="00E018C4">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D0D3BA" w14:textId="77777777" w:rsidR="00067AC1" w:rsidRDefault="00067AC1" w:rsidP="007B4314">
            <w:pPr>
              <w:pStyle w:val="NormalWeb"/>
            </w:pPr>
            <w:proofErr w:type="spellStart"/>
            <w:proofErr w:type="gramStart"/>
            <w:r>
              <w:rPr>
                <w:rStyle w:val="HTMLCode"/>
                <w:rFonts w:eastAsia="Arial Unicode MS"/>
              </w:rPr>
              <w:t>fields.observations</w:t>
            </w:r>
            <w:proofErr w:type="gramEnd"/>
            <w:r>
              <w:rPr>
                <w:rStyle w:val="HTMLCode"/>
                <w:rFonts w:eastAsia="Arial Unicode MS"/>
              </w:rPr>
              <w:t>.values.stage_name</w:t>
            </w:r>
            <w:proofErr w:type="spellEnd"/>
          </w:p>
        </w:tc>
        <w:tc>
          <w:tcPr>
            <w:tcW w:w="6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572C43"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49C7D4" w14:textId="77777777" w:rsidR="00067AC1" w:rsidRDefault="00067AC1" w:rsidP="007B4314">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83E069" w14:textId="77777777" w:rsidR="00067AC1" w:rsidRDefault="00067AC1" w:rsidP="007B4314">
            <w:pPr>
              <w:pStyle w:val="NormalWeb"/>
              <w:rPr>
                <w:rFonts w:eastAsiaTheme="minorEastAsia"/>
                <w:sz w:val="24"/>
                <w:szCs w:val="24"/>
              </w:rPr>
            </w:pPr>
            <w:r>
              <w:t>R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451887" w14:textId="77777777" w:rsidR="00067AC1" w:rsidRDefault="00067AC1" w:rsidP="007B4314">
            <w:pPr>
              <w:pStyle w:val="NormalWeb"/>
            </w:pPr>
            <w:r>
              <w:t>For Dry Down model, only R6 stage is currently accept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656B55" w14:textId="77777777" w:rsidR="00067AC1" w:rsidRDefault="00067AC1" w:rsidP="007B4314">
            <w:pPr>
              <w:pStyle w:val="NormalWeb"/>
              <w:rPr>
                <w:rFonts w:eastAsiaTheme="minorEastAsia"/>
                <w:sz w:val="24"/>
                <w:szCs w:val="24"/>
              </w:rPr>
            </w:pPr>
            <w:r>
              <w:t>Name of the crop stage according to used crop stage.</w:t>
            </w:r>
          </w:p>
        </w:tc>
      </w:tr>
      <w:tr w:rsidR="00067AC1" w14:paraId="73C76BF8" w14:textId="77777777" w:rsidTr="00E018C4">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BD5A8A" w14:textId="77777777" w:rsidR="00067AC1" w:rsidRDefault="00067AC1" w:rsidP="007B4314">
            <w:pPr>
              <w:pStyle w:val="NormalWeb"/>
            </w:pPr>
            <w:proofErr w:type="spellStart"/>
            <w:proofErr w:type="gramStart"/>
            <w:r>
              <w:rPr>
                <w:rStyle w:val="HTMLCode"/>
                <w:rFonts w:eastAsia="Arial Unicode MS"/>
              </w:rPr>
              <w:t>fields.observations</w:t>
            </w:r>
            <w:proofErr w:type="gramEnd"/>
            <w:r>
              <w:rPr>
                <w:rStyle w:val="HTMLCode"/>
                <w:rFonts w:eastAsia="Arial Unicode MS"/>
              </w:rPr>
              <w:t>.values.date</w:t>
            </w:r>
            <w:proofErr w:type="spellEnd"/>
          </w:p>
        </w:tc>
        <w:tc>
          <w:tcPr>
            <w:tcW w:w="6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473B2B"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B5D50F" w14:textId="77777777" w:rsidR="00067AC1" w:rsidRDefault="00067AC1" w:rsidP="007B4314">
            <w:pPr>
              <w:pStyle w:val="NormalWeb"/>
              <w:rPr>
                <w:rFonts w:eastAsiaTheme="minorEastAsia"/>
                <w:sz w:val="24"/>
                <w:szCs w:val="24"/>
              </w:rPr>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BB84A1"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DBE8C8" w14:textId="77777777" w:rsidR="00067AC1" w:rsidRDefault="00067AC1" w:rsidP="007B4314">
            <w:pPr>
              <w:pStyle w:val="NormalWeb"/>
              <w:rPr>
                <w:rFonts w:eastAsiaTheme="minorEastAsia"/>
                <w:sz w:val="24"/>
                <w:szCs w:val="24"/>
              </w:rPr>
            </w:pPr>
            <w:r>
              <w:t xml:space="preserve">For Corn USA: date must be between July 1st and October 31st and need to occur less than 6 </w:t>
            </w:r>
            <w:proofErr w:type="gramStart"/>
            <w:r>
              <w:t>month</w:t>
            </w:r>
            <w:proofErr w:type="gramEnd"/>
            <w:r>
              <w:t xml:space="preserve"> prior to current 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C814EA" w14:textId="77777777" w:rsidR="00067AC1" w:rsidRDefault="00067AC1" w:rsidP="007B4314">
            <w:pPr>
              <w:pStyle w:val="NormalWeb"/>
              <w:rPr>
                <w:rFonts w:eastAsiaTheme="minorEastAsia"/>
                <w:sz w:val="24"/>
                <w:szCs w:val="24"/>
              </w:rPr>
            </w:pPr>
            <w:r>
              <w:t>Date when start of crop stage is observed or forecasted.</w:t>
            </w:r>
          </w:p>
          <w:p w14:paraId="24D7543D" w14:textId="77777777" w:rsidR="00067AC1" w:rsidRDefault="00067AC1" w:rsidP="007B4314">
            <w:pPr>
              <w:pStyle w:val="NormalWeb"/>
            </w:pPr>
            <w:r>
              <w:t>For Dry Down model, a forecast or observed date for R6 must be provided.</w:t>
            </w:r>
          </w:p>
        </w:tc>
      </w:tr>
      <w:tr w:rsidR="00067AC1" w14:paraId="0FCBF868" w14:textId="77777777" w:rsidTr="00E018C4">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85F1B2" w14:textId="77777777" w:rsidR="00067AC1" w:rsidRDefault="00067AC1" w:rsidP="007B4314">
            <w:pPr>
              <w:pStyle w:val="NormalWeb"/>
            </w:pPr>
            <w:proofErr w:type="spellStart"/>
            <w:proofErr w:type="gramStart"/>
            <w:r>
              <w:rPr>
                <w:rStyle w:val="HTMLCode"/>
                <w:rFonts w:eastAsia="Arial Unicode MS"/>
              </w:rPr>
              <w:lastRenderedPageBreak/>
              <w:t>fields.crop</w:t>
            </w:r>
            <w:proofErr w:type="gramEnd"/>
            <w:r>
              <w:rPr>
                <w:rStyle w:val="HTMLCode"/>
                <w:rFonts w:eastAsia="Arial Unicode MS"/>
              </w:rPr>
              <w:t>_variety.</w:t>
            </w:r>
            <w:r>
              <w:rPr>
                <w:rStyle w:val="inline-comment-marker"/>
                <w:rFonts w:ascii="Courier New" w:hAnsi="Courier New" w:cs="Courier New"/>
              </w:rPr>
              <w:t>drying_coefficient_k</w:t>
            </w:r>
            <w:proofErr w:type="spellEnd"/>
          </w:p>
        </w:tc>
        <w:tc>
          <w:tcPr>
            <w:tcW w:w="6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960304"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FEA9FC" w14:textId="77777777" w:rsidR="00067AC1" w:rsidRDefault="00067AC1" w:rsidP="007B4314">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CC1A37" w14:textId="77777777" w:rsidR="00067AC1" w:rsidRDefault="00067AC1" w:rsidP="007B4314">
            <w:pPr>
              <w:pStyle w:val="NormalWeb"/>
              <w:rPr>
                <w:rFonts w:eastAsiaTheme="minorEastAsia"/>
                <w:sz w:val="24"/>
                <w:szCs w:val="24"/>
              </w:rPr>
            </w:pPr>
            <w:r>
              <w:rPr>
                <w:rStyle w:val="inline-comment-marker"/>
              </w:rPr>
              <w:t>0.033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167883" w14:textId="77777777" w:rsidR="00067AC1" w:rsidRDefault="00067AC1" w:rsidP="007B4314">
            <w:pPr>
              <w:pStyle w:val="NormalWeb"/>
            </w:pPr>
            <w:r>
              <w:rPr>
                <w:rStyle w:val="inline-comment-marker"/>
              </w:rPr>
              <w:t>0.0001 to 0.999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6B4004" w14:textId="77777777" w:rsidR="00067AC1" w:rsidRDefault="00067AC1" w:rsidP="007B4314">
            <w:pPr>
              <w:pStyle w:val="NormalWeb"/>
              <w:rPr>
                <w:rFonts w:eastAsiaTheme="minorEastAsia"/>
                <w:sz w:val="24"/>
                <w:szCs w:val="24"/>
              </w:rPr>
            </w:pPr>
            <w:r>
              <w:rPr>
                <w:rStyle w:val="Emphasis"/>
              </w:rPr>
              <w:t>k</w:t>
            </w:r>
            <w:r>
              <w:t xml:space="preserve"> is a proportionally drying coefficient used to generate the dry-down curve and that may be calibrated at crop variety level.</w:t>
            </w:r>
          </w:p>
          <w:p w14:paraId="4B839DDD" w14:textId="77777777" w:rsidR="00067AC1" w:rsidRDefault="00067AC1" w:rsidP="007B4314">
            <w:pPr>
              <w:pStyle w:val="NormalWeb"/>
            </w:pPr>
            <w:r>
              <w:t>Currently the drying coefficient (k) default value refers to calibration on trials referring to even years in the US. The coefficient that minimized the sum of the square of the residuals between the observed and predicted moisture content at harvest was selected.</w:t>
            </w:r>
          </w:p>
          <w:p w14:paraId="134BFAE8" w14:textId="77777777" w:rsidR="00067AC1" w:rsidRDefault="00067AC1" w:rsidP="007B4314">
            <w:pPr>
              <w:pStyle w:val="NormalWeb"/>
            </w:pPr>
            <w:r>
              <w:t>Reference values:</w:t>
            </w:r>
          </w:p>
          <w:p w14:paraId="64E56507" w14:textId="77777777" w:rsidR="00067AC1" w:rsidRDefault="00067AC1" w:rsidP="005F1E58">
            <w:pPr>
              <w:pStyle w:val="NormalWeb"/>
              <w:numPr>
                <w:ilvl w:val="0"/>
                <w:numId w:val="5"/>
              </w:numPr>
            </w:pPr>
            <w:r>
              <w:t>k for US: 0.0336</w:t>
            </w:r>
          </w:p>
          <w:p w14:paraId="4F61BA13" w14:textId="77777777" w:rsidR="00067AC1" w:rsidRDefault="00067AC1" w:rsidP="005F1E58">
            <w:pPr>
              <w:pStyle w:val="NormalWeb"/>
              <w:numPr>
                <w:ilvl w:val="0"/>
                <w:numId w:val="5"/>
              </w:numPr>
            </w:pPr>
            <w:r>
              <w:t>k from literature: 0.0622</w:t>
            </w:r>
          </w:p>
          <w:p w14:paraId="732C4065" w14:textId="77777777" w:rsidR="00067AC1" w:rsidRDefault="00067AC1" w:rsidP="007B4314">
            <w:pPr>
              <w:pStyle w:val="NormalWeb"/>
            </w:pPr>
            <w:r>
              <w:t>Advanced explanations about k:</w:t>
            </w:r>
          </w:p>
          <w:p w14:paraId="03AF4633" w14:textId="77777777" w:rsidR="00067AC1" w:rsidRDefault="00067AC1" w:rsidP="007B4314">
            <w:pPr>
              <w:pStyle w:val="NormalWeb"/>
            </w:pPr>
            <w:r>
              <w:t xml:space="preserve">The drying coefficient (k) is a coefficient that influences the behavior of the dry-down curve. This reflects mainly region, crop, and hybrid characteristics. So ideally the k value should be calibrated for each situation with a good number of observations for each condition. As of now, the model was tested for corn in the USA and k value is calibrated over a large region including variability in environment and </w:t>
            </w:r>
            <w:r>
              <w:lastRenderedPageBreak/>
              <w:t>management decisions.</w:t>
            </w:r>
          </w:p>
          <w:p w14:paraId="7624CE64" w14:textId="77777777" w:rsidR="00067AC1" w:rsidRDefault="00067AC1" w:rsidP="007B4314">
            <w:pPr>
              <w:pStyle w:val="NormalWeb"/>
            </w:pPr>
            <w:r>
              <w:t xml:space="preserve">In future use cases, the k coefficient could be adjusted based on ground-truth observations </w:t>
            </w:r>
            <w:proofErr w:type="gramStart"/>
            <w:r>
              <w:t>feedbacks</w:t>
            </w:r>
            <w:proofErr w:type="gramEnd"/>
            <w:r>
              <w:t xml:space="preserve"> from users and handled by editing the API input value.</w:t>
            </w:r>
            <w:r>
              <w:br/>
              <w:t>The k coefficient affects the dry down pattern is the following way:</w:t>
            </w:r>
          </w:p>
          <w:p w14:paraId="7D0ED78C" w14:textId="77777777" w:rsidR="00067AC1" w:rsidRDefault="00067AC1" w:rsidP="005F1E58">
            <w:pPr>
              <w:pStyle w:val="NormalWeb"/>
              <w:numPr>
                <w:ilvl w:val="0"/>
                <w:numId w:val="6"/>
              </w:numPr>
            </w:pPr>
            <w:r>
              <w:t xml:space="preserve">if k increases, it will infer that the grain moisture dries </w:t>
            </w:r>
            <w:proofErr w:type="gramStart"/>
            <w:r>
              <w:t>faster</w:t>
            </w:r>
            <w:proofErr w:type="gramEnd"/>
            <w:r>
              <w:t xml:space="preserve"> and the optimal harvest time will reached sooner.</w:t>
            </w:r>
          </w:p>
          <w:p w14:paraId="3D70146A" w14:textId="77777777" w:rsidR="00067AC1" w:rsidRDefault="00067AC1" w:rsidP="005F1E58">
            <w:pPr>
              <w:pStyle w:val="NormalWeb"/>
              <w:numPr>
                <w:ilvl w:val="0"/>
                <w:numId w:val="6"/>
              </w:numPr>
            </w:pPr>
            <w:r>
              <w:t>if k decreases, the grain drying will be slower and the time to harvest will be later</w:t>
            </w:r>
          </w:p>
        </w:tc>
      </w:tr>
      <w:tr w:rsidR="00067AC1" w14:paraId="437FADD0" w14:textId="77777777" w:rsidTr="00E018C4">
        <w:trPr>
          <w:cantSplit/>
        </w:trPr>
        <w:tc>
          <w:tcPr>
            <w:tcW w:w="410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0575B7" w14:textId="77777777" w:rsidR="00067AC1" w:rsidRDefault="00067AC1" w:rsidP="007B4314">
            <w:pPr>
              <w:pStyle w:val="NormalWeb"/>
            </w:pPr>
            <w:proofErr w:type="spellStart"/>
            <w:r>
              <w:rPr>
                <w:rStyle w:val="inline-comment-marker"/>
              </w:rPr>
              <w:t>grain_moisture_at_harvest</w:t>
            </w:r>
            <w:proofErr w:type="spellEnd"/>
          </w:p>
        </w:tc>
        <w:tc>
          <w:tcPr>
            <w:tcW w:w="6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81AF58" w14:textId="77777777" w:rsidR="00067AC1" w:rsidRDefault="00067AC1"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308FD9" w14:textId="77777777" w:rsidR="00067AC1" w:rsidRDefault="00067AC1" w:rsidP="007B4314">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0B393E" w14:textId="77777777" w:rsidR="00067AC1" w:rsidRDefault="00067AC1" w:rsidP="007B4314">
            <w:pPr>
              <w:pStyle w:val="NormalWeb"/>
              <w:rPr>
                <w:rFonts w:eastAsiaTheme="minorEastAsia"/>
                <w:sz w:val="24"/>
                <w:szCs w:val="24"/>
              </w:rPr>
            </w:pPr>
            <w:r>
              <w:t>14.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9FEF51" w14:textId="77777777" w:rsidR="00067AC1" w:rsidRDefault="00067AC1" w:rsidP="007B4314">
            <w:pPr>
              <w:pStyle w:val="NormalWeb"/>
            </w:pPr>
            <w:r>
              <w:rPr>
                <w:rStyle w:val="inline-comment-marker"/>
              </w:rPr>
              <w:t>Minimum allowed value = 14</w:t>
            </w:r>
          </w:p>
          <w:p w14:paraId="1AACD091" w14:textId="77777777" w:rsidR="00067AC1" w:rsidRDefault="00067AC1" w:rsidP="007B4314">
            <w:pPr>
              <w:pStyle w:val="NormalWeb"/>
            </w:pPr>
            <w:r>
              <w:t>Maximum allowed value = 3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1BEDD4" w14:textId="77777777" w:rsidR="00067AC1" w:rsidRDefault="00067AC1" w:rsidP="007B4314">
            <w:pPr>
              <w:pStyle w:val="NormalWeb"/>
              <w:rPr>
                <w:rFonts w:eastAsiaTheme="minorEastAsia"/>
                <w:sz w:val="24"/>
                <w:szCs w:val="24"/>
              </w:rPr>
            </w:pPr>
            <w:r>
              <w:t xml:space="preserve">Percentage value of grain moisture to be used to predict </w:t>
            </w:r>
            <w:proofErr w:type="spellStart"/>
            <w:r>
              <w:t>optimal_harvest_time</w:t>
            </w:r>
            <w:proofErr w:type="spellEnd"/>
          </w:p>
        </w:tc>
      </w:tr>
    </w:tbl>
    <w:p w14:paraId="58052042" w14:textId="77777777" w:rsidR="00044020" w:rsidRDefault="00044020" w:rsidP="00453B61">
      <w:pPr>
        <w:rPr>
          <w:lang w:val="en-GB"/>
        </w:rPr>
      </w:pPr>
    </w:p>
    <w:p w14:paraId="601440A1" w14:textId="77777777" w:rsidR="002B2046" w:rsidRDefault="002B2046" w:rsidP="00453B61">
      <w:pPr>
        <w:rPr>
          <w:lang w:val="en-GB"/>
        </w:rPr>
      </w:pPr>
    </w:p>
    <w:p w14:paraId="3DE7AE7D" w14:textId="48C0D31B" w:rsidR="002B2046" w:rsidRPr="005D503D" w:rsidRDefault="005D503D" w:rsidP="00453B61">
      <w:pPr>
        <w:rPr>
          <w:b/>
          <w:bCs/>
          <w:lang w:val="en-GB"/>
        </w:rPr>
      </w:pPr>
      <w:r w:rsidRPr="005D503D">
        <w:rPr>
          <w:b/>
          <w:bCs/>
          <w:lang w:val="en-GB"/>
        </w:rPr>
        <w:t>Response Schema</w:t>
      </w:r>
    </w:p>
    <w:p w14:paraId="583A7E96" w14:textId="77777777" w:rsidR="002B2046" w:rsidRDefault="002B2046" w:rsidP="00453B61">
      <w:pPr>
        <w:rPr>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580"/>
        <w:gridCol w:w="705"/>
        <w:gridCol w:w="786"/>
        <w:gridCol w:w="2478"/>
        <w:gridCol w:w="1023"/>
        <w:gridCol w:w="2492"/>
      </w:tblGrid>
      <w:tr w:rsidR="005D503D" w14:paraId="12ED480C" w14:textId="77777777" w:rsidTr="007B4314">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54EBA9" w14:textId="77777777" w:rsidR="005D503D" w:rsidRDefault="005D503D" w:rsidP="007B4314">
            <w:pPr>
              <w:pStyle w:val="NormalWeb"/>
              <w:jc w:val="center"/>
              <w:rPr>
                <w:rFonts w:eastAsiaTheme="minorEastAsia"/>
                <w:b/>
                <w:bCs/>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E17169" w14:textId="77777777" w:rsidR="005D503D" w:rsidRDefault="005D503D" w:rsidP="007B4314">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C899C5" w14:textId="77777777" w:rsidR="005D503D" w:rsidRDefault="005D503D" w:rsidP="007B4314">
            <w:pPr>
              <w:pStyle w:val="NormalWeb"/>
              <w:jc w:val="center"/>
              <w:rPr>
                <w:b/>
                <w:bCs/>
              </w:rPr>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BFDF21" w14:textId="77777777" w:rsidR="005D503D" w:rsidRDefault="005D503D" w:rsidP="007B4314">
            <w:pPr>
              <w:pStyle w:val="NormalWeb"/>
              <w:jc w:val="center"/>
              <w:rPr>
                <w:b/>
                <w:bCs/>
              </w:rPr>
            </w:pPr>
            <w:r>
              <w:rPr>
                <w:rStyle w:val="Strong"/>
              </w:rPr>
              <w:t>Valid rang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DFB02F" w14:textId="77777777" w:rsidR="005D503D" w:rsidRDefault="005D503D" w:rsidP="007B4314">
            <w:pPr>
              <w:pStyle w:val="NormalWeb"/>
              <w:jc w:val="center"/>
              <w:rPr>
                <w:b/>
                <w:bCs/>
              </w:rPr>
            </w:pPr>
            <w:r>
              <w:rPr>
                <w:rStyle w:val="Strong"/>
              </w:rPr>
              <w:t>Exampl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76C196" w14:textId="77777777" w:rsidR="005D503D" w:rsidRDefault="005D503D" w:rsidP="007B4314">
            <w:pPr>
              <w:pStyle w:val="NormalWeb"/>
              <w:jc w:val="center"/>
              <w:rPr>
                <w:b/>
                <w:bCs/>
              </w:rPr>
            </w:pPr>
            <w:r>
              <w:rPr>
                <w:rStyle w:val="Strong"/>
              </w:rPr>
              <w:t>Business Description</w:t>
            </w:r>
          </w:p>
        </w:tc>
      </w:tr>
      <w:tr w:rsidR="005D503D" w14:paraId="67DFBFE5"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F1C2CF" w14:textId="77777777" w:rsidR="005D503D" w:rsidRDefault="005D503D" w:rsidP="007B4314">
            <w:pPr>
              <w:pStyle w:val="NormalWeb"/>
            </w:pPr>
            <w:proofErr w:type="spellStart"/>
            <w:r>
              <w:t>response_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CB5FDB"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293A8A"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B77BC7" w14:textId="77777777" w:rsidR="005D503D" w:rsidRDefault="005D503D" w:rsidP="007B4314">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144B40" w14:textId="77777777" w:rsidR="005D503D" w:rsidRDefault="005D503D" w:rsidP="007B4314">
            <w:pPr>
              <w:pStyle w:val="NormalWeb"/>
            </w:pPr>
            <w:r>
              <w:t> 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979FF2" w14:textId="77777777" w:rsidR="005D503D" w:rsidRDefault="005D503D" w:rsidP="007B4314">
            <w:pPr>
              <w:pStyle w:val="NormalWeb"/>
            </w:pPr>
            <w:r>
              <w:t> version number of response structure/template</w:t>
            </w:r>
          </w:p>
        </w:tc>
      </w:tr>
      <w:tr w:rsidR="005D503D" w14:paraId="2C00977B"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D1A67F" w14:textId="77777777" w:rsidR="005D503D" w:rsidRDefault="005D503D" w:rsidP="007B4314">
            <w:pPr>
              <w:pStyle w:val="NormalWeb"/>
            </w:pPr>
            <w:proofErr w:type="spellStart"/>
            <w:proofErr w:type="gramStart"/>
            <w:r>
              <w:lastRenderedPageBreak/>
              <w:t>results.location</w:t>
            </w:r>
            <w:proofErr w:type="gramEnd"/>
            <w:r>
              <w:t>.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ED2064"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007665"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CAC0E7" w14:textId="77777777" w:rsidR="005D503D" w:rsidRDefault="005D503D" w:rsidP="007B4314">
            <w:pPr>
              <w:pStyle w:val="NormalWeb"/>
            </w:pPr>
            <w:r>
              <w:t>Featur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57514E" w14:textId="77777777" w:rsidR="005D503D" w:rsidRDefault="005D503D" w:rsidP="007B4314">
            <w:pPr>
              <w:pStyle w:val="NormalWeb"/>
            </w:pPr>
            <w:r>
              <w:t>Featur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D7130C" w14:textId="77777777" w:rsidR="005D503D" w:rsidRDefault="005D503D" w:rsidP="007B4314">
            <w:pPr>
              <w:pStyle w:val="NormalWeb"/>
            </w:pPr>
            <w:r>
              <w:t xml:space="preserve">The geographic objects of API use the </w:t>
            </w:r>
            <w:proofErr w:type="spellStart"/>
            <w:r>
              <w:t>GeoJSON</w:t>
            </w:r>
            <w:proofErr w:type="spellEnd"/>
            <w:r>
              <w:t xml:space="preserve"> (RFC 7946) format. The regions and fields can be represented as </w:t>
            </w:r>
            <w:proofErr w:type="spellStart"/>
            <w:r>
              <w:t>GeoJSON</w:t>
            </w:r>
            <w:proofErr w:type="spellEnd"/>
            <w:r>
              <w:t xml:space="preserve"> Features with a specific property schema.</w:t>
            </w:r>
          </w:p>
          <w:p w14:paraId="11029AFD" w14:textId="77777777" w:rsidR="005D503D" w:rsidRDefault="005D503D" w:rsidP="007B4314">
            <w:pPr>
              <w:pStyle w:val="NormalWeb"/>
            </w:pPr>
            <w:r>
              <w:t>example: Feature</w:t>
            </w:r>
          </w:p>
        </w:tc>
      </w:tr>
      <w:tr w:rsidR="005D503D" w14:paraId="59587139"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C00CAC" w14:textId="77777777" w:rsidR="005D503D" w:rsidRDefault="005D503D" w:rsidP="007B4314">
            <w:pPr>
              <w:pStyle w:val="NormalWeb"/>
            </w:pPr>
            <w:proofErr w:type="spellStart"/>
            <w:proofErr w:type="gramStart"/>
            <w:r>
              <w:t>results.location</w:t>
            </w:r>
            <w:proofErr w:type="gramEnd"/>
            <w:r>
              <w:t>.geometry.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B2E4CC"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00366E"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350F5F" w14:textId="77777777" w:rsidR="005D503D" w:rsidRDefault="005D503D" w:rsidP="007B4314">
            <w:pPr>
              <w:pStyle w:val="NormalWeb"/>
            </w:pPr>
            <w:r>
              <w:t>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9BA18E" w14:textId="77777777" w:rsidR="005D503D" w:rsidRDefault="005D503D" w:rsidP="007B4314">
            <w:pPr>
              <w:pStyle w:val="NormalWeb"/>
            </w:pPr>
            <w:r>
              <w:t>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918998" w14:textId="77777777" w:rsidR="005D503D" w:rsidRDefault="005D503D" w:rsidP="007B4314">
            <w:pPr>
              <w:pStyle w:val="NormalWeb"/>
            </w:pPr>
            <w:r>
              <w:t xml:space="preserve">Only </w:t>
            </w:r>
            <w:proofErr w:type="spellStart"/>
            <w:r>
              <w:t>GeoJson</w:t>
            </w:r>
            <w:proofErr w:type="spellEnd"/>
            <w:r>
              <w:t xml:space="preserve"> Point type is supported</w:t>
            </w:r>
          </w:p>
        </w:tc>
      </w:tr>
      <w:tr w:rsidR="005D503D" w14:paraId="6FD754CA"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FC6BDA" w14:textId="77777777" w:rsidR="005D503D" w:rsidRDefault="005D503D" w:rsidP="007B4314">
            <w:pPr>
              <w:pStyle w:val="NormalWeb"/>
            </w:pPr>
            <w:proofErr w:type="spellStart"/>
            <w:proofErr w:type="gramStart"/>
            <w:r>
              <w:t>results.location</w:t>
            </w:r>
            <w:proofErr w:type="gramEnd"/>
            <w:r>
              <w:t>.geometry.coordinat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C2635C" w14:textId="77777777" w:rsidR="005D503D" w:rsidRDefault="005D503D" w:rsidP="007B4314">
            <w:pPr>
              <w:pStyle w:val="NormalWeb"/>
            </w:pPr>
            <w:r>
              <w:t>array [</w:t>
            </w:r>
            <w:proofErr w:type="spellStart"/>
            <w:proofErr w:type="gramStart"/>
            <w:r>
              <w:t>long,lat</w:t>
            </w:r>
            <w:proofErr w:type="spellEnd"/>
            <w:proofErr w:type="gramEnd"/>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6AA01B"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8D03ED" w14:textId="77777777" w:rsidR="005D503D" w:rsidRDefault="005D503D" w:rsidP="007B4314">
            <w:pPr>
              <w:pStyle w:val="NormalWeb"/>
            </w:pPr>
            <w:r>
              <w:t> Longitude in (-180, 180)</w:t>
            </w:r>
          </w:p>
          <w:p w14:paraId="4FDC65F3" w14:textId="77777777" w:rsidR="005D503D" w:rsidRDefault="005D503D" w:rsidP="007B4314">
            <w:pPr>
              <w:pStyle w:val="NormalWeb"/>
            </w:pPr>
            <w:r>
              <w:t>Latitude in (-90, 9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4006B9" w14:textId="77777777" w:rsidR="005D503D" w:rsidRDefault="005D503D" w:rsidP="007B4314">
            <w:pPr>
              <w:pStyle w:val="NormalWeb"/>
            </w:pPr>
            <w:r>
              <w:t>[</w:t>
            </w:r>
          </w:p>
          <w:p w14:paraId="144ED32F" w14:textId="77777777" w:rsidR="005D503D" w:rsidRDefault="005D503D" w:rsidP="007B4314">
            <w:pPr>
              <w:pStyle w:val="NormalWeb"/>
            </w:pPr>
            <w:r>
              <w:t>19.5058,</w:t>
            </w:r>
          </w:p>
          <w:p w14:paraId="2F085BBC" w14:textId="77777777" w:rsidR="005D503D" w:rsidRDefault="005D503D" w:rsidP="007B4314">
            <w:pPr>
              <w:pStyle w:val="NormalWeb"/>
            </w:pPr>
            <w:r>
              <w:t>47.161</w:t>
            </w:r>
          </w:p>
          <w:p w14:paraId="6EB414D5" w14:textId="77777777" w:rsidR="005D503D" w:rsidRDefault="005D503D" w:rsidP="007B4314">
            <w:pPr>
              <w:pStyle w:val="NormalWeb"/>
            </w:pPr>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9031E8" w14:textId="77777777" w:rsidR="005D503D" w:rsidRDefault="005D503D" w:rsidP="007B4314">
            <w:pPr>
              <w:pStyle w:val="NormalWeb"/>
            </w:pPr>
            <w:r>
              <w:t>In geometry, coordinates should be in sequence.</w:t>
            </w:r>
            <w:r>
              <w:br/>
              <w:t>First place is for longitude and second place is for latitude.</w:t>
            </w:r>
            <w:r>
              <w:br/>
            </w:r>
            <w:proofErr w:type="gramStart"/>
            <w:r>
              <w:t>Example :</w:t>
            </w:r>
            <w:proofErr w:type="gramEnd"/>
            <w:r>
              <w:t xml:space="preserve"> [-0.97024, 53.5282]</w:t>
            </w:r>
          </w:p>
        </w:tc>
      </w:tr>
      <w:tr w:rsidR="005D503D" w14:paraId="26EB3CD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DCBC79" w14:textId="77777777" w:rsidR="005D503D" w:rsidRDefault="005D503D" w:rsidP="007B4314">
            <w:pPr>
              <w:pStyle w:val="NormalWeb"/>
            </w:pPr>
            <w:proofErr w:type="spellStart"/>
            <w:proofErr w:type="gramStart"/>
            <w:r>
              <w:t>results.metadata</w:t>
            </w:r>
            <w:proofErr w:type="gramEnd"/>
            <w:r>
              <w:t>.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3747CB"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CA2EC8"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71880C" w14:textId="77777777" w:rsidR="005D503D" w:rsidRDefault="005D503D" w:rsidP="007B4314">
            <w:pPr>
              <w:pStyle w:val="NormalWeb"/>
            </w:pPr>
            <w:r>
              <w:t>mathematic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7D0297" w14:textId="77777777" w:rsidR="005D503D" w:rsidRDefault="005D503D" w:rsidP="007B4314">
            <w:pPr>
              <w:pStyle w:val="NormalWeb"/>
            </w:pPr>
            <w:r>
              <w:t>mathematic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D9003F" w14:textId="77777777" w:rsidR="005D503D" w:rsidRDefault="005D503D" w:rsidP="007B4314">
            <w:pPr>
              <w:pStyle w:val="NormalWeb"/>
            </w:pPr>
            <w:r>
              <w:t>Type of model operating</w:t>
            </w:r>
          </w:p>
        </w:tc>
      </w:tr>
      <w:tr w:rsidR="005D503D" w14:paraId="1E901DB4"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8AD6AC" w14:textId="77777777" w:rsidR="005D503D" w:rsidRDefault="005D503D" w:rsidP="007B4314">
            <w:pPr>
              <w:pStyle w:val="NormalWeb"/>
            </w:pPr>
            <w:r>
              <w:t>results.metadata.models.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5A414A"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8789EF"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C39A73" w14:textId="77777777" w:rsidR="005D503D" w:rsidRDefault="005D503D" w:rsidP="007B4314">
            <w:pPr>
              <w:pStyle w:val="NormalWeb"/>
            </w:pPr>
            <w:r>
              <w:t>dry-dow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08F495" w14:textId="77777777" w:rsidR="005D503D" w:rsidRDefault="005D503D" w:rsidP="007B4314">
            <w:pPr>
              <w:pStyle w:val="NormalWeb"/>
            </w:pPr>
            <w:r>
              <w:t>dry-dow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9BEAEB" w14:textId="77777777" w:rsidR="005D503D" w:rsidRDefault="005D503D" w:rsidP="007B4314">
            <w:pPr>
              <w:pStyle w:val="NormalWeb"/>
            </w:pPr>
            <w:r>
              <w:t>model name</w:t>
            </w:r>
          </w:p>
        </w:tc>
      </w:tr>
      <w:tr w:rsidR="005D503D" w14:paraId="1F41FC13"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D03E30" w14:textId="77777777" w:rsidR="005D503D" w:rsidRDefault="005D503D" w:rsidP="007B4314">
            <w:pPr>
              <w:pStyle w:val="NormalWeb"/>
            </w:pPr>
            <w:proofErr w:type="spellStart"/>
            <w:proofErr w:type="gramStart"/>
            <w:r>
              <w:t>results.metadata</w:t>
            </w:r>
            <w:proofErr w:type="gramEnd"/>
            <w:r>
              <w:t>.models.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EE68F7"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3DA80B"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647F72" w14:textId="77777777" w:rsidR="005D503D" w:rsidRDefault="005D503D" w:rsidP="007B4314">
            <w:pPr>
              <w:pStyle w:val="NormalWeb"/>
            </w:pPr>
            <w:r>
              <w:t>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79FCE6" w14:textId="77777777" w:rsidR="005D503D" w:rsidRDefault="005D503D" w:rsidP="007B4314">
            <w:pPr>
              <w:pStyle w:val="NormalWeb"/>
            </w:pPr>
            <w:r>
              <w:t>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E7DE26" w14:textId="77777777" w:rsidR="005D503D" w:rsidRDefault="005D503D" w:rsidP="007B4314">
            <w:pPr>
              <w:pStyle w:val="NormalWeb"/>
            </w:pPr>
            <w:r>
              <w:t>model version</w:t>
            </w:r>
          </w:p>
        </w:tc>
      </w:tr>
      <w:tr w:rsidR="005D503D" w14:paraId="726832EB"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701515" w14:textId="77777777" w:rsidR="005D503D" w:rsidRDefault="005D503D" w:rsidP="007B4314">
            <w:pPr>
              <w:pStyle w:val="NormalWeb"/>
            </w:pPr>
            <w:r>
              <w:t>results.metadata.packages.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E5989B"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1C1AD9"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3EB493" w14:textId="77777777" w:rsidR="005D503D" w:rsidRDefault="005D503D" w:rsidP="007B4314">
            <w:pPr>
              <w:pStyle w:val="NormalWeb"/>
            </w:pPr>
            <w:r>
              <w:t>dry-dow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A238A7" w14:textId="77777777" w:rsidR="005D503D" w:rsidRDefault="005D503D" w:rsidP="007B4314">
            <w:pPr>
              <w:pStyle w:val="NormalWeb"/>
            </w:pPr>
            <w:r>
              <w:t>dry-dow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6442ED" w14:textId="77777777" w:rsidR="005D503D" w:rsidRDefault="005D503D" w:rsidP="007B4314">
            <w:pPr>
              <w:pStyle w:val="NormalWeb"/>
            </w:pPr>
            <w:r>
              <w:t>package name</w:t>
            </w:r>
          </w:p>
        </w:tc>
      </w:tr>
      <w:tr w:rsidR="005D503D" w14:paraId="6DA92DF8"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7663C0" w14:textId="77777777" w:rsidR="005D503D" w:rsidRDefault="005D503D" w:rsidP="007B4314">
            <w:pPr>
              <w:pStyle w:val="NormalWeb"/>
            </w:pPr>
            <w:proofErr w:type="spellStart"/>
            <w:proofErr w:type="gramStart"/>
            <w:r>
              <w:t>results.metadata</w:t>
            </w:r>
            <w:proofErr w:type="gramEnd"/>
            <w:r>
              <w:t>.packages.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DD7253"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77AF1E"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86115A" w14:textId="77777777" w:rsidR="005D503D" w:rsidRDefault="005D503D" w:rsidP="007B4314">
            <w:pPr>
              <w:pStyle w:val="NormalWeb"/>
            </w:pPr>
            <w:r>
              <w:t>0.6.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54827C" w14:textId="77777777" w:rsidR="005D503D" w:rsidRDefault="005D503D" w:rsidP="007B4314">
            <w:pPr>
              <w:pStyle w:val="NormalWeb"/>
            </w:pPr>
            <w:r>
              <w:t>0.6.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1EB241" w14:textId="77777777" w:rsidR="005D503D" w:rsidRDefault="005D503D" w:rsidP="007B4314">
            <w:pPr>
              <w:pStyle w:val="NormalWeb"/>
            </w:pPr>
            <w:r>
              <w:t>package version</w:t>
            </w:r>
          </w:p>
        </w:tc>
      </w:tr>
      <w:tr w:rsidR="005D503D" w14:paraId="43B16AF1"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557271" w14:textId="77777777" w:rsidR="005D503D" w:rsidRDefault="005D503D" w:rsidP="007B4314">
            <w:pPr>
              <w:pStyle w:val="NormalWeb"/>
            </w:pPr>
            <w:proofErr w:type="spellStart"/>
            <w:proofErr w:type="gramStart"/>
            <w:r>
              <w:t>results.predictions</w:t>
            </w:r>
            <w:proofErr w:type="gramEnd"/>
            <w:r>
              <w:t>.feature_category</w:t>
            </w:r>
            <w:proofErr w:type="spellEnd"/>
          </w:p>
          <w:p w14:paraId="7F140960" w14:textId="77777777" w:rsidR="005D503D" w:rsidRDefault="005D503D" w:rsidP="007B4314">
            <w:pPr>
              <w:pStyle w:val="NormalWeb"/>
            </w:pPr>
            <w:proofErr w:type="spellStart"/>
            <w:r>
              <w:rPr>
                <w:rStyle w:val="Strong"/>
              </w:rPr>
              <w:t>dry_down_curv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B8AE26"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FDAE76"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1AC9B9" w14:textId="77777777" w:rsidR="005D503D" w:rsidRDefault="005D503D" w:rsidP="007B4314">
            <w:pPr>
              <w:pStyle w:val="NormalWeb"/>
            </w:pPr>
            <w:proofErr w:type="spellStart"/>
            <w:r>
              <w:t>dry_down_curv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B9846A" w14:textId="77777777" w:rsidR="005D503D" w:rsidRDefault="005D503D"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19B7EB" w14:textId="77777777" w:rsidR="005D503D" w:rsidRDefault="005D503D" w:rsidP="007B4314">
            <w:pPr>
              <w:pStyle w:val="NormalWeb"/>
              <w:rPr>
                <w:rFonts w:eastAsiaTheme="minorEastAsia"/>
                <w:sz w:val="24"/>
                <w:szCs w:val="24"/>
              </w:rPr>
            </w:pPr>
            <w:proofErr w:type="spellStart"/>
            <w:r>
              <w:rPr>
                <w:rStyle w:val="inline-comment-marker"/>
                <w:b/>
                <w:bCs/>
              </w:rPr>
              <w:t>dry_down_curve</w:t>
            </w:r>
            <w:proofErr w:type="spellEnd"/>
            <w:r>
              <w:rPr>
                <w:rStyle w:val="inline-comment-marker"/>
              </w:rPr>
              <w:t xml:space="preserve">: the features in this category will return timestamped values of forecasted mean grain moisture. Those values represent the grain dry-down curve. Predictions are returned daily from R6 date until 6 months later. </w:t>
            </w:r>
          </w:p>
        </w:tc>
      </w:tr>
      <w:tr w:rsidR="005D503D" w14:paraId="56A8F426"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607EB7" w14:textId="77777777" w:rsidR="005D503D" w:rsidRDefault="005D503D" w:rsidP="007B4314">
            <w:pPr>
              <w:pStyle w:val="NormalWeb"/>
            </w:pPr>
            <w:proofErr w:type="spellStart"/>
            <w:proofErr w:type="gramStart"/>
            <w:r>
              <w:t>results.predictions</w:t>
            </w:r>
            <w:proofErr w:type="gramEnd"/>
            <w:r>
              <w:t>.features.type</w:t>
            </w:r>
            <w:proofErr w:type="spellEnd"/>
          </w:p>
          <w:p w14:paraId="78E9D9D1" w14:textId="77777777" w:rsidR="005D503D" w:rsidRDefault="005D503D" w:rsidP="007B4314">
            <w:pPr>
              <w:pStyle w:val="NormalWeb"/>
            </w:pPr>
            <w:proofErr w:type="spellStart"/>
            <w:r>
              <w:rPr>
                <w:rStyle w:val="Strong"/>
              </w:rPr>
              <w:t>dry_down_curv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560EA1"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7BF8F4"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0A6089" w14:textId="77777777" w:rsidR="005D503D" w:rsidRDefault="005D503D" w:rsidP="007B4314">
            <w:pPr>
              <w:pStyle w:val="NormalWeb"/>
            </w:pPr>
            <w:proofErr w:type="spellStart"/>
            <w:r>
              <w:t>grain_</w:t>
            </w:r>
            <w:proofErr w:type="gramStart"/>
            <w:r>
              <w:t>moisture:mean</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2654F0" w14:textId="77777777" w:rsidR="005D503D" w:rsidRDefault="005D503D"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956DFA" w14:textId="77777777" w:rsidR="005D503D" w:rsidRDefault="005D503D" w:rsidP="007B4314">
            <w:pPr>
              <w:pStyle w:val="NormalWeb"/>
              <w:rPr>
                <w:rFonts w:eastAsiaTheme="minorEastAsia"/>
                <w:sz w:val="24"/>
                <w:szCs w:val="24"/>
              </w:rPr>
            </w:pPr>
            <w:proofErr w:type="spellStart"/>
            <w:r>
              <w:rPr>
                <w:rStyle w:val="Strong"/>
              </w:rPr>
              <w:t>grain_</w:t>
            </w:r>
            <w:proofErr w:type="gramStart"/>
            <w:r>
              <w:rPr>
                <w:rStyle w:val="Strong"/>
              </w:rPr>
              <w:t>moisture:mean</w:t>
            </w:r>
            <w:proofErr w:type="spellEnd"/>
            <w:proofErr w:type="gramEnd"/>
            <w:r>
              <w:rPr>
                <w:rStyle w:val="Strong"/>
              </w:rPr>
              <w:t xml:space="preserve">: </w:t>
            </w:r>
            <w:r>
              <w:t>this represent the grain moisture for the corn crop after R6</w:t>
            </w:r>
          </w:p>
        </w:tc>
      </w:tr>
      <w:tr w:rsidR="005D503D" w14:paraId="78FDDB46"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AB37F6" w14:textId="77777777" w:rsidR="005D503D" w:rsidRDefault="005D503D" w:rsidP="007B4314">
            <w:pPr>
              <w:pStyle w:val="NormalWeb"/>
            </w:pPr>
            <w:proofErr w:type="spellStart"/>
            <w:proofErr w:type="gramStart"/>
            <w:r>
              <w:t>results.predictions</w:t>
            </w:r>
            <w:proofErr w:type="gramEnd"/>
            <w:r>
              <w:t>.features.value</w:t>
            </w:r>
            <w:proofErr w:type="spellEnd"/>
          </w:p>
          <w:p w14:paraId="058EB043" w14:textId="77777777" w:rsidR="005D503D" w:rsidRDefault="005D503D" w:rsidP="007B4314">
            <w:pPr>
              <w:pStyle w:val="NormalWeb"/>
            </w:pPr>
            <w:proofErr w:type="spellStart"/>
            <w:r>
              <w:rPr>
                <w:rStyle w:val="Strong"/>
              </w:rPr>
              <w:t>dry_down_curv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0CB04A"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D3D854"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1EF95C" w14:textId="77777777" w:rsidR="005D503D" w:rsidRDefault="005D503D" w:rsidP="007B4314">
            <w:pPr>
              <w:pStyle w:val="NormalWeb"/>
            </w:pPr>
            <w:r>
              <w:t>36 - 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513F60" w14:textId="77777777" w:rsidR="005D503D" w:rsidRDefault="005D503D" w:rsidP="007B4314">
            <w:pPr>
              <w:pStyle w:val="NormalWeb"/>
            </w:pPr>
            <w:r>
              <w:t>31.16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F91095" w14:textId="77777777" w:rsidR="005D503D" w:rsidRDefault="005D503D" w:rsidP="007B4314">
            <w:pPr>
              <w:pStyle w:val="NormalWeb"/>
            </w:pPr>
            <w:r>
              <w:t>Percentage value of grain moisture</w:t>
            </w:r>
          </w:p>
        </w:tc>
      </w:tr>
      <w:tr w:rsidR="005D503D" w14:paraId="1259E128"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D200A5" w14:textId="77777777" w:rsidR="005D503D" w:rsidRDefault="005D503D" w:rsidP="007B4314">
            <w:pPr>
              <w:pStyle w:val="NormalWeb"/>
            </w:pPr>
            <w:proofErr w:type="spellStart"/>
            <w:proofErr w:type="gramStart"/>
            <w:r>
              <w:lastRenderedPageBreak/>
              <w:t>results.predictions</w:t>
            </w:r>
            <w:proofErr w:type="gramEnd"/>
            <w:r>
              <w:t>.features.type</w:t>
            </w:r>
            <w:proofErr w:type="spellEnd"/>
          </w:p>
          <w:p w14:paraId="3C6F894A" w14:textId="77777777" w:rsidR="005D503D" w:rsidRDefault="005D503D" w:rsidP="007B4314">
            <w:pPr>
              <w:pStyle w:val="NormalWeb"/>
            </w:pPr>
            <w:proofErr w:type="spellStart"/>
            <w:r>
              <w:rPr>
                <w:rStyle w:val="Strong"/>
              </w:rPr>
              <w:t>dry_down_curv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F2C370"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405437"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EB821F" w14:textId="77777777" w:rsidR="005D503D" w:rsidRDefault="005D503D" w:rsidP="007B4314">
            <w:pPr>
              <w:pStyle w:val="NormalWeb"/>
            </w:pPr>
            <w:r>
              <w:t>From R6 date until 6 months la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EBA552" w14:textId="77777777" w:rsidR="005D503D" w:rsidRDefault="005D503D" w:rsidP="007B4314">
            <w:pPr>
              <w:pStyle w:val="NormalWeb"/>
            </w:pPr>
            <w:r>
              <w:t>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320E42" w14:textId="77777777" w:rsidR="005D503D" w:rsidRDefault="005D503D" w:rsidP="007B4314">
            <w:pPr>
              <w:pStyle w:val="NormalWeb"/>
            </w:pPr>
            <w:r>
              <w:rPr>
                <w:rStyle w:val="Strong"/>
              </w:rPr>
              <w:t>date:</w:t>
            </w:r>
            <w:r>
              <w:t xml:space="preserve"> day on which </w:t>
            </w:r>
            <w:proofErr w:type="spellStart"/>
            <w:r>
              <w:t>grain_</w:t>
            </w:r>
            <w:proofErr w:type="gramStart"/>
            <w:r>
              <w:t>moisture:mean</w:t>
            </w:r>
            <w:proofErr w:type="spellEnd"/>
            <w:proofErr w:type="gramEnd"/>
            <w:r>
              <w:t xml:space="preserve"> value is predicted</w:t>
            </w:r>
          </w:p>
        </w:tc>
      </w:tr>
      <w:tr w:rsidR="005D503D" w14:paraId="26821AE2"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1F7394" w14:textId="77777777" w:rsidR="005D503D" w:rsidRDefault="005D503D" w:rsidP="007B4314">
            <w:pPr>
              <w:pStyle w:val="NormalWeb"/>
            </w:pPr>
            <w:proofErr w:type="spellStart"/>
            <w:proofErr w:type="gramStart"/>
            <w:r>
              <w:t>results.predictions</w:t>
            </w:r>
            <w:proofErr w:type="gramEnd"/>
            <w:r>
              <w:t>.feature_category</w:t>
            </w:r>
            <w:proofErr w:type="spellEnd"/>
          </w:p>
          <w:p w14:paraId="5AA1C982" w14:textId="77777777" w:rsidR="005D503D" w:rsidRDefault="005D503D" w:rsidP="007B4314">
            <w:pPr>
              <w:pStyle w:val="NormalWeb"/>
            </w:pPr>
            <w:proofErr w:type="spellStart"/>
            <w:r>
              <w:rPr>
                <w:rStyle w:val="Strong"/>
              </w:rPr>
              <w:t>optimal_harvest_tim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BC6AC7"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591302"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3B0ED7" w14:textId="77777777" w:rsidR="005D503D" w:rsidRDefault="005D503D" w:rsidP="007B4314">
            <w:pPr>
              <w:pStyle w:val="NormalWeb"/>
            </w:pPr>
            <w:proofErr w:type="spellStart"/>
            <w:r>
              <w:t>optimal_harvest_tim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B52327" w14:textId="77777777" w:rsidR="005D503D" w:rsidRDefault="005D503D" w:rsidP="007B4314"/>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1248DD" w14:textId="77777777" w:rsidR="005D503D" w:rsidRDefault="005D503D" w:rsidP="007B4314">
            <w:pPr>
              <w:pStyle w:val="NormalWeb"/>
              <w:rPr>
                <w:rFonts w:eastAsiaTheme="minorEastAsia"/>
                <w:sz w:val="24"/>
                <w:szCs w:val="24"/>
              </w:rPr>
            </w:pPr>
            <w:proofErr w:type="spellStart"/>
            <w:r>
              <w:rPr>
                <w:rStyle w:val="Strong"/>
              </w:rPr>
              <w:t>optimal_harvest_time</w:t>
            </w:r>
            <w:proofErr w:type="spellEnd"/>
            <w:r>
              <w:t>: returns the first date that "</w:t>
            </w:r>
            <w:proofErr w:type="spellStart"/>
            <w:r>
              <w:rPr>
                <w:rStyle w:val="HTMLCode"/>
                <w:rFonts w:eastAsia="Arial Unicode MS"/>
              </w:rPr>
              <w:t>grain_</w:t>
            </w:r>
            <w:proofErr w:type="gramStart"/>
            <w:r>
              <w:rPr>
                <w:rStyle w:val="HTMLCode"/>
                <w:rFonts w:eastAsia="Arial Unicode MS"/>
              </w:rPr>
              <w:t>moisture:mean</w:t>
            </w:r>
            <w:proofErr w:type="spellEnd"/>
            <w:proofErr w:type="gramEnd"/>
            <w:r>
              <w:rPr>
                <w:rStyle w:val="HTMLCode"/>
                <w:rFonts w:eastAsia="Arial Unicode MS"/>
              </w:rPr>
              <w:t>"</w:t>
            </w:r>
            <w:r>
              <w:t xml:space="preserve"> was below the requested "</w:t>
            </w:r>
            <w:proofErr w:type="spellStart"/>
            <w:r>
              <w:rPr>
                <w:rStyle w:val="HTMLCode"/>
                <w:rFonts w:eastAsia="Arial Unicode MS"/>
              </w:rPr>
              <w:t>grain_moisture_at_harvest</w:t>
            </w:r>
            <w:proofErr w:type="spellEnd"/>
            <w:r>
              <w:t xml:space="preserve">“. </w:t>
            </w:r>
            <w:proofErr w:type="gramStart"/>
            <w:r>
              <w:t>These value</w:t>
            </w:r>
            <w:proofErr w:type="gramEnd"/>
            <w:r>
              <w:t xml:space="preserve"> represent the day when farmer should plan for harvest.</w:t>
            </w:r>
          </w:p>
        </w:tc>
      </w:tr>
      <w:tr w:rsidR="005D503D" w14:paraId="52B522B3"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4E0659" w14:textId="77777777" w:rsidR="005D503D" w:rsidRDefault="005D503D" w:rsidP="007B4314">
            <w:pPr>
              <w:pStyle w:val="NormalWeb"/>
            </w:pPr>
            <w:proofErr w:type="spellStart"/>
            <w:proofErr w:type="gramStart"/>
            <w:r>
              <w:t>results.predictions</w:t>
            </w:r>
            <w:proofErr w:type="gramEnd"/>
            <w:r>
              <w:t>.features.type</w:t>
            </w:r>
            <w:proofErr w:type="spellEnd"/>
          </w:p>
          <w:p w14:paraId="145671A8" w14:textId="77777777" w:rsidR="005D503D" w:rsidRDefault="005D503D" w:rsidP="007B4314">
            <w:pPr>
              <w:pStyle w:val="NormalWeb"/>
            </w:pPr>
            <w:proofErr w:type="spellStart"/>
            <w:r>
              <w:rPr>
                <w:rStyle w:val="Strong"/>
              </w:rPr>
              <w:t>optimal_harvest_tim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52EE08"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8284FF"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34E72E" w14:textId="77777777" w:rsidR="005D503D" w:rsidRDefault="005D503D" w:rsidP="007B4314">
            <w:pPr>
              <w:pStyle w:val="NormalWeb"/>
            </w:pPr>
            <w:r>
              <w:rPr>
                <w:rStyle w:val="HTMLCode"/>
                <w:rFonts w:eastAsia="Arial Unicode MS"/>
              </w:rPr>
              <w:t>"</w:t>
            </w:r>
            <w:proofErr w:type="spellStart"/>
            <w:r>
              <w:rPr>
                <w:rStyle w:val="HTMLCode"/>
                <w:rFonts w:eastAsia="Arial Unicode MS"/>
              </w:rPr>
              <w:t>optimal_harvest_time</w:t>
            </w:r>
            <w:proofErr w:type="gramStart"/>
            <w:r>
              <w:rPr>
                <w:rStyle w:val="HTMLCode"/>
                <w:rFonts w:eastAsia="Arial Unicode MS"/>
              </w:rPr>
              <w:t>"</w:t>
            </w:r>
            <w:r>
              <w:t>.dat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95A08F" w14:textId="77777777" w:rsidR="005D503D" w:rsidRDefault="005D503D" w:rsidP="007B4314">
            <w:pPr>
              <w:pStyle w:val="NormalWeb"/>
            </w:pPr>
            <w:r>
              <w:t>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3D676A" w14:textId="77777777" w:rsidR="005D503D" w:rsidRDefault="005D503D" w:rsidP="007B4314"/>
        </w:tc>
      </w:tr>
      <w:tr w:rsidR="005D503D" w14:paraId="599CF3EE" w14:textId="77777777" w:rsidTr="007B4314">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011B07" w14:textId="77777777" w:rsidR="005D503D" w:rsidRDefault="005D503D" w:rsidP="007B4314">
            <w:pPr>
              <w:pStyle w:val="NormalWeb"/>
              <w:rPr>
                <w:rFonts w:eastAsiaTheme="minorEastAsia"/>
                <w:sz w:val="24"/>
                <w:szCs w:val="24"/>
              </w:rPr>
            </w:pPr>
            <w:proofErr w:type="spellStart"/>
            <w:proofErr w:type="gramStart"/>
            <w:r>
              <w:t>results.predictions</w:t>
            </w:r>
            <w:proofErr w:type="gramEnd"/>
            <w:r>
              <w:t>.features.value</w:t>
            </w:r>
            <w:proofErr w:type="spellEnd"/>
          </w:p>
          <w:p w14:paraId="67768188" w14:textId="77777777" w:rsidR="005D503D" w:rsidRDefault="005D503D" w:rsidP="007B4314">
            <w:pPr>
              <w:pStyle w:val="NormalWeb"/>
            </w:pPr>
            <w:proofErr w:type="spellStart"/>
            <w:r>
              <w:rPr>
                <w:rStyle w:val="Strong"/>
              </w:rPr>
              <w:t>optimal_harvest_tim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541BC4" w14:textId="77777777" w:rsidR="005D503D" w:rsidRDefault="005D503D" w:rsidP="007B4314">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BA147B" w14:textId="77777777" w:rsidR="005D503D" w:rsidRDefault="005D503D" w:rsidP="007B4314">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B08A33" w14:textId="77777777" w:rsidR="005D503D" w:rsidRDefault="005D503D" w:rsidP="007B4314">
            <w:pPr>
              <w:pStyle w:val="NormalWeb"/>
            </w:pPr>
            <w:r>
              <w:rPr>
                <w:rStyle w:val="HTMLCode"/>
                <w:rFonts w:eastAsia="Arial Unicode MS"/>
              </w:rPr>
              <w:t>"</w:t>
            </w:r>
            <w:proofErr w:type="spellStart"/>
            <w:proofErr w:type="gramStart"/>
            <w:r>
              <w:rPr>
                <w:rStyle w:val="HTMLCode"/>
                <w:rFonts w:eastAsia="Arial Unicode MS"/>
              </w:rPr>
              <w:t>optimal</w:t>
            </w:r>
            <w:proofErr w:type="gramEnd"/>
            <w:r>
              <w:rPr>
                <w:rStyle w:val="HTMLCode"/>
                <w:rFonts w:eastAsia="Arial Unicode MS"/>
              </w:rPr>
              <w:t>_harvest_time"</w:t>
            </w:r>
            <w:r>
              <w:t>.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B2A65B" w14:textId="77777777" w:rsidR="005D503D" w:rsidRDefault="005D503D" w:rsidP="007B4314">
            <w:pPr>
              <w:pStyle w:val="NormalWeb"/>
            </w:pPr>
            <w:r>
              <w:rPr>
                <w:rStyle w:val="HTMLCode"/>
                <w:rFonts w:eastAsia="Arial Unicode MS"/>
              </w:rPr>
              <w:t>2023-07-2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A4FD79" w14:textId="77777777" w:rsidR="005D503D" w:rsidRDefault="005D503D" w:rsidP="007B4314">
            <w:pPr>
              <w:pStyle w:val="NormalWeb"/>
            </w:pPr>
            <w:r>
              <w:t xml:space="preserve">This is the day when </w:t>
            </w:r>
            <w:proofErr w:type="spellStart"/>
            <w:r>
              <w:t>grain_</w:t>
            </w:r>
            <w:proofErr w:type="gramStart"/>
            <w:r>
              <w:t>moisture:mean</w:t>
            </w:r>
            <w:proofErr w:type="spellEnd"/>
            <w:proofErr w:type="gramEnd"/>
            <w:r>
              <w:t xml:space="preserve"> got equal or below requested “</w:t>
            </w:r>
            <w:proofErr w:type="spellStart"/>
            <w:r>
              <w:rPr>
                <w:rStyle w:val="HTMLCode"/>
                <w:rFonts w:eastAsia="Arial Unicode MS"/>
              </w:rPr>
              <w:t>grain_moisture_at_harvest</w:t>
            </w:r>
            <w:proofErr w:type="spellEnd"/>
            <w:r>
              <w:t>“</w:t>
            </w:r>
          </w:p>
        </w:tc>
      </w:tr>
    </w:tbl>
    <w:p w14:paraId="08855623" w14:textId="77777777" w:rsidR="000226BE" w:rsidRPr="001B4968" w:rsidRDefault="000226BE" w:rsidP="00453B61">
      <w:pPr>
        <w:rPr>
          <w:b/>
          <w:bCs/>
          <w:lang w:val="en-GB"/>
        </w:rPr>
      </w:pPr>
    </w:p>
    <w:p w14:paraId="5C5D7551" w14:textId="77777777" w:rsidR="001B4968" w:rsidRDefault="001B4968" w:rsidP="00453B61">
      <w:pPr>
        <w:rPr>
          <w:lang w:val="en-GB"/>
        </w:rPr>
      </w:pPr>
    </w:p>
    <w:p w14:paraId="49B1DDAD" w14:textId="77777777" w:rsidR="001B4968" w:rsidRDefault="001B4968" w:rsidP="00453B61">
      <w:pPr>
        <w:rPr>
          <w:lang w:val="en-GB"/>
        </w:rPr>
      </w:pPr>
    </w:p>
    <w:p w14:paraId="1F53F120" w14:textId="77777777" w:rsidR="0085725E" w:rsidRDefault="0085725E" w:rsidP="00453B61">
      <w:pPr>
        <w:rPr>
          <w:lang w:val="en-GB"/>
        </w:rPr>
      </w:pPr>
    </w:p>
    <w:p w14:paraId="6B740399" w14:textId="77777777" w:rsidR="0085725E" w:rsidRDefault="0085725E" w:rsidP="00453B61">
      <w:pPr>
        <w:rPr>
          <w:lang w:val="en-GB"/>
        </w:rPr>
      </w:pPr>
    </w:p>
    <w:p w14:paraId="7697B985" w14:textId="77777777" w:rsidR="0085725E" w:rsidRDefault="0085725E" w:rsidP="00453B61">
      <w:pPr>
        <w:rPr>
          <w:lang w:val="en-GB"/>
        </w:rPr>
      </w:pPr>
    </w:p>
    <w:p w14:paraId="71A8352E" w14:textId="77777777" w:rsidR="0085725E" w:rsidRDefault="0085725E" w:rsidP="00453B61">
      <w:pPr>
        <w:rPr>
          <w:lang w:val="en-GB"/>
        </w:rPr>
      </w:pPr>
    </w:p>
    <w:p w14:paraId="361FA781" w14:textId="77777777" w:rsidR="0085725E" w:rsidRDefault="0085725E" w:rsidP="00453B61">
      <w:pPr>
        <w:rPr>
          <w:lang w:val="en-GB"/>
        </w:rPr>
      </w:pPr>
    </w:p>
    <w:p w14:paraId="61AC7628" w14:textId="77777777" w:rsidR="0085725E" w:rsidRDefault="0085725E" w:rsidP="00453B61">
      <w:pPr>
        <w:rPr>
          <w:lang w:val="en-GB"/>
        </w:rPr>
      </w:pPr>
    </w:p>
    <w:p w14:paraId="659DDDAA" w14:textId="77777777" w:rsidR="0085725E" w:rsidRDefault="0085725E" w:rsidP="00453B61">
      <w:pPr>
        <w:rPr>
          <w:lang w:val="en-GB"/>
        </w:rPr>
      </w:pPr>
    </w:p>
    <w:p w14:paraId="3219619B" w14:textId="77777777" w:rsidR="0085725E" w:rsidRDefault="0085725E" w:rsidP="00453B61">
      <w:pPr>
        <w:rPr>
          <w:lang w:val="en-GB"/>
        </w:rPr>
      </w:pPr>
    </w:p>
    <w:p w14:paraId="0F70BB52" w14:textId="77777777" w:rsidR="0085725E" w:rsidRDefault="0085725E" w:rsidP="00453B61">
      <w:pPr>
        <w:rPr>
          <w:lang w:val="en-GB"/>
        </w:rPr>
      </w:pPr>
    </w:p>
    <w:p w14:paraId="34F5D3C2" w14:textId="77777777" w:rsidR="0085725E" w:rsidRDefault="0085725E" w:rsidP="00453B61">
      <w:pPr>
        <w:rPr>
          <w:lang w:val="en-GB"/>
        </w:rPr>
      </w:pPr>
    </w:p>
    <w:p w14:paraId="1EAC51FB" w14:textId="77777777" w:rsidR="0085725E" w:rsidRDefault="0085725E" w:rsidP="00453B61">
      <w:pPr>
        <w:rPr>
          <w:lang w:val="en-GB"/>
        </w:rPr>
      </w:pPr>
    </w:p>
    <w:p w14:paraId="04D6A30D" w14:textId="77777777" w:rsidR="0085725E" w:rsidRDefault="0085725E" w:rsidP="00453B61">
      <w:pPr>
        <w:rPr>
          <w:lang w:val="en-GB"/>
        </w:rPr>
      </w:pPr>
    </w:p>
    <w:p w14:paraId="3B7259A3" w14:textId="77777777" w:rsidR="0085725E" w:rsidRDefault="0085725E" w:rsidP="00453B61">
      <w:pPr>
        <w:rPr>
          <w:lang w:val="en-GB"/>
        </w:rPr>
      </w:pPr>
    </w:p>
    <w:p w14:paraId="6921685B" w14:textId="77777777" w:rsidR="0085725E" w:rsidRDefault="0085725E" w:rsidP="00453B61">
      <w:pPr>
        <w:rPr>
          <w:lang w:val="en-GB"/>
        </w:rPr>
      </w:pPr>
    </w:p>
    <w:p w14:paraId="46EAE692" w14:textId="77777777" w:rsidR="0085725E" w:rsidRDefault="0085725E" w:rsidP="00453B61">
      <w:pPr>
        <w:rPr>
          <w:lang w:val="en-GB"/>
        </w:rPr>
      </w:pPr>
    </w:p>
    <w:p w14:paraId="53A69F2A" w14:textId="77777777" w:rsidR="0085725E" w:rsidRDefault="0085725E" w:rsidP="00453B61">
      <w:pPr>
        <w:rPr>
          <w:lang w:val="en-GB"/>
        </w:rPr>
      </w:pPr>
    </w:p>
    <w:p w14:paraId="2635E78F" w14:textId="77777777" w:rsidR="0085725E" w:rsidRDefault="0085725E" w:rsidP="00453B61">
      <w:pPr>
        <w:rPr>
          <w:lang w:val="en-GB"/>
        </w:rPr>
      </w:pPr>
    </w:p>
    <w:p w14:paraId="1730E57E" w14:textId="77777777" w:rsidR="0085725E" w:rsidRDefault="0085725E" w:rsidP="00453B61">
      <w:pPr>
        <w:rPr>
          <w:lang w:val="en-GB"/>
        </w:rPr>
      </w:pPr>
    </w:p>
    <w:p w14:paraId="3CAA9C6A" w14:textId="77777777" w:rsidR="0085725E" w:rsidRPr="00375D83" w:rsidRDefault="0085725E" w:rsidP="00453B61">
      <w:pPr>
        <w:rPr>
          <w:lang w:val="en-GB"/>
        </w:rPr>
      </w:pPr>
    </w:p>
    <w:p w14:paraId="7D0FF791" w14:textId="689981F0" w:rsidR="00511AF8" w:rsidRDefault="00511AF8" w:rsidP="00511AF8">
      <w:pPr>
        <w:pStyle w:val="Heading2"/>
        <w:ind w:left="578" w:hanging="578"/>
        <w:rPr>
          <w:rFonts w:cs="Arial"/>
          <w:lang w:val="en-US"/>
        </w:rPr>
      </w:pPr>
      <w:bookmarkStart w:id="18" w:name="_Toc161737866"/>
      <w:r w:rsidRPr="004A7E37">
        <w:rPr>
          <w:rFonts w:cs="Arial"/>
          <w:lang w:val="en-US"/>
        </w:rPr>
        <w:lastRenderedPageBreak/>
        <w:t>Pest Monitoring Models</w:t>
      </w:r>
      <w:bookmarkEnd w:id="18"/>
    </w:p>
    <w:p w14:paraId="066FDCD3" w14:textId="77777777" w:rsidR="00C61444" w:rsidRDefault="00C61444" w:rsidP="00C61444"/>
    <w:p w14:paraId="0053661F" w14:textId="65EA1B42" w:rsidR="00C61444" w:rsidRDefault="00604549" w:rsidP="00C61444">
      <w:pPr>
        <w:pStyle w:val="Heading3"/>
        <w:rPr>
          <w:rFonts w:cs="Arial"/>
        </w:rPr>
      </w:pPr>
      <w:bookmarkStart w:id="19" w:name="_Toc161737867"/>
      <w:r>
        <w:rPr>
          <w:rFonts w:cs="Arial"/>
        </w:rPr>
        <w:t>BYDV</w:t>
      </w:r>
      <w:bookmarkEnd w:id="19"/>
    </w:p>
    <w:p w14:paraId="5326B4FE" w14:textId="77777777" w:rsidR="00604549" w:rsidRDefault="00604549" w:rsidP="00604549">
      <w:pPr>
        <w:rPr>
          <w:lang w:val="en-GB"/>
        </w:rPr>
      </w:pPr>
    </w:p>
    <w:p w14:paraId="5863C046" w14:textId="70817643" w:rsidR="006B7C08" w:rsidRPr="006B7C08" w:rsidRDefault="006B7C08" w:rsidP="00604549">
      <w:pPr>
        <w:rPr>
          <w:b/>
          <w:bCs/>
          <w:lang w:val="en-GB"/>
        </w:rPr>
      </w:pPr>
      <w:r w:rsidRPr="006B7C08">
        <w:rPr>
          <w:b/>
          <w:bCs/>
          <w:lang w:val="en-GB"/>
        </w:rPr>
        <w:t>Introduction</w:t>
      </w:r>
    </w:p>
    <w:p w14:paraId="56FE997E" w14:textId="77777777" w:rsidR="00C61444" w:rsidRDefault="00C61444" w:rsidP="00C61444"/>
    <w:p w14:paraId="1C89F229" w14:textId="77777777" w:rsidR="0085725E" w:rsidRDefault="006B7C08" w:rsidP="00C61444">
      <w:r w:rsidRPr="006B7C08">
        <w:t xml:space="preserve">BYDV stands for Barley Yellow Dwarf Virus. It is a </w:t>
      </w:r>
      <w:proofErr w:type="spellStart"/>
      <w:r w:rsidRPr="006B7C08">
        <w:t>Luteovirus</w:t>
      </w:r>
      <w:proofErr w:type="spellEnd"/>
      <w:r w:rsidRPr="006B7C08">
        <w:t xml:space="preserve"> which is transmitted to winter cereals at early growth stages (BBCH 11-31) in autumn by feeding of cereal aphids: </w:t>
      </w:r>
      <w:proofErr w:type="spellStart"/>
      <w:r w:rsidRPr="006B7C08">
        <w:t>Sitobion</w:t>
      </w:r>
      <w:proofErr w:type="spellEnd"/>
      <w:r w:rsidRPr="006B7C08">
        <w:t xml:space="preserve"> </w:t>
      </w:r>
      <w:proofErr w:type="spellStart"/>
      <w:r w:rsidRPr="006B7C08">
        <w:t>avenae</w:t>
      </w:r>
      <w:proofErr w:type="spellEnd"/>
      <w:r w:rsidRPr="006B7C08">
        <w:t xml:space="preserve"> (MACSAV, grain aphid), </w:t>
      </w:r>
      <w:proofErr w:type="spellStart"/>
      <w:r w:rsidRPr="006B7C08">
        <w:t>Rhopalosiphum</w:t>
      </w:r>
      <w:proofErr w:type="spellEnd"/>
      <w:r w:rsidRPr="006B7C08">
        <w:t xml:space="preserve"> </w:t>
      </w:r>
      <w:proofErr w:type="spellStart"/>
      <w:r w:rsidRPr="006B7C08">
        <w:t>padi</w:t>
      </w:r>
      <w:proofErr w:type="spellEnd"/>
      <w:r w:rsidRPr="006B7C08">
        <w:t xml:space="preserve"> (RHOPPA, bird cherry oat aphid), </w:t>
      </w:r>
      <w:proofErr w:type="spellStart"/>
      <w:r w:rsidRPr="006B7C08">
        <w:t>Metopolophium</w:t>
      </w:r>
      <w:proofErr w:type="spellEnd"/>
      <w:r w:rsidRPr="006B7C08">
        <w:t xml:space="preserve"> </w:t>
      </w:r>
      <w:proofErr w:type="spellStart"/>
      <w:r w:rsidRPr="006B7C08">
        <w:t>dirhodum</w:t>
      </w:r>
      <w:proofErr w:type="spellEnd"/>
      <w:r w:rsidRPr="006B7C08">
        <w:t xml:space="preserve"> (METODR, rose grain aphid). The plant infection occurs around 30 minutes after aphid feeding.  BYDV infection can cause up to 30% (winter wheat) and 80% (winter barley) yield loss.</w:t>
      </w:r>
    </w:p>
    <w:p w14:paraId="12B53EDC" w14:textId="77777777" w:rsidR="001B7E7C" w:rsidRDefault="001B7E7C" w:rsidP="00C61444"/>
    <w:p w14:paraId="045C79E5" w14:textId="6BDA6849" w:rsidR="001B7E7C" w:rsidRPr="001B7E7C" w:rsidRDefault="001B7E7C" w:rsidP="00C61444">
      <w:pPr>
        <w:rPr>
          <w:i/>
          <w:iCs/>
          <w:lang w:val="en-GB"/>
        </w:rPr>
      </w:pPr>
      <w:r w:rsidRPr="001B7E7C">
        <w:rPr>
          <w:b/>
          <w:bCs/>
          <w:i/>
          <w:iCs/>
          <w:color w:val="76923C" w:themeColor="accent3" w:themeShade="BF"/>
          <w:lang w:val="en-GB"/>
        </w:rPr>
        <w:t>Note:</w:t>
      </w:r>
      <w:r w:rsidRPr="001B7E7C">
        <w:rPr>
          <w:i/>
          <w:iCs/>
          <w:color w:val="76923C" w:themeColor="accent3" w:themeShade="BF"/>
          <w:lang w:val="en-GB"/>
        </w:rPr>
        <w:t xml:space="preserve"> </w:t>
      </w:r>
      <w:r w:rsidRPr="001B7E7C">
        <w:rPr>
          <w:i/>
          <w:iCs/>
          <w:lang w:val="en-GB"/>
        </w:rPr>
        <w:t xml:space="preserve">For most updated schema please refer </w:t>
      </w:r>
      <w:hyperlink w:anchor="_API_documentation" w:history="1">
        <w:r w:rsidRPr="001B7E7C">
          <w:rPr>
            <w:rStyle w:val="Hyperlink"/>
            <w:i/>
            <w:iCs/>
            <w:sz w:val="24"/>
            <w:lang w:val="en-GB"/>
          </w:rPr>
          <w:t>link</w:t>
        </w:r>
      </w:hyperlink>
      <w:r w:rsidRPr="001B7E7C">
        <w:rPr>
          <w:i/>
          <w:iCs/>
          <w:lang w:val="en-GB"/>
        </w:rPr>
        <w:t>.</w:t>
      </w:r>
    </w:p>
    <w:p w14:paraId="0A3BF0DA" w14:textId="77777777" w:rsidR="0085725E" w:rsidRDefault="0085725E" w:rsidP="00C61444"/>
    <w:p w14:paraId="053167FE" w14:textId="731BBD59" w:rsidR="00E35995" w:rsidRPr="0085725E" w:rsidRDefault="00E35995" w:rsidP="00C61444">
      <w:r w:rsidRPr="00E35995">
        <w:rPr>
          <w:b/>
          <w:bCs/>
        </w:rPr>
        <w:t>Request Schema</w:t>
      </w:r>
    </w:p>
    <w:p w14:paraId="09F35330" w14:textId="77777777" w:rsidR="00E35995" w:rsidRDefault="00E35995" w:rsidP="00C61444">
      <w:pPr>
        <w:rPr>
          <w:b/>
          <w:bCs/>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675"/>
        <w:gridCol w:w="762"/>
        <w:gridCol w:w="1163"/>
        <w:gridCol w:w="2703"/>
        <w:gridCol w:w="1761"/>
      </w:tblGrid>
      <w:tr w:rsidR="00DF27AE" w14:paraId="2D8BE27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A33446" w14:textId="77777777" w:rsidR="00DF27AE" w:rsidRDefault="00DF27AE" w:rsidP="00396637">
            <w:pPr>
              <w:pStyle w:val="NormalWeb"/>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1948E9" w14:textId="77777777" w:rsidR="00DF27AE" w:rsidRDefault="00DF27AE" w:rsidP="00396637">
            <w:pPr>
              <w:pStyle w:val="NormalWeb"/>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0EC047" w14:textId="77777777" w:rsidR="00DF27AE" w:rsidRDefault="00DF27AE" w:rsidP="00396637">
            <w:pPr>
              <w:pStyle w:val="NormalWeb"/>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F32F05" w14:textId="77777777" w:rsidR="00DF27AE" w:rsidRDefault="00DF27AE" w:rsidP="00396637">
            <w:pPr>
              <w:pStyle w:val="NormalWeb"/>
            </w:pPr>
            <w:r>
              <w:rPr>
                <w:rStyle w:val="Strong"/>
              </w:rPr>
              <w:t>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5FBABF" w14:textId="77777777" w:rsidR="00DF27AE" w:rsidRDefault="00DF27AE" w:rsidP="00396637">
            <w:pPr>
              <w:pStyle w:val="NormalWeb"/>
            </w:pPr>
            <w:r>
              <w:rPr>
                <w:rStyle w:val="Strong"/>
              </w:rPr>
              <w:t>Description</w:t>
            </w:r>
          </w:p>
        </w:tc>
      </w:tr>
      <w:tr w:rsidR="00DF27AE" w14:paraId="5B8B332A"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7BC818" w14:textId="77777777" w:rsidR="00DF27AE" w:rsidRDefault="00DF27AE" w:rsidP="00396637">
            <w:pPr>
              <w:pStyle w:val="NormalWeb"/>
            </w:pPr>
            <w:proofErr w:type="spellStart"/>
            <w:proofErr w:type="gramStart"/>
            <w:r>
              <w:t>geometry.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B841E6"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C4CDBA" w14:textId="77777777" w:rsidR="00DF27AE" w:rsidRDefault="00DF27AE"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1522C0"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E2F2D8" w14:textId="77777777" w:rsidR="00DF27AE" w:rsidRDefault="00DF27AE" w:rsidP="00396637">
            <w:pPr>
              <w:pStyle w:val="NormalWeb"/>
            </w:pPr>
            <w:r>
              <w:t> </w:t>
            </w:r>
          </w:p>
        </w:tc>
      </w:tr>
      <w:tr w:rsidR="00DF27AE" w14:paraId="0AD7DE9C"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36C547" w14:textId="77777777" w:rsidR="00DF27AE" w:rsidRDefault="00DF27AE" w:rsidP="00396637">
            <w:pPr>
              <w:pStyle w:val="NormalWeb"/>
            </w:pPr>
            <w:proofErr w:type="spellStart"/>
            <w:proofErr w:type="gramStart"/>
            <w:r>
              <w:t>geometry.coordinates</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3AE14C"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E21CC4" w14:textId="77777777" w:rsidR="00DF27AE" w:rsidRDefault="00DF27AE"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76644C"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69F6" w14:textId="77777777" w:rsidR="00DF27AE" w:rsidRDefault="00DF27AE" w:rsidP="00396637">
            <w:pPr>
              <w:pStyle w:val="NormalWeb"/>
            </w:pPr>
            <w:r>
              <w:t> </w:t>
            </w:r>
          </w:p>
        </w:tc>
      </w:tr>
      <w:tr w:rsidR="00DF27AE" w14:paraId="23F39E5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83AACA" w14:textId="77777777" w:rsidR="00DF27AE" w:rsidRDefault="00DF27AE" w:rsidP="00396637">
            <w:pPr>
              <w:pStyle w:val="NormalWeb"/>
            </w:pPr>
            <w:proofErr w:type="spellStart"/>
            <w:r>
              <w:t>start_plant_emergence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3BCFFD" w14:textId="77777777" w:rsidR="00DF27AE" w:rsidRDefault="00DF27AE" w:rsidP="00396637">
            <w:pPr>
              <w:pStyle w:val="NormalWeb"/>
            </w:pPr>
            <w:r>
              <w:t>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A6F720" w14:textId="77777777" w:rsidR="00DF27AE" w:rsidRDefault="00DF27AE"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6354C7" w14:textId="77777777" w:rsidR="00DF27AE" w:rsidRDefault="00DF27AE" w:rsidP="00396637">
            <w:pPr>
              <w:pStyle w:val="NormalWeb"/>
            </w:pPr>
            <w:r>
              <w:t>It cannot be in the futur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B81B14" w14:textId="77777777" w:rsidR="00DF27AE" w:rsidRDefault="00DF27AE" w:rsidP="00396637">
            <w:pPr>
              <w:pStyle w:val="NormalWeb"/>
            </w:pPr>
            <w:r>
              <w:t>Date when first crops seedlings are observed out of ground. Starts the DD sum. Specific to Field (i.e. coordinates). I</w:t>
            </w:r>
          </w:p>
        </w:tc>
      </w:tr>
      <w:tr w:rsidR="00DF27AE" w14:paraId="00B1CECF"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0F364B" w14:textId="77777777" w:rsidR="00DF27AE" w:rsidRDefault="00DF27AE" w:rsidP="00396637">
            <w:pPr>
              <w:pStyle w:val="NormalWeb"/>
            </w:pPr>
            <w:proofErr w:type="spellStart"/>
            <w:r>
              <w:t>last_aphid_insecticide_application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A2B349" w14:textId="77777777" w:rsidR="00DF27AE" w:rsidRDefault="00DF27AE" w:rsidP="00396637">
            <w:pPr>
              <w:pStyle w:val="NormalWeb"/>
            </w:pPr>
            <w:r>
              <w:t>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C4E1C5" w14:textId="77777777" w:rsidR="00DF27AE" w:rsidRDefault="00DF27AE" w:rsidP="00396637">
            <w:pPr>
              <w:pStyle w:val="NormalWeb"/>
            </w:pPr>
            <w:r>
              <w:t>option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160BC6" w14:textId="77777777" w:rsidR="00DF27AE" w:rsidRDefault="00DF27AE" w:rsidP="00396637">
            <w:pPr>
              <w:pStyle w:val="NormalWeb"/>
            </w:pPr>
            <w:r>
              <w:t xml:space="preserve">Validity period: must be after </w:t>
            </w:r>
            <w:proofErr w:type="spellStart"/>
            <w:r>
              <w:t>first_crop_emergence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CE7029" w14:textId="77777777" w:rsidR="00DF27AE" w:rsidRDefault="00DF27AE" w:rsidP="00396637">
            <w:pPr>
              <w:pStyle w:val="NormalWeb"/>
            </w:pPr>
            <w:r>
              <w:t>If an aphid pesticide was applied. The DD sum will be reset to 0 and on hold for 7 days. Specific to Field (i.e. coordinates)</w:t>
            </w:r>
          </w:p>
        </w:tc>
      </w:tr>
      <w:tr w:rsidR="00DF27AE" w14:paraId="3A882C83"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577CB1" w14:textId="77777777" w:rsidR="00DF27AE" w:rsidRDefault="00DF27AE" w:rsidP="00396637">
            <w:pPr>
              <w:pStyle w:val="NormalWeb"/>
            </w:pPr>
            <w:proofErr w:type="spellStart"/>
            <w:r>
              <w:t>planting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57738E" w14:textId="77777777" w:rsidR="00DF27AE" w:rsidRDefault="00DF27AE" w:rsidP="00396637">
            <w:pPr>
              <w:pStyle w:val="NormalWeb"/>
            </w:pPr>
            <w:r>
              <w:t>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F91168" w14:textId="77777777" w:rsidR="00DF27AE" w:rsidRDefault="00DF27AE" w:rsidP="00396637">
            <w:pPr>
              <w:pStyle w:val="NormalWeb"/>
            </w:pPr>
            <w:r>
              <w:t>option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1DC888" w14:textId="77777777" w:rsidR="00DF27AE" w:rsidRDefault="00DF27AE" w:rsidP="00396637">
            <w:pPr>
              <w:pStyle w:val="NormalWeb"/>
            </w:pPr>
            <w:r>
              <w:t xml:space="preserve">Validity period: must be prior to </w:t>
            </w:r>
            <w:proofErr w:type="spellStart"/>
            <w:r>
              <w:t>first_crop_emergence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A2C5B8" w14:textId="77777777" w:rsidR="00DF27AE" w:rsidRDefault="00DF27AE" w:rsidP="00396637">
            <w:pPr>
              <w:pStyle w:val="NormalWeb"/>
            </w:pPr>
            <w:r>
              <w:t>Placeholder to be consumed for future model improvement. Specific to Field (i.e. coordinates)</w:t>
            </w:r>
          </w:p>
        </w:tc>
      </w:tr>
      <w:tr w:rsidR="00DF27AE" w14:paraId="3E262AB4"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20836C" w14:textId="77777777" w:rsidR="00DF27AE" w:rsidRDefault="00DF27AE" w:rsidP="00396637">
            <w:pPr>
              <w:pStyle w:val="NormalWeb"/>
            </w:pPr>
            <w:proofErr w:type="spellStart"/>
            <w:r>
              <w:lastRenderedPageBreak/>
              <w:t>t_bas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5E73F1" w14:textId="77777777" w:rsidR="00DF27AE" w:rsidRDefault="00DF27AE"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92B6C0" w14:textId="77777777" w:rsidR="00DF27AE" w:rsidRDefault="00DF27AE" w:rsidP="00396637">
            <w:pPr>
              <w:pStyle w:val="NormalWeb"/>
            </w:pPr>
            <w:r>
              <w:t>optional</w:t>
            </w:r>
          </w:p>
          <w:p w14:paraId="4479A131" w14:textId="77777777" w:rsidR="00DF27AE" w:rsidRDefault="00DF27AE" w:rsidP="00396637">
            <w:pPr>
              <w:pStyle w:val="NormalWeb"/>
            </w:pPr>
            <w:r>
              <w:t>Default value: 3°C (UK referen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29AC8C"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CD1EE0" w14:textId="77777777" w:rsidR="00DF27AE" w:rsidRDefault="00DF27AE" w:rsidP="00396637">
            <w:pPr>
              <w:pStyle w:val="NormalWeb"/>
            </w:pPr>
            <w:r>
              <w:t>DD formula parameter. Can be edited if model is calibrated for another region or crop.</w:t>
            </w:r>
          </w:p>
        </w:tc>
      </w:tr>
      <w:tr w:rsidR="00DF27AE" w14:paraId="7B2B9D7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40FF20" w14:textId="77777777" w:rsidR="00DF27AE" w:rsidRDefault="00DF27AE" w:rsidP="00396637">
            <w:pPr>
              <w:pStyle w:val="NormalWeb"/>
            </w:pPr>
            <w:proofErr w:type="spellStart"/>
            <w:r>
              <w:t>early_warning_dd_threshold</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885042" w14:textId="77777777" w:rsidR="00DF27AE" w:rsidRDefault="00DF27AE"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7BC173" w14:textId="77777777" w:rsidR="00DF27AE" w:rsidRDefault="00DF27AE" w:rsidP="00396637">
            <w:pPr>
              <w:pStyle w:val="NormalWeb"/>
            </w:pPr>
            <w:r>
              <w:t>optional</w:t>
            </w:r>
          </w:p>
          <w:p w14:paraId="63B951EF" w14:textId="77777777" w:rsidR="00DF27AE" w:rsidRDefault="00DF27AE" w:rsidP="00396637">
            <w:pPr>
              <w:pStyle w:val="NormalWeb"/>
            </w:pPr>
            <w:r>
              <w:t>Default value: 145 DD (UK referen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893303"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76D73A" w14:textId="77777777" w:rsidR="00DF27AE" w:rsidRDefault="00DF27AE" w:rsidP="00396637">
            <w:pPr>
              <w:pStyle w:val="NormalWeb"/>
            </w:pPr>
            <w:r>
              <w:t>DD alert parameter. Can be edited if model is calibrated for another region or crop.</w:t>
            </w:r>
          </w:p>
        </w:tc>
      </w:tr>
      <w:tr w:rsidR="00DF27AE" w14:paraId="5791E4D4"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43DBEE" w14:textId="77777777" w:rsidR="00DF27AE" w:rsidRDefault="00DF27AE" w:rsidP="00396637">
            <w:pPr>
              <w:pStyle w:val="NormalWeb"/>
            </w:pPr>
            <w:proofErr w:type="spellStart"/>
            <w:r>
              <w:t>risk_warning_dd_</w:t>
            </w:r>
            <w:proofErr w:type="gramStart"/>
            <w:r>
              <w:t>threshold</w:t>
            </w:r>
            <w:proofErr w:type="spellEnd"/>
            <w:proofErr w:type="gramEnd"/>
          </w:p>
          <w:p w14:paraId="6D59183E"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03FA1D" w14:textId="77777777" w:rsidR="00DF27AE" w:rsidRDefault="00DF27AE"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9EDA1D" w14:textId="77777777" w:rsidR="00DF27AE" w:rsidRDefault="00DF27AE" w:rsidP="00396637">
            <w:pPr>
              <w:pStyle w:val="NormalWeb"/>
            </w:pPr>
            <w:r>
              <w:t>optional</w:t>
            </w:r>
          </w:p>
          <w:p w14:paraId="6E22717C" w14:textId="77777777" w:rsidR="00DF27AE" w:rsidRDefault="00DF27AE" w:rsidP="00396637">
            <w:pPr>
              <w:pStyle w:val="NormalWeb"/>
            </w:pPr>
            <w:r>
              <w:t>Default value: 170 DD (UK referen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6891EA" w14:textId="77777777" w:rsidR="00DF27AE" w:rsidRDefault="00DF27AE"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B29F30" w14:textId="77777777" w:rsidR="00DF27AE" w:rsidRDefault="00DF27AE" w:rsidP="00396637">
            <w:pPr>
              <w:pStyle w:val="NormalWeb"/>
            </w:pPr>
            <w:r>
              <w:t>DD alert parameter. Can be edited if model is calibrated for another region or crop.</w:t>
            </w:r>
          </w:p>
        </w:tc>
      </w:tr>
    </w:tbl>
    <w:p w14:paraId="747A2CFE" w14:textId="77777777" w:rsidR="00E35995" w:rsidRDefault="00E35995" w:rsidP="00C61444">
      <w:pPr>
        <w:rPr>
          <w:b/>
          <w:bCs/>
        </w:rPr>
      </w:pPr>
    </w:p>
    <w:p w14:paraId="46048C24" w14:textId="77777777" w:rsidR="00DF27AE" w:rsidRDefault="00DF27AE" w:rsidP="00C61444">
      <w:pPr>
        <w:rPr>
          <w:b/>
          <w:bCs/>
        </w:rPr>
      </w:pPr>
    </w:p>
    <w:p w14:paraId="2BD82CEC" w14:textId="10E921BE" w:rsidR="00DF27AE" w:rsidRDefault="00DF27AE" w:rsidP="00C61444">
      <w:pPr>
        <w:rPr>
          <w:b/>
          <w:bCs/>
        </w:rPr>
      </w:pPr>
      <w:r>
        <w:rPr>
          <w:b/>
          <w:bCs/>
        </w:rPr>
        <w:t>Response Schema</w:t>
      </w:r>
    </w:p>
    <w:p w14:paraId="1D014CEB" w14:textId="77777777" w:rsidR="00DF27AE" w:rsidRDefault="00DF27AE" w:rsidP="00C61444">
      <w:pPr>
        <w:rPr>
          <w:b/>
          <w:bCs/>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930"/>
        <w:gridCol w:w="1073"/>
        <w:gridCol w:w="2315"/>
        <w:gridCol w:w="4746"/>
      </w:tblGrid>
      <w:tr w:rsidR="00E15BA5" w14:paraId="1A4A39A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66313C" w14:textId="77777777" w:rsidR="00E15BA5" w:rsidRDefault="00E15BA5" w:rsidP="00396637">
            <w:pPr>
              <w:pStyle w:val="NormalWeb"/>
              <w:rPr>
                <w:rFonts w:eastAsiaTheme="minorEastAsia"/>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7BC9F4" w14:textId="77777777" w:rsidR="00E15BA5" w:rsidRDefault="00E15BA5" w:rsidP="00396637">
            <w:pPr>
              <w:pStyle w:val="NormalWeb"/>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FF528E" w14:textId="77777777" w:rsidR="00E15BA5" w:rsidRDefault="00E15BA5" w:rsidP="00396637">
            <w:pPr>
              <w:pStyle w:val="NormalWeb"/>
            </w:pPr>
            <w:r>
              <w:rPr>
                <w:rStyle w:val="Strong"/>
              </w:rPr>
              <w:t>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0F0546" w14:textId="77777777" w:rsidR="00E15BA5" w:rsidRDefault="00E15BA5" w:rsidP="00396637">
            <w:pPr>
              <w:pStyle w:val="NormalWeb"/>
            </w:pPr>
            <w:r>
              <w:rPr>
                <w:rStyle w:val="Strong"/>
              </w:rPr>
              <w:t>Description</w:t>
            </w:r>
          </w:p>
        </w:tc>
      </w:tr>
      <w:tr w:rsidR="00E15BA5" w14:paraId="2A288B2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9292BC" w14:textId="77777777" w:rsidR="00E15BA5" w:rsidRDefault="00E15BA5" w:rsidP="00396637">
            <w:pPr>
              <w:pStyle w:val="NormalWeb"/>
            </w:pPr>
            <w:proofErr w:type="spellStart"/>
            <w:proofErr w:type="gramStart"/>
            <w:r>
              <w:t>geometry.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412B0" w14:textId="77777777" w:rsidR="00E15BA5" w:rsidRDefault="00E15BA5"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1D9BFE" w14:textId="77777777" w:rsidR="00E15BA5" w:rsidRDefault="00E15BA5" w:rsidP="00396637">
            <w:pPr>
              <w:pStyle w:val="NormalWeb"/>
            </w:pPr>
            <w:r>
              <w:rPr>
                <w:rStyle w:val="Strong"/>
              </w:rP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F61FA4" w14:textId="77777777" w:rsidR="00E15BA5" w:rsidRDefault="00E15BA5" w:rsidP="00396637">
            <w:pPr>
              <w:pStyle w:val="NormalWeb"/>
            </w:pPr>
            <w:r>
              <w:rPr>
                <w:rStyle w:val="Strong"/>
              </w:rPr>
              <w:t> </w:t>
            </w:r>
          </w:p>
        </w:tc>
      </w:tr>
      <w:tr w:rsidR="00E15BA5" w14:paraId="4BC7F79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702AD1" w14:textId="77777777" w:rsidR="00E15BA5" w:rsidRDefault="00E15BA5" w:rsidP="00396637">
            <w:pPr>
              <w:pStyle w:val="NormalWeb"/>
            </w:pPr>
            <w:r>
              <w:t>geometry. coordinat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277C3B" w14:textId="77777777" w:rsidR="00E15BA5" w:rsidRDefault="00E15BA5" w:rsidP="00396637">
            <w:pPr>
              <w:pStyle w:val="NormalWeb"/>
            </w:pPr>
            <w:r>
              <w:t>Array [</w:t>
            </w:r>
            <w:proofErr w:type="spellStart"/>
            <w:proofErr w:type="gramStart"/>
            <w:r>
              <w:t>long,lat</w:t>
            </w:r>
            <w:proofErr w:type="spellEnd"/>
            <w:proofErr w:type="gramEnd"/>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D590E9" w14:textId="77777777" w:rsidR="00E15BA5" w:rsidRDefault="00E15BA5" w:rsidP="00396637">
            <w:pPr>
              <w:pStyle w:val="NormalWeb"/>
            </w:pPr>
            <w:r>
              <w:rPr>
                <w:rStyle w:val="Strong"/>
              </w:rP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2544A9" w14:textId="77777777" w:rsidR="00E15BA5" w:rsidRDefault="00E15BA5" w:rsidP="00396637">
            <w:pPr>
              <w:pStyle w:val="NormalWeb"/>
            </w:pPr>
            <w:r>
              <w:rPr>
                <w:rStyle w:val="Strong"/>
              </w:rPr>
              <w:t> </w:t>
            </w:r>
          </w:p>
        </w:tc>
      </w:tr>
      <w:tr w:rsidR="00E15BA5" w14:paraId="68A16BA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7125EE" w14:textId="77777777" w:rsidR="00E15BA5" w:rsidRDefault="00E15BA5" w:rsidP="00396637">
            <w:pPr>
              <w:pStyle w:val="NormalWeb"/>
            </w:pPr>
            <w:proofErr w:type="spellStart"/>
            <w:r>
              <w:t>early_</w:t>
            </w:r>
            <w:proofErr w:type="gramStart"/>
            <w:r>
              <w:t>warning.dat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C8F466" w14:textId="77777777" w:rsidR="00E15BA5" w:rsidRDefault="00E15BA5" w:rsidP="00396637">
            <w:pPr>
              <w:pStyle w:val="NormalWeb"/>
            </w:pPr>
            <w:r>
              <w:t>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54DE32" w14:textId="77777777" w:rsidR="00E15BA5" w:rsidRDefault="00E15BA5"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DD08A6" w14:textId="77777777" w:rsidR="00E15BA5" w:rsidRDefault="00E15BA5" w:rsidP="00396637">
            <w:pPr>
              <w:pStyle w:val="NormalWeb"/>
            </w:pPr>
            <w:r>
              <w:t xml:space="preserve">First day when </w:t>
            </w:r>
            <w:proofErr w:type="spellStart"/>
            <w:r>
              <w:t>Early_warning_DD_threshold</w:t>
            </w:r>
            <w:proofErr w:type="spellEnd"/>
            <w:r>
              <w:t xml:space="preserve"> is reached</w:t>
            </w:r>
          </w:p>
        </w:tc>
      </w:tr>
      <w:tr w:rsidR="00E15BA5" w14:paraId="68A53D9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AC7523" w14:textId="77777777" w:rsidR="00E15BA5" w:rsidRDefault="00E15BA5" w:rsidP="00396637">
            <w:pPr>
              <w:pStyle w:val="NormalWeb"/>
            </w:pPr>
            <w:proofErr w:type="spellStart"/>
            <w:r>
              <w:t>early_</w:t>
            </w:r>
            <w:proofErr w:type="gramStart"/>
            <w:r>
              <w:t>warning.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167669" w14:textId="77777777" w:rsidR="00E15BA5" w:rsidRDefault="00E15BA5"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C98AEA" w14:textId="77777777" w:rsidR="00E15BA5" w:rsidRDefault="00E15BA5" w:rsidP="00396637">
            <w:pPr>
              <w:pStyle w:val="NormalWeb"/>
            </w:pPr>
            <w:r>
              <w:t>Valid values: FORECASTED | PROJECT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E2F4A6" w14:textId="77777777" w:rsidR="00E15BA5" w:rsidRDefault="00E15BA5" w:rsidP="00396637">
            <w:pPr>
              <w:pStyle w:val="NormalWeb"/>
            </w:pPr>
            <w:r>
              <w:t>Forecasted: when DD calculated upon forecasted temperature (short term)</w:t>
            </w:r>
          </w:p>
          <w:p w14:paraId="6DD03C46" w14:textId="77777777" w:rsidR="00E15BA5" w:rsidRDefault="00E15BA5" w:rsidP="00396637">
            <w:pPr>
              <w:pStyle w:val="NormalWeb"/>
            </w:pPr>
            <w:r>
              <w:t>Projected: when DD calculated upon forecasted temperature and historical local projection (long term)</w:t>
            </w:r>
          </w:p>
        </w:tc>
      </w:tr>
      <w:tr w:rsidR="00E15BA5" w14:paraId="4640040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37D259" w14:textId="77777777" w:rsidR="00E15BA5" w:rsidRDefault="00E15BA5" w:rsidP="00396637">
            <w:pPr>
              <w:pStyle w:val="NormalWeb"/>
            </w:pPr>
            <w:proofErr w:type="spellStart"/>
            <w:r>
              <w:t>risk_</w:t>
            </w:r>
            <w:proofErr w:type="gramStart"/>
            <w:r>
              <w:t>warning.dat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8D5EAC" w14:textId="77777777" w:rsidR="00E15BA5" w:rsidRDefault="00E15BA5" w:rsidP="00396637">
            <w:pPr>
              <w:pStyle w:val="NormalWeb"/>
            </w:pPr>
            <w:r>
              <w:t>d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75CB1F" w14:textId="77777777" w:rsidR="00E15BA5" w:rsidRDefault="00E15BA5"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FE278D" w14:textId="77777777" w:rsidR="00E15BA5" w:rsidRDefault="00E15BA5" w:rsidP="00396637">
            <w:pPr>
              <w:pStyle w:val="NormalWeb"/>
            </w:pPr>
            <w:r>
              <w:t xml:space="preserve">First day when </w:t>
            </w:r>
            <w:proofErr w:type="spellStart"/>
            <w:r>
              <w:t>risk_warning_DD_threshold</w:t>
            </w:r>
            <w:proofErr w:type="spellEnd"/>
            <w:r>
              <w:t xml:space="preserve"> is reached</w:t>
            </w:r>
          </w:p>
        </w:tc>
      </w:tr>
      <w:tr w:rsidR="00E15BA5" w14:paraId="6686F9AF"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E80033" w14:textId="77777777" w:rsidR="00E15BA5" w:rsidRDefault="00E15BA5" w:rsidP="00396637">
            <w:pPr>
              <w:pStyle w:val="NormalWeb"/>
            </w:pPr>
            <w:proofErr w:type="spellStart"/>
            <w:r>
              <w:t>risk_</w:t>
            </w:r>
            <w:proofErr w:type="gramStart"/>
            <w:r>
              <w:t>warning.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5C7512" w14:textId="77777777" w:rsidR="00E15BA5" w:rsidRDefault="00E15BA5"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043DDC" w14:textId="77777777" w:rsidR="00E15BA5" w:rsidRDefault="00E15BA5" w:rsidP="00396637">
            <w:pPr>
              <w:pStyle w:val="NormalWeb"/>
            </w:pPr>
            <w:r>
              <w:t>Valid values: FORECASTED | PROJECT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C5E03C" w14:textId="77777777" w:rsidR="00E15BA5" w:rsidRDefault="00E15BA5" w:rsidP="00396637">
            <w:pPr>
              <w:pStyle w:val="NormalWeb"/>
            </w:pPr>
            <w:r>
              <w:t>Forecasted: when DD calculated upon forecasted temperature (short term)</w:t>
            </w:r>
          </w:p>
          <w:p w14:paraId="0C384A4C" w14:textId="77777777" w:rsidR="00E15BA5" w:rsidRDefault="00E15BA5" w:rsidP="00396637">
            <w:pPr>
              <w:pStyle w:val="NormalWeb"/>
            </w:pPr>
            <w:r>
              <w:t>Projected: when DD calculated upon forecasted temperature and historical local projection (long term)</w:t>
            </w:r>
          </w:p>
        </w:tc>
      </w:tr>
    </w:tbl>
    <w:p w14:paraId="08F8F2EB" w14:textId="77777777" w:rsidR="00DF27AE" w:rsidRDefault="00DF27AE" w:rsidP="00C61444">
      <w:pPr>
        <w:rPr>
          <w:b/>
          <w:bCs/>
        </w:rPr>
      </w:pPr>
    </w:p>
    <w:p w14:paraId="661EE754" w14:textId="77777777" w:rsidR="00E15BA5" w:rsidRDefault="00E15BA5" w:rsidP="00C61444">
      <w:pPr>
        <w:rPr>
          <w:b/>
          <w:bCs/>
        </w:rPr>
      </w:pPr>
    </w:p>
    <w:p w14:paraId="04A78F6D" w14:textId="77777777" w:rsidR="001B7E7C" w:rsidRDefault="001B7E7C" w:rsidP="00C61444">
      <w:pPr>
        <w:rPr>
          <w:b/>
          <w:bCs/>
        </w:rPr>
      </w:pPr>
    </w:p>
    <w:p w14:paraId="536CFB8B" w14:textId="77777777" w:rsidR="001B7E7C" w:rsidRDefault="001B7E7C" w:rsidP="00C61444">
      <w:pPr>
        <w:rPr>
          <w:b/>
          <w:bCs/>
        </w:rPr>
      </w:pPr>
    </w:p>
    <w:p w14:paraId="12E8D6AC" w14:textId="2B360BBC" w:rsidR="00E15BA5" w:rsidRDefault="005258E1" w:rsidP="00C61444">
      <w:pPr>
        <w:rPr>
          <w:b/>
          <w:bCs/>
        </w:rPr>
      </w:pPr>
      <w:r>
        <w:rPr>
          <w:b/>
          <w:bCs/>
        </w:rPr>
        <w:lastRenderedPageBreak/>
        <w:t>Errors</w:t>
      </w:r>
    </w:p>
    <w:p w14:paraId="484FB174" w14:textId="77777777" w:rsidR="005258E1" w:rsidRDefault="005258E1" w:rsidP="00C61444">
      <w:pPr>
        <w:rPr>
          <w:b/>
          <w:bCs/>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475"/>
        <w:gridCol w:w="1322"/>
        <w:gridCol w:w="2181"/>
        <w:gridCol w:w="859"/>
        <w:gridCol w:w="5227"/>
      </w:tblGrid>
      <w:tr w:rsidR="005258E1" w14:paraId="2B036B4F" w14:textId="77777777" w:rsidTr="00D749DC">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76C604" w14:textId="77777777" w:rsidR="005258E1" w:rsidRDefault="005258E1" w:rsidP="00396637">
            <w:pPr>
              <w:pStyle w:val="NormalWeb"/>
              <w:jc w:val="center"/>
              <w:rPr>
                <w:rFonts w:eastAsiaTheme="minorEastAsia"/>
                <w:b/>
                <w:bCs/>
              </w:rPr>
            </w:pPr>
            <w:r>
              <w:rPr>
                <w:rStyle w:val="Strong"/>
              </w:rPr>
              <w:t>Code</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9754C8" w14:textId="77777777" w:rsidR="005258E1" w:rsidRDefault="005258E1" w:rsidP="00396637">
            <w:pPr>
              <w:pStyle w:val="NormalWeb"/>
              <w:jc w:val="center"/>
              <w:rPr>
                <w:b/>
                <w:bCs/>
              </w:rPr>
            </w:pPr>
            <w:r>
              <w:rPr>
                <w:rStyle w:val="Strong"/>
              </w:rPr>
              <w:t>Internal Code</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9C4184" w14:textId="77777777" w:rsidR="005258E1" w:rsidRDefault="005258E1" w:rsidP="00396637">
            <w:pPr>
              <w:pStyle w:val="NormalWeb"/>
              <w:jc w:val="center"/>
              <w:rPr>
                <w:b/>
                <w:bCs/>
              </w:rPr>
            </w:pPr>
            <w:r>
              <w:rPr>
                <w:rStyle w:val="Strong"/>
              </w:rPr>
              <w:t>Target</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8A3C05" w14:textId="77777777" w:rsidR="005258E1" w:rsidRDefault="005258E1" w:rsidP="00396637">
            <w:pPr>
              <w:pStyle w:val="NormalWeb"/>
              <w:jc w:val="center"/>
              <w:rPr>
                <w:b/>
                <w:bCs/>
              </w:rPr>
            </w:pPr>
            <w:r>
              <w:rPr>
                <w:rStyle w:val="Strong"/>
              </w:rPr>
              <w:t>Type</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2D6834" w14:textId="77777777" w:rsidR="005258E1" w:rsidRDefault="005258E1" w:rsidP="00396637">
            <w:pPr>
              <w:pStyle w:val="NormalWeb"/>
              <w:jc w:val="center"/>
              <w:rPr>
                <w:b/>
                <w:bCs/>
              </w:rPr>
            </w:pPr>
            <w:r>
              <w:rPr>
                <w:rStyle w:val="Strong"/>
              </w:rPr>
              <w:t>Message</w:t>
            </w:r>
          </w:p>
        </w:tc>
      </w:tr>
      <w:tr w:rsidR="005258E1" w14:paraId="061D5394"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387610"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161EC7" w14:textId="77777777" w:rsidR="005258E1" w:rsidRDefault="005258E1" w:rsidP="00396637">
            <w:pPr>
              <w:pStyle w:val="NormalWeb"/>
            </w:pPr>
            <w:r>
              <w:rPr>
                <w:rStyle w:val="HTMLCode"/>
                <w:rFonts w:eastAsia="Arial Unicode MS"/>
              </w:rPr>
              <w:t>INS_IN_VAL_0001</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A77F65" w14:textId="77777777" w:rsidR="005258E1" w:rsidRDefault="005258E1" w:rsidP="00396637">
            <w:pPr>
              <w:pStyle w:val="NormalWeb"/>
            </w:pPr>
            <w:r>
              <w:rPr>
                <w:rStyle w:val="HTMLCode"/>
                <w:rFonts w:eastAsia="Arial Unicode MS"/>
              </w:rPr>
              <w:t xml:space="preserve">geometry </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CF545B"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E3FAE7" w14:textId="77777777" w:rsidR="005258E1" w:rsidRDefault="005258E1" w:rsidP="00396637">
            <w:pPr>
              <w:pStyle w:val="NormalWeb"/>
            </w:pPr>
            <w:r>
              <w:rPr>
                <w:rStyle w:val="HTMLCode"/>
                <w:rFonts w:eastAsia="Arial Unicode MS"/>
              </w:rPr>
              <w:t>Required field geometry is missing</w:t>
            </w:r>
          </w:p>
        </w:tc>
      </w:tr>
      <w:tr w:rsidR="005258E1" w14:paraId="7977A8B8"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1BF835"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0DDFE0" w14:textId="77777777" w:rsidR="005258E1" w:rsidRDefault="005258E1" w:rsidP="00396637">
            <w:pPr>
              <w:pStyle w:val="NormalWeb"/>
            </w:pPr>
            <w:r>
              <w:rPr>
                <w:rStyle w:val="HTMLCode"/>
                <w:rFonts w:eastAsia="Arial Unicode MS"/>
              </w:rPr>
              <w:t>INS_IN_VAL_0002</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5246F3" w14:textId="77777777" w:rsidR="005258E1" w:rsidRDefault="005258E1" w:rsidP="00396637">
            <w:pPr>
              <w:pStyle w:val="NormalWeb"/>
            </w:pPr>
            <w:r>
              <w:rPr>
                <w:rStyle w:val="HTMLCode"/>
                <w:rFonts w:eastAsia="Arial Unicode MS"/>
              </w:rPr>
              <w:t>planting date</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78C96D"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D4095A" w14:textId="77777777" w:rsidR="005258E1" w:rsidRDefault="005258E1" w:rsidP="00396637">
            <w:pPr>
              <w:pStyle w:val="NormalWeb"/>
            </w:pPr>
            <w:r>
              <w:rPr>
                <w:rStyle w:val="HTMLCode"/>
                <w:rFonts w:eastAsia="Arial Unicode MS"/>
              </w:rPr>
              <w:t>Invalid date format for planting date. Should be of format YYYY-MM-DD</w:t>
            </w:r>
          </w:p>
        </w:tc>
      </w:tr>
      <w:tr w:rsidR="005258E1" w14:paraId="21A50E5D"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9091C0"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347D25" w14:textId="77777777" w:rsidR="005258E1" w:rsidRDefault="005258E1" w:rsidP="00396637">
            <w:pPr>
              <w:pStyle w:val="NormalWeb"/>
            </w:pPr>
            <w:r>
              <w:rPr>
                <w:rStyle w:val="HTMLCode"/>
                <w:rFonts w:eastAsia="Arial Unicode MS"/>
              </w:rPr>
              <w:t>INS_IN_VAL_0002</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B1BACC" w14:textId="77777777" w:rsidR="005258E1" w:rsidRDefault="005258E1" w:rsidP="00396637">
            <w:pPr>
              <w:pStyle w:val="NormalWeb"/>
            </w:pPr>
            <w:proofErr w:type="spellStart"/>
            <w:r>
              <w:rPr>
                <w:rStyle w:val="HTMLCode"/>
                <w:rFonts w:eastAsia="Arial Unicode MS"/>
              </w:rPr>
              <w:t>start_plant_emergence_date</w:t>
            </w:r>
            <w:proofErr w:type="spellEnd"/>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581373"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EF1FD5" w14:textId="77777777" w:rsidR="005258E1" w:rsidRDefault="005258E1" w:rsidP="00396637">
            <w:pPr>
              <w:pStyle w:val="NormalWeb"/>
            </w:pPr>
            <w:r>
              <w:rPr>
                <w:rStyle w:val="HTMLCode"/>
                <w:rFonts w:eastAsia="Arial Unicode MS"/>
              </w:rPr>
              <w:t>Invalid emergence date. Provided date cannot be in the future</w:t>
            </w:r>
          </w:p>
        </w:tc>
      </w:tr>
      <w:tr w:rsidR="005258E1" w14:paraId="5D5BE261"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24D369"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CF43E1" w14:textId="77777777" w:rsidR="005258E1" w:rsidRDefault="005258E1" w:rsidP="00396637">
            <w:pPr>
              <w:pStyle w:val="NormalWeb"/>
            </w:pPr>
            <w:r>
              <w:rPr>
                <w:rStyle w:val="HTMLCode"/>
                <w:rFonts w:eastAsia="Arial Unicode MS"/>
              </w:rPr>
              <w:t>INS_IN_VAL_0002</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6BD552" w14:textId="77777777" w:rsidR="005258E1" w:rsidRDefault="005258E1" w:rsidP="00396637">
            <w:pPr>
              <w:pStyle w:val="NormalWeb"/>
            </w:pPr>
            <w:proofErr w:type="spellStart"/>
            <w:r>
              <w:rPr>
                <w:rStyle w:val="HTMLCode"/>
                <w:rFonts w:eastAsia="Arial Unicode MS"/>
              </w:rPr>
              <w:t>start_plant_emergence_date</w:t>
            </w:r>
            <w:proofErr w:type="spellEnd"/>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E388AE"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FF1F2D" w14:textId="77777777" w:rsidR="005258E1" w:rsidRDefault="005258E1" w:rsidP="00396637">
            <w:pPr>
              <w:pStyle w:val="NormalWeb"/>
            </w:pPr>
            <w:r>
              <w:rPr>
                <w:rStyle w:val="HTMLCode"/>
                <w:rFonts w:eastAsia="Arial Unicode MS"/>
              </w:rPr>
              <w:t>Invalid date format for emergence date. Should be of format YYYY-MM-DD</w:t>
            </w:r>
          </w:p>
        </w:tc>
      </w:tr>
      <w:tr w:rsidR="005258E1" w14:paraId="203C0896"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089133"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B70740" w14:textId="77777777" w:rsidR="005258E1" w:rsidRDefault="005258E1" w:rsidP="00396637">
            <w:pPr>
              <w:pStyle w:val="NormalWeb"/>
            </w:pPr>
            <w:r>
              <w:rPr>
                <w:rStyle w:val="HTMLCode"/>
                <w:rFonts w:eastAsia="Arial Unicode MS"/>
              </w:rPr>
              <w:t>INS_IN_VAL_0002</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E0528" w14:textId="77777777" w:rsidR="005258E1" w:rsidRDefault="005258E1" w:rsidP="00396637">
            <w:pPr>
              <w:pStyle w:val="NormalWeb"/>
            </w:pPr>
            <w:r>
              <w:rPr>
                <w:rStyle w:val="HTMLCode"/>
                <w:rFonts w:eastAsia="Arial Unicode MS"/>
              </w:rPr>
              <w:t>Applications date</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38A061"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6D82B4" w14:textId="77777777" w:rsidR="005258E1" w:rsidRDefault="005258E1" w:rsidP="00396637">
            <w:pPr>
              <w:pStyle w:val="NormalWeb"/>
            </w:pPr>
            <w:r>
              <w:rPr>
                <w:rStyle w:val="HTMLCode"/>
                <w:rFonts w:eastAsia="Arial Unicode MS"/>
              </w:rPr>
              <w:t>Invalid date format for Applications date. Should be of format YYYY-MM-DD</w:t>
            </w:r>
          </w:p>
        </w:tc>
      </w:tr>
      <w:tr w:rsidR="005258E1" w14:paraId="3110B96F"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222A20"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B6D9FA" w14:textId="77777777" w:rsidR="005258E1" w:rsidRDefault="005258E1" w:rsidP="00396637">
            <w:pPr>
              <w:pStyle w:val="NormalWeb"/>
            </w:pPr>
            <w:r>
              <w:rPr>
                <w:rStyle w:val="HTMLCode"/>
                <w:rFonts w:eastAsia="Arial Unicode MS"/>
              </w:rPr>
              <w:t>INS_IN_VAL_0002</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D5292E" w14:textId="77777777" w:rsidR="005258E1" w:rsidRDefault="005258E1" w:rsidP="00396637">
            <w:pPr>
              <w:pStyle w:val="NormalWeb"/>
            </w:pPr>
            <w:r>
              <w:rPr>
                <w:rStyle w:val="HTMLCode"/>
                <w:rFonts w:eastAsia="Arial Unicode MS"/>
              </w:rPr>
              <w:t>Applications date</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99AFFD"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01546D" w14:textId="77777777" w:rsidR="005258E1" w:rsidRDefault="005258E1" w:rsidP="00396637">
            <w:pPr>
              <w:pStyle w:val="NormalWeb"/>
            </w:pPr>
            <w:r>
              <w:rPr>
                <w:rStyle w:val="HTMLCode"/>
                <w:rFonts w:eastAsia="Arial Unicode MS"/>
              </w:rPr>
              <w:t>Invalid application date. Provided date cannot be in the future.</w:t>
            </w:r>
          </w:p>
        </w:tc>
      </w:tr>
      <w:tr w:rsidR="005258E1" w14:paraId="77EB9A89"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A69703"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FC3711" w14:textId="77777777" w:rsidR="005258E1" w:rsidRDefault="005258E1" w:rsidP="00396637">
            <w:pPr>
              <w:pStyle w:val="NormalWeb"/>
            </w:pPr>
            <w:r>
              <w:rPr>
                <w:rStyle w:val="HTMLCode"/>
                <w:rFonts w:eastAsia="Arial Unicode MS"/>
              </w:rPr>
              <w:t>INS_IN_VAL_0002</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D94D03" w14:textId="77777777" w:rsidR="005258E1" w:rsidRDefault="005258E1" w:rsidP="00396637">
            <w:pPr>
              <w:pStyle w:val="NormalWeb"/>
            </w:pPr>
            <w:r>
              <w:rPr>
                <w:rStyle w:val="HTMLCode"/>
                <w:rFonts w:eastAsia="Arial Unicode MS"/>
              </w:rPr>
              <w:t xml:space="preserve">geometry </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6C2AA8"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AD3C36" w14:textId="77777777" w:rsidR="005258E1" w:rsidRDefault="005258E1" w:rsidP="00396637">
            <w:pPr>
              <w:pStyle w:val="NormalWeb"/>
            </w:pPr>
            <w:r>
              <w:rPr>
                <w:rStyle w:val="HTMLCode"/>
                <w:rFonts w:eastAsia="Arial Unicode MS"/>
              </w:rPr>
              <w:t>Invalid Value for location </w:t>
            </w:r>
            <w:proofErr w:type="spellStart"/>
            <w:r>
              <w:rPr>
                <w:rStyle w:val="HTMLCode"/>
                <w:rFonts w:eastAsia="Arial Unicode MS"/>
              </w:rPr>
              <w:t>cordinates</w:t>
            </w:r>
            <w:proofErr w:type="spellEnd"/>
            <w:r>
              <w:rPr>
                <w:rStyle w:val="HTMLCode"/>
                <w:rFonts w:eastAsia="Arial Unicode MS"/>
              </w:rPr>
              <w:t>. Should be of format [long, </w:t>
            </w:r>
            <w:proofErr w:type="spellStart"/>
            <w:r>
              <w:rPr>
                <w:rStyle w:val="HTMLCode"/>
                <w:rFonts w:eastAsia="Arial Unicode MS"/>
              </w:rPr>
              <w:t>lat</w:t>
            </w:r>
            <w:proofErr w:type="spellEnd"/>
            <w:r>
              <w:rPr>
                <w:rStyle w:val="HTMLCode"/>
                <w:rFonts w:eastAsia="Arial Unicode MS"/>
              </w:rPr>
              <w:t>]. Where (-180 &lt;= long &lt;= 180) and (-90 &lt;= </w:t>
            </w:r>
            <w:proofErr w:type="spellStart"/>
            <w:r>
              <w:rPr>
                <w:rStyle w:val="HTMLCode"/>
                <w:rFonts w:eastAsia="Arial Unicode MS"/>
              </w:rPr>
              <w:t>lat</w:t>
            </w:r>
            <w:proofErr w:type="spellEnd"/>
            <w:r>
              <w:rPr>
                <w:rStyle w:val="HTMLCode"/>
                <w:rFonts w:eastAsia="Arial Unicode MS"/>
              </w:rPr>
              <w:t> &lt;= 90)</w:t>
            </w:r>
          </w:p>
        </w:tc>
      </w:tr>
      <w:tr w:rsidR="005258E1" w14:paraId="09CDB092"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947F72"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E9EDAF" w14:textId="77777777" w:rsidR="005258E1" w:rsidRDefault="005258E1" w:rsidP="00396637">
            <w:pPr>
              <w:pStyle w:val="NormalWeb"/>
            </w:pPr>
            <w:r>
              <w:rPr>
                <w:rStyle w:val="HTMLCode"/>
                <w:rFonts w:eastAsia="Arial Unicode MS"/>
              </w:rPr>
              <w:t>INS_IN_VAL_0002</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505865" w14:textId="77777777" w:rsidR="005258E1" w:rsidRDefault="005258E1" w:rsidP="00396637">
            <w:pPr>
              <w:pStyle w:val="NormalWeb"/>
            </w:pPr>
            <w:r>
              <w:rPr>
                <w:rStyle w:val="HTMLCode"/>
                <w:rFonts w:eastAsia="Arial Unicode MS"/>
              </w:rPr>
              <w:t>planting date</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5C0444"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1C7BFF" w14:textId="77777777" w:rsidR="005258E1" w:rsidRDefault="005258E1" w:rsidP="00396637">
            <w:pPr>
              <w:pStyle w:val="NormalWeb"/>
            </w:pPr>
            <w:r>
              <w:rPr>
                <w:rStyle w:val="HTMLCode"/>
                <w:rFonts w:eastAsia="Arial Unicode MS"/>
              </w:rPr>
              <w:t>Planting date should be less than emergence date</w:t>
            </w:r>
          </w:p>
        </w:tc>
      </w:tr>
      <w:tr w:rsidR="005258E1" w14:paraId="4004E650"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FB76BB" w14:textId="77777777" w:rsidR="005258E1" w:rsidRDefault="005258E1" w:rsidP="00396637">
            <w:pPr>
              <w:pStyle w:val="NormalWeb"/>
            </w:pPr>
            <w:r>
              <w:t>4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06A56B" w14:textId="77777777" w:rsidR="005258E1" w:rsidRDefault="005258E1" w:rsidP="00396637">
            <w:pPr>
              <w:pStyle w:val="NormalWeb"/>
            </w:pPr>
            <w:r>
              <w:rPr>
                <w:rStyle w:val="HTMLCode"/>
                <w:rFonts w:eastAsia="Arial Unicode MS"/>
              </w:rPr>
              <w:t>INS_IN_VAL_0004</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04F0A2" w14:textId="77777777" w:rsidR="005258E1" w:rsidRDefault="005258E1" w:rsidP="00396637">
            <w:pPr>
              <w:pStyle w:val="NormalWeb"/>
            </w:pPr>
            <w:proofErr w:type="spellStart"/>
            <w:r>
              <w:rPr>
                <w:rStyle w:val="HTMLCode"/>
                <w:rFonts w:eastAsia="Arial Unicode MS"/>
              </w:rPr>
              <w:t>start_plant_emergence_date</w:t>
            </w:r>
            <w:proofErr w:type="spellEnd"/>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904CF1"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E4AE70" w14:textId="77777777" w:rsidR="005258E1" w:rsidRDefault="005258E1" w:rsidP="00396637">
            <w:pPr>
              <w:pStyle w:val="NormalWeb"/>
            </w:pPr>
            <w:r>
              <w:rPr>
                <w:rStyle w:val="HTMLCode"/>
                <w:rFonts w:eastAsia="Arial Unicode MS"/>
              </w:rPr>
              <w:t xml:space="preserve">Required </w:t>
            </w:r>
            <w:proofErr w:type="spellStart"/>
            <w:r>
              <w:rPr>
                <w:rStyle w:val="HTMLCode"/>
                <w:rFonts w:eastAsia="Arial Unicode MS"/>
              </w:rPr>
              <w:t>start_plant_emergence_date</w:t>
            </w:r>
            <w:proofErr w:type="spellEnd"/>
            <w:r>
              <w:rPr>
                <w:rStyle w:val="HTMLCode"/>
                <w:rFonts w:eastAsia="Arial Unicode MS"/>
              </w:rPr>
              <w:t xml:space="preserve"> missing</w:t>
            </w:r>
          </w:p>
        </w:tc>
      </w:tr>
      <w:tr w:rsidR="005258E1" w14:paraId="6546F9D9"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046CEC" w14:textId="77777777" w:rsidR="005258E1" w:rsidRDefault="005258E1" w:rsidP="00396637">
            <w:pPr>
              <w:pStyle w:val="NormalWeb"/>
            </w:pPr>
            <w:r>
              <w:t>404</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D355C1" w14:textId="77777777" w:rsidR="005258E1" w:rsidRDefault="005258E1" w:rsidP="00396637">
            <w:pPr>
              <w:pStyle w:val="NormalWeb"/>
            </w:pPr>
            <w:r>
              <w:rPr>
                <w:rStyle w:val="HTMLCode"/>
                <w:rFonts w:eastAsia="Arial Unicode MS"/>
              </w:rPr>
              <w:t>INS_EV_SER_0004</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8D938D" w14:textId="77777777" w:rsidR="005258E1" w:rsidRDefault="005258E1" w:rsidP="00396637">
            <w:pPr>
              <w:pStyle w:val="NormalWeb"/>
            </w:pPr>
            <w:r>
              <w:rPr>
                <w:rStyle w:val="HTMLCode"/>
                <w:rFonts w:eastAsia="Arial Unicode MS"/>
              </w:rPr>
              <w:t>type</w:t>
            </w:r>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6231D0" w14:textId="77777777" w:rsidR="005258E1" w:rsidRDefault="005258E1" w:rsidP="00396637">
            <w:pPr>
              <w:pStyle w:val="NormalWeb"/>
            </w:pPr>
            <w:r>
              <w:t>invalid</w:t>
            </w:r>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1DA4C6" w14:textId="77777777" w:rsidR="005258E1" w:rsidRDefault="005258E1" w:rsidP="00396637">
            <w:pPr>
              <w:pStyle w:val="NormalWeb"/>
            </w:pPr>
            <w:proofErr w:type="spellStart"/>
            <w:r>
              <w:rPr>
                <w:rStyle w:val="HTMLCode"/>
                <w:rFonts w:eastAsia="Arial Unicode MS"/>
              </w:rPr>
              <w:t>url</w:t>
            </w:r>
            <w:proofErr w:type="spellEnd"/>
            <w:r>
              <w:rPr>
                <w:rStyle w:val="HTMLCode"/>
                <w:rFonts w:eastAsia="Arial Unicode MS"/>
              </w:rPr>
              <w:t xml:space="preserve"> not found</w:t>
            </w:r>
          </w:p>
        </w:tc>
      </w:tr>
      <w:tr w:rsidR="00D749DC" w14:paraId="66D22AF6" w14:textId="77777777" w:rsidTr="00D749DC">
        <w:trPr>
          <w:cantSplit/>
        </w:trPr>
        <w:tc>
          <w:tcPr>
            <w:tcW w:w="98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EBE354" w14:textId="77777777" w:rsidR="005258E1" w:rsidRDefault="005258E1" w:rsidP="00396637">
            <w:pPr>
              <w:pStyle w:val="NormalWeb"/>
            </w:pPr>
            <w:r>
              <w:t>500</w:t>
            </w:r>
          </w:p>
        </w:tc>
        <w:tc>
          <w:tcPr>
            <w:tcW w:w="81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7D0420" w14:textId="77777777" w:rsidR="005258E1" w:rsidRDefault="005258E1" w:rsidP="00396637">
            <w:pPr>
              <w:pStyle w:val="NormalWeb"/>
            </w:pPr>
            <w:r>
              <w:rPr>
                <w:rStyle w:val="HTMLCode"/>
                <w:rFonts w:eastAsia="Arial Unicode MS"/>
              </w:rPr>
              <w:t>INS_EV_SER_0001</w:t>
            </w:r>
          </w:p>
        </w:tc>
        <w:tc>
          <w:tcPr>
            <w:tcW w:w="218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142E25" w14:textId="77777777" w:rsidR="005258E1" w:rsidRDefault="005258E1" w:rsidP="00396637">
            <w:pPr>
              <w:pStyle w:val="NormalWeb"/>
            </w:pPr>
            <w:proofErr w:type="spellStart"/>
            <w:proofErr w:type="gramStart"/>
            <w:r>
              <w:rPr>
                <w:rStyle w:val="HTMLCode"/>
                <w:rFonts w:eastAsia="Arial Unicode MS"/>
              </w:rPr>
              <w:t>db.connectivity</w:t>
            </w:r>
            <w:proofErr w:type="spellEnd"/>
            <w:proofErr w:type="gramEnd"/>
          </w:p>
        </w:tc>
        <w:tc>
          <w:tcPr>
            <w:tcW w:w="8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3B1835" w14:textId="77777777" w:rsidR="005258E1" w:rsidRDefault="005258E1" w:rsidP="00396637">
            <w:pPr>
              <w:pStyle w:val="NormalWeb"/>
            </w:pPr>
            <w:proofErr w:type="spellStart"/>
            <w:r>
              <w:t>server_error</w:t>
            </w:r>
            <w:proofErr w:type="spellEnd"/>
          </w:p>
        </w:tc>
        <w:tc>
          <w:tcPr>
            <w:tcW w:w="522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1C9021" w14:textId="77777777" w:rsidR="005258E1" w:rsidRDefault="005258E1" w:rsidP="00396637">
            <w:pPr>
              <w:pStyle w:val="NormalWeb"/>
            </w:pPr>
            <w:r>
              <w:rPr>
                <w:rStyle w:val="HTMLCode"/>
                <w:rFonts w:eastAsia="Arial Unicode MS"/>
              </w:rPr>
              <w:t>Weather API down</w:t>
            </w:r>
          </w:p>
        </w:tc>
      </w:tr>
    </w:tbl>
    <w:p w14:paraId="1E4E49ED" w14:textId="77777777" w:rsidR="005258E1" w:rsidRPr="00E35995" w:rsidRDefault="005258E1" w:rsidP="00C61444">
      <w:pPr>
        <w:rPr>
          <w:b/>
          <w:bCs/>
        </w:rPr>
      </w:pPr>
    </w:p>
    <w:p w14:paraId="634810A4" w14:textId="77777777" w:rsidR="001D50A2" w:rsidRDefault="001D50A2" w:rsidP="001D50A2">
      <w:pPr>
        <w:rPr>
          <w:rFonts w:cs="Arial"/>
        </w:rPr>
      </w:pPr>
    </w:p>
    <w:p w14:paraId="1CE7786D" w14:textId="77777777" w:rsidR="0085725E" w:rsidRDefault="0085725E" w:rsidP="001D50A2">
      <w:pPr>
        <w:rPr>
          <w:rFonts w:cs="Arial"/>
        </w:rPr>
      </w:pPr>
    </w:p>
    <w:p w14:paraId="65FE7141" w14:textId="77777777" w:rsidR="0085725E" w:rsidRDefault="0085725E" w:rsidP="001D50A2">
      <w:pPr>
        <w:rPr>
          <w:rFonts w:cs="Arial"/>
        </w:rPr>
      </w:pPr>
    </w:p>
    <w:p w14:paraId="7EF773F8" w14:textId="77777777" w:rsidR="0085725E" w:rsidRDefault="0085725E" w:rsidP="001D50A2">
      <w:pPr>
        <w:rPr>
          <w:rFonts w:cs="Arial"/>
        </w:rPr>
      </w:pPr>
    </w:p>
    <w:p w14:paraId="18E3273E" w14:textId="77777777" w:rsidR="0085725E" w:rsidRDefault="0085725E" w:rsidP="001D50A2">
      <w:pPr>
        <w:rPr>
          <w:rFonts w:cs="Arial"/>
        </w:rPr>
      </w:pPr>
    </w:p>
    <w:p w14:paraId="0B57E52E" w14:textId="77777777" w:rsidR="0085725E" w:rsidRDefault="0085725E" w:rsidP="001D50A2">
      <w:pPr>
        <w:rPr>
          <w:rFonts w:cs="Arial"/>
        </w:rPr>
      </w:pPr>
    </w:p>
    <w:p w14:paraId="759C640F" w14:textId="77777777" w:rsidR="0085725E" w:rsidRDefault="0085725E" w:rsidP="001D50A2">
      <w:pPr>
        <w:rPr>
          <w:rFonts w:cs="Arial"/>
        </w:rPr>
      </w:pPr>
    </w:p>
    <w:p w14:paraId="2A9EC104" w14:textId="77777777" w:rsidR="0085725E" w:rsidRDefault="0085725E" w:rsidP="001D50A2">
      <w:pPr>
        <w:rPr>
          <w:rFonts w:cs="Arial"/>
        </w:rPr>
      </w:pPr>
    </w:p>
    <w:p w14:paraId="26AADE41" w14:textId="77777777" w:rsidR="0085725E" w:rsidRDefault="0085725E" w:rsidP="001D50A2">
      <w:pPr>
        <w:rPr>
          <w:rFonts w:cs="Arial"/>
        </w:rPr>
      </w:pPr>
    </w:p>
    <w:p w14:paraId="10FA0CBE" w14:textId="77777777" w:rsidR="0085725E" w:rsidRDefault="0085725E" w:rsidP="001D50A2">
      <w:pPr>
        <w:rPr>
          <w:rFonts w:cs="Arial"/>
        </w:rPr>
      </w:pPr>
    </w:p>
    <w:p w14:paraId="4E1EE6BA" w14:textId="77777777" w:rsidR="0085725E" w:rsidRDefault="0085725E" w:rsidP="001D50A2">
      <w:pPr>
        <w:rPr>
          <w:rFonts w:cs="Arial"/>
        </w:rPr>
      </w:pPr>
    </w:p>
    <w:p w14:paraId="34608DE4" w14:textId="77777777" w:rsidR="0085725E" w:rsidRDefault="0085725E" w:rsidP="001D50A2">
      <w:pPr>
        <w:rPr>
          <w:rFonts w:cs="Arial"/>
        </w:rPr>
      </w:pPr>
    </w:p>
    <w:p w14:paraId="7B4C569A" w14:textId="77777777" w:rsidR="0085725E" w:rsidRDefault="0085725E" w:rsidP="001D50A2">
      <w:pPr>
        <w:rPr>
          <w:rFonts w:cs="Arial"/>
        </w:rPr>
      </w:pPr>
    </w:p>
    <w:p w14:paraId="6BD354F6" w14:textId="77777777" w:rsidR="0085725E" w:rsidRDefault="0085725E" w:rsidP="001D50A2">
      <w:pPr>
        <w:rPr>
          <w:rFonts w:cs="Arial"/>
        </w:rPr>
      </w:pPr>
    </w:p>
    <w:p w14:paraId="55102C0F" w14:textId="77777777" w:rsidR="0085725E" w:rsidRDefault="0085725E" w:rsidP="001D50A2">
      <w:pPr>
        <w:rPr>
          <w:rFonts w:cs="Arial"/>
        </w:rPr>
      </w:pPr>
    </w:p>
    <w:p w14:paraId="5641D0B2" w14:textId="4430240D" w:rsidR="00E35995" w:rsidRDefault="00E41E25" w:rsidP="00214B0F">
      <w:pPr>
        <w:pStyle w:val="Heading3"/>
        <w:rPr>
          <w:rFonts w:cs="Arial"/>
        </w:rPr>
      </w:pPr>
      <w:bookmarkStart w:id="20" w:name="_Toc161737868"/>
      <w:proofErr w:type="spellStart"/>
      <w:r>
        <w:rPr>
          <w:rFonts w:cs="Arial"/>
        </w:rPr>
        <w:lastRenderedPageBreak/>
        <w:t>Avizio</w:t>
      </w:r>
      <w:proofErr w:type="spellEnd"/>
      <w:r>
        <w:rPr>
          <w:rFonts w:cs="Arial"/>
        </w:rPr>
        <w:t xml:space="preserve"> Model</w:t>
      </w:r>
      <w:bookmarkEnd w:id="20"/>
    </w:p>
    <w:p w14:paraId="59C1D0A4" w14:textId="77777777" w:rsidR="00214B0F" w:rsidRDefault="00214B0F" w:rsidP="001D50A2">
      <w:pPr>
        <w:rPr>
          <w:rFonts w:cs="Arial"/>
        </w:rPr>
      </w:pPr>
    </w:p>
    <w:p w14:paraId="768E5719" w14:textId="65C7622E" w:rsidR="00214B0F" w:rsidRDefault="00214B0F" w:rsidP="001D50A2">
      <w:pPr>
        <w:rPr>
          <w:b/>
          <w:bCs/>
          <w:lang w:val="en-GB"/>
        </w:rPr>
      </w:pPr>
      <w:r w:rsidRPr="00214B0F">
        <w:rPr>
          <w:b/>
          <w:bCs/>
          <w:lang w:val="en-GB"/>
        </w:rPr>
        <w:t>Introduction</w:t>
      </w:r>
    </w:p>
    <w:p w14:paraId="332D5380" w14:textId="77777777" w:rsidR="00214B0F" w:rsidRDefault="00214B0F" w:rsidP="001D50A2">
      <w:pPr>
        <w:rPr>
          <w:b/>
          <w:bCs/>
          <w:lang w:val="en-GB"/>
        </w:rPr>
      </w:pPr>
    </w:p>
    <w:p w14:paraId="58BF10C2" w14:textId="77777777" w:rsidR="00214B0F" w:rsidRPr="00214B0F" w:rsidRDefault="00214B0F" w:rsidP="00214B0F">
      <w:pPr>
        <w:rPr>
          <w:lang w:val="en-GB"/>
        </w:rPr>
      </w:pPr>
      <w:r w:rsidRPr="00214B0F">
        <w:rPr>
          <w:lang w:val="en-GB"/>
        </w:rPr>
        <w:t xml:space="preserve">The </w:t>
      </w:r>
      <w:proofErr w:type="spellStart"/>
      <w:r w:rsidRPr="00214B0F">
        <w:rPr>
          <w:lang w:val="en-GB"/>
        </w:rPr>
        <w:t>Avizio</w:t>
      </w:r>
      <w:proofErr w:type="spellEnd"/>
      <w:r w:rsidRPr="00214B0F">
        <w:rPr>
          <w:lang w:val="en-GB"/>
        </w:rPr>
        <w:t xml:space="preserve"> model forecast various infestation and damage patterns for the major cereal foliar diseases. It </w:t>
      </w:r>
      <w:proofErr w:type="gramStart"/>
      <w:r w:rsidRPr="00214B0F">
        <w:rPr>
          <w:lang w:val="en-GB"/>
        </w:rPr>
        <w:t>provide</w:t>
      </w:r>
      <w:proofErr w:type="gramEnd"/>
      <w:r w:rsidRPr="00214B0F">
        <w:rPr>
          <w:lang w:val="en-GB"/>
        </w:rPr>
        <w:t xml:space="preserve"> disease and organ specific insights, both before planting and during the season, according to field characteristics, cropping practices and weather. The model also returns crop stage predictions. </w:t>
      </w:r>
    </w:p>
    <w:p w14:paraId="34F2CF20" w14:textId="77777777" w:rsidR="00214B0F" w:rsidRPr="00214B0F" w:rsidRDefault="00214B0F" w:rsidP="00214B0F">
      <w:pPr>
        <w:rPr>
          <w:lang w:val="en-GB"/>
        </w:rPr>
      </w:pPr>
    </w:p>
    <w:p w14:paraId="6AA4B9C4" w14:textId="6200C0A3" w:rsidR="00214B0F" w:rsidRDefault="00214B0F" w:rsidP="00214B0F">
      <w:pPr>
        <w:rPr>
          <w:lang w:val="en-GB"/>
        </w:rPr>
      </w:pPr>
      <w:r w:rsidRPr="00214B0F">
        <w:rPr>
          <w:lang w:val="en-GB"/>
        </w:rPr>
        <w:t>Quantifying potential crop damages and alerting on disease risks can help growers make profitable and sustainable crop protection decisions. However, the model does not attempt to replace field scouting and in-field disease observations.</w:t>
      </w:r>
    </w:p>
    <w:p w14:paraId="34207A5A" w14:textId="77777777" w:rsidR="001B7E7C" w:rsidRDefault="001B7E7C" w:rsidP="00214B0F">
      <w:pPr>
        <w:rPr>
          <w:lang w:val="en-GB"/>
        </w:rPr>
      </w:pPr>
    </w:p>
    <w:p w14:paraId="46DAE60A" w14:textId="6A73E4E4" w:rsidR="001B7E7C" w:rsidRPr="001B7E7C" w:rsidRDefault="001B7E7C" w:rsidP="00214B0F">
      <w:pPr>
        <w:rPr>
          <w:i/>
          <w:iCs/>
          <w:lang w:val="en-GB"/>
        </w:rPr>
      </w:pPr>
      <w:r w:rsidRPr="001B7E7C">
        <w:rPr>
          <w:b/>
          <w:bCs/>
          <w:i/>
          <w:iCs/>
          <w:color w:val="76923C" w:themeColor="accent3" w:themeShade="BF"/>
          <w:lang w:val="en-GB"/>
        </w:rPr>
        <w:t>Note:</w:t>
      </w:r>
      <w:r w:rsidRPr="001B7E7C">
        <w:rPr>
          <w:i/>
          <w:iCs/>
          <w:color w:val="76923C" w:themeColor="accent3" w:themeShade="BF"/>
          <w:lang w:val="en-GB"/>
        </w:rPr>
        <w:t xml:space="preserve"> </w:t>
      </w:r>
      <w:r w:rsidRPr="001B7E7C">
        <w:rPr>
          <w:i/>
          <w:iCs/>
          <w:lang w:val="en-GB"/>
        </w:rPr>
        <w:t xml:space="preserve">For most updated schema please refer </w:t>
      </w:r>
      <w:hyperlink w:anchor="_API_documentation" w:history="1">
        <w:r w:rsidRPr="001B7E7C">
          <w:rPr>
            <w:rStyle w:val="Hyperlink"/>
            <w:i/>
            <w:iCs/>
            <w:sz w:val="24"/>
            <w:lang w:val="en-GB"/>
          </w:rPr>
          <w:t>link</w:t>
        </w:r>
      </w:hyperlink>
      <w:r w:rsidRPr="001B7E7C">
        <w:rPr>
          <w:i/>
          <w:iCs/>
          <w:lang w:val="en-GB"/>
        </w:rPr>
        <w:t>.</w:t>
      </w:r>
    </w:p>
    <w:p w14:paraId="3DA6FEA9" w14:textId="77777777" w:rsidR="00214B0F" w:rsidRDefault="00214B0F" w:rsidP="00214B0F">
      <w:pPr>
        <w:rPr>
          <w:lang w:val="en-GB"/>
        </w:rPr>
      </w:pPr>
    </w:p>
    <w:p w14:paraId="5B1E06F7" w14:textId="3532232F" w:rsidR="002C2C08" w:rsidRDefault="002C2C08" w:rsidP="002C2C08">
      <w:pPr>
        <w:rPr>
          <w:b/>
          <w:bCs/>
          <w:lang w:val="en-GB"/>
        </w:rPr>
      </w:pPr>
      <w:r w:rsidRPr="002C2C08">
        <w:rPr>
          <w:b/>
          <w:bCs/>
          <w:lang w:val="en-GB"/>
        </w:rPr>
        <w:t>Request Schema</w:t>
      </w:r>
    </w:p>
    <w:p w14:paraId="46BBDC9E" w14:textId="77777777" w:rsidR="002C2C08" w:rsidRDefault="002C2C08" w:rsidP="002C2C08">
      <w:pPr>
        <w:rPr>
          <w:b/>
          <w:bCs/>
          <w:lang w:val="en-GB"/>
        </w:rPr>
      </w:pPr>
    </w:p>
    <w:tbl>
      <w:tblPr>
        <w:tblW w:w="0" w:type="auto"/>
        <w:tblBorders>
          <w:top w:val="single" w:sz="6" w:space="0" w:color="auto"/>
          <w:left w:val="single" w:sz="6" w:space="0" w:color="auto"/>
          <w:bottom w:val="single" w:sz="6" w:space="0" w:color="auto"/>
          <w:right w:val="single" w:sz="6" w:space="0" w:color="auto"/>
        </w:tblBorders>
        <w:tblLayout w:type="fixed"/>
        <w:tblCellMar>
          <w:top w:w="15" w:type="dxa"/>
          <w:left w:w="15" w:type="dxa"/>
          <w:bottom w:w="15" w:type="dxa"/>
          <w:right w:w="15" w:type="dxa"/>
        </w:tblCellMar>
        <w:tblLook w:val="04A0" w:firstRow="1" w:lastRow="0" w:firstColumn="1" w:lastColumn="0" w:noHBand="0" w:noVBand="1"/>
      </w:tblPr>
      <w:tblGrid>
        <w:gridCol w:w="3111"/>
        <w:gridCol w:w="1559"/>
        <w:gridCol w:w="851"/>
        <w:gridCol w:w="1559"/>
        <w:gridCol w:w="2984"/>
      </w:tblGrid>
      <w:tr w:rsidR="006C0DEE" w14:paraId="1AE703DF" w14:textId="77777777" w:rsidTr="006C0128">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339FC0" w14:textId="77777777" w:rsidR="006C0DEE" w:rsidRDefault="006C0DEE" w:rsidP="00396637">
            <w:pPr>
              <w:pStyle w:val="NormalWeb"/>
              <w:jc w:val="center"/>
              <w:rPr>
                <w:b/>
                <w:bCs/>
              </w:rPr>
            </w:pPr>
            <w:r>
              <w:rPr>
                <w:rStyle w:val="Strong"/>
              </w:rPr>
              <w:t>Parameter</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8431BD" w14:textId="77777777" w:rsidR="006C0DEE" w:rsidRDefault="006C0DEE" w:rsidP="00396637">
            <w:pPr>
              <w:pStyle w:val="NormalWeb"/>
              <w:jc w:val="center"/>
              <w:rPr>
                <w:b/>
                <w:bCs/>
              </w:rPr>
            </w:pPr>
            <w:r>
              <w:rPr>
                <w:rStyle w:val="Strong"/>
              </w:rPr>
              <w:t>Type</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74E0D9" w14:textId="77777777" w:rsidR="006C0DEE" w:rsidRDefault="006C0DEE" w:rsidP="00396637">
            <w:pPr>
              <w:pStyle w:val="NormalWeb"/>
              <w:jc w:val="center"/>
              <w:rPr>
                <w:b/>
                <w:bCs/>
              </w:rPr>
            </w:pPr>
            <w:r>
              <w:rPr>
                <w:rStyle w:val="Strong"/>
              </w:rPr>
              <w:t>Required</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9B1888" w14:textId="77777777" w:rsidR="006C0DEE" w:rsidRDefault="006C0DEE" w:rsidP="00396637">
            <w:pPr>
              <w:pStyle w:val="NormalWeb"/>
              <w:jc w:val="center"/>
              <w:rPr>
                <w:b/>
                <w:bCs/>
              </w:rPr>
            </w:pPr>
            <w:r>
              <w:rPr>
                <w:rStyle w:val="Strong"/>
              </w:rPr>
              <w:t>Constraints /</w:t>
            </w:r>
            <w:r>
              <w:rPr>
                <w:b/>
                <w:bCs/>
              </w:rPr>
              <w:br/>
            </w:r>
            <w:r>
              <w:rPr>
                <w:rStyle w:val="Strong"/>
              </w:rPr>
              <w:t>Possible Value</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08F68B" w14:textId="77777777" w:rsidR="006C0DEE" w:rsidRDefault="006C0DEE" w:rsidP="00396637">
            <w:pPr>
              <w:pStyle w:val="NormalWeb"/>
              <w:jc w:val="center"/>
              <w:rPr>
                <w:b/>
                <w:bCs/>
              </w:rPr>
            </w:pPr>
            <w:r>
              <w:rPr>
                <w:rStyle w:val="Strong"/>
              </w:rPr>
              <w:t>Description</w:t>
            </w:r>
          </w:p>
        </w:tc>
      </w:tr>
      <w:tr w:rsidR="006C0DEE" w14:paraId="2AC76627"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8C3F88" w14:textId="77777777" w:rsidR="006C0DEE" w:rsidRDefault="006C0DEE" w:rsidP="00396637">
            <w:pPr>
              <w:pStyle w:val="NormalWeb"/>
            </w:pPr>
            <w:proofErr w:type="spellStart"/>
            <w:r>
              <w:rPr>
                <w:rStyle w:val="HTMLCode"/>
                <w:rFonts w:eastAsia="Arial Unicode MS"/>
              </w:rPr>
              <w:t>request_version</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6DFCC1"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86425F"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A20032" w14:textId="77777777" w:rsidR="006C0DEE" w:rsidRDefault="006C0DEE" w:rsidP="00396637">
            <w:pPr>
              <w:pStyle w:val="NormalWeb"/>
            </w:pPr>
            <w:r>
              <w:rPr>
                <w:rStyle w:val="HTMLCode"/>
                <w:rFonts w:eastAsia="Arial Unicode MS"/>
              </w:rPr>
              <w:t>v1.0</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EE4B31" w14:textId="77777777" w:rsidR="006C0DEE" w:rsidRDefault="006C0DEE" w:rsidP="00396637">
            <w:pPr>
              <w:pStyle w:val="NormalWeb"/>
            </w:pPr>
            <w:r>
              <w:t>A version of the request made.</w:t>
            </w:r>
          </w:p>
        </w:tc>
      </w:tr>
      <w:tr w:rsidR="006C0DEE" w14:paraId="717C759F"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A6A75B" w14:textId="77777777" w:rsidR="006C0DEE" w:rsidRDefault="006C0DEE" w:rsidP="00396637">
            <w:pPr>
              <w:pStyle w:val="NormalWeb"/>
            </w:pPr>
            <w:r>
              <w:rPr>
                <w:rStyle w:val="HTMLCode"/>
                <w:rFonts w:eastAsia="Arial Unicode MS"/>
              </w:rPr>
              <w:t>field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6F28F3" w14:textId="77777777" w:rsidR="006C0DEE" w:rsidRDefault="006C0DEE" w:rsidP="00396637">
            <w:pPr>
              <w:pStyle w:val="NormalWeb"/>
            </w:pPr>
            <w:r>
              <w:t>Array&lt;Objects&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82B26B"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4315EF" w14:textId="77777777" w:rsidR="006C0DEE" w:rsidRDefault="006C0DEE" w:rsidP="00396637">
            <w:pPr>
              <w:pStyle w:val="NormalWeb"/>
            </w:pPr>
            <w:r>
              <w:t> </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AD32A3" w14:textId="77777777" w:rsidR="006C0DEE" w:rsidRDefault="006C0DEE" w:rsidP="00396637">
            <w:pPr>
              <w:pStyle w:val="NormalWeb"/>
            </w:pPr>
            <w:r>
              <w:t> </w:t>
            </w:r>
          </w:p>
        </w:tc>
      </w:tr>
      <w:tr w:rsidR="006C0DEE" w14:paraId="002B3CD9"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B94FDE" w14:textId="77777777" w:rsidR="006C0DEE" w:rsidRDefault="006C0DEE" w:rsidP="00396637">
            <w:pPr>
              <w:pStyle w:val="NormalWeb"/>
            </w:pPr>
            <w:proofErr w:type="spellStart"/>
            <w:proofErr w:type="gramStart"/>
            <w:r>
              <w:rPr>
                <w:rStyle w:val="HTMLCode"/>
                <w:rFonts w:eastAsia="Arial Unicode MS"/>
              </w:rPr>
              <w:t>fields.models</w:t>
            </w:r>
            <w:proofErr w:type="spellEnd"/>
            <w:proofErr w:type="gram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39E246" w14:textId="77777777" w:rsidR="006C0DEE" w:rsidRDefault="006C0DEE" w:rsidP="00396637">
            <w:pPr>
              <w:pStyle w:val="NormalWeb"/>
            </w:pPr>
            <w:r>
              <w:t>Array&lt;Objects&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AA5D1C"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C52875" w14:textId="77777777" w:rsidR="006C0DEE" w:rsidRDefault="006C0DEE" w:rsidP="00396637">
            <w:pPr>
              <w:pStyle w:val="NormalWeb"/>
            </w:pPr>
            <w:r>
              <w:t> </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AE1368" w14:textId="77777777" w:rsidR="006C0DEE" w:rsidRDefault="006C0DEE" w:rsidP="00396637">
            <w:pPr>
              <w:pStyle w:val="NormalWeb"/>
            </w:pPr>
            <w:r>
              <w:t> </w:t>
            </w:r>
          </w:p>
        </w:tc>
      </w:tr>
      <w:tr w:rsidR="006C0DEE" w14:paraId="7933E760"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CA0FED" w14:textId="77777777" w:rsidR="006C0DEE" w:rsidRDefault="006C0DEE" w:rsidP="00396637">
            <w:pPr>
              <w:pStyle w:val="NormalWeb"/>
            </w:pPr>
            <w:r>
              <w:rPr>
                <w:rStyle w:val="HTMLCode"/>
                <w:rFonts w:eastAsia="Arial Unicode MS"/>
              </w:rPr>
              <w:t>fields.models.nam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D1A855"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336D53"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FDD2F1"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92437E" w14:textId="77777777" w:rsidR="006C0DEE" w:rsidRDefault="006C0DEE" w:rsidP="00396637">
            <w:pPr>
              <w:pStyle w:val="NormalWeb"/>
              <w:rPr>
                <w:rFonts w:eastAsiaTheme="minorEastAsia"/>
                <w:sz w:val="24"/>
                <w:szCs w:val="24"/>
              </w:rPr>
            </w:pPr>
            <w:r>
              <w:t>Name of the model to be used.</w:t>
            </w:r>
          </w:p>
        </w:tc>
      </w:tr>
      <w:tr w:rsidR="006C0DEE" w14:paraId="6A85A98F"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404D54" w14:textId="77777777" w:rsidR="006C0DEE" w:rsidRDefault="006C0DEE" w:rsidP="00396637">
            <w:pPr>
              <w:pStyle w:val="NormalWeb"/>
            </w:pPr>
            <w:proofErr w:type="spellStart"/>
            <w:proofErr w:type="gramStart"/>
            <w:r>
              <w:rPr>
                <w:rStyle w:val="HTMLCode"/>
                <w:rFonts w:eastAsia="Arial Unicode MS"/>
              </w:rPr>
              <w:t>fields.models</w:t>
            </w:r>
            <w:proofErr w:type="gramEnd"/>
            <w:r>
              <w:rPr>
                <w:rStyle w:val="HTMLCode"/>
                <w:rFonts w:eastAsia="Arial Unicode MS"/>
              </w:rPr>
              <w:t>.version</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E3684E"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255B8B"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C1FF8A" w14:textId="77777777" w:rsidR="006C0DEE" w:rsidRDefault="006C0DEE" w:rsidP="00396637">
            <w:pPr>
              <w:pStyle w:val="NormalWeb"/>
            </w:pPr>
            <w:r>
              <w:rPr>
                <w:rStyle w:val="HTMLCode"/>
                <w:rFonts w:eastAsia="Arial Unicode MS"/>
              </w:rPr>
              <w:t>v1.0</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7527D3" w14:textId="77777777" w:rsidR="006C0DEE" w:rsidRDefault="006C0DEE" w:rsidP="00396637">
            <w:pPr>
              <w:pStyle w:val="NormalWeb"/>
            </w:pPr>
            <w:r>
              <w:t>Version of the model to be used.</w:t>
            </w:r>
          </w:p>
        </w:tc>
      </w:tr>
      <w:tr w:rsidR="006C0DEE" w14:paraId="049C7FB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C6BFF9" w14:textId="77777777" w:rsidR="006C0DEE" w:rsidRDefault="006C0DEE" w:rsidP="00396637">
            <w:pPr>
              <w:pStyle w:val="NormalWeb"/>
            </w:pPr>
            <w:proofErr w:type="spellStart"/>
            <w:proofErr w:type="gramStart"/>
            <w:r>
              <w:rPr>
                <w:rStyle w:val="HTMLCode"/>
                <w:rFonts w:eastAsia="Arial Unicode MS"/>
              </w:rPr>
              <w:t>fields.models</w:t>
            </w:r>
            <w:proofErr w:type="gramEnd"/>
            <w:r>
              <w:rPr>
                <w:rStyle w:val="HTMLCode"/>
                <w:rFonts w:eastAsia="Arial Unicode MS"/>
              </w:rPr>
              <w:t>.version.business_rule_country_cod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BF71F2"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833D7D"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26E3F3" w14:textId="77777777" w:rsidR="006C0DEE" w:rsidRDefault="006C0DEE" w:rsidP="00396637">
            <w:pPr>
              <w:pStyle w:val="NormalWeb"/>
            </w:pPr>
            <w:r>
              <w:t>Only FR is accepted right now</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0395F3" w14:textId="77777777" w:rsidR="006C0DEE" w:rsidRDefault="006C0DEE" w:rsidP="00396637">
            <w:pPr>
              <w:pStyle w:val="NormalWeb"/>
            </w:pPr>
            <w:r>
              <w:t>It is the country code required to run the business rules inside the model.</w:t>
            </w:r>
          </w:p>
        </w:tc>
      </w:tr>
      <w:tr w:rsidR="006C0DEE" w14:paraId="54801EB5"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DC73AA" w14:textId="77777777" w:rsidR="006C0DEE" w:rsidRDefault="006C0DEE" w:rsidP="00396637">
            <w:pPr>
              <w:pStyle w:val="NormalWeb"/>
            </w:pPr>
            <w:proofErr w:type="spellStart"/>
            <w:proofErr w:type="gramStart"/>
            <w:r>
              <w:rPr>
                <w:rStyle w:val="HTMLCode"/>
                <w:rFonts w:eastAsia="Arial Unicode MS"/>
              </w:rPr>
              <w:t>fields.location</w:t>
            </w:r>
            <w:proofErr w:type="spellEnd"/>
            <w:proofErr w:type="gram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4DEE9D" w14:textId="77777777" w:rsidR="006C0DEE" w:rsidRDefault="006C0DEE" w:rsidP="00396637">
            <w:pPr>
              <w:pStyle w:val="NormalWeb"/>
            </w:pPr>
            <w:proofErr w:type="spellStart"/>
            <w:r>
              <w:t>GeoJSON</w:t>
            </w:r>
            <w:proofErr w:type="spellEnd"/>
            <w:r>
              <w:t xml:space="preserve"> 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C7DD2B"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0CD9F0" w14:textId="77777777" w:rsidR="006C0DEE" w:rsidRDefault="006C0DEE" w:rsidP="00396637">
            <w:pPr>
              <w:pStyle w:val="NormalWeb"/>
              <w:rPr>
                <w:rFonts w:eastAsiaTheme="minorEastAsia"/>
                <w:sz w:val="24"/>
                <w:szCs w:val="24"/>
              </w:rPr>
            </w:pPr>
            <w:r>
              <w:t xml:space="preserve">A valid </w:t>
            </w:r>
            <w:proofErr w:type="spellStart"/>
            <w:r>
              <w:t>GeoJSON</w:t>
            </w:r>
            <w:proofErr w:type="spellEnd"/>
            <w:r>
              <w:t xml:space="preserve"> object with type and geometry</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9B51" w14:textId="77777777" w:rsidR="006C0DEE" w:rsidRDefault="006C0DEE" w:rsidP="00396637">
            <w:pPr>
              <w:pStyle w:val="NormalWeb"/>
            </w:pPr>
            <w:r>
              <w:t xml:space="preserve">It is the location for which the </w:t>
            </w:r>
            <w:proofErr w:type="spellStart"/>
            <w:r>
              <w:t>Avizio</w:t>
            </w:r>
            <w:proofErr w:type="spellEnd"/>
            <w:r>
              <w:t xml:space="preserve"> model needs to return a prediction.</w:t>
            </w:r>
          </w:p>
        </w:tc>
      </w:tr>
      <w:tr w:rsidR="006C0DEE" w14:paraId="0F0B23A2"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26ED01" w14:textId="77777777" w:rsidR="006C0DEE" w:rsidRDefault="006C0DEE" w:rsidP="00396637">
            <w:pPr>
              <w:pStyle w:val="NormalWeb"/>
            </w:pPr>
            <w:proofErr w:type="spellStart"/>
            <w:proofErr w:type="gramStart"/>
            <w:r>
              <w:rPr>
                <w:rStyle w:val="HTMLCode"/>
                <w:rFonts w:eastAsia="Arial Unicode MS"/>
              </w:rPr>
              <w:t>fields.location</w:t>
            </w:r>
            <w:proofErr w:type="gramEnd"/>
            <w:r>
              <w:rPr>
                <w:rStyle w:val="HTMLCode"/>
                <w:rFonts w:eastAsia="Arial Unicode MS"/>
              </w:rPr>
              <w:t>.typ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5F24BE"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115DA5"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7D98EA" w14:textId="77777777" w:rsidR="006C0DEE" w:rsidRDefault="006C0DEE" w:rsidP="00396637">
            <w:pPr>
              <w:pStyle w:val="NormalWeb"/>
              <w:rPr>
                <w:rFonts w:eastAsiaTheme="minorEastAsia"/>
                <w:sz w:val="24"/>
                <w:szCs w:val="24"/>
              </w:rPr>
            </w:pPr>
            <w:r>
              <w:t xml:space="preserve">Should be </w:t>
            </w:r>
            <w:r>
              <w:rPr>
                <w:rStyle w:val="HTMLCode"/>
                <w:rFonts w:eastAsia="Arial Unicode MS"/>
              </w:rPr>
              <w:t>"Feature"</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603CD9" w14:textId="77777777" w:rsidR="006C0DEE" w:rsidRDefault="006C0DEE" w:rsidP="00396637"/>
        </w:tc>
      </w:tr>
      <w:tr w:rsidR="006C0DEE" w14:paraId="5A4442BE"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62A650" w14:textId="77777777" w:rsidR="006C0DEE" w:rsidRDefault="006C0DEE" w:rsidP="00396637">
            <w:pPr>
              <w:pStyle w:val="NormalWeb"/>
              <w:rPr>
                <w:rFonts w:eastAsiaTheme="minorEastAsia"/>
                <w:sz w:val="24"/>
                <w:szCs w:val="24"/>
              </w:rPr>
            </w:pPr>
            <w:proofErr w:type="spellStart"/>
            <w:proofErr w:type="gramStart"/>
            <w:r>
              <w:rPr>
                <w:rStyle w:val="HTMLCode"/>
                <w:rFonts w:eastAsia="Arial Unicode MS"/>
              </w:rPr>
              <w:t>fields.location</w:t>
            </w:r>
            <w:proofErr w:type="gramEnd"/>
            <w:r>
              <w:rPr>
                <w:rStyle w:val="HTMLCode"/>
                <w:rFonts w:eastAsia="Arial Unicode MS"/>
              </w:rPr>
              <w:t>.geometry</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932833"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79FDE6"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643509" w14:textId="77777777" w:rsidR="006C0DEE" w:rsidRDefault="006C0DEE" w:rsidP="00396637">
            <w:pPr>
              <w:pStyle w:val="NormalWeb"/>
              <w:rPr>
                <w:rFonts w:eastAsiaTheme="minorEastAsia"/>
                <w:sz w:val="24"/>
                <w:szCs w:val="24"/>
              </w:rPr>
            </w:pPr>
            <w:r>
              <w:t>Should contain type and coordinates</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536486" w14:textId="77777777" w:rsidR="006C0DEE" w:rsidRDefault="006C0DEE" w:rsidP="00396637">
            <w:pPr>
              <w:pStyle w:val="NormalWeb"/>
            </w:pPr>
            <w:r>
              <w:t>The geometry for a specific location.</w:t>
            </w:r>
          </w:p>
        </w:tc>
      </w:tr>
      <w:tr w:rsidR="006C0DEE" w14:paraId="566281DA"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C1599B" w14:textId="77777777" w:rsidR="006C0DEE" w:rsidRDefault="006C0DEE" w:rsidP="00396637">
            <w:pPr>
              <w:pStyle w:val="NormalWeb"/>
            </w:pPr>
            <w:proofErr w:type="spellStart"/>
            <w:proofErr w:type="gramStart"/>
            <w:r>
              <w:rPr>
                <w:rStyle w:val="HTMLCode"/>
                <w:rFonts w:eastAsia="Arial Unicode MS"/>
              </w:rPr>
              <w:lastRenderedPageBreak/>
              <w:t>fields.location</w:t>
            </w:r>
            <w:proofErr w:type="gramEnd"/>
            <w:r>
              <w:rPr>
                <w:rStyle w:val="HTMLCode"/>
                <w:rFonts w:eastAsia="Arial Unicode MS"/>
              </w:rPr>
              <w:t>.geometry.coordinate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9735F9" w14:textId="77777777" w:rsidR="006C0DEE" w:rsidRDefault="006C0DEE" w:rsidP="00396637">
            <w:pPr>
              <w:pStyle w:val="NormalWeb"/>
            </w:pPr>
            <w:r>
              <w:t>Array&lt;double&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FE60CF"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FFFEDA" w14:textId="77777777" w:rsidR="006C0DEE" w:rsidRDefault="006C0DEE" w:rsidP="00396637">
            <w:pPr>
              <w:pStyle w:val="NormalWeb"/>
              <w:rPr>
                <w:rFonts w:eastAsiaTheme="minorEastAsia"/>
                <w:sz w:val="24"/>
                <w:szCs w:val="24"/>
              </w:rPr>
            </w:pPr>
            <w:r>
              <w:t>max items: 2</w:t>
            </w:r>
          </w:p>
          <w:p w14:paraId="6EE0D7B2" w14:textId="77777777" w:rsidR="006C0DEE" w:rsidRDefault="006C0DEE" w:rsidP="00396637">
            <w:pPr>
              <w:pStyle w:val="NormalWeb"/>
            </w:pPr>
            <w:r>
              <w:t>min items: 2</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BFB416" w14:textId="77777777" w:rsidR="006C0DEE" w:rsidRDefault="006C0DEE" w:rsidP="00396637">
            <w:pPr>
              <w:pStyle w:val="NormalWeb"/>
            </w:pPr>
            <w:r>
              <w:t>First place is for longitude and second place is for latitude.</w:t>
            </w:r>
          </w:p>
          <w:p w14:paraId="4F6C8389" w14:textId="77777777" w:rsidR="006C0DEE" w:rsidRDefault="006C0DEE" w:rsidP="00396637">
            <w:pPr>
              <w:pStyle w:val="NormalWeb"/>
            </w:pPr>
            <w:r>
              <w:t>Currently supported countries:</w:t>
            </w:r>
          </w:p>
          <w:p w14:paraId="10FF0CEB" w14:textId="77777777" w:rsidR="006C0DEE" w:rsidRDefault="006C0DEE" w:rsidP="003D0878">
            <w:pPr>
              <w:pStyle w:val="NormalWeb"/>
              <w:numPr>
                <w:ilvl w:val="0"/>
                <w:numId w:val="26"/>
              </w:numPr>
            </w:pPr>
            <w:r>
              <w:t>FR: France</w:t>
            </w:r>
          </w:p>
          <w:p w14:paraId="239F474C" w14:textId="77777777" w:rsidR="006C0DEE" w:rsidRDefault="006C0DEE" w:rsidP="003D0878">
            <w:pPr>
              <w:pStyle w:val="NormalWeb"/>
              <w:numPr>
                <w:ilvl w:val="0"/>
                <w:numId w:val="26"/>
              </w:numPr>
            </w:pPr>
            <w:r>
              <w:t>UK: United Kingdom</w:t>
            </w:r>
          </w:p>
          <w:p w14:paraId="307F03BB" w14:textId="77777777" w:rsidR="006C0DEE" w:rsidRDefault="006C0DEE" w:rsidP="003D0878">
            <w:pPr>
              <w:pStyle w:val="NormalWeb"/>
              <w:numPr>
                <w:ilvl w:val="0"/>
                <w:numId w:val="26"/>
              </w:numPr>
            </w:pPr>
            <w:r>
              <w:t>DE: Germany</w:t>
            </w:r>
          </w:p>
          <w:p w14:paraId="13BEDD9A" w14:textId="77777777" w:rsidR="006C0DEE" w:rsidRDefault="006C0DEE" w:rsidP="003D0878">
            <w:pPr>
              <w:pStyle w:val="NormalWeb"/>
              <w:numPr>
                <w:ilvl w:val="0"/>
                <w:numId w:val="26"/>
              </w:numPr>
            </w:pPr>
            <w:r>
              <w:t>BE: Belgium</w:t>
            </w:r>
          </w:p>
          <w:p w14:paraId="1C48070F" w14:textId="77777777" w:rsidR="006C0DEE" w:rsidRDefault="006C0DEE" w:rsidP="003D0878">
            <w:pPr>
              <w:pStyle w:val="NormalWeb"/>
              <w:numPr>
                <w:ilvl w:val="0"/>
                <w:numId w:val="26"/>
              </w:numPr>
            </w:pPr>
            <w:r>
              <w:t>NL: Netherlands</w:t>
            </w:r>
          </w:p>
          <w:p w14:paraId="12438113" w14:textId="77777777" w:rsidR="006C0DEE" w:rsidRDefault="006C0DEE" w:rsidP="003D0878">
            <w:pPr>
              <w:pStyle w:val="NormalWeb"/>
              <w:numPr>
                <w:ilvl w:val="0"/>
                <w:numId w:val="26"/>
              </w:numPr>
            </w:pPr>
            <w:r>
              <w:t>LU: Luxembourg</w:t>
            </w:r>
          </w:p>
          <w:p w14:paraId="42BB7957" w14:textId="77777777" w:rsidR="006C0DEE" w:rsidRDefault="006C0DEE" w:rsidP="003D0878">
            <w:pPr>
              <w:pStyle w:val="NormalWeb"/>
              <w:numPr>
                <w:ilvl w:val="0"/>
                <w:numId w:val="26"/>
              </w:numPr>
            </w:pPr>
            <w:r>
              <w:t>CH: Switzerland</w:t>
            </w:r>
          </w:p>
          <w:p w14:paraId="2D2AC45D" w14:textId="77777777" w:rsidR="006C0DEE" w:rsidRDefault="006C0DEE" w:rsidP="003D0878">
            <w:pPr>
              <w:pStyle w:val="NormalWeb"/>
              <w:numPr>
                <w:ilvl w:val="0"/>
                <w:numId w:val="26"/>
              </w:numPr>
            </w:pPr>
            <w:r>
              <w:t>IT: Italy</w:t>
            </w:r>
          </w:p>
          <w:p w14:paraId="5CBC01BE" w14:textId="77777777" w:rsidR="006C0DEE" w:rsidRDefault="006C0DEE" w:rsidP="003D0878">
            <w:pPr>
              <w:pStyle w:val="NormalWeb"/>
              <w:numPr>
                <w:ilvl w:val="0"/>
                <w:numId w:val="26"/>
              </w:numPr>
            </w:pPr>
            <w:r>
              <w:t>PL: Poland</w:t>
            </w:r>
          </w:p>
          <w:p w14:paraId="339BCDAF" w14:textId="77777777" w:rsidR="006C0DEE" w:rsidRDefault="006C0DEE" w:rsidP="003D0878">
            <w:pPr>
              <w:pStyle w:val="NormalWeb"/>
              <w:numPr>
                <w:ilvl w:val="0"/>
                <w:numId w:val="26"/>
              </w:numPr>
            </w:pPr>
            <w:r>
              <w:t>UA: Ukraine</w:t>
            </w:r>
          </w:p>
          <w:p w14:paraId="7B2E8F7B" w14:textId="77777777" w:rsidR="006C0DEE" w:rsidRDefault="006C0DEE" w:rsidP="003D0878">
            <w:pPr>
              <w:pStyle w:val="NormalWeb"/>
              <w:numPr>
                <w:ilvl w:val="0"/>
                <w:numId w:val="26"/>
              </w:numPr>
            </w:pPr>
            <w:r>
              <w:t>RU: Russia</w:t>
            </w:r>
          </w:p>
          <w:p w14:paraId="44436AE1" w14:textId="77777777" w:rsidR="006C0DEE" w:rsidRDefault="006C0DEE" w:rsidP="003D0878">
            <w:pPr>
              <w:pStyle w:val="NormalWeb"/>
              <w:numPr>
                <w:ilvl w:val="0"/>
                <w:numId w:val="26"/>
              </w:numPr>
            </w:pPr>
            <w:r>
              <w:t>HU: Hungary</w:t>
            </w:r>
          </w:p>
          <w:p w14:paraId="696803B1" w14:textId="77777777" w:rsidR="006C0DEE" w:rsidRDefault="006C0DEE" w:rsidP="003D0878">
            <w:pPr>
              <w:pStyle w:val="NormalWeb"/>
              <w:numPr>
                <w:ilvl w:val="0"/>
                <w:numId w:val="26"/>
              </w:numPr>
            </w:pPr>
            <w:r>
              <w:t>ES: Spain</w:t>
            </w:r>
          </w:p>
        </w:tc>
      </w:tr>
      <w:tr w:rsidR="006C0DEE" w14:paraId="1689A75E"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1C7F42" w14:textId="77777777" w:rsidR="006C0DEE" w:rsidRDefault="006C0DEE" w:rsidP="00396637">
            <w:pPr>
              <w:pStyle w:val="NormalWeb"/>
            </w:pPr>
            <w:proofErr w:type="spellStart"/>
            <w:proofErr w:type="gramStart"/>
            <w:r>
              <w:rPr>
                <w:rStyle w:val="HTMLCode"/>
                <w:rFonts w:eastAsia="Arial Unicode MS"/>
              </w:rPr>
              <w:t>fields.location</w:t>
            </w:r>
            <w:proofErr w:type="gramEnd"/>
            <w:r>
              <w:rPr>
                <w:rStyle w:val="HTMLCode"/>
                <w:rFonts w:eastAsia="Arial Unicode MS"/>
              </w:rPr>
              <w:t>.properties.grid_id</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4AD282" w14:textId="77777777" w:rsidR="006C0DEE" w:rsidRDefault="006C0DEE" w:rsidP="00396637">
            <w:pPr>
              <w:pStyle w:val="NormalWeb"/>
            </w:pPr>
            <w:r>
              <w:t>Integer</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7A7C4D"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9A10F4"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8940D9" w14:textId="77777777" w:rsidR="006C0DEE" w:rsidRDefault="006C0DEE" w:rsidP="00396637">
            <w:pPr>
              <w:pStyle w:val="NormalWeb"/>
              <w:rPr>
                <w:rFonts w:eastAsiaTheme="minorEastAsia"/>
                <w:sz w:val="24"/>
                <w:szCs w:val="24"/>
              </w:rPr>
            </w:pPr>
            <w:r>
              <w:t xml:space="preserve">The grid id maps to a location. When provided the </w:t>
            </w:r>
            <w:proofErr w:type="spellStart"/>
            <w:proofErr w:type="gramStart"/>
            <w:r>
              <w:rPr>
                <w:rStyle w:val="HTMLCode"/>
                <w:rFonts w:eastAsia="Arial Unicode MS"/>
              </w:rPr>
              <w:t>geometry.coordinates</w:t>
            </w:r>
            <w:proofErr w:type="spellEnd"/>
            <w:proofErr w:type="gramEnd"/>
            <w:r>
              <w:t xml:space="preserve"> won't be considered.</w:t>
            </w:r>
          </w:p>
        </w:tc>
      </w:tr>
      <w:tr w:rsidR="006C0DEE" w14:paraId="0B6060C1"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E66F3B" w14:textId="77777777" w:rsidR="006C0DEE" w:rsidRDefault="006C0DEE" w:rsidP="00396637">
            <w:pPr>
              <w:pStyle w:val="NormalWeb"/>
            </w:pPr>
            <w:proofErr w:type="spellStart"/>
            <w:proofErr w:type="gramStart"/>
            <w:r>
              <w:rPr>
                <w:rStyle w:val="HTMLCode"/>
                <w:rFonts w:eastAsia="Arial Unicode MS"/>
              </w:rPr>
              <w:t>fields.crop</w:t>
            </w:r>
            <w:proofErr w:type="spellEnd"/>
            <w:proofErr w:type="gram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45F91B"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727660"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2952C2" w14:textId="77777777" w:rsidR="006C0DEE" w:rsidRDefault="006C0DEE" w:rsidP="00396637">
            <w:pPr>
              <w:pStyle w:val="NormalWeb"/>
              <w:rPr>
                <w:rFonts w:eastAsiaTheme="minorEastAsia"/>
                <w:sz w:val="24"/>
                <w:szCs w:val="24"/>
              </w:rPr>
            </w:pPr>
            <w:r>
              <w:t xml:space="preserve">Enum: </w:t>
            </w:r>
            <w:r>
              <w:rPr>
                <w:rStyle w:val="HTMLCode"/>
                <w:rFonts w:eastAsia="Arial Unicode MS"/>
              </w:rPr>
              <w:t>"WINTER_WHEAT"</w:t>
            </w:r>
            <w:r>
              <w:t xml:space="preserve"> </w:t>
            </w:r>
            <w:r>
              <w:rPr>
                <w:rStyle w:val="HTMLCode"/>
                <w:rFonts w:eastAsia="Arial Unicode MS"/>
              </w:rPr>
              <w:t>"WINTER_BARLEY"</w:t>
            </w:r>
            <w:r>
              <w:t xml:space="preserve"> </w:t>
            </w:r>
            <w:r>
              <w:rPr>
                <w:rStyle w:val="HTMLCode"/>
                <w:rFonts w:eastAsia="Arial Unicode MS"/>
              </w:rPr>
              <w:t>"SPRING_BARLEY"</w:t>
            </w:r>
            <w:r>
              <w:t xml:space="preserve"> </w:t>
            </w:r>
            <w:r>
              <w:rPr>
                <w:rStyle w:val="HTMLCode"/>
                <w:rFonts w:eastAsia="Arial Unicode MS"/>
              </w:rPr>
              <w:t>"SOFT_WHEAT"</w:t>
            </w:r>
            <w:r>
              <w:t xml:space="preserve"> </w:t>
            </w:r>
            <w:r>
              <w:rPr>
                <w:rStyle w:val="HTMLCode"/>
                <w:rFonts w:eastAsia="Arial Unicode MS"/>
              </w:rPr>
              <w:t>"HARD_WHEAT"</w:t>
            </w:r>
            <w:r>
              <w:t xml:space="preserve"> </w:t>
            </w:r>
            <w:r>
              <w:rPr>
                <w:rStyle w:val="HTMLCode"/>
                <w:rFonts w:eastAsia="Arial Unicode MS"/>
              </w:rPr>
              <w:t>"WHEAT"</w:t>
            </w:r>
            <w:r>
              <w:t xml:space="preserve"> </w:t>
            </w:r>
            <w:r>
              <w:rPr>
                <w:rStyle w:val="HTMLCode"/>
                <w:rFonts w:eastAsia="Arial Unicode MS"/>
              </w:rPr>
              <w:t>"BARLEY"</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589BDE" w14:textId="77777777" w:rsidR="006C0DEE" w:rsidRDefault="00000000" w:rsidP="00396637">
            <w:pPr>
              <w:pStyle w:val="NormalWeb"/>
            </w:pPr>
            <w:hyperlink w:anchor="Resources" w:history="1">
              <w:r w:rsidR="006C0DEE">
                <w:rPr>
                  <w:rStyle w:val="Hyperlink"/>
                </w:rPr>
                <w:t xml:space="preserve">Crop </w:t>
              </w:r>
            </w:hyperlink>
            <w:r w:rsidR="006C0DEE">
              <w:t>for which disease prediction is requested.</w:t>
            </w:r>
          </w:p>
        </w:tc>
      </w:tr>
      <w:tr w:rsidR="006C0DEE" w14:paraId="77D57E67"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6C7C12" w14:textId="77777777" w:rsidR="006C0DEE" w:rsidRDefault="006C0DEE" w:rsidP="00396637">
            <w:pPr>
              <w:pStyle w:val="NormalWeb"/>
            </w:pPr>
            <w:r>
              <w:rPr>
                <w:rStyle w:val="HTMLCode"/>
                <w:rFonts w:eastAsia="Arial Unicode MS"/>
              </w:rPr>
              <w:lastRenderedPageBreak/>
              <w:t>fields.crop_variety.nam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E07B9B"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F2C492"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16AFA2"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5CAF31" w14:textId="77777777" w:rsidR="006C0DEE" w:rsidRDefault="00000000" w:rsidP="00396637">
            <w:pPr>
              <w:pStyle w:val="NormalWeb"/>
              <w:rPr>
                <w:rFonts w:eastAsiaTheme="minorEastAsia"/>
                <w:sz w:val="24"/>
                <w:szCs w:val="24"/>
              </w:rPr>
            </w:pPr>
            <w:hyperlink w:anchor="Resources" w:history="1">
              <w:r w:rsidR="006C0DEE">
                <w:rPr>
                  <w:rStyle w:val="Hyperlink"/>
                </w:rPr>
                <w:t>Crop variety</w:t>
              </w:r>
            </w:hyperlink>
            <w:r w:rsidR="006C0DEE">
              <w:t xml:space="preserve"> name as referenced to in official country catalogue. No validation applied currently from API</w:t>
            </w:r>
            <w:r w:rsidR="006C0DEE">
              <w:br/>
              <w:t>Supported varieties currently managed as a dependency table specific to the model.</w:t>
            </w:r>
            <w:r w:rsidR="006C0DEE">
              <w:br/>
              <w:t>If name is recognized in dependency catalogue, then specific variety traits will be used unless provided.</w:t>
            </w:r>
            <w:r w:rsidR="006C0DEE">
              <w:br/>
              <w:t>If name is not provided or not recognized in dependency table, then traits that are not provided will be default values.</w:t>
            </w:r>
          </w:p>
          <w:p w14:paraId="75B9E6BB" w14:textId="77777777" w:rsidR="006C0DEE" w:rsidRDefault="006C0DEE" w:rsidP="00396637">
            <w:pPr>
              <w:pStyle w:val="NormalWeb"/>
            </w:pPr>
            <w:r>
              <w:t>Synonyms: cultivar, hybrid, commercial name.</w:t>
            </w:r>
          </w:p>
        </w:tc>
      </w:tr>
      <w:tr w:rsidR="006C0DEE" w14:paraId="6DB9E25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5F39F7" w14:textId="77777777" w:rsidR="006C0DEE" w:rsidRDefault="006C0DEE" w:rsidP="00396637">
            <w:pPr>
              <w:pStyle w:val="NormalWeb"/>
            </w:pPr>
            <w:proofErr w:type="spellStart"/>
            <w:proofErr w:type="gramStart"/>
            <w:r>
              <w:rPr>
                <w:rStyle w:val="HTMLCode"/>
                <w:rFonts w:eastAsia="Arial Unicode MS"/>
              </w:rPr>
              <w:t>fields.crop</w:t>
            </w:r>
            <w:proofErr w:type="gramEnd"/>
            <w:r>
              <w:rPr>
                <w:rStyle w:val="HTMLCode"/>
                <w:rFonts w:eastAsia="Arial Unicode MS"/>
              </w:rPr>
              <w:t>_variety.trait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3F9F01" w14:textId="77777777" w:rsidR="006C0DEE" w:rsidRDefault="006C0DEE" w:rsidP="00396637">
            <w:pPr>
              <w:pStyle w:val="NormalWeb"/>
            </w:pPr>
            <w:r>
              <w:t>Array&lt;Object&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C3E73D"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BF2A30"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C23D05" w14:textId="77777777" w:rsidR="006C0DEE" w:rsidRDefault="006C0DEE" w:rsidP="00396637">
            <w:pPr>
              <w:pStyle w:val="NormalWeb"/>
              <w:rPr>
                <w:rFonts w:eastAsiaTheme="minorEastAsia"/>
                <w:sz w:val="24"/>
                <w:szCs w:val="24"/>
              </w:rPr>
            </w:pPr>
            <w:r>
              <w:t>Inputs for variety agronomical ratings.</w:t>
            </w:r>
            <w:r>
              <w:br/>
              <w:t>If not provided and if variety name is not recognized in dependency table, an average value will be used.</w:t>
            </w:r>
            <w:r>
              <w:br/>
              <w:t>Variety ratings have a significant impact on model reliability, hence it is strongly recommended to provide all those inputs.</w:t>
            </w:r>
            <w:r>
              <w:br/>
              <w:t xml:space="preserve">Cereal ratings must be provided as per </w:t>
            </w:r>
            <w:proofErr w:type="spellStart"/>
            <w:r>
              <w:t>Arvalis</w:t>
            </w:r>
            <w:proofErr w:type="spellEnd"/>
            <w:r>
              <w:t xml:space="preserve"> rating scales.</w:t>
            </w:r>
          </w:p>
          <w:p w14:paraId="6DABAA87" w14:textId="77777777" w:rsidR="006C0DEE" w:rsidRDefault="00000000" w:rsidP="00396637">
            <w:pPr>
              <w:pStyle w:val="NormalWeb"/>
            </w:pPr>
            <w:hyperlink r:id="rId26" w:anchor="sp_etape3" w:history="1">
              <w:r w:rsidR="006C0DEE">
                <w:rPr>
                  <w:rStyle w:val="Hyperlink"/>
                </w:rPr>
                <w:t>https://choix-des-varietes.arvalis-infos.fr/bletendre/savoirplus#sp_etape3</w:t>
              </w:r>
            </w:hyperlink>
          </w:p>
        </w:tc>
      </w:tr>
      <w:tr w:rsidR="006C0DEE" w14:paraId="7B432815"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2D39FD" w14:textId="77777777" w:rsidR="006C0DEE" w:rsidRDefault="006C0DEE" w:rsidP="00396637">
            <w:pPr>
              <w:pStyle w:val="NormalWeb"/>
            </w:pPr>
            <w:proofErr w:type="spellStart"/>
            <w:proofErr w:type="gramStart"/>
            <w:r>
              <w:rPr>
                <w:rStyle w:val="HTMLCode"/>
                <w:rFonts w:eastAsia="Arial Unicode MS"/>
              </w:rPr>
              <w:t>fields.crop</w:t>
            </w:r>
            <w:proofErr w:type="gramEnd"/>
            <w:r>
              <w:rPr>
                <w:rStyle w:val="HTMLCode"/>
                <w:rFonts w:eastAsia="Arial Unicode MS"/>
              </w:rPr>
              <w:t>_variety.traits.category</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1667AA"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93CCE8" w14:textId="77777777" w:rsidR="006C0DEE" w:rsidRDefault="006C0DEE" w:rsidP="00396637">
            <w:pPr>
              <w:pStyle w:val="NormalWeb"/>
            </w:pPr>
            <w:r>
              <w:t xml:space="preserve">Yes if </w:t>
            </w:r>
            <w:proofErr w:type="spellStart"/>
            <w:proofErr w:type="gramStart"/>
            <w:r>
              <w:rPr>
                <w:rStyle w:val="HTMLCode"/>
                <w:rFonts w:eastAsia="Arial Unicode MS"/>
              </w:rPr>
              <w:t>fields.crop</w:t>
            </w:r>
            <w:proofErr w:type="gramEnd"/>
            <w:r>
              <w:rPr>
                <w:rStyle w:val="HTMLCode"/>
                <w:rFonts w:eastAsia="Arial Unicode MS"/>
              </w:rPr>
              <w:t>_variety.traits</w:t>
            </w:r>
            <w:proofErr w:type="spellEnd"/>
            <w:r>
              <w:t xml:space="preserve"> provided</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3C291F" w14:textId="77777777" w:rsidR="006C0DEE" w:rsidRDefault="006C0DEE" w:rsidP="00396637">
            <w:pPr>
              <w:pStyle w:val="NormalWeb"/>
              <w:rPr>
                <w:rFonts w:eastAsiaTheme="minorEastAsia"/>
                <w:sz w:val="24"/>
                <w:szCs w:val="24"/>
              </w:rPr>
            </w:pPr>
            <w:r>
              <w:t xml:space="preserve">Enum: </w:t>
            </w:r>
            <w:r>
              <w:rPr>
                <w:rStyle w:val="HTMLCode"/>
                <w:rFonts w:eastAsia="Arial Unicode MS"/>
              </w:rPr>
              <w:t>"agronomic"</w:t>
            </w:r>
            <w:r>
              <w:t xml:space="preserve"> </w:t>
            </w:r>
            <w:r>
              <w:rPr>
                <w:rStyle w:val="HTMLCode"/>
                <w:rFonts w:eastAsia="Arial Unicode MS"/>
              </w:rPr>
              <w:t>"genetic"</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025351" w14:textId="77777777" w:rsidR="006C0DEE" w:rsidRDefault="006C0DEE" w:rsidP="00396637">
            <w:pPr>
              <w:pStyle w:val="NormalWeb"/>
            </w:pPr>
            <w:r>
              <w:t>Trait can genetic traits or agronomic traits.</w:t>
            </w:r>
          </w:p>
        </w:tc>
      </w:tr>
      <w:tr w:rsidR="006C0DEE" w14:paraId="4910D80F"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65AFC7" w14:textId="77777777" w:rsidR="006C0DEE" w:rsidRDefault="006C0DEE" w:rsidP="00396637">
            <w:pPr>
              <w:pStyle w:val="NormalWeb"/>
            </w:pPr>
            <w:proofErr w:type="spellStart"/>
            <w:proofErr w:type="gramStart"/>
            <w:r>
              <w:rPr>
                <w:rStyle w:val="HTMLCode"/>
                <w:rFonts w:eastAsia="Arial Unicode MS"/>
              </w:rPr>
              <w:lastRenderedPageBreak/>
              <w:t>fields.crop</w:t>
            </w:r>
            <w:proofErr w:type="gramEnd"/>
            <w:r>
              <w:rPr>
                <w:rStyle w:val="HTMLCode"/>
                <w:rFonts w:eastAsia="Arial Unicode MS"/>
              </w:rPr>
              <w:t>_variety.traits.typ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1552C4"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14EB23" w14:textId="77777777" w:rsidR="006C0DEE" w:rsidRDefault="006C0DEE" w:rsidP="00396637">
            <w:pPr>
              <w:pStyle w:val="NormalWeb"/>
            </w:pPr>
            <w:r>
              <w:t xml:space="preserve">Yes if </w:t>
            </w:r>
            <w:proofErr w:type="spellStart"/>
            <w:proofErr w:type="gramStart"/>
            <w:r>
              <w:rPr>
                <w:rStyle w:val="HTMLCode"/>
                <w:rFonts w:eastAsia="Arial Unicode MS"/>
              </w:rPr>
              <w:t>fields.crop</w:t>
            </w:r>
            <w:proofErr w:type="gramEnd"/>
            <w:r>
              <w:rPr>
                <w:rStyle w:val="HTMLCode"/>
                <w:rFonts w:eastAsia="Arial Unicode MS"/>
              </w:rPr>
              <w:t>_variety.traits</w:t>
            </w:r>
            <w:proofErr w:type="spellEnd"/>
            <w:r>
              <w:t xml:space="preserve"> provided</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0A1C77"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F2D201" w14:textId="77777777" w:rsidR="006C0DEE" w:rsidRDefault="006C0DEE" w:rsidP="00396637">
            <w:pPr>
              <w:pStyle w:val="NormalWeb"/>
              <w:rPr>
                <w:rFonts w:eastAsiaTheme="minorEastAsia"/>
                <w:sz w:val="24"/>
                <w:szCs w:val="24"/>
              </w:rPr>
            </w:pPr>
            <w:r>
              <w:t>Currently supported:</w:t>
            </w:r>
          </w:p>
          <w:p w14:paraId="5F6F42DC" w14:textId="77777777" w:rsidR="006C0DEE" w:rsidRDefault="006C0DEE" w:rsidP="003D0878">
            <w:pPr>
              <w:pStyle w:val="NormalWeb"/>
              <w:numPr>
                <w:ilvl w:val="0"/>
                <w:numId w:val="27"/>
              </w:numPr>
            </w:pPr>
            <w:proofErr w:type="spellStart"/>
            <w:r>
              <w:t>disease_resistance</w:t>
            </w:r>
            <w:proofErr w:type="spellEnd"/>
            <w:r>
              <w:t xml:space="preserve">: 1- variety is very sensitive to disease / 9- variety is highly resistant to </w:t>
            </w:r>
            <w:proofErr w:type="gramStart"/>
            <w:r>
              <w:t>disease</w:t>
            </w:r>
            <w:proofErr w:type="gramEnd"/>
          </w:p>
          <w:p w14:paraId="4A64CB3C" w14:textId="77777777" w:rsidR="006C0DEE" w:rsidRDefault="006C0DEE" w:rsidP="003D0878">
            <w:pPr>
              <w:pStyle w:val="NormalWeb"/>
              <w:numPr>
                <w:ilvl w:val="0"/>
                <w:numId w:val="27"/>
              </w:numPr>
            </w:pPr>
            <w:proofErr w:type="spellStart"/>
            <w:r>
              <w:t>flowering_earlyness</w:t>
            </w:r>
            <w:proofErr w:type="spellEnd"/>
            <w:r>
              <w:t>: 4- very late flowering / 9- very early flowering</w:t>
            </w:r>
          </w:p>
          <w:p w14:paraId="17D5AA6B" w14:textId="77777777" w:rsidR="006C0DEE" w:rsidRDefault="006C0DEE" w:rsidP="003D0878">
            <w:pPr>
              <w:pStyle w:val="NormalWeb"/>
              <w:numPr>
                <w:ilvl w:val="0"/>
                <w:numId w:val="27"/>
              </w:numPr>
            </w:pPr>
            <w:proofErr w:type="spellStart"/>
            <w:r>
              <w:t>elongation_earlyness</w:t>
            </w:r>
            <w:proofErr w:type="spellEnd"/>
            <w:r>
              <w:t xml:space="preserve">: refer to BBCH 30, 0- very late elongation / 6- very early </w:t>
            </w:r>
            <w:proofErr w:type="gramStart"/>
            <w:r>
              <w:t>elongation</w:t>
            </w:r>
            <w:proofErr w:type="gramEnd"/>
          </w:p>
          <w:p w14:paraId="7AF79ABE" w14:textId="77777777" w:rsidR="006C0DEE" w:rsidRDefault="006C0DEE" w:rsidP="003D0878">
            <w:pPr>
              <w:pStyle w:val="NormalWeb"/>
              <w:numPr>
                <w:ilvl w:val="0"/>
                <w:numId w:val="27"/>
              </w:numPr>
            </w:pPr>
            <w:r>
              <w:t xml:space="preserve">vernalization: 1- induction requires long exposure to cold temperature / 9- no temperature requirements for </w:t>
            </w:r>
            <w:proofErr w:type="gramStart"/>
            <w:r>
              <w:t>induction</w:t>
            </w:r>
            <w:proofErr w:type="gramEnd"/>
          </w:p>
          <w:p w14:paraId="07F85CFE" w14:textId="77777777" w:rsidR="006C0DEE" w:rsidRDefault="006C0DEE" w:rsidP="003D0878">
            <w:pPr>
              <w:pStyle w:val="NormalWeb"/>
              <w:numPr>
                <w:ilvl w:val="0"/>
                <w:numId w:val="27"/>
              </w:numPr>
            </w:pPr>
            <w:r>
              <w:t xml:space="preserve">height: 1- very short compared to standard / 9- very tall compared to </w:t>
            </w:r>
            <w:proofErr w:type="gramStart"/>
            <w:r>
              <w:t>standard</w:t>
            </w:r>
            <w:proofErr w:type="gramEnd"/>
          </w:p>
          <w:p w14:paraId="5E143A63" w14:textId="77777777" w:rsidR="006C0DEE" w:rsidRDefault="006C0DEE" w:rsidP="003D0878">
            <w:pPr>
              <w:pStyle w:val="NormalWeb"/>
              <w:numPr>
                <w:ilvl w:val="0"/>
                <w:numId w:val="27"/>
              </w:numPr>
            </w:pPr>
            <w:proofErr w:type="spellStart"/>
            <w:r>
              <w:t>eyespot_gene</w:t>
            </w:r>
            <w:proofErr w:type="spellEnd"/>
          </w:p>
        </w:tc>
      </w:tr>
      <w:tr w:rsidR="006C0DEE" w14:paraId="1B7F10F0"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3D871A" w14:textId="77777777" w:rsidR="006C0DEE" w:rsidRDefault="006C0DEE" w:rsidP="00396637">
            <w:pPr>
              <w:pStyle w:val="NormalWeb"/>
            </w:pPr>
            <w:proofErr w:type="spellStart"/>
            <w:proofErr w:type="gramStart"/>
            <w:r>
              <w:rPr>
                <w:rStyle w:val="HTMLCode"/>
                <w:rFonts w:eastAsia="Arial Unicode MS"/>
              </w:rPr>
              <w:t>fields.crop</w:t>
            </w:r>
            <w:proofErr w:type="gramEnd"/>
            <w:r>
              <w:rPr>
                <w:rStyle w:val="HTMLCode"/>
                <w:rFonts w:eastAsia="Arial Unicode MS"/>
              </w:rPr>
              <w:t>_variety.traits.disease_cod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74A725"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3D00D9"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DA47ED"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06433D" w14:textId="77777777" w:rsidR="006C0DEE" w:rsidRDefault="006C0DEE" w:rsidP="00396637">
            <w:pPr>
              <w:pStyle w:val="NormalWeb"/>
              <w:rPr>
                <w:rFonts w:eastAsiaTheme="minorEastAsia"/>
                <w:sz w:val="24"/>
                <w:szCs w:val="24"/>
              </w:rPr>
            </w:pPr>
            <w:r>
              <w:t>Example: 'SEPTTR'</w:t>
            </w:r>
          </w:p>
          <w:p w14:paraId="7E4E4376" w14:textId="77777777" w:rsidR="006C0DEE" w:rsidRDefault="006C0DEE" w:rsidP="00396637">
            <w:pPr>
              <w:pStyle w:val="NormalWeb"/>
            </w:pPr>
            <w:r>
              <w:t>EPPO code for disease.</w:t>
            </w:r>
            <w:r>
              <w:br/>
              <w:t>Optional in v1.0.</w:t>
            </w:r>
            <w:r>
              <w:br/>
            </w:r>
            <w:proofErr w:type="spellStart"/>
            <w:r>
              <w:t>Avizio</w:t>
            </w:r>
            <w:proofErr w:type="spellEnd"/>
            <w:r>
              <w:t xml:space="preserve"> will support </w:t>
            </w:r>
            <w:proofErr w:type="spellStart"/>
            <w:r>
              <w:t>avizio_code</w:t>
            </w:r>
            <w:proofErr w:type="spellEnd"/>
            <w:r>
              <w:t xml:space="preserve"> over </w:t>
            </w:r>
            <w:proofErr w:type="spellStart"/>
            <w:r>
              <w:t>disease_code</w:t>
            </w:r>
            <w:proofErr w:type="spellEnd"/>
            <w:r>
              <w:t xml:space="preserve"> for v1.0.</w:t>
            </w:r>
          </w:p>
        </w:tc>
      </w:tr>
      <w:tr w:rsidR="006C0DEE" w14:paraId="3D1F0C9B"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B97F75" w14:textId="77777777" w:rsidR="006C0DEE" w:rsidRDefault="006C0DEE" w:rsidP="00396637">
            <w:pPr>
              <w:pStyle w:val="NormalWeb"/>
            </w:pPr>
            <w:proofErr w:type="spellStart"/>
            <w:proofErr w:type="gramStart"/>
            <w:r>
              <w:rPr>
                <w:rStyle w:val="HTMLCode"/>
                <w:rFonts w:eastAsia="Arial Unicode MS"/>
              </w:rPr>
              <w:t>fields.crop</w:t>
            </w:r>
            <w:proofErr w:type="gramEnd"/>
            <w:r>
              <w:rPr>
                <w:rStyle w:val="HTMLCode"/>
                <w:rFonts w:eastAsia="Arial Unicode MS"/>
              </w:rPr>
              <w:t>_variety.traits.valu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5B9528" w14:textId="77777777" w:rsidR="006C0DEE" w:rsidRDefault="006C0DEE" w:rsidP="00396637"/>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75D75A" w14:textId="77777777" w:rsidR="006C0DEE" w:rsidRDefault="006C0DEE" w:rsidP="00396637">
            <w:pPr>
              <w:rPr>
                <w:sz w:val="20"/>
                <w:szCs w:val="20"/>
              </w:rPr>
            </w:pP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91B11A"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441679" w14:textId="77777777" w:rsidR="006C0DEE" w:rsidRDefault="006C0DEE" w:rsidP="00396637">
            <w:pPr>
              <w:pStyle w:val="NormalWeb"/>
              <w:rPr>
                <w:rFonts w:eastAsiaTheme="minorEastAsia"/>
                <w:sz w:val="24"/>
                <w:szCs w:val="24"/>
              </w:rPr>
            </w:pPr>
            <w:r>
              <w:t>Value for each trait category.</w:t>
            </w:r>
          </w:p>
        </w:tc>
      </w:tr>
      <w:tr w:rsidR="006C0DEE" w14:paraId="16EF2AD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335851" w14:textId="77777777" w:rsidR="006C0DEE" w:rsidRDefault="006C0DEE" w:rsidP="00396637">
            <w:pPr>
              <w:pStyle w:val="NormalWeb"/>
            </w:pPr>
            <w:proofErr w:type="spellStart"/>
            <w:proofErr w:type="gramStart"/>
            <w:r>
              <w:rPr>
                <w:rStyle w:val="HTMLCode"/>
                <w:rFonts w:eastAsia="Arial Unicode MS"/>
              </w:rPr>
              <w:lastRenderedPageBreak/>
              <w:t>fields.crop</w:t>
            </w:r>
            <w:proofErr w:type="gramEnd"/>
            <w:r>
              <w:rPr>
                <w:rStyle w:val="HTMLCode"/>
                <w:rFonts w:eastAsia="Arial Unicode MS"/>
              </w:rPr>
              <w:t>_variety.traits.attributes.avizio_cod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D01C9B"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E61F7A" w14:textId="77777777" w:rsidR="006C0DEE" w:rsidRDefault="006C0DEE" w:rsidP="00396637">
            <w:pPr>
              <w:pStyle w:val="NormalWeb"/>
            </w:pPr>
            <w:r>
              <w:t xml:space="preserve">Yes if </w:t>
            </w:r>
            <w:proofErr w:type="spellStart"/>
            <w:proofErr w:type="gramStart"/>
            <w:r>
              <w:rPr>
                <w:rStyle w:val="HTMLCode"/>
                <w:rFonts w:eastAsia="Arial Unicode MS"/>
              </w:rPr>
              <w:t>fields.crop</w:t>
            </w:r>
            <w:proofErr w:type="gramEnd"/>
            <w:r>
              <w:rPr>
                <w:rStyle w:val="HTMLCode"/>
                <w:rFonts w:eastAsia="Arial Unicode MS"/>
              </w:rPr>
              <w:t>_variety.traits</w:t>
            </w:r>
            <w:proofErr w:type="spellEnd"/>
            <w:r>
              <w:t xml:space="preserve"> provided and </w:t>
            </w:r>
            <w:proofErr w:type="spellStart"/>
            <w:r>
              <w:rPr>
                <w:rStyle w:val="HTMLCode"/>
                <w:rFonts w:eastAsia="Arial Unicode MS"/>
              </w:rPr>
              <w:t>fields.crop_variety.traits.type</w:t>
            </w:r>
            <w:proofErr w:type="spellEnd"/>
            <w:r>
              <w:rPr>
                <w:rStyle w:val="HTMLCode"/>
                <w:rFonts w:eastAsia="Arial Unicode MS"/>
              </w:rPr>
              <w:t xml:space="preserve"> = "</w:t>
            </w:r>
            <w:proofErr w:type="spellStart"/>
            <w:r>
              <w:rPr>
                <w:rStyle w:val="HTMLCode"/>
                <w:rFonts w:eastAsia="Arial Unicode MS"/>
              </w:rPr>
              <w:t>disease_resistance</w:t>
            </w:r>
            <w:proofErr w:type="spellEnd"/>
            <w:r>
              <w:rPr>
                <w:rStyle w:val="HTMLCode"/>
                <w:rFonts w:eastAsia="Arial Unicode MS"/>
              </w:rPr>
              <w:t>"</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66A061"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2393EF" w14:textId="77777777" w:rsidR="006C0DEE" w:rsidRDefault="006C0DEE" w:rsidP="00396637">
            <w:pPr>
              <w:pStyle w:val="NormalWeb"/>
              <w:rPr>
                <w:rFonts w:eastAsiaTheme="minorEastAsia"/>
                <w:sz w:val="24"/>
                <w:szCs w:val="24"/>
              </w:rPr>
            </w:pPr>
            <w:r>
              <w:t>Example: 'SEP'</w:t>
            </w:r>
            <w:r>
              <w:br/>
              <w:t>It is disease code against which trait value is provided for a particular crop variety.</w:t>
            </w:r>
            <w:r>
              <w:br/>
            </w:r>
            <w:proofErr w:type="spellStart"/>
            <w:r>
              <w:t>Avizio</w:t>
            </w:r>
            <w:proofErr w:type="spellEnd"/>
            <w:r>
              <w:t xml:space="preserve"> will support </w:t>
            </w:r>
            <w:proofErr w:type="spellStart"/>
            <w:r>
              <w:t>avizio_code</w:t>
            </w:r>
            <w:proofErr w:type="spellEnd"/>
            <w:r>
              <w:t xml:space="preserve"> over </w:t>
            </w:r>
            <w:proofErr w:type="spellStart"/>
            <w:r>
              <w:t>disease_code</w:t>
            </w:r>
            <w:proofErr w:type="spellEnd"/>
            <w:r>
              <w:t xml:space="preserve"> for v1.0.</w:t>
            </w:r>
          </w:p>
        </w:tc>
      </w:tr>
      <w:tr w:rsidR="006C0DEE" w14:paraId="1C33E3E3"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4B4CF9" w14:textId="77777777" w:rsidR="006C0DEE" w:rsidRDefault="006C0DEE" w:rsidP="00396637">
            <w:pPr>
              <w:pStyle w:val="NormalWeb"/>
            </w:pPr>
            <w:proofErr w:type="spellStart"/>
            <w:proofErr w:type="gramStart"/>
            <w:r>
              <w:rPr>
                <w:rStyle w:val="HTMLCode"/>
                <w:rFonts w:eastAsia="Arial Unicode MS"/>
              </w:rPr>
              <w:t>fields.planting</w:t>
            </w:r>
            <w:proofErr w:type="spellEnd"/>
            <w:proofErr w:type="gram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D4E89E"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ECA81F"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B261D8"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6065F2" w14:textId="77777777" w:rsidR="006C0DEE" w:rsidRDefault="006C0DEE" w:rsidP="00396637">
            <w:pPr>
              <w:pStyle w:val="NormalWeb"/>
              <w:rPr>
                <w:rFonts w:eastAsiaTheme="minorEastAsia"/>
                <w:sz w:val="24"/>
                <w:szCs w:val="24"/>
              </w:rPr>
            </w:pPr>
            <w:r>
              <w:t>Details related to planting.</w:t>
            </w:r>
            <w:r>
              <w:br/>
              <w:t>Synonyms: sowing, drilling.</w:t>
            </w:r>
          </w:p>
        </w:tc>
      </w:tr>
      <w:tr w:rsidR="006C0DEE" w14:paraId="0E089872"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BA2F52" w14:textId="77777777" w:rsidR="006C0DEE" w:rsidRDefault="006C0DEE" w:rsidP="00396637">
            <w:pPr>
              <w:pStyle w:val="NormalWeb"/>
            </w:pPr>
            <w:proofErr w:type="spellStart"/>
            <w:proofErr w:type="gramStart"/>
            <w:r>
              <w:rPr>
                <w:rStyle w:val="HTMLCode"/>
                <w:rFonts w:eastAsia="Arial Unicode MS"/>
              </w:rPr>
              <w:t>fields.planting</w:t>
            </w:r>
            <w:proofErr w:type="gramEnd"/>
            <w:r>
              <w:rPr>
                <w:rStyle w:val="HTMLCode"/>
                <w:rFonts w:eastAsia="Arial Unicode MS"/>
              </w:rPr>
              <w:t>.dat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B60494" w14:textId="77777777" w:rsidR="006C0DEE" w:rsidRDefault="006C0DEE" w:rsidP="00396637">
            <w:pPr>
              <w:pStyle w:val="NormalWeb"/>
            </w:pPr>
            <w:r>
              <w:t>String&lt;Datetime&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DA668C"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FBCD5F" w14:textId="77777777" w:rsidR="006C0DEE" w:rsidRDefault="006C0DEE" w:rsidP="00396637">
            <w:pPr>
              <w:pStyle w:val="NormalWeb"/>
              <w:rPr>
                <w:rFonts w:eastAsiaTheme="minorEastAsia"/>
                <w:sz w:val="24"/>
                <w:szCs w:val="24"/>
              </w:rPr>
            </w:pPr>
            <w:r>
              <w:t xml:space="preserve">Full-date notation as defined by </w:t>
            </w:r>
            <w:hyperlink r:id="rId27" w:anchor="section-5.6" w:history="1">
              <w:r>
                <w:rPr>
                  <w:rStyle w:val="Hyperlink"/>
                </w:rPr>
                <w:t>RFC 3339, section 5.6</w:t>
              </w:r>
            </w:hyperlink>
            <w:r>
              <w:t xml:space="preserve"> for example, 2021-09-03T00:00:00Z</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029485" w14:textId="77777777" w:rsidR="006C0DEE" w:rsidRDefault="006C0DEE" w:rsidP="00396637">
            <w:pPr>
              <w:pStyle w:val="NormalWeb"/>
            </w:pPr>
            <w:r>
              <w:t>Date when crop seeds were introduced in the field. For Cereals in EAME region: planting date must be within September 1st and December 31st.</w:t>
            </w:r>
          </w:p>
        </w:tc>
      </w:tr>
      <w:tr w:rsidR="006C0DEE" w14:paraId="3C8FA372"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CD16FE" w14:textId="77777777" w:rsidR="006C0DEE" w:rsidRDefault="006C0DEE" w:rsidP="00396637">
            <w:pPr>
              <w:pStyle w:val="NormalWeb"/>
            </w:pPr>
            <w:proofErr w:type="spellStart"/>
            <w:proofErr w:type="gramStart"/>
            <w:r>
              <w:rPr>
                <w:rStyle w:val="HTMLCode"/>
                <w:rFonts w:eastAsia="Arial Unicode MS"/>
              </w:rPr>
              <w:t>fields.water</w:t>
            </w:r>
            <w:proofErr w:type="gramEnd"/>
            <w:r>
              <w:rPr>
                <w:rStyle w:val="HTMLCode"/>
                <w:rFonts w:eastAsia="Arial Unicode MS"/>
              </w:rPr>
              <w:t>_supply</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F7F65A"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B299B6"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2C5C95"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E8A1B0" w14:textId="77777777" w:rsidR="006C0DEE" w:rsidRDefault="006C0DEE" w:rsidP="00396637">
            <w:pPr>
              <w:pStyle w:val="NormalWeb"/>
              <w:rPr>
                <w:rFonts w:eastAsiaTheme="minorEastAsia"/>
                <w:sz w:val="24"/>
                <w:szCs w:val="24"/>
              </w:rPr>
            </w:pPr>
            <w:r>
              <w:t>Details about water supply.</w:t>
            </w:r>
          </w:p>
        </w:tc>
      </w:tr>
      <w:tr w:rsidR="006C0DEE" w14:paraId="4E7625F0"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7E2354" w14:textId="77777777" w:rsidR="006C0DEE" w:rsidRDefault="006C0DEE" w:rsidP="00396637">
            <w:pPr>
              <w:pStyle w:val="NormalWeb"/>
            </w:pPr>
            <w:proofErr w:type="spellStart"/>
            <w:proofErr w:type="gramStart"/>
            <w:r>
              <w:rPr>
                <w:rStyle w:val="HTMLCode"/>
                <w:rFonts w:eastAsia="Arial Unicode MS"/>
              </w:rPr>
              <w:t>fields.water</w:t>
            </w:r>
            <w:proofErr w:type="gramEnd"/>
            <w:r>
              <w:rPr>
                <w:rStyle w:val="HTMLCode"/>
                <w:rFonts w:eastAsia="Arial Unicode MS"/>
              </w:rPr>
              <w:t>_supply.irrigation</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1E4255"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E3713F" w14:textId="77777777" w:rsidR="006C0DEE" w:rsidRDefault="006C0DEE" w:rsidP="00396637">
            <w:pPr>
              <w:pStyle w:val="NormalWeb"/>
            </w:pPr>
            <w:r>
              <w:t xml:space="preserve">Yes if </w:t>
            </w:r>
            <w:proofErr w:type="spellStart"/>
            <w:proofErr w:type="gramStart"/>
            <w:r>
              <w:rPr>
                <w:rStyle w:val="HTMLCode"/>
                <w:rFonts w:eastAsia="Arial Unicode MS"/>
              </w:rPr>
              <w:t>fields.water</w:t>
            </w:r>
            <w:proofErr w:type="gramEnd"/>
            <w:r>
              <w:rPr>
                <w:rStyle w:val="HTMLCode"/>
                <w:rFonts w:eastAsia="Arial Unicode MS"/>
              </w:rPr>
              <w:t>_supply</w:t>
            </w:r>
            <w:proofErr w:type="spell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1B4B44"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233A08" w14:textId="77777777" w:rsidR="006C0DEE" w:rsidRDefault="006C0DEE" w:rsidP="00396637">
            <w:pPr>
              <w:pStyle w:val="NormalWeb"/>
              <w:rPr>
                <w:rFonts w:eastAsiaTheme="minorEastAsia"/>
                <w:sz w:val="24"/>
                <w:szCs w:val="24"/>
              </w:rPr>
            </w:pPr>
            <w:r>
              <w:t>Log of irrigation dates and water volume supplied.</w:t>
            </w:r>
          </w:p>
        </w:tc>
      </w:tr>
      <w:tr w:rsidR="006C0DEE" w14:paraId="597E7CB1"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9A4AA5" w14:textId="77777777" w:rsidR="006C0DEE" w:rsidRDefault="006C0DEE" w:rsidP="00396637">
            <w:pPr>
              <w:pStyle w:val="NormalWeb"/>
            </w:pPr>
            <w:proofErr w:type="spellStart"/>
            <w:proofErr w:type="gramStart"/>
            <w:r>
              <w:rPr>
                <w:rStyle w:val="HTMLCode"/>
                <w:rFonts w:eastAsia="Arial Unicode MS"/>
              </w:rPr>
              <w:t>fields.water</w:t>
            </w:r>
            <w:proofErr w:type="gramEnd"/>
            <w:r>
              <w:rPr>
                <w:rStyle w:val="HTMLCode"/>
                <w:rFonts w:eastAsia="Arial Unicode MS"/>
              </w:rPr>
              <w:t>_supply.irrigation.dat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2E6958" w14:textId="77777777" w:rsidR="006C0DEE" w:rsidRDefault="006C0DEE" w:rsidP="00396637">
            <w:pPr>
              <w:pStyle w:val="NormalWeb"/>
            </w:pPr>
            <w:r>
              <w:t>String&lt;Datetime&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8C20CC" w14:textId="77777777" w:rsidR="006C0DEE" w:rsidRDefault="006C0DEE" w:rsidP="00396637">
            <w:pPr>
              <w:pStyle w:val="NormalWeb"/>
            </w:pPr>
            <w:r>
              <w:t xml:space="preserve">Yes if </w:t>
            </w:r>
            <w:proofErr w:type="spellStart"/>
            <w:proofErr w:type="gramStart"/>
            <w:r>
              <w:rPr>
                <w:rStyle w:val="HTMLCode"/>
                <w:rFonts w:eastAsia="Arial Unicode MS"/>
              </w:rPr>
              <w:t>fields.water</w:t>
            </w:r>
            <w:proofErr w:type="gramEnd"/>
            <w:r>
              <w:rPr>
                <w:rStyle w:val="HTMLCode"/>
                <w:rFonts w:eastAsia="Arial Unicode MS"/>
              </w:rPr>
              <w:t>_supply.irrigation</w:t>
            </w:r>
            <w:proofErr w:type="spellEnd"/>
            <w:r>
              <w:t xml:space="preserve"> is provided.</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75C6D9" w14:textId="77777777" w:rsidR="006C0DEE" w:rsidRDefault="006C0DEE" w:rsidP="00396637">
            <w:pPr>
              <w:pStyle w:val="NormalWeb"/>
              <w:rPr>
                <w:rFonts w:eastAsiaTheme="minorEastAsia"/>
                <w:sz w:val="24"/>
                <w:szCs w:val="24"/>
              </w:rPr>
            </w:pPr>
            <w:r>
              <w:t xml:space="preserve">Full-date notation as defined by </w:t>
            </w:r>
            <w:hyperlink r:id="rId28" w:anchor="section-5.6" w:history="1">
              <w:r>
                <w:rPr>
                  <w:rStyle w:val="Hyperlink"/>
                </w:rPr>
                <w:t>RFC 3339, section 5.6</w:t>
              </w:r>
            </w:hyperlink>
            <w:r>
              <w:t xml:space="preserve"> for example, 2021-09-03T00:00:00Z</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5A47BA" w14:textId="77777777" w:rsidR="006C0DEE" w:rsidRDefault="006C0DEE" w:rsidP="00396637">
            <w:pPr>
              <w:pStyle w:val="NormalWeb"/>
            </w:pPr>
            <w:r>
              <w:t>Date of irrigation.</w:t>
            </w:r>
          </w:p>
        </w:tc>
      </w:tr>
      <w:tr w:rsidR="006C0DEE" w14:paraId="11AB2E25"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826F23" w14:textId="77777777" w:rsidR="006C0DEE" w:rsidRDefault="006C0DEE" w:rsidP="00396637">
            <w:pPr>
              <w:pStyle w:val="NormalWeb"/>
            </w:pPr>
            <w:proofErr w:type="spellStart"/>
            <w:proofErr w:type="gramStart"/>
            <w:r>
              <w:rPr>
                <w:rStyle w:val="HTMLCode"/>
                <w:rFonts w:eastAsia="Arial Unicode MS"/>
              </w:rPr>
              <w:lastRenderedPageBreak/>
              <w:t>fields.water</w:t>
            </w:r>
            <w:proofErr w:type="gramEnd"/>
            <w:r>
              <w:rPr>
                <w:rStyle w:val="HTMLCode"/>
                <w:rFonts w:eastAsia="Arial Unicode MS"/>
              </w:rPr>
              <w:t>_supply.irrigation.volum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E6D93"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EE94C5" w14:textId="77777777" w:rsidR="006C0DEE" w:rsidRDefault="006C0DEE" w:rsidP="00396637">
            <w:pPr>
              <w:pStyle w:val="NormalWeb"/>
            </w:pPr>
            <w:r>
              <w:t xml:space="preserve">Yes if </w:t>
            </w:r>
            <w:proofErr w:type="spellStart"/>
            <w:proofErr w:type="gramStart"/>
            <w:r>
              <w:rPr>
                <w:rStyle w:val="HTMLCode"/>
                <w:rFonts w:eastAsia="Arial Unicode MS"/>
              </w:rPr>
              <w:t>fields.water</w:t>
            </w:r>
            <w:proofErr w:type="gramEnd"/>
            <w:r>
              <w:rPr>
                <w:rStyle w:val="HTMLCode"/>
                <w:rFonts w:eastAsia="Arial Unicode MS"/>
              </w:rPr>
              <w:t>_supply.irrigation</w:t>
            </w:r>
            <w:proofErr w:type="spellEnd"/>
            <w:r>
              <w:t xml:space="preserve"> is provided.</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F59AB9"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3D607C" w14:textId="77777777" w:rsidR="006C0DEE" w:rsidRDefault="006C0DEE" w:rsidP="00396637">
            <w:pPr>
              <w:pStyle w:val="NormalWeb"/>
              <w:rPr>
                <w:rFonts w:eastAsiaTheme="minorEastAsia"/>
                <w:sz w:val="24"/>
                <w:szCs w:val="24"/>
              </w:rPr>
            </w:pPr>
            <w:r>
              <w:t>Details about the water volume used for irrigation.</w:t>
            </w:r>
          </w:p>
        </w:tc>
      </w:tr>
      <w:tr w:rsidR="006C0DEE" w14:paraId="551383A1"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1604A6" w14:textId="77777777" w:rsidR="006C0DEE" w:rsidRDefault="006C0DEE" w:rsidP="00396637">
            <w:pPr>
              <w:pStyle w:val="NormalWeb"/>
            </w:pPr>
            <w:proofErr w:type="spellStart"/>
            <w:proofErr w:type="gramStart"/>
            <w:r>
              <w:rPr>
                <w:rStyle w:val="HTMLCode"/>
                <w:rFonts w:eastAsia="Arial Unicode MS"/>
              </w:rPr>
              <w:t>fields.water</w:t>
            </w:r>
            <w:proofErr w:type="gramEnd"/>
            <w:r>
              <w:rPr>
                <w:rStyle w:val="HTMLCode"/>
                <w:rFonts w:eastAsia="Arial Unicode MS"/>
              </w:rPr>
              <w:t>_supply.irrigation.volume.valu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BD51E3" w14:textId="77777777" w:rsidR="006C0DEE" w:rsidRDefault="006C0DEE" w:rsidP="00396637">
            <w:pPr>
              <w:pStyle w:val="NormalWeb"/>
            </w:pPr>
            <w:r>
              <w:t>Floa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B356E" w14:textId="77777777" w:rsidR="006C0DEE" w:rsidRDefault="006C0DEE" w:rsidP="00396637">
            <w:pPr>
              <w:pStyle w:val="NormalWeb"/>
            </w:pPr>
            <w:r>
              <w:t xml:space="preserve">Yes if </w:t>
            </w:r>
            <w:proofErr w:type="spellStart"/>
            <w:proofErr w:type="gramStart"/>
            <w:r>
              <w:rPr>
                <w:rStyle w:val="HTMLCode"/>
                <w:rFonts w:eastAsia="Arial Unicode MS"/>
              </w:rPr>
              <w:t>fields.water</w:t>
            </w:r>
            <w:proofErr w:type="gramEnd"/>
            <w:r>
              <w:rPr>
                <w:rStyle w:val="HTMLCode"/>
                <w:rFonts w:eastAsia="Arial Unicode MS"/>
              </w:rPr>
              <w:t>_supply.irrigation</w:t>
            </w:r>
            <w:proofErr w:type="spellEnd"/>
            <w:r>
              <w:t xml:space="preserve"> is provided.</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9C7B0B"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2928EA" w14:textId="77777777" w:rsidR="006C0DEE" w:rsidRDefault="006C0DEE" w:rsidP="00396637">
            <w:pPr>
              <w:pStyle w:val="NormalWeb"/>
              <w:rPr>
                <w:rFonts w:eastAsiaTheme="minorEastAsia"/>
                <w:sz w:val="24"/>
                <w:szCs w:val="24"/>
              </w:rPr>
            </w:pPr>
            <w:r>
              <w:t>Value of volume of water.</w:t>
            </w:r>
          </w:p>
        </w:tc>
      </w:tr>
      <w:tr w:rsidR="006C0DEE" w14:paraId="3030DEFC"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ADA388" w14:textId="77777777" w:rsidR="006C0DEE" w:rsidRDefault="006C0DEE" w:rsidP="00396637">
            <w:pPr>
              <w:pStyle w:val="NormalWeb"/>
            </w:pPr>
            <w:proofErr w:type="spellStart"/>
            <w:proofErr w:type="gramStart"/>
            <w:r>
              <w:rPr>
                <w:rStyle w:val="HTMLCode"/>
                <w:rFonts w:eastAsia="Arial Unicode MS"/>
              </w:rPr>
              <w:t>fields.water</w:t>
            </w:r>
            <w:proofErr w:type="gramEnd"/>
            <w:r>
              <w:rPr>
                <w:rStyle w:val="HTMLCode"/>
                <w:rFonts w:eastAsia="Arial Unicode MS"/>
              </w:rPr>
              <w:t>_supply.irrigation.volume.unit</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6795C2"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E92F42"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AD2EF1" w14:textId="77777777" w:rsidR="006C0DEE" w:rsidRDefault="006C0DEE" w:rsidP="00396637">
            <w:pPr>
              <w:pStyle w:val="NormalWeb"/>
            </w:pPr>
            <w:r>
              <w:t>Only mm (millimeters) is supported.</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EEB20A" w14:textId="77777777" w:rsidR="006C0DEE" w:rsidRDefault="006C0DEE" w:rsidP="00396637">
            <w:pPr>
              <w:pStyle w:val="NormalWeb"/>
            </w:pPr>
            <w:r>
              <w:t>Unit.</w:t>
            </w:r>
          </w:p>
        </w:tc>
      </w:tr>
      <w:tr w:rsidR="006C0DEE" w14:paraId="40B5D7C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E7299C" w14:textId="77777777" w:rsidR="006C0DEE" w:rsidRDefault="006C0DEE" w:rsidP="00396637">
            <w:pPr>
              <w:pStyle w:val="NormalWeb"/>
            </w:pPr>
            <w:proofErr w:type="spellStart"/>
            <w:proofErr w:type="gramStart"/>
            <w:r>
              <w:rPr>
                <w:rStyle w:val="HTMLCode"/>
                <w:rFonts w:eastAsia="Arial Unicode MS"/>
              </w:rPr>
              <w:t>fields.soil</w:t>
            </w:r>
            <w:proofErr w:type="spellEnd"/>
            <w:proofErr w:type="gram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342B21"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674237"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FDC096"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D223D7" w14:textId="77777777" w:rsidR="006C0DEE" w:rsidRDefault="006C0DEE" w:rsidP="00396637">
            <w:pPr>
              <w:pStyle w:val="NormalWeb"/>
              <w:rPr>
                <w:rFonts w:eastAsiaTheme="minorEastAsia"/>
                <w:sz w:val="24"/>
                <w:szCs w:val="24"/>
              </w:rPr>
            </w:pPr>
            <w:r>
              <w:t>Specific soil attributes and soil practices for requested field.</w:t>
            </w:r>
          </w:p>
        </w:tc>
      </w:tr>
      <w:tr w:rsidR="006C0DEE" w14:paraId="60E6B3FA"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23E3FB"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practic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EDE33C"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33407A"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CC7485" w14:textId="77777777" w:rsidR="006C0DEE" w:rsidRDefault="006C0DEE" w:rsidP="00396637">
            <w:pPr>
              <w:pStyle w:val="NormalWeb"/>
              <w:rPr>
                <w:rFonts w:eastAsiaTheme="minorEastAsia"/>
                <w:sz w:val="24"/>
                <w:szCs w:val="24"/>
              </w:rPr>
            </w:pPr>
            <w:r>
              <w:t xml:space="preserve">Enum: </w:t>
            </w:r>
            <w:r>
              <w:rPr>
                <w:rStyle w:val="HTMLCode"/>
                <w:rFonts w:eastAsia="Arial Unicode MS"/>
              </w:rPr>
              <w:t>"TILL"</w:t>
            </w:r>
            <w:r>
              <w:t xml:space="preserve"> </w:t>
            </w:r>
            <w:r>
              <w:rPr>
                <w:rStyle w:val="HTMLCode"/>
                <w:rFonts w:eastAsia="Arial Unicode MS"/>
              </w:rPr>
              <w:t>"NO-TILL"</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9EE677" w14:textId="77777777" w:rsidR="006C0DEE" w:rsidRDefault="006C0DEE" w:rsidP="00396637">
            <w:pPr>
              <w:pStyle w:val="NormalWeb"/>
            </w:pPr>
            <w:r>
              <w:t>Soil tillage practices carried out on the field prior to planting</w:t>
            </w:r>
            <w:r>
              <w:br/>
              <w:t>Synonyms: plowing, ploughing Currently supported:</w:t>
            </w:r>
          </w:p>
          <w:p w14:paraId="0AFC246C" w14:textId="77777777" w:rsidR="006C0DEE" w:rsidRDefault="006C0DEE" w:rsidP="003D0878">
            <w:pPr>
              <w:pStyle w:val="NormalWeb"/>
              <w:numPr>
                <w:ilvl w:val="0"/>
                <w:numId w:val="28"/>
              </w:numPr>
            </w:pPr>
            <w:r>
              <w:t>TILL: if any type of tillage practice has been carried-out on the field, even if shallow.</w:t>
            </w:r>
          </w:p>
          <w:p w14:paraId="060DF7C3" w14:textId="77777777" w:rsidR="006C0DEE" w:rsidRDefault="006C0DEE" w:rsidP="003D0878">
            <w:pPr>
              <w:pStyle w:val="NormalWeb"/>
              <w:numPr>
                <w:ilvl w:val="0"/>
                <w:numId w:val="28"/>
              </w:numPr>
            </w:pPr>
            <w:r>
              <w:t>NO-TILL: if no tillage at all and direct seeding.</w:t>
            </w:r>
          </w:p>
        </w:tc>
      </w:tr>
      <w:tr w:rsidR="006C0DEE" w14:paraId="2CA35E42"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936A3F" w14:textId="77777777" w:rsidR="006C0DEE" w:rsidRDefault="006C0DEE" w:rsidP="00396637">
            <w:pPr>
              <w:pStyle w:val="NormalWeb"/>
            </w:pPr>
            <w:proofErr w:type="spellStart"/>
            <w:proofErr w:type="gramStart"/>
            <w:r>
              <w:rPr>
                <w:rStyle w:val="HTMLCode"/>
                <w:rFonts w:eastAsia="Arial Unicode MS"/>
              </w:rPr>
              <w:lastRenderedPageBreak/>
              <w:t>fields.soil</w:t>
            </w:r>
            <w:proofErr w:type="gramEnd"/>
            <w:r>
              <w:rPr>
                <w:rStyle w:val="HTMLCode"/>
                <w:rFonts w:eastAsia="Arial Unicode MS"/>
              </w:rPr>
              <w:t>.textur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5F9FFE"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89BA73"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57620E" w14:textId="77777777" w:rsidR="006C0DEE" w:rsidRDefault="006C0DEE" w:rsidP="00396637">
            <w:pPr>
              <w:pStyle w:val="NormalWeb"/>
              <w:rPr>
                <w:rFonts w:eastAsiaTheme="minorEastAsia"/>
                <w:sz w:val="24"/>
                <w:szCs w:val="24"/>
              </w:rPr>
            </w:pPr>
            <w:r>
              <w:t xml:space="preserve">Enum: </w:t>
            </w:r>
            <w:r>
              <w:rPr>
                <w:rStyle w:val="HTMLCode"/>
                <w:rFonts w:eastAsia="Arial Unicode MS"/>
              </w:rPr>
              <w:t>"SANDY_CLAY"</w:t>
            </w:r>
            <w:r>
              <w:t xml:space="preserve"> </w:t>
            </w:r>
            <w:r>
              <w:rPr>
                <w:rStyle w:val="HTMLCode"/>
                <w:rFonts w:eastAsia="Arial Unicode MS"/>
              </w:rPr>
              <w:t>"CLAY"</w:t>
            </w:r>
            <w:r>
              <w:t xml:space="preserve"> </w:t>
            </w:r>
            <w:r>
              <w:rPr>
                <w:rStyle w:val="HTMLCode"/>
                <w:rFonts w:eastAsia="Arial Unicode MS"/>
              </w:rPr>
              <w:t>"SILTY_CLAY"</w:t>
            </w:r>
            <w:r>
              <w:t xml:space="preserve"> </w:t>
            </w:r>
            <w:r>
              <w:rPr>
                <w:rStyle w:val="HTMLCode"/>
                <w:rFonts w:eastAsia="Arial Unicode MS"/>
              </w:rPr>
              <w:t>"CLAY_LOAM"</w:t>
            </w:r>
            <w:r>
              <w:t xml:space="preserve"> </w:t>
            </w:r>
            <w:r>
              <w:rPr>
                <w:rStyle w:val="HTMLCode"/>
                <w:rFonts w:eastAsia="Arial Unicode MS"/>
              </w:rPr>
              <w:t>"SILTY_CLAY_LOAM"</w:t>
            </w:r>
            <w:r>
              <w:t xml:space="preserve"> </w:t>
            </w:r>
            <w:r>
              <w:rPr>
                <w:rStyle w:val="HTMLCode"/>
                <w:rFonts w:eastAsia="Arial Unicode MS"/>
              </w:rPr>
              <w:t>"SANDY_LOAM"</w:t>
            </w:r>
            <w:r>
              <w:t xml:space="preserve"> </w:t>
            </w:r>
            <w:r>
              <w:rPr>
                <w:rStyle w:val="HTMLCode"/>
                <w:rFonts w:eastAsia="Arial Unicode MS"/>
              </w:rPr>
              <w:t>"SANDY_CLAY_LOAM"</w:t>
            </w:r>
            <w:r>
              <w:t xml:space="preserve"> </w:t>
            </w:r>
            <w:r>
              <w:rPr>
                <w:rStyle w:val="HTMLCode"/>
                <w:rFonts w:eastAsia="Arial Unicode MS"/>
              </w:rPr>
              <w:t>"LOAM"</w:t>
            </w:r>
            <w:r>
              <w:t xml:space="preserve"> </w:t>
            </w:r>
            <w:r>
              <w:rPr>
                <w:rStyle w:val="HTMLCode"/>
                <w:rFonts w:eastAsia="Arial Unicode MS"/>
              </w:rPr>
              <w:t>"SILT_LOAM"</w:t>
            </w:r>
            <w:r>
              <w:t xml:space="preserve"> </w:t>
            </w:r>
            <w:r>
              <w:rPr>
                <w:rStyle w:val="HTMLCode"/>
                <w:rFonts w:eastAsia="Arial Unicode MS"/>
              </w:rPr>
              <w:t>"SILT"</w:t>
            </w:r>
            <w:r>
              <w:t xml:space="preserve"> </w:t>
            </w:r>
            <w:r>
              <w:rPr>
                <w:rStyle w:val="HTMLCode"/>
                <w:rFonts w:eastAsia="Arial Unicode MS"/>
              </w:rPr>
              <w:t>"LOAMY_SAND"</w:t>
            </w:r>
            <w:r>
              <w:t xml:space="preserve"> </w:t>
            </w:r>
            <w:r>
              <w:rPr>
                <w:rStyle w:val="HTMLCode"/>
                <w:rFonts w:eastAsia="Arial Unicode MS"/>
              </w:rPr>
              <w:t>"SAND"</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597327" w14:textId="77777777" w:rsidR="006C0DEE" w:rsidRDefault="006C0DEE" w:rsidP="00396637">
            <w:pPr>
              <w:pStyle w:val="NormalWeb"/>
            </w:pPr>
            <w:r>
              <w:t>Soil texture category as per FAO/USDA soil taxonomy based on silt, clay and sand proportions.</w:t>
            </w:r>
          </w:p>
        </w:tc>
      </w:tr>
      <w:tr w:rsidR="006C0DEE" w14:paraId="1BD49306"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63E192"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nitrogen</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D15E7B"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225041"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512643"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35824D" w14:textId="77777777" w:rsidR="006C0DEE" w:rsidRDefault="006C0DEE" w:rsidP="00396637">
            <w:pPr>
              <w:pStyle w:val="NormalWeb"/>
              <w:rPr>
                <w:rFonts w:eastAsiaTheme="minorEastAsia"/>
                <w:sz w:val="24"/>
                <w:szCs w:val="24"/>
              </w:rPr>
            </w:pPr>
            <w:r>
              <w:t>Amount of nitrogen fertilizer amended to the field prior to BBCH 30.</w:t>
            </w:r>
          </w:p>
        </w:tc>
      </w:tr>
      <w:tr w:rsidR="006C0DEE" w14:paraId="3044918E"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1918DB"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nitrogen.valu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DB74EE" w14:textId="77777777" w:rsidR="006C0DEE" w:rsidRDefault="006C0DEE" w:rsidP="00396637">
            <w:pPr>
              <w:pStyle w:val="NormalWeb"/>
            </w:pPr>
            <w:r>
              <w:t>Floa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21B376" w14:textId="77777777" w:rsidR="006C0DEE" w:rsidRDefault="006C0DEE" w:rsidP="00396637">
            <w:pPr>
              <w:pStyle w:val="NormalWeb"/>
            </w:pPr>
            <w:r>
              <w:t xml:space="preserve">Yes if </w:t>
            </w:r>
            <w:proofErr w:type="spellStart"/>
            <w:proofErr w:type="gramStart"/>
            <w:r>
              <w:rPr>
                <w:rStyle w:val="HTMLCode"/>
                <w:rFonts w:eastAsia="Arial Unicode MS"/>
              </w:rPr>
              <w:t>fields.soil</w:t>
            </w:r>
            <w:proofErr w:type="gramEnd"/>
            <w:r>
              <w:rPr>
                <w:rStyle w:val="HTMLCode"/>
                <w:rFonts w:eastAsia="Arial Unicode MS"/>
              </w:rPr>
              <w:t>.nitrogen</w:t>
            </w:r>
            <w:proofErr w:type="spellEnd"/>
            <w:r>
              <w:t xml:space="preserve"> is provided</w:t>
            </w:r>
          </w:p>
          <w:p w14:paraId="4BEEB060" w14:textId="77777777" w:rsidR="006C0DEE" w:rsidRDefault="006C0DEE" w:rsidP="00396637">
            <w:pPr>
              <w:pStyle w:val="NormalWeb"/>
            </w:pPr>
            <w:r>
              <w:t>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363B30"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9746F" w14:textId="77777777" w:rsidR="006C0DEE" w:rsidRDefault="006C0DEE" w:rsidP="00396637">
            <w:pPr>
              <w:rPr>
                <w:sz w:val="20"/>
                <w:szCs w:val="20"/>
              </w:rPr>
            </w:pPr>
          </w:p>
        </w:tc>
      </w:tr>
      <w:tr w:rsidR="006C0DEE" w14:paraId="1F0D8ED9"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90B626" w14:textId="77777777" w:rsidR="006C0DEE" w:rsidRDefault="006C0DEE" w:rsidP="00396637">
            <w:pPr>
              <w:pStyle w:val="NormalWeb"/>
              <w:rPr>
                <w:rFonts w:eastAsiaTheme="minorEastAsia"/>
                <w:sz w:val="24"/>
                <w:szCs w:val="24"/>
              </w:rPr>
            </w:pPr>
            <w:proofErr w:type="spellStart"/>
            <w:proofErr w:type="gramStart"/>
            <w:r>
              <w:rPr>
                <w:rStyle w:val="HTMLCode"/>
                <w:rFonts w:eastAsia="Arial Unicode MS"/>
              </w:rPr>
              <w:t>fields.soil</w:t>
            </w:r>
            <w:proofErr w:type="gramEnd"/>
            <w:r>
              <w:rPr>
                <w:rStyle w:val="HTMLCode"/>
                <w:rFonts w:eastAsia="Arial Unicode MS"/>
              </w:rPr>
              <w:t>.nitrogen.unit</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A8A72C"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2214E1"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2A1D21" w14:textId="77777777" w:rsidR="006C0DEE" w:rsidRDefault="006C0DEE" w:rsidP="00396637">
            <w:pPr>
              <w:pStyle w:val="NormalWeb"/>
            </w:pPr>
            <w:r>
              <w:t xml:space="preserve">Only </w:t>
            </w:r>
            <w:r>
              <w:rPr>
                <w:rStyle w:val="HTMLCode"/>
                <w:rFonts w:eastAsia="Arial Unicode MS"/>
              </w:rPr>
              <w:t>"kg/ha"</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AC6E3B" w14:textId="77777777" w:rsidR="006C0DEE" w:rsidRDefault="006C0DEE" w:rsidP="00396637">
            <w:pPr>
              <w:pStyle w:val="NormalWeb"/>
            </w:pPr>
            <w:r>
              <w:t>Only kg/ha is supported as of now (also referred to as 'N units').</w:t>
            </w:r>
          </w:p>
        </w:tc>
      </w:tr>
      <w:tr w:rsidR="006C0DEE" w14:paraId="5FB74B37"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2DE442"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calcareou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9AB87B" w14:textId="77777777" w:rsidR="006C0DEE" w:rsidRDefault="006C0DEE" w:rsidP="00396637">
            <w:pPr>
              <w:pStyle w:val="NormalWeb"/>
            </w:pPr>
            <w:r>
              <w:t>Boolean</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A40DDE"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32054F"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028BBB" w14:textId="77777777" w:rsidR="006C0DEE" w:rsidRDefault="006C0DEE" w:rsidP="00396637">
            <w:pPr>
              <w:pStyle w:val="NormalWeb"/>
              <w:rPr>
                <w:rFonts w:eastAsiaTheme="minorEastAsia"/>
                <w:sz w:val="24"/>
                <w:szCs w:val="24"/>
              </w:rPr>
            </w:pPr>
            <w:r>
              <w:t>Should be true if CaCO3 &gt; 10% or 100g/Kg.</w:t>
            </w:r>
          </w:p>
        </w:tc>
      </w:tr>
      <w:tr w:rsidR="006C0DEE" w14:paraId="5C3EC0B7"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CD655C"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rganic</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B62EE0" w14:textId="77777777" w:rsidR="006C0DEE" w:rsidRDefault="006C0DEE" w:rsidP="00396637">
            <w:pPr>
              <w:pStyle w:val="NormalWeb"/>
            </w:pPr>
            <w:r>
              <w:t>Boolean</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31008B"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09E3BB"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724146" w14:textId="77777777" w:rsidR="006C0DEE" w:rsidRDefault="006C0DEE" w:rsidP="00396637">
            <w:pPr>
              <w:pStyle w:val="NormalWeb"/>
              <w:rPr>
                <w:rFonts w:eastAsiaTheme="minorEastAsia"/>
                <w:sz w:val="24"/>
                <w:szCs w:val="24"/>
              </w:rPr>
            </w:pPr>
            <w:r>
              <w:t>Should be TRUE if Organic matter content &gt; 3% or 30 g/Kg.</w:t>
            </w:r>
          </w:p>
        </w:tc>
      </w:tr>
      <w:tr w:rsidR="006C0DEE" w14:paraId="3760F8C4"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7425B6"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D7B345"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055D86"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623F03"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842CF" w14:textId="77777777" w:rsidR="006C0DEE" w:rsidRDefault="006C0DEE" w:rsidP="00396637">
            <w:pPr>
              <w:pStyle w:val="NormalWeb"/>
              <w:rPr>
                <w:rFonts w:eastAsiaTheme="minorEastAsia"/>
                <w:sz w:val="24"/>
                <w:szCs w:val="24"/>
              </w:rPr>
            </w:pPr>
            <w:r>
              <w:t>Object with multiple observations regarding:</w:t>
            </w:r>
          </w:p>
          <w:p w14:paraId="57C7EE8B" w14:textId="77777777" w:rsidR="006C0DEE" w:rsidRDefault="006C0DEE" w:rsidP="003D0878">
            <w:pPr>
              <w:pStyle w:val="NormalWeb"/>
              <w:numPr>
                <w:ilvl w:val="0"/>
                <w:numId w:val="29"/>
              </w:numPr>
            </w:pPr>
            <w:proofErr w:type="spellStart"/>
            <w:r>
              <w:t>yield_potential</w:t>
            </w:r>
            <w:proofErr w:type="spellEnd"/>
            <w:r>
              <w:t xml:space="preserve"> (REQUIRED)</w:t>
            </w:r>
          </w:p>
          <w:p w14:paraId="2C172131" w14:textId="77777777" w:rsidR="006C0DEE" w:rsidRDefault="006C0DEE" w:rsidP="003D0878">
            <w:pPr>
              <w:pStyle w:val="NormalWeb"/>
              <w:numPr>
                <w:ilvl w:val="0"/>
                <w:numId w:val="29"/>
              </w:numPr>
            </w:pPr>
            <w:proofErr w:type="spellStart"/>
            <w:r>
              <w:t>crop_history</w:t>
            </w:r>
            <w:proofErr w:type="spellEnd"/>
            <w:r>
              <w:t xml:space="preserve"> (REQUIRED)</w:t>
            </w:r>
          </w:p>
          <w:p w14:paraId="0E610E59" w14:textId="77777777" w:rsidR="006C0DEE" w:rsidRDefault="006C0DEE" w:rsidP="003D0878">
            <w:pPr>
              <w:pStyle w:val="NormalWeb"/>
              <w:numPr>
                <w:ilvl w:val="0"/>
                <w:numId w:val="29"/>
              </w:numPr>
            </w:pPr>
            <w:proofErr w:type="spellStart"/>
            <w:r>
              <w:t>disease_occurrence</w:t>
            </w:r>
            <w:proofErr w:type="spellEnd"/>
          </w:p>
          <w:p w14:paraId="3C7032FD" w14:textId="77777777" w:rsidR="006C0DEE" w:rsidRDefault="006C0DEE" w:rsidP="003D0878">
            <w:pPr>
              <w:pStyle w:val="NormalWeb"/>
              <w:numPr>
                <w:ilvl w:val="0"/>
                <w:numId w:val="29"/>
              </w:numPr>
            </w:pPr>
            <w:proofErr w:type="spellStart"/>
            <w:r>
              <w:t>bbch_stages</w:t>
            </w:r>
            <w:proofErr w:type="spellEnd"/>
          </w:p>
        </w:tc>
      </w:tr>
      <w:tr w:rsidR="006C0DEE" w14:paraId="6FB23E74"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343D6A" w14:textId="77777777" w:rsidR="006C0DEE" w:rsidRDefault="006C0DEE" w:rsidP="00396637">
            <w:pPr>
              <w:pStyle w:val="NormalWeb"/>
            </w:pPr>
            <w:proofErr w:type="spellStart"/>
            <w:proofErr w:type="gramStart"/>
            <w:r>
              <w:rPr>
                <w:rStyle w:val="HTMLCode"/>
                <w:rFonts w:eastAsia="Arial Unicode MS"/>
              </w:rPr>
              <w:lastRenderedPageBreak/>
              <w:t>fields.soil</w:t>
            </w:r>
            <w:proofErr w:type="gramEnd"/>
            <w:r>
              <w:rPr>
                <w:rStyle w:val="HTMLCode"/>
                <w:rFonts w:eastAsia="Arial Unicode MS"/>
              </w:rPr>
              <w:t>.observations</w:t>
            </w:r>
            <w:proofErr w:type="spellEnd"/>
            <w:r>
              <w:rPr>
                <w:rStyle w:val="HTMLCode"/>
                <w:rFonts w:eastAsia="Arial Unicode MS"/>
              </w:rPr>
              <w:t>.[</w:t>
            </w:r>
            <w:proofErr w:type="spellStart"/>
            <w:r>
              <w:rPr>
                <w:rStyle w:val="HTMLCode"/>
                <w:rFonts w:eastAsia="Arial Unicode MS"/>
              </w:rPr>
              <w:t>yield_potential</w:t>
            </w:r>
            <w:proofErr w:type="spellEnd"/>
            <w:r>
              <w:rPr>
                <w:rStyle w:val="HTMLCode"/>
                <w:rFonts w:eastAsia="Arial Unicode MS"/>
              </w:rPr>
              <w:t>].category</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24C68D"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E1EE27"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E97B01" w14:textId="77777777" w:rsidR="006C0DEE" w:rsidRDefault="006C0DEE" w:rsidP="00396637">
            <w:pPr>
              <w:pStyle w:val="NormalWeb"/>
              <w:rPr>
                <w:rFonts w:eastAsiaTheme="minorEastAsia"/>
                <w:sz w:val="24"/>
                <w:szCs w:val="24"/>
              </w:rPr>
            </w:pPr>
            <w:r>
              <w:t xml:space="preserve">one of the </w:t>
            </w:r>
            <w:proofErr w:type="gramStart"/>
            <w:r>
              <w:t>object</w:t>
            </w:r>
            <w:proofErr w:type="gramEnd"/>
            <w:r>
              <w:t xml:space="preserve"> in </w:t>
            </w:r>
            <w:r>
              <w:rPr>
                <w:rStyle w:val="HTMLCode"/>
                <w:rFonts w:eastAsia="Arial Unicode MS"/>
              </w:rPr>
              <w:t>observations</w:t>
            </w:r>
            <w:r>
              <w:t xml:space="preserve"> should have category as</w:t>
            </w:r>
          </w:p>
          <w:p w14:paraId="072096B4" w14:textId="77777777" w:rsidR="006C0DEE" w:rsidRDefault="006C0DEE" w:rsidP="00396637">
            <w:pPr>
              <w:pStyle w:val="NormalWeb"/>
            </w:pPr>
            <w:r>
              <w:rPr>
                <w:rStyle w:val="HTMLCode"/>
                <w:rFonts w:eastAsia="Arial Unicode MS"/>
              </w:rPr>
              <w:t>"</w:t>
            </w:r>
            <w:proofErr w:type="spellStart"/>
            <w:proofErr w:type="gramStart"/>
            <w:r>
              <w:rPr>
                <w:rStyle w:val="HTMLCode"/>
                <w:rFonts w:eastAsia="Arial Unicode MS"/>
              </w:rPr>
              <w:t>yield</w:t>
            </w:r>
            <w:proofErr w:type="gramEnd"/>
            <w:r>
              <w:rPr>
                <w:rStyle w:val="HTMLCode"/>
                <w:rFonts w:eastAsia="Arial Unicode MS"/>
              </w:rPr>
              <w:t>_potential</w:t>
            </w:r>
            <w:proofErr w:type="spellEnd"/>
            <w:r>
              <w:rPr>
                <w:rStyle w:val="HTMLCode"/>
                <w:rFonts w:eastAsia="Arial Unicode MS"/>
              </w:rPr>
              <w:t>"</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4239DB" w14:textId="77777777" w:rsidR="006C0DEE" w:rsidRDefault="006C0DEE" w:rsidP="00396637">
            <w:pPr>
              <w:pStyle w:val="NormalWeb"/>
            </w:pPr>
            <w:r>
              <w:t xml:space="preserve">Observations regarding </w:t>
            </w:r>
            <w:proofErr w:type="spellStart"/>
            <w:r>
              <w:t>yield_potential</w:t>
            </w:r>
            <w:proofErr w:type="spellEnd"/>
            <w:r>
              <w:t xml:space="preserve"> category.</w:t>
            </w:r>
          </w:p>
        </w:tc>
      </w:tr>
      <w:tr w:rsidR="006C0DEE" w14:paraId="76101DC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12D550" w14:textId="77777777" w:rsidR="006C0DEE" w:rsidRDefault="006C0DEE" w:rsidP="00396637">
            <w:pPr>
              <w:pStyle w:val="NormalWeb"/>
            </w:pPr>
            <w:proofErr w:type="gramStart"/>
            <w:r>
              <w:rPr>
                <w:rStyle w:val="HTMLCode"/>
                <w:rFonts w:eastAsia="Arial Unicode MS"/>
              </w:rPr>
              <w:t>fields.soil</w:t>
            </w:r>
            <w:proofErr w:type="gramEnd"/>
            <w:r>
              <w:rPr>
                <w:rStyle w:val="HTMLCode"/>
                <w:rFonts w:eastAsia="Arial Unicode MS"/>
              </w:rPr>
              <w:t>.observations.category=yield_potential.yield_potential</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8E2A92"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03C19C"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F6127D"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2FEFD2" w14:textId="77777777" w:rsidR="006C0DEE" w:rsidRDefault="006C0DEE" w:rsidP="00396637">
            <w:pPr>
              <w:pStyle w:val="NormalWeb"/>
              <w:rPr>
                <w:rFonts w:eastAsiaTheme="minorEastAsia"/>
                <w:sz w:val="24"/>
                <w:szCs w:val="24"/>
              </w:rPr>
            </w:pPr>
            <w:r>
              <w:t>Estimated yield potential as per grower experience and field history.</w:t>
            </w:r>
          </w:p>
        </w:tc>
      </w:tr>
      <w:tr w:rsidR="006C0DEE" w14:paraId="223835BA"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538155" w14:textId="77777777" w:rsidR="006C0DEE" w:rsidRDefault="006C0DEE" w:rsidP="00396637">
            <w:pPr>
              <w:pStyle w:val="NormalWeb"/>
            </w:pPr>
            <w:proofErr w:type="gramStart"/>
            <w:r>
              <w:rPr>
                <w:rStyle w:val="HTMLCode"/>
                <w:rFonts w:eastAsia="Arial Unicode MS"/>
              </w:rPr>
              <w:t>fields.soil</w:t>
            </w:r>
            <w:proofErr w:type="gramEnd"/>
            <w:r>
              <w:rPr>
                <w:rStyle w:val="HTMLCode"/>
                <w:rFonts w:eastAsia="Arial Unicode MS"/>
              </w:rPr>
              <w:t>.observations.category=yield_potential.yield_potential.valu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958780" w14:textId="77777777" w:rsidR="006C0DEE" w:rsidRDefault="006C0DEE" w:rsidP="00396637">
            <w:pPr>
              <w:pStyle w:val="NormalWeb"/>
            </w:pPr>
            <w:r>
              <w:t>Floa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7C0960"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DAF3B9" w14:textId="77777777" w:rsidR="006C0DEE" w:rsidRDefault="006C0DEE" w:rsidP="00396637">
            <w:pPr>
              <w:pStyle w:val="NormalWeb"/>
              <w:rPr>
                <w:rFonts w:eastAsiaTheme="minorEastAsia"/>
                <w:sz w:val="24"/>
                <w:szCs w:val="24"/>
              </w:rPr>
            </w:pPr>
            <w:r>
              <w:t>Valid range: 0 - 200</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C4E955" w14:textId="77777777" w:rsidR="006C0DEE" w:rsidRDefault="006C0DEE" w:rsidP="00396637"/>
        </w:tc>
      </w:tr>
      <w:tr w:rsidR="006C0DEE" w14:paraId="6214D1A6"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71DDDC" w14:textId="77777777" w:rsidR="006C0DEE" w:rsidRDefault="006C0DEE" w:rsidP="00396637">
            <w:pPr>
              <w:pStyle w:val="NormalWeb"/>
              <w:rPr>
                <w:rFonts w:eastAsiaTheme="minorEastAsia"/>
                <w:sz w:val="24"/>
                <w:szCs w:val="24"/>
              </w:rPr>
            </w:pPr>
            <w:proofErr w:type="gramStart"/>
            <w:r>
              <w:rPr>
                <w:rStyle w:val="HTMLCode"/>
                <w:rFonts w:eastAsia="Arial Unicode MS"/>
              </w:rPr>
              <w:t>fields.soil</w:t>
            </w:r>
            <w:proofErr w:type="gramEnd"/>
            <w:r>
              <w:rPr>
                <w:rStyle w:val="HTMLCode"/>
                <w:rFonts w:eastAsia="Arial Unicode MS"/>
              </w:rPr>
              <w:t>.observations.category=yield_potential.yield_potential.unit</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593116"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BD15F9"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6175D6" w14:textId="77777777" w:rsidR="006C0DEE" w:rsidRDefault="006C0DEE" w:rsidP="00396637">
            <w:pPr>
              <w:pStyle w:val="NormalWeb"/>
              <w:rPr>
                <w:rFonts w:eastAsiaTheme="minorEastAsia"/>
                <w:sz w:val="24"/>
                <w:szCs w:val="24"/>
              </w:rPr>
            </w:pPr>
            <w:r>
              <w:t xml:space="preserve">Only </w:t>
            </w:r>
            <w:r>
              <w:rPr>
                <w:rStyle w:val="HTMLCode"/>
                <w:rFonts w:eastAsia="Arial Unicode MS"/>
              </w:rPr>
              <w:t>q/ha</w:t>
            </w:r>
            <w:r>
              <w:t xml:space="preserve"> supported</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F250DB" w14:textId="77777777" w:rsidR="006C0DEE" w:rsidRDefault="006C0DEE" w:rsidP="00396637"/>
        </w:tc>
      </w:tr>
      <w:tr w:rsidR="006C0DEE" w14:paraId="4DB5B36B"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BBC351" w14:textId="77777777" w:rsidR="006C0DEE" w:rsidRDefault="006C0DEE" w:rsidP="00396637">
            <w:pPr>
              <w:pStyle w:val="NormalWeb"/>
              <w:rPr>
                <w:rFonts w:eastAsiaTheme="minorEastAsia"/>
                <w:sz w:val="24"/>
                <w:szCs w:val="24"/>
              </w:rPr>
            </w:pPr>
            <w:proofErr w:type="spellStart"/>
            <w:proofErr w:type="gramStart"/>
            <w:r>
              <w:rPr>
                <w:rStyle w:val="HTMLCode"/>
                <w:rFonts w:eastAsia="Arial Unicode MS"/>
              </w:rPr>
              <w:t>fields.soil</w:t>
            </w:r>
            <w:proofErr w:type="gramEnd"/>
            <w:r>
              <w:rPr>
                <w:rStyle w:val="HTMLCode"/>
                <w:rFonts w:eastAsia="Arial Unicode MS"/>
              </w:rPr>
              <w:t>.observations</w:t>
            </w:r>
            <w:proofErr w:type="spellEnd"/>
            <w:r>
              <w:rPr>
                <w:rStyle w:val="HTMLCode"/>
                <w:rFonts w:eastAsia="Arial Unicode MS"/>
              </w:rPr>
              <w:t>.[</w:t>
            </w:r>
            <w:proofErr w:type="spellStart"/>
            <w:r>
              <w:rPr>
                <w:rStyle w:val="HTMLCode"/>
                <w:rFonts w:eastAsia="Arial Unicode MS"/>
              </w:rPr>
              <w:t>crop_history</w:t>
            </w:r>
            <w:proofErr w:type="spellEnd"/>
            <w:r>
              <w:rPr>
                <w:rStyle w:val="HTMLCode"/>
                <w:rFonts w:eastAsia="Arial Unicode MS"/>
              </w:rPr>
              <w:t>].category</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40D77C"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97A0D1"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23F9A6" w14:textId="77777777" w:rsidR="006C0DEE" w:rsidRDefault="006C0DEE" w:rsidP="00396637">
            <w:pPr>
              <w:pStyle w:val="NormalWeb"/>
              <w:rPr>
                <w:rFonts w:eastAsiaTheme="minorEastAsia"/>
                <w:sz w:val="24"/>
                <w:szCs w:val="24"/>
              </w:rPr>
            </w:pPr>
            <w:r>
              <w:t xml:space="preserve">one of the </w:t>
            </w:r>
            <w:proofErr w:type="gramStart"/>
            <w:r>
              <w:t>object</w:t>
            </w:r>
            <w:proofErr w:type="gramEnd"/>
            <w:r>
              <w:t xml:space="preserve"> in </w:t>
            </w:r>
            <w:r>
              <w:rPr>
                <w:rStyle w:val="HTMLCode"/>
                <w:rFonts w:eastAsia="Arial Unicode MS"/>
              </w:rPr>
              <w:t>observations</w:t>
            </w:r>
            <w:r>
              <w:t xml:space="preserve"> should have category as</w:t>
            </w:r>
          </w:p>
          <w:p w14:paraId="072D2329" w14:textId="77777777" w:rsidR="006C0DEE" w:rsidRDefault="006C0DEE" w:rsidP="00396637">
            <w:pPr>
              <w:pStyle w:val="NormalWeb"/>
            </w:pPr>
            <w:r>
              <w:rPr>
                <w:rStyle w:val="HTMLCode"/>
                <w:rFonts w:eastAsia="Arial Unicode MS"/>
              </w:rPr>
              <w:t>"</w:t>
            </w:r>
            <w:proofErr w:type="spellStart"/>
            <w:proofErr w:type="gramStart"/>
            <w:r>
              <w:rPr>
                <w:rStyle w:val="HTMLCode"/>
                <w:rFonts w:eastAsia="Arial Unicode MS"/>
              </w:rPr>
              <w:t>crop</w:t>
            </w:r>
            <w:proofErr w:type="gramEnd"/>
            <w:r>
              <w:rPr>
                <w:rStyle w:val="HTMLCode"/>
                <w:rFonts w:eastAsia="Arial Unicode MS"/>
              </w:rPr>
              <w:t>_history</w:t>
            </w:r>
            <w:proofErr w:type="spellEnd"/>
            <w:r>
              <w:rPr>
                <w:rStyle w:val="HTMLCode"/>
                <w:rFonts w:eastAsia="Arial Unicode MS"/>
              </w:rPr>
              <w:t>"</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AA84CE" w14:textId="77777777" w:rsidR="006C0DEE" w:rsidRDefault="006C0DEE" w:rsidP="00396637">
            <w:pPr>
              <w:pStyle w:val="NormalWeb"/>
            </w:pPr>
            <w:r>
              <w:t xml:space="preserve">Observations regarding </w:t>
            </w:r>
            <w:proofErr w:type="spellStart"/>
            <w:r>
              <w:t>crop_history</w:t>
            </w:r>
            <w:proofErr w:type="spellEnd"/>
            <w:r>
              <w:t xml:space="preserve"> category.</w:t>
            </w:r>
          </w:p>
        </w:tc>
      </w:tr>
      <w:tr w:rsidR="006C0DEE" w14:paraId="392385C1"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B0EEE1"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category</w:t>
            </w:r>
            <w:proofErr w:type="spellEnd"/>
            <w:r>
              <w:rPr>
                <w:rStyle w:val="HTMLCode"/>
                <w:rFonts w:eastAsia="Arial Unicode MS"/>
              </w:rPr>
              <w:t>=</w:t>
            </w:r>
            <w:proofErr w:type="spellStart"/>
            <w:r>
              <w:rPr>
                <w:rStyle w:val="HTMLCode"/>
                <w:rFonts w:eastAsia="Arial Unicode MS"/>
              </w:rPr>
              <w:t>crop_history.value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C913DD"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0BF53A"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E562BE"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0A030B" w14:textId="77777777" w:rsidR="006C0DEE" w:rsidRDefault="006C0DEE" w:rsidP="00396637">
            <w:pPr>
              <w:pStyle w:val="NormalWeb"/>
              <w:rPr>
                <w:rFonts w:eastAsiaTheme="minorEastAsia"/>
                <w:sz w:val="24"/>
                <w:szCs w:val="24"/>
              </w:rPr>
            </w:pPr>
            <w:r>
              <w:t>Log of crops grown on requested field during previous seasons.</w:t>
            </w:r>
            <w:r>
              <w:br/>
              <w:t>Model requires data for 2 previous years. More than that is accepted but would not be considered for calculations.</w:t>
            </w:r>
          </w:p>
        </w:tc>
      </w:tr>
      <w:tr w:rsidR="006C0DEE" w14:paraId="5C71947E"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CEFEE7" w14:textId="77777777" w:rsidR="006C0DEE" w:rsidRDefault="006C0DEE" w:rsidP="00396637">
            <w:pPr>
              <w:pStyle w:val="NormalWeb"/>
            </w:pPr>
            <w:proofErr w:type="gramStart"/>
            <w:r>
              <w:rPr>
                <w:rStyle w:val="HTMLCode"/>
                <w:rFonts w:eastAsia="Arial Unicode MS"/>
              </w:rPr>
              <w:t>fields.soil</w:t>
            </w:r>
            <w:proofErr w:type="gramEnd"/>
            <w:r>
              <w:rPr>
                <w:rStyle w:val="HTMLCode"/>
                <w:rFonts w:eastAsia="Arial Unicode MS"/>
              </w:rPr>
              <w:t>.observations.category=crop_history.values.harvest_dat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15A9D3" w14:textId="77777777" w:rsidR="006C0DEE" w:rsidRDefault="006C0DEE" w:rsidP="00396637">
            <w:pPr>
              <w:pStyle w:val="NormalWeb"/>
            </w:pPr>
            <w:r>
              <w:t>String &lt;Datetime&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20EF8D"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742A74" w14:textId="77777777" w:rsidR="006C0DEE" w:rsidRDefault="006C0DEE" w:rsidP="00396637">
            <w:pPr>
              <w:pStyle w:val="NormalWeb"/>
              <w:rPr>
                <w:rFonts w:eastAsiaTheme="minorEastAsia"/>
                <w:sz w:val="24"/>
                <w:szCs w:val="24"/>
              </w:rPr>
            </w:pPr>
            <w:r>
              <w:t xml:space="preserve">Full-date notation as defined by </w:t>
            </w:r>
            <w:hyperlink r:id="rId29" w:anchor="section-5.6" w:history="1">
              <w:r>
                <w:rPr>
                  <w:rStyle w:val="Hyperlink"/>
                </w:rPr>
                <w:t>RFC 3339, section 5.6</w:t>
              </w:r>
            </w:hyperlink>
            <w:r>
              <w:t xml:space="preserve"> for example, 2021-09-03T00:00:00Z</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8D7FED" w14:textId="77777777" w:rsidR="006C0DEE" w:rsidRDefault="006C0DEE" w:rsidP="00396637">
            <w:pPr>
              <w:pStyle w:val="NormalWeb"/>
            </w:pPr>
            <w:r>
              <w:t>Date when crop is harvested.</w:t>
            </w:r>
          </w:p>
        </w:tc>
      </w:tr>
      <w:tr w:rsidR="006C0DEE" w14:paraId="105DA499"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A871C" w14:textId="77777777" w:rsidR="006C0DEE" w:rsidRDefault="006C0DEE" w:rsidP="00396637">
            <w:pPr>
              <w:pStyle w:val="NormalWeb"/>
            </w:pPr>
            <w:proofErr w:type="spellStart"/>
            <w:proofErr w:type="gramStart"/>
            <w:r>
              <w:rPr>
                <w:rStyle w:val="HTMLCode"/>
                <w:rFonts w:eastAsia="Arial Unicode MS"/>
              </w:rPr>
              <w:lastRenderedPageBreak/>
              <w:t>fields.soil</w:t>
            </w:r>
            <w:proofErr w:type="gramEnd"/>
            <w:r>
              <w:rPr>
                <w:rStyle w:val="HTMLCode"/>
                <w:rFonts w:eastAsia="Arial Unicode MS"/>
              </w:rPr>
              <w:t>.observations.category</w:t>
            </w:r>
            <w:proofErr w:type="spellEnd"/>
            <w:r>
              <w:rPr>
                <w:rStyle w:val="HTMLCode"/>
                <w:rFonts w:eastAsia="Arial Unicode MS"/>
              </w:rPr>
              <w:t>=</w:t>
            </w:r>
            <w:proofErr w:type="spellStart"/>
            <w:r>
              <w:rPr>
                <w:rStyle w:val="HTMLCode"/>
                <w:rFonts w:eastAsia="Arial Unicode MS"/>
              </w:rPr>
              <w:t>crop_history.values.crop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7FDEEC7" w14:textId="77777777" w:rsidR="006C0DEE" w:rsidRDefault="006C0DEE" w:rsidP="00396637">
            <w:pPr>
              <w:pStyle w:val="NormalWeb"/>
            </w:pPr>
            <w:r>
              <w:t>Array&lt;String&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BE0536" w14:textId="77777777" w:rsidR="006C0DEE" w:rsidRDefault="006C0DEE" w:rsidP="00396637">
            <w:pPr>
              <w:pStyle w:val="NormalWeb"/>
            </w:pPr>
            <w:r>
              <w:t>Yes</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82C9C6" w14:textId="77777777" w:rsidR="006C0DEE" w:rsidRDefault="006C0DEE" w:rsidP="00396637">
            <w:pPr>
              <w:pStyle w:val="NormalWeb"/>
              <w:rPr>
                <w:rFonts w:eastAsiaTheme="minorEastAsia"/>
                <w:sz w:val="24"/>
                <w:szCs w:val="24"/>
              </w:rPr>
            </w:pPr>
            <w:r>
              <w:t xml:space="preserve">Valid values for crops for </w:t>
            </w:r>
            <w:proofErr w:type="spellStart"/>
            <w:r>
              <w:rPr>
                <w:rStyle w:val="HTMLCode"/>
                <w:rFonts w:eastAsia="Arial Unicode MS"/>
              </w:rPr>
              <w:t>harvest_</w:t>
            </w:r>
            <w:proofErr w:type="gramStart"/>
            <w:r>
              <w:rPr>
                <w:rStyle w:val="HTMLCode"/>
                <w:rFonts w:eastAsia="Arial Unicode MS"/>
              </w:rPr>
              <w:t>date.year</w:t>
            </w:r>
            <w:proofErr w:type="spellEnd"/>
            <w:proofErr w:type="gramEnd"/>
            <w:r>
              <w:rPr>
                <w:rStyle w:val="HTMLCode"/>
                <w:rFonts w:eastAsia="Arial Unicode MS"/>
              </w:rPr>
              <w:t xml:space="preserve"> = </w:t>
            </w:r>
            <w:proofErr w:type="spellStart"/>
            <w:r>
              <w:rPr>
                <w:rStyle w:val="HTMLCode"/>
                <w:rFonts w:eastAsia="Arial Unicode MS"/>
              </w:rPr>
              <w:t>planting.date</w:t>
            </w:r>
            <w:proofErr w:type="spellEnd"/>
            <w:r>
              <w:rPr>
                <w:rStyle w:val="HTMLCode"/>
                <w:rFonts w:eastAsia="Arial Unicode MS"/>
              </w:rPr>
              <w:t xml:space="preserve"> - 1 (N1) </w:t>
            </w:r>
            <w:r>
              <w:t xml:space="preserve">and for </w:t>
            </w:r>
            <w:proofErr w:type="spellStart"/>
            <w:r>
              <w:rPr>
                <w:rStyle w:val="HTMLCode"/>
                <w:rFonts w:eastAsia="Arial Unicode MS"/>
              </w:rPr>
              <w:t>harvest_date.year</w:t>
            </w:r>
            <w:proofErr w:type="spellEnd"/>
            <w:r>
              <w:rPr>
                <w:rStyle w:val="HTMLCode"/>
                <w:rFonts w:eastAsia="Arial Unicode MS"/>
              </w:rPr>
              <w:t xml:space="preserve"> = </w:t>
            </w:r>
            <w:proofErr w:type="spellStart"/>
            <w:r>
              <w:rPr>
                <w:rStyle w:val="HTMLCode"/>
                <w:rFonts w:eastAsia="Arial Unicode MS"/>
              </w:rPr>
              <w:t>planting.date</w:t>
            </w:r>
            <w:proofErr w:type="spellEnd"/>
            <w:r>
              <w:rPr>
                <w:rStyle w:val="HTMLCode"/>
                <w:rFonts w:eastAsia="Arial Unicode MS"/>
              </w:rPr>
              <w:t xml:space="preserve"> - 2 (N2) </w:t>
            </w:r>
            <w:r>
              <w:t>can be found in catalogue</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838800" w14:textId="77777777" w:rsidR="006C0DEE" w:rsidRDefault="006C0DEE" w:rsidP="00396637">
            <w:pPr>
              <w:pStyle w:val="NormalWeb"/>
            </w:pPr>
            <w:r>
              <w:t>Example: 'CARROTS'</w:t>
            </w:r>
            <w:r>
              <w:br/>
              <w:t>List of crops harvested in the given year. For model we only need 1 crop for a given year. And we need 2 years of harvest data with one crop in each year.</w:t>
            </w:r>
          </w:p>
          <w:p w14:paraId="65051E05" w14:textId="77777777" w:rsidR="006C0DEE" w:rsidRDefault="006C0DEE" w:rsidP="00396637">
            <w:pPr>
              <w:pStyle w:val="NormalWeb"/>
            </w:pPr>
            <w:r>
              <w:t xml:space="preserve">Valid values for </w:t>
            </w:r>
            <w:hyperlink w:anchor="Resources" w:history="1">
              <w:r>
                <w:rPr>
                  <w:rStyle w:val="Hyperlink"/>
                </w:rPr>
                <w:t>N1</w:t>
              </w:r>
            </w:hyperlink>
            <w:r>
              <w:t xml:space="preserve"> and </w:t>
            </w:r>
            <w:hyperlink w:anchor="Resources" w:history="1">
              <w:r>
                <w:rPr>
                  <w:rStyle w:val="Hyperlink"/>
                </w:rPr>
                <w:t>N2</w:t>
              </w:r>
            </w:hyperlink>
            <w:r>
              <w:t>.</w:t>
            </w:r>
          </w:p>
        </w:tc>
      </w:tr>
      <w:tr w:rsidR="006C0DEE" w14:paraId="55308147"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8041F1"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w:t>
            </w:r>
            <w:proofErr w:type="spellEnd"/>
            <w:r>
              <w:rPr>
                <w:rStyle w:val="HTMLCode"/>
                <w:rFonts w:eastAsia="Arial Unicode MS"/>
              </w:rPr>
              <w:t>.[</w:t>
            </w:r>
            <w:proofErr w:type="spellStart"/>
            <w:r>
              <w:rPr>
                <w:rStyle w:val="HTMLCode"/>
                <w:rFonts w:eastAsia="Arial Unicode MS"/>
              </w:rPr>
              <w:t>bbch_stages</w:t>
            </w:r>
            <w:proofErr w:type="spellEnd"/>
            <w:r>
              <w:rPr>
                <w:rStyle w:val="HTMLCode"/>
                <w:rFonts w:eastAsia="Arial Unicode MS"/>
              </w:rPr>
              <w:t>].category</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6EBBE1"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2A6DD9"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C95C6A" w14:textId="77777777" w:rsidR="006C0DEE" w:rsidRDefault="006C0DEE" w:rsidP="00396637">
            <w:pPr>
              <w:pStyle w:val="NormalWeb"/>
            </w:pPr>
            <w:r>
              <w:t xml:space="preserve">category = </w:t>
            </w:r>
            <w:r>
              <w:rPr>
                <w:rStyle w:val="HTMLCode"/>
                <w:rFonts w:eastAsia="Arial Unicode MS"/>
              </w:rPr>
              <w:t>"</w:t>
            </w:r>
            <w:proofErr w:type="spellStart"/>
            <w:r>
              <w:rPr>
                <w:rStyle w:val="HTMLCode"/>
                <w:rFonts w:eastAsia="Arial Unicode MS"/>
              </w:rPr>
              <w:t>bbch_stages</w:t>
            </w:r>
            <w:proofErr w:type="spellEnd"/>
            <w:r>
              <w:rPr>
                <w:rStyle w:val="HTMLCode"/>
                <w:rFonts w:eastAsia="Arial Unicode MS"/>
              </w:rPr>
              <w:t>"</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EB0BCC" w14:textId="77777777" w:rsidR="006C0DEE" w:rsidRDefault="006C0DEE" w:rsidP="00396637">
            <w:pPr>
              <w:pStyle w:val="NormalWeb"/>
            </w:pPr>
            <w:r>
              <w:t xml:space="preserve">Observations regarding </w:t>
            </w:r>
            <w:proofErr w:type="spellStart"/>
            <w:r>
              <w:t>crop_history</w:t>
            </w:r>
            <w:proofErr w:type="spellEnd"/>
            <w:r>
              <w:t xml:space="preserve"> category.</w:t>
            </w:r>
          </w:p>
        </w:tc>
      </w:tr>
      <w:tr w:rsidR="006C0DEE" w14:paraId="07BE1283"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DC577C"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category</w:t>
            </w:r>
            <w:proofErr w:type="spellEnd"/>
            <w:r>
              <w:rPr>
                <w:rStyle w:val="HTMLCode"/>
                <w:rFonts w:eastAsia="Arial Unicode MS"/>
              </w:rPr>
              <w:t>=</w:t>
            </w:r>
            <w:proofErr w:type="spellStart"/>
            <w:r>
              <w:rPr>
                <w:rStyle w:val="HTMLCode"/>
                <w:rFonts w:eastAsia="Arial Unicode MS"/>
              </w:rPr>
              <w:t>bbch_stages.value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150FF4"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11F0AA" w14:textId="77777777" w:rsidR="006C0DEE" w:rsidRDefault="006C0DEE" w:rsidP="00396637">
            <w:pPr>
              <w:pStyle w:val="NormalWeb"/>
            </w:pPr>
            <w:proofErr w:type="gramStart"/>
            <w:r>
              <w:t>Yes</w:t>
            </w:r>
            <w:proofErr w:type="gramEnd"/>
            <w:r>
              <w:t xml:space="preserve"> if category = </w:t>
            </w:r>
            <w:r>
              <w:rPr>
                <w:rStyle w:val="HTMLCode"/>
                <w:rFonts w:eastAsia="Arial Unicode MS"/>
              </w:rPr>
              <w:t>"</w:t>
            </w:r>
            <w:proofErr w:type="spellStart"/>
            <w:r>
              <w:rPr>
                <w:rStyle w:val="HTMLCode"/>
                <w:rFonts w:eastAsia="Arial Unicode MS"/>
              </w:rPr>
              <w:t>bbch_stages</w:t>
            </w:r>
            <w:proofErr w:type="spellEnd"/>
            <w:r>
              <w:rPr>
                <w:rStyle w:val="HTMLCode"/>
                <w:rFonts w:eastAsia="Arial Unicode MS"/>
              </w:rPr>
              <w:t>"</w:t>
            </w:r>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8E2574"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3FDAEA" w14:textId="77777777" w:rsidR="006C0DEE" w:rsidRDefault="006C0DEE" w:rsidP="00396637">
            <w:pPr>
              <w:pStyle w:val="NormalWeb"/>
              <w:rPr>
                <w:rFonts w:eastAsiaTheme="minorEastAsia"/>
                <w:sz w:val="24"/>
                <w:szCs w:val="24"/>
              </w:rPr>
            </w:pPr>
            <w:r>
              <w:t>Ground truth crop stage observations as per field scouting.</w:t>
            </w:r>
            <w:r>
              <w:br/>
              <w:t>Providing this input will trigger model execution on actual crop status and increase reliability of outputs.</w:t>
            </w:r>
          </w:p>
        </w:tc>
      </w:tr>
      <w:tr w:rsidR="006C0DEE" w14:paraId="5E7C4AD1"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D8D45A"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category</w:t>
            </w:r>
            <w:proofErr w:type="spellEnd"/>
            <w:r>
              <w:rPr>
                <w:rStyle w:val="HTMLCode"/>
                <w:rFonts w:eastAsia="Arial Unicode MS"/>
              </w:rPr>
              <w:t>=</w:t>
            </w:r>
            <w:proofErr w:type="spellStart"/>
            <w:r>
              <w:rPr>
                <w:rStyle w:val="HTMLCode"/>
                <w:rFonts w:eastAsia="Arial Unicode MS"/>
              </w:rPr>
              <w:t>bbch_stages.values.dat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575358" w14:textId="77777777" w:rsidR="006C0DEE" w:rsidRDefault="006C0DEE" w:rsidP="00396637">
            <w:pPr>
              <w:pStyle w:val="NormalWeb"/>
            </w:pPr>
            <w:r>
              <w:t>String&lt;Datetime&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2517DC" w14:textId="77777777" w:rsidR="006C0DEE" w:rsidRDefault="006C0DEE" w:rsidP="00396637">
            <w:pPr>
              <w:pStyle w:val="NormalWeb"/>
            </w:pPr>
            <w:proofErr w:type="gramStart"/>
            <w:r>
              <w:t>Yes</w:t>
            </w:r>
            <w:proofErr w:type="gramEnd"/>
            <w:r>
              <w:t xml:space="preserve"> if category = </w:t>
            </w:r>
            <w:r>
              <w:rPr>
                <w:rStyle w:val="HTMLCode"/>
                <w:rFonts w:eastAsia="Arial Unicode MS"/>
              </w:rPr>
              <w:t>"</w:t>
            </w:r>
            <w:proofErr w:type="spellStart"/>
            <w:r>
              <w:rPr>
                <w:rStyle w:val="HTMLCode"/>
                <w:rFonts w:eastAsia="Arial Unicode MS"/>
              </w:rPr>
              <w:t>bbch_stages</w:t>
            </w:r>
            <w:proofErr w:type="spellEnd"/>
            <w:r>
              <w:rPr>
                <w:rStyle w:val="HTMLCode"/>
                <w:rFonts w:eastAsia="Arial Unicode MS"/>
              </w:rPr>
              <w:t>"</w:t>
            </w:r>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E9F4CF" w14:textId="77777777" w:rsidR="006C0DEE" w:rsidRDefault="006C0DEE" w:rsidP="00396637">
            <w:pPr>
              <w:pStyle w:val="NormalWeb"/>
            </w:pPr>
            <w:r>
              <w:t xml:space="preserve">Full-date notation as defined by </w:t>
            </w:r>
            <w:hyperlink r:id="rId30" w:anchor="section-5.6" w:history="1">
              <w:r>
                <w:rPr>
                  <w:rStyle w:val="Hyperlink"/>
                </w:rPr>
                <w:t>RFC 3339, section 5.6</w:t>
              </w:r>
            </w:hyperlink>
            <w:r>
              <w:t xml:space="preserve"> for example, 2021-09-03T00:00:00Z</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61941E" w14:textId="77777777" w:rsidR="006C0DEE" w:rsidRDefault="006C0DEE" w:rsidP="00396637">
            <w:pPr>
              <w:pStyle w:val="NormalWeb"/>
            </w:pPr>
            <w:r>
              <w:t>Date of observed BBCH stage.</w:t>
            </w:r>
          </w:p>
        </w:tc>
      </w:tr>
      <w:tr w:rsidR="006C0DEE" w14:paraId="5D25479E"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4F20CB"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category</w:t>
            </w:r>
            <w:proofErr w:type="spellEnd"/>
            <w:r>
              <w:rPr>
                <w:rStyle w:val="HTMLCode"/>
                <w:rFonts w:eastAsia="Arial Unicode MS"/>
              </w:rPr>
              <w:t>=</w:t>
            </w:r>
            <w:proofErr w:type="spellStart"/>
            <w:r>
              <w:rPr>
                <w:rStyle w:val="HTMLCode"/>
                <w:rFonts w:eastAsia="Arial Unicode MS"/>
              </w:rPr>
              <w:t>bbch_stages.values.bbch</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A0907" w14:textId="77777777" w:rsidR="006C0DEE" w:rsidRDefault="006C0DEE" w:rsidP="00396637">
            <w:pPr>
              <w:pStyle w:val="NormalWeb"/>
            </w:pPr>
            <w:r>
              <w:t>Floa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291FFF" w14:textId="77777777" w:rsidR="006C0DEE" w:rsidRDefault="006C0DEE" w:rsidP="00396637">
            <w:pPr>
              <w:pStyle w:val="NormalWeb"/>
            </w:pPr>
            <w:proofErr w:type="gramStart"/>
            <w:r>
              <w:t>Yes</w:t>
            </w:r>
            <w:proofErr w:type="gramEnd"/>
            <w:r>
              <w:t xml:space="preserve"> if category = </w:t>
            </w:r>
            <w:r>
              <w:rPr>
                <w:rStyle w:val="HTMLCode"/>
                <w:rFonts w:eastAsia="Arial Unicode MS"/>
              </w:rPr>
              <w:t>"</w:t>
            </w:r>
            <w:proofErr w:type="spellStart"/>
            <w:r>
              <w:rPr>
                <w:rStyle w:val="HTMLCode"/>
                <w:rFonts w:eastAsia="Arial Unicode MS"/>
              </w:rPr>
              <w:t>bbch_stages</w:t>
            </w:r>
            <w:proofErr w:type="spellEnd"/>
            <w:r>
              <w:rPr>
                <w:rStyle w:val="HTMLCode"/>
                <w:rFonts w:eastAsia="Arial Unicode MS"/>
              </w:rPr>
              <w:t>"</w:t>
            </w:r>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7E1770"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5605B1" w14:textId="77777777" w:rsidR="006C0DEE" w:rsidRDefault="006C0DEE" w:rsidP="00396637">
            <w:pPr>
              <w:pStyle w:val="NormalWeb"/>
              <w:rPr>
                <w:rFonts w:eastAsiaTheme="minorEastAsia"/>
                <w:sz w:val="24"/>
                <w:szCs w:val="24"/>
              </w:rPr>
            </w:pPr>
            <w:r>
              <w:t>Observed BBCH stage of the crop.</w:t>
            </w:r>
          </w:p>
        </w:tc>
      </w:tr>
      <w:tr w:rsidR="006C0DEE" w14:paraId="3F9AC1E9"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395D06"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w:t>
            </w:r>
            <w:proofErr w:type="spellEnd"/>
            <w:r>
              <w:rPr>
                <w:rStyle w:val="HTMLCode"/>
                <w:rFonts w:eastAsia="Arial Unicode MS"/>
              </w:rPr>
              <w:t>.[</w:t>
            </w:r>
            <w:proofErr w:type="spellStart"/>
            <w:r>
              <w:rPr>
                <w:rStyle w:val="HTMLCode"/>
                <w:rFonts w:eastAsia="Arial Unicode MS"/>
              </w:rPr>
              <w:t>disease_occurrence</w:t>
            </w:r>
            <w:proofErr w:type="spellEnd"/>
            <w:r>
              <w:rPr>
                <w:rStyle w:val="HTMLCode"/>
                <w:rFonts w:eastAsia="Arial Unicode MS"/>
              </w:rPr>
              <w:t>].category</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B2AD37"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ABB806"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D022A2"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CD8602" w14:textId="77777777" w:rsidR="006C0DEE" w:rsidRDefault="006C0DEE" w:rsidP="00396637">
            <w:pPr>
              <w:pStyle w:val="NormalWeb"/>
              <w:rPr>
                <w:rFonts w:eastAsiaTheme="minorEastAsia"/>
                <w:sz w:val="24"/>
                <w:szCs w:val="24"/>
              </w:rPr>
            </w:pPr>
            <w:r>
              <w:t xml:space="preserve">Observations regarding </w:t>
            </w:r>
            <w:proofErr w:type="spellStart"/>
            <w:r>
              <w:t>disease_occurrence</w:t>
            </w:r>
            <w:proofErr w:type="spellEnd"/>
            <w:r>
              <w:t xml:space="preserve"> category.</w:t>
            </w:r>
          </w:p>
        </w:tc>
      </w:tr>
      <w:tr w:rsidR="006C0DEE" w14:paraId="587D2A72"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0DD08D" w14:textId="77777777" w:rsidR="006C0DEE" w:rsidRDefault="006C0DEE" w:rsidP="00396637">
            <w:pPr>
              <w:pStyle w:val="NormalWeb"/>
            </w:pPr>
            <w:proofErr w:type="spellStart"/>
            <w:proofErr w:type="gramStart"/>
            <w:r>
              <w:rPr>
                <w:rStyle w:val="HTMLCode"/>
                <w:rFonts w:eastAsia="Arial Unicode MS"/>
              </w:rPr>
              <w:lastRenderedPageBreak/>
              <w:t>fields.soil</w:t>
            </w:r>
            <w:proofErr w:type="gramEnd"/>
            <w:r>
              <w:rPr>
                <w:rStyle w:val="HTMLCode"/>
                <w:rFonts w:eastAsia="Arial Unicode MS"/>
              </w:rPr>
              <w:t>.observations.category</w:t>
            </w:r>
            <w:proofErr w:type="spellEnd"/>
            <w:r>
              <w:rPr>
                <w:rStyle w:val="HTMLCode"/>
                <w:rFonts w:eastAsia="Arial Unicode MS"/>
              </w:rPr>
              <w:t>=</w:t>
            </w:r>
            <w:proofErr w:type="spellStart"/>
            <w:r>
              <w:rPr>
                <w:rStyle w:val="HTMLCode"/>
                <w:rFonts w:eastAsia="Arial Unicode MS"/>
              </w:rPr>
              <w:t>disease_occurrence.value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0680F2"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8DA7F1" w14:textId="77777777" w:rsidR="006C0DEE" w:rsidRDefault="006C0DEE" w:rsidP="00396637">
            <w:pPr>
              <w:pStyle w:val="NormalWeb"/>
            </w:pPr>
            <w:proofErr w:type="gramStart"/>
            <w:r>
              <w:t>Yes</w:t>
            </w:r>
            <w:proofErr w:type="gramEnd"/>
            <w:r>
              <w:t xml:space="preserve"> if category = </w:t>
            </w:r>
            <w:r>
              <w:rPr>
                <w:rStyle w:val="HTMLCode"/>
                <w:rFonts w:eastAsia="Arial Unicode MS"/>
              </w:rPr>
              <w:t>"</w:t>
            </w:r>
            <w:proofErr w:type="spellStart"/>
            <w:r>
              <w:rPr>
                <w:rStyle w:val="HTMLCode"/>
                <w:rFonts w:eastAsia="Arial Unicode MS"/>
              </w:rPr>
              <w:t>disease_occurrence</w:t>
            </w:r>
            <w:proofErr w:type="spellEnd"/>
            <w:r>
              <w:rPr>
                <w:rStyle w:val="HTMLCode"/>
                <w:rFonts w:eastAsia="Arial Unicode MS"/>
              </w:rPr>
              <w:t>"</w:t>
            </w:r>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E4278A"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CDB3F1" w14:textId="77777777" w:rsidR="006C0DEE" w:rsidRDefault="006C0DEE" w:rsidP="00396637">
            <w:pPr>
              <w:pStyle w:val="NormalWeb"/>
              <w:rPr>
                <w:rFonts w:eastAsiaTheme="minorEastAsia"/>
                <w:sz w:val="24"/>
                <w:szCs w:val="24"/>
              </w:rPr>
            </w:pPr>
            <w:r>
              <w:t>Disease infestations observed in the field during previous or current season.</w:t>
            </w:r>
            <w:r>
              <w:br/>
              <w:t>If not provided, it will be calculated by the inoculum function</w:t>
            </w:r>
            <w:r>
              <w:br/>
              <w:t>Providing this input will improve reliability of outputs.</w:t>
            </w:r>
          </w:p>
        </w:tc>
      </w:tr>
      <w:tr w:rsidR="006C0DEE" w14:paraId="47C7D68C"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D24808" w14:textId="77777777" w:rsidR="006C0DEE" w:rsidRDefault="006C0DEE" w:rsidP="00396637">
            <w:pPr>
              <w:pStyle w:val="NormalWeb"/>
            </w:pPr>
            <w:proofErr w:type="gramStart"/>
            <w:r>
              <w:rPr>
                <w:rStyle w:val="HTMLCode"/>
                <w:rFonts w:eastAsia="Arial Unicode MS"/>
              </w:rPr>
              <w:t>fields.soil</w:t>
            </w:r>
            <w:proofErr w:type="gramEnd"/>
            <w:r>
              <w:rPr>
                <w:rStyle w:val="HTMLCode"/>
                <w:rFonts w:eastAsia="Arial Unicode MS"/>
              </w:rPr>
              <w:t>.observations.category=disease_occurrence.values.season</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2234F9"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56F4AC" w14:textId="77777777" w:rsidR="006C0DEE" w:rsidRDefault="006C0DEE" w:rsidP="00396637">
            <w:pPr>
              <w:pStyle w:val="NormalWeb"/>
            </w:pPr>
            <w:proofErr w:type="gramStart"/>
            <w:r>
              <w:t>Yes</w:t>
            </w:r>
            <w:proofErr w:type="gramEnd"/>
            <w:r>
              <w:t xml:space="preserve"> if category = </w:t>
            </w:r>
            <w:r>
              <w:rPr>
                <w:rStyle w:val="HTMLCode"/>
                <w:rFonts w:eastAsia="Arial Unicode MS"/>
              </w:rPr>
              <w:t>"</w:t>
            </w:r>
            <w:proofErr w:type="spellStart"/>
            <w:r>
              <w:rPr>
                <w:rStyle w:val="HTMLCode"/>
                <w:rFonts w:eastAsia="Arial Unicode MS"/>
              </w:rPr>
              <w:t>disease_occurrence</w:t>
            </w:r>
            <w:proofErr w:type="spellEnd"/>
            <w:r>
              <w:rPr>
                <w:rStyle w:val="HTMLCode"/>
                <w:rFonts w:eastAsia="Arial Unicode MS"/>
              </w:rPr>
              <w:t>"</w:t>
            </w:r>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5F6BF1" w14:textId="77777777" w:rsidR="006C0DEE" w:rsidRDefault="006C0DEE" w:rsidP="00396637">
            <w:pPr>
              <w:pStyle w:val="NormalWeb"/>
            </w:pPr>
            <w:r>
              <w:t xml:space="preserve">Enum: </w:t>
            </w:r>
            <w:r>
              <w:rPr>
                <w:rStyle w:val="HTMLCode"/>
                <w:rFonts w:eastAsia="Arial Unicode MS"/>
              </w:rPr>
              <w:t>"PREVIOUS"</w:t>
            </w:r>
            <w:r>
              <w:t xml:space="preserve"> </w:t>
            </w:r>
            <w:r>
              <w:rPr>
                <w:rStyle w:val="HTMLCode"/>
                <w:rFonts w:eastAsia="Arial Unicode MS"/>
              </w:rPr>
              <w:t>"CURRENT"</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BCBDBD" w14:textId="77777777" w:rsidR="006C0DEE" w:rsidRDefault="006C0DEE" w:rsidP="00396637">
            <w:pPr>
              <w:pStyle w:val="NormalWeb"/>
            </w:pPr>
            <w:r>
              <w:t>The year = “</w:t>
            </w:r>
            <w:proofErr w:type="gramStart"/>
            <w:r>
              <w:t>CURRENT“ or</w:t>
            </w:r>
            <w:proofErr w:type="gramEnd"/>
            <w:r>
              <w:t xml:space="preserve"> “PREVIOUS“ when the observation was made.</w:t>
            </w:r>
          </w:p>
        </w:tc>
      </w:tr>
      <w:tr w:rsidR="006C0DEE" w14:paraId="46823E41"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E9F5C" w14:textId="77777777" w:rsidR="006C0DEE" w:rsidRDefault="006C0DEE" w:rsidP="00396637">
            <w:pPr>
              <w:pStyle w:val="NormalWeb"/>
            </w:pPr>
            <w:proofErr w:type="spellStart"/>
            <w:proofErr w:type="gramStart"/>
            <w:r>
              <w:rPr>
                <w:rStyle w:val="HTMLCode"/>
                <w:rFonts w:eastAsia="Arial Unicode MS"/>
              </w:rPr>
              <w:t>fields.soil</w:t>
            </w:r>
            <w:proofErr w:type="gramEnd"/>
            <w:r>
              <w:rPr>
                <w:rStyle w:val="HTMLCode"/>
                <w:rFonts w:eastAsia="Arial Unicode MS"/>
              </w:rPr>
              <w:t>.observations.category</w:t>
            </w:r>
            <w:proofErr w:type="spellEnd"/>
            <w:r>
              <w:rPr>
                <w:rStyle w:val="HTMLCode"/>
                <w:rFonts w:eastAsia="Arial Unicode MS"/>
              </w:rPr>
              <w:t>=</w:t>
            </w:r>
            <w:proofErr w:type="spellStart"/>
            <w:r>
              <w:rPr>
                <w:rStyle w:val="HTMLCode"/>
                <w:rFonts w:eastAsia="Arial Unicode MS"/>
              </w:rPr>
              <w:t>disease_occurrence.values.crop</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B478D9"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8CC9F1" w14:textId="77777777" w:rsidR="006C0DEE" w:rsidRDefault="006C0DEE" w:rsidP="00396637">
            <w:pPr>
              <w:pStyle w:val="NormalWeb"/>
            </w:pPr>
            <w:proofErr w:type="gramStart"/>
            <w:r>
              <w:t>Yes</w:t>
            </w:r>
            <w:proofErr w:type="gramEnd"/>
            <w:r>
              <w:t xml:space="preserve"> if category = </w:t>
            </w:r>
            <w:r>
              <w:rPr>
                <w:rStyle w:val="HTMLCode"/>
                <w:rFonts w:eastAsia="Arial Unicode MS"/>
              </w:rPr>
              <w:t>"</w:t>
            </w:r>
            <w:proofErr w:type="spellStart"/>
            <w:r>
              <w:rPr>
                <w:rStyle w:val="HTMLCode"/>
                <w:rFonts w:eastAsia="Arial Unicode MS"/>
              </w:rPr>
              <w:t>disease_occurrence</w:t>
            </w:r>
            <w:proofErr w:type="spellEnd"/>
            <w:r>
              <w:rPr>
                <w:rStyle w:val="HTMLCode"/>
                <w:rFonts w:eastAsia="Arial Unicode MS"/>
              </w:rPr>
              <w:t>"</w:t>
            </w:r>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BE4533" w14:textId="77777777" w:rsidR="006C0DEE" w:rsidRDefault="006C0DEE" w:rsidP="00396637">
            <w:pPr>
              <w:pStyle w:val="NormalWeb"/>
            </w:pPr>
            <w:r>
              <w:t xml:space="preserve">Enum: </w:t>
            </w:r>
            <w:r>
              <w:rPr>
                <w:rStyle w:val="HTMLCode"/>
                <w:rFonts w:eastAsia="Arial Unicode MS"/>
              </w:rPr>
              <w:t>"WINTER_WHEAT"</w:t>
            </w:r>
            <w:r>
              <w:t xml:space="preserve"> </w:t>
            </w:r>
            <w:r>
              <w:rPr>
                <w:rStyle w:val="HTMLCode"/>
                <w:rFonts w:eastAsia="Arial Unicode MS"/>
              </w:rPr>
              <w:t>"WINTER_BARLEY"</w:t>
            </w:r>
            <w:r>
              <w:t xml:space="preserve"> </w:t>
            </w:r>
            <w:r>
              <w:rPr>
                <w:rStyle w:val="HTMLCode"/>
                <w:rFonts w:eastAsia="Arial Unicode MS"/>
              </w:rPr>
              <w:t>"SPRING_BARLEY"</w:t>
            </w:r>
            <w:r>
              <w:t xml:space="preserve"> </w:t>
            </w:r>
            <w:r>
              <w:rPr>
                <w:rStyle w:val="HTMLCode"/>
                <w:rFonts w:eastAsia="Arial Unicode MS"/>
              </w:rPr>
              <w:t>"SOFT_WHEAT"</w:t>
            </w:r>
            <w:r>
              <w:t xml:space="preserve"> </w:t>
            </w:r>
            <w:r>
              <w:rPr>
                <w:rStyle w:val="HTMLCode"/>
                <w:rFonts w:eastAsia="Arial Unicode MS"/>
              </w:rPr>
              <w:t>"HARD_WHEAT"</w:t>
            </w:r>
            <w:r>
              <w:t xml:space="preserve"> </w:t>
            </w:r>
            <w:r>
              <w:rPr>
                <w:rStyle w:val="HTMLCode"/>
                <w:rFonts w:eastAsia="Arial Unicode MS"/>
              </w:rPr>
              <w:t>"WHEAT"</w:t>
            </w:r>
            <w:r>
              <w:t xml:space="preserve"> </w:t>
            </w:r>
            <w:r>
              <w:rPr>
                <w:rStyle w:val="HTMLCode"/>
                <w:rFonts w:eastAsia="Arial Unicode MS"/>
              </w:rPr>
              <w:t>"BARLEY"</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717AD6" w14:textId="77777777" w:rsidR="006C0DEE" w:rsidRDefault="006C0DEE" w:rsidP="00396637">
            <w:pPr>
              <w:pStyle w:val="NormalWeb"/>
            </w:pPr>
            <w:r>
              <w:t>Crop on which the observation was done.</w:t>
            </w:r>
            <w:r>
              <w:br/>
              <w:t xml:space="preserve">Currently </w:t>
            </w:r>
            <w:r>
              <w:rPr>
                <w:rStyle w:val="HTMLCode"/>
                <w:rFonts w:eastAsia="Arial Unicode MS"/>
              </w:rPr>
              <w:t xml:space="preserve">WINTER_WHEAT </w:t>
            </w:r>
            <w:r>
              <w:t xml:space="preserve">and </w:t>
            </w:r>
            <w:r>
              <w:rPr>
                <w:rStyle w:val="HTMLCode"/>
                <w:rFonts w:eastAsia="Arial Unicode MS"/>
              </w:rPr>
              <w:t>WINTER_BARLEY</w:t>
            </w:r>
            <w:r>
              <w:t xml:space="preserve"> are processed by model. If any other crop is given it will be accepted but would not be processed.</w:t>
            </w:r>
          </w:p>
        </w:tc>
      </w:tr>
      <w:tr w:rsidR="006C0DEE" w14:paraId="1EAD49F0"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9B2DA4" w14:textId="77777777" w:rsidR="006C0DEE" w:rsidRDefault="006C0DEE" w:rsidP="00396637">
            <w:pPr>
              <w:pStyle w:val="NormalWeb"/>
            </w:pPr>
            <w:proofErr w:type="gramStart"/>
            <w:r>
              <w:rPr>
                <w:rStyle w:val="HTMLCode"/>
                <w:rFonts w:eastAsia="Arial Unicode MS"/>
              </w:rPr>
              <w:t>fields.soil</w:t>
            </w:r>
            <w:proofErr w:type="gramEnd"/>
            <w:r>
              <w:rPr>
                <w:rStyle w:val="HTMLCode"/>
                <w:rFonts w:eastAsia="Arial Unicode MS"/>
              </w:rPr>
              <w:t>.observations.category=disease_occurrence.values.disease_cod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32A0E2"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52A956"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06BE1C"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B7DD2F" w14:textId="77777777" w:rsidR="006C0DEE" w:rsidRDefault="006C0DEE" w:rsidP="00396637">
            <w:pPr>
              <w:pStyle w:val="NormalWeb"/>
              <w:rPr>
                <w:rFonts w:eastAsiaTheme="minorEastAsia"/>
                <w:sz w:val="24"/>
                <w:szCs w:val="24"/>
              </w:rPr>
            </w:pPr>
            <w:r>
              <w:t>Example: 'SEPTTR'</w:t>
            </w:r>
            <w:r>
              <w:br/>
              <w:t>EPPO code for disease.</w:t>
            </w:r>
            <w:r>
              <w:br/>
            </w:r>
            <w:proofErr w:type="spellStart"/>
            <w:r>
              <w:t>Avizio</w:t>
            </w:r>
            <w:proofErr w:type="spellEnd"/>
            <w:r>
              <w:t xml:space="preserve"> will support </w:t>
            </w:r>
            <w:proofErr w:type="spellStart"/>
            <w:r>
              <w:t>avizio_code</w:t>
            </w:r>
            <w:proofErr w:type="spellEnd"/>
            <w:r>
              <w:t xml:space="preserve"> over </w:t>
            </w:r>
            <w:proofErr w:type="spellStart"/>
            <w:r>
              <w:t>disease_code</w:t>
            </w:r>
            <w:proofErr w:type="spellEnd"/>
            <w:r>
              <w:t xml:space="preserve"> for v1.0.</w:t>
            </w:r>
          </w:p>
        </w:tc>
      </w:tr>
      <w:tr w:rsidR="006C0DEE" w14:paraId="624B88FF"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FA4B62" w14:textId="77777777" w:rsidR="006C0DEE" w:rsidRDefault="006C0DEE" w:rsidP="00396637">
            <w:pPr>
              <w:pStyle w:val="NormalWeb"/>
            </w:pPr>
            <w:proofErr w:type="gramStart"/>
            <w:r>
              <w:rPr>
                <w:rStyle w:val="HTMLCode"/>
                <w:rFonts w:eastAsia="Arial Unicode MS"/>
              </w:rPr>
              <w:t>fields.soil</w:t>
            </w:r>
            <w:proofErr w:type="gramEnd"/>
            <w:r>
              <w:rPr>
                <w:rStyle w:val="HTMLCode"/>
                <w:rFonts w:eastAsia="Arial Unicode MS"/>
              </w:rPr>
              <w:t>.observations.category=disease_occurrence.values.attributes.avizio_cod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2AEE94"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0F86E5" w14:textId="77777777" w:rsidR="006C0DEE" w:rsidRDefault="006C0DEE" w:rsidP="00396637">
            <w:pPr>
              <w:pStyle w:val="NormalWeb"/>
            </w:pPr>
            <w:proofErr w:type="gramStart"/>
            <w:r>
              <w:t>Yes</w:t>
            </w:r>
            <w:proofErr w:type="gramEnd"/>
            <w:r>
              <w:t xml:space="preserve"> if </w:t>
            </w:r>
            <w:r>
              <w:rPr>
                <w:rStyle w:val="HTMLCode"/>
                <w:rFonts w:eastAsia="Arial Unicode MS"/>
              </w:rPr>
              <w:t>category=</w:t>
            </w:r>
            <w:proofErr w:type="spellStart"/>
            <w:r>
              <w:rPr>
                <w:rStyle w:val="HTMLCode"/>
                <w:rFonts w:eastAsia="Arial Unicode MS"/>
              </w:rPr>
              <w:t>disease_occurrence</w:t>
            </w:r>
            <w:proofErr w:type="spell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79E504"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53A0C5" w14:textId="77777777" w:rsidR="006C0DEE" w:rsidRDefault="006C0DEE" w:rsidP="00396637">
            <w:pPr>
              <w:pStyle w:val="NormalWeb"/>
              <w:rPr>
                <w:rFonts w:eastAsiaTheme="minorEastAsia"/>
                <w:sz w:val="24"/>
                <w:szCs w:val="24"/>
              </w:rPr>
            </w:pPr>
            <w:r>
              <w:t>Example: 'SEP'</w:t>
            </w:r>
            <w:r>
              <w:br/>
            </w:r>
            <w:proofErr w:type="spellStart"/>
            <w:r>
              <w:t>Avizio</w:t>
            </w:r>
            <w:proofErr w:type="spellEnd"/>
            <w:r>
              <w:t xml:space="preserve"> will support </w:t>
            </w:r>
            <w:proofErr w:type="spellStart"/>
            <w:r>
              <w:t>avizio_code</w:t>
            </w:r>
            <w:proofErr w:type="spellEnd"/>
            <w:r>
              <w:t xml:space="preserve"> over </w:t>
            </w:r>
            <w:proofErr w:type="spellStart"/>
            <w:r>
              <w:t>disease_code</w:t>
            </w:r>
            <w:proofErr w:type="spellEnd"/>
            <w:r>
              <w:t xml:space="preserve"> for v1.0.</w:t>
            </w:r>
          </w:p>
        </w:tc>
      </w:tr>
      <w:tr w:rsidR="006C0DEE" w14:paraId="1A492F19"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D379E7" w14:textId="77777777" w:rsidR="006C0DEE" w:rsidRDefault="006C0DEE" w:rsidP="00396637">
            <w:pPr>
              <w:pStyle w:val="NormalWeb"/>
            </w:pPr>
            <w:proofErr w:type="gramStart"/>
            <w:r>
              <w:rPr>
                <w:rStyle w:val="HTMLCode"/>
                <w:rFonts w:eastAsia="Arial Unicode MS"/>
              </w:rPr>
              <w:lastRenderedPageBreak/>
              <w:t>fields.soil</w:t>
            </w:r>
            <w:proofErr w:type="gramEnd"/>
            <w:r>
              <w:rPr>
                <w:rStyle w:val="HTMLCode"/>
                <w:rFonts w:eastAsia="Arial Unicode MS"/>
              </w:rPr>
              <w:t>.observations.category=disease_occurrence.values.valu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F84F88" w14:textId="77777777" w:rsidR="006C0DEE" w:rsidRDefault="006C0DEE" w:rsidP="00396637">
            <w:pPr>
              <w:pStyle w:val="NormalWeb"/>
            </w:pPr>
            <w:r>
              <w:t>Floa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101296" w14:textId="77777777" w:rsidR="006C0DEE" w:rsidRDefault="006C0DEE" w:rsidP="00396637">
            <w:pPr>
              <w:pStyle w:val="NormalWeb"/>
            </w:pPr>
            <w:proofErr w:type="gramStart"/>
            <w:r>
              <w:t>Yes</w:t>
            </w:r>
            <w:proofErr w:type="gramEnd"/>
            <w:r>
              <w:t xml:space="preserve"> if </w:t>
            </w:r>
            <w:r>
              <w:rPr>
                <w:rStyle w:val="HTMLCode"/>
                <w:rFonts w:eastAsia="Arial Unicode MS"/>
              </w:rPr>
              <w:t>category=</w:t>
            </w:r>
            <w:proofErr w:type="spellStart"/>
            <w:r>
              <w:rPr>
                <w:rStyle w:val="HTMLCode"/>
                <w:rFonts w:eastAsia="Arial Unicode MS"/>
              </w:rPr>
              <w:t>disease_occurrence</w:t>
            </w:r>
            <w:proofErr w:type="spell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A2BC50"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1F0D2C" w14:textId="77777777" w:rsidR="006C0DEE" w:rsidRDefault="006C0DEE" w:rsidP="00396637">
            <w:pPr>
              <w:pStyle w:val="NormalWeb"/>
              <w:rPr>
                <w:rFonts w:eastAsiaTheme="minorEastAsia"/>
                <w:sz w:val="24"/>
                <w:szCs w:val="24"/>
              </w:rPr>
            </w:pPr>
            <w:r>
              <w:t>Value for the observed disease.</w:t>
            </w:r>
          </w:p>
        </w:tc>
      </w:tr>
      <w:tr w:rsidR="006C0DEE" w14:paraId="14C0812E"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A0A1F6" w14:textId="77777777" w:rsidR="006C0DEE" w:rsidRDefault="006C0DEE" w:rsidP="00396637">
            <w:pPr>
              <w:pStyle w:val="NormalWeb"/>
            </w:pPr>
            <w:proofErr w:type="spellStart"/>
            <w:proofErr w:type="gramStart"/>
            <w:r>
              <w:rPr>
                <w:rStyle w:val="HTMLCode"/>
                <w:rFonts w:eastAsia="Arial Unicode MS"/>
              </w:rPr>
              <w:t>fields.applications</w:t>
            </w:r>
            <w:proofErr w:type="spellEnd"/>
            <w:proofErr w:type="gram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71FF9C"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67C1B7"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9CBA4B"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A3ABEF" w14:textId="77777777" w:rsidR="006C0DEE" w:rsidRDefault="006C0DEE" w:rsidP="00396637">
            <w:pPr>
              <w:pStyle w:val="NormalWeb"/>
              <w:rPr>
                <w:rFonts w:eastAsiaTheme="minorEastAsia"/>
                <w:sz w:val="24"/>
                <w:szCs w:val="24"/>
              </w:rPr>
            </w:pPr>
            <w:r>
              <w:t>Log of crop protection treatments applied in the field during the season.</w:t>
            </w:r>
            <w:r>
              <w:br/>
              <w:t>If provided, only 3 applications will be considered. More are accepted but would not be used.</w:t>
            </w:r>
            <w:r>
              <w:br/>
              <w:t>If less than 3 applications are given model will assign remaining as null.</w:t>
            </w:r>
          </w:p>
          <w:p w14:paraId="1B07C941" w14:textId="77777777" w:rsidR="006C0DEE" w:rsidRDefault="006C0DEE" w:rsidP="00396637">
            <w:pPr>
              <w:pStyle w:val="NormalWeb"/>
            </w:pPr>
            <w:r>
              <w:t>Note: Currently entry for commercial formulated product, will evolve in future versions to active ingredient input.</w:t>
            </w:r>
          </w:p>
        </w:tc>
      </w:tr>
      <w:tr w:rsidR="006C0DEE" w14:paraId="000158CF"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288EE3" w14:textId="77777777" w:rsidR="006C0DEE" w:rsidRDefault="006C0DEE" w:rsidP="00396637">
            <w:pPr>
              <w:pStyle w:val="NormalWeb"/>
            </w:pPr>
            <w:proofErr w:type="spellStart"/>
            <w:proofErr w:type="gramStart"/>
            <w:r>
              <w:rPr>
                <w:rStyle w:val="HTMLCode"/>
                <w:rFonts w:eastAsia="Arial Unicode MS"/>
              </w:rPr>
              <w:t>fields.applications</w:t>
            </w:r>
            <w:proofErr w:type="gramEnd"/>
            <w:r>
              <w:rPr>
                <w:rStyle w:val="HTMLCode"/>
                <w:rFonts w:eastAsia="Arial Unicode MS"/>
              </w:rPr>
              <w:t>.sequenc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FE77C1" w14:textId="77777777" w:rsidR="006C0DEE" w:rsidRDefault="006C0DEE" w:rsidP="00396637">
            <w:pPr>
              <w:pStyle w:val="NormalWeb"/>
            </w:pPr>
            <w:r>
              <w:t>Integer</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44E00E"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02DA86"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863738" w14:textId="77777777" w:rsidR="006C0DEE" w:rsidRDefault="006C0DEE" w:rsidP="00396637">
            <w:pPr>
              <w:pStyle w:val="NormalWeb"/>
              <w:rPr>
                <w:rFonts w:eastAsiaTheme="minorEastAsia"/>
                <w:sz w:val="24"/>
                <w:szCs w:val="24"/>
              </w:rPr>
            </w:pPr>
            <w:r>
              <w:t>The time order in which application are done. First application means it is done before application 2 and 3.</w:t>
            </w:r>
          </w:p>
        </w:tc>
      </w:tr>
      <w:tr w:rsidR="006C0DEE" w14:paraId="5F421013"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B89B2C" w14:textId="77777777" w:rsidR="006C0DEE" w:rsidRDefault="006C0DEE" w:rsidP="00396637">
            <w:pPr>
              <w:pStyle w:val="NormalWeb"/>
            </w:pPr>
            <w:proofErr w:type="spellStart"/>
            <w:proofErr w:type="gramStart"/>
            <w:r>
              <w:rPr>
                <w:rStyle w:val="HTMLCode"/>
                <w:rFonts w:eastAsia="Arial Unicode MS"/>
              </w:rPr>
              <w:t>fields.applications</w:t>
            </w:r>
            <w:proofErr w:type="gramEnd"/>
            <w:r>
              <w:rPr>
                <w:rStyle w:val="HTMLCode"/>
                <w:rFonts w:eastAsia="Arial Unicode MS"/>
              </w:rPr>
              <w:t>.dat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25B3A4" w14:textId="77777777" w:rsidR="006C0DEE" w:rsidRDefault="006C0DEE" w:rsidP="00396637">
            <w:pPr>
              <w:pStyle w:val="NormalWeb"/>
            </w:pPr>
            <w:r>
              <w:t>String&lt;Datetime&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6954F3"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E339CF" w14:textId="77777777" w:rsidR="006C0DEE" w:rsidRDefault="006C0DEE" w:rsidP="00396637">
            <w:pPr>
              <w:pStyle w:val="NormalWeb"/>
              <w:rPr>
                <w:rFonts w:eastAsiaTheme="minorEastAsia"/>
                <w:sz w:val="24"/>
                <w:szCs w:val="24"/>
              </w:rPr>
            </w:pPr>
            <w:r>
              <w:t xml:space="preserve">Full-date notation as defined by </w:t>
            </w:r>
            <w:hyperlink r:id="rId31" w:anchor="section-5.6" w:history="1">
              <w:r>
                <w:rPr>
                  <w:rStyle w:val="Hyperlink"/>
                </w:rPr>
                <w:t>RFC 3339, s</w:t>
              </w:r>
              <w:r>
                <w:rPr>
                  <w:rStyle w:val="Hyperlink"/>
                </w:rPr>
                <w:t>e</w:t>
              </w:r>
              <w:r>
                <w:rPr>
                  <w:rStyle w:val="Hyperlink"/>
                </w:rPr>
                <w:t>ction 5.6</w:t>
              </w:r>
            </w:hyperlink>
            <w:r>
              <w:t xml:space="preserve"> for example, 2021-09-03T00:00:00Z</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2D8488" w14:textId="77777777" w:rsidR="006C0DEE" w:rsidRDefault="006C0DEE" w:rsidP="00396637">
            <w:pPr>
              <w:pStyle w:val="NormalWeb"/>
            </w:pPr>
            <w:r>
              <w:t>Date of treatment application.</w:t>
            </w:r>
          </w:p>
        </w:tc>
      </w:tr>
      <w:tr w:rsidR="006C0DEE" w14:paraId="423FE874"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6F8B5D" w14:textId="77777777" w:rsidR="006C0DEE" w:rsidRDefault="006C0DEE" w:rsidP="00396637">
            <w:pPr>
              <w:pStyle w:val="NormalWeb"/>
            </w:pPr>
            <w:proofErr w:type="spellStart"/>
            <w:proofErr w:type="gramStart"/>
            <w:r>
              <w:rPr>
                <w:rStyle w:val="HTMLCode"/>
                <w:rFonts w:eastAsia="Arial Unicode MS"/>
              </w:rPr>
              <w:lastRenderedPageBreak/>
              <w:t>fields.applications</w:t>
            </w:r>
            <w:proofErr w:type="gramEnd"/>
            <w:r>
              <w:rPr>
                <w:rStyle w:val="HTMLCode"/>
                <w:rFonts w:eastAsia="Arial Unicode MS"/>
              </w:rPr>
              <w:t>.product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4215D3" w14:textId="77777777" w:rsidR="006C0DEE" w:rsidRDefault="006C0DEE" w:rsidP="00396637">
            <w:pPr>
              <w:pStyle w:val="NormalWeb"/>
            </w:pPr>
            <w:r>
              <w:t>Array&lt;Object&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4C0B7A"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F93D54"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B27503" w14:textId="77777777" w:rsidR="006C0DEE" w:rsidRDefault="006C0DEE" w:rsidP="00396637">
            <w:pPr>
              <w:pStyle w:val="NormalWeb"/>
              <w:rPr>
                <w:rFonts w:eastAsiaTheme="minorEastAsia"/>
                <w:sz w:val="24"/>
                <w:szCs w:val="24"/>
              </w:rPr>
            </w:pPr>
            <w:r>
              <w:t>List of products applied.</w:t>
            </w:r>
            <w:r>
              <w:br/>
              <w:t>If application is provided then maximum 3 product objects inside one application object is considered by the model currently.</w:t>
            </w:r>
          </w:p>
        </w:tc>
      </w:tr>
      <w:tr w:rsidR="006C0DEE" w14:paraId="557A62DC"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C5876E" w14:textId="77777777" w:rsidR="006C0DEE" w:rsidRDefault="006C0DEE" w:rsidP="00396637">
            <w:pPr>
              <w:pStyle w:val="NormalWeb"/>
            </w:pPr>
            <w:r>
              <w:rPr>
                <w:rStyle w:val="HTMLCode"/>
                <w:rFonts w:eastAsia="Arial Unicode MS"/>
              </w:rPr>
              <w:t>fields.applications.products.nam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E93FE8"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4582EB"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75BE98"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1D7E13" w14:textId="77777777" w:rsidR="006C0DEE" w:rsidRDefault="006C0DEE" w:rsidP="00396637">
            <w:pPr>
              <w:pStyle w:val="NormalWeb"/>
              <w:rPr>
                <w:rFonts w:eastAsiaTheme="minorEastAsia"/>
                <w:sz w:val="24"/>
                <w:szCs w:val="24"/>
              </w:rPr>
            </w:pPr>
            <w:r>
              <w:t>Example: AXIMA</w:t>
            </w:r>
            <w:r>
              <w:br/>
              <w:t>Commercial name of product applied.</w:t>
            </w:r>
            <w:r>
              <w:br/>
              <w:t xml:space="preserve">Must be recognized in </w:t>
            </w:r>
            <w:proofErr w:type="spellStart"/>
            <w:r>
              <w:t>Avizio</w:t>
            </w:r>
            <w:proofErr w:type="spellEnd"/>
            <w:r>
              <w:t xml:space="preserve"> SQL catalogue.</w:t>
            </w:r>
          </w:p>
        </w:tc>
      </w:tr>
      <w:tr w:rsidR="006C0DEE" w14:paraId="575D7972"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2F8875" w14:textId="77777777" w:rsidR="006C0DEE" w:rsidRDefault="006C0DEE" w:rsidP="00396637">
            <w:pPr>
              <w:pStyle w:val="NormalWeb"/>
            </w:pPr>
            <w:proofErr w:type="spellStart"/>
            <w:proofErr w:type="gramStart"/>
            <w:r>
              <w:rPr>
                <w:rStyle w:val="HTMLCode"/>
                <w:rFonts w:eastAsia="Arial Unicode MS"/>
              </w:rPr>
              <w:t>fields.applications</w:t>
            </w:r>
            <w:proofErr w:type="gramEnd"/>
            <w:r>
              <w:rPr>
                <w:rStyle w:val="HTMLCode"/>
                <w:rFonts w:eastAsia="Arial Unicode MS"/>
              </w:rPr>
              <w:t>.products.cod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92D7FA"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748C1A"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E8F439" w14:textId="77777777" w:rsidR="006C0DEE" w:rsidRDefault="006C0DEE" w:rsidP="00396637"/>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EE05B3" w14:textId="77777777" w:rsidR="006C0DEE" w:rsidRDefault="006C0DEE" w:rsidP="00396637">
            <w:pPr>
              <w:pStyle w:val="NormalWeb"/>
              <w:rPr>
                <w:rFonts w:eastAsiaTheme="minorEastAsia"/>
                <w:sz w:val="24"/>
                <w:szCs w:val="24"/>
              </w:rPr>
            </w:pPr>
            <w:r>
              <w:t>Currently not relevant. Placeholder for future version.</w:t>
            </w:r>
          </w:p>
        </w:tc>
      </w:tr>
      <w:tr w:rsidR="006C0DEE" w14:paraId="0ED6282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08E6F4" w14:textId="77777777" w:rsidR="006C0DEE" w:rsidRDefault="006C0DEE" w:rsidP="00396637">
            <w:pPr>
              <w:pStyle w:val="NormalWeb"/>
            </w:pPr>
            <w:proofErr w:type="spellStart"/>
            <w:proofErr w:type="gramStart"/>
            <w:r>
              <w:rPr>
                <w:rStyle w:val="HTMLCode"/>
                <w:rFonts w:eastAsia="Arial Unicode MS"/>
              </w:rPr>
              <w:t>fields.applications</w:t>
            </w:r>
            <w:proofErr w:type="gramEnd"/>
            <w:r>
              <w:rPr>
                <w:rStyle w:val="HTMLCode"/>
                <w:rFonts w:eastAsia="Arial Unicode MS"/>
              </w:rPr>
              <w:t>.products.rate_of_us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90DEA1" w14:textId="77777777" w:rsidR="006C0DEE" w:rsidRDefault="006C0DEE" w:rsidP="00396637">
            <w:pPr>
              <w:pStyle w:val="NormalWeb"/>
            </w:pPr>
            <w:r>
              <w:t>Objec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B9A4F8"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AB180D"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C669D1" w14:textId="77777777" w:rsidR="006C0DEE" w:rsidRDefault="006C0DEE" w:rsidP="00396637">
            <w:pPr>
              <w:pStyle w:val="NormalWeb"/>
              <w:rPr>
                <w:rFonts w:eastAsiaTheme="minorEastAsia"/>
                <w:sz w:val="24"/>
                <w:szCs w:val="24"/>
              </w:rPr>
            </w:pPr>
            <w:r>
              <w:t>The amount of product used.</w:t>
            </w:r>
          </w:p>
        </w:tc>
      </w:tr>
      <w:tr w:rsidR="006C0DEE" w14:paraId="0F412D2A"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CF46F8" w14:textId="77777777" w:rsidR="006C0DEE" w:rsidRDefault="006C0DEE" w:rsidP="00396637">
            <w:pPr>
              <w:pStyle w:val="NormalWeb"/>
            </w:pPr>
            <w:proofErr w:type="spellStart"/>
            <w:proofErr w:type="gramStart"/>
            <w:r>
              <w:rPr>
                <w:rStyle w:val="HTMLCode"/>
                <w:rFonts w:eastAsia="Arial Unicode MS"/>
              </w:rPr>
              <w:t>fields.applications</w:t>
            </w:r>
            <w:proofErr w:type="gramEnd"/>
            <w:r>
              <w:rPr>
                <w:rStyle w:val="HTMLCode"/>
                <w:rFonts w:eastAsia="Arial Unicode MS"/>
              </w:rPr>
              <w:t>.products.rate_of_use.valu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E27A06" w14:textId="77777777" w:rsidR="006C0DEE" w:rsidRDefault="006C0DEE" w:rsidP="00396637">
            <w:pPr>
              <w:pStyle w:val="NormalWeb"/>
            </w:pPr>
            <w:r>
              <w:t>Floa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702187"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CB032A"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4557AB" w14:textId="77777777" w:rsidR="006C0DEE" w:rsidRDefault="006C0DEE" w:rsidP="00396637">
            <w:pPr>
              <w:rPr>
                <w:sz w:val="20"/>
                <w:szCs w:val="20"/>
              </w:rPr>
            </w:pPr>
          </w:p>
        </w:tc>
      </w:tr>
      <w:tr w:rsidR="006C0DEE" w14:paraId="3718B7D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6E6944" w14:textId="77777777" w:rsidR="006C0DEE" w:rsidRDefault="006C0DEE" w:rsidP="00396637">
            <w:pPr>
              <w:pStyle w:val="NormalWeb"/>
              <w:rPr>
                <w:rFonts w:eastAsiaTheme="minorEastAsia"/>
                <w:sz w:val="24"/>
                <w:szCs w:val="24"/>
              </w:rPr>
            </w:pPr>
            <w:proofErr w:type="spellStart"/>
            <w:proofErr w:type="gramStart"/>
            <w:r>
              <w:rPr>
                <w:rStyle w:val="HTMLCode"/>
                <w:rFonts w:eastAsia="Arial Unicode MS"/>
              </w:rPr>
              <w:t>fields.applications</w:t>
            </w:r>
            <w:proofErr w:type="gramEnd"/>
            <w:r>
              <w:rPr>
                <w:rStyle w:val="HTMLCode"/>
                <w:rFonts w:eastAsia="Arial Unicode MS"/>
              </w:rPr>
              <w:t>.products.rate_of_use.unit</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C93AB4"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DE05E5" w14:textId="77777777" w:rsidR="006C0DEE" w:rsidRDefault="006C0DEE" w:rsidP="00396637">
            <w:pPr>
              <w:pStyle w:val="NormalWeb"/>
            </w:pPr>
            <w:r>
              <w:t>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3E4F79" w14:textId="77777777" w:rsidR="006C0DEE" w:rsidRDefault="006C0DEE" w:rsidP="00396637">
            <w:pPr>
              <w:pStyle w:val="NormalWeb"/>
            </w:pPr>
            <w:r>
              <w:t xml:space="preserve">Enum: </w:t>
            </w:r>
            <w:r>
              <w:rPr>
                <w:rStyle w:val="HTMLCode"/>
                <w:rFonts w:eastAsia="Arial Unicode MS"/>
              </w:rPr>
              <w:t>"L/ha"</w:t>
            </w:r>
            <w:r>
              <w:t xml:space="preserve"> </w:t>
            </w:r>
            <w:r>
              <w:rPr>
                <w:rStyle w:val="HTMLCode"/>
                <w:rFonts w:eastAsia="Arial Unicode MS"/>
              </w:rPr>
              <w:t>"kg/ha"</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BAFEC" w14:textId="77777777" w:rsidR="006C0DEE" w:rsidRDefault="006C0DEE" w:rsidP="00396637">
            <w:pPr>
              <w:pStyle w:val="NormalWeb"/>
            </w:pPr>
            <w:r>
              <w:t>L/ha (liter/</w:t>
            </w:r>
            <w:proofErr w:type="gramStart"/>
            <w:r>
              <w:t>hectare)and</w:t>
            </w:r>
            <w:proofErr w:type="gramEnd"/>
            <w:r>
              <w:t xml:space="preserve"> kg/ha currently supported.</w:t>
            </w:r>
          </w:p>
        </w:tc>
      </w:tr>
      <w:tr w:rsidR="006C0DEE" w14:paraId="0CAD49B1"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519B68" w14:textId="77777777" w:rsidR="006C0DEE" w:rsidRDefault="006C0DEE" w:rsidP="00396637">
            <w:pPr>
              <w:pStyle w:val="NormalWeb"/>
            </w:pPr>
            <w:proofErr w:type="spellStart"/>
            <w:proofErr w:type="gramStart"/>
            <w:r>
              <w:rPr>
                <w:rStyle w:val="HTMLCode"/>
                <w:rFonts w:eastAsia="Arial Unicode MS"/>
              </w:rPr>
              <w:t>fields.applications</w:t>
            </w:r>
            <w:proofErr w:type="gramEnd"/>
            <w:r>
              <w:rPr>
                <w:rStyle w:val="HTMLCode"/>
                <w:rFonts w:eastAsia="Arial Unicode MS"/>
              </w:rPr>
              <w:t>.products.diseases</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C3B8A0" w14:textId="77777777" w:rsidR="006C0DEE" w:rsidRDefault="006C0DEE" w:rsidP="00396637">
            <w:pPr>
              <w:pStyle w:val="NormalWeb"/>
            </w:pPr>
            <w:r>
              <w:t>Array&lt;Object&gt;</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8EB5C7"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201C7C"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F199FC" w14:textId="77777777" w:rsidR="006C0DEE" w:rsidRDefault="006C0DEE" w:rsidP="00396637">
            <w:pPr>
              <w:pStyle w:val="NormalWeb"/>
              <w:rPr>
                <w:rFonts w:eastAsiaTheme="minorEastAsia"/>
                <w:sz w:val="24"/>
                <w:szCs w:val="24"/>
              </w:rPr>
            </w:pPr>
            <w:r>
              <w:t>The diseases for which the applied product is effective.</w:t>
            </w:r>
          </w:p>
        </w:tc>
      </w:tr>
      <w:tr w:rsidR="006C0DEE" w14:paraId="4C4AE6B8"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F0C96A" w14:textId="77777777" w:rsidR="006C0DEE" w:rsidRDefault="006C0DEE" w:rsidP="00396637">
            <w:pPr>
              <w:pStyle w:val="NormalWeb"/>
            </w:pPr>
            <w:r>
              <w:rPr>
                <w:rStyle w:val="HTMLCode"/>
                <w:rFonts w:eastAsia="Arial Unicode MS"/>
              </w:rPr>
              <w:lastRenderedPageBreak/>
              <w:t>fields.applications.products.name</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6BD79A" w14:textId="77777777" w:rsidR="006C0DEE" w:rsidRDefault="006C0DEE" w:rsidP="00396637">
            <w:pPr>
              <w:pStyle w:val="NormalWeb"/>
            </w:pPr>
            <w:r>
              <w:t>String</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AFE99"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399690" w14:textId="77777777" w:rsidR="006C0DEE" w:rsidRDefault="006C0DEE" w:rsidP="00396637">
            <w:pPr>
              <w:pStyle w:val="NormalWeb"/>
              <w:rPr>
                <w:rFonts w:eastAsiaTheme="minorEastAsia"/>
                <w:sz w:val="24"/>
                <w:szCs w:val="24"/>
              </w:rPr>
            </w:pPr>
            <w:r>
              <w:t xml:space="preserve">Enum: </w:t>
            </w:r>
            <w:r>
              <w:rPr>
                <w:rStyle w:val="HTMLCode"/>
                <w:rFonts w:eastAsia="Arial Unicode MS"/>
              </w:rPr>
              <w:t>"ANTI_PIETIN"</w:t>
            </w:r>
            <w:r>
              <w:t xml:space="preserve"> </w:t>
            </w:r>
            <w:r>
              <w:rPr>
                <w:rStyle w:val="HTMLCode"/>
                <w:rFonts w:eastAsia="Arial Unicode MS"/>
              </w:rPr>
              <w:t>"ANTI_OIDIUM"</w:t>
            </w:r>
            <w:r>
              <w:t xml:space="preserve"> </w:t>
            </w:r>
            <w:r>
              <w:rPr>
                <w:rStyle w:val="HTMLCode"/>
                <w:rFonts w:eastAsia="Arial Unicode MS"/>
              </w:rPr>
              <w:t>"ANTI_FUSARIOSE"</w:t>
            </w: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51D406" w14:textId="77777777" w:rsidR="006C0DEE" w:rsidRDefault="006C0DEE" w:rsidP="00396637">
            <w:pPr>
              <w:pStyle w:val="NormalWeb"/>
            </w:pPr>
            <w:r>
              <w:t>Product selectivity:</w:t>
            </w:r>
          </w:p>
          <w:p w14:paraId="133FCF7C" w14:textId="77777777" w:rsidR="006C0DEE" w:rsidRDefault="006C0DEE" w:rsidP="003D0878">
            <w:pPr>
              <w:pStyle w:val="NormalWeb"/>
              <w:numPr>
                <w:ilvl w:val="0"/>
                <w:numId w:val="30"/>
              </w:numPr>
            </w:pPr>
            <w:r>
              <w:t>ANTI_PIETIN: foot rot</w:t>
            </w:r>
          </w:p>
          <w:p w14:paraId="120791B4" w14:textId="77777777" w:rsidR="006C0DEE" w:rsidRDefault="006C0DEE" w:rsidP="003D0878">
            <w:pPr>
              <w:pStyle w:val="NormalWeb"/>
              <w:numPr>
                <w:ilvl w:val="0"/>
                <w:numId w:val="30"/>
              </w:numPr>
            </w:pPr>
            <w:r>
              <w:t>ANTI_OIDIUM: powdery mildew</w:t>
            </w:r>
          </w:p>
          <w:p w14:paraId="476D6F12" w14:textId="77777777" w:rsidR="006C0DEE" w:rsidRDefault="006C0DEE" w:rsidP="003D0878">
            <w:pPr>
              <w:pStyle w:val="NormalWeb"/>
              <w:numPr>
                <w:ilvl w:val="0"/>
                <w:numId w:val="30"/>
              </w:numPr>
            </w:pPr>
            <w:r>
              <w:t>ANTI_FUSARIOSE: fusarium</w:t>
            </w:r>
          </w:p>
        </w:tc>
      </w:tr>
      <w:tr w:rsidR="006C0DEE" w14:paraId="33247932" w14:textId="77777777" w:rsidTr="006C0128">
        <w:trPr>
          <w:cantSplit/>
        </w:trPr>
        <w:tc>
          <w:tcPr>
            <w:tcW w:w="311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82113C" w14:textId="77777777" w:rsidR="006C0DEE" w:rsidRDefault="006C0DEE" w:rsidP="00396637">
            <w:pPr>
              <w:pStyle w:val="NormalWeb"/>
            </w:pPr>
            <w:proofErr w:type="spellStart"/>
            <w:r>
              <w:rPr>
                <w:rStyle w:val="HTMLCode"/>
                <w:rFonts w:eastAsia="Arial Unicode MS"/>
              </w:rPr>
              <w:t>fields.applications.products.is_effective</w:t>
            </w:r>
            <w:proofErr w:type="spellEnd"/>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DC1652" w14:textId="77777777" w:rsidR="006C0DEE" w:rsidRDefault="006C0DEE" w:rsidP="00396637">
            <w:pPr>
              <w:pStyle w:val="NormalWeb"/>
            </w:pPr>
            <w:r>
              <w:t>Boolean</w:t>
            </w:r>
          </w:p>
        </w:tc>
        <w:tc>
          <w:tcPr>
            <w:tcW w:w="85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511471" w14:textId="77777777" w:rsidR="006C0DEE" w:rsidRDefault="006C0DEE" w:rsidP="00396637">
            <w:pPr>
              <w:pStyle w:val="NormalWeb"/>
            </w:pPr>
            <w:r>
              <w:t xml:space="preserve">Yes </w:t>
            </w:r>
            <w:proofErr w:type="spellStart"/>
            <w:proofErr w:type="gramStart"/>
            <w:r>
              <w:rPr>
                <w:rStyle w:val="HTMLCode"/>
                <w:rFonts w:eastAsia="Arial Unicode MS"/>
              </w:rPr>
              <w:t>fields.applications</w:t>
            </w:r>
            <w:proofErr w:type="spellEnd"/>
            <w:proofErr w:type="gramEnd"/>
            <w:r>
              <w:t xml:space="preserve"> is provided otherwise No</w:t>
            </w:r>
          </w:p>
        </w:tc>
        <w:tc>
          <w:tcPr>
            <w:tcW w:w="155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120488" w14:textId="77777777" w:rsidR="006C0DEE" w:rsidRDefault="006C0DEE" w:rsidP="00396637">
            <w:pPr>
              <w:rPr>
                <w:sz w:val="20"/>
                <w:szCs w:val="20"/>
              </w:rPr>
            </w:pPr>
          </w:p>
        </w:tc>
        <w:tc>
          <w:tcPr>
            <w:tcW w:w="298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44880E" w14:textId="77777777" w:rsidR="006C0DEE" w:rsidRDefault="006C0DEE" w:rsidP="00396637">
            <w:pPr>
              <w:pStyle w:val="NormalWeb"/>
              <w:rPr>
                <w:rFonts w:eastAsiaTheme="minorEastAsia"/>
                <w:sz w:val="24"/>
                <w:szCs w:val="24"/>
              </w:rPr>
            </w:pPr>
            <w:r>
              <w:t>true means product is effective on disease and false means it is not effective.</w:t>
            </w:r>
          </w:p>
        </w:tc>
      </w:tr>
    </w:tbl>
    <w:p w14:paraId="6E1F815E" w14:textId="77777777" w:rsidR="002C2C08" w:rsidRDefault="002C2C08" w:rsidP="002C2C08">
      <w:pPr>
        <w:rPr>
          <w:b/>
          <w:bCs/>
          <w:lang w:val="en-GB"/>
        </w:rPr>
      </w:pPr>
    </w:p>
    <w:p w14:paraId="151264A7" w14:textId="77777777" w:rsidR="00B35D5B" w:rsidRDefault="00B35D5B" w:rsidP="002C2C08">
      <w:pPr>
        <w:rPr>
          <w:b/>
          <w:bCs/>
          <w:lang w:val="en-GB"/>
        </w:rPr>
      </w:pPr>
    </w:p>
    <w:p w14:paraId="500E6BED" w14:textId="1567A3DF" w:rsidR="00B35D5B" w:rsidRDefault="00B35D5B" w:rsidP="002C2C08">
      <w:pPr>
        <w:rPr>
          <w:b/>
          <w:bCs/>
          <w:lang w:val="en-GB"/>
        </w:rPr>
      </w:pPr>
      <w:r>
        <w:rPr>
          <w:b/>
          <w:bCs/>
          <w:lang w:val="en-GB"/>
        </w:rPr>
        <w:t>Response Schema</w:t>
      </w:r>
    </w:p>
    <w:p w14:paraId="43B3DAF1" w14:textId="77777777" w:rsidR="00B35D5B" w:rsidRDefault="00B35D5B" w:rsidP="002C2C08">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4522"/>
        <w:gridCol w:w="720"/>
        <w:gridCol w:w="3873"/>
        <w:gridCol w:w="949"/>
      </w:tblGrid>
      <w:tr w:rsidR="00667F50" w14:paraId="470F9AB0" w14:textId="77777777" w:rsidTr="00963309">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11483B" w14:textId="77777777" w:rsidR="00667F50" w:rsidRDefault="00667F50" w:rsidP="00396637">
            <w:pPr>
              <w:pStyle w:val="NormalWeb"/>
              <w:jc w:val="center"/>
              <w:rPr>
                <w:b/>
                <w:bCs/>
              </w:rPr>
            </w:pPr>
            <w:r>
              <w:rPr>
                <w:rStyle w:val="Strong"/>
              </w:rPr>
              <w:t>Parameter</w:t>
            </w:r>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0CFD03" w14:textId="77777777" w:rsidR="00667F50" w:rsidRDefault="00667F50" w:rsidP="00396637">
            <w:pPr>
              <w:pStyle w:val="NormalWeb"/>
              <w:jc w:val="center"/>
              <w:rPr>
                <w:b/>
                <w:bCs/>
              </w:rPr>
            </w:pPr>
            <w:r>
              <w:rPr>
                <w:rStyle w:val="Strong"/>
              </w:rPr>
              <w:t>Type</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53466A" w14:textId="77777777" w:rsidR="00667F50" w:rsidRDefault="00667F50" w:rsidP="00396637">
            <w:pPr>
              <w:pStyle w:val="NormalWeb"/>
              <w:jc w:val="center"/>
              <w:rPr>
                <w:b/>
                <w:bCs/>
              </w:rPr>
            </w:pPr>
            <w:r>
              <w:rPr>
                <w:rStyle w:val="Strong"/>
              </w:rPr>
              <w:t>Constraint</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C120AE" w14:textId="77777777" w:rsidR="00667F50" w:rsidRDefault="00667F50" w:rsidP="00396637">
            <w:pPr>
              <w:pStyle w:val="NormalWeb"/>
              <w:jc w:val="center"/>
              <w:rPr>
                <w:b/>
                <w:bCs/>
              </w:rPr>
            </w:pPr>
            <w:r>
              <w:rPr>
                <w:rStyle w:val="Strong"/>
              </w:rPr>
              <w:t>Description</w:t>
            </w:r>
          </w:p>
        </w:tc>
      </w:tr>
      <w:tr w:rsidR="00667F50" w14:paraId="3D845E41"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AE25EF" w14:textId="77777777" w:rsidR="00667F50" w:rsidRDefault="00667F50" w:rsidP="00396637">
            <w:pPr>
              <w:pStyle w:val="NormalWeb"/>
            </w:pPr>
            <w:r>
              <w:rPr>
                <w:rStyle w:val="HTMLCode"/>
                <w:rFonts w:eastAsia="Arial Unicode MS"/>
              </w:rPr>
              <w:t>results.</w:t>
            </w:r>
            <w:proofErr w:type="gramStart"/>
            <w:r>
              <w:rPr>
                <w:rStyle w:val="HTMLCode"/>
                <w:rFonts w:eastAsia="Arial Unicode MS"/>
              </w:rPr>
              <w:t>_.</w:t>
            </w:r>
            <w:proofErr w:type="spellStart"/>
            <w:r>
              <w:rPr>
                <w:rStyle w:val="HTMLCode"/>
                <w:rFonts w:eastAsia="Arial Unicode MS"/>
              </w:rPr>
              <w:t>location</w:t>
            </w:r>
            <w:proofErr w:type="gramEnd"/>
            <w:r>
              <w:rPr>
                <w:rStyle w:val="HTMLCode"/>
                <w:rFonts w:eastAsia="Arial Unicode MS"/>
              </w:rPr>
              <w:t>.typ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F20D0C" w14:textId="77777777" w:rsidR="00667F50" w:rsidRDefault="00667F50" w:rsidP="00396637">
            <w:pPr>
              <w:pStyle w:val="NormalWeb"/>
            </w:pPr>
            <w:r>
              <w:t>String</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EB93A7" w14:textId="77777777" w:rsidR="00667F50" w:rsidRDefault="00667F50" w:rsidP="00396637">
            <w:pPr>
              <w:pStyle w:val="NormalWeb"/>
            </w:pPr>
            <w:r>
              <w:rPr>
                <w:rStyle w:val="HTMLCode"/>
                <w:rFonts w:eastAsia="Arial Unicode MS"/>
              </w:rPr>
              <w:t>Literal['Feature']</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8C1EBE" w14:textId="77777777" w:rsidR="00667F50" w:rsidRDefault="00667F50" w:rsidP="00396637"/>
        </w:tc>
      </w:tr>
      <w:tr w:rsidR="00667F50" w14:paraId="4D142FDD"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20A76D" w14:textId="77777777" w:rsidR="00667F50" w:rsidRDefault="00667F50" w:rsidP="00396637">
            <w:pPr>
              <w:pStyle w:val="NormalWeb"/>
              <w:rPr>
                <w:rFonts w:eastAsiaTheme="minorEastAsia"/>
                <w:sz w:val="24"/>
                <w:szCs w:val="24"/>
              </w:rPr>
            </w:pPr>
            <w:r>
              <w:rPr>
                <w:rStyle w:val="HTMLCode"/>
                <w:rFonts w:eastAsia="Arial Unicode MS"/>
              </w:rPr>
              <w:t>results.</w:t>
            </w:r>
            <w:proofErr w:type="gramStart"/>
            <w:r>
              <w:rPr>
                <w:rStyle w:val="HTMLCode"/>
                <w:rFonts w:eastAsia="Arial Unicode MS"/>
              </w:rPr>
              <w:t>_.</w:t>
            </w:r>
            <w:proofErr w:type="spellStart"/>
            <w:r>
              <w:rPr>
                <w:rStyle w:val="HTMLCode"/>
                <w:rFonts w:eastAsia="Arial Unicode MS"/>
              </w:rPr>
              <w:t>location</w:t>
            </w:r>
            <w:proofErr w:type="gramEnd"/>
            <w:r>
              <w:rPr>
                <w:rStyle w:val="HTMLCode"/>
                <w:rFonts w:eastAsia="Arial Unicode MS"/>
              </w:rPr>
              <w:t>.geometry</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C3C2D5" w14:textId="77777777" w:rsidR="00667F50" w:rsidRDefault="00667F50" w:rsidP="00396637">
            <w:pPr>
              <w:pStyle w:val="NormalWeb"/>
            </w:pPr>
            <w:r>
              <w:t>Object</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165518" w14:textId="77777777" w:rsidR="00667F50" w:rsidRDefault="00667F50" w:rsidP="00396637">
            <w:pPr>
              <w:pStyle w:val="NormalWeb"/>
            </w:pPr>
            <w:proofErr w:type="spellStart"/>
            <w:r>
              <w:rPr>
                <w:rStyle w:val="HTMLCode"/>
                <w:rFonts w:eastAsia="Arial Unicode MS"/>
              </w:rPr>
              <w:t>GeoJSON</w:t>
            </w:r>
            <w:proofErr w:type="spellEnd"/>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CB7354" w14:textId="77777777" w:rsidR="00667F50" w:rsidRDefault="00667F50" w:rsidP="00396637">
            <w:pPr>
              <w:pStyle w:val="NormalWeb"/>
            </w:pPr>
            <w:r>
              <w:t xml:space="preserve">Geometry information in </w:t>
            </w:r>
            <w:proofErr w:type="spellStart"/>
            <w:r>
              <w:t>GeoJSON</w:t>
            </w:r>
            <w:proofErr w:type="spellEnd"/>
            <w:r>
              <w:t xml:space="preserve"> format</w:t>
            </w:r>
          </w:p>
        </w:tc>
      </w:tr>
      <w:tr w:rsidR="00667F50" w14:paraId="04A1E59C"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7CFCAA"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w:t>
            </w:r>
            <w:proofErr w:type="spellStart"/>
            <w:r>
              <w:rPr>
                <w:rStyle w:val="HTMLCode"/>
                <w:rFonts w:eastAsia="Arial Unicode MS"/>
              </w:rPr>
              <w:t>location</w:t>
            </w:r>
            <w:proofErr w:type="gramEnd"/>
            <w:r>
              <w:rPr>
                <w:rStyle w:val="HTMLCode"/>
                <w:rFonts w:eastAsia="Arial Unicode MS"/>
              </w:rPr>
              <w:t>.geometry.typ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F5D542" w14:textId="77777777" w:rsidR="00667F50" w:rsidRDefault="00667F50" w:rsidP="00396637">
            <w:pPr>
              <w:pStyle w:val="NormalWeb"/>
            </w:pPr>
            <w:r>
              <w:t>String</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03141A" w14:textId="77777777" w:rsidR="00667F50" w:rsidRDefault="00667F50" w:rsidP="00396637">
            <w:pPr>
              <w:pStyle w:val="NormalWeb"/>
            </w:pPr>
            <w:r>
              <w:rPr>
                <w:rStyle w:val="HTMLCode"/>
                <w:rFonts w:eastAsia="Arial Unicode MS"/>
              </w:rPr>
              <w:t>Literal['Point']</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26FC18" w14:textId="77777777" w:rsidR="00667F50" w:rsidRDefault="00667F50" w:rsidP="00396637">
            <w:pPr>
              <w:pStyle w:val="NormalWeb"/>
            </w:pPr>
            <w:proofErr w:type="spellStart"/>
            <w:r>
              <w:t>GeoJSON</w:t>
            </w:r>
            <w:proofErr w:type="spellEnd"/>
            <w:r>
              <w:t xml:space="preserve"> </w:t>
            </w:r>
            <w:r>
              <w:rPr>
                <w:rStyle w:val="Emphasis"/>
                <w:u w:val="single"/>
              </w:rPr>
              <w:t>type</w:t>
            </w:r>
            <w:r>
              <w:rPr>
                <w:rStyle w:val="Emphasis"/>
              </w:rPr>
              <w:t xml:space="preserve"> </w:t>
            </w:r>
            <w:r>
              <w:t xml:space="preserve">attribute. Only </w:t>
            </w:r>
            <w:r>
              <w:rPr>
                <w:rStyle w:val="Emphasis"/>
              </w:rPr>
              <w:t xml:space="preserve">Point </w:t>
            </w:r>
            <w:r>
              <w:t>type is supported.</w:t>
            </w:r>
          </w:p>
        </w:tc>
      </w:tr>
      <w:tr w:rsidR="00667F50" w14:paraId="45729B8C"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F250B0"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w:t>
            </w:r>
            <w:proofErr w:type="spellStart"/>
            <w:r>
              <w:rPr>
                <w:rStyle w:val="HTMLCode"/>
                <w:rFonts w:eastAsia="Arial Unicode MS"/>
              </w:rPr>
              <w:t>location</w:t>
            </w:r>
            <w:proofErr w:type="gramEnd"/>
            <w:r>
              <w:rPr>
                <w:rStyle w:val="HTMLCode"/>
                <w:rFonts w:eastAsia="Arial Unicode MS"/>
              </w:rPr>
              <w:t>.geometry.coordinates</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0E408F" w14:textId="77777777" w:rsidR="00667F50" w:rsidRDefault="00667F50" w:rsidP="00396637">
            <w:pPr>
              <w:pStyle w:val="NormalWeb"/>
            </w:pPr>
            <w:r>
              <w:t>Array&lt;Float&gt;</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CF98DF" w14:textId="77777777" w:rsidR="00667F50" w:rsidRDefault="00667F50" w:rsidP="00396637">
            <w:pPr>
              <w:pStyle w:val="NormalWeb"/>
            </w:pPr>
            <w:proofErr w:type="gramStart"/>
            <w:r>
              <w:rPr>
                <w:rStyle w:val="HTMLCode"/>
                <w:rFonts w:eastAsia="Arial Unicode MS"/>
              </w:rPr>
              <w:t>Pair[</w:t>
            </w:r>
            <w:proofErr w:type="gramEnd"/>
            <w:r>
              <w:rPr>
                <w:rStyle w:val="HTMLCode"/>
                <w:rFonts w:eastAsia="Arial Unicode MS"/>
              </w:rPr>
              <w:t>Longitude, Latitude]</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288491" w14:textId="77777777" w:rsidR="00667F50" w:rsidRDefault="00667F50" w:rsidP="00396637">
            <w:pPr>
              <w:pStyle w:val="NormalWeb"/>
            </w:pPr>
            <w:r>
              <w:t>Array with two values, first is for longitude and second is for latitude.</w:t>
            </w:r>
          </w:p>
        </w:tc>
      </w:tr>
      <w:tr w:rsidR="00667F50" w14:paraId="6E7480CF"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C620DA" w14:textId="77777777" w:rsidR="00667F50" w:rsidRDefault="00667F50" w:rsidP="00396637">
            <w:pPr>
              <w:pStyle w:val="NormalWeb"/>
            </w:pPr>
            <w:r>
              <w:rPr>
                <w:rStyle w:val="HTMLCode"/>
                <w:rFonts w:eastAsia="Arial Unicode MS"/>
              </w:rPr>
              <w:lastRenderedPageBreak/>
              <w:t>result.</w:t>
            </w:r>
            <w:proofErr w:type="gramStart"/>
            <w:r>
              <w:rPr>
                <w:rStyle w:val="HTMLCode"/>
                <w:rFonts w:eastAsia="Arial Unicode MS"/>
              </w:rPr>
              <w:t>_.</w:t>
            </w:r>
            <w:proofErr w:type="spellStart"/>
            <w:r>
              <w:rPr>
                <w:rStyle w:val="HTMLCode"/>
                <w:rFonts w:eastAsia="Arial Unicode MS"/>
              </w:rPr>
              <w:t>location</w:t>
            </w:r>
            <w:proofErr w:type="gramEnd"/>
            <w:r>
              <w:rPr>
                <w:rStyle w:val="HTMLCode"/>
                <w:rFonts w:eastAsia="Arial Unicode MS"/>
              </w:rPr>
              <w:t>.properties.grid_id</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E7209D" w14:textId="77777777" w:rsidR="00667F50" w:rsidRDefault="00667F50" w:rsidP="00396637">
            <w:pPr>
              <w:pStyle w:val="NormalWeb"/>
            </w:pPr>
            <w:r>
              <w:t>Integer</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DB0393" w14:textId="77777777" w:rsidR="00667F50" w:rsidRDefault="00667F50" w:rsidP="00396637"/>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24DE64" w14:textId="77777777" w:rsidR="00667F50" w:rsidRDefault="00667F50" w:rsidP="00396637">
            <w:pPr>
              <w:pStyle w:val="NormalWeb"/>
              <w:rPr>
                <w:rFonts w:eastAsiaTheme="minorEastAsia"/>
                <w:sz w:val="24"/>
                <w:szCs w:val="24"/>
              </w:rPr>
            </w:pPr>
            <w:r>
              <w:t>An id that is mapped to a specific field. Overrides geometry for the location information.</w:t>
            </w:r>
          </w:p>
        </w:tc>
      </w:tr>
      <w:tr w:rsidR="00667F50" w14:paraId="0360B104"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7E8747"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w:t>
            </w:r>
            <w:proofErr w:type="spellStart"/>
            <w:r>
              <w:rPr>
                <w:rStyle w:val="HTMLCode"/>
                <w:rFonts w:eastAsia="Arial Unicode MS"/>
              </w:rPr>
              <w:t>metadata</w:t>
            </w:r>
            <w:proofErr w:type="gramEnd"/>
            <w:r>
              <w:rPr>
                <w:rStyle w:val="HTMLCode"/>
                <w:rFonts w:eastAsia="Arial Unicode MS"/>
              </w:rPr>
              <w:t>.typ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186EDB" w14:textId="77777777" w:rsidR="00667F50" w:rsidRDefault="00667F50" w:rsidP="00396637">
            <w:pPr>
              <w:pStyle w:val="NormalWeb"/>
            </w:pPr>
            <w:r>
              <w:t>String</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61AD03" w14:textId="77777777" w:rsidR="00667F50" w:rsidRDefault="00667F50" w:rsidP="00396637">
            <w:pPr>
              <w:pStyle w:val="NormalWeb"/>
            </w:pPr>
            <w:r>
              <w:rPr>
                <w:rStyle w:val="HTMLCode"/>
                <w:rFonts w:eastAsia="Arial Unicode MS"/>
              </w:rPr>
              <w:t>Literal['mathematical']</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3723AE" w14:textId="77777777" w:rsidR="00667F50" w:rsidRDefault="00667F50" w:rsidP="00396637">
            <w:pPr>
              <w:pStyle w:val="NormalWeb"/>
            </w:pPr>
            <w:r>
              <w:t>Describes the type of the model.</w:t>
            </w:r>
          </w:p>
        </w:tc>
      </w:tr>
      <w:tr w:rsidR="00667F50" w14:paraId="313EAEC9"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3A206" w14:textId="77777777" w:rsidR="00667F50" w:rsidRDefault="00667F50" w:rsidP="00396637">
            <w:pPr>
              <w:pStyle w:val="NormalWeb"/>
            </w:pPr>
            <w:r>
              <w:rPr>
                <w:rStyle w:val="HTMLCode"/>
                <w:rFonts w:eastAsia="Arial Unicode MS"/>
              </w:rPr>
              <w:t>result._.metadata.models._.name</w:t>
            </w:r>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1B832B" w14:textId="77777777" w:rsidR="00667F50" w:rsidRDefault="00667F50" w:rsidP="00396637">
            <w:pPr>
              <w:pStyle w:val="NormalWeb"/>
            </w:pPr>
            <w:r>
              <w:t>String</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83CAEE" w14:textId="77777777" w:rsidR="00667F50" w:rsidRDefault="00667F50" w:rsidP="00396637">
            <w:pPr>
              <w:pStyle w:val="NormalWeb"/>
            </w:pPr>
            <w:r>
              <w:rPr>
                <w:rStyle w:val="HTMLCode"/>
                <w:rFonts w:eastAsia="Arial Unicode MS"/>
              </w:rPr>
              <w:t>Literal['</w:t>
            </w:r>
            <w:proofErr w:type="spellStart"/>
            <w:r>
              <w:rPr>
                <w:rStyle w:val="HTMLCode"/>
                <w:rFonts w:eastAsia="Arial Unicode MS"/>
              </w:rPr>
              <w:t>avizio</w:t>
            </w:r>
            <w:proofErr w:type="spellEnd"/>
            <w:r>
              <w:rPr>
                <w:rStyle w:val="HTMLCode"/>
                <w:rFonts w:eastAsia="Arial Unicode MS"/>
              </w:rPr>
              <w:t>']</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0D0325" w14:textId="77777777" w:rsidR="00667F50" w:rsidRDefault="00667F50" w:rsidP="00396637">
            <w:pPr>
              <w:pStyle w:val="NormalWeb"/>
            </w:pPr>
            <w:r>
              <w:t>Name of the models served by API.</w:t>
            </w:r>
          </w:p>
        </w:tc>
      </w:tr>
      <w:tr w:rsidR="00667F50" w14:paraId="3C46E1F9"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C410BD" w14:textId="77777777" w:rsidR="00667F50" w:rsidRDefault="00667F50" w:rsidP="00396637">
            <w:pPr>
              <w:pStyle w:val="NormalWeb"/>
            </w:pPr>
            <w:proofErr w:type="spellStart"/>
            <w:r>
              <w:rPr>
                <w:rStyle w:val="HTMLCode"/>
                <w:rFonts w:eastAsia="Arial Unicode MS"/>
              </w:rPr>
              <w:t>result.</w:t>
            </w:r>
            <w:proofErr w:type="gramStart"/>
            <w:r>
              <w:rPr>
                <w:rStyle w:val="HTMLCode"/>
                <w:rFonts w:eastAsia="Arial Unicode MS"/>
              </w:rPr>
              <w:t>_.metadata</w:t>
            </w:r>
            <w:proofErr w:type="gramEnd"/>
            <w:r>
              <w:rPr>
                <w:rStyle w:val="HTMLCode"/>
                <w:rFonts w:eastAsia="Arial Unicode MS"/>
              </w:rPr>
              <w:t>.models._.version</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C2F396" w14:textId="77777777" w:rsidR="00667F50" w:rsidRDefault="00667F50" w:rsidP="00396637">
            <w:pPr>
              <w:pStyle w:val="NormalWeb"/>
            </w:pPr>
            <w:r>
              <w:t>String</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077B91" w14:textId="77777777" w:rsidR="00667F50" w:rsidRDefault="00667F50" w:rsidP="00396637"/>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1C1462" w14:textId="77777777" w:rsidR="00667F50" w:rsidRDefault="00667F50" w:rsidP="00396637">
            <w:pPr>
              <w:pStyle w:val="NormalWeb"/>
              <w:rPr>
                <w:rFonts w:eastAsiaTheme="minorEastAsia"/>
                <w:sz w:val="24"/>
                <w:szCs w:val="24"/>
              </w:rPr>
            </w:pPr>
            <w:r>
              <w:t>Version of the model.</w:t>
            </w:r>
          </w:p>
        </w:tc>
      </w:tr>
      <w:tr w:rsidR="00667F50" w14:paraId="7B08BF0E"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57D64B"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w:t>
            </w:r>
            <w:proofErr w:type="spellStart"/>
            <w:r>
              <w:rPr>
                <w:rStyle w:val="HTMLCode"/>
                <w:rFonts w:eastAsia="Arial Unicode MS"/>
              </w:rPr>
              <w:t>metadata</w:t>
            </w:r>
            <w:proofErr w:type="gramEnd"/>
            <w:r>
              <w:rPr>
                <w:rStyle w:val="HTMLCode"/>
                <w:rFonts w:eastAsia="Arial Unicode MS"/>
              </w:rPr>
              <w:t>.result_tim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C49DA3" w14:textId="77777777" w:rsidR="00667F50" w:rsidRDefault="00667F50" w:rsidP="00396637">
            <w:pPr>
              <w:pStyle w:val="NormalWeb"/>
            </w:pPr>
            <w:r>
              <w:t>Integer</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E05E5D" w14:textId="77777777" w:rsidR="00667F50" w:rsidRDefault="00667F50" w:rsidP="00396637"/>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91020E" w14:textId="77777777" w:rsidR="00667F50" w:rsidRDefault="00667F50" w:rsidP="00396637">
            <w:pPr>
              <w:pStyle w:val="NormalWeb"/>
              <w:rPr>
                <w:rFonts w:eastAsiaTheme="minorEastAsia"/>
                <w:sz w:val="24"/>
                <w:szCs w:val="24"/>
              </w:rPr>
            </w:pPr>
            <w:r>
              <w:t>Epoch Time of computation of result.</w:t>
            </w:r>
          </w:p>
        </w:tc>
      </w:tr>
      <w:tr w:rsidR="00667F50" w14:paraId="4A2357C6"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96727A" w14:textId="77777777" w:rsidR="00667F50" w:rsidRDefault="00667F50" w:rsidP="00396637">
            <w:pPr>
              <w:pStyle w:val="NormalWeb"/>
            </w:pPr>
            <w:proofErr w:type="spellStart"/>
            <w:r>
              <w:rPr>
                <w:rStyle w:val="HTMLCode"/>
                <w:rFonts w:eastAsia="Arial Unicode MS"/>
              </w:rPr>
              <w:t>result.</w:t>
            </w:r>
            <w:proofErr w:type="gramStart"/>
            <w:r>
              <w:rPr>
                <w:rStyle w:val="HTMLCode"/>
                <w:rFonts w:eastAsia="Arial Unicode MS"/>
              </w:rPr>
              <w:t>_.predictions</w:t>
            </w:r>
            <w:proofErr w:type="spellEnd"/>
            <w:proofErr w:type="gram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B2657F" w14:textId="77777777" w:rsidR="00667F50" w:rsidRDefault="00667F50" w:rsidP="00396637">
            <w:pPr>
              <w:pStyle w:val="NormalWeb"/>
            </w:pPr>
            <w:r>
              <w:t>Array</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EC954C" w14:textId="77777777" w:rsidR="00667F50" w:rsidRDefault="00667F50" w:rsidP="00396637"/>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286E7C" w14:textId="77777777" w:rsidR="00667F50" w:rsidRDefault="00667F50" w:rsidP="00396637">
            <w:pPr>
              <w:pStyle w:val="NormalWeb"/>
              <w:rPr>
                <w:rFonts w:eastAsiaTheme="minorEastAsia"/>
                <w:sz w:val="24"/>
                <w:szCs w:val="24"/>
              </w:rPr>
            </w:pPr>
            <w:r>
              <w:t>Array of predictions object. Each individual object describes individual predictions.</w:t>
            </w:r>
          </w:p>
        </w:tc>
      </w:tr>
      <w:tr w:rsidR="00667F50" w14:paraId="359C327A"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EB20C5" w14:textId="77777777" w:rsidR="00667F50" w:rsidRDefault="00667F50" w:rsidP="00396637">
            <w:pPr>
              <w:pStyle w:val="NormalWeb"/>
            </w:pPr>
            <w:r>
              <w:rPr>
                <w:rStyle w:val="HTMLCode"/>
                <w:rFonts w:eastAsia="Arial Unicode MS"/>
              </w:rPr>
              <w:lastRenderedPageBreak/>
              <w:t>result.</w:t>
            </w:r>
            <w:proofErr w:type="gramStart"/>
            <w:r>
              <w:rPr>
                <w:rStyle w:val="HTMLCode"/>
                <w:rFonts w:eastAsia="Arial Unicode MS"/>
              </w:rPr>
              <w:t>_.predictions</w:t>
            </w:r>
            <w:proofErr w:type="gramEnd"/>
            <w:r>
              <w:rPr>
                <w:rStyle w:val="HTMLCode"/>
                <w:rFonts w:eastAsia="Arial Unicode MS"/>
              </w:rPr>
              <w:t>._.</w:t>
            </w:r>
            <w:proofErr w:type="spellStart"/>
            <w:r>
              <w:rPr>
                <w:rStyle w:val="HTMLCode"/>
                <w:rFonts w:eastAsia="Arial Unicode MS"/>
              </w:rPr>
              <w:t>feature_category</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54F73C" w14:textId="77777777" w:rsidR="00667F50" w:rsidRDefault="00667F50" w:rsidP="00396637">
            <w:pPr>
              <w:pStyle w:val="NormalWeb"/>
            </w:pPr>
            <w:r>
              <w:t>String</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9DB88C" w14:textId="77777777" w:rsidR="00667F50" w:rsidRDefault="00667F50" w:rsidP="00396637">
            <w:pPr>
              <w:pStyle w:val="NormalWeb"/>
            </w:pPr>
            <w:r>
              <w:rPr>
                <w:rStyle w:val="Emphasis"/>
              </w:rPr>
              <w:t xml:space="preserve">List of features categories, features and other associated information like units and attributes can be found </w:t>
            </w:r>
            <w:hyperlink r:id="rId32" w:history="1">
              <w:r>
                <w:rPr>
                  <w:rStyle w:val="Emphasis"/>
                  <w:color w:val="0000FF"/>
                  <w:u w:val="single"/>
                </w:rPr>
                <w:t>here</w:t>
              </w:r>
            </w:hyperlink>
            <w:r>
              <w:rPr>
                <w:rStyle w:val="Emphasis"/>
              </w:rPr>
              <w:t>.</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BDC786" w14:textId="77777777" w:rsidR="00667F50" w:rsidRDefault="00667F50" w:rsidP="00396637">
            <w:pPr>
              <w:pStyle w:val="NormalWeb"/>
            </w:pPr>
            <w:r>
              <w:t>It acts as an identifier for category in which related features are grouped.</w:t>
            </w:r>
          </w:p>
        </w:tc>
      </w:tr>
      <w:tr w:rsidR="00667F50" w14:paraId="01144FEF"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494125" w14:textId="77777777" w:rsidR="00667F50" w:rsidRDefault="00667F50" w:rsidP="00396637">
            <w:pPr>
              <w:pStyle w:val="NormalWeb"/>
            </w:pPr>
            <w:proofErr w:type="spellStart"/>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550594" w14:textId="77777777" w:rsidR="00667F50" w:rsidRDefault="00667F50" w:rsidP="00396637">
            <w:pPr>
              <w:pStyle w:val="NormalWeb"/>
            </w:pPr>
            <w:r>
              <w:t>Array</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C3D023" w14:textId="77777777" w:rsidR="00667F50" w:rsidRDefault="00667F50" w:rsidP="00396637"/>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14B298" w14:textId="77777777" w:rsidR="00667F50" w:rsidRDefault="00667F50" w:rsidP="00396637">
            <w:pPr>
              <w:pStyle w:val="NormalWeb"/>
              <w:rPr>
                <w:rFonts w:eastAsiaTheme="minorEastAsia"/>
                <w:sz w:val="24"/>
                <w:szCs w:val="24"/>
              </w:rPr>
            </w:pPr>
            <w:r>
              <w:t>List of features associated with a specific category.</w:t>
            </w:r>
          </w:p>
        </w:tc>
      </w:tr>
      <w:tr w:rsidR="00667F50" w14:paraId="1534E8AB"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B27B8" w14:textId="77777777" w:rsidR="00667F50" w:rsidRDefault="00667F50" w:rsidP="00396637">
            <w:pPr>
              <w:pStyle w:val="NormalWeb"/>
            </w:pPr>
            <w:proofErr w:type="spellStart"/>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_.typ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3F718B" w14:textId="77777777" w:rsidR="00667F50" w:rsidRDefault="00667F50" w:rsidP="00396637">
            <w:pPr>
              <w:pStyle w:val="NormalWeb"/>
            </w:pPr>
            <w:r>
              <w:t>String</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F3D393" w14:textId="77777777" w:rsidR="00667F50" w:rsidRDefault="00667F50" w:rsidP="00396637">
            <w:pPr>
              <w:pStyle w:val="NormalWeb"/>
            </w:pPr>
            <w:r>
              <w:rPr>
                <w:rStyle w:val="Emphasis"/>
              </w:rPr>
              <w:t xml:space="preserve">List of features categories, features and other associated information like units and attributes can be found </w:t>
            </w:r>
            <w:hyperlink r:id="rId33" w:history="1">
              <w:r>
                <w:rPr>
                  <w:rStyle w:val="Emphasis"/>
                  <w:color w:val="0000FF"/>
                  <w:u w:val="single"/>
                </w:rPr>
                <w:t>here</w:t>
              </w:r>
            </w:hyperlink>
            <w:r>
              <w:rPr>
                <w:rStyle w:val="Emphasis"/>
              </w:rPr>
              <w:t>.</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08731D" w14:textId="77777777" w:rsidR="00667F50" w:rsidRDefault="00667F50" w:rsidP="00396637">
            <w:pPr>
              <w:pStyle w:val="NormalWeb"/>
            </w:pPr>
            <w:r>
              <w:t xml:space="preserve">Type of associated </w:t>
            </w:r>
            <w:r>
              <w:rPr>
                <w:rStyle w:val="Emphasis"/>
              </w:rPr>
              <w:t>feature</w:t>
            </w:r>
          </w:p>
        </w:tc>
      </w:tr>
      <w:tr w:rsidR="00667F50" w14:paraId="34B7EA9D"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CEA663" w14:textId="77777777" w:rsidR="00667F50" w:rsidRDefault="00667F50" w:rsidP="00396637">
            <w:pPr>
              <w:pStyle w:val="NormalWeb"/>
            </w:pPr>
            <w:proofErr w:type="spellStart"/>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_.valu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D1FBA1" w14:textId="77777777" w:rsidR="00667F50" w:rsidRDefault="00667F50" w:rsidP="00396637">
            <w:pPr>
              <w:pStyle w:val="NormalWeb"/>
            </w:pPr>
            <w:r>
              <w:t>Number</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AF3D42" w14:textId="77777777" w:rsidR="00667F50" w:rsidRDefault="00667F50" w:rsidP="00396637">
            <w:pPr>
              <w:pStyle w:val="NormalWeb"/>
            </w:pPr>
            <w:r>
              <w:rPr>
                <w:rStyle w:val="Emphasis"/>
              </w:rPr>
              <w:t xml:space="preserve">List of features categories, features and other associated information like units and attributes can be found </w:t>
            </w:r>
            <w:hyperlink r:id="rId34" w:history="1">
              <w:r>
                <w:rPr>
                  <w:rStyle w:val="Emphasis"/>
                  <w:color w:val="0000FF"/>
                  <w:u w:val="single"/>
                </w:rPr>
                <w:t>here</w:t>
              </w:r>
            </w:hyperlink>
            <w:r>
              <w:rPr>
                <w:rStyle w:val="Emphasis"/>
              </w:rPr>
              <w:t>.</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CDEADC" w14:textId="77777777" w:rsidR="00667F50" w:rsidRDefault="00667F50" w:rsidP="00396637">
            <w:pPr>
              <w:pStyle w:val="NormalWeb"/>
            </w:pPr>
            <w:r>
              <w:t xml:space="preserve">Value of the associated </w:t>
            </w:r>
            <w:r>
              <w:rPr>
                <w:rStyle w:val="Emphasis"/>
              </w:rPr>
              <w:t>feature</w:t>
            </w:r>
          </w:p>
        </w:tc>
      </w:tr>
      <w:tr w:rsidR="00667F50" w14:paraId="5E6DEAFF"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B06A12" w14:textId="77777777" w:rsidR="00667F50" w:rsidRDefault="00667F50" w:rsidP="00396637">
            <w:pPr>
              <w:pStyle w:val="NormalWeb"/>
            </w:pPr>
            <w:proofErr w:type="spellStart"/>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_.unit</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E1F0A2" w14:textId="77777777" w:rsidR="00667F50" w:rsidRDefault="00667F50" w:rsidP="00396637">
            <w:pPr>
              <w:pStyle w:val="NormalWeb"/>
            </w:pPr>
            <w:r>
              <w:t>String</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D94441" w14:textId="77777777" w:rsidR="00667F50" w:rsidRDefault="00667F50" w:rsidP="00396637">
            <w:pPr>
              <w:pStyle w:val="NormalWeb"/>
            </w:pPr>
            <w:r>
              <w:rPr>
                <w:rStyle w:val="Emphasis"/>
              </w:rPr>
              <w:t xml:space="preserve">List of features categories, features and other associated information like units and attributes can be found </w:t>
            </w:r>
            <w:hyperlink r:id="rId35" w:history="1">
              <w:r>
                <w:rPr>
                  <w:rStyle w:val="Emphasis"/>
                  <w:color w:val="0000FF"/>
                  <w:u w:val="single"/>
                </w:rPr>
                <w:t>here</w:t>
              </w:r>
            </w:hyperlink>
            <w:r>
              <w:rPr>
                <w:rStyle w:val="Emphasis"/>
              </w:rPr>
              <w:t>.</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1C3D71" w14:textId="77777777" w:rsidR="00667F50" w:rsidRDefault="00667F50" w:rsidP="00396637">
            <w:pPr>
              <w:pStyle w:val="NormalWeb"/>
            </w:pPr>
            <w:r>
              <w:t xml:space="preserve">Unit of the value for the associated </w:t>
            </w:r>
            <w:r>
              <w:rPr>
                <w:rStyle w:val="Emphasis"/>
              </w:rPr>
              <w:t>feature</w:t>
            </w:r>
          </w:p>
        </w:tc>
      </w:tr>
      <w:tr w:rsidR="00667F50" w14:paraId="4F0049C4"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DD1566" w14:textId="77777777" w:rsidR="00667F50" w:rsidRDefault="00667F50" w:rsidP="00396637">
            <w:pPr>
              <w:pStyle w:val="NormalWeb"/>
            </w:pPr>
            <w:proofErr w:type="spellStart"/>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_.attributes</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8ABEF2" w14:textId="77777777" w:rsidR="00667F50" w:rsidRDefault="00667F50" w:rsidP="00396637">
            <w:pPr>
              <w:pStyle w:val="NormalWeb"/>
            </w:pPr>
            <w:r>
              <w:t>Object</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CC4265" w14:textId="77777777" w:rsidR="00667F50" w:rsidRDefault="00667F50" w:rsidP="00396637">
            <w:pPr>
              <w:pStyle w:val="NormalWeb"/>
            </w:pPr>
            <w:r>
              <w:rPr>
                <w:rStyle w:val="HTMLCode"/>
                <w:rFonts w:eastAsia="Arial Unicode MS"/>
              </w:rPr>
              <w:t>{Key: Value}</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1C1FE5" w14:textId="77777777" w:rsidR="00667F50" w:rsidRDefault="00667F50" w:rsidP="00396637">
            <w:pPr>
              <w:pStyle w:val="NormalWeb"/>
            </w:pPr>
            <w:r>
              <w:t>Optional attributes for the associated feature. This key-value pairs that provide additional relevant information.</w:t>
            </w:r>
          </w:p>
        </w:tc>
      </w:tr>
      <w:tr w:rsidR="00667F50" w14:paraId="41A933B2"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1AB92C" w14:textId="77777777" w:rsidR="00667F50" w:rsidRDefault="00667F50" w:rsidP="00396637">
            <w:pPr>
              <w:pStyle w:val="NormalWeb"/>
            </w:pPr>
            <w:r>
              <w:rPr>
                <w:rStyle w:val="HTMLCode"/>
                <w:rFonts w:eastAsia="Arial Unicode MS"/>
              </w:rPr>
              <w:lastRenderedPageBreak/>
              <w:t>result.</w:t>
            </w:r>
            <w:proofErr w:type="gramStart"/>
            <w:r>
              <w:rPr>
                <w:rStyle w:val="HTMLCode"/>
                <w:rFonts w:eastAsia="Arial Unicode MS"/>
              </w:rPr>
              <w:t>_.predictions</w:t>
            </w:r>
            <w:proofErr w:type="gramEnd"/>
            <w:r>
              <w:rPr>
                <w:rStyle w:val="HTMLCode"/>
                <w:rFonts w:eastAsia="Arial Unicode MS"/>
              </w:rPr>
              <w:t>._.features._.</w:t>
            </w:r>
            <w:proofErr w:type="spellStart"/>
            <w:r>
              <w:rPr>
                <w:rStyle w:val="HTMLCode"/>
                <w:rFonts w:eastAsia="Arial Unicode MS"/>
              </w:rPr>
              <w:t>attributes.disease_cod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EA612" w14:textId="77777777" w:rsidR="00667F50" w:rsidRDefault="00667F50" w:rsidP="00396637">
            <w:pPr>
              <w:pStyle w:val="NormalWeb"/>
            </w:pPr>
            <w:r>
              <w:t>String</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75FF9F" w14:textId="77777777" w:rsidR="00667F50" w:rsidRDefault="00667F50" w:rsidP="00396637">
            <w:pPr>
              <w:pStyle w:val="NormalWeb"/>
            </w:pPr>
            <w:r>
              <w:t xml:space="preserve">For understanding attributes and feature association refer to </w:t>
            </w:r>
            <w:hyperlink r:id="rId36" w:history="1">
              <w:r>
                <w:rPr>
                  <w:rStyle w:val="Emphasis"/>
                  <w:color w:val="0000FF"/>
                  <w:u w:val="single"/>
                </w:rPr>
                <w:t>this</w:t>
              </w:r>
            </w:hyperlink>
            <w:r>
              <w:t>.</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DC2CA3" w14:textId="77777777" w:rsidR="00667F50" w:rsidRDefault="00667F50" w:rsidP="00396637">
            <w:pPr>
              <w:pStyle w:val="NormalWeb"/>
            </w:pPr>
            <w:r>
              <w:t>Unique Code of Disease associated with the feature.</w:t>
            </w:r>
          </w:p>
        </w:tc>
      </w:tr>
      <w:tr w:rsidR="00667F50" w14:paraId="1BEDBD26"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30FC46"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_.</w:t>
            </w:r>
            <w:proofErr w:type="spellStart"/>
            <w:r>
              <w:rPr>
                <w:rStyle w:val="HTMLCode"/>
                <w:rFonts w:eastAsia="Arial Unicode MS"/>
              </w:rPr>
              <w:t>attributes.plant_compartment</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4ABD47" w14:textId="77777777" w:rsidR="00667F50" w:rsidRDefault="00667F50" w:rsidP="00396637">
            <w:pPr>
              <w:pStyle w:val="NormalWeb"/>
            </w:pPr>
            <w:r>
              <w:t>String</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4C414F" w14:textId="77777777" w:rsidR="00667F50" w:rsidRDefault="00667F50" w:rsidP="00396637">
            <w:pPr>
              <w:pStyle w:val="NormalWeb"/>
            </w:pPr>
            <w:r>
              <w:t xml:space="preserve">For understanding attributes and feature association refer to </w:t>
            </w:r>
            <w:hyperlink r:id="rId37" w:history="1">
              <w:r>
                <w:rPr>
                  <w:rStyle w:val="Emphasis"/>
                  <w:color w:val="0000FF"/>
                  <w:u w:val="single"/>
                </w:rPr>
                <w:t>this</w:t>
              </w:r>
            </w:hyperlink>
            <w:r>
              <w:t>.</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72387C" w14:textId="77777777" w:rsidR="00667F50" w:rsidRDefault="00667F50" w:rsidP="00396637">
            <w:pPr>
              <w:pStyle w:val="NormalWeb"/>
            </w:pPr>
            <w:r>
              <w:t>Unique Code of Plant Compartment associated with the feature.</w:t>
            </w:r>
          </w:p>
        </w:tc>
      </w:tr>
      <w:tr w:rsidR="00667F50" w14:paraId="63E7CF51"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7E14F4"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features._.attributes.number_of_days_after_planting</w:t>
            </w:r>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F68652" w14:textId="77777777" w:rsidR="00667F50" w:rsidRDefault="00667F50" w:rsidP="00396637">
            <w:pPr>
              <w:pStyle w:val="NormalWeb"/>
            </w:pPr>
            <w:r>
              <w:t>Integer</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8BBBAE" w14:textId="77777777" w:rsidR="00667F50" w:rsidRDefault="00667F50" w:rsidP="00396637">
            <w:pPr>
              <w:pStyle w:val="NormalWeb"/>
            </w:pPr>
            <w:r>
              <w:t xml:space="preserve">For understanding attributes and feature association refer to </w:t>
            </w:r>
            <w:hyperlink r:id="rId38" w:history="1">
              <w:r>
                <w:rPr>
                  <w:rStyle w:val="Emphasis"/>
                  <w:color w:val="0000FF"/>
                  <w:u w:val="single"/>
                </w:rPr>
                <w:t>this</w:t>
              </w:r>
            </w:hyperlink>
            <w:r>
              <w:t>.</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BA50D" w14:textId="77777777" w:rsidR="00667F50" w:rsidRDefault="00667F50" w:rsidP="00396637">
            <w:pPr>
              <w:pStyle w:val="NormalWeb"/>
            </w:pPr>
            <w:r>
              <w:t xml:space="preserve">Number of days after planting the mentioned stage of the crop is observed. It is associated with the </w:t>
            </w:r>
            <w:proofErr w:type="spellStart"/>
            <w:r>
              <w:rPr>
                <w:rStyle w:val="Emphasis"/>
              </w:rPr>
              <w:t>avg_bbch_by_plot</w:t>
            </w:r>
            <w:proofErr w:type="spellEnd"/>
            <w:r>
              <w:rPr>
                <w:rStyle w:val="Emphasis"/>
              </w:rPr>
              <w:t xml:space="preserve"> </w:t>
            </w:r>
            <w:r>
              <w:t>of</w:t>
            </w:r>
            <w:r>
              <w:rPr>
                <w:rStyle w:val="Emphasis"/>
              </w:rPr>
              <w:t xml:space="preserve"> </w:t>
            </w:r>
            <w:proofErr w:type="spellStart"/>
            <w:r>
              <w:rPr>
                <w:rStyle w:val="Emphasis"/>
              </w:rPr>
              <w:t>crop_stage</w:t>
            </w:r>
            <w:proofErr w:type="spellEnd"/>
            <w:r>
              <w:rPr>
                <w:rStyle w:val="Emphasis"/>
              </w:rPr>
              <w:t xml:space="preserve"> </w:t>
            </w:r>
            <w:r>
              <w:t>category.</w:t>
            </w:r>
          </w:p>
        </w:tc>
      </w:tr>
      <w:tr w:rsidR="00667F50" w14:paraId="78A82424"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095055" w14:textId="77777777" w:rsidR="00667F50" w:rsidRDefault="00667F50" w:rsidP="00396637">
            <w:pPr>
              <w:pStyle w:val="NormalWeb"/>
            </w:pPr>
            <w:r>
              <w:rPr>
                <w:rStyle w:val="HTMLCode"/>
                <w:rFonts w:eastAsia="Arial Unicode MS"/>
              </w:rPr>
              <w:lastRenderedPageBreak/>
              <w:t>result.</w:t>
            </w:r>
            <w:proofErr w:type="gramStart"/>
            <w:r>
              <w:rPr>
                <w:rStyle w:val="HTMLCode"/>
                <w:rFonts w:eastAsia="Arial Unicode MS"/>
              </w:rPr>
              <w:t>_.predictions</w:t>
            </w:r>
            <w:proofErr w:type="gramEnd"/>
            <w:r>
              <w:rPr>
                <w:rStyle w:val="HTMLCode"/>
                <w:rFonts w:eastAsia="Arial Unicode MS"/>
              </w:rPr>
              <w:t>._.features._.</w:t>
            </w:r>
            <w:proofErr w:type="spellStart"/>
            <w:r>
              <w:rPr>
                <w:rStyle w:val="HTMLCode"/>
                <w:rFonts w:eastAsia="Arial Unicode MS"/>
              </w:rPr>
              <w:t>attributes.predicted_dat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5BBB06" w14:textId="77777777" w:rsidR="00667F50" w:rsidRDefault="00667F50" w:rsidP="00396637">
            <w:pPr>
              <w:pStyle w:val="NormalWeb"/>
            </w:pPr>
            <w:r>
              <w:t>String</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22AF77" w14:textId="77777777" w:rsidR="00667F50" w:rsidRDefault="00667F50" w:rsidP="00396637">
            <w:pPr>
              <w:pStyle w:val="NormalWeb"/>
            </w:pPr>
            <w:r>
              <w:t xml:space="preserve">For understanding attributes and feature association refer to </w:t>
            </w:r>
            <w:hyperlink r:id="rId39" w:history="1">
              <w:r>
                <w:rPr>
                  <w:rStyle w:val="Emphasis"/>
                  <w:color w:val="0000FF"/>
                  <w:u w:val="single"/>
                </w:rPr>
                <w:t>this</w:t>
              </w:r>
            </w:hyperlink>
            <w:r>
              <w:t>.</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B263B7" w14:textId="77777777" w:rsidR="00667F50" w:rsidRDefault="00667F50" w:rsidP="00396637">
            <w:pPr>
              <w:pStyle w:val="NormalWeb"/>
            </w:pPr>
            <w:r>
              <w:t xml:space="preserve">Predicted date at which the stage of a crop is observed. It is associated with the </w:t>
            </w:r>
            <w:proofErr w:type="spellStart"/>
            <w:r>
              <w:rPr>
                <w:rStyle w:val="Emphasis"/>
              </w:rPr>
              <w:t>avg_bbch_by_plot</w:t>
            </w:r>
            <w:proofErr w:type="spellEnd"/>
            <w:r>
              <w:rPr>
                <w:rStyle w:val="Emphasis"/>
              </w:rPr>
              <w:t xml:space="preserve"> </w:t>
            </w:r>
            <w:r>
              <w:t>of</w:t>
            </w:r>
            <w:r>
              <w:rPr>
                <w:rStyle w:val="Emphasis"/>
              </w:rPr>
              <w:t xml:space="preserve"> </w:t>
            </w:r>
            <w:proofErr w:type="spellStart"/>
            <w:r>
              <w:rPr>
                <w:rStyle w:val="Emphasis"/>
              </w:rPr>
              <w:t>crop_stage</w:t>
            </w:r>
            <w:proofErr w:type="spellEnd"/>
            <w:r>
              <w:rPr>
                <w:rStyle w:val="Emphasis"/>
              </w:rPr>
              <w:t xml:space="preserve"> </w:t>
            </w:r>
            <w:r>
              <w:t>category.</w:t>
            </w:r>
          </w:p>
        </w:tc>
      </w:tr>
      <w:tr w:rsidR="00667F50" w14:paraId="17A9215B"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7F6FEA"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w:t>
            </w:r>
            <w:proofErr w:type="spellStart"/>
            <w:r>
              <w:rPr>
                <w:rStyle w:val="HTMLCode"/>
                <w:rFonts w:eastAsia="Arial Unicode MS"/>
              </w:rPr>
              <w:t>prediction_window</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F540FE" w14:textId="77777777" w:rsidR="00667F50" w:rsidRDefault="00667F50" w:rsidP="00396637">
            <w:pPr>
              <w:pStyle w:val="NormalWeb"/>
            </w:pPr>
            <w:r>
              <w:t>Object</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CB3A13" w14:textId="77777777" w:rsidR="00667F50" w:rsidRDefault="00667F50" w:rsidP="00396637"/>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7FB0AA" w14:textId="77777777" w:rsidR="00667F50" w:rsidRDefault="00667F50" w:rsidP="00396637">
            <w:pPr>
              <w:pStyle w:val="NormalWeb"/>
              <w:rPr>
                <w:rFonts w:eastAsiaTheme="minorEastAsia"/>
                <w:sz w:val="24"/>
                <w:szCs w:val="24"/>
              </w:rPr>
            </w:pPr>
            <w:r>
              <w:t>Object providing information for the period associated with the respective prediction.</w:t>
            </w:r>
          </w:p>
        </w:tc>
      </w:tr>
      <w:tr w:rsidR="00667F50" w14:paraId="1F275547"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71715B"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w:t>
            </w:r>
            <w:proofErr w:type="spellStart"/>
            <w:r>
              <w:rPr>
                <w:rStyle w:val="HTMLCode"/>
                <w:rFonts w:eastAsia="Arial Unicode MS"/>
              </w:rPr>
              <w:t>prediction_window.typ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168CF8" w14:textId="77777777" w:rsidR="00667F50" w:rsidRDefault="00667F50" w:rsidP="00396637">
            <w:pPr>
              <w:pStyle w:val="NormalWeb"/>
            </w:pPr>
            <w:r>
              <w:t>String</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2AE8EE" w14:textId="77777777" w:rsidR="00667F50" w:rsidRDefault="00667F50" w:rsidP="00396637">
            <w:pPr>
              <w:pStyle w:val="NormalWeb"/>
            </w:pPr>
            <w:r>
              <w:rPr>
                <w:rStyle w:val="HTMLCode"/>
                <w:rFonts w:eastAsia="Arial Unicode MS"/>
              </w:rPr>
              <w:t>Literal['forecast']</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36960D" w14:textId="77777777" w:rsidR="00667F50" w:rsidRDefault="00667F50" w:rsidP="00396637">
            <w:pPr>
              <w:pStyle w:val="NormalWeb"/>
            </w:pPr>
            <w:r>
              <w:t xml:space="preserve">Type of prediction window. For </w:t>
            </w:r>
            <w:proofErr w:type="spellStart"/>
            <w:r>
              <w:t>Avizio</w:t>
            </w:r>
            <w:proofErr w:type="spellEnd"/>
            <w:r>
              <w:t xml:space="preserve">, </w:t>
            </w:r>
            <w:proofErr w:type="gramStart"/>
            <w:r>
              <w:t>It</w:t>
            </w:r>
            <w:proofErr w:type="gramEnd"/>
            <w:r>
              <w:t xml:space="preserve"> is </w:t>
            </w:r>
            <w:r>
              <w:rPr>
                <w:rStyle w:val="Emphasis"/>
              </w:rPr>
              <w:t>forecast</w:t>
            </w:r>
            <w:r>
              <w:t>.</w:t>
            </w:r>
          </w:p>
        </w:tc>
      </w:tr>
      <w:tr w:rsidR="00667F50" w14:paraId="3E7D1BF0"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FF557E" w14:textId="77777777" w:rsidR="00667F50" w:rsidRDefault="00667F50" w:rsidP="00396637">
            <w:pPr>
              <w:pStyle w:val="NormalWeb"/>
            </w:pPr>
            <w:r>
              <w:rPr>
                <w:rStyle w:val="HTMLCode"/>
                <w:rFonts w:eastAsia="Arial Unicode MS"/>
              </w:rPr>
              <w:lastRenderedPageBreak/>
              <w:t>result.</w:t>
            </w:r>
            <w:proofErr w:type="gramStart"/>
            <w:r>
              <w:rPr>
                <w:rStyle w:val="HTMLCode"/>
                <w:rFonts w:eastAsia="Arial Unicode MS"/>
              </w:rPr>
              <w:t>_.predictions</w:t>
            </w:r>
            <w:proofErr w:type="gramEnd"/>
            <w:r>
              <w:rPr>
                <w:rStyle w:val="HTMLCode"/>
                <w:rFonts w:eastAsia="Arial Unicode MS"/>
              </w:rPr>
              <w:t>._.</w:t>
            </w:r>
            <w:proofErr w:type="spellStart"/>
            <w:r>
              <w:rPr>
                <w:rStyle w:val="HTMLCode"/>
                <w:rFonts w:eastAsia="Arial Unicode MS"/>
              </w:rPr>
              <w:t>prediction_window.frequency</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F8E4D" w14:textId="77777777" w:rsidR="00667F50" w:rsidRDefault="00667F50" w:rsidP="00396637">
            <w:pPr>
              <w:pStyle w:val="NormalWeb"/>
            </w:pPr>
            <w:r>
              <w:t>String</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82FD69" w14:textId="77777777" w:rsidR="00667F50" w:rsidRDefault="00667F50" w:rsidP="00396637">
            <w:pPr>
              <w:pStyle w:val="NormalWeb"/>
            </w:pPr>
            <w:r>
              <w:rPr>
                <w:rStyle w:val="HTMLCode"/>
                <w:rFonts w:eastAsia="Arial Unicode MS"/>
              </w:rPr>
              <w:t>Literal['Daily','Weekly','Monthly','Yearly','</w:t>
            </w:r>
            <w:proofErr w:type="spellStart"/>
            <w:r>
              <w:rPr>
                <w:rStyle w:val="HTMLCode"/>
                <w:rFonts w:eastAsia="Arial Unicode MS"/>
              </w:rPr>
              <w:t>Seasonl</w:t>
            </w:r>
            <w:proofErr w:type="spellEnd"/>
            <w:r>
              <w:rPr>
                <w:rStyle w:val="HTMLCode"/>
                <w:rFonts w:eastAsia="Arial Unicode MS"/>
              </w:rPr>
              <w:t>','Custom']</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406C07" w14:textId="77777777" w:rsidR="00667F50" w:rsidRDefault="00667F50" w:rsidP="00396637">
            <w:pPr>
              <w:pStyle w:val="NormalWeb"/>
            </w:pPr>
            <w:r>
              <w:t xml:space="preserve">Frequency of Prediction of the associated feature. For </w:t>
            </w:r>
            <w:proofErr w:type="spellStart"/>
            <w:r>
              <w:t>Avizio</w:t>
            </w:r>
            <w:proofErr w:type="spellEnd"/>
            <w:r>
              <w:t xml:space="preserve">, it is </w:t>
            </w:r>
            <w:r>
              <w:rPr>
                <w:rStyle w:val="Emphasis"/>
              </w:rPr>
              <w:t xml:space="preserve">Daily </w:t>
            </w:r>
            <w:r>
              <w:t>for the associated features.</w:t>
            </w:r>
          </w:p>
        </w:tc>
      </w:tr>
      <w:tr w:rsidR="00667F50" w14:paraId="0AB647C8" w14:textId="77777777" w:rsidTr="00963309">
        <w:trPr>
          <w:cantSplit/>
        </w:trPr>
        <w:tc>
          <w:tcPr>
            <w:tcW w:w="4522"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A5A665" w14:textId="77777777" w:rsidR="00667F50" w:rsidRDefault="00667F50" w:rsidP="00396637">
            <w:pPr>
              <w:pStyle w:val="NormalWeb"/>
            </w:pPr>
            <w:r>
              <w:rPr>
                <w:rStyle w:val="HTMLCode"/>
                <w:rFonts w:eastAsia="Arial Unicode MS"/>
              </w:rPr>
              <w:t>result.</w:t>
            </w:r>
            <w:proofErr w:type="gramStart"/>
            <w:r>
              <w:rPr>
                <w:rStyle w:val="HTMLCode"/>
                <w:rFonts w:eastAsia="Arial Unicode MS"/>
              </w:rPr>
              <w:t>_.predictions</w:t>
            </w:r>
            <w:proofErr w:type="gramEnd"/>
            <w:r>
              <w:rPr>
                <w:rStyle w:val="HTMLCode"/>
                <w:rFonts w:eastAsia="Arial Unicode MS"/>
              </w:rPr>
              <w:t>._.</w:t>
            </w:r>
            <w:proofErr w:type="spellStart"/>
            <w:r>
              <w:rPr>
                <w:rStyle w:val="HTMLCode"/>
                <w:rFonts w:eastAsia="Arial Unicode MS"/>
              </w:rPr>
              <w:t>prediction_window.date</w:t>
            </w:r>
            <w:proofErr w:type="spellEnd"/>
          </w:p>
        </w:tc>
        <w:tc>
          <w:tcPr>
            <w:tcW w:w="720"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ED5339" w14:textId="77777777" w:rsidR="00667F50" w:rsidRDefault="00667F50" w:rsidP="00396637">
            <w:pPr>
              <w:pStyle w:val="NormalWeb"/>
            </w:pPr>
            <w:r>
              <w:t>String &lt;datetime&gt;</w:t>
            </w:r>
          </w:p>
        </w:tc>
        <w:tc>
          <w:tcPr>
            <w:tcW w:w="3397"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9E8614" w14:textId="77777777" w:rsidR="00667F50" w:rsidRDefault="00667F50" w:rsidP="00396637">
            <w:pPr>
              <w:pStyle w:val="NormalWeb"/>
            </w:pPr>
            <w:r>
              <w:rPr>
                <w:rStyle w:val="HTMLCode"/>
                <w:rFonts w:eastAsia="Arial Unicode MS"/>
              </w:rPr>
              <w:t>Format: '</w:t>
            </w:r>
            <w:proofErr w:type="spellStart"/>
            <w:r>
              <w:rPr>
                <w:rStyle w:val="HTMLCode"/>
                <w:rFonts w:eastAsia="Arial Unicode MS"/>
              </w:rPr>
              <w:t>yyyy-mm-ddThh:</w:t>
            </w:r>
            <w:proofErr w:type="gramStart"/>
            <w:r>
              <w:rPr>
                <w:rStyle w:val="HTMLCode"/>
                <w:rFonts w:eastAsia="Arial Unicode MS"/>
              </w:rPr>
              <w:t>mm:ssZ</w:t>
            </w:r>
            <w:proofErr w:type="spellEnd"/>
            <w:proofErr w:type="gramEnd"/>
            <w:r>
              <w:rPr>
                <w:rStyle w:val="HTMLCode"/>
                <w:rFonts w:eastAsia="Arial Unicode MS"/>
              </w:rPr>
              <w:t>'</w:t>
            </w:r>
          </w:p>
        </w:tc>
        <w:tc>
          <w:tcPr>
            <w:tcW w:w="142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8A74F8" w14:textId="77777777" w:rsidR="00667F50" w:rsidRDefault="00667F50" w:rsidP="00396637">
            <w:pPr>
              <w:pStyle w:val="NormalWeb"/>
            </w:pPr>
            <w:r>
              <w:t>Date of predicted feature.</w:t>
            </w:r>
          </w:p>
        </w:tc>
      </w:tr>
    </w:tbl>
    <w:p w14:paraId="573BED0D" w14:textId="77777777" w:rsidR="00B35D5B" w:rsidRDefault="00B35D5B" w:rsidP="002C2C08">
      <w:pPr>
        <w:rPr>
          <w:b/>
          <w:bCs/>
          <w:lang w:val="en-GB"/>
        </w:rPr>
      </w:pPr>
    </w:p>
    <w:p w14:paraId="33FF6B95" w14:textId="074CEC67" w:rsidR="0093347B" w:rsidRDefault="0093347B" w:rsidP="002C2C08">
      <w:pPr>
        <w:rPr>
          <w:b/>
          <w:bCs/>
          <w:lang w:val="en-GB"/>
        </w:rPr>
      </w:pPr>
      <w:r>
        <w:rPr>
          <w:b/>
          <w:bCs/>
          <w:lang w:val="en-GB"/>
        </w:rPr>
        <w:t>Errors</w:t>
      </w:r>
    </w:p>
    <w:p w14:paraId="3A7F4F97" w14:textId="77777777" w:rsidR="0093347B" w:rsidRDefault="0093347B" w:rsidP="002C2C08">
      <w:pPr>
        <w:rPr>
          <w:b/>
          <w:bCs/>
          <w:lang w:val="en-GB"/>
        </w:rPr>
      </w:pPr>
    </w:p>
    <w:tbl>
      <w:tblPr>
        <w:tblW w:w="0" w:type="auto"/>
        <w:tblBorders>
          <w:top w:val="single" w:sz="6" w:space="0" w:color="auto"/>
          <w:left w:val="single" w:sz="6" w:space="0" w:color="auto"/>
          <w:bottom w:val="single" w:sz="6" w:space="0" w:color="auto"/>
          <w:right w:val="single" w:sz="6" w:space="0" w:color="auto"/>
        </w:tblBorders>
        <w:tblLayout w:type="fixed"/>
        <w:tblCellMar>
          <w:top w:w="15" w:type="dxa"/>
          <w:left w:w="15" w:type="dxa"/>
          <w:bottom w:w="15" w:type="dxa"/>
          <w:right w:w="15" w:type="dxa"/>
        </w:tblCellMar>
        <w:tblLook w:val="04A0" w:firstRow="1" w:lastRow="0" w:firstColumn="1" w:lastColumn="0" w:noHBand="0" w:noVBand="1"/>
      </w:tblPr>
      <w:tblGrid>
        <w:gridCol w:w="565"/>
        <w:gridCol w:w="1648"/>
        <w:gridCol w:w="3308"/>
        <w:gridCol w:w="2895"/>
        <w:gridCol w:w="1648"/>
      </w:tblGrid>
      <w:tr w:rsidR="003D0B2D" w14:paraId="221599C6" w14:textId="77777777" w:rsidTr="00B24B41">
        <w:tc>
          <w:tcPr>
            <w:tcW w:w="5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51AB78" w14:textId="77777777" w:rsidR="0093347B" w:rsidRDefault="0093347B" w:rsidP="00396637">
            <w:pPr>
              <w:pStyle w:val="NormalWeb"/>
              <w:jc w:val="center"/>
              <w:rPr>
                <w:rFonts w:eastAsiaTheme="minorEastAsia"/>
                <w:b/>
                <w:bCs/>
              </w:rPr>
            </w:pPr>
            <w:r>
              <w:rPr>
                <w:rStyle w:val="Strong"/>
              </w:rPr>
              <w:t>Code</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2BE3E0" w14:textId="77777777" w:rsidR="0093347B" w:rsidRDefault="0093347B" w:rsidP="00396637">
            <w:pPr>
              <w:pStyle w:val="NormalWeb"/>
              <w:jc w:val="center"/>
              <w:rPr>
                <w:b/>
                <w:bCs/>
              </w:rPr>
            </w:pPr>
            <w:r>
              <w:rPr>
                <w:rStyle w:val="Strong"/>
              </w:rPr>
              <w:t>Internal Code</w:t>
            </w:r>
          </w:p>
        </w:tc>
        <w:tc>
          <w:tcPr>
            <w:tcW w:w="330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D1D494" w14:textId="77777777" w:rsidR="0093347B" w:rsidRDefault="0093347B" w:rsidP="00396637">
            <w:pPr>
              <w:pStyle w:val="NormalWeb"/>
              <w:jc w:val="center"/>
              <w:rPr>
                <w:b/>
                <w:bCs/>
              </w:rPr>
            </w:pPr>
            <w:r>
              <w:rPr>
                <w:rStyle w:val="Strong"/>
              </w:rPr>
              <w:t>Target</w:t>
            </w:r>
          </w:p>
        </w:tc>
        <w:tc>
          <w:tcPr>
            <w:tcW w:w="289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D50131" w14:textId="77777777" w:rsidR="0093347B" w:rsidRDefault="0093347B" w:rsidP="00396637">
            <w:pPr>
              <w:pStyle w:val="NormalWeb"/>
              <w:jc w:val="center"/>
              <w:rPr>
                <w:b/>
                <w:bCs/>
              </w:rPr>
            </w:pPr>
            <w:r>
              <w:rPr>
                <w:rStyle w:val="Strong"/>
              </w:rPr>
              <w:t>Type</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9B7CF6" w14:textId="77777777" w:rsidR="0093347B" w:rsidRDefault="0093347B" w:rsidP="00396637">
            <w:pPr>
              <w:pStyle w:val="NormalWeb"/>
              <w:jc w:val="center"/>
              <w:rPr>
                <w:b/>
                <w:bCs/>
              </w:rPr>
            </w:pPr>
            <w:r>
              <w:rPr>
                <w:rStyle w:val="Strong"/>
              </w:rPr>
              <w:t>Message</w:t>
            </w:r>
          </w:p>
        </w:tc>
      </w:tr>
      <w:tr w:rsidR="003D0B2D" w14:paraId="68265949" w14:textId="77777777" w:rsidTr="00B24B41">
        <w:trPr>
          <w:cantSplit/>
        </w:trPr>
        <w:tc>
          <w:tcPr>
            <w:tcW w:w="5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B90172" w14:textId="77777777" w:rsidR="0093347B" w:rsidRDefault="0093347B" w:rsidP="00396637">
            <w:pPr>
              <w:pStyle w:val="NormalWeb"/>
            </w:pPr>
            <w:r>
              <w:t>400</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794BF5" w14:textId="12F0888C" w:rsidR="0093347B" w:rsidRDefault="003D0B2D" w:rsidP="00396637">
            <w:pPr>
              <w:pStyle w:val="NormalWeb"/>
            </w:pPr>
            <w:r w:rsidRPr="003D0B2D">
              <w:rPr>
                <w:rStyle w:val="HTMLCode"/>
                <w:rFonts w:eastAsia="Arial Unicode MS"/>
              </w:rPr>
              <w:t>INS_IN_VAL_0001</w:t>
            </w:r>
          </w:p>
        </w:tc>
        <w:tc>
          <w:tcPr>
            <w:tcW w:w="330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63ABCD" w14:textId="00CC1D32" w:rsidR="0093347B" w:rsidRDefault="00154FAB" w:rsidP="00396637">
            <w:pPr>
              <w:pStyle w:val="NormalWeb"/>
            </w:pPr>
            <w:r w:rsidRPr="00154FAB">
              <w:rPr>
                <w:rStyle w:val="HTMLCode"/>
                <w:rFonts w:eastAsia="Arial Unicode MS"/>
              </w:rPr>
              <w:t xml:space="preserve">request body at char: </w:t>
            </w:r>
            <w:proofErr w:type="spellStart"/>
            <w:r w:rsidRPr="00154FAB">
              <w:rPr>
                <w:rStyle w:val="HTMLCode"/>
                <w:rFonts w:eastAsia="Arial Unicode MS"/>
              </w:rPr>
              <w:t>request_version</w:t>
            </w:r>
            <w:proofErr w:type="spellEnd"/>
          </w:p>
        </w:tc>
        <w:tc>
          <w:tcPr>
            <w:tcW w:w="289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C2C159" w14:textId="3A259DED" w:rsidR="0093347B" w:rsidRDefault="002F5F73" w:rsidP="00396637">
            <w:pPr>
              <w:pStyle w:val="NormalWeb"/>
            </w:pPr>
            <w:r>
              <w:t>required</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804010" w14:textId="19E40A18" w:rsidR="0093347B" w:rsidRDefault="0018601D" w:rsidP="00396637">
            <w:pPr>
              <w:pStyle w:val="NormalWeb"/>
            </w:pPr>
            <w:r w:rsidRPr="0018601D">
              <w:rPr>
                <w:rStyle w:val="HTMLCode"/>
                <w:rFonts w:eastAsia="Arial Unicode MS"/>
              </w:rPr>
              <w:t xml:space="preserve">Required Field </w:t>
            </w:r>
            <w:proofErr w:type="spellStart"/>
            <w:r w:rsidRPr="0018601D">
              <w:rPr>
                <w:rStyle w:val="HTMLCode"/>
                <w:rFonts w:eastAsia="Arial Unicode MS"/>
              </w:rPr>
              <w:t>request_version</w:t>
            </w:r>
            <w:proofErr w:type="spellEnd"/>
            <w:r w:rsidRPr="0018601D">
              <w:rPr>
                <w:rStyle w:val="HTMLCode"/>
                <w:rFonts w:eastAsia="Arial Unicode MS"/>
              </w:rPr>
              <w:t xml:space="preserve"> is missing.</w:t>
            </w:r>
          </w:p>
        </w:tc>
      </w:tr>
      <w:tr w:rsidR="0018601D" w14:paraId="1DAA354E" w14:textId="77777777" w:rsidTr="00B24B41">
        <w:trPr>
          <w:cantSplit/>
        </w:trPr>
        <w:tc>
          <w:tcPr>
            <w:tcW w:w="5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DE15A40" w14:textId="5323858E" w:rsidR="0018601D" w:rsidRDefault="00CF26A0" w:rsidP="00396637">
            <w:pPr>
              <w:pStyle w:val="NormalWeb"/>
            </w:pPr>
            <w:r>
              <w:t>400</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39501E5F" w14:textId="1E57F3C9" w:rsidR="0018601D" w:rsidRPr="003D0B2D" w:rsidRDefault="00CF26A0" w:rsidP="00396637">
            <w:pPr>
              <w:pStyle w:val="NormalWeb"/>
              <w:rPr>
                <w:rStyle w:val="HTMLCode"/>
                <w:rFonts w:eastAsia="Arial Unicode MS"/>
              </w:rPr>
            </w:pPr>
            <w:r w:rsidRPr="00CF26A0">
              <w:rPr>
                <w:rStyle w:val="HTMLCode"/>
                <w:rFonts w:eastAsia="Arial Unicode MS"/>
              </w:rPr>
              <w:t>INS_IN_VAL_0002</w:t>
            </w:r>
          </w:p>
        </w:tc>
        <w:tc>
          <w:tcPr>
            <w:tcW w:w="330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1A9E32D" w14:textId="197CD7F6" w:rsidR="0018601D" w:rsidRPr="00154FAB" w:rsidRDefault="0069738D" w:rsidP="00396637">
            <w:pPr>
              <w:pStyle w:val="NormalWeb"/>
              <w:rPr>
                <w:rStyle w:val="HTMLCode"/>
                <w:rFonts w:eastAsia="Arial Unicode MS"/>
              </w:rPr>
            </w:pPr>
            <w:r w:rsidRPr="0069738D">
              <w:rPr>
                <w:rStyle w:val="HTMLCode"/>
                <w:rFonts w:eastAsia="Arial Unicode MS"/>
              </w:rPr>
              <w:t>request body at char: fields.</w:t>
            </w:r>
            <w:proofErr w:type="gramStart"/>
            <w:r w:rsidRPr="0069738D">
              <w:rPr>
                <w:rStyle w:val="HTMLCode"/>
                <w:rFonts w:eastAsia="Arial Unicode MS"/>
              </w:rPr>
              <w:t>0.models</w:t>
            </w:r>
            <w:proofErr w:type="gramEnd"/>
            <w:r w:rsidRPr="0069738D">
              <w:rPr>
                <w:rStyle w:val="HTMLCode"/>
                <w:rFonts w:eastAsia="Arial Unicode MS"/>
              </w:rPr>
              <w:t>.0.metadata.business_rule_country_code</w:t>
            </w:r>
          </w:p>
        </w:tc>
        <w:tc>
          <w:tcPr>
            <w:tcW w:w="289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D7D05D1" w14:textId="682CAB6B" w:rsidR="0018601D" w:rsidRDefault="003301FD" w:rsidP="00396637">
            <w:pPr>
              <w:pStyle w:val="NormalWeb"/>
            </w:pPr>
            <w:r>
              <w:t>invalid</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0552646" w14:textId="205E3FC5" w:rsidR="0018601D" w:rsidRPr="0018601D" w:rsidRDefault="003301FD" w:rsidP="00396637">
            <w:pPr>
              <w:pStyle w:val="NormalWeb"/>
              <w:rPr>
                <w:rStyle w:val="HTMLCode"/>
                <w:rFonts w:eastAsia="Arial Unicode MS"/>
              </w:rPr>
            </w:pPr>
            <w:r w:rsidRPr="003301FD">
              <w:rPr>
                <w:rStyle w:val="HTMLCode"/>
                <w:rFonts w:eastAsia="Arial Unicode MS"/>
              </w:rPr>
              <w:t>value is not a valid enumeration member; permitted: 'FR'</w:t>
            </w:r>
          </w:p>
        </w:tc>
      </w:tr>
      <w:tr w:rsidR="00E50EB4" w14:paraId="28675808" w14:textId="77777777" w:rsidTr="00B24B41">
        <w:trPr>
          <w:cantSplit/>
        </w:trPr>
        <w:tc>
          <w:tcPr>
            <w:tcW w:w="5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7838684" w14:textId="2350E5C2" w:rsidR="00E50EB4" w:rsidRDefault="000B33C0" w:rsidP="00396637">
            <w:pPr>
              <w:pStyle w:val="NormalWeb"/>
            </w:pPr>
            <w:r>
              <w:t>500</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5BCC3724" w14:textId="53A8C224" w:rsidR="00E50EB4" w:rsidRPr="00CF26A0" w:rsidRDefault="000B33C0" w:rsidP="00396637">
            <w:pPr>
              <w:pStyle w:val="NormalWeb"/>
              <w:rPr>
                <w:rStyle w:val="HTMLCode"/>
                <w:rFonts w:eastAsia="Arial Unicode MS"/>
              </w:rPr>
            </w:pPr>
            <w:r w:rsidRPr="000B33C0">
              <w:rPr>
                <w:rStyle w:val="HTMLCode"/>
                <w:rFonts w:eastAsia="Arial Unicode MS"/>
              </w:rPr>
              <w:t>INS_EV_SER_0001</w:t>
            </w:r>
          </w:p>
        </w:tc>
        <w:tc>
          <w:tcPr>
            <w:tcW w:w="330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46C3AF7" w14:textId="7C286A6D" w:rsidR="00E50EB4" w:rsidRPr="0069738D" w:rsidRDefault="00B24B41" w:rsidP="00396637">
            <w:pPr>
              <w:pStyle w:val="NormalWeb"/>
              <w:rPr>
                <w:rStyle w:val="HTMLCode"/>
                <w:rFonts w:eastAsia="Arial Unicode MS"/>
              </w:rPr>
            </w:pPr>
            <w:proofErr w:type="spellStart"/>
            <w:r>
              <w:rPr>
                <w:rFonts w:ascii="Roboto Mono" w:hAnsi="Roboto Mono"/>
                <w:color w:val="172B4D"/>
                <w:sz w:val="21"/>
                <w:szCs w:val="21"/>
              </w:rPr>
              <w:t>plot_yf</w:t>
            </w:r>
            <w:proofErr w:type="spellEnd"/>
          </w:p>
        </w:tc>
        <w:tc>
          <w:tcPr>
            <w:tcW w:w="289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71EFC3C" w14:textId="5414BF85" w:rsidR="00E50EB4" w:rsidRDefault="001E397A" w:rsidP="00396637">
            <w:pPr>
              <w:pStyle w:val="NormalWeb"/>
            </w:pPr>
            <w:proofErr w:type="spellStart"/>
            <w:r>
              <w:rPr>
                <w:rStyle w:val="HTMLCode"/>
                <w:rFonts w:ascii="Roboto Mono" w:eastAsia="Arial Unicode MS" w:hAnsi="Roboto Mono"/>
                <w:color w:val="172B4D"/>
                <w:spacing w:val="-1"/>
                <w:sz w:val="21"/>
                <w:szCs w:val="21"/>
                <w:bdr w:val="none" w:sz="0" w:space="0" w:color="auto" w:frame="1"/>
              </w:rPr>
              <w:t>server_</w:t>
            </w:r>
            <w:proofErr w:type="gramStart"/>
            <w:r>
              <w:rPr>
                <w:rStyle w:val="HTMLCode"/>
                <w:rFonts w:ascii="Roboto Mono" w:eastAsia="Arial Unicode MS" w:hAnsi="Roboto Mono"/>
                <w:color w:val="172B4D"/>
                <w:spacing w:val="-1"/>
                <w:sz w:val="21"/>
                <w:szCs w:val="21"/>
                <w:bdr w:val="none" w:sz="0" w:space="0" w:color="auto" w:frame="1"/>
              </w:rPr>
              <w:t>error</w:t>
            </w:r>
            <w:proofErr w:type="spellEnd"/>
            <w:r>
              <w:rPr>
                <w:rFonts w:ascii="Segoe UI" w:hAnsi="Segoe UI" w:cs="Segoe UI"/>
                <w:color w:val="172B4D"/>
                <w:spacing w:val="-1"/>
                <w:shd w:val="clear" w:color="auto" w:fill="FFFFFF"/>
              </w:rPr>
              <w:t xml:space="preserve"> ,</w:t>
            </w:r>
            <w:proofErr w:type="gramEnd"/>
            <w:r>
              <w:rPr>
                <w:rFonts w:ascii="Segoe UI" w:hAnsi="Segoe UI" w:cs="Segoe UI"/>
                <w:color w:val="172B4D"/>
                <w:spacing w:val="-1"/>
                <w:shd w:val="clear" w:color="auto" w:fill="FFFFFF"/>
              </w:rPr>
              <w:t xml:space="preserve"> </w:t>
            </w:r>
            <w:proofErr w:type="spellStart"/>
            <w:r>
              <w:rPr>
                <w:rStyle w:val="HTMLCode"/>
                <w:rFonts w:ascii="Roboto Mono" w:eastAsia="Arial Unicode MS" w:hAnsi="Roboto Mono"/>
                <w:color w:val="172B4D"/>
                <w:spacing w:val="-1"/>
                <w:sz w:val="21"/>
                <w:szCs w:val="21"/>
                <w:bdr w:val="none" w:sz="0" w:space="0" w:color="auto" w:frame="1"/>
              </w:rPr>
              <w:t>model_error</w:t>
            </w:r>
            <w:proofErr w:type="spellEnd"/>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ABF4FDB" w14:textId="144CAFFA" w:rsidR="00E50EB4" w:rsidRPr="003301FD" w:rsidRDefault="000F7314" w:rsidP="00396637">
            <w:pPr>
              <w:pStyle w:val="NormalWeb"/>
              <w:rPr>
                <w:rStyle w:val="HTMLCode"/>
                <w:rFonts w:eastAsia="Arial Unicode MS"/>
              </w:rPr>
            </w:pPr>
            <w:r>
              <w:rPr>
                <w:rFonts w:ascii="Roboto Mono" w:hAnsi="Roboto Mono"/>
                <w:color w:val="172B4D"/>
                <w:sz w:val="21"/>
                <w:szCs w:val="21"/>
              </w:rPr>
              <w:t>\"None of [</w:t>
            </w:r>
            <w:proofErr w:type="gramStart"/>
            <w:r>
              <w:rPr>
                <w:rFonts w:ascii="Roboto Mono" w:hAnsi="Roboto Mono"/>
                <w:color w:val="172B4D"/>
                <w:sz w:val="21"/>
                <w:szCs w:val="21"/>
              </w:rPr>
              <w:t>Index(</w:t>
            </w:r>
            <w:proofErr w:type="gramEnd"/>
            <w:r>
              <w:rPr>
                <w:rFonts w:ascii="Roboto Mono" w:hAnsi="Roboto Mono"/>
                <w:color w:val="172B4D"/>
                <w:sz w:val="21"/>
                <w:szCs w:val="21"/>
              </w:rPr>
              <w:t>['date', 'temperature_c_2_m_above_gnd_min'</w:t>
            </w:r>
          </w:p>
        </w:tc>
      </w:tr>
      <w:tr w:rsidR="003614D6" w14:paraId="5C98F468" w14:textId="77777777" w:rsidTr="00B24B41">
        <w:trPr>
          <w:cantSplit/>
        </w:trPr>
        <w:tc>
          <w:tcPr>
            <w:tcW w:w="5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6204BB8" w14:textId="26778D31" w:rsidR="003614D6" w:rsidRDefault="003614D6" w:rsidP="00396637">
            <w:pPr>
              <w:pStyle w:val="NormalWeb"/>
            </w:pPr>
            <w:r>
              <w:t>500</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0005CAB5" w14:textId="3BA53E5E" w:rsidR="003614D6" w:rsidRPr="000B33C0" w:rsidRDefault="003614D6" w:rsidP="00396637">
            <w:pPr>
              <w:pStyle w:val="NormalWeb"/>
              <w:rPr>
                <w:rStyle w:val="HTMLCode"/>
                <w:rFonts w:eastAsia="Arial Unicode MS"/>
              </w:rPr>
            </w:pPr>
            <w:r w:rsidRPr="003614D6">
              <w:rPr>
                <w:rStyle w:val="HTMLCode"/>
                <w:rFonts w:eastAsia="Arial Unicode MS"/>
              </w:rPr>
              <w:t>INS_OUT_AVIZIO_0001</w:t>
            </w:r>
          </w:p>
        </w:tc>
        <w:tc>
          <w:tcPr>
            <w:tcW w:w="330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793E34B4" w14:textId="550AAC76" w:rsidR="003614D6" w:rsidRDefault="00231B85" w:rsidP="00396637">
            <w:pPr>
              <w:pStyle w:val="NormalWeb"/>
              <w:rPr>
                <w:rFonts w:ascii="Roboto Mono" w:hAnsi="Roboto Mono"/>
                <w:color w:val="172B4D"/>
                <w:sz w:val="21"/>
                <w:szCs w:val="21"/>
              </w:rPr>
            </w:pPr>
            <w:r>
              <w:rPr>
                <w:rFonts w:ascii="Roboto Mono" w:hAnsi="Roboto Mono"/>
                <w:color w:val="172B4D"/>
                <w:sz w:val="21"/>
                <w:szCs w:val="21"/>
              </w:rPr>
              <w:t>results.</w:t>
            </w:r>
            <w:proofErr w:type="gramStart"/>
            <w:r>
              <w:rPr>
                <w:rFonts w:ascii="Roboto Mono" w:hAnsi="Roboto Mono"/>
                <w:color w:val="172B4D"/>
                <w:sz w:val="21"/>
                <w:szCs w:val="21"/>
              </w:rPr>
              <w:t>0.location</w:t>
            </w:r>
            <w:proofErr w:type="gramEnd"/>
            <w:r>
              <w:rPr>
                <w:rFonts w:ascii="Roboto Mono" w:hAnsi="Roboto Mono"/>
                <w:color w:val="172B4D"/>
                <w:sz w:val="21"/>
                <w:szCs w:val="21"/>
              </w:rPr>
              <w:t>.properties.grid_id</w:t>
            </w:r>
          </w:p>
        </w:tc>
        <w:tc>
          <w:tcPr>
            <w:tcW w:w="289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278CB03" w14:textId="55FAF9D0" w:rsidR="003614D6" w:rsidRDefault="00231B85" w:rsidP="00396637">
            <w:pPr>
              <w:pStyle w:val="NormalWeb"/>
              <w:rPr>
                <w:rStyle w:val="HTMLCode"/>
                <w:rFonts w:ascii="Roboto Mono" w:eastAsia="Arial Unicode MS" w:hAnsi="Roboto Mono"/>
                <w:color w:val="172B4D"/>
                <w:spacing w:val="-1"/>
                <w:sz w:val="21"/>
                <w:szCs w:val="21"/>
                <w:bdr w:val="none" w:sz="0" w:space="0" w:color="auto" w:frame="1"/>
              </w:rPr>
            </w:pPr>
            <w:r>
              <w:rPr>
                <w:rFonts w:ascii="Roboto Mono" w:hAnsi="Roboto Mono"/>
                <w:color w:val="172B4D"/>
                <w:spacing w:val="-1"/>
                <w:sz w:val="21"/>
                <w:szCs w:val="21"/>
              </w:rPr>
              <w:t>invalid</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F110FD3" w14:textId="7D9471D7" w:rsidR="003614D6" w:rsidRDefault="00231B85" w:rsidP="00396637">
            <w:pPr>
              <w:pStyle w:val="NormalWeb"/>
              <w:rPr>
                <w:rFonts w:ascii="Roboto Mono" w:hAnsi="Roboto Mono"/>
                <w:color w:val="172B4D"/>
                <w:sz w:val="21"/>
                <w:szCs w:val="21"/>
              </w:rPr>
            </w:pPr>
            <w:r>
              <w:rPr>
                <w:rFonts w:ascii="Roboto Mono" w:hAnsi="Roboto Mono"/>
                <w:color w:val="172B4D"/>
                <w:sz w:val="21"/>
                <w:szCs w:val="21"/>
              </w:rPr>
              <w:t>field required</w:t>
            </w:r>
          </w:p>
        </w:tc>
      </w:tr>
      <w:tr w:rsidR="00246040" w14:paraId="07F92550" w14:textId="77777777" w:rsidTr="00B24B41">
        <w:trPr>
          <w:cantSplit/>
        </w:trPr>
        <w:tc>
          <w:tcPr>
            <w:tcW w:w="56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22AADFC8" w14:textId="6AFD6D6D" w:rsidR="00246040" w:rsidRDefault="00D27D2B" w:rsidP="00396637">
            <w:pPr>
              <w:pStyle w:val="NormalWeb"/>
            </w:pPr>
            <w:r>
              <w:t>500</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057C53D" w14:textId="0B4E0863" w:rsidR="00246040" w:rsidRPr="003614D6" w:rsidRDefault="00D27D2B" w:rsidP="00396637">
            <w:pPr>
              <w:pStyle w:val="NormalWeb"/>
              <w:rPr>
                <w:rStyle w:val="HTMLCode"/>
                <w:rFonts w:eastAsia="Arial Unicode MS"/>
              </w:rPr>
            </w:pPr>
            <w:r w:rsidRPr="00D27D2B">
              <w:rPr>
                <w:rStyle w:val="HTMLCode"/>
                <w:rFonts w:eastAsia="Arial Unicode MS"/>
              </w:rPr>
              <w:t>INS_OUT_AVIZIO_0002</w:t>
            </w:r>
          </w:p>
        </w:tc>
        <w:tc>
          <w:tcPr>
            <w:tcW w:w="330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123676E0" w14:textId="0863A8C5" w:rsidR="00246040" w:rsidRDefault="00E96DB5" w:rsidP="00396637">
            <w:pPr>
              <w:pStyle w:val="NormalWeb"/>
              <w:rPr>
                <w:rFonts w:ascii="Roboto Mono" w:hAnsi="Roboto Mono"/>
                <w:color w:val="172B4D"/>
                <w:sz w:val="21"/>
                <w:szCs w:val="21"/>
              </w:rPr>
            </w:pPr>
            <w:r>
              <w:rPr>
                <w:rFonts w:ascii="Roboto Mono" w:hAnsi="Roboto Mono"/>
                <w:color w:val="172B4D"/>
                <w:sz w:val="21"/>
                <w:szCs w:val="21"/>
              </w:rPr>
              <w:t>results.</w:t>
            </w:r>
            <w:proofErr w:type="gramStart"/>
            <w:r>
              <w:rPr>
                <w:rFonts w:ascii="Roboto Mono" w:hAnsi="Roboto Mono"/>
                <w:color w:val="172B4D"/>
                <w:sz w:val="21"/>
                <w:szCs w:val="21"/>
              </w:rPr>
              <w:t>0.location</w:t>
            </w:r>
            <w:proofErr w:type="gramEnd"/>
          </w:p>
        </w:tc>
        <w:tc>
          <w:tcPr>
            <w:tcW w:w="289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4E7B2E50" w14:textId="542586CE" w:rsidR="00246040" w:rsidRDefault="00E96DB5" w:rsidP="00396637">
            <w:pPr>
              <w:pStyle w:val="NormalWeb"/>
              <w:rPr>
                <w:rFonts w:ascii="Roboto Mono" w:hAnsi="Roboto Mono"/>
                <w:color w:val="172B4D"/>
                <w:spacing w:val="-1"/>
                <w:sz w:val="21"/>
                <w:szCs w:val="21"/>
              </w:rPr>
            </w:pPr>
            <w:r>
              <w:rPr>
                <w:rFonts w:ascii="Roboto Mono" w:hAnsi="Roboto Mono"/>
                <w:color w:val="172B4D"/>
                <w:sz w:val="21"/>
                <w:szCs w:val="21"/>
              </w:rPr>
              <w:t>required</w:t>
            </w:r>
          </w:p>
        </w:tc>
        <w:tc>
          <w:tcPr>
            <w:tcW w:w="164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tcPr>
          <w:p w14:paraId="66ACA314" w14:textId="119CE505" w:rsidR="00246040" w:rsidRDefault="00E96DB5" w:rsidP="00396637">
            <w:pPr>
              <w:pStyle w:val="NormalWeb"/>
              <w:rPr>
                <w:rFonts w:ascii="Roboto Mono" w:hAnsi="Roboto Mono"/>
                <w:color w:val="172B4D"/>
                <w:sz w:val="21"/>
                <w:szCs w:val="21"/>
              </w:rPr>
            </w:pPr>
            <w:r>
              <w:rPr>
                <w:rFonts w:ascii="Roboto Mono" w:hAnsi="Roboto Mono"/>
                <w:color w:val="172B4D"/>
                <w:sz w:val="21"/>
                <w:szCs w:val="21"/>
              </w:rPr>
              <w:t>field required</w:t>
            </w:r>
          </w:p>
        </w:tc>
      </w:tr>
    </w:tbl>
    <w:p w14:paraId="14FC3388" w14:textId="77777777" w:rsidR="0093347B" w:rsidRDefault="0093347B" w:rsidP="002C2C08">
      <w:pPr>
        <w:rPr>
          <w:b/>
          <w:bCs/>
          <w:lang w:val="en-GB"/>
        </w:rPr>
      </w:pPr>
    </w:p>
    <w:p w14:paraId="0A858C12" w14:textId="77777777" w:rsidR="00E52A0D" w:rsidRDefault="00E52A0D" w:rsidP="002C2C08">
      <w:pPr>
        <w:rPr>
          <w:b/>
          <w:bCs/>
          <w:lang w:val="en-GB"/>
        </w:rPr>
      </w:pPr>
    </w:p>
    <w:p w14:paraId="0A564A3B" w14:textId="41E83354" w:rsidR="00D950A3" w:rsidRDefault="00D950A3">
      <w:pPr>
        <w:rPr>
          <w:b/>
          <w:bCs/>
          <w:lang w:val="en-GB"/>
        </w:rPr>
      </w:pPr>
      <w:r>
        <w:rPr>
          <w:b/>
          <w:bCs/>
          <w:lang w:val="en-GB"/>
        </w:rPr>
        <w:br w:type="page"/>
      </w:r>
    </w:p>
    <w:p w14:paraId="3078E3B2" w14:textId="7E051BFB" w:rsidR="00D950A3" w:rsidRPr="00D950A3" w:rsidRDefault="00D950A3" w:rsidP="00D950A3">
      <w:pPr>
        <w:pStyle w:val="Heading3"/>
        <w:rPr>
          <w:rFonts w:cs="Arial"/>
        </w:rPr>
      </w:pPr>
      <w:bookmarkStart w:id="21" w:name="_Toc161737869"/>
      <w:r w:rsidRPr="00D950A3">
        <w:rPr>
          <w:rFonts w:cs="Arial"/>
        </w:rPr>
        <w:lastRenderedPageBreak/>
        <w:t xml:space="preserve">Bird cherry-oat </w:t>
      </w:r>
      <w:r>
        <w:rPr>
          <w:rFonts w:cs="Arial"/>
        </w:rPr>
        <w:t>A</w:t>
      </w:r>
      <w:r w:rsidRPr="00D950A3">
        <w:rPr>
          <w:rFonts w:cs="Arial"/>
        </w:rPr>
        <w:t>phid ML weekly traps models</w:t>
      </w:r>
      <w:bookmarkEnd w:id="21"/>
    </w:p>
    <w:p w14:paraId="28C3FF9A" w14:textId="77777777" w:rsidR="00D950A3" w:rsidRDefault="00D950A3" w:rsidP="0046735D">
      <w:r w:rsidRPr="0046735D">
        <w:t xml:space="preserve">Surveys are crucial for monitoring insect activity, crop pest levels, and are widely used in pest management programs. In autumn fields crops just emerging as wheat, barley </w:t>
      </w:r>
      <w:proofErr w:type="gramStart"/>
      <w:r w:rsidRPr="0046735D">
        <w:t>are</w:t>
      </w:r>
      <w:proofErr w:type="gramEnd"/>
      <w:r w:rsidRPr="0046735D">
        <w:t xml:space="preserve"> very attractive for insects foraging. Aphids (</w:t>
      </w:r>
      <w:proofErr w:type="spellStart"/>
      <w:r w:rsidRPr="0046735D">
        <w:rPr>
          <w:i/>
          <w:iCs/>
        </w:rPr>
        <w:t>Rhopalosiphum</w:t>
      </w:r>
      <w:proofErr w:type="spellEnd"/>
      <w:r w:rsidRPr="0046735D">
        <w:rPr>
          <w:i/>
          <w:iCs/>
        </w:rPr>
        <w:t xml:space="preserve"> </w:t>
      </w:r>
      <w:proofErr w:type="spellStart"/>
      <w:r w:rsidRPr="0046735D">
        <w:rPr>
          <w:i/>
          <w:iCs/>
        </w:rPr>
        <w:t>padi</w:t>
      </w:r>
      <w:proofErr w:type="spellEnd"/>
      <w:r w:rsidRPr="0046735D">
        <w:t xml:space="preserve">) prevail mainly on cereals and cause damage due to their food bites. At the end of vegetative cycle, are even more harmful they </w:t>
      </w:r>
      <w:proofErr w:type="gramStart"/>
      <w:r w:rsidRPr="0046735D">
        <w:t>returns</w:t>
      </w:r>
      <w:proofErr w:type="gramEnd"/>
      <w:r w:rsidRPr="0046735D">
        <w:t xml:space="preserve"> to winter cereal sowing to which they can transmit certain viral diseases as BYDV (Barley Yellow Dwarf Virus).</w:t>
      </w:r>
    </w:p>
    <w:p w14:paraId="39A8A151" w14:textId="77777777" w:rsidR="001B7E7C" w:rsidRDefault="001B7E7C" w:rsidP="0046735D"/>
    <w:p w14:paraId="5D8F6845" w14:textId="533355E6" w:rsidR="001B7E7C" w:rsidRPr="001B7E7C" w:rsidRDefault="001B7E7C" w:rsidP="0046735D">
      <w:pPr>
        <w:rPr>
          <w:i/>
          <w:iCs/>
          <w:lang w:val="en-GB"/>
        </w:rPr>
      </w:pPr>
      <w:r w:rsidRPr="001B7E7C">
        <w:rPr>
          <w:b/>
          <w:bCs/>
          <w:i/>
          <w:iCs/>
          <w:color w:val="76923C" w:themeColor="accent3" w:themeShade="BF"/>
          <w:lang w:val="en-GB"/>
        </w:rPr>
        <w:t>Note:</w:t>
      </w:r>
      <w:r w:rsidRPr="001B7E7C">
        <w:rPr>
          <w:i/>
          <w:iCs/>
          <w:color w:val="76923C" w:themeColor="accent3" w:themeShade="BF"/>
          <w:lang w:val="en-GB"/>
        </w:rPr>
        <w:t xml:space="preserve"> </w:t>
      </w:r>
      <w:r w:rsidRPr="001B7E7C">
        <w:rPr>
          <w:i/>
          <w:iCs/>
          <w:lang w:val="en-GB"/>
        </w:rPr>
        <w:t xml:space="preserve">For most updated schema please refer </w:t>
      </w:r>
      <w:hyperlink w:anchor="_API_documentation" w:history="1">
        <w:r w:rsidRPr="001B7E7C">
          <w:rPr>
            <w:rStyle w:val="Hyperlink"/>
            <w:i/>
            <w:iCs/>
            <w:sz w:val="24"/>
            <w:lang w:val="en-GB"/>
          </w:rPr>
          <w:t>link</w:t>
        </w:r>
      </w:hyperlink>
      <w:r w:rsidRPr="001B7E7C">
        <w:rPr>
          <w:i/>
          <w:iCs/>
          <w:lang w:val="en-GB"/>
        </w:rPr>
        <w:t>.</w:t>
      </w:r>
    </w:p>
    <w:p w14:paraId="217206AE" w14:textId="77777777" w:rsidR="0046735D" w:rsidRDefault="0046735D" w:rsidP="0046735D"/>
    <w:p w14:paraId="27EB8F34" w14:textId="72F79C7C" w:rsidR="0046735D" w:rsidRPr="00681B2C" w:rsidRDefault="00681B2C" w:rsidP="0046735D">
      <w:pPr>
        <w:rPr>
          <w:b/>
          <w:bCs/>
        </w:rPr>
      </w:pPr>
      <w:r w:rsidRPr="00681B2C">
        <w:rPr>
          <w:b/>
          <w:bCs/>
        </w:rPr>
        <w:t>Request Schema</w:t>
      </w:r>
    </w:p>
    <w:p w14:paraId="0405E826" w14:textId="77777777" w:rsidR="00E52A0D" w:rsidRDefault="00E52A0D" w:rsidP="002C2C08">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954"/>
        <w:gridCol w:w="996"/>
        <w:gridCol w:w="810"/>
        <w:gridCol w:w="2654"/>
        <w:gridCol w:w="996"/>
        <w:gridCol w:w="2654"/>
      </w:tblGrid>
      <w:tr w:rsidR="009F7F21" w14:paraId="4133282B"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5680D4" w14:textId="77777777" w:rsidR="009F7F21" w:rsidRDefault="009F7F21" w:rsidP="00396637">
            <w:pPr>
              <w:pStyle w:val="NormalWeb"/>
              <w:jc w:val="center"/>
              <w:rPr>
                <w:b/>
                <w:bCs/>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992287" w14:textId="77777777" w:rsidR="009F7F21" w:rsidRDefault="009F7F21"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CE62E5" w14:textId="77777777" w:rsidR="009F7F21" w:rsidRDefault="009F7F21" w:rsidP="00396637">
            <w:pPr>
              <w:pStyle w:val="NormalWeb"/>
              <w:jc w:val="center"/>
              <w:rPr>
                <w:b/>
                <w:bCs/>
              </w:rPr>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B4BA78" w14:textId="77777777" w:rsidR="009F7F21" w:rsidRDefault="009F7F21" w:rsidP="00396637">
            <w:pPr>
              <w:pStyle w:val="NormalWeb"/>
              <w:jc w:val="center"/>
              <w:rPr>
                <w:b/>
                <w:bCs/>
              </w:rPr>
            </w:pPr>
            <w:r>
              <w:rPr>
                <w:rStyle w:val="Strong"/>
              </w:rPr>
              <w:t>Defaul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6247D1" w14:textId="77777777" w:rsidR="009F7F21" w:rsidRDefault="009F7F21" w:rsidP="00396637">
            <w:pPr>
              <w:pStyle w:val="NormalWeb"/>
              <w:jc w:val="center"/>
              <w:rPr>
                <w:b/>
                <w:bCs/>
              </w:rPr>
            </w:pPr>
            <w:r>
              <w:rPr>
                <w:rStyle w:val="Strong"/>
              </w:rPr>
              <w:t>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69D592" w14:textId="77777777" w:rsidR="009F7F21" w:rsidRDefault="009F7F21" w:rsidP="00396637">
            <w:pPr>
              <w:pStyle w:val="NormalWeb"/>
              <w:jc w:val="center"/>
              <w:rPr>
                <w:b/>
                <w:bCs/>
              </w:rPr>
            </w:pPr>
            <w:r>
              <w:rPr>
                <w:rStyle w:val="Strong"/>
              </w:rPr>
              <w:t>Description</w:t>
            </w:r>
          </w:p>
        </w:tc>
      </w:tr>
      <w:tr w:rsidR="009F7F21" w14:paraId="26737D0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8D5222" w14:textId="77777777" w:rsidR="009F7F21" w:rsidRDefault="009F7F21" w:rsidP="00396637">
            <w:pPr>
              <w:pStyle w:val="NormalWeb"/>
            </w:pPr>
            <w:proofErr w:type="spellStart"/>
            <w:proofErr w:type="gramStart"/>
            <w:r>
              <w:t>geometry.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9495E8" w14:textId="77777777" w:rsidR="009F7F21" w:rsidRDefault="009F7F21"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47978E" w14:textId="77777777" w:rsidR="009F7F21" w:rsidRDefault="009F7F21"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8E1E37" w14:textId="77777777" w:rsidR="009F7F21" w:rsidRDefault="009F7F21"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2A18F2" w14:textId="77777777" w:rsidR="009F7F21" w:rsidRDefault="009F7F21" w:rsidP="00396637">
            <w:pPr>
              <w:pStyle w:val="NormalWeb"/>
            </w:pPr>
            <w:r>
              <w:t>= 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0BC438" w14:textId="77777777" w:rsidR="009F7F21" w:rsidRDefault="009F7F21" w:rsidP="00396637">
            <w:pPr>
              <w:pStyle w:val="NormalWeb"/>
            </w:pPr>
            <w:r>
              <w:t> </w:t>
            </w:r>
          </w:p>
        </w:tc>
      </w:tr>
      <w:tr w:rsidR="009F7F21" w14:paraId="693CBCF9"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FDFE5F" w14:textId="77777777" w:rsidR="009F7F21" w:rsidRDefault="009F7F21" w:rsidP="00396637">
            <w:pPr>
              <w:pStyle w:val="NormalWeb"/>
            </w:pPr>
            <w:proofErr w:type="spellStart"/>
            <w:proofErr w:type="gramStart"/>
            <w:r>
              <w:t>geometry.coordinates</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14730D" w14:textId="77777777" w:rsidR="009F7F21" w:rsidRDefault="009F7F21" w:rsidP="00396637">
            <w:pPr>
              <w:pStyle w:val="NormalWeb"/>
            </w:pPr>
            <w:r>
              <w:t>array [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8EB32E" w14:textId="77777777" w:rsidR="009F7F21" w:rsidRDefault="009F7F21"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7CD66A" w14:textId="77777777" w:rsidR="009F7F21" w:rsidRDefault="009F7F21"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3A46CD" w14:textId="77777777" w:rsidR="009F7F21" w:rsidRDefault="009F7F21" w:rsidP="00396637">
            <w:pPr>
              <w:pStyle w:val="NormalWeb"/>
            </w:pPr>
            <w:r>
              <w:t>In [FR, UK]</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BAD2FC" w14:textId="77777777" w:rsidR="009F7F21" w:rsidRDefault="009F7F21" w:rsidP="00396637">
            <w:pPr>
              <w:pStyle w:val="NormalWeb"/>
            </w:pPr>
            <w:r>
              <w:t>Valid Longitude and Latitude values should be specified. It will automatically define country. Just France and United Kingdom are supported by this service.</w:t>
            </w:r>
          </w:p>
        </w:tc>
      </w:tr>
      <w:tr w:rsidR="009F7F21" w14:paraId="4D79142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DCF29C" w14:textId="77777777" w:rsidR="009F7F21" w:rsidRDefault="009F7F21" w:rsidP="00396637">
            <w:pPr>
              <w:pStyle w:val="NormalWeb"/>
            </w:pPr>
            <w:proofErr w:type="spellStart"/>
            <w:r>
              <w:t>forecast_</w:t>
            </w:r>
            <w:proofErr w:type="gramStart"/>
            <w:r>
              <w:t>period.start</w:t>
            </w:r>
            <w:proofErr w:type="gramEnd"/>
            <w:r>
              <w:t>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54397D" w14:textId="77777777" w:rsidR="009F7F21" w:rsidRDefault="009F7F21" w:rsidP="00396637">
            <w:pPr>
              <w:pStyle w:val="NormalWeb"/>
            </w:pPr>
            <w:r>
              <w:t>string&lt;date&g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2E630D" w14:textId="77777777" w:rsidR="009F7F21" w:rsidRDefault="009F7F21" w:rsidP="00396637">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9AC01E" w14:textId="77777777" w:rsidR="009F7F21" w:rsidRDefault="009F7F21" w:rsidP="00396637">
            <w:pPr>
              <w:pStyle w:val="NormalWeb"/>
            </w:pPr>
            <w:r>
              <w:t> Tod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C902EE" w14:textId="77777777" w:rsidR="009F7F21" w:rsidRDefault="009F7F21" w:rsidP="00396637">
            <w:pPr>
              <w:pStyle w:val="NormalWeb"/>
            </w:pPr>
            <w:r>
              <w:t xml:space="preserve">Max 7 days from </w:t>
            </w:r>
            <w:proofErr w:type="gramStart"/>
            <w:r>
              <w:t>today;</w:t>
            </w:r>
            <w:proofErr w:type="gramEnd"/>
          </w:p>
          <w:p w14:paraId="528261F7" w14:textId="77777777" w:rsidR="009F7F21" w:rsidRDefault="009F7F21" w:rsidP="00396637">
            <w:pPr>
              <w:pStyle w:val="NormalWeb"/>
            </w:pPr>
            <w:r>
              <w:t>Must be within 1 September and 31 Decemb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F52428" w14:textId="77777777" w:rsidR="009F7F21" w:rsidRDefault="009F7F21" w:rsidP="00396637"/>
        </w:tc>
      </w:tr>
      <w:tr w:rsidR="009F7F21" w14:paraId="287C4AD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935446" w14:textId="77777777" w:rsidR="009F7F21" w:rsidRDefault="009F7F21" w:rsidP="00396637">
            <w:pPr>
              <w:pStyle w:val="NormalWeb"/>
            </w:pPr>
            <w:proofErr w:type="spellStart"/>
            <w:r>
              <w:t>forecast_period.end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14DF8A" w14:textId="77777777" w:rsidR="009F7F21" w:rsidRDefault="009F7F21" w:rsidP="00396637">
            <w:pPr>
              <w:pStyle w:val="NormalWeb"/>
            </w:pPr>
            <w:r>
              <w:t>string&lt;date&g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0905E" w14:textId="77777777" w:rsidR="009F7F21" w:rsidRDefault="009F7F21" w:rsidP="00396637">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3F3AD1" w14:textId="77777777" w:rsidR="009F7F21" w:rsidRDefault="009F7F21" w:rsidP="00396637">
            <w:pPr>
              <w:pStyle w:val="NormalWeb"/>
            </w:pPr>
            <w:r>
              <w:t>Today + 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C04781" w14:textId="77777777" w:rsidR="009F7F21" w:rsidRDefault="009F7F21" w:rsidP="00396637">
            <w:pPr>
              <w:pStyle w:val="NormalWeb"/>
            </w:pPr>
            <w:r>
              <w:t xml:space="preserve">Max 7 days from </w:t>
            </w:r>
            <w:proofErr w:type="gramStart"/>
            <w:r>
              <w:t>today;</w:t>
            </w:r>
            <w:proofErr w:type="gramEnd"/>
          </w:p>
          <w:p w14:paraId="7C84090F" w14:textId="77777777" w:rsidR="009F7F21" w:rsidRDefault="009F7F21" w:rsidP="00396637">
            <w:pPr>
              <w:pStyle w:val="NormalWeb"/>
            </w:pPr>
            <w:r>
              <w:t>Must be within 1 September and 31 Decemb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5C858C" w14:textId="77777777" w:rsidR="009F7F21" w:rsidRDefault="009F7F21" w:rsidP="00396637"/>
        </w:tc>
      </w:tr>
      <w:tr w:rsidR="009F7F21" w14:paraId="7FACB50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AE622E" w14:textId="77777777" w:rsidR="009F7F21" w:rsidRDefault="009F7F21" w:rsidP="00396637">
            <w:pPr>
              <w:pStyle w:val="NormalWeb"/>
            </w:pPr>
            <w:proofErr w:type="spellStart"/>
            <w:proofErr w:type="gramStart"/>
            <w:r>
              <w:lastRenderedPageBreak/>
              <w:t>landscape.woodland</w:t>
            </w:r>
            <w:proofErr w:type="gramEnd"/>
            <w:r>
              <w:t>.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F95435" w14:textId="77777777" w:rsidR="009F7F21" w:rsidRDefault="009F7F21"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203266" w14:textId="77777777" w:rsidR="009F7F21" w:rsidRDefault="009F7F21" w:rsidP="00396637">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3A2EEC" w14:textId="77777777" w:rsidR="009F7F21" w:rsidRDefault="009F7F21" w:rsidP="00396637">
            <w:pPr>
              <w:pStyle w:val="NormalWeb"/>
            </w:pPr>
            <w:r>
              <w:t>Closest value found in LANDSCAPE_COLLECTION_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26F298" w14:textId="77777777" w:rsidR="009F7F21" w:rsidRDefault="009F7F21" w:rsidP="00396637">
            <w:pPr>
              <w:pStyle w:val="NormalWeb"/>
            </w:pPr>
            <w:r>
              <w:t>0&lt;= X &lt;= 1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358969" w14:textId="77777777" w:rsidR="009F7F21" w:rsidRDefault="009F7F21" w:rsidP="00396637">
            <w:pPr>
              <w:pStyle w:val="NormalWeb"/>
            </w:pPr>
            <w:r>
              <w:t>LANDSCAPE_COLLECTION_NAME is a static table, which can be queried by coordinate.</w:t>
            </w:r>
          </w:p>
          <w:p w14:paraId="33E552F8" w14:textId="77777777" w:rsidR="009F7F21" w:rsidRDefault="009F7F21" w:rsidP="00396637">
            <w:pPr>
              <w:pStyle w:val="NormalWeb"/>
            </w:pPr>
            <w:r>
              <w:t>Percentage of the 5KM grid which are covered by Woodland.</w:t>
            </w:r>
          </w:p>
        </w:tc>
      </w:tr>
      <w:tr w:rsidR="009F7F21" w14:paraId="7A96AD0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29E7C8" w14:textId="77777777" w:rsidR="009F7F21" w:rsidRDefault="009F7F21" w:rsidP="00396637">
            <w:pPr>
              <w:pStyle w:val="NormalWeb"/>
            </w:pPr>
            <w:proofErr w:type="spellStart"/>
            <w:proofErr w:type="gramStart"/>
            <w:r>
              <w:t>landscape.grassland</w:t>
            </w:r>
            <w:proofErr w:type="gramEnd"/>
            <w:r>
              <w:t>.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ADD506" w14:textId="77777777" w:rsidR="009F7F21" w:rsidRDefault="009F7F21"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D21A46" w14:textId="77777777" w:rsidR="009F7F21" w:rsidRDefault="009F7F21" w:rsidP="00396637">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46DA20" w14:textId="77777777" w:rsidR="009F7F21" w:rsidRDefault="009F7F21" w:rsidP="00396637">
            <w:pPr>
              <w:pStyle w:val="NormalWeb"/>
            </w:pPr>
            <w:r>
              <w:t>Closest value found in LANDSCAPE_COLLECTION_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C2AF0A4" w14:textId="77777777" w:rsidR="009F7F21" w:rsidRDefault="009F7F21" w:rsidP="00396637">
            <w:pPr>
              <w:pStyle w:val="NormalWeb"/>
            </w:pPr>
            <w:r>
              <w:t>0&lt;= X &lt;= 1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5E9673" w14:textId="77777777" w:rsidR="009F7F21" w:rsidRDefault="009F7F21" w:rsidP="00396637">
            <w:pPr>
              <w:pStyle w:val="NormalWeb"/>
            </w:pPr>
            <w:r>
              <w:t>LANDSCAPE_COLLECTION_NAME is a static table, which can be queried by coordinate.</w:t>
            </w:r>
          </w:p>
          <w:p w14:paraId="05BE8F93" w14:textId="77777777" w:rsidR="009F7F21" w:rsidRDefault="009F7F21" w:rsidP="00396637">
            <w:pPr>
              <w:pStyle w:val="NormalWeb"/>
            </w:pPr>
            <w:r>
              <w:t>Percentage of the 5KM grid which are covered by Grassland.</w:t>
            </w:r>
          </w:p>
        </w:tc>
      </w:tr>
      <w:tr w:rsidR="009F7F21" w14:paraId="0115B3EC"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24D6A3" w14:textId="77777777" w:rsidR="009F7F21" w:rsidRDefault="009F7F21" w:rsidP="00396637">
            <w:pPr>
              <w:pStyle w:val="NormalWeb"/>
            </w:pPr>
            <w:proofErr w:type="spellStart"/>
            <w:r>
              <w:t>trapped_aphid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4AFEAF" w14:textId="77777777" w:rsidR="009F7F21" w:rsidRDefault="009F7F21"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1966C0" w14:textId="77777777" w:rsidR="009F7F21" w:rsidRDefault="009F7F21" w:rsidP="00396637">
            <w:pPr>
              <w:pStyle w:val="NormalWeb"/>
            </w:pPr>
            <w:r>
              <w:t> 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87B229" w14:textId="77777777" w:rsidR="009F7F21" w:rsidRDefault="009F7F21"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CAA3A3" w14:textId="77777777" w:rsidR="009F7F21" w:rsidRDefault="009F7F21" w:rsidP="00396637">
            <w:pPr>
              <w:pStyle w:val="NormalWeb"/>
            </w:pPr>
            <w:r>
              <w:t>X &gt;= 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F48EC3" w14:textId="77777777" w:rsidR="009F7F21" w:rsidRDefault="009F7F21" w:rsidP="00396637">
            <w:pPr>
              <w:pStyle w:val="NormalWeb"/>
            </w:pPr>
            <w:r>
              <w:t>Number of trapped aphids in the last 7 days before the forecast. As shown in the section “</w:t>
            </w:r>
            <w:proofErr w:type="spellStart"/>
            <w:r>
              <w:t>Agroservice</w:t>
            </w:r>
            <w:proofErr w:type="spellEnd"/>
            <w:r>
              <w:t xml:space="preserve"> Reliability”, inputting </w:t>
            </w:r>
            <w:proofErr w:type="gramStart"/>
            <w:r>
              <w:t>a number of</w:t>
            </w:r>
            <w:proofErr w:type="gramEnd"/>
            <w:r>
              <w:t xml:space="preserve"> trapped aphids improves the models' accuracy.</w:t>
            </w:r>
          </w:p>
        </w:tc>
      </w:tr>
    </w:tbl>
    <w:p w14:paraId="1D6DF88D" w14:textId="77777777" w:rsidR="00681B2C" w:rsidRDefault="00681B2C" w:rsidP="002C2C08">
      <w:pPr>
        <w:rPr>
          <w:b/>
          <w:bCs/>
          <w:lang w:val="en-GB"/>
        </w:rPr>
      </w:pPr>
    </w:p>
    <w:p w14:paraId="04A485A6" w14:textId="77777777" w:rsidR="005B3B5A" w:rsidRDefault="005B3B5A" w:rsidP="002C2C08">
      <w:pPr>
        <w:rPr>
          <w:b/>
          <w:bCs/>
          <w:lang w:val="en-GB"/>
        </w:rPr>
      </w:pPr>
    </w:p>
    <w:p w14:paraId="62009E54" w14:textId="402CD314" w:rsidR="005B3B5A" w:rsidRDefault="00DA6828" w:rsidP="002C2C08">
      <w:pPr>
        <w:rPr>
          <w:b/>
          <w:bCs/>
          <w:lang w:val="en-GB"/>
        </w:rPr>
      </w:pPr>
      <w:r w:rsidRPr="00DA6828">
        <w:rPr>
          <w:b/>
          <w:bCs/>
          <w:lang w:val="en-GB"/>
        </w:rPr>
        <w:t>Multipoint Predictions for an interval (NOT RECOMMENDED FOR BULK TRANSACTIONS)</w:t>
      </w:r>
    </w:p>
    <w:p w14:paraId="181C6553" w14:textId="77777777" w:rsidR="00076674" w:rsidRDefault="00076674" w:rsidP="002C2C08">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474"/>
        <w:gridCol w:w="1262"/>
        <w:gridCol w:w="1017"/>
        <w:gridCol w:w="853"/>
        <w:gridCol w:w="1689"/>
        <w:gridCol w:w="2769"/>
      </w:tblGrid>
      <w:tr w:rsidR="00D14633" w14:paraId="6A1E5B4E"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0751C1" w14:textId="77777777" w:rsidR="00D14633" w:rsidRDefault="00D14633" w:rsidP="00396637">
            <w:pPr>
              <w:pStyle w:val="NormalWeb"/>
              <w:jc w:val="center"/>
              <w:rPr>
                <w:b/>
                <w:bCs/>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D80360" w14:textId="77777777" w:rsidR="00D14633" w:rsidRDefault="00D14633"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063E6F" w14:textId="77777777" w:rsidR="00D14633" w:rsidRDefault="00D14633" w:rsidP="00396637">
            <w:pPr>
              <w:pStyle w:val="NormalWeb"/>
              <w:jc w:val="center"/>
              <w:rPr>
                <w:b/>
                <w:bCs/>
              </w:rPr>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9609E2" w14:textId="77777777" w:rsidR="00D14633" w:rsidRDefault="00D14633" w:rsidP="00396637">
            <w:pPr>
              <w:pStyle w:val="NormalWeb"/>
              <w:jc w:val="center"/>
              <w:rPr>
                <w:b/>
                <w:bCs/>
              </w:rPr>
            </w:pPr>
            <w:r>
              <w:rPr>
                <w:rStyle w:val="Strong"/>
              </w:rPr>
              <w:t>Defaul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A05E99D" w14:textId="77777777" w:rsidR="00D14633" w:rsidRDefault="00D14633" w:rsidP="00396637">
            <w:pPr>
              <w:pStyle w:val="NormalWeb"/>
              <w:jc w:val="center"/>
              <w:rPr>
                <w:b/>
                <w:bCs/>
              </w:rPr>
            </w:pPr>
            <w:r>
              <w:rPr>
                <w:rStyle w:val="Strong"/>
              </w:rPr>
              <w:t>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DFDC97" w14:textId="77777777" w:rsidR="00D14633" w:rsidRDefault="00D14633" w:rsidP="00396637">
            <w:pPr>
              <w:pStyle w:val="NormalWeb"/>
              <w:jc w:val="center"/>
              <w:rPr>
                <w:b/>
                <w:bCs/>
              </w:rPr>
            </w:pPr>
            <w:r>
              <w:rPr>
                <w:rStyle w:val="Strong"/>
              </w:rPr>
              <w:t>Description</w:t>
            </w:r>
          </w:p>
        </w:tc>
      </w:tr>
      <w:tr w:rsidR="00D14633" w14:paraId="45CE5D7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9F1219" w14:textId="77777777" w:rsidR="00D14633" w:rsidRDefault="00D14633" w:rsidP="00396637">
            <w:pPr>
              <w:pStyle w:val="NormalWeb"/>
            </w:pPr>
            <w:proofErr w:type="spellStart"/>
            <w:proofErr w:type="gramStart"/>
            <w:r>
              <w:t>geometry.type</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860553" w14:textId="77777777" w:rsidR="00D14633" w:rsidRDefault="00D14633"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871C7E" w14:textId="77777777" w:rsidR="00D14633" w:rsidRDefault="00D14633"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5CD15B" w14:textId="77777777" w:rsidR="00D14633" w:rsidRDefault="00D14633"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88A1F" w14:textId="77777777" w:rsidR="00D14633" w:rsidRDefault="00D14633" w:rsidP="00396637">
            <w:pPr>
              <w:pStyle w:val="NormalWeb"/>
            </w:pPr>
            <w:r>
              <w:t xml:space="preserve">= </w:t>
            </w:r>
            <w:r>
              <w:rPr>
                <w:rStyle w:val="HTMLCode"/>
                <w:rFonts w:eastAsia="Arial Unicode MS"/>
              </w:rPr>
              <w:t>Multi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37769F" w14:textId="77777777" w:rsidR="00D14633" w:rsidRDefault="00D14633" w:rsidP="00396637">
            <w:pPr>
              <w:pStyle w:val="NormalWeb"/>
            </w:pPr>
            <w:r>
              <w:t> </w:t>
            </w:r>
          </w:p>
        </w:tc>
      </w:tr>
      <w:tr w:rsidR="00D14633" w14:paraId="0C34531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03BF14" w14:textId="77777777" w:rsidR="00D14633" w:rsidRDefault="00D14633" w:rsidP="00396637">
            <w:pPr>
              <w:pStyle w:val="NormalWeb"/>
            </w:pPr>
            <w:proofErr w:type="spellStart"/>
            <w:proofErr w:type="gramStart"/>
            <w:r>
              <w:t>geometry.coordinates</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C637C2" w14:textId="77777777" w:rsidR="00D14633" w:rsidRDefault="00D14633" w:rsidP="00396637">
            <w:pPr>
              <w:pStyle w:val="NormalWeb"/>
            </w:pPr>
            <w:r>
              <w:t>array [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55F0FB" w14:textId="77777777" w:rsidR="00D14633" w:rsidRDefault="00D14633"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00AAF6B" w14:textId="77777777" w:rsidR="00D14633" w:rsidRDefault="00D14633" w:rsidP="00396637">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F8545E" w14:textId="77777777" w:rsidR="00D14633" w:rsidRDefault="00D14633" w:rsidP="00396637">
            <w:pPr>
              <w:pStyle w:val="NormalWeb"/>
            </w:pPr>
            <w:r>
              <w:t>In [FR, UK]</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C97257" w14:textId="77777777" w:rsidR="00D14633" w:rsidRDefault="00D14633" w:rsidP="00396637">
            <w:pPr>
              <w:pStyle w:val="NormalWeb"/>
            </w:pPr>
            <w:r>
              <w:t>Valid Longitude and Latitude values should be specified. It will automatically define country. Just France and United Kingdom are supported by this service.</w:t>
            </w:r>
          </w:p>
        </w:tc>
      </w:tr>
      <w:tr w:rsidR="00D14633" w14:paraId="1FD8FAB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18F986" w14:textId="77777777" w:rsidR="00D14633" w:rsidRDefault="00D14633" w:rsidP="00396637">
            <w:pPr>
              <w:pStyle w:val="NormalWeb"/>
            </w:pPr>
            <w:proofErr w:type="spellStart"/>
            <w:r>
              <w:t>forecast_</w:t>
            </w:r>
            <w:proofErr w:type="gramStart"/>
            <w:r>
              <w:t>period.start</w:t>
            </w:r>
            <w:proofErr w:type="gramEnd"/>
            <w:r>
              <w:t>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2983F6" w14:textId="77777777" w:rsidR="00D14633" w:rsidRDefault="00D14633" w:rsidP="00396637">
            <w:pPr>
              <w:pStyle w:val="NormalWeb"/>
            </w:pPr>
            <w:r>
              <w:t>string&lt;date&g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B85EFD" w14:textId="77777777" w:rsidR="00D14633" w:rsidRDefault="00D14633" w:rsidP="00396637">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20FC09" w14:textId="77777777" w:rsidR="00D14633" w:rsidRDefault="00D14633" w:rsidP="00396637">
            <w:pPr>
              <w:pStyle w:val="NormalWeb"/>
            </w:pPr>
            <w:r>
              <w:t> Tod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719CF0" w14:textId="77777777" w:rsidR="00D14633" w:rsidRDefault="00D14633" w:rsidP="00396637">
            <w:pPr>
              <w:pStyle w:val="NormalWeb"/>
            </w:pPr>
            <w:r>
              <w:t xml:space="preserve">Max 7 days from </w:t>
            </w:r>
            <w:proofErr w:type="gramStart"/>
            <w:r>
              <w:t>today;</w:t>
            </w:r>
            <w:proofErr w:type="gramEnd"/>
          </w:p>
          <w:p w14:paraId="679EA1D0" w14:textId="77777777" w:rsidR="00D14633" w:rsidRDefault="00D14633" w:rsidP="00396637">
            <w:pPr>
              <w:pStyle w:val="NormalWeb"/>
            </w:pPr>
            <w:r>
              <w:t>Must be within 1 September and 31 Decemb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B2A7B7" w14:textId="77777777" w:rsidR="00D14633" w:rsidRDefault="00D14633" w:rsidP="00396637">
            <w:pPr>
              <w:pStyle w:val="NormalWeb"/>
            </w:pPr>
            <w:r>
              <w:t>Planting date (syn. sowing date, drilling date)</w:t>
            </w:r>
          </w:p>
        </w:tc>
      </w:tr>
      <w:tr w:rsidR="00D14633" w14:paraId="30840B4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C192118" w14:textId="77777777" w:rsidR="00D14633" w:rsidRDefault="00D14633" w:rsidP="00396637">
            <w:pPr>
              <w:pStyle w:val="NormalWeb"/>
            </w:pPr>
            <w:proofErr w:type="spellStart"/>
            <w:r>
              <w:lastRenderedPageBreak/>
              <w:t>forecast_period.end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177673" w14:textId="77777777" w:rsidR="00D14633" w:rsidRDefault="00D14633" w:rsidP="00396637">
            <w:pPr>
              <w:pStyle w:val="NormalWeb"/>
            </w:pPr>
            <w:r>
              <w:t>string&lt;date&g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2806B9" w14:textId="77777777" w:rsidR="00D14633" w:rsidRDefault="00D14633" w:rsidP="00396637">
            <w:pPr>
              <w:pStyle w:val="NormalWeb"/>
            </w:pPr>
            <w:r>
              <w:t>No</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96C518" w14:textId="77777777" w:rsidR="00D14633" w:rsidRDefault="00D14633" w:rsidP="00396637">
            <w:pPr>
              <w:pStyle w:val="NormalWeb"/>
            </w:pPr>
            <w:r>
              <w:t>Today + 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13F40B" w14:textId="77777777" w:rsidR="00D14633" w:rsidRDefault="00D14633" w:rsidP="00396637">
            <w:pPr>
              <w:pStyle w:val="NormalWeb"/>
            </w:pPr>
            <w:r>
              <w:t xml:space="preserve">Max 7 days from </w:t>
            </w:r>
            <w:proofErr w:type="gramStart"/>
            <w:r>
              <w:t>today;</w:t>
            </w:r>
            <w:proofErr w:type="gramEnd"/>
          </w:p>
          <w:p w14:paraId="5F865164" w14:textId="77777777" w:rsidR="00D14633" w:rsidRDefault="00D14633" w:rsidP="00396637">
            <w:pPr>
              <w:pStyle w:val="NormalWeb"/>
            </w:pPr>
            <w:r>
              <w:t>Must be within 1 September and 31 Decemb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ED4BDC" w14:textId="77777777" w:rsidR="00D14633" w:rsidRDefault="00D14633" w:rsidP="00396637"/>
        </w:tc>
      </w:tr>
    </w:tbl>
    <w:p w14:paraId="5F16788A" w14:textId="77777777" w:rsidR="00076674" w:rsidRDefault="00076674" w:rsidP="002C2C08">
      <w:pPr>
        <w:rPr>
          <w:b/>
          <w:bCs/>
          <w:lang w:val="en-GB"/>
        </w:rPr>
      </w:pPr>
    </w:p>
    <w:p w14:paraId="607FF55A" w14:textId="77777777" w:rsidR="00AE77EF" w:rsidRDefault="00AE77EF" w:rsidP="002C2C08">
      <w:pPr>
        <w:rPr>
          <w:b/>
          <w:bCs/>
          <w:lang w:val="en-GB"/>
        </w:rPr>
      </w:pPr>
    </w:p>
    <w:p w14:paraId="657E210A" w14:textId="2DBE583D" w:rsidR="00AE77EF" w:rsidRDefault="00C34BF8" w:rsidP="002C2C08">
      <w:pPr>
        <w:rPr>
          <w:b/>
          <w:bCs/>
          <w:lang w:val="en-GB"/>
        </w:rPr>
      </w:pPr>
      <w:r>
        <w:rPr>
          <w:b/>
          <w:bCs/>
          <w:lang w:val="en-GB"/>
        </w:rPr>
        <w:t>Response Schema</w:t>
      </w:r>
    </w:p>
    <w:p w14:paraId="4B71BA7A" w14:textId="77777777" w:rsidR="00C34BF8" w:rsidRDefault="00C34BF8" w:rsidP="002C2C08">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463"/>
        <w:gridCol w:w="773"/>
        <w:gridCol w:w="1545"/>
        <w:gridCol w:w="4283"/>
      </w:tblGrid>
      <w:tr w:rsidR="00C34BF8" w14:paraId="1A1D46A8"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4F89D3" w14:textId="77777777" w:rsidR="00C34BF8" w:rsidRDefault="00C34BF8" w:rsidP="00396637">
            <w:pPr>
              <w:pStyle w:val="NormalWeb"/>
              <w:jc w:val="center"/>
              <w:rPr>
                <w:b/>
                <w:bCs/>
              </w:rPr>
            </w:pPr>
            <w:r>
              <w:rPr>
                <w:rStyle w:val="Strong"/>
              </w:rPr>
              <w:t>Model Outpu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671CD2" w14:textId="77777777" w:rsidR="00C34BF8" w:rsidRDefault="00C34BF8"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994D5" w14:textId="77777777" w:rsidR="00C34BF8" w:rsidRDefault="00C34BF8" w:rsidP="00396637">
            <w:pPr>
              <w:pStyle w:val="NormalWeb"/>
              <w:jc w:val="center"/>
              <w:rPr>
                <w:b/>
                <w:bCs/>
              </w:rPr>
            </w:pPr>
            <w:r>
              <w:rPr>
                <w:rStyle w:val="Strong"/>
              </w:rPr>
              <w:t>Value 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5F8279" w14:textId="77777777" w:rsidR="00C34BF8" w:rsidRDefault="00C34BF8" w:rsidP="00396637">
            <w:pPr>
              <w:pStyle w:val="NormalWeb"/>
              <w:jc w:val="center"/>
              <w:rPr>
                <w:b/>
                <w:bCs/>
              </w:rPr>
            </w:pPr>
            <w:r>
              <w:rPr>
                <w:rStyle w:val="Strong"/>
              </w:rPr>
              <w:t>Description</w:t>
            </w:r>
          </w:p>
        </w:tc>
      </w:tr>
      <w:tr w:rsidR="00C34BF8" w14:paraId="4A15301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6B3CF3" w14:textId="77777777" w:rsidR="00C34BF8" w:rsidRDefault="00C34BF8" w:rsidP="00396637">
            <w:pPr>
              <w:pStyle w:val="NormalWeb"/>
            </w:pPr>
            <w:r>
              <w:t> </w:t>
            </w:r>
            <w:proofErr w:type="spellStart"/>
            <w:r>
              <w:t>GLMmodel_regres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0E234D" w14:textId="77777777" w:rsidR="00C34BF8" w:rsidRDefault="00C34BF8"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6CFF76" w14:textId="77777777" w:rsidR="00C34BF8" w:rsidRDefault="00C34BF8" w:rsidP="00396637">
            <w:pPr>
              <w:pStyle w:val="NormalWeb"/>
            </w:pPr>
            <w:r>
              <w:t>0 - 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13E70" w14:textId="77777777" w:rsidR="00C34BF8" w:rsidRDefault="00C34BF8" w:rsidP="00396637">
            <w:pPr>
              <w:pStyle w:val="NormalWeb"/>
            </w:pPr>
            <w:r>
              <w:t>Linear regression model - Return the estimated number of aphid(s)/week of a yellow trap (FR) or suction traps (UK) that would be detected on the requested date</w:t>
            </w:r>
          </w:p>
        </w:tc>
      </w:tr>
      <w:tr w:rsidR="00C34BF8" w14:paraId="1A962AD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B2708A" w14:textId="77777777" w:rsidR="00C34BF8" w:rsidRDefault="00C34BF8" w:rsidP="00396637">
            <w:pPr>
              <w:pStyle w:val="NormalWeb"/>
            </w:pPr>
            <w:r>
              <w:t> </w:t>
            </w:r>
            <w:proofErr w:type="spellStart"/>
            <w:r>
              <w:t>GLMmodel_poly_regres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9431D4" w14:textId="77777777" w:rsidR="00C34BF8" w:rsidRDefault="00C34BF8"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4867BC" w14:textId="77777777" w:rsidR="00C34BF8" w:rsidRDefault="00C34BF8" w:rsidP="00396637">
            <w:pPr>
              <w:pStyle w:val="NormalWeb"/>
            </w:pPr>
            <w:r>
              <w:t>0 - 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C06958" w14:textId="77777777" w:rsidR="00C34BF8" w:rsidRDefault="00C34BF8" w:rsidP="00396637">
            <w:pPr>
              <w:pStyle w:val="NormalWeb"/>
            </w:pPr>
            <w:r>
              <w:t>Polynomial regression model - Return the estimated number of aphid(s)/week of a yellow trap (FR) or suction traps (UK) that would be detected on the requested date</w:t>
            </w:r>
          </w:p>
        </w:tc>
      </w:tr>
      <w:tr w:rsidR="00C34BF8" w14:paraId="06062594"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F18D69" w14:textId="77777777" w:rsidR="00C34BF8" w:rsidRDefault="00C34BF8" w:rsidP="00396637">
            <w:pPr>
              <w:pStyle w:val="NormalWeb"/>
            </w:pPr>
            <w:proofErr w:type="spellStart"/>
            <w:r>
              <w:t>MLPmodel_regres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CAEE74" w14:textId="77777777" w:rsidR="00C34BF8" w:rsidRDefault="00C34BF8"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2AB4FA" w14:textId="77777777" w:rsidR="00C34BF8" w:rsidRDefault="00C34BF8" w:rsidP="00396637">
            <w:pPr>
              <w:pStyle w:val="NormalWeb"/>
            </w:pPr>
            <w:r>
              <w:t>0 - 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6DB6AF" w14:textId="77777777" w:rsidR="00C34BF8" w:rsidRDefault="00C34BF8" w:rsidP="00396637">
            <w:pPr>
              <w:pStyle w:val="NormalWeb"/>
            </w:pPr>
            <w:r>
              <w:t>Neural regression model - Return the estimated number of aphid(s)/week of a yellow trap (FR) or suction traps (UK) that would be detected on the requested date</w:t>
            </w:r>
          </w:p>
        </w:tc>
      </w:tr>
      <w:tr w:rsidR="00C34BF8" w14:paraId="3814B3B3"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00EB24" w14:textId="77777777" w:rsidR="00C34BF8" w:rsidRDefault="00C34BF8" w:rsidP="00396637">
            <w:pPr>
              <w:pStyle w:val="NormalWeb"/>
            </w:pPr>
            <w:proofErr w:type="spellStart"/>
            <w:r>
              <w:t>ALLmodel_regres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995FA" w14:textId="77777777" w:rsidR="00C34BF8" w:rsidRDefault="00C34BF8"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0B5FC0" w14:textId="77777777" w:rsidR="00C34BF8" w:rsidRDefault="00C34BF8" w:rsidP="00396637">
            <w:pPr>
              <w:pStyle w:val="NormalWeb"/>
            </w:pPr>
            <w:r>
              <w:t>0 - 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6530FB" w14:textId="77777777" w:rsidR="00C34BF8" w:rsidRDefault="00C34BF8" w:rsidP="00396637">
            <w:pPr>
              <w:pStyle w:val="NormalWeb"/>
            </w:pPr>
            <w:r>
              <w:t>Average of the previous 3 regression models - Return the estimated number of aphid(s)/week of a yellow trap (FR) or suction traps (UK) that would be detected on the requested date</w:t>
            </w:r>
          </w:p>
        </w:tc>
      </w:tr>
      <w:tr w:rsidR="00C34BF8" w14:paraId="558F829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AB9517" w14:textId="77777777" w:rsidR="00C34BF8" w:rsidRDefault="00C34BF8" w:rsidP="00396637">
            <w:pPr>
              <w:pStyle w:val="NormalWeb"/>
            </w:pPr>
            <w:proofErr w:type="spellStart"/>
            <w:r>
              <w:t>MLPmodel_classifier</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8372E3" w14:textId="77777777" w:rsidR="00C34BF8" w:rsidRDefault="00C34BF8"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DB5F01" w14:textId="77777777" w:rsidR="00C34BF8" w:rsidRDefault="00C34BF8" w:rsidP="00396637">
            <w:pPr>
              <w:pStyle w:val="NormalWeb"/>
            </w:pPr>
            <w:r>
              <w:t>FR: 0 = [0-10] or 1 = [10-100]</w:t>
            </w:r>
          </w:p>
          <w:p w14:paraId="65D8A2D2" w14:textId="77777777" w:rsidR="00C34BF8" w:rsidRDefault="00C34BF8" w:rsidP="00396637">
            <w:pPr>
              <w:pStyle w:val="NormalWeb"/>
            </w:pPr>
            <w:r>
              <w:t>UK: 0 = [0-247] or 1 = [247-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EB3CFD" w14:textId="77777777" w:rsidR="00C34BF8" w:rsidRDefault="00C34BF8" w:rsidP="00396637">
            <w:pPr>
              <w:pStyle w:val="NormalWeb"/>
            </w:pPr>
            <w:r>
              <w:t>Classified linear regression model</w:t>
            </w:r>
          </w:p>
        </w:tc>
      </w:tr>
      <w:tr w:rsidR="00C34BF8" w14:paraId="206AC41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BAFC6E" w14:textId="77777777" w:rsidR="00C34BF8" w:rsidRDefault="00C34BF8" w:rsidP="00396637">
            <w:pPr>
              <w:pStyle w:val="NormalWeb"/>
            </w:pPr>
            <w:proofErr w:type="spellStart"/>
            <w:r>
              <w:t>GLMmodel_regression_binariz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72D80F" w14:textId="77777777" w:rsidR="00C34BF8" w:rsidRDefault="00C34BF8"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D797F5" w14:textId="77777777" w:rsidR="00C34BF8" w:rsidRDefault="00C34BF8" w:rsidP="00396637">
            <w:pPr>
              <w:pStyle w:val="NormalWeb"/>
            </w:pPr>
            <w:r>
              <w:t>FR: 0 = [0-10] or 1 = [10-100]</w:t>
            </w:r>
          </w:p>
          <w:p w14:paraId="70ED6A0B" w14:textId="77777777" w:rsidR="00C34BF8" w:rsidRDefault="00C34BF8" w:rsidP="00396637">
            <w:pPr>
              <w:pStyle w:val="NormalWeb"/>
            </w:pPr>
            <w:r>
              <w:t>UK: 0 = [0-247] or 1 = [247-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0A123E" w14:textId="77777777" w:rsidR="00C34BF8" w:rsidRDefault="00C34BF8" w:rsidP="00396637">
            <w:pPr>
              <w:pStyle w:val="NormalWeb"/>
            </w:pPr>
            <w:r>
              <w:t>Classified linear regression model</w:t>
            </w:r>
          </w:p>
        </w:tc>
      </w:tr>
      <w:tr w:rsidR="00C34BF8" w14:paraId="32A9626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49E9C3" w14:textId="77777777" w:rsidR="00C34BF8" w:rsidRDefault="00C34BF8" w:rsidP="00396637">
            <w:pPr>
              <w:pStyle w:val="NormalWeb"/>
            </w:pPr>
            <w:proofErr w:type="spellStart"/>
            <w:r>
              <w:t>GLMmodel_regression_poly_binariz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99BBDF" w14:textId="77777777" w:rsidR="00C34BF8" w:rsidRDefault="00C34BF8"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C958A4" w14:textId="77777777" w:rsidR="00C34BF8" w:rsidRDefault="00C34BF8" w:rsidP="00396637">
            <w:pPr>
              <w:pStyle w:val="NormalWeb"/>
            </w:pPr>
            <w:r>
              <w:t>FR: 0 = [0-10] or 1 = [10-100]</w:t>
            </w:r>
          </w:p>
          <w:p w14:paraId="275A645F" w14:textId="77777777" w:rsidR="00C34BF8" w:rsidRDefault="00C34BF8" w:rsidP="00396637">
            <w:pPr>
              <w:pStyle w:val="NormalWeb"/>
            </w:pPr>
            <w:r>
              <w:t>UK: 0 = [0-247] or 1 = [247-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C94D5A" w14:textId="77777777" w:rsidR="00C34BF8" w:rsidRDefault="00C34BF8" w:rsidP="00396637">
            <w:pPr>
              <w:pStyle w:val="NormalWeb"/>
            </w:pPr>
            <w:r>
              <w:t>Classified polynomial regression model</w:t>
            </w:r>
          </w:p>
        </w:tc>
      </w:tr>
      <w:tr w:rsidR="00C34BF8" w14:paraId="5053F194"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779294" w14:textId="77777777" w:rsidR="00C34BF8" w:rsidRDefault="00C34BF8" w:rsidP="00396637">
            <w:pPr>
              <w:pStyle w:val="NormalWeb"/>
            </w:pPr>
            <w:proofErr w:type="spellStart"/>
            <w:r>
              <w:lastRenderedPageBreak/>
              <w:t>MLPmodel_regression_binariz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3EF91B" w14:textId="77777777" w:rsidR="00C34BF8" w:rsidRDefault="00C34BF8"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E74345" w14:textId="77777777" w:rsidR="00C34BF8" w:rsidRDefault="00C34BF8" w:rsidP="00396637">
            <w:pPr>
              <w:pStyle w:val="NormalWeb"/>
            </w:pPr>
            <w:r>
              <w:t>FR: 0 = [0-10] or 1 = [10-100]</w:t>
            </w:r>
          </w:p>
          <w:p w14:paraId="180C8C54" w14:textId="77777777" w:rsidR="00C34BF8" w:rsidRDefault="00C34BF8" w:rsidP="00396637">
            <w:pPr>
              <w:pStyle w:val="NormalWeb"/>
            </w:pPr>
            <w:r>
              <w:t>UK: 0 = [0-247] or 1 = [247-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703953" w14:textId="77777777" w:rsidR="00C34BF8" w:rsidRDefault="00C34BF8" w:rsidP="00396637">
            <w:pPr>
              <w:pStyle w:val="NormalWeb"/>
            </w:pPr>
            <w:r>
              <w:t>Probability. Classified Neural regression model</w:t>
            </w:r>
          </w:p>
        </w:tc>
      </w:tr>
      <w:tr w:rsidR="00C34BF8" w14:paraId="56FE27E9"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A0ABEEB" w14:textId="77777777" w:rsidR="00C34BF8" w:rsidRDefault="00C34BF8" w:rsidP="00396637">
            <w:pPr>
              <w:pStyle w:val="NormalWeb"/>
            </w:pPr>
            <w:proofErr w:type="spellStart"/>
            <w:r>
              <w:t>ALLmodel_regression_binariz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4B0C46" w14:textId="77777777" w:rsidR="00C34BF8" w:rsidRDefault="00C34BF8"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22972C" w14:textId="77777777" w:rsidR="00C34BF8" w:rsidRDefault="00C34BF8" w:rsidP="00396637">
            <w:pPr>
              <w:pStyle w:val="NormalWeb"/>
            </w:pPr>
            <w:r>
              <w:t>FR: 0 = [0-10] or 1 = [10-100]</w:t>
            </w:r>
          </w:p>
          <w:p w14:paraId="2D0E403D" w14:textId="77777777" w:rsidR="00C34BF8" w:rsidRDefault="00C34BF8" w:rsidP="00396637">
            <w:pPr>
              <w:pStyle w:val="NormalWeb"/>
            </w:pPr>
            <w:r>
              <w:t>UK: 0 = [0-247] or 1 = [247-inf]</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C3220E" w14:textId="77777777" w:rsidR="00C34BF8" w:rsidRDefault="00C34BF8" w:rsidP="00396637">
            <w:pPr>
              <w:pStyle w:val="NormalWeb"/>
            </w:pPr>
            <w:r>
              <w:t>Probability. Average of the previous 4 classification models</w:t>
            </w:r>
          </w:p>
        </w:tc>
      </w:tr>
    </w:tbl>
    <w:p w14:paraId="6D6A2820" w14:textId="77777777" w:rsidR="00C34BF8" w:rsidRDefault="00C34BF8" w:rsidP="002C2C08">
      <w:pPr>
        <w:rPr>
          <w:b/>
          <w:bCs/>
          <w:lang w:val="en-GB"/>
        </w:rPr>
      </w:pPr>
    </w:p>
    <w:p w14:paraId="5A1B3FEC" w14:textId="0704BC87" w:rsidR="00701186" w:rsidRDefault="00701186" w:rsidP="002C2C08">
      <w:pPr>
        <w:rPr>
          <w:b/>
          <w:bCs/>
          <w:lang w:val="en-GB"/>
        </w:rPr>
      </w:pPr>
      <w:r>
        <w:rPr>
          <w:b/>
          <w:bCs/>
          <w:lang w:val="en-GB"/>
        </w:rPr>
        <w:t>Errors</w:t>
      </w:r>
    </w:p>
    <w:p w14:paraId="1F398EA1" w14:textId="77777777" w:rsidR="00701186" w:rsidRDefault="00701186" w:rsidP="002C2C08">
      <w:pPr>
        <w:rPr>
          <w:b/>
          <w:bCs/>
          <w:lang w:val="en-GB"/>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52"/>
        <w:gridCol w:w="2519"/>
        <w:gridCol w:w="1240"/>
        <w:gridCol w:w="2802"/>
        <w:gridCol w:w="1251"/>
      </w:tblGrid>
      <w:tr w:rsidR="00B75392" w14:paraId="7E8AEF0E"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34EDCE" w14:textId="77777777" w:rsidR="00B75392" w:rsidRDefault="00B75392" w:rsidP="00396637">
            <w:pPr>
              <w:pStyle w:val="NormalWeb"/>
              <w:jc w:val="center"/>
              <w:rPr>
                <w:b/>
                <w:bCs/>
              </w:rPr>
            </w:pPr>
            <w:r>
              <w:rPr>
                <w:rStyle w:val="Strong"/>
              </w:rPr>
              <w:t>Internal Cod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93CD07" w14:textId="77777777" w:rsidR="00B75392" w:rsidRDefault="00B75392" w:rsidP="00396637">
            <w:pPr>
              <w:pStyle w:val="NormalWeb"/>
              <w:jc w:val="center"/>
              <w:rPr>
                <w:b/>
                <w:bCs/>
              </w:rPr>
            </w:pPr>
            <w:r>
              <w:rPr>
                <w:rStyle w:val="Strong"/>
              </w:rPr>
              <w:t>Targe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2D7389" w14:textId="77777777" w:rsidR="00B75392" w:rsidRDefault="00B75392"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B6417C" w14:textId="77777777" w:rsidR="00B75392" w:rsidRDefault="00B75392" w:rsidP="00396637">
            <w:pPr>
              <w:pStyle w:val="NormalWeb"/>
              <w:jc w:val="center"/>
              <w:rPr>
                <w:b/>
                <w:bCs/>
              </w:rPr>
            </w:pPr>
            <w:r>
              <w:rPr>
                <w:rStyle w:val="Strong"/>
              </w:rPr>
              <w:t>Messag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FB0F69" w14:textId="77777777" w:rsidR="00B75392" w:rsidRDefault="00B75392" w:rsidP="00396637">
            <w:pPr>
              <w:pStyle w:val="NormalWeb"/>
              <w:jc w:val="center"/>
              <w:rPr>
                <w:b/>
                <w:bCs/>
              </w:rPr>
            </w:pPr>
            <w:r>
              <w:rPr>
                <w:rStyle w:val="Strong"/>
              </w:rPr>
              <w:t>Description</w:t>
            </w:r>
          </w:p>
        </w:tc>
      </w:tr>
      <w:tr w:rsidR="00B75392" w14:paraId="09EDF6B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798890" w14:textId="77777777" w:rsidR="00B75392" w:rsidRDefault="00B75392" w:rsidP="00396637">
            <w:pPr>
              <w:pStyle w:val="NormalWeb"/>
              <w:rPr>
                <w:rFonts w:eastAsiaTheme="minorEastAsia"/>
                <w:sz w:val="24"/>
                <w:szCs w:val="24"/>
              </w:rPr>
            </w:pPr>
            <w:r>
              <w:t>INS_IN_VAL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78E25E" w14:textId="77777777" w:rsidR="00B75392" w:rsidRDefault="00B75392" w:rsidP="00396637">
            <w:pPr>
              <w:pStyle w:val="NormalWeb"/>
            </w:pPr>
            <w:r>
              <w:t>an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90F2C3" w14:textId="77777777" w:rsidR="00B75392" w:rsidRDefault="00B75392" w:rsidP="00396637">
            <w:pPr>
              <w:pStyle w:val="NormalWeb"/>
            </w:pPr>
            <w: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BDE8AC" w14:textId="77777777" w:rsidR="00B75392" w:rsidRDefault="00B75392" w:rsidP="00396637">
            <w:pPr>
              <w:pStyle w:val="NormalWeb"/>
            </w:pPr>
            <w:r>
              <w:t>required field miss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93F36A" w14:textId="77777777" w:rsidR="00B75392" w:rsidRDefault="00B75392" w:rsidP="00396637"/>
        </w:tc>
      </w:tr>
      <w:tr w:rsidR="00B75392" w14:paraId="7DA5C2B3"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18FB3B" w14:textId="77777777" w:rsidR="00B75392" w:rsidRDefault="00B75392" w:rsidP="00396637">
            <w:pPr>
              <w:pStyle w:val="NormalWeb"/>
              <w:rPr>
                <w:rFonts w:eastAsiaTheme="minorEastAsia"/>
                <w:sz w:val="24"/>
                <w:szCs w:val="24"/>
              </w:rPr>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6AE212" w14:textId="77777777" w:rsidR="00B75392" w:rsidRDefault="00B75392" w:rsidP="00396637">
            <w:pPr>
              <w:pStyle w:val="NormalWeb"/>
            </w:pPr>
            <w:r>
              <w:t>an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6FAC00"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263F35" w14:textId="77777777" w:rsidR="00B75392" w:rsidRDefault="00B75392" w:rsidP="00396637">
            <w:pPr>
              <w:pStyle w:val="NormalWeb"/>
            </w:pPr>
            <w:r>
              <w:t>invalid input fiel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53D1D5" w14:textId="77777777" w:rsidR="00B75392" w:rsidRDefault="00B75392" w:rsidP="00396637"/>
        </w:tc>
      </w:tr>
      <w:tr w:rsidR="00B75392" w14:paraId="237AB23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5CEB2BC" w14:textId="77777777" w:rsidR="00B75392" w:rsidRDefault="00B75392" w:rsidP="00396637">
            <w:pPr>
              <w:pStyle w:val="NormalWeb"/>
              <w:rPr>
                <w:rFonts w:eastAsiaTheme="minorEastAsia"/>
                <w:sz w:val="24"/>
                <w:szCs w:val="24"/>
              </w:rPr>
            </w:pPr>
            <w:r>
              <w:t>INS_APHID_VAL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ABAD11" w14:textId="77777777" w:rsidR="00B75392" w:rsidRDefault="00B75392" w:rsidP="00396637">
            <w:pPr>
              <w:pStyle w:val="NormalWeb"/>
            </w:pPr>
            <w:proofErr w:type="spellStart"/>
            <w:proofErr w:type="gramStart"/>
            <w:r>
              <w:t>geometry.coordinates</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1B25B1"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81B9D5" w14:textId="77777777" w:rsidR="00B75392" w:rsidRDefault="00B75392" w:rsidP="00396637">
            <w:pPr>
              <w:pStyle w:val="NormalWeb"/>
            </w:pPr>
            <w:r>
              <w:t>Country CA is not allow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C32BF8" w14:textId="77777777" w:rsidR="00B75392" w:rsidRDefault="00B75392" w:rsidP="00396637"/>
        </w:tc>
      </w:tr>
      <w:tr w:rsidR="00B75392" w14:paraId="188E621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D64F38" w14:textId="77777777" w:rsidR="00B75392" w:rsidRDefault="00B75392" w:rsidP="00396637">
            <w:pPr>
              <w:pStyle w:val="NormalWeb"/>
              <w:rPr>
                <w:rFonts w:eastAsiaTheme="minorEastAsia"/>
                <w:sz w:val="24"/>
                <w:szCs w:val="24"/>
              </w:rPr>
            </w:pPr>
            <w:r>
              <w:t>INS_APHID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AA0BA1" w14:textId="77777777" w:rsidR="00B75392" w:rsidRDefault="00B75392" w:rsidP="00396637">
            <w:pPr>
              <w:pStyle w:val="NormalWeb"/>
            </w:pPr>
            <w:proofErr w:type="spellStart"/>
            <w:r>
              <w:t>forecast_period</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8D1C17"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7BA141" w14:textId="77777777" w:rsidR="00B75392" w:rsidRDefault="00B75392" w:rsidP="00396637">
            <w:pPr>
              <w:pStyle w:val="NormalWeb"/>
            </w:pPr>
            <w:r>
              <w:t xml:space="preserve">Allowed forecast period is between 1st </w:t>
            </w:r>
            <w:proofErr w:type="spellStart"/>
            <w:r>
              <w:t>september</w:t>
            </w:r>
            <w:proofErr w:type="spellEnd"/>
            <w:r>
              <w:t xml:space="preserve"> and 31st </w:t>
            </w:r>
            <w:proofErr w:type="spellStart"/>
            <w:r>
              <w:t>december</w:t>
            </w:r>
            <w:proofErr w:type="spellEnd"/>
            <w:r>
              <w:t xml:space="preserve">. Please specify </w:t>
            </w:r>
            <w:proofErr w:type="spellStart"/>
            <w:r>
              <w:t>start_date</w:t>
            </w:r>
            <w:proofErr w:type="spellEnd"/>
            <w:r>
              <w:t xml:space="preserve"> and </w:t>
            </w:r>
            <w:proofErr w:type="spellStart"/>
            <w:r>
              <w:t>end_date</w:t>
            </w:r>
            <w:proofErr w:type="spellEnd"/>
            <w:r>
              <w:t xml:space="preserve"> in </w:t>
            </w:r>
            <w:proofErr w:type="spellStart"/>
            <w:r>
              <w:t>forecast_period</w:t>
            </w:r>
            <w:proofErr w:type="spellEnd"/>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E6210A" w14:textId="77777777" w:rsidR="00B75392" w:rsidRDefault="00B75392" w:rsidP="00396637"/>
        </w:tc>
      </w:tr>
      <w:tr w:rsidR="00B75392" w14:paraId="5A4A4F69"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56E3EE" w14:textId="77777777" w:rsidR="00B75392" w:rsidRDefault="00B75392" w:rsidP="00396637">
            <w:pPr>
              <w:pStyle w:val="NormalWeb"/>
              <w:rPr>
                <w:rFonts w:eastAsiaTheme="minorEastAsia"/>
                <w:sz w:val="24"/>
                <w:szCs w:val="24"/>
              </w:rPr>
            </w:pPr>
            <w:r>
              <w:t>INS_APHID_VAL_000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730364" w14:textId="77777777" w:rsidR="00B75392" w:rsidRDefault="00B75392" w:rsidP="00396637">
            <w:pPr>
              <w:pStyle w:val="NormalWeb"/>
            </w:pPr>
            <w:proofErr w:type="spellStart"/>
            <w:r>
              <w:t>forecast_period</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55FCAD"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CB6185" w14:textId="77777777" w:rsidR="00B75392" w:rsidRDefault="00B75392" w:rsidP="00396637">
            <w:pPr>
              <w:pStyle w:val="NormalWeb"/>
            </w:pPr>
            <w:r>
              <w:t>Forecast period should be less than equal to 7 day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692201" w14:textId="77777777" w:rsidR="00B75392" w:rsidRDefault="00B75392" w:rsidP="00396637"/>
        </w:tc>
      </w:tr>
      <w:tr w:rsidR="00B75392" w14:paraId="6FAF321C"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FE3372" w14:textId="77777777" w:rsidR="00B75392" w:rsidRDefault="00B75392" w:rsidP="00396637">
            <w:pPr>
              <w:pStyle w:val="NormalWeb"/>
              <w:rPr>
                <w:rFonts w:eastAsiaTheme="minorEastAsia"/>
                <w:sz w:val="24"/>
                <w:szCs w:val="24"/>
              </w:rPr>
            </w:pPr>
            <w:r>
              <w:t>INS_APHID_VAL_000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08817F" w14:textId="77777777" w:rsidR="00B75392" w:rsidRDefault="00B75392" w:rsidP="00396637">
            <w:pPr>
              <w:pStyle w:val="NormalWeb"/>
            </w:pPr>
            <w:r>
              <w:t>landsca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5C99E3"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886E82" w14:textId="77777777" w:rsidR="00B75392" w:rsidRDefault="00B75392" w:rsidP="00396637">
            <w:pPr>
              <w:pStyle w:val="NormalWeb"/>
            </w:pPr>
            <w:r>
              <w:t>The filter on the landscape table returns empt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045148" w14:textId="77777777" w:rsidR="00B75392" w:rsidRDefault="00B75392" w:rsidP="00396637"/>
        </w:tc>
      </w:tr>
      <w:tr w:rsidR="00B75392" w14:paraId="3C96D666"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ABDBB5" w14:textId="77777777" w:rsidR="00B75392" w:rsidRDefault="00B75392" w:rsidP="00396637">
            <w:pPr>
              <w:pStyle w:val="NormalWeb"/>
              <w:rPr>
                <w:rFonts w:eastAsiaTheme="minorEastAsia"/>
                <w:sz w:val="24"/>
                <w:szCs w:val="24"/>
              </w:rPr>
            </w:pPr>
            <w:r>
              <w:t>INS_APHID_VAL_000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188BF7" w14:textId="77777777" w:rsidR="00B75392" w:rsidRDefault="00B75392" w:rsidP="00396637">
            <w:pPr>
              <w:pStyle w:val="NormalWeb"/>
            </w:pPr>
            <w:proofErr w:type="spellStart"/>
            <w:proofErr w:type="gramStart"/>
            <w:r>
              <w:t>landscape.woodland</w:t>
            </w:r>
            <w:proofErr w:type="gramEnd"/>
            <w:r>
              <w:t>.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BE5B13"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B8A14D" w14:textId="77777777" w:rsidR="00B75392" w:rsidRDefault="00B75392" w:rsidP="00396637">
            <w:pPr>
              <w:pStyle w:val="NormalWeb"/>
            </w:pPr>
            <w:r>
              <w:t>The woodland parameter should be in the range of values from 0 to 1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10BFB2" w14:textId="77777777" w:rsidR="00B75392" w:rsidRDefault="00B75392" w:rsidP="00396637"/>
        </w:tc>
      </w:tr>
      <w:tr w:rsidR="00B75392" w14:paraId="7DC712D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D1A60A" w14:textId="77777777" w:rsidR="00B75392" w:rsidRDefault="00B75392" w:rsidP="00396637">
            <w:pPr>
              <w:pStyle w:val="NormalWeb"/>
              <w:rPr>
                <w:rFonts w:eastAsiaTheme="minorEastAsia"/>
                <w:sz w:val="24"/>
                <w:szCs w:val="24"/>
              </w:rPr>
            </w:pPr>
            <w:r>
              <w:t>INS_APHID_VAL_000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DBAF6B" w14:textId="77777777" w:rsidR="00B75392" w:rsidRDefault="00B75392" w:rsidP="00396637">
            <w:pPr>
              <w:pStyle w:val="NormalWeb"/>
            </w:pPr>
            <w:proofErr w:type="spellStart"/>
            <w:proofErr w:type="gramStart"/>
            <w:r>
              <w:t>landscape.grassland</w:t>
            </w:r>
            <w:proofErr w:type="gramEnd"/>
            <w:r>
              <w:t>.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E567EC"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D0B096" w14:textId="77777777" w:rsidR="00B75392" w:rsidRDefault="00B75392" w:rsidP="00396637">
            <w:pPr>
              <w:pStyle w:val="NormalWeb"/>
            </w:pPr>
            <w:r>
              <w:t>The grassland parameter should be in the range of values from 0 to 1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133AE3" w14:textId="77777777" w:rsidR="00B75392" w:rsidRDefault="00B75392" w:rsidP="00396637"/>
        </w:tc>
      </w:tr>
      <w:tr w:rsidR="00B75392" w14:paraId="280A9E5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6F7FC9" w14:textId="77777777" w:rsidR="00B75392" w:rsidRDefault="00B75392" w:rsidP="00396637">
            <w:pPr>
              <w:pStyle w:val="NormalWeb"/>
              <w:rPr>
                <w:rFonts w:eastAsiaTheme="minorEastAsia"/>
                <w:sz w:val="24"/>
                <w:szCs w:val="24"/>
              </w:rPr>
            </w:pPr>
            <w:r>
              <w:t>INS_APHID_VAL_0007</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862A78" w14:textId="77777777" w:rsidR="00B75392" w:rsidRDefault="00B75392" w:rsidP="00396637">
            <w:pPr>
              <w:pStyle w:val="NormalWeb"/>
            </w:pPr>
            <w:proofErr w:type="spellStart"/>
            <w:r>
              <w:t>forecast_period</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181F60"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788149" w14:textId="77777777" w:rsidR="00B75392" w:rsidRDefault="00B75392" w:rsidP="00396637">
            <w:pPr>
              <w:pStyle w:val="NormalWeb"/>
            </w:pPr>
            <w:r>
              <w:t xml:space="preserve">Invalid </w:t>
            </w:r>
            <w:proofErr w:type="spellStart"/>
            <w:r>
              <w:t>forecast_period</w:t>
            </w:r>
            <w:proofErr w:type="spellEnd"/>
            <w:r>
              <w:t xml:space="preserve">: </w:t>
            </w:r>
            <w:proofErr w:type="spellStart"/>
            <w:r>
              <w:t>end_date</w:t>
            </w:r>
            <w:proofErr w:type="spellEnd"/>
            <w:r>
              <w:t xml:space="preserve"> &lt; </w:t>
            </w:r>
            <w:proofErr w:type="spellStart"/>
            <w:r>
              <w:t>start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04BE70" w14:textId="77777777" w:rsidR="00B75392" w:rsidRDefault="00B75392" w:rsidP="00396637"/>
        </w:tc>
      </w:tr>
      <w:tr w:rsidR="00B75392" w14:paraId="5D4435D4"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EF48BD" w14:textId="77777777" w:rsidR="00B75392" w:rsidRDefault="00B75392" w:rsidP="00396637">
            <w:pPr>
              <w:pStyle w:val="NormalWeb"/>
              <w:rPr>
                <w:rFonts w:eastAsiaTheme="minorEastAsia"/>
                <w:sz w:val="24"/>
                <w:szCs w:val="24"/>
              </w:rPr>
            </w:pPr>
            <w:r>
              <w:t>INS_APHID_VAL_0008</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C662A9" w14:textId="77777777" w:rsidR="00B75392" w:rsidRDefault="00B75392" w:rsidP="00396637">
            <w:pPr>
              <w:pStyle w:val="NormalWeb"/>
            </w:pPr>
            <w:proofErr w:type="spellStart"/>
            <w:r>
              <w:t>trapped_aphid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C3CBBB"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6B92C9" w14:textId="77777777" w:rsidR="00B75392" w:rsidRDefault="00B75392" w:rsidP="00396637">
            <w:pPr>
              <w:pStyle w:val="NormalWeb"/>
            </w:pPr>
            <w:r>
              <w:t xml:space="preserve">Invalid </w:t>
            </w:r>
            <w:proofErr w:type="spellStart"/>
            <w:r>
              <w:t>trapped_aphids</w:t>
            </w:r>
            <w:proofErr w:type="spellEnd"/>
            <w:r>
              <w:t xml:space="preserve"> value, must be &gt;= 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AF84A" w14:textId="77777777" w:rsidR="00B75392" w:rsidRDefault="00B75392" w:rsidP="00396637"/>
        </w:tc>
      </w:tr>
      <w:tr w:rsidR="00B75392" w14:paraId="7AA75F7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4EDD2E" w14:textId="77777777" w:rsidR="00B75392" w:rsidRDefault="00B75392" w:rsidP="00396637">
            <w:pPr>
              <w:pStyle w:val="NormalWeb"/>
              <w:rPr>
                <w:rFonts w:eastAsiaTheme="minorEastAsia"/>
                <w:sz w:val="24"/>
                <w:szCs w:val="24"/>
              </w:rPr>
            </w:pPr>
            <w:r>
              <w:t>INS_APHID_VAL_0009</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87F32B" w14:textId="77777777" w:rsidR="00B75392" w:rsidRDefault="00B75392" w:rsidP="00396637">
            <w:pPr>
              <w:pStyle w:val="NormalWeb"/>
            </w:pPr>
            <w:proofErr w:type="spellStart"/>
            <w:r>
              <w:t>forecast_</w:t>
            </w:r>
            <w:proofErr w:type="gramStart"/>
            <w:r>
              <w:t>period.start</w:t>
            </w:r>
            <w:proofErr w:type="gramEnd"/>
            <w:r>
              <w:t>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88A113"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981152" w14:textId="77777777" w:rsidR="00B75392" w:rsidRDefault="00B75392" w:rsidP="00396637">
            <w:pPr>
              <w:pStyle w:val="NormalWeb"/>
            </w:pPr>
            <w:proofErr w:type="spellStart"/>
            <w:r>
              <w:t>start_date</w:t>
            </w:r>
            <w:proofErr w:type="spellEnd"/>
            <w:r>
              <w:t xml:space="preserve"> cannot be later than 7 days from tod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DD5234" w14:textId="77777777" w:rsidR="00B75392" w:rsidRDefault="00B75392" w:rsidP="00396637"/>
        </w:tc>
      </w:tr>
      <w:tr w:rsidR="00B75392" w14:paraId="095E59B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732B01" w14:textId="77777777" w:rsidR="00B75392" w:rsidRDefault="00B75392" w:rsidP="00396637">
            <w:pPr>
              <w:pStyle w:val="NormalWeb"/>
              <w:rPr>
                <w:rFonts w:eastAsiaTheme="minorEastAsia"/>
                <w:sz w:val="24"/>
                <w:szCs w:val="24"/>
              </w:rPr>
            </w:pPr>
            <w:r>
              <w:t>INS_APHID_VAL_00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4593E3" w14:textId="77777777" w:rsidR="00B75392" w:rsidRDefault="00B75392" w:rsidP="00396637">
            <w:pPr>
              <w:pStyle w:val="NormalWeb"/>
            </w:pPr>
            <w:proofErr w:type="spellStart"/>
            <w:r>
              <w:t>forecast_period.end_dat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476A19" w14:textId="77777777" w:rsidR="00B75392" w:rsidRDefault="00B75392"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BDF382" w14:textId="77777777" w:rsidR="00B75392" w:rsidRDefault="00B75392" w:rsidP="00396637">
            <w:pPr>
              <w:pStyle w:val="NormalWeb"/>
            </w:pPr>
            <w:proofErr w:type="spellStart"/>
            <w:r>
              <w:t>end_date</w:t>
            </w:r>
            <w:proofErr w:type="spellEnd"/>
            <w:r>
              <w:t xml:space="preserve"> cannot be later than 7 days from tod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33A56E" w14:textId="77777777" w:rsidR="00B75392" w:rsidRDefault="00B75392" w:rsidP="00396637"/>
        </w:tc>
      </w:tr>
      <w:tr w:rsidR="00B75392" w14:paraId="49C9786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62B948" w14:textId="77777777" w:rsidR="00B75392" w:rsidRDefault="00B75392" w:rsidP="00396637">
            <w:pPr>
              <w:pStyle w:val="NormalWeb"/>
              <w:rPr>
                <w:rFonts w:eastAsiaTheme="minorEastAsia"/>
                <w:sz w:val="24"/>
                <w:szCs w:val="24"/>
              </w:rPr>
            </w:pPr>
            <w:r>
              <w:lastRenderedPageBreak/>
              <w:t>INS_EV_SER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6AB8B3" w14:textId="77777777" w:rsidR="00B75392" w:rsidRDefault="00B75392" w:rsidP="00396637">
            <w:pPr>
              <w:pStyle w:val="NormalWeb"/>
            </w:pPr>
            <w:proofErr w:type="spellStart"/>
            <w:proofErr w:type="gramStart"/>
            <w:r>
              <w:t>external.api.call</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3C980D" w14:textId="77777777" w:rsidR="00B75392" w:rsidRDefault="00B75392" w:rsidP="00396637">
            <w:pPr>
              <w:pStyle w:val="NormalWeb"/>
            </w:pPr>
            <w:proofErr w:type="spellStart"/>
            <w:r>
              <w:t>server_error</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A1E937" w14:textId="77777777" w:rsidR="00B75392" w:rsidRDefault="00B75392" w:rsidP="00396637">
            <w:pPr>
              <w:pStyle w:val="NormalWeb"/>
            </w:pPr>
            <w:r>
              <w:t xml:space="preserve">Unable to connect to </w:t>
            </w:r>
            <w:proofErr w:type="spellStart"/>
            <w:proofErr w:type="gramStart"/>
            <w:r>
              <w:t>DocumentDB</w:t>
            </w:r>
            <w:proofErr w:type="spellEnd"/>
            <w:proofErr w:type="gramEnd"/>
          </w:p>
          <w:p w14:paraId="7C7CA92F" w14:textId="77777777" w:rsidR="00B75392" w:rsidRDefault="00B75392" w:rsidP="00396637">
            <w:pPr>
              <w:pStyle w:val="NormalWeb"/>
            </w:pPr>
            <w:r>
              <w:t>Weather data not availabl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7377D8" w14:textId="77777777" w:rsidR="00B75392" w:rsidRDefault="00B75392" w:rsidP="00396637"/>
        </w:tc>
      </w:tr>
    </w:tbl>
    <w:p w14:paraId="5F00A3FA" w14:textId="77777777" w:rsidR="00701186" w:rsidRDefault="00701186" w:rsidP="002C2C08">
      <w:pPr>
        <w:rPr>
          <w:b/>
          <w:bCs/>
          <w:lang w:val="en-GB"/>
        </w:rPr>
      </w:pPr>
    </w:p>
    <w:p w14:paraId="261B89F7" w14:textId="77777777" w:rsidR="00064CFB" w:rsidRDefault="00064CFB" w:rsidP="002C2C08">
      <w:pPr>
        <w:rPr>
          <w:b/>
          <w:bCs/>
          <w:lang w:val="en-GB"/>
        </w:rPr>
      </w:pPr>
    </w:p>
    <w:p w14:paraId="0DB42B9F" w14:textId="77777777" w:rsidR="003615E8" w:rsidRPr="002C2C08" w:rsidRDefault="003615E8" w:rsidP="002C2C08">
      <w:pPr>
        <w:rPr>
          <w:b/>
          <w:bCs/>
          <w:lang w:val="en-GB"/>
        </w:rPr>
      </w:pPr>
    </w:p>
    <w:p w14:paraId="1D9370D4" w14:textId="5A5A73EC" w:rsidR="00511AF8" w:rsidRDefault="00511AF8" w:rsidP="00511AF8">
      <w:pPr>
        <w:pStyle w:val="Heading2"/>
        <w:ind w:left="578" w:hanging="578"/>
        <w:rPr>
          <w:rFonts w:cs="Arial"/>
          <w:lang w:val="en-US"/>
        </w:rPr>
      </w:pPr>
      <w:bookmarkStart w:id="22" w:name="_Toc161737870"/>
      <w:r w:rsidRPr="004A7E37">
        <w:rPr>
          <w:rFonts w:cs="Arial"/>
          <w:lang w:val="en-US"/>
        </w:rPr>
        <w:t>Crop Management Models</w:t>
      </w:r>
      <w:bookmarkEnd w:id="22"/>
    </w:p>
    <w:p w14:paraId="5D8ECB85" w14:textId="77777777" w:rsidR="000F2516" w:rsidRDefault="000F2516" w:rsidP="000F2516"/>
    <w:p w14:paraId="2A967078" w14:textId="22C88FE8" w:rsidR="000F2516" w:rsidRPr="003E2D95" w:rsidRDefault="000F2516" w:rsidP="003E2D95">
      <w:pPr>
        <w:pStyle w:val="Heading3"/>
        <w:rPr>
          <w:rFonts w:cs="Arial"/>
        </w:rPr>
      </w:pPr>
      <w:bookmarkStart w:id="23" w:name="_Toc161737871"/>
      <w:r w:rsidRPr="003E2D95">
        <w:rPr>
          <w:rFonts w:cs="Arial"/>
        </w:rPr>
        <w:t>Sunflower Herbicide</w:t>
      </w:r>
      <w:bookmarkEnd w:id="23"/>
    </w:p>
    <w:p w14:paraId="1B8A4A37" w14:textId="77777777" w:rsidR="000F2516" w:rsidRDefault="000F2516" w:rsidP="000F2516">
      <w:pPr>
        <w:rPr>
          <w:b/>
          <w:bCs/>
        </w:rPr>
      </w:pPr>
    </w:p>
    <w:p w14:paraId="0039A432" w14:textId="633109DC" w:rsidR="000F2516" w:rsidRPr="000316CF" w:rsidRDefault="000316CF" w:rsidP="000F2516">
      <w:r w:rsidRPr="000316CF">
        <w:t xml:space="preserve">The Herbicide Sunflower Logic is a decision tree created with the expert knowledge from local and regional </w:t>
      </w:r>
      <w:proofErr w:type="gramStart"/>
      <w:r w:rsidRPr="000316CF">
        <w:t>Technical</w:t>
      </w:r>
      <w:proofErr w:type="gramEnd"/>
      <w:r w:rsidRPr="000316CF">
        <w:t xml:space="preserve"> leads. The decision tree contains different Herbicide strategies to control weeds in sunflower fields. Each control strategy is made out of different Herbicides and </w:t>
      </w:r>
      <w:proofErr w:type="gramStart"/>
      <w:r w:rsidRPr="000316CF">
        <w:t>applications timings, and</w:t>
      </w:r>
      <w:proofErr w:type="gramEnd"/>
      <w:r w:rsidRPr="000316CF">
        <w:t xml:space="preserve"> can have different levels of control for the key weeds impacting Sunflower fields. Since usually more than 1 weed species is present in a field, the logic contains a simple formula to calculate the theoretically level of control that each strategy can offer for different weed combinations, aka “weed basket”. That calculations </w:t>
      </w:r>
      <w:proofErr w:type="gramStart"/>
      <w:r w:rsidRPr="000316CF">
        <w:t>is</w:t>
      </w:r>
      <w:proofErr w:type="gramEnd"/>
      <w:r w:rsidRPr="000316CF">
        <w:t xml:space="preserve"> then used to select the best possible strategy for the given weed basket.</w:t>
      </w:r>
    </w:p>
    <w:p w14:paraId="5DF0DDDC" w14:textId="02F5A9CD" w:rsidR="00C45760" w:rsidRDefault="00C45760">
      <w:pPr>
        <w:rPr>
          <w:rFonts w:cs="Arial"/>
        </w:rPr>
      </w:pPr>
    </w:p>
    <w:p w14:paraId="30DF2A37" w14:textId="5EB827B0" w:rsidR="008F772E" w:rsidRDefault="008F772E">
      <w:pPr>
        <w:rPr>
          <w:rFonts w:cs="Arial"/>
        </w:rPr>
      </w:pPr>
      <w:r>
        <w:rPr>
          <w:rFonts w:cs="Arial"/>
        </w:rPr>
        <w:t xml:space="preserve">Note: Please contact Insights Engine team </w:t>
      </w:r>
      <w:r w:rsidR="00FF012B">
        <w:rPr>
          <w:rFonts w:cs="Arial"/>
        </w:rPr>
        <w:t>to Grab Insights Engine token to access the Sunflower Model</w:t>
      </w:r>
    </w:p>
    <w:p w14:paraId="36CEFD24" w14:textId="77777777" w:rsidR="00FF012B" w:rsidRDefault="00FF012B">
      <w:pPr>
        <w:rPr>
          <w:rFonts w:cs="Arial"/>
        </w:rPr>
      </w:pPr>
    </w:p>
    <w:p w14:paraId="3E362360" w14:textId="1CAF819A" w:rsidR="00FF012B" w:rsidRDefault="00C17F36">
      <w:pPr>
        <w:rPr>
          <w:rFonts w:cs="Arial"/>
        </w:rPr>
      </w:pPr>
      <w:r>
        <w:rPr>
          <w:rFonts w:cs="Arial"/>
        </w:rPr>
        <w:t xml:space="preserve">Email: </w:t>
      </w:r>
      <w:hyperlink r:id="rId40" w:history="1">
        <w:r w:rsidRPr="008D15F0">
          <w:rPr>
            <w:rStyle w:val="Hyperlink"/>
            <w:rFonts w:cs="Arial"/>
            <w:sz w:val="24"/>
          </w:rPr>
          <w:t>Chetan.kanda@syngenta.com</w:t>
        </w:r>
      </w:hyperlink>
    </w:p>
    <w:p w14:paraId="75BA1AEF" w14:textId="1638402E" w:rsidR="00C17F36" w:rsidRDefault="00C17F36">
      <w:pPr>
        <w:rPr>
          <w:rFonts w:cs="Arial"/>
        </w:rPr>
      </w:pPr>
      <w:r>
        <w:rPr>
          <w:rFonts w:cs="Arial"/>
        </w:rPr>
        <w:t xml:space="preserve">Email: </w:t>
      </w:r>
      <w:hyperlink r:id="rId41" w:history="1">
        <w:r w:rsidR="00C96191" w:rsidRPr="008D15F0">
          <w:rPr>
            <w:rStyle w:val="Hyperlink"/>
            <w:rFonts w:cs="Arial"/>
            <w:sz w:val="24"/>
          </w:rPr>
          <w:t>yogesh.limaye@syngenta.com</w:t>
        </w:r>
      </w:hyperlink>
    </w:p>
    <w:p w14:paraId="32142672" w14:textId="77777777" w:rsidR="00C96191" w:rsidRDefault="00C96191">
      <w:pPr>
        <w:rPr>
          <w:rFonts w:cs="Arial"/>
        </w:rPr>
      </w:pPr>
    </w:p>
    <w:p w14:paraId="256C9DD9" w14:textId="693C6062" w:rsidR="001B7E7C" w:rsidRPr="001B7E7C" w:rsidRDefault="001B7E7C">
      <w:pPr>
        <w:rPr>
          <w:i/>
          <w:iCs/>
          <w:lang w:val="en-GB"/>
        </w:rPr>
      </w:pPr>
      <w:r w:rsidRPr="001B7E7C">
        <w:rPr>
          <w:b/>
          <w:bCs/>
          <w:i/>
          <w:iCs/>
          <w:color w:val="76923C" w:themeColor="accent3" w:themeShade="BF"/>
          <w:lang w:val="en-GB"/>
        </w:rPr>
        <w:t>Note:</w:t>
      </w:r>
      <w:r w:rsidRPr="001B7E7C">
        <w:rPr>
          <w:i/>
          <w:iCs/>
          <w:color w:val="76923C" w:themeColor="accent3" w:themeShade="BF"/>
          <w:lang w:val="en-GB"/>
        </w:rPr>
        <w:t xml:space="preserve"> </w:t>
      </w:r>
      <w:r w:rsidRPr="001B7E7C">
        <w:rPr>
          <w:i/>
          <w:iCs/>
          <w:lang w:val="en-GB"/>
        </w:rPr>
        <w:t xml:space="preserve">For most updated schema please refer </w:t>
      </w:r>
      <w:hyperlink w:anchor="_API_documentation" w:history="1">
        <w:r w:rsidRPr="001B7E7C">
          <w:rPr>
            <w:rStyle w:val="Hyperlink"/>
            <w:i/>
            <w:iCs/>
            <w:sz w:val="24"/>
            <w:lang w:val="en-GB"/>
          </w:rPr>
          <w:t>link</w:t>
        </w:r>
      </w:hyperlink>
      <w:r w:rsidRPr="001B7E7C">
        <w:rPr>
          <w:i/>
          <w:iCs/>
          <w:lang w:val="en-GB"/>
        </w:rPr>
        <w:t>.</w:t>
      </w:r>
    </w:p>
    <w:p w14:paraId="147D8BA2" w14:textId="77777777" w:rsidR="008F772E" w:rsidRDefault="008F772E">
      <w:pPr>
        <w:rPr>
          <w:rFonts w:cs="Arial"/>
        </w:rPr>
      </w:pPr>
    </w:p>
    <w:p w14:paraId="7B00DFC7" w14:textId="211E90FF" w:rsidR="00C11A37" w:rsidRPr="00C45760" w:rsidRDefault="00C45760" w:rsidP="00C11A37">
      <w:pPr>
        <w:rPr>
          <w:rFonts w:cs="Arial"/>
          <w:b/>
          <w:bCs/>
        </w:rPr>
      </w:pPr>
      <w:r w:rsidRPr="00C45760">
        <w:rPr>
          <w:rFonts w:cs="Arial"/>
          <w:b/>
          <w:bCs/>
        </w:rPr>
        <w:t>Request Schema</w:t>
      </w:r>
    </w:p>
    <w:p w14:paraId="06EFF62D" w14:textId="77777777" w:rsidR="003B5284" w:rsidRPr="004A7E37" w:rsidRDefault="003B5284" w:rsidP="006F1A84">
      <w:pPr>
        <w:rPr>
          <w:rFonts w:cs="Arial"/>
          <w:sz w:val="20"/>
          <w:szCs w:val="20"/>
          <w:lang w:val="de-CH"/>
        </w:rPr>
      </w:pPr>
    </w:p>
    <w:p w14:paraId="15190F0C" w14:textId="0AC57BD0" w:rsidR="003B5284" w:rsidRPr="004A7E37" w:rsidRDefault="003B5284" w:rsidP="006F1A84">
      <w:pPr>
        <w:rPr>
          <w:rFonts w:cs="Arial"/>
          <w:sz w:val="20"/>
          <w:szCs w:val="20"/>
          <w:lang w:val="de-CH"/>
        </w:rPr>
      </w:pPr>
      <w:r w:rsidRPr="004A7E37">
        <w:rPr>
          <w:rFonts w:cs="Arial"/>
          <w:sz w:val="20"/>
          <w:szCs w:val="20"/>
          <w:lang w:val="de-CH"/>
        </w:rPr>
        <w:t xml:space="preserve">         </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196"/>
        <w:gridCol w:w="776"/>
        <w:gridCol w:w="868"/>
        <w:gridCol w:w="1309"/>
        <w:gridCol w:w="2433"/>
        <w:gridCol w:w="1482"/>
      </w:tblGrid>
      <w:tr w:rsidR="009719EC" w14:paraId="3891E774"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BC0357" w14:textId="77777777" w:rsidR="009719EC" w:rsidRDefault="009719EC" w:rsidP="00396637">
            <w:pPr>
              <w:pStyle w:val="NormalWeb"/>
              <w:jc w:val="center"/>
              <w:rPr>
                <w:rFonts w:eastAsiaTheme="minorEastAsia"/>
                <w:b/>
                <w:bCs/>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D8F5DF" w14:textId="77777777" w:rsidR="009719EC" w:rsidRDefault="009719EC"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5D60FA" w14:textId="77777777" w:rsidR="009719EC" w:rsidRDefault="009719EC" w:rsidP="00396637">
            <w:pPr>
              <w:pStyle w:val="NormalWeb"/>
              <w:jc w:val="center"/>
              <w:rPr>
                <w:b/>
                <w:bCs/>
              </w:rPr>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5E1F20" w14:textId="77777777" w:rsidR="009719EC" w:rsidRDefault="009719EC" w:rsidP="00396637">
            <w:pPr>
              <w:pStyle w:val="NormalWeb"/>
              <w:jc w:val="center"/>
              <w:rPr>
                <w:b/>
                <w:bCs/>
              </w:rPr>
            </w:pPr>
            <w:r>
              <w:rPr>
                <w:rStyle w:val="Strong"/>
              </w:rPr>
              <w:t>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DCF354" w14:textId="77777777" w:rsidR="009719EC" w:rsidRDefault="009719EC" w:rsidP="00396637">
            <w:pPr>
              <w:pStyle w:val="NormalWeb"/>
              <w:jc w:val="center"/>
              <w:rPr>
                <w:b/>
                <w:bCs/>
              </w:rPr>
            </w:pPr>
            <w:r>
              <w:rPr>
                <w:rStyle w:val="Strong"/>
              </w:rPr>
              <w:t>Exampl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6FBC26" w14:textId="77777777" w:rsidR="009719EC" w:rsidRDefault="009719EC" w:rsidP="00396637">
            <w:pPr>
              <w:pStyle w:val="NormalWeb"/>
              <w:jc w:val="center"/>
              <w:rPr>
                <w:b/>
                <w:bCs/>
              </w:rPr>
            </w:pPr>
            <w:r>
              <w:rPr>
                <w:rStyle w:val="Strong"/>
              </w:rPr>
              <w:t>Business Description</w:t>
            </w:r>
          </w:p>
        </w:tc>
      </w:tr>
      <w:tr w:rsidR="009719EC" w14:paraId="202A9FFF"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692B53" w14:textId="77777777" w:rsidR="009719EC" w:rsidRDefault="009719EC" w:rsidP="00396637">
            <w:pPr>
              <w:pStyle w:val="NormalWeb"/>
            </w:pPr>
            <w:proofErr w:type="spellStart"/>
            <w:r>
              <w:t>request_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AFF55A"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64749C"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DA4257" w14:textId="77777777" w:rsidR="009719EC" w:rsidRDefault="009719EC"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2FC9E3" w14:textId="77777777" w:rsidR="009719EC" w:rsidRDefault="009719EC" w:rsidP="00396637">
            <w:pPr>
              <w:pStyle w:val="NormalWeb"/>
              <w:rPr>
                <w:rFonts w:eastAsiaTheme="minorEastAsia"/>
                <w:sz w:val="24"/>
                <w:szCs w:val="24"/>
              </w:rPr>
            </w:pPr>
            <w:r>
              <w:t> v2.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60F1D8" w14:textId="77777777" w:rsidR="009719EC" w:rsidRDefault="009719EC" w:rsidP="00396637">
            <w:pPr>
              <w:pStyle w:val="NormalWeb"/>
            </w:pPr>
            <w:r>
              <w:t>version number of standardize request structure/template</w:t>
            </w:r>
          </w:p>
        </w:tc>
      </w:tr>
      <w:tr w:rsidR="009719EC" w14:paraId="7A575A2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48B9C7" w14:textId="77777777" w:rsidR="009719EC" w:rsidRDefault="009719EC" w:rsidP="00396637">
            <w:pPr>
              <w:pStyle w:val="NormalWeb"/>
            </w:pPr>
            <w:r>
              <w:t>fields.models.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CD59"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D1C92A"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1F376F" w14:textId="77777777" w:rsidR="009719EC" w:rsidRDefault="009719EC"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9E7BBB" w14:textId="77777777" w:rsidR="009719EC" w:rsidRDefault="009719EC" w:rsidP="00396637">
            <w:pPr>
              <w:pStyle w:val="NormalWeb"/>
              <w:rPr>
                <w:rFonts w:eastAsiaTheme="minorEastAsia"/>
                <w:sz w:val="24"/>
                <w:szCs w:val="24"/>
              </w:rPr>
            </w:pPr>
            <w:proofErr w:type="spellStart"/>
            <w:r>
              <w:t>sunflower_herbicide_strategi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FDB00B" w14:textId="77777777" w:rsidR="009719EC" w:rsidRDefault="009719EC" w:rsidP="00396637">
            <w:pPr>
              <w:pStyle w:val="NormalWeb"/>
            </w:pPr>
            <w:r>
              <w:t>name of the model to be executed</w:t>
            </w:r>
          </w:p>
        </w:tc>
      </w:tr>
      <w:tr w:rsidR="009719EC" w14:paraId="1B53702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2B7BCB" w14:textId="77777777" w:rsidR="009719EC" w:rsidRDefault="009719EC" w:rsidP="00396637">
            <w:pPr>
              <w:pStyle w:val="NormalWeb"/>
            </w:pPr>
            <w:proofErr w:type="spellStart"/>
            <w:proofErr w:type="gramStart"/>
            <w:r>
              <w:lastRenderedPageBreak/>
              <w:t>fields.models</w:t>
            </w:r>
            <w:proofErr w:type="gramEnd"/>
            <w:r>
              <w:t>.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38CF93"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7FF00E"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28FEAA" w14:textId="77777777" w:rsidR="009719EC" w:rsidRDefault="009719EC"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BE6E5C" w14:textId="77777777" w:rsidR="009719EC" w:rsidRDefault="009719EC" w:rsidP="00396637">
            <w:pPr>
              <w:pStyle w:val="NormalWeb"/>
              <w:rPr>
                <w:rFonts w:eastAsiaTheme="minorEastAsia"/>
                <w:sz w:val="24"/>
                <w:szCs w:val="24"/>
              </w:rPr>
            </w:pPr>
            <w:r>
              <w:t>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F9CBEE0" w14:textId="77777777" w:rsidR="009719EC" w:rsidRDefault="009719EC" w:rsidP="00396637">
            <w:pPr>
              <w:pStyle w:val="NormalWeb"/>
            </w:pPr>
            <w:r>
              <w:t>version of the model to be executed</w:t>
            </w:r>
          </w:p>
        </w:tc>
      </w:tr>
      <w:tr w:rsidR="009719EC" w14:paraId="2DFDD25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02DE76" w14:textId="77777777" w:rsidR="009719EC" w:rsidRDefault="009719EC" w:rsidP="00396637">
            <w:pPr>
              <w:pStyle w:val="NormalWeb"/>
            </w:pPr>
            <w:proofErr w:type="spellStart"/>
            <w:proofErr w:type="gramStart"/>
            <w:r>
              <w:t>fields.location</w:t>
            </w:r>
            <w:proofErr w:type="gramEnd"/>
            <w:r>
              <w:t>.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1D4196"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56A06E9"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97F64F" w14:textId="77777777" w:rsidR="009719EC" w:rsidRDefault="009719EC" w:rsidP="00396637">
            <w:pPr>
              <w:pStyle w:val="NormalWeb"/>
            </w:pPr>
            <w:r>
              <w:t>Featur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D0EA1F" w14:textId="77777777" w:rsidR="009719EC" w:rsidRDefault="009719EC" w:rsidP="00396637">
            <w:pPr>
              <w:pStyle w:val="NormalWeb"/>
            </w:pPr>
            <w:r>
              <w:t>Featur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B294A9" w14:textId="77777777" w:rsidR="009719EC" w:rsidRDefault="009719EC" w:rsidP="00396637">
            <w:pPr>
              <w:pStyle w:val="NormalWeb"/>
            </w:pPr>
            <w:r>
              <w:t xml:space="preserve">The geographic objects of API use the </w:t>
            </w:r>
            <w:proofErr w:type="spellStart"/>
            <w:r>
              <w:t>GeoJSON</w:t>
            </w:r>
            <w:proofErr w:type="spellEnd"/>
            <w:r>
              <w:t xml:space="preserve"> (RFC 7946) format. The regions and fields can be represented as </w:t>
            </w:r>
            <w:proofErr w:type="spellStart"/>
            <w:r>
              <w:t>GeoJSON</w:t>
            </w:r>
            <w:proofErr w:type="spellEnd"/>
            <w:r>
              <w:t xml:space="preserve"> Features with a specific property schema.</w:t>
            </w:r>
            <w:r>
              <w:br/>
              <w:t>example: Feature</w:t>
            </w:r>
          </w:p>
        </w:tc>
      </w:tr>
      <w:tr w:rsidR="009719EC" w14:paraId="709D066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D7C11BF" w14:textId="77777777" w:rsidR="009719EC" w:rsidRDefault="009719EC" w:rsidP="00396637">
            <w:pPr>
              <w:pStyle w:val="NormalWeb"/>
            </w:pPr>
            <w:proofErr w:type="spellStart"/>
            <w:proofErr w:type="gramStart"/>
            <w:r>
              <w:t>fields.location</w:t>
            </w:r>
            <w:proofErr w:type="gramEnd"/>
            <w:r>
              <w:t>.geometry.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C1D608"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63CBE4E"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5DA888" w14:textId="77777777" w:rsidR="009719EC" w:rsidRDefault="009719EC" w:rsidP="00396637">
            <w:pPr>
              <w:pStyle w:val="NormalWeb"/>
            </w:pPr>
            <w:r>
              <w:t>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1715FE" w14:textId="77777777" w:rsidR="009719EC" w:rsidRDefault="009719EC" w:rsidP="00396637">
            <w:pPr>
              <w:pStyle w:val="NormalWeb"/>
            </w:pPr>
            <w:r>
              <w:t>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B367AD" w14:textId="77777777" w:rsidR="009719EC" w:rsidRDefault="009719EC" w:rsidP="00396637">
            <w:pPr>
              <w:pStyle w:val="NormalWeb"/>
            </w:pPr>
            <w:r>
              <w:t xml:space="preserve"> Only </w:t>
            </w:r>
            <w:proofErr w:type="spellStart"/>
            <w:r>
              <w:t>GeoJSON</w:t>
            </w:r>
            <w:proofErr w:type="spellEnd"/>
            <w:r>
              <w:t xml:space="preserve"> Point type is supported</w:t>
            </w:r>
          </w:p>
        </w:tc>
      </w:tr>
      <w:tr w:rsidR="009719EC" w14:paraId="1A778F9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0A895C" w14:textId="77777777" w:rsidR="009719EC" w:rsidRDefault="009719EC" w:rsidP="00396637">
            <w:pPr>
              <w:pStyle w:val="NormalWeb"/>
            </w:pPr>
            <w:proofErr w:type="spellStart"/>
            <w:proofErr w:type="gramStart"/>
            <w:r>
              <w:t>fields.location</w:t>
            </w:r>
            <w:proofErr w:type="gramEnd"/>
            <w:r>
              <w:t>.geometry.coordinat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446B42" w14:textId="77777777" w:rsidR="009719EC" w:rsidRDefault="009719EC" w:rsidP="00396637">
            <w:pPr>
              <w:pStyle w:val="NormalWeb"/>
            </w:pPr>
            <w:r>
              <w:t>array [</w:t>
            </w:r>
            <w:proofErr w:type="spellStart"/>
            <w:proofErr w:type="gramStart"/>
            <w:r>
              <w:t>long,lat</w:t>
            </w:r>
            <w:proofErr w:type="spellEnd"/>
            <w:proofErr w:type="gramEnd"/>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D39ED7"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816C1B" w14:textId="77777777" w:rsidR="009719EC" w:rsidRDefault="009719EC" w:rsidP="00396637">
            <w:pPr>
              <w:pStyle w:val="NormalWeb"/>
            </w:pPr>
            <w:r>
              <w:t>Longitude in (-180, 180)</w:t>
            </w:r>
          </w:p>
          <w:p w14:paraId="0E1D2506" w14:textId="77777777" w:rsidR="009719EC" w:rsidRDefault="009719EC" w:rsidP="00396637">
            <w:pPr>
              <w:pStyle w:val="NormalWeb"/>
            </w:pPr>
            <w:r>
              <w:t>Latitude in (-90, 9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220929" w14:textId="77777777" w:rsidR="009719EC" w:rsidRDefault="009719EC" w:rsidP="00396637">
            <w:pPr>
              <w:pStyle w:val="NormalWeb"/>
            </w:pPr>
            <w:r>
              <w:t>[</w:t>
            </w:r>
          </w:p>
          <w:p w14:paraId="27C6234B" w14:textId="77777777" w:rsidR="009719EC" w:rsidRDefault="009719EC" w:rsidP="00396637">
            <w:pPr>
              <w:pStyle w:val="NormalWeb"/>
            </w:pPr>
            <w:r>
              <w:t>19.5058,</w:t>
            </w:r>
          </w:p>
          <w:p w14:paraId="7744ACF7" w14:textId="77777777" w:rsidR="009719EC" w:rsidRDefault="009719EC" w:rsidP="00396637">
            <w:pPr>
              <w:pStyle w:val="NormalWeb"/>
            </w:pPr>
            <w:r>
              <w:t>47.161</w:t>
            </w:r>
          </w:p>
          <w:p w14:paraId="20AC6CD4" w14:textId="77777777" w:rsidR="009719EC" w:rsidRDefault="009719EC" w:rsidP="00396637">
            <w:pPr>
              <w:pStyle w:val="NormalWeb"/>
            </w:pPr>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D7C67A" w14:textId="77777777" w:rsidR="009719EC" w:rsidRDefault="009719EC" w:rsidP="00396637">
            <w:pPr>
              <w:pStyle w:val="NormalWeb"/>
            </w:pPr>
            <w:r>
              <w:t>In geometry, coordinates should be in sequence.</w:t>
            </w:r>
            <w:r>
              <w:br/>
              <w:t>First place is for longitude and second place is for latitude.</w:t>
            </w:r>
            <w:r>
              <w:br/>
            </w:r>
            <w:proofErr w:type="gramStart"/>
            <w:r>
              <w:t>Example :</w:t>
            </w:r>
            <w:proofErr w:type="gramEnd"/>
            <w:r>
              <w:t xml:space="preserve"> [-0.97024, 53.5282]</w:t>
            </w:r>
            <w:r>
              <w:br/>
              <w:t>Currently supported countries:</w:t>
            </w:r>
          </w:p>
          <w:p w14:paraId="1DE5F869" w14:textId="77777777" w:rsidR="009719EC" w:rsidRDefault="009719EC" w:rsidP="009719EC">
            <w:pPr>
              <w:pStyle w:val="NormalWeb"/>
              <w:numPr>
                <w:ilvl w:val="0"/>
                <w:numId w:val="13"/>
              </w:numPr>
            </w:pPr>
            <w:r>
              <w:t>HU: Hungary</w:t>
            </w:r>
          </w:p>
        </w:tc>
      </w:tr>
      <w:tr w:rsidR="009719EC" w14:paraId="33C9A0E6"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CB62B9" w14:textId="77777777" w:rsidR="009719EC" w:rsidRDefault="009719EC" w:rsidP="00396637">
            <w:pPr>
              <w:pStyle w:val="NormalWeb"/>
            </w:pPr>
            <w:proofErr w:type="spellStart"/>
            <w:proofErr w:type="gramStart"/>
            <w:r>
              <w:lastRenderedPageBreak/>
              <w:t>fields.crop</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974420"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1D4F46"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770D7E" w14:textId="77777777" w:rsidR="009719EC" w:rsidRDefault="009719EC" w:rsidP="00396637">
            <w:pPr>
              <w:pStyle w:val="NormalWeb"/>
            </w:pPr>
            <w:r>
              <w:t>SUNFLOW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4D652E" w14:textId="77777777" w:rsidR="009719EC" w:rsidRDefault="009719EC" w:rsidP="00396637">
            <w:pPr>
              <w:pStyle w:val="NormalWeb"/>
            </w:pPr>
            <w:r>
              <w:t>SUNFLOW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2F575A" w14:textId="77777777" w:rsidR="009719EC" w:rsidRDefault="009719EC" w:rsidP="00396637">
            <w:pPr>
              <w:pStyle w:val="NormalWeb"/>
            </w:pPr>
            <w:r>
              <w:t>For this model currently supported crop:</w:t>
            </w:r>
          </w:p>
          <w:p w14:paraId="4A36CFAB" w14:textId="77777777" w:rsidR="009719EC" w:rsidRDefault="009719EC" w:rsidP="009719EC">
            <w:pPr>
              <w:pStyle w:val="NormalWeb"/>
              <w:numPr>
                <w:ilvl w:val="0"/>
                <w:numId w:val="14"/>
              </w:numPr>
            </w:pPr>
            <w:r>
              <w:t>Sunflower</w:t>
            </w:r>
          </w:p>
        </w:tc>
      </w:tr>
      <w:tr w:rsidR="009719EC" w14:paraId="1BE1F663"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2E76DD" w14:textId="77777777" w:rsidR="009719EC" w:rsidRDefault="009719EC" w:rsidP="00396637">
            <w:pPr>
              <w:pStyle w:val="NormalWeb"/>
            </w:pPr>
            <w:proofErr w:type="spellStart"/>
            <w:proofErr w:type="gramStart"/>
            <w:r>
              <w:t>fields.observations</w:t>
            </w:r>
            <w:proofErr w:type="gramEnd"/>
            <w:r>
              <w:t>.categor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92D7EC"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725832"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AE395F" w14:textId="77777777" w:rsidR="009719EC" w:rsidRDefault="009719EC" w:rsidP="00396637">
            <w:pPr>
              <w:pStyle w:val="NormalWeb"/>
            </w:pPr>
            <w:proofErr w:type="spellStart"/>
            <w:r>
              <w:t>pest_infestat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DBEF17" w14:textId="77777777" w:rsidR="009719EC" w:rsidRDefault="009719EC" w:rsidP="00396637">
            <w:pPr>
              <w:pStyle w:val="NormalWeb"/>
            </w:pPr>
            <w:proofErr w:type="spellStart"/>
            <w:r>
              <w:t>pest_infestat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702FAD" w14:textId="77777777" w:rsidR="009719EC" w:rsidRDefault="009719EC" w:rsidP="00396637">
            <w:pPr>
              <w:pStyle w:val="NormalWeb"/>
            </w:pPr>
            <w:r>
              <w:t xml:space="preserve">observations category example- </w:t>
            </w:r>
            <w:proofErr w:type="spellStart"/>
            <w:r>
              <w:t>pest_infestation</w:t>
            </w:r>
            <w:proofErr w:type="spellEnd"/>
            <w:r>
              <w:br/>
              <w:t>Every "pest", which can be a weed, insect or fungus has an EPPO Code</w:t>
            </w:r>
            <w:r>
              <w:br/>
              <w:t>This model just supports Weeds as a Pest.</w:t>
            </w:r>
          </w:p>
        </w:tc>
      </w:tr>
      <w:tr w:rsidR="009719EC" w14:paraId="77ECF8A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B5F514" w14:textId="77777777" w:rsidR="009719EC" w:rsidRDefault="009719EC" w:rsidP="00396637">
            <w:pPr>
              <w:pStyle w:val="NormalWeb"/>
            </w:pPr>
            <w:proofErr w:type="spellStart"/>
            <w:proofErr w:type="gramStart"/>
            <w:r>
              <w:t>fields.observations</w:t>
            </w:r>
            <w:proofErr w:type="gramEnd"/>
            <w:r>
              <w:t>.value.eppo_cod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87D42F" w14:textId="77777777" w:rsidR="009719EC" w:rsidRDefault="009719EC"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E3F9B2"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EF0DB6" w14:textId="77777777" w:rsidR="009719EC" w:rsidRDefault="009719EC"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EDD61B" w14:textId="77777777" w:rsidR="009719EC" w:rsidRDefault="009719EC" w:rsidP="00396637">
            <w:pPr>
              <w:pStyle w:val="NormalWeb"/>
              <w:rPr>
                <w:rFonts w:eastAsiaTheme="minorEastAsia"/>
                <w:sz w:val="24"/>
                <w:szCs w:val="24"/>
              </w:rPr>
            </w:pPr>
            <w:r>
              <w:t>"ABUTH", "AGRRE", "AMAAL", "AMAC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3BC597" w14:textId="77777777" w:rsidR="009719EC" w:rsidRDefault="009719EC" w:rsidP="00396637">
            <w:pPr>
              <w:pStyle w:val="NormalWeb"/>
            </w:pPr>
            <w:r>
              <w:t>EPPO codes are computer codes developed for plants,</w:t>
            </w:r>
            <w:r>
              <w:br/>
              <w:t>pests (including pathogens) which are standard in agriculture and plant protection.</w:t>
            </w:r>
            <w:r>
              <w:br/>
              <w:t>Every "pest", which can be a weed, insect or fungus has an EPPO Code</w:t>
            </w:r>
            <w:r>
              <w:br/>
              <w:t>This model just supports Weeds as a Pest.</w:t>
            </w:r>
          </w:p>
          <w:p w14:paraId="2A180E65" w14:textId="77777777" w:rsidR="009719EC" w:rsidRDefault="00000000" w:rsidP="00396637">
            <w:pPr>
              <w:pStyle w:val="NormalWeb"/>
            </w:pPr>
            <w:hyperlink r:id="rId42" w:history="1">
              <w:r w:rsidR="009719EC">
                <w:rPr>
                  <w:rStyle w:val="Hyperlink"/>
                </w:rPr>
                <w:t>https://gd.eppo.int/</w:t>
              </w:r>
            </w:hyperlink>
          </w:p>
        </w:tc>
      </w:tr>
      <w:tr w:rsidR="009719EC" w14:paraId="0560E30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90D09B2" w14:textId="77777777" w:rsidR="009719EC" w:rsidRDefault="009719EC" w:rsidP="00396637">
            <w:pPr>
              <w:pStyle w:val="NormalWeb"/>
            </w:pPr>
            <w:proofErr w:type="spellStart"/>
            <w:proofErr w:type="gramStart"/>
            <w:r>
              <w:lastRenderedPageBreak/>
              <w:t>fields.observations</w:t>
            </w:r>
            <w:proofErr w:type="gramEnd"/>
            <w:r>
              <w:t>.value.control_difficult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439CD73" w14:textId="77777777" w:rsidR="009719EC" w:rsidRDefault="009719EC"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8BA22D" w14:textId="77777777" w:rsidR="009719EC" w:rsidRDefault="009719EC"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D95351" w14:textId="77777777" w:rsidR="009719EC" w:rsidRDefault="009719EC" w:rsidP="00396637">
            <w:pPr>
              <w:pStyle w:val="NormalWeb"/>
            </w:pPr>
            <w:r>
              <w:t>Only in between 1,2,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5E2265" w14:textId="77777777" w:rsidR="009719EC" w:rsidRDefault="009719EC" w:rsidP="00396637">
            <w:pPr>
              <w:pStyle w:val="NormalWeb"/>
            </w:pPr>
            <w:r>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5A399C" w14:textId="77777777" w:rsidR="009719EC" w:rsidRDefault="009719EC" w:rsidP="00396637">
            <w:pPr>
              <w:pStyle w:val="NormalWeb"/>
            </w:pPr>
            <w:r>
              <w:t>Difficulty in controlling each weed.</w:t>
            </w:r>
            <w:r>
              <w:br/>
              <w:t>We just accept 1,2,3 for this field.</w:t>
            </w:r>
            <w:r>
              <w:br/>
              <w:t>1 = Easy</w:t>
            </w:r>
            <w:r>
              <w:br/>
              <w:t>2 = Difficult</w:t>
            </w:r>
            <w:r>
              <w:br/>
              <w:t>3 = Very Difficult</w:t>
            </w:r>
          </w:p>
        </w:tc>
      </w:tr>
    </w:tbl>
    <w:p w14:paraId="451DA8EE" w14:textId="77777777" w:rsidR="00E35EED" w:rsidRDefault="00E35EED" w:rsidP="006F1A84">
      <w:pPr>
        <w:rPr>
          <w:rFonts w:cs="Arial"/>
          <w:sz w:val="20"/>
          <w:szCs w:val="20"/>
          <w:lang w:val="de-CH"/>
        </w:rPr>
      </w:pPr>
    </w:p>
    <w:p w14:paraId="4DC59752" w14:textId="77777777" w:rsidR="005B0B6D" w:rsidRDefault="005B0B6D" w:rsidP="006F1A84">
      <w:pPr>
        <w:rPr>
          <w:rFonts w:cs="Arial"/>
          <w:sz w:val="20"/>
          <w:szCs w:val="20"/>
          <w:lang w:val="de-CH"/>
        </w:rPr>
      </w:pPr>
    </w:p>
    <w:p w14:paraId="47F1D9D7" w14:textId="77777777" w:rsidR="005B0B6D" w:rsidRDefault="005B0B6D" w:rsidP="006F1A84">
      <w:pPr>
        <w:rPr>
          <w:rFonts w:cs="Arial"/>
          <w:sz w:val="20"/>
          <w:szCs w:val="20"/>
          <w:lang w:val="de-CH"/>
        </w:rPr>
      </w:pPr>
    </w:p>
    <w:p w14:paraId="1E64EA1C" w14:textId="12E03C18" w:rsidR="005B0B6D" w:rsidRDefault="005B0B6D" w:rsidP="006F1A84">
      <w:pPr>
        <w:rPr>
          <w:rFonts w:cs="Arial"/>
          <w:b/>
          <w:bCs/>
          <w:sz w:val="20"/>
          <w:szCs w:val="20"/>
          <w:lang w:val="de-CH"/>
        </w:rPr>
      </w:pPr>
      <w:r w:rsidRPr="005B0B6D">
        <w:rPr>
          <w:rFonts w:cs="Arial"/>
          <w:b/>
          <w:bCs/>
          <w:sz w:val="20"/>
          <w:szCs w:val="20"/>
          <w:lang w:val="de-CH"/>
        </w:rPr>
        <w:t>Response Schema</w:t>
      </w:r>
    </w:p>
    <w:p w14:paraId="7FA8708E" w14:textId="77777777" w:rsidR="005B0B6D" w:rsidRDefault="005B0B6D" w:rsidP="006F1A84">
      <w:pPr>
        <w:rPr>
          <w:rFonts w:cs="Arial"/>
          <w:b/>
          <w:bCs/>
          <w:sz w:val="20"/>
          <w:szCs w:val="20"/>
          <w:lang w:val="de-CH"/>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4056"/>
        <w:gridCol w:w="605"/>
        <w:gridCol w:w="672"/>
        <w:gridCol w:w="1809"/>
        <w:gridCol w:w="1809"/>
        <w:gridCol w:w="1113"/>
      </w:tblGrid>
      <w:tr w:rsidR="005B0B6D" w14:paraId="53B48F66"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4C7BE2" w14:textId="77777777" w:rsidR="005B0B6D" w:rsidRDefault="005B0B6D" w:rsidP="00396637">
            <w:pPr>
              <w:pStyle w:val="NormalWeb"/>
              <w:jc w:val="center"/>
              <w:rPr>
                <w:rFonts w:eastAsiaTheme="minorEastAsia"/>
                <w:b/>
                <w:bCs/>
              </w:rPr>
            </w:pPr>
            <w:r>
              <w:rPr>
                <w:rStyle w:val="Strong"/>
              </w:rPr>
              <w:t>Parame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396836" w14:textId="77777777" w:rsidR="005B0B6D" w:rsidRDefault="005B0B6D"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5FDB06" w14:textId="77777777" w:rsidR="005B0B6D" w:rsidRDefault="005B0B6D" w:rsidP="00396637">
            <w:pPr>
              <w:pStyle w:val="NormalWeb"/>
              <w:jc w:val="center"/>
              <w:rPr>
                <w:b/>
                <w:bCs/>
              </w:rPr>
            </w:pPr>
            <w:r>
              <w:rPr>
                <w:rStyle w:val="Strong"/>
              </w:rPr>
              <w:t>Requir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62553C" w14:textId="77777777" w:rsidR="005B0B6D" w:rsidRDefault="005B0B6D" w:rsidP="00396637">
            <w:pPr>
              <w:pStyle w:val="NormalWeb"/>
              <w:jc w:val="center"/>
              <w:rPr>
                <w:b/>
                <w:bCs/>
              </w:rPr>
            </w:pPr>
            <w:r>
              <w:rPr>
                <w:rStyle w:val="Strong"/>
              </w:rPr>
              <w:t>Constrain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6CD9C2" w14:textId="77777777" w:rsidR="005B0B6D" w:rsidRDefault="005B0B6D" w:rsidP="00396637">
            <w:pPr>
              <w:pStyle w:val="NormalWeb"/>
              <w:jc w:val="center"/>
              <w:rPr>
                <w:b/>
                <w:bCs/>
              </w:rPr>
            </w:pPr>
            <w:r>
              <w:rPr>
                <w:rStyle w:val="Strong"/>
              </w:rPr>
              <w:t>Exampl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EA9DCD" w14:textId="77777777" w:rsidR="005B0B6D" w:rsidRDefault="005B0B6D" w:rsidP="00396637">
            <w:pPr>
              <w:pStyle w:val="NormalWeb"/>
              <w:jc w:val="center"/>
              <w:rPr>
                <w:b/>
                <w:bCs/>
              </w:rPr>
            </w:pPr>
            <w:r>
              <w:rPr>
                <w:rStyle w:val="Strong"/>
              </w:rPr>
              <w:t>Business Description</w:t>
            </w:r>
          </w:p>
        </w:tc>
      </w:tr>
      <w:tr w:rsidR="005B0B6D" w14:paraId="4CF2343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EE124C" w14:textId="77777777" w:rsidR="005B0B6D" w:rsidRDefault="005B0B6D" w:rsidP="00396637">
            <w:pPr>
              <w:pStyle w:val="NormalWeb"/>
            </w:pPr>
            <w:proofErr w:type="spellStart"/>
            <w:r>
              <w:t>response_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40CA12"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94F3EC"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5E8758"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7AEFF1" w14:textId="77777777" w:rsidR="005B0B6D" w:rsidRDefault="005B0B6D" w:rsidP="00396637">
            <w:pPr>
              <w:pStyle w:val="NormalWeb"/>
              <w:rPr>
                <w:rFonts w:eastAsiaTheme="minorEastAsia"/>
                <w:sz w:val="24"/>
                <w:szCs w:val="24"/>
              </w:rPr>
            </w:pPr>
            <w:r>
              <w:t> v2.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53DA81" w14:textId="77777777" w:rsidR="005B0B6D" w:rsidRDefault="005B0B6D" w:rsidP="00396637">
            <w:pPr>
              <w:pStyle w:val="NormalWeb"/>
            </w:pPr>
            <w:r>
              <w:t> version number of response structure/template</w:t>
            </w:r>
          </w:p>
        </w:tc>
      </w:tr>
      <w:tr w:rsidR="005B0B6D" w14:paraId="2359B0A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2C937E3" w14:textId="77777777" w:rsidR="005B0B6D" w:rsidRDefault="005B0B6D" w:rsidP="00396637">
            <w:pPr>
              <w:pStyle w:val="NormalWeb"/>
            </w:pPr>
            <w:proofErr w:type="spellStart"/>
            <w:proofErr w:type="gramStart"/>
            <w:r>
              <w:t>results.location</w:t>
            </w:r>
            <w:proofErr w:type="gramEnd"/>
            <w:r>
              <w:t>.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71AB25"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BFA6AD"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6A0B65" w14:textId="77777777" w:rsidR="005B0B6D" w:rsidRDefault="005B0B6D" w:rsidP="00396637">
            <w:pPr>
              <w:pStyle w:val="NormalWeb"/>
            </w:pPr>
            <w:r>
              <w:t>Featur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4405A6" w14:textId="77777777" w:rsidR="005B0B6D" w:rsidRDefault="005B0B6D" w:rsidP="00396637">
            <w:pPr>
              <w:pStyle w:val="NormalWeb"/>
            </w:pPr>
            <w:r>
              <w:t>Featur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99709F" w14:textId="77777777" w:rsidR="005B0B6D" w:rsidRDefault="005B0B6D" w:rsidP="00396637">
            <w:pPr>
              <w:pStyle w:val="NormalWeb"/>
            </w:pPr>
            <w:r>
              <w:t xml:space="preserve">The geographic objects of API use the </w:t>
            </w:r>
            <w:proofErr w:type="spellStart"/>
            <w:r>
              <w:t>GeoJSON</w:t>
            </w:r>
            <w:proofErr w:type="spellEnd"/>
            <w:r>
              <w:t xml:space="preserve"> (RFC 7946) format. The regions and fields can be represented as </w:t>
            </w:r>
            <w:proofErr w:type="spellStart"/>
            <w:r>
              <w:t>GeoJSON</w:t>
            </w:r>
            <w:proofErr w:type="spellEnd"/>
            <w:r>
              <w:t xml:space="preserve"> Features with a specific property schema.</w:t>
            </w:r>
          </w:p>
          <w:p w14:paraId="6A8249E4" w14:textId="77777777" w:rsidR="005B0B6D" w:rsidRDefault="005B0B6D" w:rsidP="00396637">
            <w:pPr>
              <w:pStyle w:val="NormalWeb"/>
            </w:pPr>
            <w:r>
              <w:t>example: Feature</w:t>
            </w:r>
          </w:p>
        </w:tc>
      </w:tr>
      <w:tr w:rsidR="005B0B6D" w14:paraId="121B7D73"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D9F38B" w14:textId="77777777" w:rsidR="005B0B6D" w:rsidRDefault="005B0B6D" w:rsidP="00396637">
            <w:pPr>
              <w:pStyle w:val="NormalWeb"/>
            </w:pPr>
            <w:proofErr w:type="spellStart"/>
            <w:proofErr w:type="gramStart"/>
            <w:r>
              <w:t>results.location</w:t>
            </w:r>
            <w:proofErr w:type="gramEnd"/>
            <w:r>
              <w:t>.geometry.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60FA48"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96E6D61"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66F82F" w14:textId="77777777" w:rsidR="005B0B6D" w:rsidRDefault="005B0B6D" w:rsidP="00396637">
            <w:pPr>
              <w:pStyle w:val="NormalWeb"/>
            </w:pPr>
            <w:r>
              <w:t>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54BE3A9" w14:textId="77777777" w:rsidR="005B0B6D" w:rsidRDefault="005B0B6D" w:rsidP="00396637">
            <w:pPr>
              <w:pStyle w:val="NormalWeb"/>
            </w:pPr>
            <w:r>
              <w:t>Poi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69BA44" w14:textId="77777777" w:rsidR="005B0B6D" w:rsidRDefault="005B0B6D" w:rsidP="00396637">
            <w:pPr>
              <w:pStyle w:val="NormalWeb"/>
            </w:pPr>
            <w:r>
              <w:t xml:space="preserve">Only </w:t>
            </w:r>
            <w:proofErr w:type="spellStart"/>
            <w:r>
              <w:t>GeoJson</w:t>
            </w:r>
            <w:proofErr w:type="spellEnd"/>
            <w:r>
              <w:t xml:space="preserve"> Point type is supported</w:t>
            </w:r>
          </w:p>
        </w:tc>
      </w:tr>
      <w:tr w:rsidR="005B0B6D" w14:paraId="7DB1411A"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3A867D7" w14:textId="77777777" w:rsidR="005B0B6D" w:rsidRDefault="005B0B6D" w:rsidP="00396637">
            <w:pPr>
              <w:pStyle w:val="NormalWeb"/>
            </w:pPr>
            <w:proofErr w:type="spellStart"/>
            <w:proofErr w:type="gramStart"/>
            <w:r>
              <w:lastRenderedPageBreak/>
              <w:t>results.location</w:t>
            </w:r>
            <w:proofErr w:type="gramEnd"/>
            <w:r>
              <w:t>.geometry.coordinat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A46C63" w14:textId="77777777" w:rsidR="005B0B6D" w:rsidRDefault="005B0B6D" w:rsidP="00396637">
            <w:pPr>
              <w:pStyle w:val="NormalWeb"/>
            </w:pPr>
            <w:r>
              <w:t>array [</w:t>
            </w:r>
            <w:proofErr w:type="spellStart"/>
            <w:proofErr w:type="gramStart"/>
            <w:r>
              <w:t>long,lat</w:t>
            </w:r>
            <w:proofErr w:type="spellEnd"/>
            <w:proofErr w:type="gramEnd"/>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DEDE2A"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FDE70C" w14:textId="77777777" w:rsidR="005B0B6D" w:rsidRDefault="005B0B6D" w:rsidP="00396637">
            <w:pPr>
              <w:pStyle w:val="NormalWeb"/>
            </w:pPr>
            <w:r>
              <w:t> Longitude in (-180, 180)</w:t>
            </w:r>
          </w:p>
          <w:p w14:paraId="3B957F84" w14:textId="77777777" w:rsidR="005B0B6D" w:rsidRDefault="005B0B6D" w:rsidP="00396637">
            <w:pPr>
              <w:pStyle w:val="NormalWeb"/>
            </w:pPr>
            <w:r>
              <w:t>Latitude in (-90, 9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49C1B8" w14:textId="77777777" w:rsidR="005B0B6D" w:rsidRDefault="005B0B6D" w:rsidP="00396637">
            <w:pPr>
              <w:pStyle w:val="NormalWeb"/>
            </w:pPr>
            <w:r>
              <w:t>[</w:t>
            </w:r>
          </w:p>
          <w:p w14:paraId="359996B9" w14:textId="77777777" w:rsidR="005B0B6D" w:rsidRDefault="005B0B6D" w:rsidP="00396637">
            <w:pPr>
              <w:pStyle w:val="NormalWeb"/>
            </w:pPr>
            <w:r>
              <w:t>19.5058,</w:t>
            </w:r>
          </w:p>
          <w:p w14:paraId="6037F9D1" w14:textId="77777777" w:rsidR="005B0B6D" w:rsidRDefault="005B0B6D" w:rsidP="00396637">
            <w:pPr>
              <w:pStyle w:val="NormalWeb"/>
            </w:pPr>
            <w:r>
              <w:t>47.161</w:t>
            </w:r>
          </w:p>
          <w:p w14:paraId="5E77B31F" w14:textId="77777777" w:rsidR="005B0B6D" w:rsidRDefault="005B0B6D" w:rsidP="00396637">
            <w:pPr>
              <w:pStyle w:val="NormalWeb"/>
            </w:pPr>
            <w:r>
              <w: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1F9131" w14:textId="77777777" w:rsidR="005B0B6D" w:rsidRDefault="005B0B6D" w:rsidP="00396637">
            <w:pPr>
              <w:pStyle w:val="NormalWeb"/>
            </w:pPr>
            <w:r>
              <w:t>In geometry, coordinates should be in sequence.</w:t>
            </w:r>
            <w:r>
              <w:br/>
              <w:t>First place is for longitude and second place is for latitude.</w:t>
            </w:r>
            <w:r>
              <w:br/>
            </w:r>
            <w:proofErr w:type="gramStart"/>
            <w:r>
              <w:t>Example :</w:t>
            </w:r>
            <w:proofErr w:type="gramEnd"/>
            <w:r>
              <w:t xml:space="preserve"> [-0.97024, 53.5282]</w:t>
            </w:r>
            <w:r>
              <w:br/>
              <w:t>Currently supported countries:</w:t>
            </w:r>
          </w:p>
          <w:p w14:paraId="2311D1FB" w14:textId="77777777" w:rsidR="005B0B6D" w:rsidRDefault="005B0B6D" w:rsidP="005B0B6D">
            <w:pPr>
              <w:pStyle w:val="NormalWeb"/>
              <w:numPr>
                <w:ilvl w:val="0"/>
                <w:numId w:val="15"/>
              </w:numPr>
            </w:pPr>
            <w:r>
              <w:t>HU: Hungary</w:t>
            </w:r>
          </w:p>
        </w:tc>
      </w:tr>
      <w:tr w:rsidR="005B0B6D" w14:paraId="3DD275B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1B881F" w14:textId="77777777" w:rsidR="005B0B6D" w:rsidRDefault="005B0B6D" w:rsidP="00396637">
            <w:pPr>
              <w:pStyle w:val="NormalWeb"/>
            </w:pPr>
            <w:proofErr w:type="spellStart"/>
            <w:proofErr w:type="gramStart"/>
            <w:r>
              <w:t>results.metadata</w:t>
            </w:r>
            <w:proofErr w:type="gramEnd"/>
            <w:r>
              <w:t>.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41C288"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D0E13B"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5D57A6" w14:textId="77777777" w:rsidR="005B0B6D" w:rsidRDefault="005B0B6D" w:rsidP="00396637">
            <w:pPr>
              <w:pStyle w:val="NormalWeb"/>
            </w:pPr>
            <w:r>
              <w:t>rul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F82C29" w14:textId="77777777" w:rsidR="005B0B6D" w:rsidRDefault="005B0B6D" w:rsidP="00396637">
            <w:pPr>
              <w:pStyle w:val="NormalWeb"/>
            </w:pPr>
            <w:r>
              <w:t>rul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6C2E4DB" w14:textId="77777777" w:rsidR="005B0B6D" w:rsidRDefault="005B0B6D" w:rsidP="00396637">
            <w:pPr>
              <w:pStyle w:val="NormalWeb"/>
            </w:pPr>
            <w:r>
              <w:t>Type of model operating</w:t>
            </w:r>
          </w:p>
        </w:tc>
      </w:tr>
      <w:tr w:rsidR="005B0B6D" w14:paraId="179EF7B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FB6E69" w14:textId="77777777" w:rsidR="005B0B6D" w:rsidRDefault="005B0B6D" w:rsidP="00396637">
            <w:pPr>
              <w:pStyle w:val="NormalWeb"/>
            </w:pPr>
            <w:r>
              <w:t>results.metadata.models.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1C78610"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6EFE70"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23D45F" w14:textId="77777777" w:rsidR="005B0B6D" w:rsidRDefault="005B0B6D" w:rsidP="00396637">
            <w:pPr>
              <w:pStyle w:val="NormalWeb"/>
            </w:pPr>
            <w:proofErr w:type="spellStart"/>
            <w:r>
              <w:t>sunflower_herbicide_strategi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71781" w14:textId="77777777" w:rsidR="005B0B6D" w:rsidRDefault="005B0B6D" w:rsidP="00396637">
            <w:pPr>
              <w:pStyle w:val="NormalWeb"/>
            </w:pPr>
            <w:proofErr w:type="spellStart"/>
            <w:r>
              <w:t>sunflower_herbicide_strategi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6D8548" w14:textId="77777777" w:rsidR="005B0B6D" w:rsidRDefault="005B0B6D" w:rsidP="00396637">
            <w:pPr>
              <w:pStyle w:val="NormalWeb"/>
            </w:pPr>
            <w:r>
              <w:t>model name</w:t>
            </w:r>
          </w:p>
        </w:tc>
      </w:tr>
      <w:tr w:rsidR="005B0B6D" w14:paraId="3C49488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9127A7" w14:textId="77777777" w:rsidR="005B0B6D" w:rsidRDefault="005B0B6D" w:rsidP="00396637">
            <w:pPr>
              <w:pStyle w:val="NormalWeb"/>
            </w:pPr>
            <w:proofErr w:type="spellStart"/>
            <w:proofErr w:type="gramStart"/>
            <w:r>
              <w:t>results.metadata</w:t>
            </w:r>
            <w:proofErr w:type="gramEnd"/>
            <w:r>
              <w:t>.models.version</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AB1028"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9783E1"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AB352A" w14:textId="77777777" w:rsidR="005B0B6D" w:rsidRDefault="005B0B6D" w:rsidP="00396637">
            <w:pPr>
              <w:pStyle w:val="NormalWeb"/>
            </w:pPr>
            <w:r>
              <w:t>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2371B5" w14:textId="77777777" w:rsidR="005B0B6D" w:rsidRDefault="005B0B6D" w:rsidP="00396637">
            <w:pPr>
              <w:pStyle w:val="NormalWeb"/>
            </w:pPr>
            <w:r>
              <w:t>v1.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CE2AB5" w14:textId="77777777" w:rsidR="005B0B6D" w:rsidRDefault="005B0B6D" w:rsidP="00396637">
            <w:pPr>
              <w:pStyle w:val="NormalWeb"/>
            </w:pPr>
            <w:r>
              <w:t>model version</w:t>
            </w:r>
          </w:p>
        </w:tc>
      </w:tr>
      <w:tr w:rsidR="005B0B6D" w14:paraId="42EDD49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15184" w14:textId="77777777" w:rsidR="005B0B6D" w:rsidRDefault="005B0B6D" w:rsidP="00396637">
            <w:pPr>
              <w:pStyle w:val="NormalWeb"/>
            </w:pPr>
            <w:proofErr w:type="spellStart"/>
            <w:proofErr w:type="gramStart"/>
            <w:r>
              <w:t>results.metadata</w:t>
            </w:r>
            <w:proofErr w:type="gramEnd"/>
            <w:r>
              <w:t>.result_tim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511E4E" w14:textId="77777777" w:rsidR="005B0B6D" w:rsidRDefault="005B0B6D"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0458A6"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C9A8A1" w14:textId="77777777" w:rsidR="005B0B6D" w:rsidRDefault="005B0B6D" w:rsidP="00396637">
            <w:pPr>
              <w:pStyle w:val="NormalWeb"/>
            </w:pPr>
            <w:r>
              <w:t>epoch ti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56F789" w14:textId="77777777" w:rsidR="005B0B6D" w:rsidRDefault="005B0B6D" w:rsidP="00396637">
            <w:pPr>
              <w:pStyle w:val="NormalWeb"/>
            </w:pPr>
            <w:r>
              <w:t> 169080645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6334CF" w14:textId="77777777" w:rsidR="005B0B6D" w:rsidRDefault="005B0B6D" w:rsidP="00396637">
            <w:pPr>
              <w:pStyle w:val="NormalWeb"/>
            </w:pPr>
            <w:r>
              <w:t>API response time in epoch seconds</w:t>
            </w:r>
          </w:p>
        </w:tc>
      </w:tr>
      <w:tr w:rsidR="005B0B6D" w14:paraId="71F5533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00CA0B" w14:textId="77777777" w:rsidR="005B0B6D" w:rsidRDefault="005B0B6D" w:rsidP="00396637">
            <w:pPr>
              <w:pStyle w:val="NormalWeb"/>
            </w:pPr>
            <w:proofErr w:type="spellStart"/>
            <w:proofErr w:type="gramStart"/>
            <w:r>
              <w:t>results.predictions</w:t>
            </w:r>
            <w:proofErr w:type="gramEnd"/>
            <w:r>
              <w:t>.feature_categor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53DC23"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312A3F"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2E6C35" w14:textId="77777777" w:rsidR="005B0B6D" w:rsidRDefault="005B0B6D" w:rsidP="00396637">
            <w:pPr>
              <w:pStyle w:val="NormalWeb"/>
            </w:pPr>
            <w:proofErr w:type="spellStart"/>
            <w:r>
              <w:t>weed_control_strateg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FA055F" w14:textId="77777777" w:rsidR="005B0B6D" w:rsidRDefault="005B0B6D" w:rsidP="00396637">
            <w:pPr>
              <w:pStyle w:val="NormalWeb"/>
            </w:pPr>
            <w:proofErr w:type="spellStart"/>
            <w:r>
              <w:t>weed_control_strateg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ACD85E" w14:textId="77777777" w:rsidR="005B0B6D" w:rsidRDefault="005B0B6D" w:rsidP="00396637">
            <w:pPr>
              <w:pStyle w:val="NormalWeb"/>
            </w:pPr>
            <w:r>
              <w:t>It denotes category of the features. predictions of weed control strategy</w:t>
            </w:r>
          </w:p>
        </w:tc>
      </w:tr>
      <w:tr w:rsidR="005B0B6D" w14:paraId="08B9C6B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86EA67" w14:textId="77777777" w:rsidR="005B0B6D" w:rsidRDefault="005B0B6D" w:rsidP="00396637">
            <w:pPr>
              <w:pStyle w:val="NormalWeb"/>
            </w:pPr>
            <w:proofErr w:type="spellStart"/>
            <w:proofErr w:type="gramStart"/>
            <w:r>
              <w:lastRenderedPageBreak/>
              <w:t>results.predictions</w:t>
            </w:r>
            <w:proofErr w:type="gramEnd"/>
            <w:r>
              <w:t>.features.typ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DB67E1"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2D0352"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E53FCC"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CD5B3D" w14:textId="77777777" w:rsidR="005B0B6D" w:rsidRDefault="005B0B6D" w:rsidP="00396637">
            <w:pPr>
              <w:pStyle w:val="NormalWeb"/>
              <w:rPr>
                <w:rFonts w:eastAsiaTheme="minorEastAsia"/>
                <w:sz w:val="24"/>
                <w:szCs w:val="24"/>
              </w:rPr>
            </w:pPr>
            <w:r>
              <w:t>strategy_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31FCBE" w14:textId="77777777" w:rsidR="005B0B6D" w:rsidRDefault="005B0B6D" w:rsidP="00396637">
            <w:pPr>
              <w:pStyle w:val="NormalWeb"/>
            </w:pPr>
            <w:r>
              <w:t>Internal sequential number, unique to each herbicide strategy.</w:t>
            </w:r>
            <w:r>
              <w:br/>
            </w:r>
            <w:r>
              <w:rPr>
                <w:rStyle w:val="Strong"/>
              </w:rPr>
              <w:t>strategy_{value} - this value is in between 1 to 56 for Hungary.</w:t>
            </w:r>
            <w:r>
              <w:br/>
            </w:r>
            <w:r>
              <w:rPr>
                <w:rStyle w:val="Strong"/>
              </w:rPr>
              <w:t>Example - strategy_1</w:t>
            </w:r>
          </w:p>
        </w:tc>
      </w:tr>
      <w:tr w:rsidR="005B0B6D" w14:paraId="56BE275F"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09FF99" w14:textId="77777777" w:rsidR="005B0B6D" w:rsidRDefault="005B0B6D" w:rsidP="00396637">
            <w:pPr>
              <w:pStyle w:val="NormalWeb"/>
            </w:pPr>
            <w:proofErr w:type="spellStart"/>
            <w:proofErr w:type="gramStart"/>
            <w:r>
              <w:t>results.predictions</w:t>
            </w:r>
            <w:proofErr w:type="gramEnd"/>
            <w:r>
              <w:t>.features.valu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9F8099"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155CA1"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8F474F"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AF6BBA" w14:textId="77777777" w:rsidR="005B0B6D" w:rsidRDefault="005B0B6D" w:rsidP="00396637">
            <w:pPr>
              <w:pStyle w:val="NormalWeb"/>
              <w:rPr>
                <w:rFonts w:eastAsiaTheme="minorEastAsia"/>
                <w:sz w:val="24"/>
                <w:szCs w:val="24"/>
              </w:rPr>
            </w:pPr>
            <w:r>
              <w:t> 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FC4AA18" w14:textId="77777777" w:rsidR="005B0B6D" w:rsidRDefault="005B0B6D" w:rsidP="00396637">
            <w:pPr>
              <w:pStyle w:val="NormalWeb"/>
            </w:pPr>
            <w:r>
              <w:t xml:space="preserve">value of the </w:t>
            </w:r>
            <w:proofErr w:type="spellStart"/>
            <w:r>
              <w:t>Strategy_ID</w:t>
            </w:r>
            <w:proofErr w:type="spellEnd"/>
            <w:r>
              <w:t>. Value is in between 1 to 56 for Hungary.</w:t>
            </w:r>
          </w:p>
        </w:tc>
      </w:tr>
      <w:tr w:rsidR="005B0B6D" w14:paraId="3D7BBBAC"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F93A62" w14:textId="77777777" w:rsidR="005B0B6D" w:rsidRDefault="005B0B6D" w:rsidP="00396637">
            <w:pPr>
              <w:pStyle w:val="NormalWeb"/>
            </w:pPr>
            <w:proofErr w:type="spellStart"/>
            <w:proofErr w:type="gramStart"/>
            <w:r>
              <w:t>results.predictions</w:t>
            </w:r>
            <w:proofErr w:type="gramEnd"/>
            <w:r>
              <w:t>.features.attributes.efficac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419766" w14:textId="77777777" w:rsidR="005B0B6D" w:rsidRDefault="005B0B6D"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59D6B4"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8EAF81"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EFA1DC" w14:textId="77777777" w:rsidR="005B0B6D" w:rsidRDefault="005B0B6D" w:rsidP="00396637">
            <w:pPr>
              <w:pStyle w:val="NormalWeb"/>
              <w:rPr>
                <w:rFonts w:eastAsiaTheme="minorEastAsia"/>
                <w:sz w:val="24"/>
                <w:szCs w:val="24"/>
              </w:rPr>
            </w:pPr>
            <w:r>
              <w:t>9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3213F06" w14:textId="77777777" w:rsidR="005B0B6D" w:rsidRDefault="005B0B6D" w:rsidP="00396637">
            <w:pPr>
              <w:pStyle w:val="NormalWeb"/>
            </w:pPr>
            <w:r>
              <w:t>Theoretical control provided by the strategy for the given weed basket. This calculation is based on expert knowledge.</w:t>
            </w:r>
          </w:p>
        </w:tc>
      </w:tr>
      <w:tr w:rsidR="005B0B6D" w14:paraId="530B3363"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DB7DF1" w14:textId="77777777" w:rsidR="005B0B6D" w:rsidRDefault="005B0B6D" w:rsidP="00396637">
            <w:pPr>
              <w:pStyle w:val="NormalWeb"/>
            </w:pPr>
            <w:proofErr w:type="gramStart"/>
            <w:r>
              <w:t>results.predictions</w:t>
            </w:r>
            <w:proofErr w:type="gramEnd"/>
            <w:r>
              <w:t>.features.attributes.herbicide_tolerance_trai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57B52D4" w14:textId="77777777" w:rsidR="005B0B6D" w:rsidRDefault="005B0B6D" w:rsidP="00396637">
            <w:pPr>
              <w:pStyle w:val="NormalWeb"/>
            </w:pPr>
            <w:r>
              <w:t>arr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7256568"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B0312D" w14:textId="77777777" w:rsidR="005B0B6D" w:rsidRDefault="005B0B6D" w:rsidP="00396637">
            <w:pPr>
              <w:pStyle w:val="NormalWeb"/>
            </w:pPr>
            <w:r>
              <w:t>[Sulfonylurea-tolerant,</w:t>
            </w:r>
            <w:r>
              <w:br/>
              <w:t>   CLEARFIELD,</w:t>
            </w:r>
            <w:r>
              <w:br/>
              <w:t>   CLEARFIELD PLUS,</w:t>
            </w:r>
            <w:r>
              <w:br/>
              <w:t>   CONVENTIONAL,</w:t>
            </w:r>
            <w:r>
              <w:br/>
              <w:t>   A.I.R.]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5B88DB" w14:textId="77777777" w:rsidR="005B0B6D" w:rsidRDefault="005B0B6D" w:rsidP="00396637">
            <w:pPr>
              <w:pStyle w:val="NormalWeb"/>
            </w:pPr>
            <w:r>
              <w:t>["CLEARFIELD PLUS","AI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DF69F" w14:textId="77777777" w:rsidR="005B0B6D" w:rsidRDefault="005B0B6D" w:rsidP="00396637">
            <w:pPr>
              <w:pStyle w:val="NormalWeb"/>
            </w:pPr>
            <w:r>
              <w:t>Shows with which seed technology (traits) the herbicide strategies are compatible.</w:t>
            </w:r>
          </w:p>
        </w:tc>
      </w:tr>
      <w:tr w:rsidR="005B0B6D" w14:paraId="3101A6E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BF3FF1" w14:textId="77777777" w:rsidR="005B0B6D" w:rsidRDefault="005B0B6D" w:rsidP="00396637">
            <w:pPr>
              <w:pStyle w:val="NormalWeb"/>
            </w:pPr>
            <w:proofErr w:type="spellStart"/>
            <w:proofErr w:type="gramStart"/>
            <w:r>
              <w:lastRenderedPageBreak/>
              <w:t>results.predictions</w:t>
            </w:r>
            <w:proofErr w:type="gramEnd"/>
            <w:r>
              <w:t>.features.attributes.cost_leve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04FEBC" w14:textId="77777777" w:rsidR="005B0B6D" w:rsidRDefault="005B0B6D"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5AD2147"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E2765C" w14:textId="77777777" w:rsidR="005B0B6D" w:rsidRDefault="005B0B6D" w:rsidP="00396637">
            <w:pPr>
              <w:pStyle w:val="NormalWeb"/>
            </w:pPr>
            <w:r>
              <w:t>Only in between</w:t>
            </w:r>
          </w:p>
          <w:p w14:paraId="03E391E6" w14:textId="77777777" w:rsidR="005B0B6D" w:rsidRDefault="005B0B6D" w:rsidP="00396637">
            <w:pPr>
              <w:pStyle w:val="NormalWeb"/>
            </w:pPr>
            <w:r>
              <w:t>1,2,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60DC4D" w14:textId="77777777" w:rsidR="005B0B6D" w:rsidRDefault="005B0B6D" w:rsidP="00396637">
            <w:pPr>
              <w:pStyle w:val="NormalWeb"/>
            </w:pPr>
            <w:r>
              <w:t>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F05535" w14:textId="77777777" w:rsidR="005B0B6D" w:rsidRDefault="005B0B6D" w:rsidP="00396637">
            <w:pPr>
              <w:pStyle w:val="NormalWeb"/>
            </w:pPr>
            <w:r>
              <w:t>Reference to the cost of the products contained in the strategy.</w:t>
            </w:r>
            <w:r>
              <w:br/>
              <w:t>1 - Low cost</w:t>
            </w:r>
            <w:r>
              <w:br/>
              <w:t>2 - Average cost</w:t>
            </w:r>
            <w:r>
              <w:br/>
              <w:t>3 - High cost</w:t>
            </w:r>
          </w:p>
        </w:tc>
      </w:tr>
      <w:tr w:rsidR="005B0B6D" w14:paraId="0BF517B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6D8F51" w14:textId="77777777" w:rsidR="005B0B6D" w:rsidRDefault="005B0B6D" w:rsidP="00396637">
            <w:pPr>
              <w:pStyle w:val="NormalWeb"/>
            </w:pPr>
            <w:proofErr w:type="spellStart"/>
            <w:proofErr w:type="gramStart"/>
            <w:r>
              <w:t>results.predictions</w:t>
            </w:r>
            <w:proofErr w:type="gramEnd"/>
            <w:r>
              <w:t>.features.attributes.number_of_application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1FD943" w14:textId="77777777" w:rsidR="005B0B6D" w:rsidRDefault="005B0B6D" w:rsidP="00396637">
            <w:pPr>
              <w:pStyle w:val="NormalWeb"/>
            </w:pPr>
            <w:r>
              <w:t>integ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DEBA14"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9569D4"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09DEAF" w14:textId="77777777" w:rsidR="005B0B6D" w:rsidRDefault="005B0B6D" w:rsidP="00396637">
            <w:pPr>
              <w:pStyle w:val="NormalWeb"/>
              <w:rPr>
                <w:rFonts w:eastAsiaTheme="minorEastAsia"/>
                <w:sz w:val="24"/>
                <w:szCs w:val="24"/>
              </w:rPr>
            </w:pPr>
            <w:r>
              <w:t>3</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B08BEF" w14:textId="77777777" w:rsidR="005B0B6D" w:rsidRDefault="005B0B6D" w:rsidP="00396637">
            <w:pPr>
              <w:pStyle w:val="NormalWeb"/>
            </w:pPr>
            <w:r>
              <w:t xml:space="preserve">Total number of application timings contained in each herbicide strategy. For herbicides in </w:t>
            </w:r>
            <w:proofErr w:type="gramStart"/>
            <w:r>
              <w:t>Sunflower</w:t>
            </w:r>
            <w:proofErr w:type="gramEnd"/>
            <w:r>
              <w:t xml:space="preserve"> it can vary from 2 to 4 timings.</w:t>
            </w:r>
          </w:p>
        </w:tc>
      </w:tr>
      <w:tr w:rsidR="005B0B6D" w14:paraId="47186039"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49A6678" w14:textId="77777777" w:rsidR="005B0B6D" w:rsidRDefault="005B0B6D" w:rsidP="00396637">
            <w:pPr>
              <w:pStyle w:val="NormalWeb"/>
            </w:pPr>
            <w:proofErr w:type="spellStart"/>
            <w:proofErr w:type="gramStart"/>
            <w:r>
              <w:t>results.predictions</w:t>
            </w:r>
            <w:proofErr w:type="gramEnd"/>
            <w:r>
              <w:t>.features.attributes.herbicide_strategies</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259F7E3" w14:textId="77777777" w:rsidR="005B0B6D" w:rsidRDefault="005B0B6D" w:rsidP="00396637">
            <w:pPr>
              <w:pStyle w:val="NormalWeb"/>
            </w:pPr>
            <w:r>
              <w:t>arr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87A7B1"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F38FE2D"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7BEC21" w14:textId="77777777" w:rsidR="005B0B6D" w:rsidRDefault="005B0B6D" w:rsidP="00396637">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1E510F" w14:textId="77777777" w:rsidR="005B0B6D" w:rsidRDefault="005B0B6D" w:rsidP="00396637">
            <w:pPr>
              <w:pStyle w:val="NormalWeb"/>
              <w:rPr>
                <w:rFonts w:eastAsiaTheme="minorEastAsia"/>
                <w:sz w:val="24"/>
                <w:szCs w:val="24"/>
              </w:rPr>
            </w:pPr>
            <w:r>
              <w:t xml:space="preserve">The strategies </w:t>
            </w:r>
            <w:proofErr w:type="gramStart"/>
            <w:r>
              <w:t>contains</w:t>
            </w:r>
            <w:proofErr w:type="gramEnd"/>
            <w:r>
              <w:t xml:space="preserve"> different herbicide product combinations which can be applied at 4 different timings.</w:t>
            </w:r>
          </w:p>
        </w:tc>
      </w:tr>
      <w:tr w:rsidR="005B0B6D" w14:paraId="3A8F4C6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305841" w14:textId="77777777" w:rsidR="005B0B6D" w:rsidRDefault="005B0B6D" w:rsidP="00396637">
            <w:pPr>
              <w:pStyle w:val="NormalWeb"/>
            </w:pPr>
            <w:proofErr w:type="gramStart"/>
            <w:r>
              <w:t>results.predictions</w:t>
            </w:r>
            <w:proofErr w:type="gramEnd"/>
            <w:r>
              <w:t>.features.attributes.herbicide_strategies.tim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B67E86"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208409"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7657AA" w14:textId="77777777" w:rsidR="005B0B6D" w:rsidRDefault="005B0B6D" w:rsidP="00396637">
            <w:pPr>
              <w:pStyle w:val="NormalWeb"/>
            </w:pPr>
            <w:r>
              <w:t>"</w:t>
            </w:r>
            <w:proofErr w:type="gramStart"/>
            <w:r>
              <w:t>PRE EMERGENCE</w:t>
            </w:r>
            <w:proofErr w:type="gramEnd"/>
            <w:r>
              <w:t xml:space="preserve"> (BBCH &lt;09)", "EARLY POST EMERGENCE (BBCH 12-14)", "POST (BBCH 14-16)", "LATE POST (&gt; BBCH 1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0DDB1E" w14:textId="77777777" w:rsidR="005B0B6D" w:rsidRDefault="005B0B6D" w:rsidP="00396637">
            <w:pPr>
              <w:pStyle w:val="NormalWeb"/>
            </w:pPr>
            <w:r>
              <w:t>"</w:t>
            </w:r>
            <w:proofErr w:type="gramStart"/>
            <w:r>
              <w:t>PRE EMERGENCE</w:t>
            </w:r>
            <w:proofErr w:type="gramEnd"/>
            <w:r>
              <w:t xml:space="preserve"> (BBCH &lt;09)", "EARLY POST EMERGENCE (BBCH 12-14)", "POST (BBCH 14-16)", "LATE POST (&gt; BBCH 16)"</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99BD6E2" w14:textId="77777777" w:rsidR="005B0B6D" w:rsidRDefault="005B0B6D" w:rsidP="00396637">
            <w:pPr>
              <w:pStyle w:val="NormalWeb"/>
            </w:pPr>
            <w:r>
              <w:t>Timing in which the application of the product or products combination must be carried out.</w:t>
            </w:r>
          </w:p>
        </w:tc>
      </w:tr>
      <w:tr w:rsidR="005B0B6D" w14:paraId="7CF46BAA"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73F7DF" w14:textId="77777777" w:rsidR="005B0B6D" w:rsidRDefault="005B0B6D" w:rsidP="00396637">
            <w:pPr>
              <w:pStyle w:val="NormalWeb"/>
            </w:pPr>
            <w:proofErr w:type="gramStart"/>
            <w:r>
              <w:lastRenderedPageBreak/>
              <w:t>results.predictions</w:t>
            </w:r>
            <w:proofErr w:type="gramEnd"/>
            <w:r>
              <w:t>.features.attributes.herbicide_strategies.product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9F8ECAB" w14:textId="77777777" w:rsidR="005B0B6D" w:rsidRDefault="005B0B6D" w:rsidP="00396637">
            <w:pPr>
              <w:pStyle w:val="NormalWeb"/>
            </w:pPr>
            <w:r>
              <w:t>arra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9C40F9"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757D08"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4A5707" w14:textId="77777777" w:rsidR="005B0B6D" w:rsidRDefault="005B0B6D" w:rsidP="00396637">
            <w:pPr>
              <w:rPr>
                <w:sz w:val="20"/>
                <w:szCs w:val="20"/>
              </w:rPr>
            </w:pP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AF96714" w14:textId="77777777" w:rsidR="005B0B6D" w:rsidRDefault="005B0B6D" w:rsidP="00396637">
            <w:pPr>
              <w:pStyle w:val="NormalWeb"/>
              <w:rPr>
                <w:rFonts w:eastAsiaTheme="minorEastAsia"/>
                <w:sz w:val="24"/>
                <w:szCs w:val="24"/>
              </w:rPr>
            </w:pPr>
            <w:r>
              <w:t>List of products or active ingredients with their rates to be applied in each timing within a strategy.</w:t>
            </w:r>
          </w:p>
        </w:tc>
      </w:tr>
      <w:tr w:rsidR="005B0B6D" w14:paraId="6F4DC327"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D34D45" w14:textId="77777777" w:rsidR="005B0B6D" w:rsidRDefault="005B0B6D" w:rsidP="00396637">
            <w:pPr>
              <w:pStyle w:val="NormalWeb"/>
            </w:pPr>
            <w:r>
              <w:t>results.predictions.features.attributes.herbicide_strategies.products.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0483B4B"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175CF3"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55B2AB"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FB3FC2C" w14:textId="77777777" w:rsidR="005B0B6D" w:rsidRDefault="005B0B6D" w:rsidP="00396637">
            <w:pPr>
              <w:pStyle w:val="NormalWeb"/>
              <w:rPr>
                <w:rFonts w:eastAsiaTheme="minorEastAsia"/>
                <w:sz w:val="24"/>
                <w:szCs w:val="24"/>
              </w:rPr>
            </w:pPr>
            <w:r>
              <w:t>Dual Gold 960 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DE0AB6" w14:textId="77777777" w:rsidR="005B0B6D" w:rsidRDefault="005B0B6D" w:rsidP="00396637">
            <w:pPr>
              <w:pStyle w:val="NormalWeb"/>
            </w:pPr>
            <w:r>
              <w:t>name of the products or active ingredients</w:t>
            </w:r>
          </w:p>
        </w:tc>
      </w:tr>
      <w:tr w:rsidR="005B0B6D" w14:paraId="62A68045"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44A39C" w14:textId="77777777" w:rsidR="005B0B6D" w:rsidRDefault="005B0B6D" w:rsidP="00396637">
            <w:pPr>
              <w:pStyle w:val="NormalWeb"/>
            </w:pPr>
            <w:proofErr w:type="gramStart"/>
            <w:r>
              <w:t>results.predictions</w:t>
            </w:r>
            <w:proofErr w:type="gramEnd"/>
            <w:r>
              <w:t>.features.attributes.herbicide_strategies.products.ra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545557E" w14:textId="77777777" w:rsidR="005B0B6D" w:rsidRDefault="005B0B6D" w:rsidP="00396637">
            <w:pPr>
              <w:pStyle w:val="NormalWeb"/>
            </w:pPr>
            <w:r>
              <w:t>flo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ED70A1"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06B09F"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B29F54" w14:textId="77777777" w:rsidR="005B0B6D" w:rsidRDefault="005B0B6D" w:rsidP="00396637">
            <w:pPr>
              <w:pStyle w:val="NormalWeb"/>
              <w:rPr>
                <w:rFonts w:eastAsiaTheme="minorEastAsia"/>
                <w:sz w:val="24"/>
                <w:szCs w:val="24"/>
              </w:rPr>
            </w:pPr>
            <w:r>
              <w:t>1.5</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970BA4" w14:textId="77777777" w:rsidR="005B0B6D" w:rsidRDefault="005B0B6D" w:rsidP="00396637">
            <w:pPr>
              <w:pStyle w:val="NormalWeb"/>
            </w:pPr>
            <w:r>
              <w:t>Rate or dosage in which the product or product combination must be applied</w:t>
            </w:r>
          </w:p>
        </w:tc>
      </w:tr>
      <w:tr w:rsidR="005B0B6D" w14:paraId="58C617C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93D446" w14:textId="77777777" w:rsidR="005B0B6D" w:rsidRDefault="005B0B6D" w:rsidP="00396637">
            <w:pPr>
              <w:pStyle w:val="NormalWeb"/>
            </w:pPr>
            <w:proofErr w:type="spellStart"/>
            <w:proofErr w:type="gramStart"/>
            <w:r>
              <w:t>results.predictions</w:t>
            </w:r>
            <w:proofErr w:type="gramEnd"/>
            <w:r>
              <w:t>.features.attributes.products.uni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4348E9" w14:textId="77777777" w:rsidR="005B0B6D" w:rsidRDefault="005B0B6D" w:rsidP="00396637">
            <w:pPr>
              <w:pStyle w:val="NormalWeb"/>
            </w:pPr>
            <w:r>
              <w:t>str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50F76D" w14:textId="77777777" w:rsidR="005B0B6D" w:rsidRDefault="005B0B6D" w:rsidP="00396637">
            <w:pPr>
              <w:pStyle w:val="NormalWeb"/>
            </w:pPr>
            <w:r>
              <w:t>Y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30CFD6" w14:textId="77777777" w:rsidR="005B0B6D" w:rsidRDefault="005B0B6D" w:rsidP="00396637"/>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A22A45" w14:textId="77777777" w:rsidR="005B0B6D" w:rsidRDefault="005B0B6D" w:rsidP="00396637">
            <w:pPr>
              <w:pStyle w:val="NormalWeb"/>
              <w:rPr>
                <w:rFonts w:eastAsiaTheme="minorEastAsia"/>
                <w:sz w:val="24"/>
                <w:szCs w:val="24"/>
              </w:rPr>
            </w:pPr>
            <w:r>
              <w:t>l/h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3C77A1" w14:textId="77777777" w:rsidR="005B0B6D" w:rsidRDefault="005B0B6D" w:rsidP="00396637">
            <w:pPr>
              <w:pStyle w:val="NormalWeb"/>
            </w:pPr>
            <w:r>
              <w:t>Unit in which the rate is described.</w:t>
            </w:r>
          </w:p>
        </w:tc>
      </w:tr>
    </w:tbl>
    <w:p w14:paraId="31192927" w14:textId="77777777" w:rsidR="005B0B6D" w:rsidRDefault="005B0B6D" w:rsidP="006F1A84">
      <w:pPr>
        <w:rPr>
          <w:rFonts w:cs="Arial"/>
          <w:b/>
          <w:bCs/>
          <w:sz w:val="20"/>
          <w:szCs w:val="20"/>
          <w:lang w:val="de-CH"/>
        </w:rPr>
      </w:pPr>
    </w:p>
    <w:p w14:paraId="6E991C26" w14:textId="77777777" w:rsidR="00CC5FA3" w:rsidRDefault="00CC5FA3" w:rsidP="006F1A84">
      <w:pPr>
        <w:rPr>
          <w:rFonts w:cs="Arial"/>
          <w:b/>
          <w:bCs/>
          <w:sz w:val="20"/>
          <w:szCs w:val="20"/>
          <w:lang w:val="de-CH"/>
        </w:rPr>
      </w:pPr>
    </w:p>
    <w:p w14:paraId="77135357" w14:textId="77777777" w:rsidR="00CC5FA3" w:rsidRDefault="00CC5FA3" w:rsidP="006F1A84">
      <w:pPr>
        <w:rPr>
          <w:rFonts w:cs="Arial"/>
          <w:b/>
          <w:bCs/>
          <w:sz w:val="20"/>
          <w:szCs w:val="20"/>
          <w:lang w:val="de-CH"/>
        </w:rPr>
      </w:pPr>
    </w:p>
    <w:p w14:paraId="00507EF8" w14:textId="5A57EA85" w:rsidR="00CC5FA3" w:rsidRDefault="00CC5FA3" w:rsidP="006F1A84">
      <w:pPr>
        <w:rPr>
          <w:rFonts w:cs="Arial"/>
          <w:b/>
          <w:bCs/>
          <w:sz w:val="20"/>
          <w:szCs w:val="20"/>
          <w:lang w:val="de-CH"/>
        </w:rPr>
      </w:pPr>
      <w:r>
        <w:rPr>
          <w:rFonts w:cs="Arial"/>
          <w:b/>
          <w:bCs/>
          <w:sz w:val="20"/>
          <w:szCs w:val="20"/>
          <w:lang w:val="de-CH"/>
        </w:rPr>
        <w:t>Error Codes</w:t>
      </w:r>
    </w:p>
    <w:p w14:paraId="43C9EBCB" w14:textId="77777777" w:rsidR="00CC5FA3" w:rsidRDefault="00CC5FA3" w:rsidP="006F1A84">
      <w:pPr>
        <w:rPr>
          <w:rFonts w:cs="Arial"/>
          <w:b/>
          <w:bCs/>
          <w:sz w:val="20"/>
          <w:szCs w:val="20"/>
          <w:lang w:val="de-CH"/>
        </w:rPr>
      </w:pP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650"/>
        <w:gridCol w:w="1941"/>
        <w:gridCol w:w="1473"/>
        <w:gridCol w:w="1240"/>
        <w:gridCol w:w="4760"/>
      </w:tblGrid>
      <w:tr w:rsidR="00CC5FA3" w14:paraId="59ECB053" w14:textId="77777777" w:rsidTr="00396637">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BBB7D6" w14:textId="77777777" w:rsidR="00CC5FA3" w:rsidRDefault="00CC5FA3" w:rsidP="00396637">
            <w:pPr>
              <w:pStyle w:val="NormalWeb"/>
              <w:jc w:val="center"/>
              <w:rPr>
                <w:rFonts w:eastAsiaTheme="minorEastAsia"/>
                <w:b/>
                <w:bCs/>
              </w:rPr>
            </w:pPr>
            <w:r>
              <w:rPr>
                <w:rStyle w:val="Strong"/>
              </w:rPr>
              <w:t>Cod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886B74" w14:textId="77777777" w:rsidR="00CC5FA3" w:rsidRDefault="00CC5FA3" w:rsidP="00396637">
            <w:pPr>
              <w:pStyle w:val="NormalWeb"/>
              <w:jc w:val="center"/>
              <w:rPr>
                <w:b/>
                <w:bCs/>
              </w:rPr>
            </w:pPr>
            <w:r>
              <w:rPr>
                <w:rStyle w:val="Strong"/>
              </w:rPr>
              <w:t>Internal Cod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D8F0B65" w14:textId="77777777" w:rsidR="00CC5FA3" w:rsidRDefault="00CC5FA3" w:rsidP="00396637">
            <w:pPr>
              <w:pStyle w:val="NormalWeb"/>
              <w:jc w:val="center"/>
              <w:rPr>
                <w:b/>
                <w:bCs/>
              </w:rPr>
            </w:pPr>
            <w:r>
              <w:rPr>
                <w:rStyle w:val="Strong"/>
              </w:rPr>
              <w:t>Targe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3B4FBC1" w14:textId="77777777" w:rsidR="00CC5FA3" w:rsidRDefault="00CC5FA3" w:rsidP="00396637">
            <w:pPr>
              <w:pStyle w:val="NormalWeb"/>
              <w:jc w:val="center"/>
              <w:rPr>
                <w:b/>
                <w:bCs/>
              </w:rPr>
            </w:pPr>
            <w:r>
              <w:rPr>
                <w:rStyle w:val="Strong"/>
              </w:rP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2B01B1" w14:textId="77777777" w:rsidR="00CC5FA3" w:rsidRDefault="00CC5FA3" w:rsidP="00396637">
            <w:pPr>
              <w:pStyle w:val="NormalWeb"/>
              <w:jc w:val="center"/>
              <w:rPr>
                <w:b/>
                <w:bCs/>
              </w:rPr>
            </w:pPr>
            <w:r>
              <w:rPr>
                <w:rStyle w:val="Strong"/>
              </w:rPr>
              <w:t>Message</w:t>
            </w:r>
          </w:p>
        </w:tc>
      </w:tr>
      <w:tr w:rsidR="00CC5FA3" w14:paraId="0A76666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3555DD"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2BE6D6" w14:textId="77777777" w:rsidR="00CC5FA3" w:rsidRDefault="00CC5FA3" w:rsidP="00396637">
            <w:pPr>
              <w:pStyle w:val="NormalWeb"/>
            </w:pPr>
            <w:r>
              <w:t>INS_IN_VAL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C437AA1" w14:textId="77777777" w:rsidR="00CC5FA3" w:rsidRDefault="00CC5FA3" w:rsidP="00396637">
            <w:pPr>
              <w:pStyle w:val="NormalWeb"/>
            </w:pPr>
            <w:r>
              <w:t>fiel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3C458FD" w14:textId="77777777" w:rsidR="00CC5FA3" w:rsidRDefault="00CC5FA3" w:rsidP="00396637">
            <w:pPr>
              <w:pStyle w:val="NormalWeb"/>
            </w:pPr>
            <w:r>
              <w:t>miss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96CE55" w14:textId="77777777" w:rsidR="00CC5FA3" w:rsidRDefault="00CC5FA3" w:rsidP="00396637">
            <w:pPr>
              <w:pStyle w:val="NormalWeb"/>
            </w:pPr>
            <w:r>
              <w:t>Required {field} missing</w:t>
            </w:r>
          </w:p>
        </w:tc>
      </w:tr>
      <w:tr w:rsidR="00CC5FA3" w14:paraId="278635A8"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442B60"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1410288" w14:textId="77777777" w:rsidR="00CC5FA3" w:rsidRDefault="00CC5FA3" w:rsidP="00396637">
            <w:pPr>
              <w:pStyle w:val="NormalWeb"/>
            </w:pPr>
            <w:r>
              <w:t>INS_IN_VAL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0ACA3D" w14:textId="77777777" w:rsidR="00CC5FA3" w:rsidRDefault="00CC5FA3" w:rsidP="00396637">
            <w:pPr>
              <w:pStyle w:val="NormalWeb"/>
            </w:pPr>
            <w:proofErr w:type="spellStart"/>
            <w:r>
              <w:t>request_data</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FD4DCB" w14:textId="77777777" w:rsidR="00CC5FA3" w:rsidRDefault="00CC5FA3" w:rsidP="00396637">
            <w:pPr>
              <w:pStyle w:val="NormalWeb"/>
            </w:pPr>
            <w:r>
              <w:t>missing</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9E3C90" w14:textId="77777777" w:rsidR="00CC5FA3" w:rsidRDefault="00CC5FA3" w:rsidP="00396637">
            <w:pPr>
              <w:pStyle w:val="NormalWeb"/>
            </w:pPr>
            <w:r>
              <w:t>Invalid observations entry. It must have category and values</w:t>
            </w:r>
          </w:p>
        </w:tc>
      </w:tr>
      <w:tr w:rsidR="00CC5FA3" w14:paraId="08973CA9"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C54399"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BF2F0E"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57D0A31" w14:textId="77777777" w:rsidR="00CC5FA3" w:rsidRDefault="00CC5FA3" w:rsidP="00396637">
            <w:pPr>
              <w:pStyle w:val="NormalWeb"/>
            </w:pPr>
            <w:r>
              <w:t>loca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FCFF66"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DEC0CC" w14:textId="77777777" w:rsidR="00CC5FA3" w:rsidRDefault="00CC5FA3" w:rsidP="00396637">
            <w:pPr>
              <w:pStyle w:val="NormalWeb"/>
            </w:pPr>
            <w:r>
              <w:t xml:space="preserve">Required field </w:t>
            </w:r>
            <w:proofErr w:type="spellStart"/>
            <w:proofErr w:type="gramStart"/>
            <w:r>
              <w:t>geometry.type</w:t>
            </w:r>
            <w:proofErr w:type="spellEnd"/>
            <w:proofErr w:type="gramEnd"/>
            <w:r>
              <w:t xml:space="preserve"> should be equal to Point</w:t>
            </w:r>
          </w:p>
        </w:tc>
      </w:tr>
      <w:tr w:rsidR="00CC5FA3" w14:paraId="069E258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FEDE1C"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9BB349"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839CC91" w14:textId="77777777" w:rsidR="00CC5FA3" w:rsidRDefault="00CC5FA3" w:rsidP="00396637">
            <w:pPr>
              <w:pStyle w:val="NormalWeb"/>
            </w:pPr>
            <w:r>
              <w:t>loca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69905E"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D4611A" w14:textId="77777777" w:rsidR="00CC5FA3" w:rsidRDefault="00CC5FA3" w:rsidP="00396637">
            <w:pPr>
              <w:pStyle w:val="NormalWeb"/>
            </w:pPr>
            <w:r>
              <w:t xml:space="preserve">Required field </w:t>
            </w:r>
            <w:proofErr w:type="spellStart"/>
            <w:proofErr w:type="gramStart"/>
            <w:r>
              <w:t>geometry.coordinate</w:t>
            </w:r>
            <w:proofErr w:type="spellEnd"/>
            <w:proofErr w:type="gramEnd"/>
            <w:r>
              <w:t xml:space="preserve"> with a dimension equal to 2</w:t>
            </w:r>
          </w:p>
        </w:tc>
      </w:tr>
      <w:tr w:rsidR="00CC5FA3" w14:paraId="2324133C"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114722"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E2E6ED"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4C1EA70" w14:textId="77777777" w:rsidR="00CC5FA3" w:rsidRDefault="00CC5FA3" w:rsidP="00396637">
            <w:pPr>
              <w:pStyle w:val="NormalWeb"/>
            </w:pPr>
            <w:r>
              <w:t>loca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4BAA72"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D6B680" w14:textId="77777777" w:rsidR="00CC5FA3" w:rsidRDefault="00CC5FA3" w:rsidP="00396637">
            <w:pPr>
              <w:pStyle w:val="NormalWeb"/>
            </w:pPr>
            <w:r>
              <w:t>Invalid longitude range (-180,180): ' + str(</w:t>
            </w:r>
            <w:proofErr w:type="gramStart"/>
            <w:r>
              <w:t>v[</w:t>
            </w:r>
            <w:proofErr w:type="gramEnd"/>
            <w:r>
              <w:t>0])</w:t>
            </w:r>
          </w:p>
        </w:tc>
      </w:tr>
      <w:tr w:rsidR="00CC5FA3" w14:paraId="1F090F5C"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02AA42"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34A6811"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8870F98" w14:textId="77777777" w:rsidR="00CC5FA3" w:rsidRDefault="00CC5FA3" w:rsidP="00396637">
            <w:pPr>
              <w:pStyle w:val="NormalWeb"/>
            </w:pPr>
            <w:r>
              <w:t>loca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6E15A1"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40B267" w14:textId="77777777" w:rsidR="00CC5FA3" w:rsidRDefault="00CC5FA3" w:rsidP="00396637">
            <w:pPr>
              <w:pStyle w:val="NormalWeb"/>
            </w:pPr>
            <w:r>
              <w:t>Invalid latitude range (-90,90): ' + str(</w:t>
            </w:r>
            <w:proofErr w:type="gramStart"/>
            <w:r>
              <w:t>v[</w:t>
            </w:r>
            <w:proofErr w:type="gramEnd"/>
            <w:r>
              <w:t>1])</w:t>
            </w:r>
          </w:p>
        </w:tc>
      </w:tr>
      <w:tr w:rsidR="00CC5FA3" w14:paraId="3E07E3B0"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99EEC27"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D662B2"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B9507ED" w14:textId="77777777" w:rsidR="00CC5FA3" w:rsidRDefault="00CC5FA3" w:rsidP="00396637">
            <w:pPr>
              <w:pStyle w:val="NormalWeb"/>
            </w:pPr>
            <w:r>
              <w:t>loca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F5DF0F3"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1F1A305" w14:textId="77777777" w:rsidR="00CC5FA3" w:rsidRDefault="00CC5FA3" w:rsidP="00396637">
            <w:pPr>
              <w:pStyle w:val="NormalWeb"/>
            </w:pPr>
            <w:r>
              <w:t>Current location not supported by this service</w:t>
            </w:r>
          </w:p>
        </w:tc>
      </w:tr>
      <w:tr w:rsidR="00CC5FA3" w14:paraId="79FD8FE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B6ADDB"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387903"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872262" w14:textId="77777777" w:rsidR="00CC5FA3" w:rsidRDefault="00CC5FA3" w:rsidP="00396637">
            <w:pPr>
              <w:pStyle w:val="NormalWeb"/>
            </w:pPr>
            <w:r>
              <w:t>crop</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63EEF95"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779E2C5" w14:textId="77777777" w:rsidR="00CC5FA3" w:rsidRDefault="00CC5FA3" w:rsidP="00396637">
            <w:pPr>
              <w:pStyle w:val="NormalWeb"/>
            </w:pPr>
            <w:r>
              <w:t>Invalid crop value. Must be SUNFLOWER</w:t>
            </w:r>
          </w:p>
        </w:tc>
      </w:tr>
      <w:tr w:rsidR="00CC5FA3" w14:paraId="379191BD"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85B5A9" w14:textId="77777777" w:rsidR="00CC5FA3" w:rsidRDefault="00CC5FA3" w:rsidP="00396637">
            <w:pPr>
              <w:pStyle w:val="NormalWeb"/>
            </w:pPr>
            <w:r>
              <w:lastRenderedPageBreak/>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796BEBB"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1FD777" w14:textId="77777777" w:rsidR="00CC5FA3" w:rsidRDefault="00CC5FA3" w:rsidP="00396637">
            <w:pPr>
              <w:pStyle w:val="NormalWeb"/>
            </w:pPr>
            <w:proofErr w:type="spellStart"/>
            <w:r>
              <w:t>request_data</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99A74E"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B42238" w14:textId="77777777" w:rsidR="00CC5FA3" w:rsidRDefault="00CC5FA3" w:rsidP="00396637">
            <w:pPr>
              <w:pStyle w:val="NormalWeb"/>
            </w:pPr>
            <w:r>
              <w:t>observations field. It must be a non-empty list</w:t>
            </w:r>
          </w:p>
        </w:tc>
      </w:tr>
      <w:tr w:rsidR="00CC5FA3" w14:paraId="1023878E"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90DFDE"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E92A2D"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203FB15" w14:textId="77777777" w:rsidR="00CC5FA3" w:rsidRDefault="00CC5FA3" w:rsidP="00396637">
            <w:pPr>
              <w:pStyle w:val="NormalWeb"/>
            </w:pPr>
            <w:proofErr w:type="spellStart"/>
            <w:r>
              <w:t>request_data</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C41C55"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7FE290" w14:textId="77777777" w:rsidR="00CC5FA3" w:rsidRDefault="00CC5FA3" w:rsidP="00396637">
            <w:pPr>
              <w:pStyle w:val="NormalWeb"/>
            </w:pPr>
            <w:r>
              <w:t>Invalid request version</w:t>
            </w:r>
          </w:p>
        </w:tc>
      </w:tr>
      <w:tr w:rsidR="00CC5FA3" w14:paraId="158802D2"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1412E0"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324EF5F"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FFDABD" w14:textId="77777777" w:rsidR="00CC5FA3" w:rsidRDefault="00CC5FA3" w:rsidP="00396637">
            <w:pPr>
              <w:pStyle w:val="NormalWeb"/>
            </w:pPr>
            <w:proofErr w:type="spellStart"/>
            <w:r>
              <w:t>request_data</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4776C96"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48D8DDD" w14:textId="77777777" w:rsidR="00CC5FA3" w:rsidRDefault="00CC5FA3" w:rsidP="00396637">
            <w:pPr>
              <w:pStyle w:val="NormalWeb"/>
            </w:pPr>
            <w:r>
              <w:t>Weed not available in the database: {</w:t>
            </w:r>
            <w:proofErr w:type="spellStart"/>
            <w:r>
              <w:t>eppo_code</w:t>
            </w:r>
            <w:proofErr w:type="spellEnd"/>
            <w:r>
              <w:t>}</w:t>
            </w:r>
          </w:p>
        </w:tc>
      </w:tr>
      <w:tr w:rsidR="00CC5FA3" w14:paraId="5391F4EA"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E0FA39"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AEC1E91"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5D93EB" w14:textId="77777777" w:rsidR="00CC5FA3" w:rsidRDefault="00CC5FA3" w:rsidP="00396637">
            <w:pPr>
              <w:pStyle w:val="NormalWeb"/>
            </w:pPr>
            <w:proofErr w:type="spellStart"/>
            <w:r>
              <w:t>request_data</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4005FC9"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D676B74" w14:textId="77777777" w:rsidR="00CC5FA3" w:rsidRDefault="00CC5FA3" w:rsidP="00396637">
            <w:pPr>
              <w:pStyle w:val="NormalWeb"/>
            </w:pPr>
            <w:r>
              <w:t xml:space="preserve">Invalid </w:t>
            </w:r>
            <w:proofErr w:type="spellStart"/>
            <w:r>
              <w:t>control_difficulty</w:t>
            </w:r>
            <w:proofErr w:type="spellEnd"/>
            <w:r>
              <w:t xml:space="preserve"> value. It must be 1, 2, or 3</w:t>
            </w:r>
          </w:p>
        </w:tc>
      </w:tr>
      <w:tr w:rsidR="00CC5FA3" w14:paraId="563D4C4B"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6DA28E"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601EA7F"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8DB380" w14:textId="77777777" w:rsidR="00CC5FA3" w:rsidRDefault="00CC5FA3" w:rsidP="00396637">
            <w:pPr>
              <w:pStyle w:val="NormalWeb"/>
            </w:pPr>
            <w:proofErr w:type="spellStart"/>
            <w:r>
              <w:t>request_data</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12BF32A"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E1C7EE7" w14:textId="77777777" w:rsidR="00CC5FA3" w:rsidRDefault="00CC5FA3" w:rsidP="00396637">
            <w:pPr>
              <w:pStyle w:val="NormalWeb"/>
            </w:pPr>
            <w:r>
              <w:t>Invalid model name</w:t>
            </w:r>
          </w:p>
        </w:tc>
      </w:tr>
      <w:tr w:rsidR="00CC5FA3" w14:paraId="15E59124"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8A4B423" w14:textId="77777777" w:rsidR="00CC5FA3" w:rsidRDefault="00CC5FA3" w:rsidP="00396637">
            <w:pPr>
              <w:pStyle w:val="NormalWeb"/>
            </w:pPr>
            <w:r>
              <w:t>4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19F62DB" w14:textId="77777777" w:rsidR="00CC5FA3" w:rsidRDefault="00CC5FA3" w:rsidP="00396637">
            <w:pPr>
              <w:pStyle w:val="NormalWeb"/>
            </w:pPr>
            <w:r>
              <w:t>INS_IN_VAL_0002</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AA0319E" w14:textId="77777777" w:rsidR="00CC5FA3" w:rsidRDefault="00CC5FA3" w:rsidP="00396637">
            <w:pPr>
              <w:pStyle w:val="NormalWeb"/>
            </w:pPr>
            <w:proofErr w:type="spellStart"/>
            <w:r>
              <w:t>request_data</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E9C4DDD"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D6424D3" w14:textId="77777777" w:rsidR="00CC5FA3" w:rsidRDefault="00CC5FA3" w:rsidP="00396637">
            <w:pPr>
              <w:pStyle w:val="NormalWeb"/>
            </w:pPr>
            <w:r>
              <w:t>Invalid model version</w:t>
            </w:r>
          </w:p>
        </w:tc>
      </w:tr>
      <w:tr w:rsidR="00CC5FA3" w14:paraId="05E0AA21"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FDC76E" w14:textId="77777777" w:rsidR="00CC5FA3" w:rsidRDefault="00CC5FA3" w:rsidP="00396637">
            <w:pPr>
              <w:pStyle w:val="NormalWeb"/>
            </w:pPr>
            <w:r>
              <w:t>40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D88705" w14:textId="77777777" w:rsidR="00CC5FA3" w:rsidRDefault="00CC5FA3" w:rsidP="00396637">
            <w:pPr>
              <w:pStyle w:val="NormalWeb"/>
            </w:pPr>
            <w:r>
              <w:t>INS_EV_SER_0004</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9C0D6A3" w14:textId="77777777" w:rsidR="00CC5FA3" w:rsidRDefault="00CC5FA3" w:rsidP="00396637">
            <w:pPr>
              <w:pStyle w:val="NormalWeb"/>
            </w:pPr>
            <w:r>
              <w:t>typ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5F6DC72" w14:textId="77777777" w:rsidR="00CC5FA3" w:rsidRDefault="00CC5FA3" w:rsidP="00396637">
            <w:pPr>
              <w:pStyle w:val="NormalWeb"/>
            </w:pPr>
            <w:r>
              <w:t>invali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A73C1DA" w14:textId="77777777" w:rsidR="00CC5FA3" w:rsidRDefault="00CC5FA3" w:rsidP="00396637">
            <w:pPr>
              <w:pStyle w:val="NormalWeb"/>
            </w:pPr>
            <w:proofErr w:type="spellStart"/>
            <w:r>
              <w:t>url</w:t>
            </w:r>
            <w:proofErr w:type="spellEnd"/>
            <w:r>
              <w:t xml:space="preserve"> not found</w:t>
            </w:r>
          </w:p>
        </w:tc>
      </w:tr>
      <w:tr w:rsidR="00CC5FA3" w14:paraId="09D83BCF" w14:textId="77777777" w:rsidTr="00396637">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EB76FA" w14:textId="77777777" w:rsidR="00CC5FA3" w:rsidRDefault="00CC5FA3" w:rsidP="00396637">
            <w:pPr>
              <w:pStyle w:val="NormalWeb"/>
            </w:pPr>
            <w:r>
              <w:t>500</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401721" w14:textId="77777777" w:rsidR="00CC5FA3" w:rsidRDefault="00CC5FA3" w:rsidP="00396637">
            <w:pPr>
              <w:pStyle w:val="NormalWeb"/>
            </w:pPr>
            <w:r>
              <w:t>INS_EV_SER_0001</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FC443AD" w14:textId="77777777" w:rsidR="00CC5FA3" w:rsidRDefault="00CC5FA3" w:rsidP="00396637">
            <w:pPr>
              <w:pStyle w:val="NormalWeb"/>
            </w:pPr>
            <w:proofErr w:type="spellStart"/>
            <w:proofErr w:type="gramStart"/>
            <w:r>
              <w:t>db.connectivity</w:t>
            </w:r>
            <w:proofErr w:type="spellEnd"/>
            <w:proofErr w:type="gram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6512E6" w14:textId="77777777" w:rsidR="00CC5FA3" w:rsidRDefault="00CC5FA3" w:rsidP="00396637">
            <w:pPr>
              <w:pStyle w:val="NormalWeb"/>
            </w:pPr>
            <w:proofErr w:type="spellStart"/>
            <w:r>
              <w:t>server_error</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92CD3C" w14:textId="77777777" w:rsidR="00CC5FA3" w:rsidRDefault="00CC5FA3" w:rsidP="00396637">
            <w:pPr>
              <w:pStyle w:val="NormalWeb"/>
            </w:pPr>
            <w:proofErr w:type="spellStart"/>
            <w:r>
              <w:t>documentdb</w:t>
            </w:r>
            <w:proofErr w:type="spellEnd"/>
            <w:r>
              <w:t xml:space="preserve"> error</w:t>
            </w:r>
          </w:p>
        </w:tc>
      </w:tr>
    </w:tbl>
    <w:p w14:paraId="07A05A7A" w14:textId="77777777" w:rsidR="00CC5FA3" w:rsidRDefault="00CC5FA3" w:rsidP="006F1A84">
      <w:pPr>
        <w:rPr>
          <w:rFonts w:cs="Arial"/>
          <w:b/>
          <w:bCs/>
          <w:sz w:val="20"/>
          <w:szCs w:val="20"/>
          <w:lang w:val="de-CH"/>
        </w:rPr>
      </w:pPr>
    </w:p>
    <w:p w14:paraId="01BECE64" w14:textId="77777777" w:rsidR="00B72315" w:rsidRDefault="00B72315" w:rsidP="006F1A84">
      <w:pPr>
        <w:rPr>
          <w:rFonts w:cs="Arial"/>
          <w:b/>
          <w:bCs/>
          <w:sz w:val="20"/>
          <w:szCs w:val="20"/>
          <w:lang w:val="de-CH"/>
        </w:rPr>
      </w:pPr>
    </w:p>
    <w:p w14:paraId="0189DC72" w14:textId="77777777" w:rsidR="00B72315" w:rsidRPr="00271536" w:rsidRDefault="00B72315" w:rsidP="00271536">
      <w:pPr>
        <w:pStyle w:val="Heading3"/>
        <w:numPr>
          <w:ilvl w:val="0"/>
          <w:numId w:val="0"/>
        </w:numPr>
        <w:ind w:left="436" w:hanging="436"/>
        <w:rPr>
          <w:rFonts w:cs="Arial"/>
        </w:rPr>
      </w:pPr>
    </w:p>
    <w:sectPr w:rsidR="00B72315" w:rsidRPr="00271536" w:rsidSect="00124A8B">
      <w:headerReference w:type="default" r:id="rId43"/>
      <w:footerReference w:type="default" r:id="rId44"/>
      <w:pgSz w:w="12240" w:h="15840"/>
      <w:pgMar w:top="1440" w:right="1080" w:bottom="1440" w:left="108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78774" w14:textId="77777777" w:rsidR="00124A8B" w:rsidRDefault="00124A8B">
      <w:r>
        <w:separator/>
      </w:r>
    </w:p>
  </w:endnote>
  <w:endnote w:type="continuationSeparator" w:id="0">
    <w:p w14:paraId="2EC4B495" w14:textId="77777777" w:rsidR="00124A8B" w:rsidRDefault="00124A8B">
      <w:r>
        <w:continuationSeparator/>
      </w:r>
    </w:p>
  </w:endnote>
  <w:endnote w:type="continuationNotice" w:id="1">
    <w:p w14:paraId="6AFFDFA7" w14:textId="77777777" w:rsidR="00124A8B" w:rsidRDefault="00124A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altName w:val="Tahoma"/>
    <w:panose1 w:val="020B0604030504040204"/>
    <w:charset w:val="01"/>
    <w:family w:val="swiss"/>
    <w:pitch w:val="variable"/>
    <w:sig w:usb0="E1002EFF" w:usb1="C000605B" w:usb2="00000029" w:usb3="00000000" w:csb0="000101FF" w:csb1="00000000"/>
  </w:font>
  <w:font w:name="Garamond">
    <w:panose1 w:val="02020404030301010803"/>
    <w:charset w:val="00"/>
    <w:family w:val="roman"/>
    <w:pitch w:val="variable"/>
    <w:sig w:usb0="00000287" w:usb1="00000002"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Roboto Mono">
    <w:panose1 w:val="00000009000000000000"/>
    <w:charset w:val="00"/>
    <w:family w:val="modern"/>
    <w:pitch w:val="fixed"/>
    <w:sig w:usb0="E00002FF" w:usb1="1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CD6B7" w14:textId="77777777" w:rsidR="00A657C7" w:rsidRDefault="00A657C7" w:rsidP="0009454E">
    <w:pPr>
      <w:pStyle w:val="Footer"/>
      <w:pBdr>
        <w:top w:val="single" w:sz="4" w:space="1" w:color="auto"/>
      </w:pBdr>
    </w:pPr>
  </w:p>
  <w:p w14:paraId="51DCD6B8" w14:textId="4EA412B6" w:rsidR="00A657C7" w:rsidRPr="00206204" w:rsidRDefault="00A657C7" w:rsidP="0089220A">
    <w:pPr>
      <w:pStyle w:val="Footer"/>
      <w:pBdr>
        <w:top w:val="single" w:sz="4" w:space="1" w:color="auto"/>
      </w:pBdr>
      <w:tabs>
        <w:tab w:val="clear" w:pos="4320"/>
        <w:tab w:val="center" w:pos="9356"/>
      </w:tabs>
    </w:pPr>
    <w:r>
      <w:rPr>
        <w:szCs w:val="18"/>
      </w:rPr>
      <w:t>For</w:t>
    </w:r>
    <w:r w:rsidRPr="0089220A">
      <w:rPr>
        <w:szCs w:val="18"/>
      </w:rPr>
      <w:t xml:space="preserve"> INTERNAL USE ONLY</w:t>
    </w:r>
    <w:r>
      <w:tab/>
    </w:r>
    <w:r>
      <w:tab/>
    </w:r>
    <w:r>
      <w:rPr>
        <w:szCs w:val="16"/>
      </w:rPr>
      <w:t xml:space="preserve">Page </w:t>
    </w:r>
    <w:r>
      <w:rPr>
        <w:szCs w:val="16"/>
      </w:rPr>
      <w:fldChar w:fldCharType="begin"/>
    </w:r>
    <w:r>
      <w:rPr>
        <w:szCs w:val="16"/>
      </w:rPr>
      <w:instrText xml:space="preserve"> PAGE  \* MERGEFORMAT </w:instrText>
    </w:r>
    <w:r>
      <w:rPr>
        <w:szCs w:val="16"/>
      </w:rPr>
      <w:fldChar w:fldCharType="separate"/>
    </w:r>
    <w:r w:rsidR="00034909">
      <w:rPr>
        <w:noProof/>
        <w:szCs w:val="16"/>
      </w:rPr>
      <w:t>7</w:t>
    </w:r>
    <w:r>
      <w:rPr>
        <w:szCs w:val="16"/>
      </w:rPr>
      <w:fldChar w:fldCharType="end"/>
    </w:r>
    <w:r>
      <w:rPr>
        <w:szCs w:val="16"/>
      </w:rPr>
      <w:t xml:space="preserve"> of </w:t>
    </w:r>
    <w:fldSimple w:instr=" NUMPAGES  \* MERGEFORMAT ">
      <w:r w:rsidR="00034909" w:rsidRPr="00034909">
        <w:rPr>
          <w:noProof/>
          <w:szCs w:val="16"/>
        </w:rPr>
        <w:t>8</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890AE" w14:textId="77777777" w:rsidR="00124A8B" w:rsidRDefault="00124A8B">
      <w:r>
        <w:separator/>
      </w:r>
    </w:p>
  </w:footnote>
  <w:footnote w:type="continuationSeparator" w:id="0">
    <w:p w14:paraId="405E18CB" w14:textId="77777777" w:rsidR="00124A8B" w:rsidRDefault="00124A8B">
      <w:r>
        <w:continuationSeparator/>
      </w:r>
    </w:p>
  </w:footnote>
  <w:footnote w:type="continuationNotice" w:id="1">
    <w:p w14:paraId="4D7BEEA4" w14:textId="77777777" w:rsidR="00124A8B" w:rsidRDefault="00124A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CD6B6" w14:textId="2BAC4E81" w:rsidR="00A657C7" w:rsidRDefault="00A657C7" w:rsidP="00FB4E2A">
    <w:pPr>
      <w:pStyle w:val="Header"/>
      <w:pBdr>
        <w:bottom w:val="single" w:sz="4" w:space="1" w:color="auto"/>
      </w:pBdr>
    </w:pPr>
    <w:r>
      <w:rPr>
        <w:noProof/>
        <w:lang w:val="de-CH" w:eastAsia="de-CH"/>
      </w:rPr>
      <w:drawing>
        <wp:inline distT="0" distB="0" distL="0" distR="0" wp14:anchorId="35C60092" wp14:editId="0C4C636E">
          <wp:extent cx="1117600" cy="309245"/>
          <wp:effectExtent l="0" t="0" r="6350" b="0"/>
          <wp:docPr id="1" name="Picture 1" descr="SGAr5P.gif (7768 by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GAr5P.gif (7768 byte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7600" cy="309245"/>
                  </a:xfrm>
                  <a:prstGeom prst="rect">
                    <a:avLst/>
                  </a:prstGeom>
                  <a:noFill/>
                </pic:spPr>
              </pic:pic>
            </a:graphicData>
          </a:graphic>
        </wp:inline>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44B50"/>
    <w:multiLevelType w:val="multilevel"/>
    <w:tmpl w:val="F5964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9E7706"/>
    <w:multiLevelType w:val="hybridMultilevel"/>
    <w:tmpl w:val="1DB89D86"/>
    <w:lvl w:ilvl="0" w:tplc="08090011">
      <w:start w:val="1"/>
      <w:numFmt w:val="decimal"/>
      <w:lvlText w:val="%1)"/>
      <w:lvlJc w:val="left"/>
      <w:pPr>
        <w:ind w:left="1296" w:hanging="360"/>
      </w:pPr>
      <w:rPr>
        <w:rFonts w:hint="default"/>
      </w:rPr>
    </w:lvl>
    <w:lvl w:ilvl="1" w:tplc="08070003">
      <w:start w:val="1"/>
      <w:numFmt w:val="bullet"/>
      <w:lvlText w:val="o"/>
      <w:lvlJc w:val="left"/>
      <w:pPr>
        <w:ind w:left="2016" w:hanging="360"/>
      </w:pPr>
      <w:rPr>
        <w:rFonts w:ascii="Courier New" w:hAnsi="Courier New" w:cs="Courier New" w:hint="default"/>
      </w:rPr>
    </w:lvl>
    <w:lvl w:ilvl="2" w:tplc="08070005" w:tentative="1">
      <w:start w:val="1"/>
      <w:numFmt w:val="bullet"/>
      <w:lvlText w:val=""/>
      <w:lvlJc w:val="left"/>
      <w:pPr>
        <w:ind w:left="2736" w:hanging="360"/>
      </w:pPr>
      <w:rPr>
        <w:rFonts w:ascii="Wingdings" w:hAnsi="Wingdings" w:hint="default"/>
      </w:rPr>
    </w:lvl>
    <w:lvl w:ilvl="3" w:tplc="08070001" w:tentative="1">
      <w:start w:val="1"/>
      <w:numFmt w:val="bullet"/>
      <w:lvlText w:val=""/>
      <w:lvlJc w:val="left"/>
      <w:pPr>
        <w:ind w:left="3456" w:hanging="360"/>
      </w:pPr>
      <w:rPr>
        <w:rFonts w:ascii="Symbol" w:hAnsi="Symbol" w:hint="default"/>
      </w:rPr>
    </w:lvl>
    <w:lvl w:ilvl="4" w:tplc="08070003" w:tentative="1">
      <w:start w:val="1"/>
      <w:numFmt w:val="bullet"/>
      <w:lvlText w:val="o"/>
      <w:lvlJc w:val="left"/>
      <w:pPr>
        <w:ind w:left="4176" w:hanging="360"/>
      </w:pPr>
      <w:rPr>
        <w:rFonts w:ascii="Courier New" w:hAnsi="Courier New" w:cs="Courier New" w:hint="default"/>
      </w:rPr>
    </w:lvl>
    <w:lvl w:ilvl="5" w:tplc="08070005" w:tentative="1">
      <w:start w:val="1"/>
      <w:numFmt w:val="bullet"/>
      <w:lvlText w:val=""/>
      <w:lvlJc w:val="left"/>
      <w:pPr>
        <w:ind w:left="4896" w:hanging="360"/>
      </w:pPr>
      <w:rPr>
        <w:rFonts w:ascii="Wingdings" w:hAnsi="Wingdings" w:hint="default"/>
      </w:rPr>
    </w:lvl>
    <w:lvl w:ilvl="6" w:tplc="08070001" w:tentative="1">
      <w:start w:val="1"/>
      <w:numFmt w:val="bullet"/>
      <w:lvlText w:val=""/>
      <w:lvlJc w:val="left"/>
      <w:pPr>
        <w:ind w:left="5616" w:hanging="360"/>
      </w:pPr>
      <w:rPr>
        <w:rFonts w:ascii="Symbol" w:hAnsi="Symbol" w:hint="default"/>
      </w:rPr>
    </w:lvl>
    <w:lvl w:ilvl="7" w:tplc="08070003" w:tentative="1">
      <w:start w:val="1"/>
      <w:numFmt w:val="bullet"/>
      <w:lvlText w:val="o"/>
      <w:lvlJc w:val="left"/>
      <w:pPr>
        <w:ind w:left="6336" w:hanging="360"/>
      </w:pPr>
      <w:rPr>
        <w:rFonts w:ascii="Courier New" w:hAnsi="Courier New" w:cs="Courier New" w:hint="default"/>
      </w:rPr>
    </w:lvl>
    <w:lvl w:ilvl="8" w:tplc="08070005" w:tentative="1">
      <w:start w:val="1"/>
      <w:numFmt w:val="bullet"/>
      <w:lvlText w:val=""/>
      <w:lvlJc w:val="left"/>
      <w:pPr>
        <w:ind w:left="7056" w:hanging="360"/>
      </w:pPr>
      <w:rPr>
        <w:rFonts w:ascii="Wingdings" w:hAnsi="Wingdings" w:hint="default"/>
      </w:rPr>
    </w:lvl>
  </w:abstractNum>
  <w:abstractNum w:abstractNumId="2" w15:restartNumberingAfterBreak="0">
    <w:nsid w:val="28F6172E"/>
    <w:multiLevelType w:val="multilevel"/>
    <w:tmpl w:val="EAF8D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C72B47"/>
    <w:multiLevelType w:val="hybridMultilevel"/>
    <w:tmpl w:val="4330D886"/>
    <w:lvl w:ilvl="0" w:tplc="981299B4">
      <w:start w:val="1"/>
      <w:numFmt w:val="bullet"/>
      <w:pStyle w:val="BulletList"/>
      <w:lvlText w:val=""/>
      <w:lvlJc w:val="left"/>
      <w:pPr>
        <w:tabs>
          <w:tab w:val="num" w:pos="360"/>
        </w:tabs>
        <w:ind w:left="360" w:hanging="360"/>
      </w:pPr>
      <w:rPr>
        <w:rFonts w:ascii="Symbol" w:hAnsi="Symbol" w:cs="Times New Roman" w:hint="default"/>
      </w:rPr>
    </w:lvl>
    <w:lvl w:ilvl="1" w:tplc="062041FC">
      <w:start w:val="1"/>
      <w:numFmt w:val="bullet"/>
      <w:lvlText w:val="o"/>
      <w:lvlJc w:val="left"/>
      <w:pPr>
        <w:tabs>
          <w:tab w:val="num" w:pos="792"/>
        </w:tabs>
        <w:ind w:left="792" w:hanging="360"/>
      </w:pPr>
      <w:rPr>
        <w:rFonts w:ascii="Courier New" w:hAnsi="Courier New" w:cs="Courier New" w:hint="default"/>
      </w:rPr>
    </w:lvl>
    <w:lvl w:ilvl="2" w:tplc="B2AE4FD8">
      <w:start w:val="1"/>
      <w:numFmt w:val="bullet"/>
      <w:lvlText w:val=""/>
      <w:lvlJc w:val="left"/>
      <w:pPr>
        <w:tabs>
          <w:tab w:val="num" w:pos="1512"/>
        </w:tabs>
        <w:ind w:left="1512" w:hanging="360"/>
      </w:pPr>
      <w:rPr>
        <w:rFonts w:ascii="Wingdings" w:hAnsi="Wingdings" w:cs="Times New Roman" w:hint="default"/>
      </w:rPr>
    </w:lvl>
    <w:lvl w:ilvl="3" w:tplc="811A3C10">
      <w:start w:val="1"/>
      <w:numFmt w:val="bullet"/>
      <w:lvlText w:val=""/>
      <w:lvlJc w:val="left"/>
      <w:pPr>
        <w:tabs>
          <w:tab w:val="num" w:pos="2232"/>
        </w:tabs>
        <w:ind w:left="2232" w:hanging="360"/>
      </w:pPr>
      <w:rPr>
        <w:rFonts w:ascii="Symbol" w:hAnsi="Symbol" w:cs="Times New Roman" w:hint="default"/>
      </w:rPr>
    </w:lvl>
    <w:lvl w:ilvl="4" w:tplc="A0A44C46">
      <w:start w:val="1"/>
      <w:numFmt w:val="bullet"/>
      <w:lvlText w:val="o"/>
      <w:lvlJc w:val="left"/>
      <w:pPr>
        <w:tabs>
          <w:tab w:val="num" w:pos="2952"/>
        </w:tabs>
        <w:ind w:left="2952" w:hanging="360"/>
      </w:pPr>
      <w:rPr>
        <w:rFonts w:ascii="Courier New" w:hAnsi="Courier New" w:cs="Courier New" w:hint="default"/>
      </w:rPr>
    </w:lvl>
    <w:lvl w:ilvl="5" w:tplc="7B18E33A">
      <w:start w:val="1"/>
      <w:numFmt w:val="bullet"/>
      <w:lvlText w:val=""/>
      <w:lvlJc w:val="left"/>
      <w:pPr>
        <w:tabs>
          <w:tab w:val="num" w:pos="3672"/>
        </w:tabs>
        <w:ind w:left="3672" w:hanging="360"/>
      </w:pPr>
      <w:rPr>
        <w:rFonts w:ascii="Wingdings" w:hAnsi="Wingdings" w:cs="Times New Roman" w:hint="default"/>
      </w:rPr>
    </w:lvl>
    <w:lvl w:ilvl="6" w:tplc="D598AB94">
      <w:start w:val="1"/>
      <w:numFmt w:val="bullet"/>
      <w:lvlText w:val=""/>
      <w:lvlJc w:val="left"/>
      <w:pPr>
        <w:tabs>
          <w:tab w:val="num" w:pos="4392"/>
        </w:tabs>
        <w:ind w:left="4392" w:hanging="360"/>
      </w:pPr>
      <w:rPr>
        <w:rFonts w:ascii="Symbol" w:hAnsi="Symbol" w:cs="Times New Roman" w:hint="default"/>
      </w:rPr>
    </w:lvl>
    <w:lvl w:ilvl="7" w:tplc="F10630DE">
      <w:start w:val="1"/>
      <w:numFmt w:val="bullet"/>
      <w:lvlText w:val="o"/>
      <w:lvlJc w:val="left"/>
      <w:pPr>
        <w:tabs>
          <w:tab w:val="num" w:pos="5112"/>
        </w:tabs>
        <w:ind w:left="5112" w:hanging="360"/>
      </w:pPr>
      <w:rPr>
        <w:rFonts w:ascii="Courier New" w:hAnsi="Courier New" w:cs="Courier New" w:hint="default"/>
      </w:rPr>
    </w:lvl>
    <w:lvl w:ilvl="8" w:tplc="13527478">
      <w:start w:val="1"/>
      <w:numFmt w:val="bullet"/>
      <w:lvlText w:val=""/>
      <w:lvlJc w:val="left"/>
      <w:pPr>
        <w:tabs>
          <w:tab w:val="num" w:pos="5832"/>
        </w:tabs>
        <w:ind w:left="5832" w:hanging="360"/>
      </w:pPr>
      <w:rPr>
        <w:rFonts w:ascii="Wingdings" w:hAnsi="Wingdings" w:cs="Times New Roman" w:hint="default"/>
      </w:rPr>
    </w:lvl>
  </w:abstractNum>
  <w:abstractNum w:abstractNumId="4" w15:restartNumberingAfterBreak="0">
    <w:nsid w:val="2D81581B"/>
    <w:multiLevelType w:val="multilevel"/>
    <w:tmpl w:val="832C8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2E4AAD"/>
    <w:multiLevelType w:val="multilevel"/>
    <w:tmpl w:val="460239B8"/>
    <w:lvl w:ilvl="0">
      <w:start w:val="1"/>
      <w:numFmt w:val="decimal"/>
      <w:pStyle w:val="Heading1"/>
      <w:lvlText w:val="%1"/>
      <w:lvlJc w:val="left"/>
      <w:pPr>
        <w:tabs>
          <w:tab w:val="num" w:pos="432"/>
        </w:tabs>
        <w:ind w:left="432" w:hanging="432"/>
      </w:pPr>
      <w:rPr>
        <w:rFonts w:ascii="Arial" w:hAnsi="Arial" w:hint="default"/>
        <w:sz w:val="28"/>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436"/>
        </w:tabs>
        <w:ind w:left="436" w:hanging="720"/>
      </w:pPr>
      <w:rPr>
        <w:rFonts w:hint="default"/>
      </w:rPr>
    </w:lvl>
    <w:lvl w:ilvl="3">
      <w:start w:val="1"/>
      <w:numFmt w:val="decimal"/>
      <w:lvlText w:val="%1.%2.%3.%4"/>
      <w:lvlJc w:val="left"/>
      <w:pPr>
        <w:tabs>
          <w:tab w:val="num" w:pos="-497"/>
        </w:tabs>
        <w:ind w:left="-497" w:hanging="864"/>
      </w:pPr>
      <w:rPr>
        <w:rFonts w:hint="default"/>
      </w:rPr>
    </w:lvl>
    <w:lvl w:ilvl="4">
      <w:start w:val="1"/>
      <w:numFmt w:val="decimal"/>
      <w:lvlText w:val="%1.%2.%3.%4.%5"/>
      <w:lvlJc w:val="left"/>
      <w:pPr>
        <w:tabs>
          <w:tab w:val="num" w:pos="-353"/>
        </w:tabs>
        <w:ind w:left="-353" w:hanging="1008"/>
      </w:pPr>
      <w:rPr>
        <w:rFonts w:hint="default"/>
      </w:rPr>
    </w:lvl>
    <w:lvl w:ilvl="5">
      <w:start w:val="1"/>
      <w:numFmt w:val="decimal"/>
      <w:lvlText w:val="%1.%2.%3.%4.%5.%6"/>
      <w:lvlJc w:val="left"/>
      <w:pPr>
        <w:tabs>
          <w:tab w:val="num" w:pos="-209"/>
        </w:tabs>
        <w:ind w:left="-209" w:hanging="1152"/>
      </w:pPr>
      <w:rPr>
        <w:rFonts w:hint="default"/>
      </w:rPr>
    </w:lvl>
    <w:lvl w:ilvl="6">
      <w:start w:val="1"/>
      <w:numFmt w:val="decimal"/>
      <w:lvlText w:val="%1.%2.%3.%4.%5.%6.%7"/>
      <w:lvlJc w:val="left"/>
      <w:pPr>
        <w:tabs>
          <w:tab w:val="num" w:pos="-65"/>
        </w:tabs>
        <w:ind w:left="-65" w:hanging="1296"/>
      </w:pPr>
      <w:rPr>
        <w:rFonts w:hint="default"/>
      </w:rPr>
    </w:lvl>
    <w:lvl w:ilvl="7">
      <w:start w:val="1"/>
      <w:numFmt w:val="decimal"/>
      <w:lvlText w:val="%1.%2.%3.%4.%5.%6.%7.%8"/>
      <w:lvlJc w:val="left"/>
      <w:pPr>
        <w:tabs>
          <w:tab w:val="num" w:pos="79"/>
        </w:tabs>
        <w:ind w:left="79" w:hanging="1440"/>
      </w:pPr>
      <w:rPr>
        <w:rFonts w:hint="default"/>
      </w:rPr>
    </w:lvl>
    <w:lvl w:ilvl="8">
      <w:start w:val="1"/>
      <w:numFmt w:val="decimal"/>
      <w:lvlText w:val="%1.%2.%3.%4.%5.%6.%7.%8.%9"/>
      <w:lvlJc w:val="left"/>
      <w:pPr>
        <w:tabs>
          <w:tab w:val="num" w:pos="223"/>
        </w:tabs>
        <w:ind w:left="223" w:hanging="1584"/>
      </w:pPr>
      <w:rPr>
        <w:rFonts w:hint="default"/>
      </w:rPr>
    </w:lvl>
  </w:abstractNum>
  <w:abstractNum w:abstractNumId="6" w15:restartNumberingAfterBreak="0">
    <w:nsid w:val="40891908"/>
    <w:multiLevelType w:val="multilevel"/>
    <w:tmpl w:val="F356B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3933081"/>
    <w:multiLevelType w:val="multilevel"/>
    <w:tmpl w:val="262475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671288"/>
    <w:multiLevelType w:val="multilevel"/>
    <w:tmpl w:val="460239B8"/>
    <w:styleLink w:val="CurrentList1"/>
    <w:lvl w:ilvl="0">
      <w:start w:val="1"/>
      <w:numFmt w:val="decimal"/>
      <w:lvlText w:val="%1"/>
      <w:lvlJc w:val="left"/>
      <w:pPr>
        <w:tabs>
          <w:tab w:val="num" w:pos="432"/>
        </w:tabs>
        <w:ind w:left="432" w:hanging="432"/>
      </w:pPr>
      <w:rPr>
        <w:rFonts w:ascii="Arial" w:hAnsi="Arial" w:hint="default"/>
        <w:sz w:val="28"/>
      </w:rPr>
    </w:lvl>
    <w:lvl w:ilvl="1">
      <w:start w:val="1"/>
      <w:numFmt w:val="decimal"/>
      <w:lvlText w:val="%1.%2"/>
      <w:lvlJc w:val="left"/>
      <w:pPr>
        <w:tabs>
          <w:tab w:val="num" w:pos="8798"/>
        </w:tabs>
        <w:ind w:left="8798" w:hanging="576"/>
      </w:pPr>
      <w:rPr>
        <w:rFonts w:hint="default"/>
      </w:rPr>
    </w:lvl>
    <w:lvl w:ilvl="2">
      <w:start w:val="1"/>
      <w:numFmt w:val="decimal"/>
      <w:lvlText w:val="%1.%2.%3"/>
      <w:lvlJc w:val="left"/>
      <w:pPr>
        <w:tabs>
          <w:tab w:val="num" w:pos="436"/>
        </w:tabs>
        <w:ind w:left="436" w:hanging="720"/>
      </w:pPr>
      <w:rPr>
        <w:rFonts w:hint="default"/>
      </w:rPr>
    </w:lvl>
    <w:lvl w:ilvl="3">
      <w:start w:val="1"/>
      <w:numFmt w:val="decimal"/>
      <w:lvlText w:val="%1.%2.%3.%4"/>
      <w:lvlJc w:val="left"/>
      <w:pPr>
        <w:tabs>
          <w:tab w:val="num" w:pos="-497"/>
        </w:tabs>
        <w:ind w:left="-497" w:hanging="864"/>
      </w:pPr>
      <w:rPr>
        <w:rFonts w:hint="default"/>
      </w:rPr>
    </w:lvl>
    <w:lvl w:ilvl="4">
      <w:start w:val="1"/>
      <w:numFmt w:val="decimal"/>
      <w:lvlText w:val="%1.%2.%3.%4.%5"/>
      <w:lvlJc w:val="left"/>
      <w:pPr>
        <w:tabs>
          <w:tab w:val="num" w:pos="-353"/>
        </w:tabs>
        <w:ind w:left="-353" w:hanging="1008"/>
      </w:pPr>
      <w:rPr>
        <w:rFonts w:hint="default"/>
      </w:rPr>
    </w:lvl>
    <w:lvl w:ilvl="5">
      <w:start w:val="1"/>
      <w:numFmt w:val="decimal"/>
      <w:lvlText w:val="%1.%2.%3.%4.%5.%6"/>
      <w:lvlJc w:val="left"/>
      <w:pPr>
        <w:tabs>
          <w:tab w:val="num" w:pos="-209"/>
        </w:tabs>
        <w:ind w:left="-209" w:hanging="1152"/>
      </w:pPr>
      <w:rPr>
        <w:rFonts w:hint="default"/>
      </w:rPr>
    </w:lvl>
    <w:lvl w:ilvl="6">
      <w:start w:val="1"/>
      <w:numFmt w:val="decimal"/>
      <w:lvlText w:val="%1.%2.%3.%4.%5.%6.%7"/>
      <w:lvlJc w:val="left"/>
      <w:pPr>
        <w:tabs>
          <w:tab w:val="num" w:pos="-65"/>
        </w:tabs>
        <w:ind w:left="-65" w:hanging="1296"/>
      </w:pPr>
      <w:rPr>
        <w:rFonts w:hint="default"/>
      </w:rPr>
    </w:lvl>
    <w:lvl w:ilvl="7">
      <w:start w:val="1"/>
      <w:numFmt w:val="decimal"/>
      <w:lvlText w:val="%1.%2.%3.%4.%5.%6.%7.%8"/>
      <w:lvlJc w:val="left"/>
      <w:pPr>
        <w:tabs>
          <w:tab w:val="num" w:pos="79"/>
        </w:tabs>
        <w:ind w:left="79" w:hanging="1440"/>
      </w:pPr>
      <w:rPr>
        <w:rFonts w:hint="default"/>
      </w:rPr>
    </w:lvl>
    <w:lvl w:ilvl="8">
      <w:start w:val="1"/>
      <w:numFmt w:val="decimal"/>
      <w:lvlText w:val="%1.%2.%3.%4.%5.%6.%7.%8.%9"/>
      <w:lvlJc w:val="left"/>
      <w:pPr>
        <w:tabs>
          <w:tab w:val="num" w:pos="223"/>
        </w:tabs>
        <w:ind w:left="223" w:hanging="1584"/>
      </w:pPr>
      <w:rPr>
        <w:rFonts w:hint="default"/>
      </w:rPr>
    </w:lvl>
  </w:abstractNum>
  <w:abstractNum w:abstractNumId="9" w15:restartNumberingAfterBreak="0">
    <w:nsid w:val="4F6F0AB8"/>
    <w:multiLevelType w:val="multilevel"/>
    <w:tmpl w:val="D3841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03B3C84"/>
    <w:multiLevelType w:val="multilevel"/>
    <w:tmpl w:val="AA945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424202"/>
    <w:multiLevelType w:val="multilevel"/>
    <w:tmpl w:val="27AC7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84D56DC"/>
    <w:multiLevelType w:val="multilevel"/>
    <w:tmpl w:val="FB22D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8F2948"/>
    <w:multiLevelType w:val="hybridMultilevel"/>
    <w:tmpl w:val="D866796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5A49799C"/>
    <w:multiLevelType w:val="multilevel"/>
    <w:tmpl w:val="43F8D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F40901"/>
    <w:multiLevelType w:val="multilevel"/>
    <w:tmpl w:val="49664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A90747"/>
    <w:multiLevelType w:val="multilevel"/>
    <w:tmpl w:val="DB284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084512"/>
    <w:multiLevelType w:val="multilevel"/>
    <w:tmpl w:val="1E482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8176D75"/>
    <w:multiLevelType w:val="multilevel"/>
    <w:tmpl w:val="DDB63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B3B5D27"/>
    <w:multiLevelType w:val="multilevel"/>
    <w:tmpl w:val="FAAA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DA16128"/>
    <w:multiLevelType w:val="multilevel"/>
    <w:tmpl w:val="1D080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DED367C"/>
    <w:multiLevelType w:val="multilevel"/>
    <w:tmpl w:val="A0FA1104"/>
    <w:lvl w:ilvl="0">
      <w:start w:val="1"/>
      <w:numFmt w:val="decimal"/>
      <w:lvlText w:val="%1"/>
      <w:lvlJc w:val="left"/>
      <w:pPr>
        <w:tabs>
          <w:tab w:val="num" w:pos="432"/>
        </w:tabs>
        <w:ind w:left="432" w:hanging="432"/>
      </w:pPr>
      <w:rPr>
        <w:rFonts w:ascii="Arial" w:hAnsi="Arial" w:hint="default"/>
        <w:sz w:val="28"/>
      </w:rPr>
    </w:lvl>
    <w:lvl w:ilvl="1">
      <w:start w:val="1"/>
      <w:numFmt w:val="bullet"/>
      <w:lvlText w:val=""/>
      <w:lvlJc w:val="left"/>
      <w:pPr>
        <w:ind w:left="8582" w:hanging="360"/>
      </w:pPr>
      <w:rPr>
        <w:rFonts w:ascii="Symbol" w:hAnsi="Symbol" w:hint="default"/>
      </w:rPr>
    </w:lvl>
    <w:lvl w:ilvl="2">
      <w:start w:val="1"/>
      <w:numFmt w:val="decimal"/>
      <w:lvlText w:val="%1.%2.%3"/>
      <w:lvlJc w:val="left"/>
      <w:pPr>
        <w:tabs>
          <w:tab w:val="num" w:pos="436"/>
        </w:tabs>
        <w:ind w:left="436" w:hanging="720"/>
      </w:pPr>
      <w:rPr>
        <w:rFonts w:hint="default"/>
      </w:rPr>
    </w:lvl>
    <w:lvl w:ilvl="3">
      <w:start w:val="1"/>
      <w:numFmt w:val="decimal"/>
      <w:lvlText w:val="%1.%2.%3.%4"/>
      <w:lvlJc w:val="left"/>
      <w:pPr>
        <w:tabs>
          <w:tab w:val="num" w:pos="-497"/>
        </w:tabs>
        <w:ind w:left="-497" w:hanging="864"/>
      </w:pPr>
      <w:rPr>
        <w:rFonts w:hint="default"/>
      </w:rPr>
    </w:lvl>
    <w:lvl w:ilvl="4">
      <w:start w:val="1"/>
      <w:numFmt w:val="decimal"/>
      <w:lvlText w:val="%1.%2.%3.%4.%5"/>
      <w:lvlJc w:val="left"/>
      <w:pPr>
        <w:tabs>
          <w:tab w:val="num" w:pos="-353"/>
        </w:tabs>
        <w:ind w:left="-353" w:hanging="1008"/>
      </w:pPr>
      <w:rPr>
        <w:rFonts w:hint="default"/>
      </w:rPr>
    </w:lvl>
    <w:lvl w:ilvl="5">
      <w:start w:val="1"/>
      <w:numFmt w:val="decimal"/>
      <w:lvlText w:val="%1.%2.%3.%4.%5.%6"/>
      <w:lvlJc w:val="left"/>
      <w:pPr>
        <w:tabs>
          <w:tab w:val="num" w:pos="-209"/>
        </w:tabs>
        <w:ind w:left="-209" w:hanging="1152"/>
      </w:pPr>
      <w:rPr>
        <w:rFonts w:hint="default"/>
      </w:rPr>
    </w:lvl>
    <w:lvl w:ilvl="6">
      <w:start w:val="1"/>
      <w:numFmt w:val="decimal"/>
      <w:lvlText w:val="%1.%2.%3.%4.%5.%6.%7"/>
      <w:lvlJc w:val="left"/>
      <w:pPr>
        <w:tabs>
          <w:tab w:val="num" w:pos="-65"/>
        </w:tabs>
        <w:ind w:left="-65" w:hanging="1296"/>
      </w:pPr>
      <w:rPr>
        <w:rFonts w:hint="default"/>
      </w:rPr>
    </w:lvl>
    <w:lvl w:ilvl="7">
      <w:start w:val="1"/>
      <w:numFmt w:val="decimal"/>
      <w:lvlText w:val="%1.%2.%3.%4.%5.%6.%7.%8"/>
      <w:lvlJc w:val="left"/>
      <w:pPr>
        <w:tabs>
          <w:tab w:val="num" w:pos="79"/>
        </w:tabs>
        <w:ind w:left="79" w:hanging="1440"/>
      </w:pPr>
      <w:rPr>
        <w:rFonts w:hint="default"/>
      </w:rPr>
    </w:lvl>
    <w:lvl w:ilvl="8">
      <w:start w:val="1"/>
      <w:numFmt w:val="decimal"/>
      <w:lvlText w:val="%1.%2.%3.%4.%5.%6.%7.%8.%9"/>
      <w:lvlJc w:val="left"/>
      <w:pPr>
        <w:tabs>
          <w:tab w:val="num" w:pos="223"/>
        </w:tabs>
        <w:ind w:left="223" w:hanging="1584"/>
      </w:pPr>
      <w:rPr>
        <w:rFonts w:hint="default"/>
      </w:rPr>
    </w:lvl>
  </w:abstractNum>
  <w:num w:numId="1" w16cid:durableId="869729458">
    <w:abstractNumId w:val="5"/>
  </w:num>
  <w:num w:numId="2" w16cid:durableId="1012729194">
    <w:abstractNumId w:val="3"/>
  </w:num>
  <w:num w:numId="3" w16cid:durableId="1562518012">
    <w:abstractNumId w:val="1"/>
  </w:num>
  <w:num w:numId="4" w16cid:durableId="1406146433">
    <w:abstractNumId w:val="13"/>
  </w:num>
  <w:num w:numId="5" w16cid:durableId="811336698">
    <w:abstractNumId w:val="12"/>
  </w:num>
  <w:num w:numId="6" w16cid:durableId="1952013401">
    <w:abstractNumId w:val="10"/>
  </w:num>
  <w:num w:numId="7" w16cid:durableId="775490653">
    <w:abstractNumId w:val="9"/>
  </w:num>
  <w:num w:numId="8" w16cid:durableId="226653342">
    <w:abstractNumId w:val="17"/>
  </w:num>
  <w:num w:numId="9" w16cid:durableId="1158886131">
    <w:abstractNumId w:val="15"/>
  </w:num>
  <w:num w:numId="10" w16cid:durableId="956375910">
    <w:abstractNumId w:val="2"/>
  </w:num>
  <w:num w:numId="11" w16cid:durableId="1912153340">
    <w:abstractNumId w:val="5"/>
  </w:num>
  <w:num w:numId="12" w16cid:durableId="1698505388">
    <w:abstractNumId w:val="21"/>
  </w:num>
  <w:num w:numId="13" w16cid:durableId="1918322825">
    <w:abstractNumId w:val="16"/>
  </w:num>
  <w:num w:numId="14" w16cid:durableId="1639917128">
    <w:abstractNumId w:val="18"/>
  </w:num>
  <w:num w:numId="15" w16cid:durableId="372849943">
    <w:abstractNumId w:val="11"/>
  </w:num>
  <w:num w:numId="16" w16cid:durableId="250966695">
    <w:abstractNumId w:val="5"/>
  </w:num>
  <w:num w:numId="17" w16cid:durableId="570698638">
    <w:abstractNumId w:val="5"/>
  </w:num>
  <w:num w:numId="18" w16cid:durableId="1329675417">
    <w:abstractNumId w:val="5"/>
  </w:num>
  <w:num w:numId="19" w16cid:durableId="1992172786">
    <w:abstractNumId w:val="5"/>
  </w:num>
  <w:num w:numId="20" w16cid:durableId="179248255">
    <w:abstractNumId w:val="5"/>
  </w:num>
  <w:num w:numId="21" w16cid:durableId="216866966">
    <w:abstractNumId w:val="5"/>
  </w:num>
  <w:num w:numId="22" w16cid:durableId="795180541">
    <w:abstractNumId w:val="5"/>
  </w:num>
  <w:num w:numId="23" w16cid:durableId="1801996218">
    <w:abstractNumId w:val="5"/>
  </w:num>
  <w:num w:numId="24" w16cid:durableId="1348217011">
    <w:abstractNumId w:val="5"/>
  </w:num>
  <w:num w:numId="25" w16cid:durableId="1367802220">
    <w:abstractNumId w:val="5"/>
  </w:num>
  <w:num w:numId="26" w16cid:durableId="1221599080">
    <w:abstractNumId w:val="6"/>
  </w:num>
  <w:num w:numId="27" w16cid:durableId="1933388536">
    <w:abstractNumId w:val="0"/>
  </w:num>
  <w:num w:numId="28" w16cid:durableId="402719980">
    <w:abstractNumId w:val="4"/>
  </w:num>
  <w:num w:numId="29" w16cid:durableId="1537278286">
    <w:abstractNumId w:val="19"/>
  </w:num>
  <w:num w:numId="30" w16cid:durableId="1833376596">
    <w:abstractNumId w:val="7"/>
  </w:num>
  <w:num w:numId="31" w16cid:durableId="1534684486">
    <w:abstractNumId w:val="5"/>
  </w:num>
  <w:num w:numId="32" w16cid:durableId="1401098067">
    <w:abstractNumId w:val="5"/>
  </w:num>
  <w:num w:numId="33" w16cid:durableId="711347329">
    <w:abstractNumId w:val="5"/>
  </w:num>
  <w:num w:numId="34" w16cid:durableId="1657874539">
    <w:abstractNumId w:val="20"/>
  </w:num>
  <w:num w:numId="35" w16cid:durableId="616042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032999410">
    <w:abstractNumId w:val="5"/>
  </w:num>
  <w:num w:numId="37" w16cid:durableId="1967151812">
    <w:abstractNumId w:val="5"/>
  </w:num>
  <w:num w:numId="38" w16cid:durableId="2116556646">
    <w:abstractNumId w:val="14"/>
  </w:num>
  <w:num w:numId="39" w16cid:durableId="2100985368">
    <w:abstractNumId w:val="5"/>
    <w:lvlOverride w:ilvl="0"/>
    <w:lvlOverride w:ilvl="1"/>
    <w:lvlOverride w:ilvl="2"/>
    <w:lvlOverride w:ilvl="3"/>
    <w:lvlOverride w:ilvl="4"/>
    <w:lvlOverride w:ilvl="5"/>
    <w:lvlOverride w:ilvl="6"/>
    <w:lvlOverride w:ilvl="7"/>
    <w:lvlOverride w:ilvl="8"/>
  </w:num>
  <w:num w:numId="40" w16cid:durableId="536159086">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87"/>
  <w:displayHorizontalDrawingGridEvery w:val="2"/>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1MDE2NTQwMTc0NjNU0lEKTi0uzszPAykwrgUAZSHq0CwAAAA="/>
  </w:docVars>
  <w:rsids>
    <w:rsidRoot w:val="00574F66"/>
    <w:rsid w:val="000002D1"/>
    <w:rsid w:val="00000F46"/>
    <w:rsid w:val="00001705"/>
    <w:rsid w:val="00001744"/>
    <w:rsid w:val="00004014"/>
    <w:rsid w:val="00004439"/>
    <w:rsid w:val="00004C52"/>
    <w:rsid w:val="00005A9E"/>
    <w:rsid w:val="000060FA"/>
    <w:rsid w:val="000073F0"/>
    <w:rsid w:val="0000753B"/>
    <w:rsid w:val="00007DF2"/>
    <w:rsid w:val="00010DF0"/>
    <w:rsid w:val="000123D7"/>
    <w:rsid w:val="0001407D"/>
    <w:rsid w:val="0001410E"/>
    <w:rsid w:val="00014510"/>
    <w:rsid w:val="00014658"/>
    <w:rsid w:val="00014E3A"/>
    <w:rsid w:val="000158DE"/>
    <w:rsid w:val="00015D3F"/>
    <w:rsid w:val="00016023"/>
    <w:rsid w:val="00016431"/>
    <w:rsid w:val="0001775B"/>
    <w:rsid w:val="00017F54"/>
    <w:rsid w:val="000203A2"/>
    <w:rsid w:val="000208F3"/>
    <w:rsid w:val="00021516"/>
    <w:rsid w:val="00021F07"/>
    <w:rsid w:val="000226BE"/>
    <w:rsid w:val="00022719"/>
    <w:rsid w:val="000228F4"/>
    <w:rsid w:val="00022B2E"/>
    <w:rsid w:val="0002392B"/>
    <w:rsid w:val="00023EF5"/>
    <w:rsid w:val="000240CE"/>
    <w:rsid w:val="0002465B"/>
    <w:rsid w:val="00024C5D"/>
    <w:rsid w:val="00024D64"/>
    <w:rsid w:val="000254FB"/>
    <w:rsid w:val="00025655"/>
    <w:rsid w:val="00025DF1"/>
    <w:rsid w:val="00026874"/>
    <w:rsid w:val="000275BC"/>
    <w:rsid w:val="00027F61"/>
    <w:rsid w:val="00030171"/>
    <w:rsid w:val="0003050F"/>
    <w:rsid w:val="00030538"/>
    <w:rsid w:val="00030A67"/>
    <w:rsid w:val="000316CF"/>
    <w:rsid w:val="00032799"/>
    <w:rsid w:val="00032862"/>
    <w:rsid w:val="0003302B"/>
    <w:rsid w:val="000338AF"/>
    <w:rsid w:val="00033B6D"/>
    <w:rsid w:val="0003484A"/>
    <w:rsid w:val="00034909"/>
    <w:rsid w:val="00034DAC"/>
    <w:rsid w:val="00035210"/>
    <w:rsid w:val="00035DB4"/>
    <w:rsid w:val="00036206"/>
    <w:rsid w:val="00036E2D"/>
    <w:rsid w:val="00037080"/>
    <w:rsid w:val="00041630"/>
    <w:rsid w:val="0004179B"/>
    <w:rsid w:val="000423CD"/>
    <w:rsid w:val="000429C4"/>
    <w:rsid w:val="0004333E"/>
    <w:rsid w:val="00043745"/>
    <w:rsid w:val="000437DB"/>
    <w:rsid w:val="00044020"/>
    <w:rsid w:val="0004548E"/>
    <w:rsid w:val="000455DE"/>
    <w:rsid w:val="000463DD"/>
    <w:rsid w:val="00046C39"/>
    <w:rsid w:val="00047413"/>
    <w:rsid w:val="000500C9"/>
    <w:rsid w:val="00050591"/>
    <w:rsid w:val="00050C92"/>
    <w:rsid w:val="0005251F"/>
    <w:rsid w:val="0005384E"/>
    <w:rsid w:val="000541B6"/>
    <w:rsid w:val="00054559"/>
    <w:rsid w:val="0005458A"/>
    <w:rsid w:val="000546FB"/>
    <w:rsid w:val="0005573A"/>
    <w:rsid w:val="000561C9"/>
    <w:rsid w:val="00056284"/>
    <w:rsid w:val="0005746D"/>
    <w:rsid w:val="000577F3"/>
    <w:rsid w:val="00057AF0"/>
    <w:rsid w:val="00060B3B"/>
    <w:rsid w:val="00060FFE"/>
    <w:rsid w:val="00061345"/>
    <w:rsid w:val="0006150F"/>
    <w:rsid w:val="000617A2"/>
    <w:rsid w:val="00061AAD"/>
    <w:rsid w:val="00062A16"/>
    <w:rsid w:val="00062EE6"/>
    <w:rsid w:val="00064CFB"/>
    <w:rsid w:val="00065066"/>
    <w:rsid w:val="00065247"/>
    <w:rsid w:val="00066259"/>
    <w:rsid w:val="000666AD"/>
    <w:rsid w:val="00066AA6"/>
    <w:rsid w:val="0006712C"/>
    <w:rsid w:val="00067AC1"/>
    <w:rsid w:val="00067BD0"/>
    <w:rsid w:val="00070353"/>
    <w:rsid w:val="00070F49"/>
    <w:rsid w:val="00070FC7"/>
    <w:rsid w:val="00071925"/>
    <w:rsid w:val="00072398"/>
    <w:rsid w:val="000723F5"/>
    <w:rsid w:val="000723F6"/>
    <w:rsid w:val="0007381F"/>
    <w:rsid w:val="000738B9"/>
    <w:rsid w:val="00075198"/>
    <w:rsid w:val="000754BF"/>
    <w:rsid w:val="00075D02"/>
    <w:rsid w:val="00075E00"/>
    <w:rsid w:val="00076674"/>
    <w:rsid w:val="00076E30"/>
    <w:rsid w:val="00077E1B"/>
    <w:rsid w:val="00080264"/>
    <w:rsid w:val="00081086"/>
    <w:rsid w:val="00081BD0"/>
    <w:rsid w:val="00081C90"/>
    <w:rsid w:val="0008230B"/>
    <w:rsid w:val="00082ED5"/>
    <w:rsid w:val="0008314A"/>
    <w:rsid w:val="00083768"/>
    <w:rsid w:val="00083ECF"/>
    <w:rsid w:val="0008422E"/>
    <w:rsid w:val="00084CF2"/>
    <w:rsid w:val="00086214"/>
    <w:rsid w:val="00087CD1"/>
    <w:rsid w:val="00090CF5"/>
    <w:rsid w:val="00091559"/>
    <w:rsid w:val="00091921"/>
    <w:rsid w:val="00093659"/>
    <w:rsid w:val="00093EB4"/>
    <w:rsid w:val="0009412E"/>
    <w:rsid w:val="0009454E"/>
    <w:rsid w:val="00095A5C"/>
    <w:rsid w:val="00096B99"/>
    <w:rsid w:val="00097070"/>
    <w:rsid w:val="00097EAB"/>
    <w:rsid w:val="000A0EE3"/>
    <w:rsid w:val="000A1049"/>
    <w:rsid w:val="000A2750"/>
    <w:rsid w:val="000A2BB8"/>
    <w:rsid w:val="000A2E93"/>
    <w:rsid w:val="000A3402"/>
    <w:rsid w:val="000B0830"/>
    <w:rsid w:val="000B0D4B"/>
    <w:rsid w:val="000B10D6"/>
    <w:rsid w:val="000B17AE"/>
    <w:rsid w:val="000B1AC3"/>
    <w:rsid w:val="000B21BF"/>
    <w:rsid w:val="000B224B"/>
    <w:rsid w:val="000B33C0"/>
    <w:rsid w:val="000B5095"/>
    <w:rsid w:val="000B5562"/>
    <w:rsid w:val="000B5A87"/>
    <w:rsid w:val="000C03BA"/>
    <w:rsid w:val="000C0526"/>
    <w:rsid w:val="000C07E4"/>
    <w:rsid w:val="000C0D2E"/>
    <w:rsid w:val="000C2322"/>
    <w:rsid w:val="000C3761"/>
    <w:rsid w:val="000C3F33"/>
    <w:rsid w:val="000C446B"/>
    <w:rsid w:val="000C4D5A"/>
    <w:rsid w:val="000C511E"/>
    <w:rsid w:val="000C5CB5"/>
    <w:rsid w:val="000C6201"/>
    <w:rsid w:val="000C67EE"/>
    <w:rsid w:val="000C766B"/>
    <w:rsid w:val="000C77F2"/>
    <w:rsid w:val="000D05E1"/>
    <w:rsid w:val="000D085F"/>
    <w:rsid w:val="000D0D54"/>
    <w:rsid w:val="000D1F26"/>
    <w:rsid w:val="000D2B08"/>
    <w:rsid w:val="000D2F91"/>
    <w:rsid w:val="000D4CC0"/>
    <w:rsid w:val="000D4F79"/>
    <w:rsid w:val="000D5F88"/>
    <w:rsid w:val="000D61CF"/>
    <w:rsid w:val="000D6E9B"/>
    <w:rsid w:val="000D759D"/>
    <w:rsid w:val="000E2708"/>
    <w:rsid w:val="000E2E4C"/>
    <w:rsid w:val="000E3070"/>
    <w:rsid w:val="000E41A6"/>
    <w:rsid w:val="000E4517"/>
    <w:rsid w:val="000E4E96"/>
    <w:rsid w:val="000E50FD"/>
    <w:rsid w:val="000E681E"/>
    <w:rsid w:val="000E71B7"/>
    <w:rsid w:val="000E7508"/>
    <w:rsid w:val="000E76F9"/>
    <w:rsid w:val="000E799D"/>
    <w:rsid w:val="000E7E10"/>
    <w:rsid w:val="000E7F3D"/>
    <w:rsid w:val="000F045B"/>
    <w:rsid w:val="000F0595"/>
    <w:rsid w:val="000F0BDE"/>
    <w:rsid w:val="000F115B"/>
    <w:rsid w:val="000F12EF"/>
    <w:rsid w:val="000F1880"/>
    <w:rsid w:val="000F194C"/>
    <w:rsid w:val="000F24E1"/>
    <w:rsid w:val="000F2516"/>
    <w:rsid w:val="000F2F0A"/>
    <w:rsid w:val="000F3965"/>
    <w:rsid w:val="000F583B"/>
    <w:rsid w:val="000F5D30"/>
    <w:rsid w:val="000F6307"/>
    <w:rsid w:val="000F645C"/>
    <w:rsid w:val="000F6C2D"/>
    <w:rsid w:val="000F7314"/>
    <w:rsid w:val="00100CB7"/>
    <w:rsid w:val="00100EDA"/>
    <w:rsid w:val="001013AD"/>
    <w:rsid w:val="001028A8"/>
    <w:rsid w:val="00102DE1"/>
    <w:rsid w:val="001034DB"/>
    <w:rsid w:val="001036B2"/>
    <w:rsid w:val="00104771"/>
    <w:rsid w:val="0010512E"/>
    <w:rsid w:val="001054A1"/>
    <w:rsid w:val="00105E2D"/>
    <w:rsid w:val="00106BC8"/>
    <w:rsid w:val="00106F04"/>
    <w:rsid w:val="001078B0"/>
    <w:rsid w:val="00107C3B"/>
    <w:rsid w:val="0011013E"/>
    <w:rsid w:val="001109CD"/>
    <w:rsid w:val="00110DC2"/>
    <w:rsid w:val="00111F89"/>
    <w:rsid w:val="00112BE5"/>
    <w:rsid w:val="00112FB6"/>
    <w:rsid w:val="00115274"/>
    <w:rsid w:val="00116BFA"/>
    <w:rsid w:val="00117357"/>
    <w:rsid w:val="001207D6"/>
    <w:rsid w:val="00121024"/>
    <w:rsid w:val="0012129D"/>
    <w:rsid w:val="00122182"/>
    <w:rsid w:val="0012227D"/>
    <w:rsid w:val="001229AB"/>
    <w:rsid w:val="001230CF"/>
    <w:rsid w:val="00123FB1"/>
    <w:rsid w:val="00124A8B"/>
    <w:rsid w:val="00124FCD"/>
    <w:rsid w:val="0012590D"/>
    <w:rsid w:val="00125E3E"/>
    <w:rsid w:val="001261B9"/>
    <w:rsid w:val="0012687B"/>
    <w:rsid w:val="00126F3E"/>
    <w:rsid w:val="001270AD"/>
    <w:rsid w:val="00127D20"/>
    <w:rsid w:val="00127EAD"/>
    <w:rsid w:val="0013064E"/>
    <w:rsid w:val="0013159C"/>
    <w:rsid w:val="00131753"/>
    <w:rsid w:val="001321CD"/>
    <w:rsid w:val="001326A4"/>
    <w:rsid w:val="00132C70"/>
    <w:rsid w:val="001348EB"/>
    <w:rsid w:val="00134AEF"/>
    <w:rsid w:val="00134FF6"/>
    <w:rsid w:val="0013515F"/>
    <w:rsid w:val="001360E1"/>
    <w:rsid w:val="001366E2"/>
    <w:rsid w:val="00137255"/>
    <w:rsid w:val="0013738F"/>
    <w:rsid w:val="00137818"/>
    <w:rsid w:val="00140FEA"/>
    <w:rsid w:val="00141709"/>
    <w:rsid w:val="00141713"/>
    <w:rsid w:val="00141EF3"/>
    <w:rsid w:val="00142A55"/>
    <w:rsid w:val="00143180"/>
    <w:rsid w:val="0014375C"/>
    <w:rsid w:val="00143DB5"/>
    <w:rsid w:val="00146678"/>
    <w:rsid w:val="00147171"/>
    <w:rsid w:val="001471A0"/>
    <w:rsid w:val="0014760B"/>
    <w:rsid w:val="00147B03"/>
    <w:rsid w:val="00147D40"/>
    <w:rsid w:val="00152C87"/>
    <w:rsid w:val="001540E5"/>
    <w:rsid w:val="001542C1"/>
    <w:rsid w:val="00154FAB"/>
    <w:rsid w:val="00154FFC"/>
    <w:rsid w:val="001550F1"/>
    <w:rsid w:val="00155697"/>
    <w:rsid w:val="00156384"/>
    <w:rsid w:val="00157072"/>
    <w:rsid w:val="00157DAB"/>
    <w:rsid w:val="00160374"/>
    <w:rsid w:val="001609D4"/>
    <w:rsid w:val="00161472"/>
    <w:rsid w:val="00161522"/>
    <w:rsid w:val="0016165F"/>
    <w:rsid w:val="001618F7"/>
    <w:rsid w:val="00161EDE"/>
    <w:rsid w:val="00162E58"/>
    <w:rsid w:val="00163465"/>
    <w:rsid w:val="00163886"/>
    <w:rsid w:val="00163926"/>
    <w:rsid w:val="00164331"/>
    <w:rsid w:val="0016501F"/>
    <w:rsid w:val="001653A9"/>
    <w:rsid w:val="001656A0"/>
    <w:rsid w:val="001658FE"/>
    <w:rsid w:val="00166B65"/>
    <w:rsid w:val="00170250"/>
    <w:rsid w:val="0017265B"/>
    <w:rsid w:val="0017284C"/>
    <w:rsid w:val="00173846"/>
    <w:rsid w:val="00173C69"/>
    <w:rsid w:val="00175372"/>
    <w:rsid w:val="0017562F"/>
    <w:rsid w:val="00175CB1"/>
    <w:rsid w:val="00176C18"/>
    <w:rsid w:val="00177A51"/>
    <w:rsid w:val="00177C98"/>
    <w:rsid w:val="00180B3A"/>
    <w:rsid w:val="00182618"/>
    <w:rsid w:val="001827F3"/>
    <w:rsid w:val="00182D5F"/>
    <w:rsid w:val="001830EE"/>
    <w:rsid w:val="00183259"/>
    <w:rsid w:val="0018355A"/>
    <w:rsid w:val="0018362F"/>
    <w:rsid w:val="00183739"/>
    <w:rsid w:val="00183DDB"/>
    <w:rsid w:val="00184349"/>
    <w:rsid w:val="00184CE0"/>
    <w:rsid w:val="00185015"/>
    <w:rsid w:val="00185657"/>
    <w:rsid w:val="0018601D"/>
    <w:rsid w:val="001864B6"/>
    <w:rsid w:val="00190066"/>
    <w:rsid w:val="0019096F"/>
    <w:rsid w:val="00190A93"/>
    <w:rsid w:val="001911F9"/>
    <w:rsid w:val="00191562"/>
    <w:rsid w:val="00191BB4"/>
    <w:rsid w:val="00192694"/>
    <w:rsid w:val="0019289B"/>
    <w:rsid w:val="00193B38"/>
    <w:rsid w:val="00193DC8"/>
    <w:rsid w:val="00193F80"/>
    <w:rsid w:val="00194EDB"/>
    <w:rsid w:val="00194F42"/>
    <w:rsid w:val="0019545E"/>
    <w:rsid w:val="00195E24"/>
    <w:rsid w:val="00196406"/>
    <w:rsid w:val="001964D8"/>
    <w:rsid w:val="0019656D"/>
    <w:rsid w:val="001A051F"/>
    <w:rsid w:val="001A0B99"/>
    <w:rsid w:val="001A0CBE"/>
    <w:rsid w:val="001A0F7E"/>
    <w:rsid w:val="001A10D5"/>
    <w:rsid w:val="001A1717"/>
    <w:rsid w:val="001A1824"/>
    <w:rsid w:val="001A220F"/>
    <w:rsid w:val="001A2428"/>
    <w:rsid w:val="001A27BD"/>
    <w:rsid w:val="001A2EBF"/>
    <w:rsid w:val="001A39D6"/>
    <w:rsid w:val="001A42FA"/>
    <w:rsid w:val="001A4E32"/>
    <w:rsid w:val="001A4F8F"/>
    <w:rsid w:val="001A5518"/>
    <w:rsid w:val="001A74D1"/>
    <w:rsid w:val="001A785F"/>
    <w:rsid w:val="001B0104"/>
    <w:rsid w:val="001B0571"/>
    <w:rsid w:val="001B0A3D"/>
    <w:rsid w:val="001B0B51"/>
    <w:rsid w:val="001B0F4F"/>
    <w:rsid w:val="001B0F6B"/>
    <w:rsid w:val="001B10A7"/>
    <w:rsid w:val="001B10E4"/>
    <w:rsid w:val="001B257C"/>
    <w:rsid w:val="001B2B5E"/>
    <w:rsid w:val="001B3C3F"/>
    <w:rsid w:val="001B4968"/>
    <w:rsid w:val="001B4EB6"/>
    <w:rsid w:val="001B52F6"/>
    <w:rsid w:val="001B55A5"/>
    <w:rsid w:val="001B6A83"/>
    <w:rsid w:val="001B6E19"/>
    <w:rsid w:val="001B73B5"/>
    <w:rsid w:val="001B75C9"/>
    <w:rsid w:val="001B78F4"/>
    <w:rsid w:val="001B7E7C"/>
    <w:rsid w:val="001C2410"/>
    <w:rsid w:val="001C2E1D"/>
    <w:rsid w:val="001C30AC"/>
    <w:rsid w:val="001C3E58"/>
    <w:rsid w:val="001C402E"/>
    <w:rsid w:val="001C5065"/>
    <w:rsid w:val="001C5537"/>
    <w:rsid w:val="001C5564"/>
    <w:rsid w:val="001C5940"/>
    <w:rsid w:val="001C5986"/>
    <w:rsid w:val="001C613B"/>
    <w:rsid w:val="001C6AE4"/>
    <w:rsid w:val="001C746A"/>
    <w:rsid w:val="001C7D80"/>
    <w:rsid w:val="001D03D9"/>
    <w:rsid w:val="001D07C7"/>
    <w:rsid w:val="001D0C8E"/>
    <w:rsid w:val="001D13FC"/>
    <w:rsid w:val="001D18CA"/>
    <w:rsid w:val="001D1987"/>
    <w:rsid w:val="001D1D2C"/>
    <w:rsid w:val="001D2C84"/>
    <w:rsid w:val="001D2DD5"/>
    <w:rsid w:val="001D50A2"/>
    <w:rsid w:val="001D5354"/>
    <w:rsid w:val="001D53E8"/>
    <w:rsid w:val="001D5D20"/>
    <w:rsid w:val="001D66C4"/>
    <w:rsid w:val="001D72F1"/>
    <w:rsid w:val="001D7646"/>
    <w:rsid w:val="001D78B5"/>
    <w:rsid w:val="001D7B23"/>
    <w:rsid w:val="001E17DE"/>
    <w:rsid w:val="001E1C79"/>
    <w:rsid w:val="001E22AD"/>
    <w:rsid w:val="001E397A"/>
    <w:rsid w:val="001E4649"/>
    <w:rsid w:val="001E59C4"/>
    <w:rsid w:val="001E5FF4"/>
    <w:rsid w:val="001F0173"/>
    <w:rsid w:val="001F0B70"/>
    <w:rsid w:val="001F192E"/>
    <w:rsid w:val="001F1CBB"/>
    <w:rsid w:val="001F2B99"/>
    <w:rsid w:val="001F2E40"/>
    <w:rsid w:val="001F3787"/>
    <w:rsid w:val="001F424F"/>
    <w:rsid w:val="001F4799"/>
    <w:rsid w:val="001F4B77"/>
    <w:rsid w:val="0020105F"/>
    <w:rsid w:val="00201542"/>
    <w:rsid w:val="00201863"/>
    <w:rsid w:val="00201B61"/>
    <w:rsid w:val="00201B66"/>
    <w:rsid w:val="00201F86"/>
    <w:rsid w:val="002043DF"/>
    <w:rsid w:val="00204904"/>
    <w:rsid w:val="00205161"/>
    <w:rsid w:val="00206204"/>
    <w:rsid w:val="00206719"/>
    <w:rsid w:val="002067D7"/>
    <w:rsid w:val="00206DCA"/>
    <w:rsid w:val="00207A50"/>
    <w:rsid w:val="00211589"/>
    <w:rsid w:val="0021174F"/>
    <w:rsid w:val="002128CC"/>
    <w:rsid w:val="00212CB0"/>
    <w:rsid w:val="00214296"/>
    <w:rsid w:val="00214B0F"/>
    <w:rsid w:val="00214B7F"/>
    <w:rsid w:val="002157E9"/>
    <w:rsid w:val="00216454"/>
    <w:rsid w:val="00217AFD"/>
    <w:rsid w:val="00217CE5"/>
    <w:rsid w:val="002209FB"/>
    <w:rsid w:val="00220D0F"/>
    <w:rsid w:val="00221905"/>
    <w:rsid w:val="00222DC3"/>
    <w:rsid w:val="00223A5B"/>
    <w:rsid w:val="002245FD"/>
    <w:rsid w:val="00224C44"/>
    <w:rsid w:val="00224E5F"/>
    <w:rsid w:val="00225CCC"/>
    <w:rsid w:val="00227775"/>
    <w:rsid w:val="00227B78"/>
    <w:rsid w:val="0023071E"/>
    <w:rsid w:val="00230EEA"/>
    <w:rsid w:val="00230F11"/>
    <w:rsid w:val="00231044"/>
    <w:rsid w:val="00231B12"/>
    <w:rsid w:val="00231B85"/>
    <w:rsid w:val="00233E1F"/>
    <w:rsid w:val="0023479B"/>
    <w:rsid w:val="0023519E"/>
    <w:rsid w:val="002361FA"/>
    <w:rsid w:val="002366B8"/>
    <w:rsid w:val="00236908"/>
    <w:rsid w:val="00236C36"/>
    <w:rsid w:val="0023749A"/>
    <w:rsid w:val="00237AD3"/>
    <w:rsid w:val="00237ADC"/>
    <w:rsid w:val="00237C22"/>
    <w:rsid w:val="0024024E"/>
    <w:rsid w:val="00244B9D"/>
    <w:rsid w:val="00244D57"/>
    <w:rsid w:val="00244DFF"/>
    <w:rsid w:val="0024562D"/>
    <w:rsid w:val="00245D49"/>
    <w:rsid w:val="00246030"/>
    <w:rsid w:val="00246040"/>
    <w:rsid w:val="00246CCD"/>
    <w:rsid w:val="002474B6"/>
    <w:rsid w:val="002477CB"/>
    <w:rsid w:val="00247C4F"/>
    <w:rsid w:val="00247DBF"/>
    <w:rsid w:val="00250250"/>
    <w:rsid w:val="002502F4"/>
    <w:rsid w:val="002504B4"/>
    <w:rsid w:val="00250E56"/>
    <w:rsid w:val="0025200B"/>
    <w:rsid w:val="0025208A"/>
    <w:rsid w:val="002520C1"/>
    <w:rsid w:val="00252592"/>
    <w:rsid w:val="00252794"/>
    <w:rsid w:val="00252D84"/>
    <w:rsid w:val="00253585"/>
    <w:rsid w:val="00253696"/>
    <w:rsid w:val="00253843"/>
    <w:rsid w:val="00253F49"/>
    <w:rsid w:val="0025453A"/>
    <w:rsid w:val="002545EC"/>
    <w:rsid w:val="00255945"/>
    <w:rsid w:val="00255ED1"/>
    <w:rsid w:val="00256247"/>
    <w:rsid w:val="00257541"/>
    <w:rsid w:val="00257CB5"/>
    <w:rsid w:val="00257DAC"/>
    <w:rsid w:val="002607E8"/>
    <w:rsid w:val="00260A57"/>
    <w:rsid w:val="002610F0"/>
    <w:rsid w:val="00261A64"/>
    <w:rsid w:val="00262063"/>
    <w:rsid w:val="00262BEC"/>
    <w:rsid w:val="00262CCD"/>
    <w:rsid w:val="0026389C"/>
    <w:rsid w:val="00263F7B"/>
    <w:rsid w:val="00264606"/>
    <w:rsid w:val="00264F35"/>
    <w:rsid w:val="002654B5"/>
    <w:rsid w:val="0026571D"/>
    <w:rsid w:val="00267FE3"/>
    <w:rsid w:val="002707D2"/>
    <w:rsid w:val="00270E13"/>
    <w:rsid w:val="00271536"/>
    <w:rsid w:val="00272130"/>
    <w:rsid w:val="0027232D"/>
    <w:rsid w:val="00272A2A"/>
    <w:rsid w:val="0027505C"/>
    <w:rsid w:val="00275113"/>
    <w:rsid w:val="00276F78"/>
    <w:rsid w:val="002805CB"/>
    <w:rsid w:val="0028084F"/>
    <w:rsid w:val="00280A60"/>
    <w:rsid w:val="00280EA3"/>
    <w:rsid w:val="00281166"/>
    <w:rsid w:val="00281973"/>
    <w:rsid w:val="00281F3B"/>
    <w:rsid w:val="0028228C"/>
    <w:rsid w:val="002825AA"/>
    <w:rsid w:val="0028392A"/>
    <w:rsid w:val="00284DD3"/>
    <w:rsid w:val="002867B1"/>
    <w:rsid w:val="002869DB"/>
    <w:rsid w:val="00286A8E"/>
    <w:rsid w:val="00290068"/>
    <w:rsid w:val="00290357"/>
    <w:rsid w:val="00290896"/>
    <w:rsid w:val="00292021"/>
    <w:rsid w:val="002924B1"/>
    <w:rsid w:val="002925A3"/>
    <w:rsid w:val="00292A7B"/>
    <w:rsid w:val="00294F2E"/>
    <w:rsid w:val="00295954"/>
    <w:rsid w:val="0029670E"/>
    <w:rsid w:val="00296B3B"/>
    <w:rsid w:val="00297C09"/>
    <w:rsid w:val="002A083B"/>
    <w:rsid w:val="002A0D63"/>
    <w:rsid w:val="002A0EBB"/>
    <w:rsid w:val="002A1846"/>
    <w:rsid w:val="002A1A52"/>
    <w:rsid w:val="002A1BAE"/>
    <w:rsid w:val="002A3A43"/>
    <w:rsid w:val="002A52A7"/>
    <w:rsid w:val="002A5329"/>
    <w:rsid w:val="002A5CC0"/>
    <w:rsid w:val="002A6503"/>
    <w:rsid w:val="002A70F3"/>
    <w:rsid w:val="002B00AF"/>
    <w:rsid w:val="002B0DA1"/>
    <w:rsid w:val="002B18D6"/>
    <w:rsid w:val="002B1AB5"/>
    <w:rsid w:val="002B2046"/>
    <w:rsid w:val="002B257D"/>
    <w:rsid w:val="002B2F43"/>
    <w:rsid w:val="002B3636"/>
    <w:rsid w:val="002B552D"/>
    <w:rsid w:val="002B576F"/>
    <w:rsid w:val="002B69C0"/>
    <w:rsid w:val="002B6B69"/>
    <w:rsid w:val="002B7533"/>
    <w:rsid w:val="002B797E"/>
    <w:rsid w:val="002B7F0B"/>
    <w:rsid w:val="002C104D"/>
    <w:rsid w:val="002C1251"/>
    <w:rsid w:val="002C1906"/>
    <w:rsid w:val="002C1E9A"/>
    <w:rsid w:val="002C2BBF"/>
    <w:rsid w:val="002C2C08"/>
    <w:rsid w:val="002C2DA8"/>
    <w:rsid w:val="002C302A"/>
    <w:rsid w:val="002C3884"/>
    <w:rsid w:val="002C3A85"/>
    <w:rsid w:val="002C3D50"/>
    <w:rsid w:val="002C3E6B"/>
    <w:rsid w:val="002C4495"/>
    <w:rsid w:val="002C4941"/>
    <w:rsid w:val="002C4977"/>
    <w:rsid w:val="002C59C7"/>
    <w:rsid w:val="002C6D73"/>
    <w:rsid w:val="002C72CE"/>
    <w:rsid w:val="002C7CE3"/>
    <w:rsid w:val="002D0813"/>
    <w:rsid w:val="002D196A"/>
    <w:rsid w:val="002D2622"/>
    <w:rsid w:val="002D2BBF"/>
    <w:rsid w:val="002D2E83"/>
    <w:rsid w:val="002D2EC2"/>
    <w:rsid w:val="002D43C3"/>
    <w:rsid w:val="002D4564"/>
    <w:rsid w:val="002D46BF"/>
    <w:rsid w:val="002D4DED"/>
    <w:rsid w:val="002D4DFA"/>
    <w:rsid w:val="002D4E5E"/>
    <w:rsid w:val="002D559D"/>
    <w:rsid w:val="002D58DB"/>
    <w:rsid w:val="002D5D19"/>
    <w:rsid w:val="002D6391"/>
    <w:rsid w:val="002D6B3B"/>
    <w:rsid w:val="002D6F82"/>
    <w:rsid w:val="002E01F0"/>
    <w:rsid w:val="002E03DF"/>
    <w:rsid w:val="002E08DF"/>
    <w:rsid w:val="002E1979"/>
    <w:rsid w:val="002E1CDD"/>
    <w:rsid w:val="002E2230"/>
    <w:rsid w:val="002E2B34"/>
    <w:rsid w:val="002E2C57"/>
    <w:rsid w:val="002E3E0E"/>
    <w:rsid w:val="002E557F"/>
    <w:rsid w:val="002E5A1C"/>
    <w:rsid w:val="002E67B2"/>
    <w:rsid w:val="002E712C"/>
    <w:rsid w:val="002E7D88"/>
    <w:rsid w:val="002F21C5"/>
    <w:rsid w:val="002F2239"/>
    <w:rsid w:val="002F33AE"/>
    <w:rsid w:val="002F43E2"/>
    <w:rsid w:val="002F49BA"/>
    <w:rsid w:val="002F4E9D"/>
    <w:rsid w:val="002F4FF8"/>
    <w:rsid w:val="002F54D6"/>
    <w:rsid w:val="002F5DBA"/>
    <w:rsid w:val="002F5F73"/>
    <w:rsid w:val="002F6314"/>
    <w:rsid w:val="002F686B"/>
    <w:rsid w:val="002F74C5"/>
    <w:rsid w:val="002F7912"/>
    <w:rsid w:val="00301260"/>
    <w:rsid w:val="003012F9"/>
    <w:rsid w:val="00301E87"/>
    <w:rsid w:val="00302761"/>
    <w:rsid w:val="00303A59"/>
    <w:rsid w:val="00305180"/>
    <w:rsid w:val="00305340"/>
    <w:rsid w:val="00305EE2"/>
    <w:rsid w:val="00307903"/>
    <w:rsid w:val="003108DB"/>
    <w:rsid w:val="00310A34"/>
    <w:rsid w:val="00310A57"/>
    <w:rsid w:val="00310C8E"/>
    <w:rsid w:val="00312F8E"/>
    <w:rsid w:val="0031304F"/>
    <w:rsid w:val="00313EF8"/>
    <w:rsid w:val="003147C2"/>
    <w:rsid w:val="003148EA"/>
    <w:rsid w:val="0031675B"/>
    <w:rsid w:val="00316907"/>
    <w:rsid w:val="0031738D"/>
    <w:rsid w:val="00317537"/>
    <w:rsid w:val="00317FE4"/>
    <w:rsid w:val="003209DB"/>
    <w:rsid w:val="003220D1"/>
    <w:rsid w:val="00323140"/>
    <w:rsid w:val="003232A8"/>
    <w:rsid w:val="00324150"/>
    <w:rsid w:val="00325375"/>
    <w:rsid w:val="003253DD"/>
    <w:rsid w:val="00325B04"/>
    <w:rsid w:val="00325B60"/>
    <w:rsid w:val="00325C7B"/>
    <w:rsid w:val="003260B4"/>
    <w:rsid w:val="003277D6"/>
    <w:rsid w:val="00327C07"/>
    <w:rsid w:val="00327F53"/>
    <w:rsid w:val="003301FD"/>
    <w:rsid w:val="003312A2"/>
    <w:rsid w:val="00331698"/>
    <w:rsid w:val="00332361"/>
    <w:rsid w:val="003325F4"/>
    <w:rsid w:val="0033296E"/>
    <w:rsid w:val="00332B26"/>
    <w:rsid w:val="00333BE6"/>
    <w:rsid w:val="003356AC"/>
    <w:rsid w:val="003357F3"/>
    <w:rsid w:val="00335B97"/>
    <w:rsid w:val="0033770E"/>
    <w:rsid w:val="00337AF4"/>
    <w:rsid w:val="0034069D"/>
    <w:rsid w:val="00340B29"/>
    <w:rsid w:val="00341C2D"/>
    <w:rsid w:val="00342841"/>
    <w:rsid w:val="00342D5B"/>
    <w:rsid w:val="003430CC"/>
    <w:rsid w:val="0034404D"/>
    <w:rsid w:val="003455AF"/>
    <w:rsid w:val="00345A02"/>
    <w:rsid w:val="00345AD1"/>
    <w:rsid w:val="003468F7"/>
    <w:rsid w:val="00351420"/>
    <w:rsid w:val="00351BB3"/>
    <w:rsid w:val="00351E42"/>
    <w:rsid w:val="00352232"/>
    <w:rsid w:val="003529B9"/>
    <w:rsid w:val="0035356B"/>
    <w:rsid w:val="003548A5"/>
    <w:rsid w:val="00354B59"/>
    <w:rsid w:val="00354D66"/>
    <w:rsid w:val="00354E25"/>
    <w:rsid w:val="00356074"/>
    <w:rsid w:val="00356EC7"/>
    <w:rsid w:val="0036010E"/>
    <w:rsid w:val="00360516"/>
    <w:rsid w:val="00360962"/>
    <w:rsid w:val="003614D6"/>
    <w:rsid w:val="003615E8"/>
    <w:rsid w:val="00363E39"/>
    <w:rsid w:val="00364314"/>
    <w:rsid w:val="00364D81"/>
    <w:rsid w:val="003672B9"/>
    <w:rsid w:val="003706A2"/>
    <w:rsid w:val="003707A0"/>
    <w:rsid w:val="00370C00"/>
    <w:rsid w:val="00371949"/>
    <w:rsid w:val="003723EC"/>
    <w:rsid w:val="003725F9"/>
    <w:rsid w:val="00372714"/>
    <w:rsid w:val="003732C4"/>
    <w:rsid w:val="00373474"/>
    <w:rsid w:val="003737E7"/>
    <w:rsid w:val="00373BA3"/>
    <w:rsid w:val="0037425D"/>
    <w:rsid w:val="003758C3"/>
    <w:rsid w:val="00375D83"/>
    <w:rsid w:val="00376CD2"/>
    <w:rsid w:val="00376E04"/>
    <w:rsid w:val="0037767C"/>
    <w:rsid w:val="003777D5"/>
    <w:rsid w:val="00377ED3"/>
    <w:rsid w:val="00380474"/>
    <w:rsid w:val="00380569"/>
    <w:rsid w:val="0038061C"/>
    <w:rsid w:val="00380E5A"/>
    <w:rsid w:val="00381850"/>
    <w:rsid w:val="00383782"/>
    <w:rsid w:val="00383939"/>
    <w:rsid w:val="00386BF7"/>
    <w:rsid w:val="00387036"/>
    <w:rsid w:val="00387A7C"/>
    <w:rsid w:val="003905F6"/>
    <w:rsid w:val="003908AB"/>
    <w:rsid w:val="00390BCC"/>
    <w:rsid w:val="00392DB5"/>
    <w:rsid w:val="00393713"/>
    <w:rsid w:val="00393F02"/>
    <w:rsid w:val="00393FFF"/>
    <w:rsid w:val="0039430E"/>
    <w:rsid w:val="00396023"/>
    <w:rsid w:val="0039734F"/>
    <w:rsid w:val="00397EE8"/>
    <w:rsid w:val="003A04B3"/>
    <w:rsid w:val="003A0701"/>
    <w:rsid w:val="003A1A86"/>
    <w:rsid w:val="003A1D47"/>
    <w:rsid w:val="003A20BC"/>
    <w:rsid w:val="003A2483"/>
    <w:rsid w:val="003A2D91"/>
    <w:rsid w:val="003A3484"/>
    <w:rsid w:val="003A3ABA"/>
    <w:rsid w:val="003A3E97"/>
    <w:rsid w:val="003A55C1"/>
    <w:rsid w:val="003A57A6"/>
    <w:rsid w:val="003A58D3"/>
    <w:rsid w:val="003A7963"/>
    <w:rsid w:val="003B09FF"/>
    <w:rsid w:val="003B0DE8"/>
    <w:rsid w:val="003B0E30"/>
    <w:rsid w:val="003B1391"/>
    <w:rsid w:val="003B182F"/>
    <w:rsid w:val="003B2853"/>
    <w:rsid w:val="003B29BE"/>
    <w:rsid w:val="003B2AB3"/>
    <w:rsid w:val="003B2BF6"/>
    <w:rsid w:val="003B3D73"/>
    <w:rsid w:val="003B3F63"/>
    <w:rsid w:val="003B5284"/>
    <w:rsid w:val="003B5490"/>
    <w:rsid w:val="003B69E8"/>
    <w:rsid w:val="003B700B"/>
    <w:rsid w:val="003B7C14"/>
    <w:rsid w:val="003B7CA3"/>
    <w:rsid w:val="003C34E0"/>
    <w:rsid w:val="003C65F2"/>
    <w:rsid w:val="003C714A"/>
    <w:rsid w:val="003C7492"/>
    <w:rsid w:val="003C776F"/>
    <w:rsid w:val="003C7A8B"/>
    <w:rsid w:val="003C7FAF"/>
    <w:rsid w:val="003D02CD"/>
    <w:rsid w:val="003D0878"/>
    <w:rsid w:val="003D0B2D"/>
    <w:rsid w:val="003D198D"/>
    <w:rsid w:val="003D354A"/>
    <w:rsid w:val="003D3D45"/>
    <w:rsid w:val="003D464A"/>
    <w:rsid w:val="003D579B"/>
    <w:rsid w:val="003D5A58"/>
    <w:rsid w:val="003D61BA"/>
    <w:rsid w:val="003D7931"/>
    <w:rsid w:val="003D7A5E"/>
    <w:rsid w:val="003D7DEC"/>
    <w:rsid w:val="003E0344"/>
    <w:rsid w:val="003E12B9"/>
    <w:rsid w:val="003E13ED"/>
    <w:rsid w:val="003E25E8"/>
    <w:rsid w:val="003E2D95"/>
    <w:rsid w:val="003E3AE7"/>
    <w:rsid w:val="003E4819"/>
    <w:rsid w:val="003E514A"/>
    <w:rsid w:val="003E52A2"/>
    <w:rsid w:val="003E59E5"/>
    <w:rsid w:val="003E5C90"/>
    <w:rsid w:val="003E61D7"/>
    <w:rsid w:val="003E6230"/>
    <w:rsid w:val="003E6CB1"/>
    <w:rsid w:val="003E6EC0"/>
    <w:rsid w:val="003E7133"/>
    <w:rsid w:val="003E7139"/>
    <w:rsid w:val="003E723A"/>
    <w:rsid w:val="003E7528"/>
    <w:rsid w:val="003F0172"/>
    <w:rsid w:val="003F02F3"/>
    <w:rsid w:val="003F0C4E"/>
    <w:rsid w:val="003F0DB7"/>
    <w:rsid w:val="003F0F9E"/>
    <w:rsid w:val="003F13BF"/>
    <w:rsid w:val="003F3368"/>
    <w:rsid w:val="003F350D"/>
    <w:rsid w:val="003F3918"/>
    <w:rsid w:val="003F391A"/>
    <w:rsid w:val="003F423D"/>
    <w:rsid w:val="003F4313"/>
    <w:rsid w:val="003F56E6"/>
    <w:rsid w:val="003F5EE3"/>
    <w:rsid w:val="003F7DCD"/>
    <w:rsid w:val="00400550"/>
    <w:rsid w:val="00400B0B"/>
    <w:rsid w:val="00400D95"/>
    <w:rsid w:val="0040132C"/>
    <w:rsid w:val="0040251A"/>
    <w:rsid w:val="00402CE6"/>
    <w:rsid w:val="00403154"/>
    <w:rsid w:val="00403935"/>
    <w:rsid w:val="00403C71"/>
    <w:rsid w:val="004043AF"/>
    <w:rsid w:val="00405483"/>
    <w:rsid w:val="004056DA"/>
    <w:rsid w:val="004060D3"/>
    <w:rsid w:val="0040628E"/>
    <w:rsid w:val="00406C90"/>
    <w:rsid w:val="0040721D"/>
    <w:rsid w:val="00407E53"/>
    <w:rsid w:val="00407EF1"/>
    <w:rsid w:val="00411A1E"/>
    <w:rsid w:val="00413224"/>
    <w:rsid w:val="004138A5"/>
    <w:rsid w:val="004138F0"/>
    <w:rsid w:val="00414B1B"/>
    <w:rsid w:val="00414BEF"/>
    <w:rsid w:val="00416285"/>
    <w:rsid w:val="004163EB"/>
    <w:rsid w:val="0041640D"/>
    <w:rsid w:val="004166A9"/>
    <w:rsid w:val="00416936"/>
    <w:rsid w:val="00416EB1"/>
    <w:rsid w:val="00417E42"/>
    <w:rsid w:val="00417E52"/>
    <w:rsid w:val="00420102"/>
    <w:rsid w:val="00422BD1"/>
    <w:rsid w:val="00423CA0"/>
    <w:rsid w:val="00423DE7"/>
    <w:rsid w:val="00423EDE"/>
    <w:rsid w:val="004240B2"/>
    <w:rsid w:val="004244A3"/>
    <w:rsid w:val="00424B06"/>
    <w:rsid w:val="00424C26"/>
    <w:rsid w:val="00425576"/>
    <w:rsid w:val="004265D9"/>
    <w:rsid w:val="0042682B"/>
    <w:rsid w:val="00426BDF"/>
    <w:rsid w:val="00427830"/>
    <w:rsid w:val="00427B60"/>
    <w:rsid w:val="00427F85"/>
    <w:rsid w:val="0043000A"/>
    <w:rsid w:val="004303E6"/>
    <w:rsid w:val="00430F3F"/>
    <w:rsid w:val="00432213"/>
    <w:rsid w:val="0043324E"/>
    <w:rsid w:val="00434B3F"/>
    <w:rsid w:val="004355DB"/>
    <w:rsid w:val="0043673C"/>
    <w:rsid w:val="00436945"/>
    <w:rsid w:val="00436BCF"/>
    <w:rsid w:val="00437027"/>
    <w:rsid w:val="00437543"/>
    <w:rsid w:val="00437AE7"/>
    <w:rsid w:val="004402AC"/>
    <w:rsid w:val="00440989"/>
    <w:rsid w:val="00440EDF"/>
    <w:rsid w:val="00441184"/>
    <w:rsid w:val="00441262"/>
    <w:rsid w:val="00441940"/>
    <w:rsid w:val="00442152"/>
    <w:rsid w:val="004421B6"/>
    <w:rsid w:val="004427B6"/>
    <w:rsid w:val="00443665"/>
    <w:rsid w:val="00443AA0"/>
    <w:rsid w:val="00443FEE"/>
    <w:rsid w:val="004440C4"/>
    <w:rsid w:val="00444795"/>
    <w:rsid w:val="00444E38"/>
    <w:rsid w:val="00445138"/>
    <w:rsid w:val="00445217"/>
    <w:rsid w:val="00446CB9"/>
    <w:rsid w:val="004516F7"/>
    <w:rsid w:val="00451858"/>
    <w:rsid w:val="00453B61"/>
    <w:rsid w:val="00453DA6"/>
    <w:rsid w:val="004546D9"/>
    <w:rsid w:val="00454AFA"/>
    <w:rsid w:val="00455264"/>
    <w:rsid w:val="0045627C"/>
    <w:rsid w:val="00456407"/>
    <w:rsid w:val="004564E1"/>
    <w:rsid w:val="004569DD"/>
    <w:rsid w:val="00457E16"/>
    <w:rsid w:val="00460CF7"/>
    <w:rsid w:val="004616BC"/>
    <w:rsid w:val="00461909"/>
    <w:rsid w:val="00461FD2"/>
    <w:rsid w:val="00462906"/>
    <w:rsid w:val="0046299C"/>
    <w:rsid w:val="00462DC5"/>
    <w:rsid w:val="00462E0F"/>
    <w:rsid w:val="004639D3"/>
    <w:rsid w:val="00463FA6"/>
    <w:rsid w:val="00464B8B"/>
    <w:rsid w:val="00466127"/>
    <w:rsid w:val="00466E64"/>
    <w:rsid w:val="00466EC1"/>
    <w:rsid w:val="0046703C"/>
    <w:rsid w:val="0046735D"/>
    <w:rsid w:val="004678D0"/>
    <w:rsid w:val="00470048"/>
    <w:rsid w:val="00470767"/>
    <w:rsid w:val="00471A59"/>
    <w:rsid w:val="004723F3"/>
    <w:rsid w:val="0047366E"/>
    <w:rsid w:val="00473E57"/>
    <w:rsid w:val="0047413F"/>
    <w:rsid w:val="00474644"/>
    <w:rsid w:val="00474D12"/>
    <w:rsid w:val="00474DA8"/>
    <w:rsid w:val="00475014"/>
    <w:rsid w:val="00475FDC"/>
    <w:rsid w:val="00476886"/>
    <w:rsid w:val="00476D1D"/>
    <w:rsid w:val="00476FDF"/>
    <w:rsid w:val="004771E6"/>
    <w:rsid w:val="0048097D"/>
    <w:rsid w:val="00480F63"/>
    <w:rsid w:val="00481261"/>
    <w:rsid w:val="004816E3"/>
    <w:rsid w:val="0048179C"/>
    <w:rsid w:val="00481D83"/>
    <w:rsid w:val="004821A8"/>
    <w:rsid w:val="00482B58"/>
    <w:rsid w:val="00483F78"/>
    <w:rsid w:val="00483F90"/>
    <w:rsid w:val="004860A4"/>
    <w:rsid w:val="00487A65"/>
    <w:rsid w:val="00487E40"/>
    <w:rsid w:val="004905E7"/>
    <w:rsid w:val="00490877"/>
    <w:rsid w:val="00490B09"/>
    <w:rsid w:val="00490C4A"/>
    <w:rsid w:val="00490E11"/>
    <w:rsid w:val="004915D1"/>
    <w:rsid w:val="0049180D"/>
    <w:rsid w:val="004934F6"/>
    <w:rsid w:val="004939A9"/>
    <w:rsid w:val="00493DC7"/>
    <w:rsid w:val="00494452"/>
    <w:rsid w:val="00494E18"/>
    <w:rsid w:val="0049522D"/>
    <w:rsid w:val="00495AFB"/>
    <w:rsid w:val="004973AD"/>
    <w:rsid w:val="00497BE7"/>
    <w:rsid w:val="004A01A5"/>
    <w:rsid w:val="004A06F4"/>
    <w:rsid w:val="004A1A82"/>
    <w:rsid w:val="004A2422"/>
    <w:rsid w:val="004A2E92"/>
    <w:rsid w:val="004A4DF6"/>
    <w:rsid w:val="004A5458"/>
    <w:rsid w:val="004A5998"/>
    <w:rsid w:val="004A5AA8"/>
    <w:rsid w:val="004A7CE4"/>
    <w:rsid w:val="004A7E37"/>
    <w:rsid w:val="004A7FFC"/>
    <w:rsid w:val="004B0B79"/>
    <w:rsid w:val="004B0C57"/>
    <w:rsid w:val="004B159C"/>
    <w:rsid w:val="004B17DC"/>
    <w:rsid w:val="004B1BB9"/>
    <w:rsid w:val="004B20B9"/>
    <w:rsid w:val="004B40BC"/>
    <w:rsid w:val="004B4BFD"/>
    <w:rsid w:val="004B536D"/>
    <w:rsid w:val="004B62F5"/>
    <w:rsid w:val="004B731B"/>
    <w:rsid w:val="004B772F"/>
    <w:rsid w:val="004B7D49"/>
    <w:rsid w:val="004B7F3B"/>
    <w:rsid w:val="004C002D"/>
    <w:rsid w:val="004C0460"/>
    <w:rsid w:val="004C0559"/>
    <w:rsid w:val="004C077E"/>
    <w:rsid w:val="004C0EDA"/>
    <w:rsid w:val="004C124D"/>
    <w:rsid w:val="004C17B5"/>
    <w:rsid w:val="004C199C"/>
    <w:rsid w:val="004C216B"/>
    <w:rsid w:val="004C27B2"/>
    <w:rsid w:val="004C29E7"/>
    <w:rsid w:val="004C2BE4"/>
    <w:rsid w:val="004C2D07"/>
    <w:rsid w:val="004C42AC"/>
    <w:rsid w:val="004C4E66"/>
    <w:rsid w:val="004D1438"/>
    <w:rsid w:val="004D1A07"/>
    <w:rsid w:val="004D1E4D"/>
    <w:rsid w:val="004D2124"/>
    <w:rsid w:val="004D28DC"/>
    <w:rsid w:val="004D3E3B"/>
    <w:rsid w:val="004D4664"/>
    <w:rsid w:val="004D4825"/>
    <w:rsid w:val="004D4A67"/>
    <w:rsid w:val="004D5689"/>
    <w:rsid w:val="004D7E96"/>
    <w:rsid w:val="004E01FF"/>
    <w:rsid w:val="004E1094"/>
    <w:rsid w:val="004E15D3"/>
    <w:rsid w:val="004E16BE"/>
    <w:rsid w:val="004E1FEE"/>
    <w:rsid w:val="004E24FD"/>
    <w:rsid w:val="004E2EA9"/>
    <w:rsid w:val="004E4A97"/>
    <w:rsid w:val="004E5186"/>
    <w:rsid w:val="004E58E8"/>
    <w:rsid w:val="004E63F8"/>
    <w:rsid w:val="004E6590"/>
    <w:rsid w:val="004E720C"/>
    <w:rsid w:val="004E7B5A"/>
    <w:rsid w:val="004F00DB"/>
    <w:rsid w:val="004F0B2A"/>
    <w:rsid w:val="004F1B98"/>
    <w:rsid w:val="004F201A"/>
    <w:rsid w:val="004F2CC4"/>
    <w:rsid w:val="004F356A"/>
    <w:rsid w:val="004F3ABC"/>
    <w:rsid w:val="004F4A9B"/>
    <w:rsid w:val="004F5A66"/>
    <w:rsid w:val="004F670E"/>
    <w:rsid w:val="004F75A5"/>
    <w:rsid w:val="00500B41"/>
    <w:rsid w:val="005014D5"/>
    <w:rsid w:val="00501C33"/>
    <w:rsid w:val="005023B7"/>
    <w:rsid w:val="00503017"/>
    <w:rsid w:val="0050320E"/>
    <w:rsid w:val="0050322E"/>
    <w:rsid w:val="00503AE9"/>
    <w:rsid w:val="00504506"/>
    <w:rsid w:val="00504567"/>
    <w:rsid w:val="00504DEC"/>
    <w:rsid w:val="00506F48"/>
    <w:rsid w:val="005104AE"/>
    <w:rsid w:val="005107EA"/>
    <w:rsid w:val="0051089E"/>
    <w:rsid w:val="00510E8F"/>
    <w:rsid w:val="00511AF8"/>
    <w:rsid w:val="00512136"/>
    <w:rsid w:val="0051366D"/>
    <w:rsid w:val="00513BA9"/>
    <w:rsid w:val="00513C15"/>
    <w:rsid w:val="005142D8"/>
    <w:rsid w:val="00514E2C"/>
    <w:rsid w:val="005151DD"/>
    <w:rsid w:val="00515778"/>
    <w:rsid w:val="00515BE9"/>
    <w:rsid w:val="00515E9C"/>
    <w:rsid w:val="00516850"/>
    <w:rsid w:val="00520216"/>
    <w:rsid w:val="005209BD"/>
    <w:rsid w:val="00520A64"/>
    <w:rsid w:val="00521050"/>
    <w:rsid w:val="00521237"/>
    <w:rsid w:val="00521864"/>
    <w:rsid w:val="00522231"/>
    <w:rsid w:val="00522DB2"/>
    <w:rsid w:val="00522F1D"/>
    <w:rsid w:val="00523730"/>
    <w:rsid w:val="00523A36"/>
    <w:rsid w:val="00523E58"/>
    <w:rsid w:val="00524192"/>
    <w:rsid w:val="00524454"/>
    <w:rsid w:val="00525622"/>
    <w:rsid w:val="005258E1"/>
    <w:rsid w:val="0052690F"/>
    <w:rsid w:val="00527070"/>
    <w:rsid w:val="0052761A"/>
    <w:rsid w:val="005276C4"/>
    <w:rsid w:val="00530EA4"/>
    <w:rsid w:val="00531115"/>
    <w:rsid w:val="00532835"/>
    <w:rsid w:val="00532C54"/>
    <w:rsid w:val="005330B1"/>
    <w:rsid w:val="00533F16"/>
    <w:rsid w:val="0053691E"/>
    <w:rsid w:val="0053729F"/>
    <w:rsid w:val="00537362"/>
    <w:rsid w:val="005401DF"/>
    <w:rsid w:val="0054044F"/>
    <w:rsid w:val="005411AC"/>
    <w:rsid w:val="00542006"/>
    <w:rsid w:val="00542158"/>
    <w:rsid w:val="00543E3C"/>
    <w:rsid w:val="00544320"/>
    <w:rsid w:val="00544692"/>
    <w:rsid w:val="00546506"/>
    <w:rsid w:val="00546E6A"/>
    <w:rsid w:val="0054769B"/>
    <w:rsid w:val="0055035C"/>
    <w:rsid w:val="00550785"/>
    <w:rsid w:val="00551399"/>
    <w:rsid w:val="00551C58"/>
    <w:rsid w:val="0055270F"/>
    <w:rsid w:val="005529E5"/>
    <w:rsid w:val="00552A2E"/>
    <w:rsid w:val="00552A34"/>
    <w:rsid w:val="00552FE7"/>
    <w:rsid w:val="00554809"/>
    <w:rsid w:val="00554D7F"/>
    <w:rsid w:val="005550DD"/>
    <w:rsid w:val="0055564C"/>
    <w:rsid w:val="00555BC7"/>
    <w:rsid w:val="00556883"/>
    <w:rsid w:val="00556971"/>
    <w:rsid w:val="00557379"/>
    <w:rsid w:val="00557877"/>
    <w:rsid w:val="00557B0A"/>
    <w:rsid w:val="00557DA7"/>
    <w:rsid w:val="005601D3"/>
    <w:rsid w:val="00560312"/>
    <w:rsid w:val="005609CE"/>
    <w:rsid w:val="00561A4E"/>
    <w:rsid w:val="00561D28"/>
    <w:rsid w:val="005637CD"/>
    <w:rsid w:val="00563FE8"/>
    <w:rsid w:val="005645A0"/>
    <w:rsid w:val="00564A0B"/>
    <w:rsid w:val="00564BA0"/>
    <w:rsid w:val="00564DB3"/>
    <w:rsid w:val="00565152"/>
    <w:rsid w:val="005655CE"/>
    <w:rsid w:val="0056579F"/>
    <w:rsid w:val="00565A98"/>
    <w:rsid w:val="00565BCA"/>
    <w:rsid w:val="00566937"/>
    <w:rsid w:val="00566D30"/>
    <w:rsid w:val="00566E02"/>
    <w:rsid w:val="005670AC"/>
    <w:rsid w:val="00567B97"/>
    <w:rsid w:val="005700BA"/>
    <w:rsid w:val="0057080F"/>
    <w:rsid w:val="0057119D"/>
    <w:rsid w:val="0057216E"/>
    <w:rsid w:val="00573664"/>
    <w:rsid w:val="00573777"/>
    <w:rsid w:val="00573EAC"/>
    <w:rsid w:val="005748EE"/>
    <w:rsid w:val="00574F66"/>
    <w:rsid w:val="005759C6"/>
    <w:rsid w:val="00577A17"/>
    <w:rsid w:val="00581292"/>
    <w:rsid w:val="00581F2D"/>
    <w:rsid w:val="00584485"/>
    <w:rsid w:val="0058525C"/>
    <w:rsid w:val="00586FD5"/>
    <w:rsid w:val="00587558"/>
    <w:rsid w:val="00590E31"/>
    <w:rsid w:val="00592557"/>
    <w:rsid w:val="00592704"/>
    <w:rsid w:val="005937D8"/>
    <w:rsid w:val="00593A97"/>
    <w:rsid w:val="0059545D"/>
    <w:rsid w:val="0059575B"/>
    <w:rsid w:val="00595F08"/>
    <w:rsid w:val="00597022"/>
    <w:rsid w:val="005A0528"/>
    <w:rsid w:val="005A1677"/>
    <w:rsid w:val="005A3190"/>
    <w:rsid w:val="005A3E9C"/>
    <w:rsid w:val="005A524F"/>
    <w:rsid w:val="005A54D2"/>
    <w:rsid w:val="005A6634"/>
    <w:rsid w:val="005B0360"/>
    <w:rsid w:val="005B0B6D"/>
    <w:rsid w:val="005B1620"/>
    <w:rsid w:val="005B1E99"/>
    <w:rsid w:val="005B38FF"/>
    <w:rsid w:val="005B3B5A"/>
    <w:rsid w:val="005B3B92"/>
    <w:rsid w:val="005B3D15"/>
    <w:rsid w:val="005B424F"/>
    <w:rsid w:val="005B5628"/>
    <w:rsid w:val="005B6F1F"/>
    <w:rsid w:val="005B79F0"/>
    <w:rsid w:val="005C06A8"/>
    <w:rsid w:val="005C0A8D"/>
    <w:rsid w:val="005C18E7"/>
    <w:rsid w:val="005C1E9A"/>
    <w:rsid w:val="005C2D12"/>
    <w:rsid w:val="005C37EE"/>
    <w:rsid w:val="005C4C7E"/>
    <w:rsid w:val="005C53B2"/>
    <w:rsid w:val="005C5AEF"/>
    <w:rsid w:val="005C5ED9"/>
    <w:rsid w:val="005C66F8"/>
    <w:rsid w:val="005C680C"/>
    <w:rsid w:val="005C6A6C"/>
    <w:rsid w:val="005C6E56"/>
    <w:rsid w:val="005C7408"/>
    <w:rsid w:val="005C7DE1"/>
    <w:rsid w:val="005D026D"/>
    <w:rsid w:val="005D06CD"/>
    <w:rsid w:val="005D105A"/>
    <w:rsid w:val="005D1393"/>
    <w:rsid w:val="005D1CD4"/>
    <w:rsid w:val="005D243D"/>
    <w:rsid w:val="005D2E5E"/>
    <w:rsid w:val="005D4043"/>
    <w:rsid w:val="005D43AF"/>
    <w:rsid w:val="005D4F5B"/>
    <w:rsid w:val="005D503D"/>
    <w:rsid w:val="005D51BF"/>
    <w:rsid w:val="005D5845"/>
    <w:rsid w:val="005D6C28"/>
    <w:rsid w:val="005D70F1"/>
    <w:rsid w:val="005D74EB"/>
    <w:rsid w:val="005E0639"/>
    <w:rsid w:val="005E1AC3"/>
    <w:rsid w:val="005E1F41"/>
    <w:rsid w:val="005E2E74"/>
    <w:rsid w:val="005E34A1"/>
    <w:rsid w:val="005E36CE"/>
    <w:rsid w:val="005E3BBF"/>
    <w:rsid w:val="005E47B9"/>
    <w:rsid w:val="005E6AE3"/>
    <w:rsid w:val="005E7B46"/>
    <w:rsid w:val="005F067C"/>
    <w:rsid w:val="005F0A93"/>
    <w:rsid w:val="005F1070"/>
    <w:rsid w:val="005F17A2"/>
    <w:rsid w:val="005F1E58"/>
    <w:rsid w:val="005F21F1"/>
    <w:rsid w:val="005F224D"/>
    <w:rsid w:val="005F228A"/>
    <w:rsid w:val="005F2D16"/>
    <w:rsid w:val="005F2D42"/>
    <w:rsid w:val="005F3088"/>
    <w:rsid w:val="005F3221"/>
    <w:rsid w:val="005F467B"/>
    <w:rsid w:val="005F5983"/>
    <w:rsid w:val="005F5D03"/>
    <w:rsid w:val="005F5DC1"/>
    <w:rsid w:val="005F65EC"/>
    <w:rsid w:val="00600CB6"/>
    <w:rsid w:val="0060291C"/>
    <w:rsid w:val="0060350C"/>
    <w:rsid w:val="006042F2"/>
    <w:rsid w:val="00604549"/>
    <w:rsid w:val="00604F24"/>
    <w:rsid w:val="00610E9F"/>
    <w:rsid w:val="006118B7"/>
    <w:rsid w:val="0061194F"/>
    <w:rsid w:val="00612A0D"/>
    <w:rsid w:val="0061385C"/>
    <w:rsid w:val="006158D9"/>
    <w:rsid w:val="00615A7D"/>
    <w:rsid w:val="00617723"/>
    <w:rsid w:val="006177FF"/>
    <w:rsid w:val="00621459"/>
    <w:rsid w:val="006219A5"/>
    <w:rsid w:val="0062233D"/>
    <w:rsid w:val="00622AE2"/>
    <w:rsid w:val="00622E10"/>
    <w:rsid w:val="006238B2"/>
    <w:rsid w:val="006241BD"/>
    <w:rsid w:val="0062478B"/>
    <w:rsid w:val="006249C1"/>
    <w:rsid w:val="006249FF"/>
    <w:rsid w:val="0062570B"/>
    <w:rsid w:val="006263DA"/>
    <w:rsid w:val="0062668A"/>
    <w:rsid w:val="00626E37"/>
    <w:rsid w:val="006271A8"/>
    <w:rsid w:val="00627CF1"/>
    <w:rsid w:val="00631111"/>
    <w:rsid w:val="00632010"/>
    <w:rsid w:val="006327E2"/>
    <w:rsid w:val="006331BC"/>
    <w:rsid w:val="00634490"/>
    <w:rsid w:val="0063456B"/>
    <w:rsid w:val="00634C48"/>
    <w:rsid w:val="00636092"/>
    <w:rsid w:val="00636F0A"/>
    <w:rsid w:val="00642000"/>
    <w:rsid w:val="0064310F"/>
    <w:rsid w:val="006433D3"/>
    <w:rsid w:val="006434F7"/>
    <w:rsid w:val="0064492F"/>
    <w:rsid w:val="00644A07"/>
    <w:rsid w:val="00644A91"/>
    <w:rsid w:val="00644DCB"/>
    <w:rsid w:val="00645D16"/>
    <w:rsid w:val="006469B5"/>
    <w:rsid w:val="00646B22"/>
    <w:rsid w:val="006477FA"/>
    <w:rsid w:val="00647E21"/>
    <w:rsid w:val="00647F68"/>
    <w:rsid w:val="00651562"/>
    <w:rsid w:val="006528BA"/>
    <w:rsid w:val="00652BB9"/>
    <w:rsid w:val="00653E7A"/>
    <w:rsid w:val="0065439A"/>
    <w:rsid w:val="006545F1"/>
    <w:rsid w:val="00657679"/>
    <w:rsid w:val="00657A6E"/>
    <w:rsid w:val="00657ABF"/>
    <w:rsid w:val="00657DEB"/>
    <w:rsid w:val="006604A6"/>
    <w:rsid w:val="00660AA3"/>
    <w:rsid w:val="006618E3"/>
    <w:rsid w:val="00662A2E"/>
    <w:rsid w:val="006634EE"/>
    <w:rsid w:val="00663958"/>
    <w:rsid w:val="006659EA"/>
    <w:rsid w:val="00665E96"/>
    <w:rsid w:val="00666064"/>
    <w:rsid w:val="0066632D"/>
    <w:rsid w:val="00667F50"/>
    <w:rsid w:val="00670342"/>
    <w:rsid w:val="006706F8"/>
    <w:rsid w:val="0067076D"/>
    <w:rsid w:val="00670E21"/>
    <w:rsid w:val="00671EB8"/>
    <w:rsid w:val="00672AE9"/>
    <w:rsid w:val="00672D57"/>
    <w:rsid w:val="0067351D"/>
    <w:rsid w:val="006737CA"/>
    <w:rsid w:val="006739E3"/>
    <w:rsid w:val="00673E96"/>
    <w:rsid w:val="00674415"/>
    <w:rsid w:val="006745A8"/>
    <w:rsid w:val="00674F4C"/>
    <w:rsid w:val="00675AEB"/>
    <w:rsid w:val="00675C61"/>
    <w:rsid w:val="00677779"/>
    <w:rsid w:val="00677926"/>
    <w:rsid w:val="00681B2C"/>
    <w:rsid w:val="00682A9F"/>
    <w:rsid w:val="00682D28"/>
    <w:rsid w:val="00683537"/>
    <w:rsid w:val="00684310"/>
    <w:rsid w:val="0068450B"/>
    <w:rsid w:val="0068612E"/>
    <w:rsid w:val="00686144"/>
    <w:rsid w:val="00687A9A"/>
    <w:rsid w:val="00687D17"/>
    <w:rsid w:val="00690A75"/>
    <w:rsid w:val="0069134A"/>
    <w:rsid w:val="00692083"/>
    <w:rsid w:val="006925A8"/>
    <w:rsid w:val="006927E0"/>
    <w:rsid w:val="0069421C"/>
    <w:rsid w:val="006944D3"/>
    <w:rsid w:val="00696244"/>
    <w:rsid w:val="00696866"/>
    <w:rsid w:val="006972E9"/>
    <w:rsid w:val="0069738D"/>
    <w:rsid w:val="006A0B66"/>
    <w:rsid w:val="006A20A7"/>
    <w:rsid w:val="006A2291"/>
    <w:rsid w:val="006A35EA"/>
    <w:rsid w:val="006A4554"/>
    <w:rsid w:val="006A4590"/>
    <w:rsid w:val="006A529F"/>
    <w:rsid w:val="006A5BEB"/>
    <w:rsid w:val="006A74EA"/>
    <w:rsid w:val="006A755D"/>
    <w:rsid w:val="006A7841"/>
    <w:rsid w:val="006B0341"/>
    <w:rsid w:val="006B16E5"/>
    <w:rsid w:val="006B17AD"/>
    <w:rsid w:val="006B3772"/>
    <w:rsid w:val="006B3F1B"/>
    <w:rsid w:val="006B4AB2"/>
    <w:rsid w:val="006B6732"/>
    <w:rsid w:val="006B7134"/>
    <w:rsid w:val="006B7C08"/>
    <w:rsid w:val="006B7D7E"/>
    <w:rsid w:val="006C0128"/>
    <w:rsid w:val="006C0BFC"/>
    <w:rsid w:val="006C0DEE"/>
    <w:rsid w:val="006C22F2"/>
    <w:rsid w:val="006C25A2"/>
    <w:rsid w:val="006C2E43"/>
    <w:rsid w:val="006C2F26"/>
    <w:rsid w:val="006C333E"/>
    <w:rsid w:val="006C3725"/>
    <w:rsid w:val="006C3746"/>
    <w:rsid w:val="006C443C"/>
    <w:rsid w:val="006C4AAE"/>
    <w:rsid w:val="006C4B3F"/>
    <w:rsid w:val="006C4C52"/>
    <w:rsid w:val="006C5311"/>
    <w:rsid w:val="006C608B"/>
    <w:rsid w:val="006C7249"/>
    <w:rsid w:val="006C7D50"/>
    <w:rsid w:val="006D08F3"/>
    <w:rsid w:val="006D092A"/>
    <w:rsid w:val="006D0B23"/>
    <w:rsid w:val="006D12D9"/>
    <w:rsid w:val="006D2A07"/>
    <w:rsid w:val="006D2DEC"/>
    <w:rsid w:val="006D3688"/>
    <w:rsid w:val="006D3CB8"/>
    <w:rsid w:val="006D50CF"/>
    <w:rsid w:val="006D5BA2"/>
    <w:rsid w:val="006D6E90"/>
    <w:rsid w:val="006D7433"/>
    <w:rsid w:val="006E04EE"/>
    <w:rsid w:val="006E094D"/>
    <w:rsid w:val="006E0B08"/>
    <w:rsid w:val="006E0CB6"/>
    <w:rsid w:val="006E177D"/>
    <w:rsid w:val="006E2179"/>
    <w:rsid w:val="006E4326"/>
    <w:rsid w:val="006E4D6C"/>
    <w:rsid w:val="006E5D37"/>
    <w:rsid w:val="006E6E9F"/>
    <w:rsid w:val="006F09C9"/>
    <w:rsid w:val="006F14AD"/>
    <w:rsid w:val="006F1A84"/>
    <w:rsid w:val="006F3BA0"/>
    <w:rsid w:val="006F4B35"/>
    <w:rsid w:val="006F4C66"/>
    <w:rsid w:val="006F6FEA"/>
    <w:rsid w:val="006F7346"/>
    <w:rsid w:val="006F7BAE"/>
    <w:rsid w:val="006F7FE3"/>
    <w:rsid w:val="0070060F"/>
    <w:rsid w:val="00700627"/>
    <w:rsid w:val="007006C2"/>
    <w:rsid w:val="00700F65"/>
    <w:rsid w:val="00701186"/>
    <w:rsid w:val="0070140C"/>
    <w:rsid w:val="00701A65"/>
    <w:rsid w:val="00702910"/>
    <w:rsid w:val="00702C6D"/>
    <w:rsid w:val="0070306C"/>
    <w:rsid w:val="00703283"/>
    <w:rsid w:val="00703A2B"/>
    <w:rsid w:val="00704779"/>
    <w:rsid w:val="00704A5D"/>
    <w:rsid w:val="00705390"/>
    <w:rsid w:val="00705BD9"/>
    <w:rsid w:val="00705E3B"/>
    <w:rsid w:val="00710338"/>
    <w:rsid w:val="00710651"/>
    <w:rsid w:val="0071103A"/>
    <w:rsid w:val="00711316"/>
    <w:rsid w:val="00711477"/>
    <w:rsid w:val="00711E37"/>
    <w:rsid w:val="007125A0"/>
    <w:rsid w:val="00715346"/>
    <w:rsid w:val="00715829"/>
    <w:rsid w:val="00715CE3"/>
    <w:rsid w:val="00716604"/>
    <w:rsid w:val="00716B9C"/>
    <w:rsid w:val="00716CE2"/>
    <w:rsid w:val="007200CE"/>
    <w:rsid w:val="0072076A"/>
    <w:rsid w:val="007227DD"/>
    <w:rsid w:val="00722B74"/>
    <w:rsid w:val="00722F3B"/>
    <w:rsid w:val="00723E5D"/>
    <w:rsid w:val="0072525A"/>
    <w:rsid w:val="00725663"/>
    <w:rsid w:val="0072591A"/>
    <w:rsid w:val="00725EF1"/>
    <w:rsid w:val="0072623A"/>
    <w:rsid w:val="00727F20"/>
    <w:rsid w:val="00730363"/>
    <w:rsid w:val="007307E0"/>
    <w:rsid w:val="00730F89"/>
    <w:rsid w:val="007317A3"/>
    <w:rsid w:val="00732175"/>
    <w:rsid w:val="007333FE"/>
    <w:rsid w:val="00734609"/>
    <w:rsid w:val="00735512"/>
    <w:rsid w:val="00735913"/>
    <w:rsid w:val="00735A27"/>
    <w:rsid w:val="00735D6D"/>
    <w:rsid w:val="00736A4F"/>
    <w:rsid w:val="00740C6A"/>
    <w:rsid w:val="00741B97"/>
    <w:rsid w:val="007424DB"/>
    <w:rsid w:val="00742855"/>
    <w:rsid w:val="00742A63"/>
    <w:rsid w:val="00742D4D"/>
    <w:rsid w:val="007434BC"/>
    <w:rsid w:val="0074524B"/>
    <w:rsid w:val="007458D4"/>
    <w:rsid w:val="00746A22"/>
    <w:rsid w:val="00746C90"/>
    <w:rsid w:val="007504E5"/>
    <w:rsid w:val="00750C0E"/>
    <w:rsid w:val="0075119F"/>
    <w:rsid w:val="00751C63"/>
    <w:rsid w:val="0075306A"/>
    <w:rsid w:val="00754D5F"/>
    <w:rsid w:val="00756656"/>
    <w:rsid w:val="00756909"/>
    <w:rsid w:val="00757226"/>
    <w:rsid w:val="007573F3"/>
    <w:rsid w:val="00757D87"/>
    <w:rsid w:val="00757FF4"/>
    <w:rsid w:val="00760038"/>
    <w:rsid w:val="007607D0"/>
    <w:rsid w:val="0076136F"/>
    <w:rsid w:val="00761766"/>
    <w:rsid w:val="0076187B"/>
    <w:rsid w:val="00761EDC"/>
    <w:rsid w:val="007625CC"/>
    <w:rsid w:val="00762B70"/>
    <w:rsid w:val="007638E8"/>
    <w:rsid w:val="00764875"/>
    <w:rsid w:val="00764914"/>
    <w:rsid w:val="00764C9F"/>
    <w:rsid w:val="00765FCA"/>
    <w:rsid w:val="007666A5"/>
    <w:rsid w:val="00766AC3"/>
    <w:rsid w:val="00767B1E"/>
    <w:rsid w:val="00770BBC"/>
    <w:rsid w:val="007715B0"/>
    <w:rsid w:val="00773AD6"/>
    <w:rsid w:val="00773F71"/>
    <w:rsid w:val="0077405B"/>
    <w:rsid w:val="007746A0"/>
    <w:rsid w:val="007746DE"/>
    <w:rsid w:val="00774A5A"/>
    <w:rsid w:val="0077578B"/>
    <w:rsid w:val="00775816"/>
    <w:rsid w:val="0077669E"/>
    <w:rsid w:val="00776E0A"/>
    <w:rsid w:val="007772F0"/>
    <w:rsid w:val="0077790A"/>
    <w:rsid w:val="00777CF5"/>
    <w:rsid w:val="0078007D"/>
    <w:rsid w:val="007805DA"/>
    <w:rsid w:val="00780DFF"/>
    <w:rsid w:val="00782C80"/>
    <w:rsid w:val="00783040"/>
    <w:rsid w:val="00783084"/>
    <w:rsid w:val="00783A06"/>
    <w:rsid w:val="00783A51"/>
    <w:rsid w:val="00784D96"/>
    <w:rsid w:val="00785B78"/>
    <w:rsid w:val="0079078B"/>
    <w:rsid w:val="00790792"/>
    <w:rsid w:val="007907F6"/>
    <w:rsid w:val="00791089"/>
    <w:rsid w:val="00791C81"/>
    <w:rsid w:val="0079216F"/>
    <w:rsid w:val="007925AB"/>
    <w:rsid w:val="00794A71"/>
    <w:rsid w:val="00794CC7"/>
    <w:rsid w:val="00794E32"/>
    <w:rsid w:val="0079582E"/>
    <w:rsid w:val="0079589F"/>
    <w:rsid w:val="00795920"/>
    <w:rsid w:val="00795959"/>
    <w:rsid w:val="00795B87"/>
    <w:rsid w:val="00796859"/>
    <w:rsid w:val="00796C7F"/>
    <w:rsid w:val="007A0B37"/>
    <w:rsid w:val="007A0ED3"/>
    <w:rsid w:val="007A1D2C"/>
    <w:rsid w:val="007A25FC"/>
    <w:rsid w:val="007A2A45"/>
    <w:rsid w:val="007A3552"/>
    <w:rsid w:val="007A3EB1"/>
    <w:rsid w:val="007A40B3"/>
    <w:rsid w:val="007A4C3F"/>
    <w:rsid w:val="007A5BD6"/>
    <w:rsid w:val="007A72A5"/>
    <w:rsid w:val="007A7DB6"/>
    <w:rsid w:val="007A7FF6"/>
    <w:rsid w:val="007B057E"/>
    <w:rsid w:val="007B2EAD"/>
    <w:rsid w:val="007B2F1C"/>
    <w:rsid w:val="007B3204"/>
    <w:rsid w:val="007B3308"/>
    <w:rsid w:val="007B3A25"/>
    <w:rsid w:val="007B3CFE"/>
    <w:rsid w:val="007B6237"/>
    <w:rsid w:val="007B6636"/>
    <w:rsid w:val="007B6653"/>
    <w:rsid w:val="007B6C12"/>
    <w:rsid w:val="007B73CE"/>
    <w:rsid w:val="007B73DC"/>
    <w:rsid w:val="007B7797"/>
    <w:rsid w:val="007B79FB"/>
    <w:rsid w:val="007B7B9B"/>
    <w:rsid w:val="007B7F95"/>
    <w:rsid w:val="007C0A22"/>
    <w:rsid w:val="007C170E"/>
    <w:rsid w:val="007C3A94"/>
    <w:rsid w:val="007C416C"/>
    <w:rsid w:val="007C4959"/>
    <w:rsid w:val="007C4EB1"/>
    <w:rsid w:val="007C545E"/>
    <w:rsid w:val="007C64F6"/>
    <w:rsid w:val="007C6582"/>
    <w:rsid w:val="007C6EF9"/>
    <w:rsid w:val="007C6FD5"/>
    <w:rsid w:val="007D0443"/>
    <w:rsid w:val="007D046E"/>
    <w:rsid w:val="007D0FB8"/>
    <w:rsid w:val="007D1A9D"/>
    <w:rsid w:val="007D2ADC"/>
    <w:rsid w:val="007D2C0D"/>
    <w:rsid w:val="007D31D4"/>
    <w:rsid w:val="007D332E"/>
    <w:rsid w:val="007D4FBD"/>
    <w:rsid w:val="007D56CA"/>
    <w:rsid w:val="007D59CD"/>
    <w:rsid w:val="007D6C88"/>
    <w:rsid w:val="007D72F8"/>
    <w:rsid w:val="007D7494"/>
    <w:rsid w:val="007D7600"/>
    <w:rsid w:val="007E1180"/>
    <w:rsid w:val="007E1C1C"/>
    <w:rsid w:val="007E1DF9"/>
    <w:rsid w:val="007E3929"/>
    <w:rsid w:val="007E44AB"/>
    <w:rsid w:val="007E49F9"/>
    <w:rsid w:val="007E5A1B"/>
    <w:rsid w:val="007E6710"/>
    <w:rsid w:val="007E69A5"/>
    <w:rsid w:val="007E7B8D"/>
    <w:rsid w:val="007F0540"/>
    <w:rsid w:val="007F136F"/>
    <w:rsid w:val="007F21BE"/>
    <w:rsid w:val="007F23A2"/>
    <w:rsid w:val="007F311D"/>
    <w:rsid w:val="007F4019"/>
    <w:rsid w:val="007F4612"/>
    <w:rsid w:val="007F4749"/>
    <w:rsid w:val="007F5879"/>
    <w:rsid w:val="007F5979"/>
    <w:rsid w:val="007F691F"/>
    <w:rsid w:val="007F79E0"/>
    <w:rsid w:val="007F7E8C"/>
    <w:rsid w:val="008001CD"/>
    <w:rsid w:val="00800726"/>
    <w:rsid w:val="008014B4"/>
    <w:rsid w:val="00801939"/>
    <w:rsid w:val="00801FBB"/>
    <w:rsid w:val="008021CF"/>
    <w:rsid w:val="008037AD"/>
    <w:rsid w:val="0080483A"/>
    <w:rsid w:val="008051E2"/>
    <w:rsid w:val="00805479"/>
    <w:rsid w:val="008058BE"/>
    <w:rsid w:val="00807177"/>
    <w:rsid w:val="00807696"/>
    <w:rsid w:val="0080785F"/>
    <w:rsid w:val="00810436"/>
    <w:rsid w:val="00812A64"/>
    <w:rsid w:val="00812C2B"/>
    <w:rsid w:val="00812ED1"/>
    <w:rsid w:val="0081369C"/>
    <w:rsid w:val="008137F7"/>
    <w:rsid w:val="00813A37"/>
    <w:rsid w:val="0081479E"/>
    <w:rsid w:val="00814919"/>
    <w:rsid w:val="00814A78"/>
    <w:rsid w:val="008152D2"/>
    <w:rsid w:val="00815BCB"/>
    <w:rsid w:val="00817856"/>
    <w:rsid w:val="0082024B"/>
    <w:rsid w:val="00820C10"/>
    <w:rsid w:val="00822606"/>
    <w:rsid w:val="008227D0"/>
    <w:rsid w:val="008233E5"/>
    <w:rsid w:val="00823CB6"/>
    <w:rsid w:val="008240D3"/>
    <w:rsid w:val="008254C0"/>
    <w:rsid w:val="00826814"/>
    <w:rsid w:val="00827500"/>
    <w:rsid w:val="0082797E"/>
    <w:rsid w:val="00827CFE"/>
    <w:rsid w:val="0083000A"/>
    <w:rsid w:val="00830267"/>
    <w:rsid w:val="008308EC"/>
    <w:rsid w:val="0083103E"/>
    <w:rsid w:val="00831451"/>
    <w:rsid w:val="0083246A"/>
    <w:rsid w:val="0083275C"/>
    <w:rsid w:val="00832816"/>
    <w:rsid w:val="008330C0"/>
    <w:rsid w:val="008341B0"/>
    <w:rsid w:val="00834577"/>
    <w:rsid w:val="008364E6"/>
    <w:rsid w:val="00836635"/>
    <w:rsid w:val="008370CD"/>
    <w:rsid w:val="00837551"/>
    <w:rsid w:val="00837839"/>
    <w:rsid w:val="00837ACC"/>
    <w:rsid w:val="00837D7D"/>
    <w:rsid w:val="00837D97"/>
    <w:rsid w:val="00843428"/>
    <w:rsid w:val="008434F1"/>
    <w:rsid w:val="0084487D"/>
    <w:rsid w:val="0084529F"/>
    <w:rsid w:val="0084554D"/>
    <w:rsid w:val="008458D3"/>
    <w:rsid w:val="00846766"/>
    <w:rsid w:val="008472EF"/>
    <w:rsid w:val="00847490"/>
    <w:rsid w:val="00847873"/>
    <w:rsid w:val="008503A8"/>
    <w:rsid w:val="00850E45"/>
    <w:rsid w:val="00851C78"/>
    <w:rsid w:val="00852DB1"/>
    <w:rsid w:val="00853EFA"/>
    <w:rsid w:val="00854928"/>
    <w:rsid w:val="00855714"/>
    <w:rsid w:val="0085725E"/>
    <w:rsid w:val="00857E98"/>
    <w:rsid w:val="00860D46"/>
    <w:rsid w:val="008614ED"/>
    <w:rsid w:val="00861501"/>
    <w:rsid w:val="008615F0"/>
    <w:rsid w:val="008627C2"/>
    <w:rsid w:val="00862A4B"/>
    <w:rsid w:val="008632F8"/>
    <w:rsid w:val="00864B8E"/>
    <w:rsid w:val="00865521"/>
    <w:rsid w:val="00866CAC"/>
    <w:rsid w:val="00867869"/>
    <w:rsid w:val="00867947"/>
    <w:rsid w:val="00867C80"/>
    <w:rsid w:val="00870F2F"/>
    <w:rsid w:val="00871DFE"/>
    <w:rsid w:val="008727E2"/>
    <w:rsid w:val="00872DFA"/>
    <w:rsid w:val="00872E3D"/>
    <w:rsid w:val="00872FC9"/>
    <w:rsid w:val="00873373"/>
    <w:rsid w:val="00873881"/>
    <w:rsid w:val="008742B0"/>
    <w:rsid w:val="00874AEC"/>
    <w:rsid w:val="00874D0E"/>
    <w:rsid w:val="00875133"/>
    <w:rsid w:val="00875C8A"/>
    <w:rsid w:val="00876182"/>
    <w:rsid w:val="00876BDE"/>
    <w:rsid w:val="00876E1D"/>
    <w:rsid w:val="00877495"/>
    <w:rsid w:val="00877971"/>
    <w:rsid w:val="008806FF"/>
    <w:rsid w:val="00880929"/>
    <w:rsid w:val="00883A6C"/>
    <w:rsid w:val="00883CA8"/>
    <w:rsid w:val="00884BCC"/>
    <w:rsid w:val="00884FF2"/>
    <w:rsid w:val="0088632D"/>
    <w:rsid w:val="008863CF"/>
    <w:rsid w:val="00886591"/>
    <w:rsid w:val="00886842"/>
    <w:rsid w:val="00886EDC"/>
    <w:rsid w:val="008878F5"/>
    <w:rsid w:val="00887C21"/>
    <w:rsid w:val="0089044C"/>
    <w:rsid w:val="00890DD3"/>
    <w:rsid w:val="00891594"/>
    <w:rsid w:val="00891E9B"/>
    <w:rsid w:val="0089220A"/>
    <w:rsid w:val="00893C87"/>
    <w:rsid w:val="00893DC8"/>
    <w:rsid w:val="00894291"/>
    <w:rsid w:val="008944D5"/>
    <w:rsid w:val="00894DB6"/>
    <w:rsid w:val="00895587"/>
    <w:rsid w:val="00896E70"/>
    <w:rsid w:val="00897B42"/>
    <w:rsid w:val="00897B70"/>
    <w:rsid w:val="008A1737"/>
    <w:rsid w:val="008A270A"/>
    <w:rsid w:val="008A2C7C"/>
    <w:rsid w:val="008A3350"/>
    <w:rsid w:val="008A33BB"/>
    <w:rsid w:val="008A36F8"/>
    <w:rsid w:val="008A38F5"/>
    <w:rsid w:val="008A4AF0"/>
    <w:rsid w:val="008A510C"/>
    <w:rsid w:val="008A6C75"/>
    <w:rsid w:val="008B0382"/>
    <w:rsid w:val="008B047F"/>
    <w:rsid w:val="008B06CE"/>
    <w:rsid w:val="008B15E6"/>
    <w:rsid w:val="008B25E8"/>
    <w:rsid w:val="008B44B0"/>
    <w:rsid w:val="008B4C4A"/>
    <w:rsid w:val="008B4FED"/>
    <w:rsid w:val="008B594A"/>
    <w:rsid w:val="008B70B8"/>
    <w:rsid w:val="008B7A3F"/>
    <w:rsid w:val="008C215C"/>
    <w:rsid w:val="008C2970"/>
    <w:rsid w:val="008C3362"/>
    <w:rsid w:val="008C421F"/>
    <w:rsid w:val="008C441F"/>
    <w:rsid w:val="008C4DD5"/>
    <w:rsid w:val="008C55D9"/>
    <w:rsid w:val="008C5C35"/>
    <w:rsid w:val="008C6751"/>
    <w:rsid w:val="008C6E93"/>
    <w:rsid w:val="008D009E"/>
    <w:rsid w:val="008D1283"/>
    <w:rsid w:val="008D2363"/>
    <w:rsid w:val="008D24AC"/>
    <w:rsid w:val="008D38D2"/>
    <w:rsid w:val="008D411D"/>
    <w:rsid w:val="008D456C"/>
    <w:rsid w:val="008D4C0E"/>
    <w:rsid w:val="008D5544"/>
    <w:rsid w:val="008D6B34"/>
    <w:rsid w:val="008D6BFE"/>
    <w:rsid w:val="008D73EB"/>
    <w:rsid w:val="008D7A79"/>
    <w:rsid w:val="008E146C"/>
    <w:rsid w:val="008E1804"/>
    <w:rsid w:val="008E1ED0"/>
    <w:rsid w:val="008E21A3"/>
    <w:rsid w:val="008E23F5"/>
    <w:rsid w:val="008E3427"/>
    <w:rsid w:val="008E385A"/>
    <w:rsid w:val="008E462F"/>
    <w:rsid w:val="008E4653"/>
    <w:rsid w:val="008E4CA8"/>
    <w:rsid w:val="008E5F9E"/>
    <w:rsid w:val="008F06BF"/>
    <w:rsid w:val="008F0A0B"/>
    <w:rsid w:val="008F14DB"/>
    <w:rsid w:val="008F1ED0"/>
    <w:rsid w:val="008F33A0"/>
    <w:rsid w:val="008F381E"/>
    <w:rsid w:val="008F3AA6"/>
    <w:rsid w:val="008F4E16"/>
    <w:rsid w:val="008F5D2E"/>
    <w:rsid w:val="008F6054"/>
    <w:rsid w:val="008F64B5"/>
    <w:rsid w:val="008F6792"/>
    <w:rsid w:val="008F7447"/>
    <w:rsid w:val="008F772E"/>
    <w:rsid w:val="008F78C9"/>
    <w:rsid w:val="008F7E9B"/>
    <w:rsid w:val="00900B83"/>
    <w:rsid w:val="00901069"/>
    <w:rsid w:val="009010A4"/>
    <w:rsid w:val="0090169E"/>
    <w:rsid w:val="00901EBD"/>
    <w:rsid w:val="00902BAD"/>
    <w:rsid w:val="00902BB6"/>
    <w:rsid w:val="009033B7"/>
    <w:rsid w:val="00903D59"/>
    <w:rsid w:val="0090451F"/>
    <w:rsid w:val="00904B1B"/>
    <w:rsid w:val="009050CE"/>
    <w:rsid w:val="009051B6"/>
    <w:rsid w:val="00905AF6"/>
    <w:rsid w:val="00905ED2"/>
    <w:rsid w:val="0090641B"/>
    <w:rsid w:val="00906BFE"/>
    <w:rsid w:val="00906EA9"/>
    <w:rsid w:val="00910E1E"/>
    <w:rsid w:val="00911E14"/>
    <w:rsid w:val="00912DC0"/>
    <w:rsid w:val="00913EC9"/>
    <w:rsid w:val="009150F9"/>
    <w:rsid w:val="009151E8"/>
    <w:rsid w:val="00915557"/>
    <w:rsid w:val="009156C9"/>
    <w:rsid w:val="00915779"/>
    <w:rsid w:val="00916513"/>
    <w:rsid w:val="00917E8A"/>
    <w:rsid w:val="00921A46"/>
    <w:rsid w:val="00922177"/>
    <w:rsid w:val="00922253"/>
    <w:rsid w:val="00923205"/>
    <w:rsid w:val="009244E9"/>
    <w:rsid w:val="0092473A"/>
    <w:rsid w:val="00926017"/>
    <w:rsid w:val="00926976"/>
    <w:rsid w:val="00926CC6"/>
    <w:rsid w:val="0092770C"/>
    <w:rsid w:val="00930002"/>
    <w:rsid w:val="00930043"/>
    <w:rsid w:val="00930254"/>
    <w:rsid w:val="009303FF"/>
    <w:rsid w:val="009304E9"/>
    <w:rsid w:val="00931061"/>
    <w:rsid w:val="0093127E"/>
    <w:rsid w:val="00931919"/>
    <w:rsid w:val="00931F41"/>
    <w:rsid w:val="009329AD"/>
    <w:rsid w:val="0093347B"/>
    <w:rsid w:val="009336B6"/>
    <w:rsid w:val="00933A1E"/>
    <w:rsid w:val="00933DA5"/>
    <w:rsid w:val="00934208"/>
    <w:rsid w:val="00934D3F"/>
    <w:rsid w:val="00935EB3"/>
    <w:rsid w:val="00936251"/>
    <w:rsid w:val="00936275"/>
    <w:rsid w:val="009366C2"/>
    <w:rsid w:val="00937001"/>
    <w:rsid w:val="00937479"/>
    <w:rsid w:val="00937B9D"/>
    <w:rsid w:val="00940511"/>
    <w:rsid w:val="009409C9"/>
    <w:rsid w:val="009417CF"/>
    <w:rsid w:val="00941BF6"/>
    <w:rsid w:val="00941D52"/>
    <w:rsid w:val="00941DC8"/>
    <w:rsid w:val="00941FE1"/>
    <w:rsid w:val="00942191"/>
    <w:rsid w:val="00942459"/>
    <w:rsid w:val="00942F17"/>
    <w:rsid w:val="009445DD"/>
    <w:rsid w:val="00944C88"/>
    <w:rsid w:val="00946F42"/>
    <w:rsid w:val="00947974"/>
    <w:rsid w:val="0095009E"/>
    <w:rsid w:val="009501CF"/>
    <w:rsid w:val="00950C40"/>
    <w:rsid w:val="0095151D"/>
    <w:rsid w:val="00952D7D"/>
    <w:rsid w:val="0095340B"/>
    <w:rsid w:val="00953CA0"/>
    <w:rsid w:val="0095455E"/>
    <w:rsid w:val="00955515"/>
    <w:rsid w:val="009556BC"/>
    <w:rsid w:val="0095589C"/>
    <w:rsid w:val="009566F4"/>
    <w:rsid w:val="00956A5A"/>
    <w:rsid w:val="009577C0"/>
    <w:rsid w:val="0095781A"/>
    <w:rsid w:val="00957A69"/>
    <w:rsid w:val="00957C6C"/>
    <w:rsid w:val="00960C05"/>
    <w:rsid w:val="0096171D"/>
    <w:rsid w:val="009617B9"/>
    <w:rsid w:val="00961D8B"/>
    <w:rsid w:val="00962724"/>
    <w:rsid w:val="00962867"/>
    <w:rsid w:val="00962E3C"/>
    <w:rsid w:val="00962F76"/>
    <w:rsid w:val="00963309"/>
    <w:rsid w:val="0096457C"/>
    <w:rsid w:val="009650A3"/>
    <w:rsid w:val="00965D0E"/>
    <w:rsid w:val="0096687E"/>
    <w:rsid w:val="00966927"/>
    <w:rsid w:val="00967990"/>
    <w:rsid w:val="00967BE9"/>
    <w:rsid w:val="00970FBE"/>
    <w:rsid w:val="00971736"/>
    <w:rsid w:val="009719D2"/>
    <w:rsid w:val="009719EC"/>
    <w:rsid w:val="00971FB0"/>
    <w:rsid w:val="0097264C"/>
    <w:rsid w:val="009726CD"/>
    <w:rsid w:val="009727F6"/>
    <w:rsid w:val="00974A47"/>
    <w:rsid w:val="00975DC5"/>
    <w:rsid w:val="0097654B"/>
    <w:rsid w:val="0097690B"/>
    <w:rsid w:val="00976C38"/>
    <w:rsid w:val="00976D33"/>
    <w:rsid w:val="0097713A"/>
    <w:rsid w:val="00977717"/>
    <w:rsid w:val="009810BD"/>
    <w:rsid w:val="00982E06"/>
    <w:rsid w:val="00983F7E"/>
    <w:rsid w:val="00984CFF"/>
    <w:rsid w:val="0098589D"/>
    <w:rsid w:val="00985B8F"/>
    <w:rsid w:val="00986024"/>
    <w:rsid w:val="009863B4"/>
    <w:rsid w:val="0098793B"/>
    <w:rsid w:val="009901ED"/>
    <w:rsid w:val="00992870"/>
    <w:rsid w:val="00992920"/>
    <w:rsid w:val="00992DFC"/>
    <w:rsid w:val="00992F5D"/>
    <w:rsid w:val="00993A78"/>
    <w:rsid w:val="0099402A"/>
    <w:rsid w:val="00994AF4"/>
    <w:rsid w:val="009964DD"/>
    <w:rsid w:val="00996A95"/>
    <w:rsid w:val="009A033C"/>
    <w:rsid w:val="009A08F1"/>
    <w:rsid w:val="009A213A"/>
    <w:rsid w:val="009A2978"/>
    <w:rsid w:val="009A34F8"/>
    <w:rsid w:val="009A3A3E"/>
    <w:rsid w:val="009A3B67"/>
    <w:rsid w:val="009A45C2"/>
    <w:rsid w:val="009A4975"/>
    <w:rsid w:val="009A55DE"/>
    <w:rsid w:val="009A5C60"/>
    <w:rsid w:val="009A62E4"/>
    <w:rsid w:val="009A7710"/>
    <w:rsid w:val="009A7D77"/>
    <w:rsid w:val="009B094E"/>
    <w:rsid w:val="009B1211"/>
    <w:rsid w:val="009B2848"/>
    <w:rsid w:val="009B2A0B"/>
    <w:rsid w:val="009B4466"/>
    <w:rsid w:val="009B5508"/>
    <w:rsid w:val="009B5C08"/>
    <w:rsid w:val="009B6F3C"/>
    <w:rsid w:val="009C0058"/>
    <w:rsid w:val="009C1C2D"/>
    <w:rsid w:val="009C2D19"/>
    <w:rsid w:val="009C2F98"/>
    <w:rsid w:val="009C40F4"/>
    <w:rsid w:val="009C4177"/>
    <w:rsid w:val="009C4BCE"/>
    <w:rsid w:val="009C4DFF"/>
    <w:rsid w:val="009C5C54"/>
    <w:rsid w:val="009C74A0"/>
    <w:rsid w:val="009C7DA7"/>
    <w:rsid w:val="009D0D4E"/>
    <w:rsid w:val="009D1528"/>
    <w:rsid w:val="009D1773"/>
    <w:rsid w:val="009D1D55"/>
    <w:rsid w:val="009D2963"/>
    <w:rsid w:val="009D3359"/>
    <w:rsid w:val="009D3CC5"/>
    <w:rsid w:val="009D40DF"/>
    <w:rsid w:val="009D54AD"/>
    <w:rsid w:val="009D5A86"/>
    <w:rsid w:val="009D5CAF"/>
    <w:rsid w:val="009D630C"/>
    <w:rsid w:val="009D7333"/>
    <w:rsid w:val="009D77CD"/>
    <w:rsid w:val="009E084B"/>
    <w:rsid w:val="009E0C49"/>
    <w:rsid w:val="009E1805"/>
    <w:rsid w:val="009E2388"/>
    <w:rsid w:val="009E2A9B"/>
    <w:rsid w:val="009E3EEC"/>
    <w:rsid w:val="009E54CF"/>
    <w:rsid w:val="009E5572"/>
    <w:rsid w:val="009E5FDC"/>
    <w:rsid w:val="009E6438"/>
    <w:rsid w:val="009E6F45"/>
    <w:rsid w:val="009E7887"/>
    <w:rsid w:val="009E79EC"/>
    <w:rsid w:val="009E7F48"/>
    <w:rsid w:val="009F0C8E"/>
    <w:rsid w:val="009F104E"/>
    <w:rsid w:val="009F1B0E"/>
    <w:rsid w:val="009F216E"/>
    <w:rsid w:val="009F32FB"/>
    <w:rsid w:val="009F3322"/>
    <w:rsid w:val="009F3753"/>
    <w:rsid w:val="009F3BC6"/>
    <w:rsid w:val="009F4099"/>
    <w:rsid w:val="009F593B"/>
    <w:rsid w:val="009F5E50"/>
    <w:rsid w:val="009F660B"/>
    <w:rsid w:val="009F7F21"/>
    <w:rsid w:val="00A00EC7"/>
    <w:rsid w:val="00A00EE0"/>
    <w:rsid w:val="00A00FC8"/>
    <w:rsid w:val="00A01532"/>
    <w:rsid w:val="00A01D75"/>
    <w:rsid w:val="00A025A6"/>
    <w:rsid w:val="00A033EA"/>
    <w:rsid w:val="00A03D74"/>
    <w:rsid w:val="00A03D93"/>
    <w:rsid w:val="00A0487D"/>
    <w:rsid w:val="00A04BF6"/>
    <w:rsid w:val="00A0715A"/>
    <w:rsid w:val="00A10191"/>
    <w:rsid w:val="00A10DC0"/>
    <w:rsid w:val="00A1107A"/>
    <w:rsid w:val="00A129F2"/>
    <w:rsid w:val="00A12B3A"/>
    <w:rsid w:val="00A131AD"/>
    <w:rsid w:val="00A13A2F"/>
    <w:rsid w:val="00A13AF3"/>
    <w:rsid w:val="00A13B52"/>
    <w:rsid w:val="00A13F3C"/>
    <w:rsid w:val="00A14CA0"/>
    <w:rsid w:val="00A14DFC"/>
    <w:rsid w:val="00A15306"/>
    <w:rsid w:val="00A16029"/>
    <w:rsid w:val="00A1647B"/>
    <w:rsid w:val="00A1798D"/>
    <w:rsid w:val="00A17A1F"/>
    <w:rsid w:val="00A20B15"/>
    <w:rsid w:val="00A220D2"/>
    <w:rsid w:val="00A2372A"/>
    <w:rsid w:val="00A23A90"/>
    <w:rsid w:val="00A23E0F"/>
    <w:rsid w:val="00A243D6"/>
    <w:rsid w:val="00A249D1"/>
    <w:rsid w:val="00A24CAF"/>
    <w:rsid w:val="00A24D3C"/>
    <w:rsid w:val="00A253AA"/>
    <w:rsid w:val="00A25B74"/>
    <w:rsid w:val="00A26017"/>
    <w:rsid w:val="00A268F0"/>
    <w:rsid w:val="00A269B3"/>
    <w:rsid w:val="00A27587"/>
    <w:rsid w:val="00A3034A"/>
    <w:rsid w:val="00A30350"/>
    <w:rsid w:val="00A30496"/>
    <w:rsid w:val="00A3050C"/>
    <w:rsid w:val="00A305C1"/>
    <w:rsid w:val="00A3075E"/>
    <w:rsid w:val="00A311DC"/>
    <w:rsid w:val="00A314A4"/>
    <w:rsid w:val="00A318C5"/>
    <w:rsid w:val="00A32079"/>
    <w:rsid w:val="00A3249E"/>
    <w:rsid w:val="00A32A05"/>
    <w:rsid w:val="00A32E59"/>
    <w:rsid w:val="00A33BCC"/>
    <w:rsid w:val="00A33E4F"/>
    <w:rsid w:val="00A34A55"/>
    <w:rsid w:val="00A362F0"/>
    <w:rsid w:val="00A36D4D"/>
    <w:rsid w:val="00A37B5B"/>
    <w:rsid w:val="00A37ED7"/>
    <w:rsid w:val="00A40C66"/>
    <w:rsid w:val="00A40D34"/>
    <w:rsid w:val="00A41F32"/>
    <w:rsid w:val="00A4270C"/>
    <w:rsid w:val="00A42F1E"/>
    <w:rsid w:val="00A4329B"/>
    <w:rsid w:val="00A45065"/>
    <w:rsid w:val="00A460F0"/>
    <w:rsid w:val="00A465BE"/>
    <w:rsid w:val="00A4669D"/>
    <w:rsid w:val="00A467F3"/>
    <w:rsid w:val="00A47A7E"/>
    <w:rsid w:val="00A47D62"/>
    <w:rsid w:val="00A50165"/>
    <w:rsid w:val="00A50337"/>
    <w:rsid w:val="00A50FE1"/>
    <w:rsid w:val="00A52EB6"/>
    <w:rsid w:val="00A53170"/>
    <w:rsid w:val="00A5368F"/>
    <w:rsid w:val="00A53B91"/>
    <w:rsid w:val="00A54A80"/>
    <w:rsid w:val="00A55D57"/>
    <w:rsid w:val="00A561EB"/>
    <w:rsid w:val="00A57394"/>
    <w:rsid w:val="00A605C3"/>
    <w:rsid w:val="00A60601"/>
    <w:rsid w:val="00A60F14"/>
    <w:rsid w:val="00A61CE9"/>
    <w:rsid w:val="00A61CF9"/>
    <w:rsid w:val="00A6241F"/>
    <w:rsid w:val="00A630BA"/>
    <w:rsid w:val="00A63143"/>
    <w:rsid w:val="00A637B9"/>
    <w:rsid w:val="00A63C3A"/>
    <w:rsid w:val="00A63C74"/>
    <w:rsid w:val="00A6454F"/>
    <w:rsid w:val="00A657C7"/>
    <w:rsid w:val="00A65ACB"/>
    <w:rsid w:val="00A66677"/>
    <w:rsid w:val="00A673D8"/>
    <w:rsid w:val="00A67991"/>
    <w:rsid w:val="00A70CE1"/>
    <w:rsid w:val="00A71B8C"/>
    <w:rsid w:val="00A71BFF"/>
    <w:rsid w:val="00A71ECC"/>
    <w:rsid w:val="00A72516"/>
    <w:rsid w:val="00A72FBD"/>
    <w:rsid w:val="00A72FCF"/>
    <w:rsid w:val="00A73868"/>
    <w:rsid w:val="00A740F8"/>
    <w:rsid w:val="00A7434D"/>
    <w:rsid w:val="00A744F6"/>
    <w:rsid w:val="00A752F0"/>
    <w:rsid w:val="00A758F5"/>
    <w:rsid w:val="00A7678C"/>
    <w:rsid w:val="00A76815"/>
    <w:rsid w:val="00A77124"/>
    <w:rsid w:val="00A8120A"/>
    <w:rsid w:val="00A8164C"/>
    <w:rsid w:val="00A81B0E"/>
    <w:rsid w:val="00A81B45"/>
    <w:rsid w:val="00A838ED"/>
    <w:rsid w:val="00A855DC"/>
    <w:rsid w:val="00A873A7"/>
    <w:rsid w:val="00A87FDF"/>
    <w:rsid w:val="00A91942"/>
    <w:rsid w:val="00A91D01"/>
    <w:rsid w:val="00A93626"/>
    <w:rsid w:val="00A94302"/>
    <w:rsid w:val="00A947E3"/>
    <w:rsid w:val="00A94F6B"/>
    <w:rsid w:val="00A950BD"/>
    <w:rsid w:val="00A951E7"/>
    <w:rsid w:val="00A9523D"/>
    <w:rsid w:val="00A95332"/>
    <w:rsid w:val="00A9595A"/>
    <w:rsid w:val="00A963B5"/>
    <w:rsid w:val="00A964AD"/>
    <w:rsid w:val="00A96784"/>
    <w:rsid w:val="00A96FD3"/>
    <w:rsid w:val="00AA02A0"/>
    <w:rsid w:val="00AA075C"/>
    <w:rsid w:val="00AA0BC1"/>
    <w:rsid w:val="00AA24F3"/>
    <w:rsid w:val="00AA2544"/>
    <w:rsid w:val="00AA25E5"/>
    <w:rsid w:val="00AA3DD0"/>
    <w:rsid w:val="00AA45CE"/>
    <w:rsid w:val="00AA4E61"/>
    <w:rsid w:val="00AA5544"/>
    <w:rsid w:val="00AA6289"/>
    <w:rsid w:val="00AA6E28"/>
    <w:rsid w:val="00AA7653"/>
    <w:rsid w:val="00AA7F79"/>
    <w:rsid w:val="00AB0621"/>
    <w:rsid w:val="00AB12AD"/>
    <w:rsid w:val="00AB1B32"/>
    <w:rsid w:val="00AB2DA1"/>
    <w:rsid w:val="00AB2F2E"/>
    <w:rsid w:val="00AB30FC"/>
    <w:rsid w:val="00AB3129"/>
    <w:rsid w:val="00AB42CE"/>
    <w:rsid w:val="00AB4604"/>
    <w:rsid w:val="00AB471A"/>
    <w:rsid w:val="00AB4B54"/>
    <w:rsid w:val="00AB4FD2"/>
    <w:rsid w:val="00AB57C4"/>
    <w:rsid w:val="00AB5E36"/>
    <w:rsid w:val="00AB66FC"/>
    <w:rsid w:val="00AB6D7B"/>
    <w:rsid w:val="00AB7161"/>
    <w:rsid w:val="00AB71C0"/>
    <w:rsid w:val="00AB7439"/>
    <w:rsid w:val="00AC03AF"/>
    <w:rsid w:val="00AC0EB0"/>
    <w:rsid w:val="00AC1351"/>
    <w:rsid w:val="00AC1E7F"/>
    <w:rsid w:val="00AC2B12"/>
    <w:rsid w:val="00AC2C7A"/>
    <w:rsid w:val="00AC2EEE"/>
    <w:rsid w:val="00AC2F6D"/>
    <w:rsid w:val="00AC3053"/>
    <w:rsid w:val="00AC3336"/>
    <w:rsid w:val="00AC3E53"/>
    <w:rsid w:val="00AC4449"/>
    <w:rsid w:val="00AC5DD8"/>
    <w:rsid w:val="00AC660C"/>
    <w:rsid w:val="00AC755D"/>
    <w:rsid w:val="00AC7868"/>
    <w:rsid w:val="00AD1419"/>
    <w:rsid w:val="00AD17B6"/>
    <w:rsid w:val="00AD195D"/>
    <w:rsid w:val="00AD1ADF"/>
    <w:rsid w:val="00AD23AB"/>
    <w:rsid w:val="00AD241C"/>
    <w:rsid w:val="00AD3395"/>
    <w:rsid w:val="00AD34A8"/>
    <w:rsid w:val="00AD38B9"/>
    <w:rsid w:val="00AD4668"/>
    <w:rsid w:val="00AD4C06"/>
    <w:rsid w:val="00AD4C59"/>
    <w:rsid w:val="00AD4D01"/>
    <w:rsid w:val="00AD4E6D"/>
    <w:rsid w:val="00AD5701"/>
    <w:rsid w:val="00AD5F25"/>
    <w:rsid w:val="00AD67EB"/>
    <w:rsid w:val="00AD70B9"/>
    <w:rsid w:val="00AD7282"/>
    <w:rsid w:val="00AE004D"/>
    <w:rsid w:val="00AE025D"/>
    <w:rsid w:val="00AE0F9E"/>
    <w:rsid w:val="00AE1966"/>
    <w:rsid w:val="00AE22A6"/>
    <w:rsid w:val="00AE321B"/>
    <w:rsid w:val="00AE3244"/>
    <w:rsid w:val="00AE38E6"/>
    <w:rsid w:val="00AE5884"/>
    <w:rsid w:val="00AE5DA3"/>
    <w:rsid w:val="00AE77EF"/>
    <w:rsid w:val="00AE7EB7"/>
    <w:rsid w:val="00AF2C91"/>
    <w:rsid w:val="00AF2EB8"/>
    <w:rsid w:val="00AF32BE"/>
    <w:rsid w:val="00AF51FF"/>
    <w:rsid w:val="00AF56DC"/>
    <w:rsid w:val="00AF5C05"/>
    <w:rsid w:val="00AF5F6A"/>
    <w:rsid w:val="00AF6340"/>
    <w:rsid w:val="00B001AB"/>
    <w:rsid w:val="00B00407"/>
    <w:rsid w:val="00B00489"/>
    <w:rsid w:val="00B00CF9"/>
    <w:rsid w:val="00B01053"/>
    <w:rsid w:val="00B0108B"/>
    <w:rsid w:val="00B0170A"/>
    <w:rsid w:val="00B01FAC"/>
    <w:rsid w:val="00B02205"/>
    <w:rsid w:val="00B02493"/>
    <w:rsid w:val="00B025D5"/>
    <w:rsid w:val="00B0330C"/>
    <w:rsid w:val="00B033F2"/>
    <w:rsid w:val="00B03F1F"/>
    <w:rsid w:val="00B04361"/>
    <w:rsid w:val="00B04A94"/>
    <w:rsid w:val="00B04CF4"/>
    <w:rsid w:val="00B0539B"/>
    <w:rsid w:val="00B069A8"/>
    <w:rsid w:val="00B06C0E"/>
    <w:rsid w:val="00B07842"/>
    <w:rsid w:val="00B1049C"/>
    <w:rsid w:val="00B11007"/>
    <w:rsid w:val="00B11176"/>
    <w:rsid w:val="00B11E20"/>
    <w:rsid w:val="00B12015"/>
    <w:rsid w:val="00B12846"/>
    <w:rsid w:val="00B133E3"/>
    <w:rsid w:val="00B13C2F"/>
    <w:rsid w:val="00B157F3"/>
    <w:rsid w:val="00B15EEA"/>
    <w:rsid w:val="00B16FB0"/>
    <w:rsid w:val="00B1748F"/>
    <w:rsid w:val="00B205C0"/>
    <w:rsid w:val="00B21214"/>
    <w:rsid w:val="00B21AAB"/>
    <w:rsid w:val="00B23990"/>
    <w:rsid w:val="00B24888"/>
    <w:rsid w:val="00B24B41"/>
    <w:rsid w:val="00B258B4"/>
    <w:rsid w:val="00B26175"/>
    <w:rsid w:val="00B262DF"/>
    <w:rsid w:val="00B26B03"/>
    <w:rsid w:val="00B26DDA"/>
    <w:rsid w:val="00B26F49"/>
    <w:rsid w:val="00B271DF"/>
    <w:rsid w:val="00B27C46"/>
    <w:rsid w:val="00B3034E"/>
    <w:rsid w:val="00B305CE"/>
    <w:rsid w:val="00B31EFD"/>
    <w:rsid w:val="00B32225"/>
    <w:rsid w:val="00B32828"/>
    <w:rsid w:val="00B32830"/>
    <w:rsid w:val="00B32B14"/>
    <w:rsid w:val="00B33121"/>
    <w:rsid w:val="00B335B1"/>
    <w:rsid w:val="00B33AFC"/>
    <w:rsid w:val="00B33E33"/>
    <w:rsid w:val="00B35D5B"/>
    <w:rsid w:val="00B35DFD"/>
    <w:rsid w:val="00B402F0"/>
    <w:rsid w:val="00B406E3"/>
    <w:rsid w:val="00B411B1"/>
    <w:rsid w:val="00B41230"/>
    <w:rsid w:val="00B42121"/>
    <w:rsid w:val="00B4217B"/>
    <w:rsid w:val="00B4309E"/>
    <w:rsid w:val="00B43911"/>
    <w:rsid w:val="00B43B9D"/>
    <w:rsid w:val="00B43D6B"/>
    <w:rsid w:val="00B45636"/>
    <w:rsid w:val="00B46740"/>
    <w:rsid w:val="00B47E71"/>
    <w:rsid w:val="00B47FED"/>
    <w:rsid w:val="00B50DB2"/>
    <w:rsid w:val="00B514AA"/>
    <w:rsid w:val="00B51B4F"/>
    <w:rsid w:val="00B521FD"/>
    <w:rsid w:val="00B522FA"/>
    <w:rsid w:val="00B541AE"/>
    <w:rsid w:val="00B54682"/>
    <w:rsid w:val="00B549E7"/>
    <w:rsid w:val="00B60195"/>
    <w:rsid w:val="00B60B59"/>
    <w:rsid w:val="00B623BC"/>
    <w:rsid w:val="00B6447B"/>
    <w:rsid w:val="00B65D48"/>
    <w:rsid w:val="00B66902"/>
    <w:rsid w:val="00B673CE"/>
    <w:rsid w:val="00B675FD"/>
    <w:rsid w:val="00B67F27"/>
    <w:rsid w:val="00B71078"/>
    <w:rsid w:val="00B7119B"/>
    <w:rsid w:val="00B72315"/>
    <w:rsid w:val="00B72339"/>
    <w:rsid w:val="00B723DA"/>
    <w:rsid w:val="00B730E6"/>
    <w:rsid w:val="00B75392"/>
    <w:rsid w:val="00B75968"/>
    <w:rsid w:val="00B76665"/>
    <w:rsid w:val="00B7698C"/>
    <w:rsid w:val="00B77045"/>
    <w:rsid w:val="00B80C90"/>
    <w:rsid w:val="00B80F98"/>
    <w:rsid w:val="00B816F3"/>
    <w:rsid w:val="00B81A89"/>
    <w:rsid w:val="00B82519"/>
    <w:rsid w:val="00B85988"/>
    <w:rsid w:val="00B85A28"/>
    <w:rsid w:val="00B86391"/>
    <w:rsid w:val="00B87715"/>
    <w:rsid w:val="00B87865"/>
    <w:rsid w:val="00B901A5"/>
    <w:rsid w:val="00B907F7"/>
    <w:rsid w:val="00B9115B"/>
    <w:rsid w:val="00B911FF"/>
    <w:rsid w:val="00B936B0"/>
    <w:rsid w:val="00B9588F"/>
    <w:rsid w:val="00B95A13"/>
    <w:rsid w:val="00B964AF"/>
    <w:rsid w:val="00B97226"/>
    <w:rsid w:val="00B97786"/>
    <w:rsid w:val="00B97B0A"/>
    <w:rsid w:val="00BA04C2"/>
    <w:rsid w:val="00BA0E6A"/>
    <w:rsid w:val="00BA109C"/>
    <w:rsid w:val="00BA2E3D"/>
    <w:rsid w:val="00BA2E4C"/>
    <w:rsid w:val="00BA2FB5"/>
    <w:rsid w:val="00BA301A"/>
    <w:rsid w:val="00BA3022"/>
    <w:rsid w:val="00BA307B"/>
    <w:rsid w:val="00BA31DC"/>
    <w:rsid w:val="00BA32CB"/>
    <w:rsid w:val="00BA3665"/>
    <w:rsid w:val="00BA548E"/>
    <w:rsid w:val="00BA59C9"/>
    <w:rsid w:val="00BA67A9"/>
    <w:rsid w:val="00BA6ED6"/>
    <w:rsid w:val="00BA7825"/>
    <w:rsid w:val="00BA795E"/>
    <w:rsid w:val="00BA7EA4"/>
    <w:rsid w:val="00BA7F5B"/>
    <w:rsid w:val="00BB0A5D"/>
    <w:rsid w:val="00BB1384"/>
    <w:rsid w:val="00BB1709"/>
    <w:rsid w:val="00BB1DFE"/>
    <w:rsid w:val="00BB239D"/>
    <w:rsid w:val="00BB5A8A"/>
    <w:rsid w:val="00BB5CF1"/>
    <w:rsid w:val="00BB5EDA"/>
    <w:rsid w:val="00BB61B3"/>
    <w:rsid w:val="00BB668E"/>
    <w:rsid w:val="00BB7DEB"/>
    <w:rsid w:val="00BC0571"/>
    <w:rsid w:val="00BC13E4"/>
    <w:rsid w:val="00BC1B04"/>
    <w:rsid w:val="00BC1CBE"/>
    <w:rsid w:val="00BC293C"/>
    <w:rsid w:val="00BC2D25"/>
    <w:rsid w:val="00BC3499"/>
    <w:rsid w:val="00BC49F4"/>
    <w:rsid w:val="00BC534F"/>
    <w:rsid w:val="00BC5F68"/>
    <w:rsid w:val="00BD0CAE"/>
    <w:rsid w:val="00BD399F"/>
    <w:rsid w:val="00BD4157"/>
    <w:rsid w:val="00BD4AA3"/>
    <w:rsid w:val="00BD4D2C"/>
    <w:rsid w:val="00BD4D8B"/>
    <w:rsid w:val="00BD55EC"/>
    <w:rsid w:val="00BD5BDB"/>
    <w:rsid w:val="00BD63DA"/>
    <w:rsid w:val="00BD6A1D"/>
    <w:rsid w:val="00BD6D92"/>
    <w:rsid w:val="00BD74D2"/>
    <w:rsid w:val="00BD7ADE"/>
    <w:rsid w:val="00BD7F46"/>
    <w:rsid w:val="00BE0D1A"/>
    <w:rsid w:val="00BE0DD6"/>
    <w:rsid w:val="00BE0E6D"/>
    <w:rsid w:val="00BE13DA"/>
    <w:rsid w:val="00BE26CD"/>
    <w:rsid w:val="00BE3081"/>
    <w:rsid w:val="00BE322A"/>
    <w:rsid w:val="00BE37CB"/>
    <w:rsid w:val="00BE3A18"/>
    <w:rsid w:val="00BE40B6"/>
    <w:rsid w:val="00BE577B"/>
    <w:rsid w:val="00BE60D8"/>
    <w:rsid w:val="00BE6287"/>
    <w:rsid w:val="00BE67D3"/>
    <w:rsid w:val="00BE6D4D"/>
    <w:rsid w:val="00BF061E"/>
    <w:rsid w:val="00BF1965"/>
    <w:rsid w:val="00BF3EF2"/>
    <w:rsid w:val="00BF4FE7"/>
    <w:rsid w:val="00BF7384"/>
    <w:rsid w:val="00BF7961"/>
    <w:rsid w:val="00C0028E"/>
    <w:rsid w:val="00C00621"/>
    <w:rsid w:val="00C0295A"/>
    <w:rsid w:val="00C02AF0"/>
    <w:rsid w:val="00C04100"/>
    <w:rsid w:val="00C0445D"/>
    <w:rsid w:val="00C052E6"/>
    <w:rsid w:val="00C05363"/>
    <w:rsid w:val="00C058B8"/>
    <w:rsid w:val="00C063EF"/>
    <w:rsid w:val="00C07B8D"/>
    <w:rsid w:val="00C07BED"/>
    <w:rsid w:val="00C07D9B"/>
    <w:rsid w:val="00C1140E"/>
    <w:rsid w:val="00C11598"/>
    <w:rsid w:val="00C11A37"/>
    <w:rsid w:val="00C124CF"/>
    <w:rsid w:val="00C130CC"/>
    <w:rsid w:val="00C1378B"/>
    <w:rsid w:val="00C15AAC"/>
    <w:rsid w:val="00C15BFF"/>
    <w:rsid w:val="00C15F4C"/>
    <w:rsid w:val="00C16734"/>
    <w:rsid w:val="00C16F7F"/>
    <w:rsid w:val="00C17778"/>
    <w:rsid w:val="00C17F36"/>
    <w:rsid w:val="00C21CF7"/>
    <w:rsid w:val="00C21E9E"/>
    <w:rsid w:val="00C22FEF"/>
    <w:rsid w:val="00C230D1"/>
    <w:rsid w:val="00C23485"/>
    <w:rsid w:val="00C24811"/>
    <w:rsid w:val="00C24D06"/>
    <w:rsid w:val="00C27045"/>
    <w:rsid w:val="00C275A8"/>
    <w:rsid w:val="00C276EB"/>
    <w:rsid w:val="00C30968"/>
    <w:rsid w:val="00C31977"/>
    <w:rsid w:val="00C32E3D"/>
    <w:rsid w:val="00C34BF8"/>
    <w:rsid w:val="00C34EBF"/>
    <w:rsid w:val="00C3506A"/>
    <w:rsid w:val="00C35805"/>
    <w:rsid w:val="00C35E21"/>
    <w:rsid w:val="00C35FD2"/>
    <w:rsid w:val="00C37722"/>
    <w:rsid w:val="00C40271"/>
    <w:rsid w:val="00C40E9B"/>
    <w:rsid w:val="00C412A4"/>
    <w:rsid w:val="00C419C3"/>
    <w:rsid w:val="00C426A3"/>
    <w:rsid w:val="00C42A9F"/>
    <w:rsid w:val="00C43FB4"/>
    <w:rsid w:val="00C44C24"/>
    <w:rsid w:val="00C45760"/>
    <w:rsid w:val="00C467F5"/>
    <w:rsid w:val="00C46940"/>
    <w:rsid w:val="00C50551"/>
    <w:rsid w:val="00C50FA6"/>
    <w:rsid w:val="00C5100D"/>
    <w:rsid w:val="00C51029"/>
    <w:rsid w:val="00C51230"/>
    <w:rsid w:val="00C51269"/>
    <w:rsid w:val="00C51FF2"/>
    <w:rsid w:val="00C52F9A"/>
    <w:rsid w:val="00C53441"/>
    <w:rsid w:val="00C53455"/>
    <w:rsid w:val="00C53762"/>
    <w:rsid w:val="00C56630"/>
    <w:rsid w:val="00C56B11"/>
    <w:rsid w:val="00C5727C"/>
    <w:rsid w:val="00C57609"/>
    <w:rsid w:val="00C57822"/>
    <w:rsid w:val="00C60514"/>
    <w:rsid w:val="00C61444"/>
    <w:rsid w:val="00C6147E"/>
    <w:rsid w:val="00C61B68"/>
    <w:rsid w:val="00C61C72"/>
    <w:rsid w:val="00C627E5"/>
    <w:rsid w:val="00C627E9"/>
    <w:rsid w:val="00C6366D"/>
    <w:rsid w:val="00C63E6A"/>
    <w:rsid w:val="00C6445C"/>
    <w:rsid w:val="00C64834"/>
    <w:rsid w:val="00C64D9D"/>
    <w:rsid w:val="00C655AF"/>
    <w:rsid w:val="00C66096"/>
    <w:rsid w:val="00C66A3B"/>
    <w:rsid w:val="00C6716E"/>
    <w:rsid w:val="00C67CA4"/>
    <w:rsid w:val="00C67CFB"/>
    <w:rsid w:val="00C703ED"/>
    <w:rsid w:val="00C70C88"/>
    <w:rsid w:val="00C70D87"/>
    <w:rsid w:val="00C71B27"/>
    <w:rsid w:val="00C7222F"/>
    <w:rsid w:val="00C723D0"/>
    <w:rsid w:val="00C735E7"/>
    <w:rsid w:val="00C74780"/>
    <w:rsid w:val="00C74E76"/>
    <w:rsid w:val="00C76A7E"/>
    <w:rsid w:val="00C81051"/>
    <w:rsid w:val="00C813C9"/>
    <w:rsid w:val="00C81AA5"/>
    <w:rsid w:val="00C824AB"/>
    <w:rsid w:val="00C8346C"/>
    <w:rsid w:val="00C85317"/>
    <w:rsid w:val="00C85443"/>
    <w:rsid w:val="00C85593"/>
    <w:rsid w:val="00C8623C"/>
    <w:rsid w:val="00C86BB1"/>
    <w:rsid w:val="00C872AA"/>
    <w:rsid w:val="00C8770A"/>
    <w:rsid w:val="00C908B4"/>
    <w:rsid w:val="00C9143F"/>
    <w:rsid w:val="00C914A5"/>
    <w:rsid w:val="00C92C48"/>
    <w:rsid w:val="00C93376"/>
    <w:rsid w:val="00C9353F"/>
    <w:rsid w:val="00C93580"/>
    <w:rsid w:val="00C951C3"/>
    <w:rsid w:val="00C954C2"/>
    <w:rsid w:val="00C95DDF"/>
    <w:rsid w:val="00C96191"/>
    <w:rsid w:val="00C963CE"/>
    <w:rsid w:val="00C96904"/>
    <w:rsid w:val="00C9708D"/>
    <w:rsid w:val="00C97456"/>
    <w:rsid w:val="00C974A9"/>
    <w:rsid w:val="00CA0FEF"/>
    <w:rsid w:val="00CA27D2"/>
    <w:rsid w:val="00CA2BE4"/>
    <w:rsid w:val="00CA2CF4"/>
    <w:rsid w:val="00CA2F68"/>
    <w:rsid w:val="00CA49D8"/>
    <w:rsid w:val="00CA4B1F"/>
    <w:rsid w:val="00CA64BC"/>
    <w:rsid w:val="00CA782B"/>
    <w:rsid w:val="00CA7949"/>
    <w:rsid w:val="00CB036F"/>
    <w:rsid w:val="00CB04FF"/>
    <w:rsid w:val="00CB10A2"/>
    <w:rsid w:val="00CB1AB8"/>
    <w:rsid w:val="00CB1C21"/>
    <w:rsid w:val="00CB1EDF"/>
    <w:rsid w:val="00CB3277"/>
    <w:rsid w:val="00CB38DA"/>
    <w:rsid w:val="00CB3A62"/>
    <w:rsid w:val="00CB3AB6"/>
    <w:rsid w:val="00CB61F3"/>
    <w:rsid w:val="00CB6BE1"/>
    <w:rsid w:val="00CB75D6"/>
    <w:rsid w:val="00CC1E27"/>
    <w:rsid w:val="00CC3D37"/>
    <w:rsid w:val="00CC4309"/>
    <w:rsid w:val="00CC5B91"/>
    <w:rsid w:val="00CC5C09"/>
    <w:rsid w:val="00CC5FA3"/>
    <w:rsid w:val="00CC6533"/>
    <w:rsid w:val="00CC66DB"/>
    <w:rsid w:val="00CC68E5"/>
    <w:rsid w:val="00CC7B2F"/>
    <w:rsid w:val="00CD00E6"/>
    <w:rsid w:val="00CD046A"/>
    <w:rsid w:val="00CD05AF"/>
    <w:rsid w:val="00CD5931"/>
    <w:rsid w:val="00CD5A85"/>
    <w:rsid w:val="00CD5EF3"/>
    <w:rsid w:val="00CD5FE9"/>
    <w:rsid w:val="00CD7C92"/>
    <w:rsid w:val="00CE05F4"/>
    <w:rsid w:val="00CE166D"/>
    <w:rsid w:val="00CE2280"/>
    <w:rsid w:val="00CE28BE"/>
    <w:rsid w:val="00CE3306"/>
    <w:rsid w:val="00CE4673"/>
    <w:rsid w:val="00CE617C"/>
    <w:rsid w:val="00CE6AF2"/>
    <w:rsid w:val="00CE6CF9"/>
    <w:rsid w:val="00CE775E"/>
    <w:rsid w:val="00CF1387"/>
    <w:rsid w:val="00CF2554"/>
    <w:rsid w:val="00CF2570"/>
    <w:rsid w:val="00CF26A0"/>
    <w:rsid w:val="00CF37CB"/>
    <w:rsid w:val="00CF46D1"/>
    <w:rsid w:val="00CF499D"/>
    <w:rsid w:val="00CF4A3E"/>
    <w:rsid w:val="00CF6CBA"/>
    <w:rsid w:val="00CF6E71"/>
    <w:rsid w:val="00CF79B5"/>
    <w:rsid w:val="00D01E22"/>
    <w:rsid w:val="00D01EC8"/>
    <w:rsid w:val="00D04871"/>
    <w:rsid w:val="00D060EE"/>
    <w:rsid w:val="00D06656"/>
    <w:rsid w:val="00D07411"/>
    <w:rsid w:val="00D07E3E"/>
    <w:rsid w:val="00D07E54"/>
    <w:rsid w:val="00D10061"/>
    <w:rsid w:val="00D10E4B"/>
    <w:rsid w:val="00D12149"/>
    <w:rsid w:val="00D1264E"/>
    <w:rsid w:val="00D12BF5"/>
    <w:rsid w:val="00D12C6E"/>
    <w:rsid w:val="00D12F4F"/>
    <w:rsid w:val="00D136F1"/>
    <w:rsid w:val="00D13D5B"/>
    <w:rsid w:val="00D145F0"/>
    <w:rsid w:val="00D14633"/>
    <w:rsid w:val="00D15102"/>
    <w:rsid w:val="00D15A6D"/>
    <w:rsid w:val="00D15E42"/>
    <w:rsid w:val="00D170C6"/>
    <w:rsid w:val="00D174D5"/>
    <w:rsid w:val="00D177C1"/>
    <w:rsid w:val="00D17C5C"/>
    <w:rsid w:val="00D2055D"/>
    <w:rsid w:val="00D206C2"/>
    <w:rsid w:val="00D20782"/>
    <w:rsid w:val="00D20872"/>
    <w:rsid w:val="00D20914"/>
    <w:rsid w:val="00D20B58"/>
    <w:rsid w:val="00D22560"/>
    <w:rsid w:val="00D22852"/>
    <w:rsid w:val="00D23176"/>
    <w:rsid w:val="00D24226"/>
    <w:rsid w:val="00D24D87"/>
    <w:rsid w:val="00D25856"/>
    <w:rsid w:val="00D25CD0"/>
    <w:rsid w:val="00D27347"/>
    <w:rsid w:val="00D27D2B"/>
    <w:rsid w:val="00D30329"/>
    <w:rsid w:val="00D3066A"/>
    <w:rsid w:val="00D31147"/>
    <w:rsid w:val="00D31590"/>
    <w:rsid w:val="00D31666"/>
    <w:rsid w:val="00D329E0"/>
    <w:rsid w:val="00D338BC"/>
    <w:rsid w:val="00D33B46"/>
    <w:rsid w:val="00D34A46"/>
    <w:rsid w:val="00D351F1"/>
    <w:rsid w:val="00D36246"/>
    <w:rsid w:val="00D36359"/>
    <w:rsid w:val="00D407AF"/>
    <w:rsid w:val="00D40D89"/>
    <w:rsid w:val="00D414B3"/>
    <w:rsid w:val="00D41D05"/>
    <w:rsid w:val="00D4223D"/>
    <w:rsid w:val="00D42E0E"/>
    <w:rsid w:val="00D443CB"/>
    <w:rsid w:val="00D44548"/>
    <w:rsid w:val="00D447EE"/>
    <w:rsid w:val="00D44FC9"/>
    <w:rsid w:val="00D453A9"/>
    <w:rsid w:val="00D455A4"/>
    <w:rsid w:val="00D4684D"/>
    <w:rsid w:val="00D46BDE"/>
    <w:rsid w:val="00D47FD5"/>
    <w:rsid w:val="00D50413"/>
    <w:rsid w:val="00D50475"/>
    <w:rsid w:val="00D51132"/>
    <w:rsid w:val="00D5129F"/>
    <w:rsid w:val="00D51F6C"/>
    <w:rsid w:val="00D524D6"/>
    <w:rsid w:val="00D534D2"/>
    <w:rsid w:val="00D5597D"/>
    <w:rsid w:val="00D55B67"/>
    <w:rsid w:val="00D55BC0"/>
    <w:rsid w:val="00D55BED"/>
    <w:rsid w:val="00D5624C"/>
    <w:rsid w:val="00D567A7"/>
    <w:rsid w:val="00D57D72"/>
    <w:rsid w:val="00D60661"/>
    <w:rsid w:val="00D61FDF"/>
    <w:rsid w:val="00D63194"/>
    <w:rsid w:val="00D639B9"/>
    <w:rsid w:val="00D63E8F"/>
    <w:rsid w:val="00D64C49"/>
    <w:rsid w:val="00D658B3"/>
    <w:rsid w:val="00D65E4A"/>
    <w:rsid w:val="00D6621A"/>
    <w:rsid w:val="00D66576"/>
    <w:rsid w:val="00D665C8"/>
    <w:rsid w:val="00D6782D"/>
    <w:rsid w:val="00D67C9D"/>
    <w:rsid w:val="00D70020"/>
    <w:rsid w:val="00D70EFB"/>
    <w:rsid w:val="00D71E0D"/>
    <w:rsid w:val="00D721CE"/>
    <w:rsid w:val="00D725B5"/>
    <w:rsid w:val="00D72D31"/>
    <w:rsid w:val="00D73C42"/>
    <w:rsid w:val="00D749DC"/>
    <w:rsid w:val="00D759CA"/>
    <w:rsid w:val="00D75F9A"/>
    <w:rsid w:val="00D76193"/>
    <w:rsid w:val="00D76B4A"/>
    <w:rsid w:val="00D76EE6"/>
    <w:rsid w:val="00D770E4"/>
    <w:rsid w:val="00D8057D"/>
    <w:rsid w:val="00D81069"/>
    <w:rsid w:val="00D81D76"/>
    <w:rsid w:val="00D82311"/>
    <w:rsid w:val="00D824F6"/>
    <w:rsid w:val="00D82BA4"/>
    <w:rsid w:val="00D830D3"/>
    <w:rsid w:val="00D8354E"/>
    <w:rsid w:val="00D83935"/>
    <w:rsid w:val="00D83A84"/>
    <w:rsid w:val="00D83CFA"/>
    <w:rsid w:val="00D84151"/>
    <w:rsid w:val="00D841D8"/>
    <w:rsid w:val="00D856AB"/>
    <w:rsid w:val="00D8665B"/>
    <w:rsid w:val="00D8713A"/>
    <w:rsid w:val="00D877B2"/>
    <w:rsid w:val="00D90104"/>
    <w:rsid w:val="00D90139"/>
    <w:rsid w:val="00D9019F"/>
    <w:rsid w:val="00D9053A"/>
    <w:rsid w:val="00D91742"/>
    <w:rsid w:val="00D923B2"/>
    <w:rsid w:val="00D92D27"/>
    <w:rsid w:val="00D92E59"/>
    <w:rsid w:val="00D92ED3"/>
    <w:rsid w:val="00D935D6"/>
    <w:rsid w:val="00D93886"/>
    <w:rsid w:val="00D94868"/>
    <w:rsid w:val="00D94961"/>
    <w:rsid w:val="00D94E49"/>
    <w:rsid w:val="00D950A3"/>
    <w:rsid w:val="00D95779"/>
    <w:rsid w:val="00D95D9A"/>
    <w:rsid w:val="00D97CDA"/>
    <w:rsid w:val="00DA0868"/>
    <w:rsid w:val="00DA08D2"/>
    <w:rsid w:val="00DA0C1A"/>
    <w:rsid w:val="00DA1EB5"/>
    <w:rsid w:val="00DA2101"/>
    <w:rsid w:val="00DA2581"/>
    <w:rsid w:val="00DA2AE6"/>
    <w:rsid w:val="00DA35AA"/>
    <w:rsid w:val="00DA388E"/>
    <w:rsid w:val="00DA3A92"/>
    <w:rsid w:val="00DA3B58"/>
    <w:rsid w:val="00DA40D4"/>
    <w:rsid w:val="00DA42AE"/>
    <w:rsid w:val="00DA59DB"/>
    <w:rsid w:val="00DA6828"/>
    <w:rsid w:val="00DA7822"/>
    <w:rsid w:val="00DB08AA"/>
    <w:rsid w:val="00DB0B5F"/>
    <w:rsid w:val="00DB0C9D"/>
    <w:rsid w:val="00DB1C96"/>
    <w:rsid w:val="00DB1F3E"/>
    <w:rsid w:val="00DB2C31"/>
    <w:rsid w:val="00DB2C86"/>
    <w:rsid w:val="00DB3D17"/>
    <w:rsid w:val="00DB3EA5"/>
    <w:rsid w:val="00DB4AD5"/>
    <w:rsid w:val="00DB542C"/>
    <w:rsid w:val="00DB5543"/>
    <w:rsid w:val="00DB5E78"/>
    <w:rsid w:val="00DB6126"/>
    <w:rsid w:val="00DB6AD0"/>
    <w:rsid w:val="00DB6BAA"/>
    <w:rsid w:val="00DB766E"/>
    <w:rsid w:val="00DB7FF6"/>
    <w:rsid w:val="00DC0FBC"/>
    <w:rsid w:val="00DC15E6"/>
    <w:rsid w:val="00DC277C"/>
    <w:rsid w:val="00DC2981"/>
    <w:rsid w:val="00DC2A4E"/>
    <w:rsid w:val="00DC2FE6"/>
    <w:rsid w:val="00DC332A"/>
    <w:rsid w:val="00DC34C7"/>
    <w:rsid w:val="00DC3D65"/>
    <w:rsid w:val="00DC3DB8"/>
    <w:rsid w:val="00DC3F6B"/>
    <w:rsid w:val="00DC4117"/>
    <w:rsid w:val="00DC424D"/>
    <w:rsid w:val="00DC5C4C"/>
    <w:rsid w:val="00DC5F01"/>
    <w:rsid w:val="00DC76D9"/>
    <w:rsid w:val="00DC7F2D"/>
    <w:rsid w:val="00DD1C8F"/>
    <w:rsid w:val="00DD1E7B"/>
    <w:rsid w:val="00DD1FEB"/>
    <w:rsid w:val="00DD207E"/>
    <w:rsid w:val="00DD20F4"/>
    <w:rsid w:val="00DD24E0"/>
    <w:rsid w:val="00DD28E0"/>
    <w:rsid w:val="00DD2AC4"/>
    <w:rsid w:val="00DD3325"/>
    <w:rsid w:val="00DD38DB"/>
    <w:rsid w:val="00DD3996"/>
    <w:rsid w:val="00DD3CC2"/>
    <w:rsid w:val="00DD564A"/>
    <w:rsid w:val="00DD6092"/>
    <w:rsid w:val="00DD776D"/>
    <w:rsid w:val="00DD77CF"/>
    <w:rsid w:val="00DD7EF6"/>
    <w:rsid w:val="00DE0EE8"/>
    <w:rsid w:val="00DE1049"/>
    <w:rsid w:val="00DE10A8"/>
    <w:rsid w:val="00DE15F9"/>
    <w:rsid w:val="00DE2480"/>
    <w:rsid w:val="00DE2C82"/>
    <w:rsid w:val="00DE34C7"/>
    <w:rsid w:val="00DE3B59"/>
    <w:rsid w:val="00DE4418"/>
    <w:rsid w:val="00DE4730"/>
    <w:rsid w:val="00DE4FEA"/>
    <w:rsid w:val="00DE50AA"/>
    <w:rsid w:val="00DE7099"/>
    <w:rsid w:val="00DE7468"/>
    <w:rsid w:val="00DE778D"/>
    <w:rsid w:val="00DE7A69"/>
    <w:rsid w:val="00DF0135"/>
    <w:rsid w:val="00DF02F3"/>
    <w:rsid w:val="00DF0BA4"/>
    <w:rsid w:val="00DF0CAD"/>
    <w:rsid w:val="00DF0E31"/>
    <w:rsid w:val="00DF14B9"/>
    <w:rsid w:val="00DF1585"/>
    <w:rsid w:val="00DF21E6"/>
    <w:rsid w:val="00DF27AE"/>
    <w:rsid w:val="00DF2E87"/>
    <w:rsid w:val="00DF305C"/>
    <w:rsid w:val="00DF3943"/>
    <w:rsid w:val="00DF3F5C"/>
    <w:rsid w:val="00DF4219"/>
    <w:rsid w:val="00DF4569"/>
    <w:rsid w:val="00DF45B9"/>
    <w:rsid w:val="00DF559B"/>
    <w:rsid w:val="00DF5B2A"/>
    <w:rsid w:val="00E00253"/>
    <w:rsid w:val="00E007EE"/>
    <w:rsid w:val="00E018C4"/>
    <w:rsid w:val="00E01D2E"/>
    <w:rsid w:val="00E02776"/>
    <w:rsid w:val="00E02817"/>
    <w:rsid w:val="00E029CA"/>
    <w:rsid w:val="00E055D3"/>
    <w:rsid w:val="00E05ACB"/>
    <w:rsid w:val="00E05CAA"/>
    <w:rsid w:val="00E06058"/>
    <w:rsid w:val="00E0631A"/>
    <w:rsid w:val="00E0709F"/>
    <w:rsid w:val="00E10677"/>
    <w:rsid w:val="00E10F3C"/>
    <w:rsid w:val="00E11314"/>
    <w:rsid w:val="00E1340F"/>
    <w:rsid w:val="00E1344F"/>
    <w:rsid w:val="00E13DF4"/>
    <w:rsid w:val="00E1414F"/>
    <w:rsid w:val="00E14A91"/>
    <w:rsid w:val="00E14E9A"/>
    <w:rsid w:val="00E15BA5"/>
    <w:rsid w:val="00E16644"/>
    <w:rsid w:val="00E16856"/>
    <w:rsid w:val="00E16FB7"/>
    <w:rsid w:val="00E17DA2"/>
    <w:rsid w:val="00E20B55"/>
    <w:rsid w:val="00E224F8"/>
    <w:rsid w:val="00E22AE2"/>
    <w:rsid w:val="00E2322F"/>
    <w:rsid w:val="00E2341C"/>
    <w:rsid w:val="00E23680"/>
    <w:rsid w:val="00E243DA"/>
    <w:rsid w:val="00E2590C"/>
    <w:rsid w:val="00E2632D"/>
    <w:rsid w:val="00E26658"/>
    <w:rsid w:val="00E31647"/>
    <w:rsid w:val="00E3284F"/>
    <w:rsid w:val="00E33995"/>
    <w:rsid w:val="00E35995"/>
    <w:rsid w:val="00E35E17"/>
    <w:rsid w:val="00E35EED"/>
    <w:rsid w:val="00E35F9E"/>
    <w:rsid w:val="00E35FEB"/>
    <w:rsid w:val="00E371F4"/>
    <w:rsid w:val="00E376F5"/>
    <w:rsid w:val="00E40A02"/>
    <w:rsid w:val="00E419DA"/>
    <w:rsid w:val="00E41A3A"/>
    <w:rsid w:val="00E41A4B"/>
    <w:rsid w:val="00E41C35"/>
    <w:rsid w:val="00E41DE6"/>
    <w:rsid w:val="00E41E25"/>
    <w:rsid w:val="00E4202F"/>
    <w:rsid w:val="00E4291A"/>
    <w:rsid w:val="00E42DAC"/>
    <w:rsid w:val="00E440BC"/>
    <w:rsid w:val="00E44A94"/>
    <w:rsid w:val="00E45259"/>
    <w:rsid w:val="00E453C6"/>
    <w:rsid w:val="00E454DC"/>
    <w:rsid w:val="00E45741"/>
    <w:rsid w:val="00E45F36"/>
    <w:rsid w:val="00E45FC6"/>
    <w:rsid w:val="00E50705"/>
    <w:rsid w:val="00E50EB4"/>
    <w:rsid w:val="00E51C13"/>
    <w:rsid w:val="00E51C7B"/>
    <w:rsid w:val="00E520BB"/>
    <w:rsid w:val="00E5240C"/>
    <w:rsid w:val="00E52594"/>
    <w:rsid w:val="00E5283C"/>
    <w:rsid w:val="00E529DE"/>
    <w:rsid w:val="00E52A0D"/>
    <w:rsid w:val="00E52ABF"/>
    <w:rsid w:val="00E53E7A"/>
    <w:rsid w:val="00E544DC"/>
    <w:rsid w:val="00E54B97"/>
    <w:rsid w:val="00E55821"/>
    <w:rsid w:val="00E5615A"/>
    <w:rsid w:val="00E5626B"/>
    <w:rsid w:val="00E57229"/>
    <w:rsid w:val="00E5781B"/>
    <w:rsid w:val="00E60BB5"/>
    <w:rsid w:val="00E60EB4"/>
    <w:rsid w:val="00E61065"/>
    <w:rsid w:val="00E616B3"/>
    <w:rsid w:val="00E61ACD"/>
    <w:rsid w:val="00E658CD"/>
    <w:rsid w:val="00E65C9A"/>
    <w:rsid w:val="00E65DD7"/>
    <w:rsid w:val="00E66452"/>
    <w:rsid w:val="00E66874"/>
    <w:rsid w:val="00E66C58"/>
    <w:rsid w:val="00E6782E"/>
    <w:rsid w:val="00E703E4"/>
    <w:rsid w:val="00E70EFF"/>
    <w:rsid w:val="00E71D97"/>
    <w:rsid w:val="00E71FD6"/>
    <w:rsid w:val="00E72416"/>
    <w:rsid w:val="00E72D46"/>
    <w:rsid w:val="00E7371E"/>
    <w:rsid w:val="00E747C4"/>
    <w:rsid w:val="00E75377"/>
    <w:rsid w:val="00E761BE"/>
    <w:rsid w:val="00E76F42"/>
    <w:rsid w:val="00E7716F"/>
    <w:rsid w:val="00E772BB"/>
    <w:rsid w:val="00E7740D"/>
    <w:rsid w:val="00E81CF5"/>
    <w:rsid w:val="00E81D52"/>
    <w:rsid w:val="00E81FE7"/>
    <w:rsid w:val="00E83480"/>
    <w:rsid w:val="00E84245"/>
    <w:rsid w:val="00E843B7"/>
    <w:rsid w:val="00E8636D"/>
    <w:rsid w:val="00E866C3"/>
    <w:rsid w:val="00E86C57"/>
    <w:rsid w:val="00E90005"/>
    <w:rsid w:val="00E905C5"/>
    <w:rsid w:val="00E918C5"/>
    <w:rsid w:val="00E92EC5"/>
    <w:rsid w:val="00E93B2A"/>
    <w:rsid w:val="00E953F2"/>
    <w:rsid w:val="00E95BC3"/>
    <w:rsid w:val="00E95E92"/>
    <w:rsid w:val="00E96BDA"/>
    <w:rsid w:val="00E96DB5"/>
    <w:rsid w:val="00E97A8A"/>
    <w:rsid w:val="00EA12F1"/>
    <w:rsid w:val="00EA24FD"/>
    <w:rsid w:val="00EA2606"/>
    <w:rsid w:val="00EA2FD3"/>
    <w:rsid w:val="00EA5300"/>
    <w:rsid w:val="00EA5EEA"/>
    <w:rsid w:val="00EA6746"/>
    <w:rsid w:val="00EA6C38"/>
    <w:rsid w:val="00EA6CFF"/>
    <w:rsid w:val="00EA6E3F"/>
    <w:rsid w:val="00EA7C2A"/>
    <w:rsid w:val="00EB03EE"/>
    <w:rsid w:val="00EB052D"/>
    <w:rsid w:val="00EB060A"/>
    <w:rsid w:val="00EB0F47"/>
    <w:rsid w:val="00EB18D0"/>
    <w:rsid w:val="00EB212C"/>
    <w:rsid w:val="00EB4807"/>
    <w:rsid w:val="00EB4F93"/>
    <w:rsid w:val="00EB6168"/>
    <w:rsid w:val="00EB6699"/>
    <w:rsid w:val="00EB7111"/>
    <w:rsid w:val="00EC0F6B"/>
    <w:rsid w:val="00EC0F73"/>
    <w:rsid w:val="00EC15B1"/>
    <w:rsid w:val="00EC1D3D"/>
    <w:rsid w:val="00EC2C8B"/>
    <w:rsid w:val="00EC2F11"/>
    <w:rsid w:val="00EC4056"/>
    <w:rsid w:val="00EC5A17"/>
    <w:rsid w:val="00EC6AD9"/>
    <w:rsid w:val="00ED0688"/>
    <w:rsid w:val="00ED21A5"/>
    <w:rsid w:val="00ED2238"/>
    <w:rsid w:val="00ED2A0B"/>
    <w:rsid w:val="00ED3348"/>
    <w:rsid w:val="00ED378C"/>
    <w:rsid w:val="00ED38B7"/>
    <w:rsid w:val="00ED3B6B"/>
    <w:rsid w:val="00ED3FB0"/>
    <w:rsid w:val="00ED4144"/>
    <w:rsid w:val="00ED4275"/>
    <w:rsid w:val="00ED67AB"/>
    <w:rsid w:val="00ED6BDB"/>
    <w:rsid w:val="00EE03E1"/>
    <w:rsid w:val="00EE06F2"/>
    <w:rsid w:val="00EE0925"/>
    <w:rsid w:val="00EE1297"/>
    <w:rsid w:val="00EE1F24"/>
    <w:rsid w:val="00EE205F"/>
    <w:rsid w:val="00EE2341"/>
    <w:rsid w:val="00EE32E7"/>
    <w:rsid w:val="00EE3D6F"/>
    <w:rsid w:val="00EE443C"/>
    <w:rsid w:val="00EE471C"/>
    <w:rsid w:val="00EE4C3B"/>
    <w:rsid w:val="00EE5FC6"/>
    <w:rsid w:val="00EE6ADB"/>
    <w:rsid w:val="00EE6EFE"/>
    <w:rsid w:val="00EE75DF"/>
    <w:rsid w:val="00EE7765"/>
    <w:rsid w:val="00EF0600"/>
    <w:rsid w:val="00EF295C"/>
    <w:rsid w:val="00EF35C5"/>
    <w:rsid w:val="00EF50BD"/>
    <w:rsid w:val="00EF51C3"/>
    <w:rsid w:val="00EF58AC"/>
    <w:rsid w:val="00EF5BDA"/>
    <w:rsid w:val="00EF6DB8"/>
    <w:rsid w:val="00EF6EB8"/>
    <w:rsid w:val="00EF70E5"/>
    <w:rsid w:val="00EF74AA"/>
    <w:rsid w:val="00EF773C"/>
    <w:rsid w:val="00F00AE7"/>
    <w:rsid w:val="00F00C99"/>
    <w:rsid w:val="00F00F0B"/>
    <w:rsid w:val="00F011D8"/>
    <w:rsid w:val="00F021A4"/>
    <w:rsid w:val="00F02B1E"/>
    <w:rsid w:val="00F03043"/>
    <w:rsid w:val="00F05085"/>
    <w:rsid w:val="00F05132"/>
    <w:rsid w:val="00F0559F"/>
    <w:rsid w:val="00F05770"/>
    <w:rsid w:val="00F06290"/>
    <w:rsid w:val="00F06B21"/>
    <w:rsid w:val="00F06C9F"/>
    <w:rsid w:val="00F0793C"/>
    <w:rsid w:val="00F07B1F"/>
    <w:rsid w:val="00F1097F"/>
    <w:rsid w:val="00F114A8"/>
    <w:rsid w:val="00F1170E"/>
    <w:rsid w:val="00F11D3E"/>
    <w:rsid w:val="00F14123"/>
    <w:rsid w:val="00F14A85"/>
    <w:rsid w:val="00F15338"/>
    <w:rsid w:val="00F154E8"/>
    <w:rsid w:val="00F15939"/>
    <w:rsid w:val="00F15E44"/>
    <w:rsid w:val="00F21146"/>
    <w:rsid w:val="00F2195A"/>
    <w:rsid w:val="00F21C29"/>
    <w:rsid w:val="00F21DD5"/>
    <w:rsid w:val="00F22C45"/>
    <w:rsid w:val="00F231DD"/>
    <w:rsid w:val="00F2407C"/>
    <w:rsid w:val="00F25C58"/>
    <w:rsid w:val="00F25D11"/>
    <w:rsid w:val="00F26654"/>
    <w:rsid w:val="00F27692"/>
    <w:rsid w:val="00F27D31"/>
    <w:rsid w:val="00F27DDC"/>
    <w:rsid w:val="00F3009F"/>
    <w:rsid w:val="00F30811"/>
    <w:rsid w:val="00F318D1"/>
    <w:rsid w:val="00F322BF"/>
    <w:rsid w:val="00F3240E"/>
    <w:rsid w:val="00F32996"/>
    <w:rsid w:val="00F32A51"/>
    <w:rsid w:val="00F32BE9"/>
    <w:rsid w:val="00F3462E"/>
    <w:rsid w:val="00F34D59"/>
    <w:rsid w:val="00F35D13"/>
    <w:rsid w:val="00F3618A"/>
    <w:rsid w:val="00F362BC"/>
    <w:rsid w:val="00F36A53"/>
    <w:rsid w:val="00F376C3"/>
    <w:rsid w:val="00F379D8"/>
    <w:rsid w:val="00F405A9"/>
    <w:rsid w:val="00F40E01"/>
    <w:rsid w:val="00F41055"/>
    <w:rsid w:val="00F41D99"/>
    <w:rsid w:val="00F42165"/>
    <w:rsid w:val="00F42FE9"/>
    <w:rsid w:val="00F455B6"/>
    <w:rsid w:val="00F45ECC"/>
    <w:rsid w:val="00F463AD"/>
    <w:rsid w:val="00F46D6F"/>
    <w:rsid w:val="00F47345"/>
    <w:rsid w:val="00F476CB"/>
    <w:rsid w:val="00F500C4"/>
    <w:rsid w:val="00F50837"/>
    <w:rsid w:val="00F50952"/>
    <w:rsid w:val="00F50A6F"/>
    <w:rsid w:val="00F50EB8"/>
    <w:rsid w:val="00F51203"/>
    <w:rsid w:val="00F5193A"/>
    <w:rsid w:val="00F51ADC"/>
    <w:rsid w:val="00F52904"/>
    <w:rsid w:val="00F52F1D"/>
    <w:rsid w:val="00F532FB"/>
    <w:rsid w:val="00F534C3"/>
    <w:rsid w:val="00F53C41"/>
    <w:rsid w:val="00F53E14"/>
    <w:rsid w:val="00F5436F"/>
    <w:rsid w:val="00F54880"/>
    <w:rsid w:val="00F56DA5"/>
    <w:rsid w:val="00F5710E"/>
    <w:rsid w:val="00F601B1"/>
    <w:rsid w:val="00F626AD"/>
    <w:rsid w:val="00F628A9"/>
    <w:rsid w:val="00F62CBD"/>
    <w:rsid w:val="00F62FCC"/>
    <w:rsid w:val="00F632E3"/>
    <w:rsid w:val="00F6440B"/>
    <w:rsid w:val="00F652CE"/>
    <w:rsid w:val="00F65786"/>
    <w:rsid w:val="00F65CE2"/>
    <w:rsid w:val="00F6605D"/>
    <w:rsid w:val="00F66D13"/>
    <w:rsid w:val="00F66D2B"/>
    <w:rsid w:val="00F67053"/>
    <w:rsid w:val="00F700EE"/>
    <w:rsid w:val="00F70251"/>
    <w:rsid w:val="00F723E5"/>
    <w:rsid w:val="00F724B3"/>
    <w:rsid w:val="00F72F28"/>
    <w:rsid w:val="00F7360C"/>
    <w:rsid w:val="00F73D97"/>
    <w:rsid w:val="00F7481D"/>
    <w:rsid w:val="00F75F62"/>
    <w:rsid w:val="00F766C2"/>
    <w:rsid w:val="00F76FA8"/>
    <w:rsid w:val="00F77014"/>
    <w:rsid w:val="00F77722"/>
    <w:rsid w:val="00F815AA"/>
    <w:rsid w:val="00F82449"/>
    <w:rsid w:val="00F82874"/>
    <w:rsid w:val="00F8323B"/>
    <w:rsid w:val="00F835A4"/>
    <w:rsid w:val="00F839A1"/>
    <w:rsid w:val="00F83AEF"/>
    <w:rsid w:val="00F861B7"/>
    <w:rsid w:val="00F9196E"/>
    <w:rsid w:val="00F92452"/>
    <w:rsid w:val="00F93316"/>
    <w:rsid w:val="00F937A4"/>
    <w:rsid w:val="00F94018"/>
    <w:rsid w:val="00F94DC7"/>
    <w:rsid w:val="00F9518B"/>
    <w:rsid w:val="00F968B6"/>
    <w:rsid w:val="00F96DB7"/>
    <w:rsid w:val="00F974CF"/>
    <w:rsid w:val="00FA0561"/>
    <w:rsid w:val="00FA1A89"/>
    <w:rsid w:val="00FA2EF6"/>
    <w:rsid w:val="00FA30D8"/>
    <w:rsid w:val="00FA3791"/>
    <w:rsid w:val="00FA3923"/>
    <w:rsid w:val="00FA3D45"/>
    <w:rsid w:val="00FA438C"/>
    <w:rsid w:val="00FA53A9"/>
    <w:rsid w:val="00FA6014"/>
    <w:rsid w:val="00FA63C3"/>
    <w:rsid w:val="00FB0BA6"/>
    <w:rsid w:val="00FB23A7"/>
    <w:rsid w:val="00FB2E9C"/>
    <w:rsid w:val="00FB4E2A"/>
    <w:rsid w:val="00FB4E4B"/>
    <w:rsid w:val="00FB5415"/>
    <w:rsid w:val="00FB5A3C"/>
    <w:rsid w:val="00FB74A2"/>
    <w:rsid w:val="00FC0308"/>
    <w:rsid w:val="00FC1345"/>
    <w:rsid w:val="00FC13BB"/>
    <w:rsid w:val="00FC16BC"/>
    <w:rsid w:val="00FC21B4"/>
    <w:rsid w:val="00FC2258"/>
    <w:rsid w:val="00FC2454"/>
    <w:rsid w:val="00FC39BF"/>
    <w:rsid w:val="00FC3BAF"/>
    <w:rsid w:val="00FC5EBE"/>
    <w:rsid w:val="00FD00C1"/>
    <w:rsid w:val="00FD1860"/>
    <w:rsid w:val="00FD1F8B"/>
    <w:rsid w:val="00FD25B7"/>
    <w:rsid w:val="00FD303E"/>
    <w:rsid w:val="00FD3A40"/>
    <w:rsid w:val="00FD4088"/>
    <w:rsid w:val="00FD4CB2"/>
    <w:rsid w:val="00FD5A3B"/>
    <w:rsid w:val="00FD5D57"/>
    <w:rsid w:val="00FD7E91"/>
    <w:rsid w:val="00FE0FC0"/>
    <w:rsid w:val="00FE1E9F"/>
    <w:rsid w:val="00FE2088"/>
    <w:rsid w:val="00FE24B5"/>
    <w:rsid w:val="00FE2B7A"/>
    <w:rsid w:val="00FE2C27"/>
    <w:rsid w:val="00FE396D"/>
    <w:rsid w:val="00FE3ECE"/>
    <w:rsid w:val="00FE4522"/>
    <w:rsid w:val="00FE66D9"/>
    <w:rsid w:val="00FE689A"/>
    <w:rsid w:val="00FE70F9"/>
    <w:rsid w:val="00FE747F"/>
    <w:rsid w:val="00FF012B"/>
    <w:rsid w:val="00FF058E"/>
    <w:rsid w:val="00FF15E0"/>
    <w:rsid w:val="00FF268C"/>
    <w:rsid w:val="00FF42DA"/>
    <w:rsid w:val="00FF46C4"/>
    <w:rsid w:val="00FF4979"/>
    <w:rsid w:val="00FF54BF"/>
    <w:rsid w:val="00FF6B98"/>
    <w:rsid w:val="00FF73F9"/>
    <w:rsid w:val="00FF7A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1DCD216"/>
  <w15:docId w15:val="{8F057A17-CAC4-43FB-8EA4-F84569DC28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687B"/>
    <w:rPr>
      <w:rFonts w:ascii="Arial" w:hAnsi="Arial"/>
      <w:sz w:val="24"/>
      <w:szCs w:val="24"/>
    </w:rPr>
  </w:style>
  <w:style w:type="paragraph" w:styleId="Heading1">
    <w:name w:val="heading 1"/>
    <w:aliases w:val="(A.),H1,Part,1,section,heading 1.1,L1,dd heading 1,dh1,SITA,Proposal Chapter Heading,chaptertext,Head1,APAC-1-Heading,Project 1,ct,Heading 1_Chapter Heading,style1,??? 1,Perot,Header 1,II+,I,H11,Part1,style11,??? 11,chaptertext1,H12,Part2,??? "/>
    <w:basedOn w:val="Normal"/>
    <w:next w:val="Normal"/>
    <w:link w:val="Heading1Char"/>
    <w:uiPriority w:val="9"/>
    <w:qFormat/>
    <w:pPr>
      <w:keepNext/>
      <w:numPr>
        <w:numId w:val="1"/>
      </w:numPr>
      <w:spacing w:before="600" w:after="120"/>
      <w:outlineLvl w:val="0"/>
    </w:pPr>
    <w:rPr>
      <w:b/>
      <w:sz w:val="28"/>
      <w:szCs w:val="20"/>
      <w:lang w:val="en-GB" w:eastAsia="x-none"/>
    </w:rPr>
  </w:style>
  <w:style w:type="paragraph" w:styleId="Heading2">
    <w:name w:val="heading 2"/>
    <w:aliases w:val="(all others),H2"/>
    <w:basedOn w:val="Normal"/>
    <w:next w:val="Normal"/>
    <w:link w:val="Heading2Char"/>
    <w:uiPriority w:val="9"/>
    <w:qFormat/>
    <w:rsid w:val="004939A9"/>
    <w:pPr>
      <w:keepNext/>
      <w:keepLines/>
      <w:numPr>
        <w:ilvl w:val="1"/>
        <w:numId w:val="1"/>
      </w:numPr>
      <w:spacing w:before="240" w:after="120"/>
      <w:outlineLvl w:val="1"/>
    </w:pPr>
    <w:rPr>
      <w:b/>
      <w:iCs/>
      <w:szCs w:val="20"/>
      <w:lang w:val="en-GB"/>
    </w:rPr>
  </w:style>
  <w:style w:type="paragraph" w:styleId="Heading3">
    <w:name w:val="heading 3"/>
    <w:aliases w:val="(no use)h,(no use),Section,h2,2nd Level Head,H3,H31,H32,H33,H311,h31,h32,見出し 3,??? 3,h21,Subhead C,heading 3,L3,dd heading 3,dh3,3,sub-sub,3 bullet,b,APAC-3-Heading,Head 3,Level 1 - 1,Para3,HeadSmall,Project 3,1.2.3.,Table Attribute Heading"/>
    <w:basedOn w:val="Normal"/>
    <w:next w:val="Normal"/>
    <w:link w:val="Heading3Char"/>
    <w:uiPriority w:val="9"/>
    <w:qFormat/>
    <w:rsid w:val="00061345"/>
    <w:pPr>
      <w:keepNext/>
      <w:numPr>
        <w:ilvl w:val="2"/>
        <w:numId w:val="1"/>
      </w:numPr>
      <w:tabs>
        <w:tab w:val="left" w:pos="771"/>
      </w:tabs>
      <w:spacing w:before="240" w:after="120"/>
      <w:outlineLvl w:val="2"/>
    </w:pPr>
    <w:rPr>
      <w:b/>
      <w:sz w:val="22"/>
      <w:szCs w:val="20"/>
      <w:lang w:val="en-GB"/>
    </w:rPr>
  </w:style>
  <w:style w:type="paragraph" w:styleId="Heading4">
    <w:name w:val="heading 4"/>
    <w:basedOn w:val="Normal"/>
    <w:next w:val="Normal"/>
    <w:link w:val="Heading4Char"/>
    <w:uiPriority w:val="9"/>
    <w:qFormat/>
    <w:pPr>
      <w:keepNext/>
      <w:spacing w:before="240" w:after="60"/>
      <w:outlineLvl w:val="3"/>
    </w:pPr>
    <w:rPr>
      <w:rFonts w:ascii="Times New Roman" w:hAnsi="Times New Roman"/>
      <w:b/>
      <w:bCs/>
      <w:sz w:val="28"/>
      <w:szCs w:val="28"/>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Heading1"/>
    <w:next w:val="Normal"/>
    <w:link w:val="Heading6Char"/>
    <w:qFormat/>
    <w:rsid w:val="00FB4E2A"/>
    <w:pPr>
      <w:keepNext w:val="0"/>
      <w:widowControl w:val="0"/>
      <w:numPr>
        <w:numId w:val="0"/>
      </w:numPr>
      <w:overflowPunct w:val="0"/>
      <w:autoSpaceDE w:val="0"/>
      <w:autoSpaceDN w:val="0"/>
      <w:adjustRightInd w:val="0"/>
      <w:spacing w:before="360" w:after="0"/>
      <w:textAlignment w:val="baseline"/>
      <w:outlineLvl w:val="5"/>
    </w:pPr>
    <w:rPr>
      <w:b w:val="0"/>
      <w:kern w:val="22"/>
      <w:sz w:val="22"/>
      <w:lang w:val="x-none"/>
    </w:rPr>
  </w:style>
  <w:style w:type="paragraph" w:styleId="Heading7">
    <w:name w:val="heading 7"/>
    <w:basedOn w:val="Heading6"/>
    <w:next w:val="Normal"/>
    <w:link w:val="Heading7Char"/>
    <w:qFormat/>
    <w:rsid w:val="00FB4E2A"/>
    <w:pPr>
      <w:outlineLvl w:val="6"/>
    </w:pPr>
  </w:style>
  <w:style w:type="paragraph" w:styleId="Heading8">
    <w:name w:val="heading 8"/>
    <w:basedOn w:val="Heading6"/>
    <w:next w:val="Normal"/>
    <w:link w:val="Heading8Char"/>
    <w:qFormat/>
    <w:rsid w:val="00FB4E2A"/>
    <w:pPr>
      <w:outlineLvl w:val="7"/>
    </w:pPr>
  </w:style>
  <w:style w:type="paragraph" w:styleId="Heading9">
    <w:name w:val="heading 9"/>
    <w:basedOn w:val="Normal"/>
    <w:next w:val="Normal"/>
    <w:qFormat/>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320"/>
        <w:tab w:val="right" w:pos="8640"/>
      </w:tabs>
    </w:pPr>
    <w:rPr>
      <w:sz w:val="18"/>
    </w:rPr>
  </w:style>
  <w:style w:type="paragraph" w:styleId="Title">
    <w:name w:val="Title"/>
    <w:basedOn w:val="Normal"/>
    <w:next w:val="Subtitle"/>
    <w:qFormat/>
    <w:pPr>
      <w:pBdr>
        <w:top w:val="single" w:sz="24" w:space="12" w:color="FF0000"/>
        <w:left w:val="single" w:sz="24" w:space="4" w:color="FF0000"/>
        <w:bottom w:val="single" w:sz="24" w:space="12" w:color="FF0000"/>
        <w:right w:val="single" w:sz="24" w:space="4" w:color="FF0000"/>
      </w:pBdr>
      <w:spacing w:before="720" w:after="240"/>
      <w:outlineLvl w:val="0"/>
    </w:pPr>
    <w:rPr>
      <w:rFonts w:cs="Arial"/>
      <w:b/>
      <w:bCs/>
      <w:kern w:val="28"/>
      <w:sz w:val="32"/>
      <w:szCs w:val="32"/>
    </w:rPr>
  </w:style>
  <w:style w:type="paragraph" w:styleId="Date">
    <w:name w:val="Date"/>
    <w:basedOn w:val="Normal"/>
    <w:next w:val="Normal"/>
    <w:rPr>
      <w:b/>
      <w:sz w:val="16"/>
    </w:rPr>
  </w:style>
  <w:style w:type="paragraph" w:customStyle="1" w:styleId="SectionTitle">
    <w:name w:val="SectionTitle"/>
    <w:basedOn w:val="Normal"/>
    <w:next w:val="Normal"/>
    <w:pPr>
      <w:jc w:val="center"/>
    </w:pPr>
    <w:rPr>
      <w:b/>
      <w:sz w:val="40"/>
    </w:rPr>
  </w:style>
  <w:style w:type="character" w:styleId="Hyperlink">
    <w:name w:val="Hyperlink"/>
    <w:uiPriority w:val="99"/>
    <w:rPr>
      <w:color w:val="0000FF"/>
      <w:sz w:val="16"/>
      <w:u w:val="single"/>
    </w:rPr>
  </w:style>
  <w:style w:type="paragraph" w:styleId="TOC1">
    <w:name w:val="toc 1"/>
    <w:basedOn w:val="Normal"/>
    <w:next w:val="Normal"/>
    <w:autoRedefine/>
    <w:uiPriority w:val="39"/>
    <w:pPr>
      <w:spacing w:before="120" w:after="120"/>
    </w:pPr>
    <w:rPr>
      <w:rFonts w:ascii="Times New Roman" w:hAnsi="Times New Roman"/>
      <w:b/>
      <w:bCs/>
      <w:caps/>
      <w:sz w:val="20"/>
      <w:szCs w:val="20"/>
    </w:rPr>
  </w:style>
  <w:style w:type="paragraph" w:customStyle="1" w:styleId="Normalind">
    <w:name w:val="Normal_ind"/>
    <w:basedOn w:val="Normal"/>
    <w:pPr>
      <w:ind w:left="720"/>
      <w:jc w:val="both"/>
    </w:pPr>
    <w:rPr>
      <w:sz w:val="22"/>
      <w:szCs w:val="22"/>
    </w:rPr>
  </w:style>
  <w:style w:type="paragraph" w:styleId="NormalWeb">
    <w:name w:val="Normal (Web)"/>
    <w:basedOn w:val="Normal"/>
    <w:uiPriority w:val="99"/>
    <w:pPr>
      <w:spacing w:before="100" w:beforeAutospacing="1" w:after="100" w:afterAutospacing="1"/>
    </w:pPr>
    <w:rPr>
      <w:rFonts w:eastAsia="Arial Unicode MS" w:cs="Arial"/>
      <w:color w:val="000000"/>
      <w:sz w:val="20"/>
      <w:szCs w:val="20"/>
    </w:rPr>
  </w:style>
  <w:style w:type="paragraph" w:styleId="NormalIndent">
    <w:name w:val="Normal Indent"/>
    <w:basedOn w:val="Normal"/>
    <w:pPr>
      <w:ind w:left="432"/>
      <w:jc w:val="both"/>
    </w:pPr>
    <w:rPr>
      <w:rFonts w:ascii="Times New Roman" w:hAnsi="Times New Roman"/>
      <w:sz w:val="20"/>
      <w:szCs w:val="20"/>
      <w:lang w:val="en-AU"/>
    </w:rPr>
  </w:style>
  <w:style w:type="paragraph" w:customStyle="1" w:styleId="Tabelle">
    <w:name w:val="Tabelle"/>
    <w:basedOn w:val="Normal"/>
    <w:pPr>
      <w:spacing w:before="20" w:after="20"/>
      <w:ind w:left="23"/>
    </w:pPr>
    <w:rPr>
      <w:bCs/>
      <w:sz w:val="16"/>
      <w:lang w:val="en-GB"/>
    </w:rPr>
  </w:style>
  <w:style w:type="paragraph" w:customStyle="1" w:styleId="PageHeader">
    <w:name w:val="Page Header"/>
    <w:basedOn w:val="Normal"/>
    <w:pPr>
      <w:widowControl w:val="0"/>
      <w:jc w:val="right"/>
    </w:pPr>
    <w:rPr>
      <w:sz w:val="16"/>
      <w:szCs w:val="20"/>
      <w:lang w:val="de-CH" w:eastAsia="de-DE"/>
    </w:rPr>
  </w:style>
  <w:style w:type="paragraph" w:customStyle="1" w:styleId="Title1">
    <w:name w:val="Title 1"/>
    <w:basedOn w:val="Normalind"/>
    <w:pPr>
      <w:spacing w:before="120" w:after="120"/>
    </w:pPr>
    <w:rPr>
      <w:b/>
    </w:rPr>
  </w:style>
  <w:style w:type="paragraph" w:customStyle="1" w:styleId="TableTitle">
    <w:name w:val="Table Title"/>
    <w:basedOn w:val="Normal"/>
    <w:pPr>
      <w:spacing w:before="20"/>
    </w:pPr>
    <w:rPr>
      <w:b/>
      <w:sz w:val="16"/>
      <w:szCs w:val="16"/>
    </w:rPr>
  </w:style>
  <w:style w:type="paragraph" w:styleId="BalloonText">
    <w:name w:val="Balloon Text"/>
    <w:basedOn w:val="Normal"/>
    <w:semiHidden/>
    <w:rPr>
      <w:rFonts w:ascii="Tahoma" w:hAnsi="Tahoma" w:cs="Tahoma"/>
      <w:sz w:val="16"/>
      <w:szCs w:val="16"/>
    </w:rPr>
  </w:style>
  <w:style w:type="paragraph" w:customStyle="1" w:styleId="TableText">
    <w:name w:val="Table_Text"/>
    <w:basedOn w:val="Heading5"/>
    <w:pPr>
      <w:spacing w:before="40" w:after="40"/>
    </w:pPr>
    <w:rPr>
      <w:rFonts w:ascii="Garamond" w:hAnsi="Garamond"/>
      <w:b w:val="0"/>
      <w:i w:val="0"/>
      <w:iCs w:val="0"/>
      <w:sz w:val="22"/>
      <w:szCs w:val="20"/>
    </w:rPr>
  </w:style>
  <w:style w:type="paragraph" w:styleId="BodyText2">
    <w:name w:val="Body Text 2"/>
    <w:basedOn w:val="Normal"/>
    <w:rPr>
      <w:sz w:val="22"/>
      <w:szCs w:val="22"/>
    </w:rPr>
  </w:style>
  <w:style w:type="paragraph" w:styleId="Subtitle">
    <w:name w:val="Subtitle"/>
    <w:basedOn w:val="Normal"/>
    <w:qFormat/>
    <w:pPr>
      <w:spacing w:after="60"/>
      <w:jc w:val="center"/>
      <w:outlineLvl w:val="1"/>
    </w:pPr>
    <w:rPr>
      <w:rFonts w:cs="Arial"/>
    </w:rPr>
  </w:style>
  <w:style w:type="paragraph" w:styleId="TOC2">
    <w:name w:val="toc 2"/>
    <w:basedOn w:val="Normal"/>
    <w:next w:val="Normal"/>
    <w:autoRedefine/>
    <w:uiPriority w:val="39"/>
    <w:pPr>
      <w:ind w:left="240"/>
    </w:pPr>
    <w:rPr>
      <w:rFonts w:ascii="Times New Roman" w:hAnsi="Times New Roman"/>
      <w:smallCaps/>
      <w:sz w:val="20"/>
      <w:szCs w:val="20"/>
    </w:rPr>
  </w:style>
  <w:style w:type="paragraph" w:styleId="TOC3">
    <w:name w:val="toc 3"/>
    <w:basedOn w:val="Normal"/>
    <w:next w:val="Normal"/>
    <w:autoRedefine/>
    <w:uiPriority w:val="39"/>
    <w:pPr>
      <w:ind w:left="480"/>
    </w:pPr>
    <w:rPr>
      <w:rFonts w:ascii="Times New Roman" w:hAnsi="Times New Roman"/>
      <w:i/>
      <w:iCs/>
      <w:sz w:val="20"/>
      <w:szCs w:val="20"/>
    </w:rPr>
  </w:style>
  <w:style w:type="character" w:styleId="Emphasis">
    <w:name w:val="Emphasis"/>
    <w:uiPriority w:val="20"/>
    <w:qFormat/>
    <w:rPr>
      <w:i/>
      <w:iCs/>
    </w:rPr>
  </w:style>
  <w:style w:type="paragraph" w:styleId="BodyTextIndent">
    <w:name w:val="Body Text Indent"/>
    <w:basedOn w:val="Normal"/>
    <w:pPr>
      <w:spacing w:after="120"/>
      <w:ind w:left="648"/>
    </w:pPr>
    <w:rPr>
      <w:sz w:val="20"/>
      <w:szCs w:val="20"/>
    </w:rPr>
  </w:style>
  <w:style w:type="paragraph" w:customStyle="1" w:styleId="BulletList">
    <w:name w:val="Bullet List"/>
    <w:basedOn w:val="Normal"/>
    <w:pPr>
      <w:numPr>
        <w:numId w:val="2"/>
      </w:numPr>
    </w:pPr>
    <w:rPr>
      <w:rFonts w:ascii="Times New Roman" w:hAnsi="Times New Roman"/>
    </w:rPr>
  </w:style>
  <w:style w:type="paragraph" w:customStyle="1" w:styleId="Policy">
    <w:name w:val="Policy"/>
    <w:basedOn w:val="Normal"/>
    <w:rPr>
      <w:rFonts w:cs="Arial"/>
      <w:b/>
      <w:bCs/>
    </w:rPr>
  </w:style>
  <w:style w:type="paragraph" w:customStyle="1" w:styleId="Policy24">
    <w:name w:val="Policy 24"/>
    <w:basedOn w:val="Policy"/>
    <w:pPr>
      <w:tabs>
        <w:tab w:val="num" w:pos="360"/>
      </w:tabs>
      <w:ind w:left="720" w:hanging="360"/>
    </w:pPr>
    <w:rPr>
      <w:i/>
      <w:iCs/>
      <w:sz w:val="20"/>
      <w:szCs w:val="20"/>
    </w:rPr>
  </w:style>
  <w:style w:type="paragraph" w:customStyle="1" w:styleId="Policy32">
    <w:name w:val="Policy 32"/>
    <w:basedOn w:val="Normal"/>
    <w:pPr>
      <w:tabs>
        <w:tab w:val="num" w:pos="360"/>
      </w:tabs>
      <w:ind w:left="1080" w:hanging="360"/>
    </w:pPr>
    <w:rPr>
      <w:rFonts w:cs="Arial"/>
      <w:i/>
      <w:iCs/>
      <w:sz w:val="20"/>
      <w:szCs w:val="20"/>
    </w:rPr>
  </w:style>
  <w:style w:type="paragraph" w:styleId="BodyText">
    <w:name w:val="Body Text"/>
    <w:basedOn w:val="Normal"/>
    <w:pPr>
      <w:spacing w:after="120"/>
    </w:pPr>
  </w:style>
  <w:style w:type="paragraph" w:styleId="Caption">
    <w:name w:val="caption"/>
    <w:basedOn w:val="Normal"/>
    <w:next w:val="Normal"/>
    <w:qFormat/>
    <w:pPr>
      <w:jc w:val="center"/>
    </w:pPr>
    <w:rPr>
      <w:b/>
      <w:bCs/>
      <w:sz w:val="20"/>
      <w:szCs w:val="20"/>
    </w:rPr>
  </w:style>
  <w:style w:type="paragraph" w:styleId="BodyTextFirstIndent2">
    <w:name w:val="Body Text First Indent 2"/>
    <w:basedOn w:val="BodyTextIndent"/>
    <w:pPr>
      <w:ind w:left="360" w:firstLine="210"/>
    </w:pPr>
    <w:rPr>
      <w:sz w:val="24"/>
      <w:szCs w:val="24"/>
    </w:rPr>
  </w:style>
  <w:style w:type="character" w:customStyle="1" w:styleId="NormalindChar">
    <w:name w:val="Normal_ind Char"/>
    <w:rPr>
      <w:rFonts w:ascii="Arial" w:hAnsi="Arial"/>
      <w:sz w:val="22"/>
      <w:lang w:val="en-US" w:eastAsia="en-US" w:bidi="ar-SA"/>
    </w:rPr>
  </w:style>
  <w:style w:type="paragraph" w:customStyle="1" w:styleId="Version">
    <w:name w:val="Version"/>
    <w:basedOn w:val="Normal"/>
    <w:rPr>
      <w:b/>
      <w:sz w:val="28"/>
    </w:rPr>
  </w:style>
  <w:style w:type="paragraph" w:styleId="Header">
    <w:name w:val="header"/>
    <w:basedOn w:val="Normal"/>
    <w:pPr>
      <w:tabs>
        <w:tab w:val="center" w:pos="4320"/>
        <w:tab w:val="right" w:pos="8640"/>
      </w:tabs>
    </w:pPr>
  </w:style>
  <w:style w:type="paragraph" w:styleId="CommentText">
    <w:name w:val="annotation text"/>
    <w:basedOn w:val="Normal"/>
    <w:link w:val="CommentTextChar"/>
    <w:semiHidden/>
    <w:rPr>
      <w:sz w:val="20"/>
      <w:szCs w:val="20"/>
      <w:lang w:val="x-none" w:eastAsia="x-none"/>
    </w:rPr>
  </w:style>
  <w:style w:type="paragraph" w:customStyle="1" w:styleId="tableheading">
    <w:name w:val="tableheading"/>
    <w:basedOn w:val="Normal"/>
    <w:pPr>
      <w:spacing w:before="100" w:beforeAutospacing="1" w:after="100" w:afterAutospacing="1"/>
    </w:pPr>
    <w:rPr>
      <w:rFonts w:ascii="Times New Roman" w:eastAsia="MS Mincho" w:hAnsi="Times New Roman"/>
      <w:lang w:eastAsia="ja-JP"/>
    </w:rPr>
  </w:style>
  <w:style w:type="paragraph" w:styleId="TOC4">
    <w:name w:val="toc 4"/>
    <w:basedOn w:val="Normal"/>
    <w:next w:val="Normal"/>
    <w:autoRedefine/>
    <w:semiHidden/>
    <w:pPr>
      <w:ind w:left="720"/>
    </w:pPr>
    <w:rPr>
      <w:rFonts w:ascii="Times New Roman" w:hAnsi="Times New Roman"/>
      <w:sz w:val="18"/>
      <w:szCs w:val="18"/>
    </w:rPr>
  </w:style>
  <w:style w:type="paragraph" w:styleId="TOC5">
    <w:name w:val="toc 5"/>
    <w:basedOn w:val="Normal"/>
    <w:next w:val="Normal"/>
    <w:autoRedefine/>
    <w:semiHidden/>
    <w:pPr>
      <w:ind w:left="960"/>
    </w:pPr>
    <w:rPr>
      <w:rFonts w:ascii="Times New Roman" w:hAnsi="Times New Roman"/>
      <w:sz w:val="18"/>
      <w:szCs w:val="18"/>
    </w:rPr>
  </w:style>
  <w:style w:type="paragraph" w:styleId="TOC6">
    <w:name w:val="toc 6"/>
    <w:basedOn w:val="Normal"/>
    <w:next w:val="Normal"/>
    <w:autoRedefine/>
    <w:semiHidden/>
    <w:pPr>
      <w:ind w:left="1200"/>
    </w:pPr>
    <w:rPr>
      <w:rFonts w:ascii="Times New Roman" w:hAnsi="Times New Roman"/>
      <w:sz w:val="18"/>
      <w:szCs w:val="18"/>
    </w:rPr>
  </w:style>
  <w:style w:type="paragraph" w:styleId="TOC7">
    <w:name w:val="toc 7"/>
    <w:basedOn w:val="Normal"/>
    <w:next w:val="Normal"/>
    <w:autoRedefine/>
    <w:semiHidden/>
    <w:pPr>
      <w:ind w:left="1440"/>
    </w:pPr>
    <w:rPr>
      <w:rFonts w:ascii="Times New Roman" w:hAnsi="Times New Roman"/>
      <w:sz w:val="18"/>
      <w:szCs w:val="18"/>
    </w:rPr>
  </w:style>
  <w:style w:type="paragraph" w:styleId="TOC8">
    <w:name w:val="toc 8"/>
    <w:basedOn w:val="Normal"/>
    <w:next w:val="Normal"/>
    <w:autoRedefine/>
    <w:semiHidden/>
    <w:pPr>
      <w:ind w:left="1680"/>
    </w:pPr>
    <w:rPr>
      <w:rFonts w:ascii="Times New Roman" w:hAnsi="Times New Roman"/>
      <w:sz w:val="18"/>
      <w:szCs w:val="18"/>
    </w:rPr>
  </w:style>
  <w:style w:type="paragraph" w:styleId="TOC9">
    <w:name w:val="toc 9"/>
    <w:basedOn w:val="Normal"/>
    <w:next w:val="Normal"/>
    <w:autoRedefine/>
    <w:semiHidden/>
    <w:pPr>
      <w:ind w:left="1920"/>
    </w:pPr>
    <w:rPr>
      <w:rFonts w:ascii="Times New Roman" w:hAnsi="Times New Roman"/>
      <w:sz w:val="18"/>
      <w:szCs w:val="18"/>
    </w:rPr>
  </w:style>
  <w:style w:type="paragraph" w:styleId="TableofFigures">
    <w:name w:val="table of figures"/>
    <w:basedOn w:val="Normal"/>
    <w:next w:val="Normal"/>
    <w:semiHidden/>
    <w:pPr>
      <w:ind w:left="480" w:hanging="480"/>
    </w:pPr>
    <w:rPr>
      <w:rFonts w:ascii="Times New Roman" w:hAnsi="Times New Roman"/>
      <w:smallCaps/>
      <w:sz w:val="20"/>
      <w:szCs w:val="20"/>
    </w:rPr>
  </w:style>
  <w:style w:type="paragraph" w:customStyle="1" w:styleId="Quote1">
    <w:name w:val="Quote1"/>
    <w:basedOn w:val="Normal"/>
    <w:pPr>
      <w:spacing w:before="100" w:beforeAutospacing="1" w:after="100" w:afterAutospacing="1"/>
    </w:pPr>
    <w:rPr>
      <w:rFonts w:ascii="Arial Unicode MS" w:eastAsia="Arial Unicode MS" w:hAnsi="Arial Unicode MS" w:cs="Arial Unicode MS"/>
      <w:i/>
      <w:iCs/>
    </w:rPr>
  </w:style>
  <w:style w:type="paragraph" w:styleId="BodyText3">
    <w:name w:val="Body Text 3"/>
    <w:basedOn w:val="Normal"/>
    <w:pPr>
      <w:jc w:val="both"/>
    </w:pPr>
    <w:rPr>
      <w:sz w:val="22"/>
      <w:szCs w:val="22"/>
    </w:rPr>
  </w:style>
  <w:style w:type="paragraph" w:styleId="BodyTextIndent3">
    <w:name w:val="Body Text Indent 3"/>
    <w:basedOn w:val="Normal"/>
    <w:pPr>
      <w:ind w:left="432"/>
    </w:pPr>
    <w:rPr>
      <w:sz w:val="22"/>
      <w:szCs w:val="22"/>
    </w:rPr>
  </w:style>
  <w:style w:type="paragraph" w:styleId="BodyTextIndent2">
    <w:name w:val="Body Text Indent 2"/>
    <w:basedOn w:val="Normal"/>
    <w:pPr>
      <w:ind w:left="748"/>
      <w:jc w:val="both"/>
    </w:pPr>
    <w:rPr>
      <w:sz w:val="22"/>
      <w:szCs w:val="22"/>
    </w:rPr>
  </w:style>
  <w:style w:type="paragraph" w:customStyle="1" w:styleId="Tabelle1">
    <w:name w:val="Tabelle 1"/>
    <w:basedOn w:val="Normal"/>
    <w:pPr>
      <w:keepLines/>
      <w:tabs>
        <w:tab w:val="left" w:pos="1134"/>
      </w:tabs>
      <w:spacing w:before="60" w:after="60"/>
    </w:pPr>
    <w:rPr>
      <w:bCs/>
      <w:snapToGrid w:val="0"/>
      <w:sz w:val="20"/>
      <w:szCs w:val="20"/>
      <w:lang w:val="en-GB" w:eastAsia="de-DE"/>
    </w:rPr>
  </w:style>
  <w:style w:type="character" w:styleId="PageNumber">
    <w:name w:val="page number"/>
    <w:basedOn w:val="DefaultParagraphFont"/>
  </w:style>
  <w:style w:type="character" w:styleId="FollowedHyperlink">
    <w:name w:val="FollowedHyperlink"/>
    <w:uiPriority w:val="99"/>
    <w:rPr>
      <w:color w:val="800080"/>
      <w:u w:val="single"/>
    </w:rPr>
  </w:style>
  <w:style w:type="paragraph" w:styleId="TOCHeading">
    <w:name w:val="TOC Heading"/>
    <w:basedOn w:val="Heading1"/>
    <w:next w:val="Normal"/>
    <w:uiPriority w:val="39"/>
    <w:qFormat/>
    <w:rsid w:val="00930254"/>
    <w:pPr>
      <w:keepLines/>
      <w:numPr>
        <w:numId w:val="0"/>
      </w:numPr>
      <w:spacing w:before="480" w:after="0" w:line="276" w:lineRule="auto"/>
      <w:outlineLvl w:val="9"/>
    </w:pPr>
    <w:rPr>
      <w:rFonts w:ascii="Cambria" w:hAnsi="Cambria"/>
      <w:bCs/>
      <w:color w:val="365F91"/>
      <w:szCs w:val="28"/>
      <w:lang w:val="en-US"/>
    </w:rPr>
  </w:style>
  <w:style w:type="table" w:styleId="TableGrid">
    <w:name w:val="Table Grid"/>
    <w:basedOn w:val="TableNormal"/>
    <w:uiPriority w:val="39"/>
    <w:rsid w:val="0056693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rsid w:val="003C7492"/>
    <w:rPr>
      <w:sz w:val="16"/>
      <w:szCs w:val="16"/>
    </w:rPr>
  </w:style>
  <w:style w:type="paragraph" w:styleId="CommentSubject">
    <w:name w:val="annotation subject"/>
    <w:basedOn w:val="CommentText"/>
    <w:next w:val="CommentText"/>
    <w:link w:val="CommentSubjectChar"/>
    <w:rsid w:val="003C7492"/>
    <w:rPr>
      <w:b/>
      <w:bCs/>
    </w:rPr>
  </w:style>
  <w:style w:type="character" w:customStyle="1" w:styleId="CommentTextChar">
    <w:name w:val="Comment Text Char"/>
    <w:link w:val="CommentText"/>
    <w:semiHidden/>
    <w:rsid w:val="003C7492"/>
    <w:rPr>
      <w:rFonts w:ascii="Arial" w:hAnsi="Arial"/>
    </w:rPr>
  </w:style>
  <w:style w:type="character" w:customStyle="1" w:styleId="CommentSubjectChar">
    <w:name w:val="Comment Subject Char"/>
    <w:basedOn w:val="CommentTextChar"/>
    <w:link w:val="CommentSubject"/>
    <w:rsid w:val="003C7492"/>
    <w:rPr>
      <w:rFonts w:ascii="Arial" w:hAnsi="Arial"/>
    </w:rPr>
  </w:style>
  <w:style w:type="paragraph" w:styleId="FootnoteText">
    <w:name w:val="footnote text"/>
    <w:basedOn w:val="Normal"/>
    <w:link w:val="FootnoteTextChar"/>
    <w:rsid w:val="00C1378B"/>
    <w:rPr>
      <w:sz w:val="20"/>
      <w:szCs w:val="20"/>
      <w:lang w:val="x-none" w:eastAsia="x-none"/>
    </w:rPr>
  </w:style>
  <w:style w:type="character" w:customStyle="1" w:styleId="FootnoteTextChar">
    <w:name w:val="Footnote Text Char"/>
    <w:link w:val="FootnoteText"/>
    <w:rsid w:val="00C1378B"/>
    <w:rPr>
      <w:rFonts w:ascii="Arial" w:hAnsi="Arial"/>
    </w:rPr>
  </w:style>
  <w:style w:type="character" w:styleId="FootnoteReference">
    <w:name w:val="footnote reference"/>
    <w:rsid w:val="00C1378B"/>
    <w:rPr>
      <w:vertAlign w:val="superscript"/>
    </w:rPr>
  </w:style>
  <w:style w:type="paragraph" w:customStyle="1" w:styleId="guideline">
    <w:name w:val="guideline"/>
    <w:basedOn w:val="NormalIndent"/>
    <w:rsid w:val="004678D0"/>
    <w:rPr>
      <w:i/>
      <w:color w:val="FF0000"/>
    </w:rPr>
  </w:style>
  <w:style w:type="character" w:customStyle="1" w:styleId="Heading1Char">
    <w:name w:val="Heading 1 Char"/>
    <w:aliases w:val="(A.) Char,H1 Char,Part Char,1 Char,section Char,heading 1.1 Char,L1 Char,dd heading 1 Char,dh1 Char,SITA Char,Proposal Chapter Heading Char,chaptertext Char,Head1 Char,APAC-1-Heading Char,Project 1 Char,ct Char,style1 Char,??? 1 Char"/>
    <w:link w:val="Heading1"/>
    <w:uiPriority w:val="9"/>
    <w:rsid w:val="000C511E"/>
    <w:rPr>
      <w:rFonts w:ascii="Arial" w:hAnsi="Arial"/>
      <w:b/>
      <w:sz w:val="28"/>
      <w:lang w:val="en-GB" w:eastAsia="x-none"/>
    </w:rPr>
  </w:style>
  <w:style w:type="character" w:customStyle="1" w:styleId="Heading6Char">
    <w:name w:val="Heading 6 Char"/>
    <w:link w:val="Heading6"/>
    <w:rsid w:val="00FB4E2A"/>
    <w:rPr>
      <w:rFonts w:ascii="Arial" w:hAnsi="Arial"/>
      <w:kern w:val="22"/>
      <w:sz w:val="22"/>
    </w:rPr>
  </w:style>
  <w:style w:type="character" w:customStyle="1" w:styleId="Heading7Char">
    <w:name w:val="Heading 7 Char"/>
    <w:link w:val="Heading7"/>
    <w:rsid w:val="00FB4E2A"/>
    <w:rPr>
      <w:rFonts w:ascii="Arial" w:hAnsi="Arial"/>
      <w:kern w:val="22"/>
      <w:sz w:val="22"/>
    </w:rPr>
  </w:style>
  <w:style w:type="character" w:customStyle="1" w:styleId="Heading8Char">
    <w:name w:val="Heading 8 Char"/>
    <w:link w:val="Heading8"/>
    <w:rsid w:val="00FB4E2A"/>
    <w:rPr>
      <w:rFonts w:ascii="Arial" w:hAnsi="Arial"/>
      <w:kern w:val="22"/>
      <w:sz w:val="22"/>
    </w:rPr>
  </w:style>
  <w:style w:type="character" w:customStyle="1" w:styleId="Bluehelp">
    <w:name w:val="Blue help"/>
    <w:rsid w:val="00FB4E2A"/>
    <w:rPr>
      <w:rFonts w:ascii="Arial" w:hAnsi="Arial"/>
      <w:noProof w:val="0"/>
      <w:color w:val="0000FF"/>
      <w:sz w:val="20"/>
      <w:lang w:val="en-US"/>
    </w:rPr>
  </w:style>
  <w:style w:type="paragraph" w:styleId="ListParagraph">
    <w:name w:val="List Paragraph"/>
    <w:basedOn w:val="Normal"/>
    <w:uiPriority w:val="34"/>
    <w:qFormat/>
    <w:rsid w:val="00521050"/>
    <w:pPr>
      <w:ind w:left="720"/>
    </w:pPr>
    <w:rPr>
      <w:rFonts w:ascii="Times New Roman" w:hAnsi="Times New Roman"/>
      <w:sz w:val="20"/>
      <w:szCs w:val="20"/>
      <w:lang w:val="en-AU"/>
    </w:rPr>
  </w:style>
  <w:style w:type="character" w:customStyle="1" w:styleId="tx1">
    <w:name w:val="tx1"/>
    <w:basedOn w:val="DefaultParagraphFont"/>
    <w:rsid w:val="00070353"/>
    <w:rPr>
      <w:b/>
      <w:bCs/>
    </w:rPr>
  </w:style>
  <w:style w:type="character" w:customStyle="1" w:styleId="html-tag">
    <w:name w:val="html-tag"/>
    <w:basedOn w:val="DefaultParagraphFont"/>
    <w:rsid w:val="008E5F9E"/>
  </w:style>
  <w:style w:type="character" w:customStyle="1" w:styleId="html-attribute">
    <w:name w:val="html-attribute"/>
    <w:basedOn w:val="DefaultParagraphFont"/>
    <w:rsid w:val="008E5F9E"/>
  </w:style>
  <w:style w:type="character" w:customStyle="1" w:styleId="html-attribute-value">
    <w:name w:val="html-attribute-value"/>
    <w:basedOn w:val="DefaultParagraphFont"/>
    <w:rsid w:val="008E5F9E"/>
  </w:style>
  <w:style w:type="character" w:customStyle="1" w:styleId="apple-converted-space">
    <w:name w:val="apple-converted-space"/>
    <w:basedOn w:val="DefaultParagraphFont"/>
    <w:rsid w:val="008E5F9E"/>
  </w:style>
  <w:style w:type="character" w:customStyle="1" w:styleId="html-attribute-name">
    <w:name w:val="html-attribute-name"/>
    <w:basedOn w:val="DefaultParagraphFont"/>
    <w:rsid w:val="008E5F9E"/>
  </w:style>
  <w:style w:type="character" w:styleId="HTMLCode">
    <w:name w:val="HTML Code"/>
    <w:basedOn w:val="DefaultParagraphFont"/>
    <w:uiPriority w:val="99"/>
    <w:semiHidden/>
    <w:unhideWhenUsed/>
    <w:rsid w:val="00DE2480"/>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D94E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D94E49"/>
    <w:rPr>
      <w:rFonts w:ascii="Courier New" w:hAnsi="Courier New" w:cs="Courier New"/>
      <w:lang w:val="en-GB" w:eastAsia="en-GB"/>
    </w:rPr>
  </w:style>
  <w:style w:type="table" w:styleId="ListTable3-Accent5">
    <w:name w:val="List Table 3 Accent 5"/>
    <w:basedOn w:val="TableNormal"/>
    <w:uiPriority w:val="48"/>
    <w:rsid w:val="00D82BA4"/>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comment-copy">
    <w:name w:val="comment-copy"/>
    <w:basedOn w:val="DefaultParagraphFont"/>
    <w:rsid w:val="00E243DA"/>
  </w:style>
  <w:style w:type="paragraph" w:styleId="Revision">
    <w:name w:val="Revision"/>
    <w:hidden/>
    <w:uiPriority w:val="99"/>
    <w:semiHidden/>
    <w:rsid w:val="008F6792"/>
    <w:rPr>
      <w:rFonts w:ascii="Arial" w:hAnsi="Arial"/>
      <w:sz w:val="24"/>
      <w:szCs w:val="24"/>
    </w:rPr>
  </w:style>
  <w:style w:type="character" w:customStyle="1" w:styleId="line">
    <w:name w:val="line"/>
    <w:basedOn w:val="DefaultParagraphFont"/>
    <w:rsid w:val="002C2DA8"/>
  </w:style>
  <w:style w:type="character" w:customStyle="1" w:styleId="idiff">
    <w:name w:val="idiff"/>
    <w:basedOn w:val="DefaultParagraphFont"/>
    <w:rsid w:val="002C2DA8"/>
  </w:style>
  <w:style w:type="character" w:customStyle="1" w:styleId="sb">
    <w:name w:val="sb"/>
    <w:basedOn w:val="DefaultParagraphFont"/>
    <w:rsid w:val="00A25B74"/>
  </w:style>
  <w:style w:type="character" w:customStyle="1" w:styleId="nt">
    <w:name w:val="nt"/>
    <w:basedOn w:val="DefaultParagraphFont"/>
    <w:rsid w:val="00021516"/>
  </w:style>
  <w:style w:type="character" w:customStyle="1" w:styleId="s2">
    <w:name w:val="s2"/>
    <w:basedOn w:val="DefaultParagraphFont"/>
    <w:rsid w:val="00021516"/>
  </w:style>
  <w:style w:type="character" w:customStyle="1" w:styleId="s1">
    <w:name w:val="s1"/>
    <w:basedOn w:val="DefaultParagraphFont"/>
    <w:rsid w:val="00021516"/>
  </w:style>
  <w:style w:type="character" w:styleId="UnresolvedMention">
    <w:name w:val="Unresolved Mention"/>
    <w:basedOn w:val="DefaultParagraphFont"/>
    <w:uiPriority w:val="99"/>
    <w:semiHidden/>
    <w:unhideWhenUsed/>
    <w:rsid w:val="00A4329B"/>
    <w:rPr>
      <w:color w:val="605E5C"/>
      <w:shd w:val="clear" w:color="auto" w:fill="E1DFDD"/>
    </w:rPr>
  </w:style>
  <w:style w:type="paragraph" w:customStyle="1" w:styleId="paragraph">
    <w:name w:val="paragraph"/>
    <w:basedOn w:val="Normal"/>
    <w:rsid w:val="003E25E8"/>
    <w:pPr>
      <w:spacing w:before="100" w:beforeAutospacing="1" w:after="100" w:afterAutospacing="1"/>
    </w:pPr>
    <w:rPr>
      <w:rFonts w:ascii="Times New Roman" w:eastAsia="SimSun" w:hAnsi="Times New Roman"/>
    </w:rPr>
  </w:style>
  <w:style w:type="character" w:customStyle="1" w:styleId="hljs-attr">
    <w:name w:val="hljs-attr"/>
    <w:basedOn w:val="DefaultParagraphFont"/>
    <w:rsid w:val="00B54682"/>
  </w:style>
  <w:style w:type="character" w:customStyle="1" w:styleId="hljs-string">
    <w:name w:val="hljs-string"/>
    <w:basedOn w:val="DefaultParagraphFont"/>
    <w:rsid w:val="00B54682"/>
  </w:style>
  <w:style w:type="character" w:customStyle="1" w:styleId="hljs-number">
    <w:name w:val="hljs-number"/>
    <w:basedOn w:val="DefaultParagraphFont"/>
    <w:rsid w:val="00B54682"/>
  </w:style>
  <w:style w:type="character" w:customStyle="1" w:styleId="hljs-comment">
    <w:name w:val="hljs-comment"/>
    <w:basedOn w:val="DefaultParagraphFont"/>
    <w:rsid w:val="00B54682"/>
  </w:style>
  <w:style w:type="character" w:customStyle="1" w:styleId="hljs-literal">
    <w:name w:val="hljs-literal"/>
    <w:basedOn w:val="DefaultParagraphFont"/>
    <w:rsid w:val="00B54682"/>
  </w:style>
  <w:style w:type="character" w:customStyle="1" w:styleId="headingtext">
    <w:name w:val="headingtext"/>
    <w:basedOn w:val="DefaultParagraphFont"/>
    <w:rsid w:val="006D3CB8"/>
  </w:style>
  <w:style w:type="character" w:styleId="Strong">
    <w:name w:val="Strong"/>
    <w:basedOn w:val="DefaultParagraphFont"/>
    <w:uiPriority w:val="22"/>
    <w:qFormat/>
    <w:rsid w:val="00E66C58"/>
    <w:rPr>
      <w:b/>
      <w:bCs/>
    </w:rPr>
  </w:style>
  <w:style w:type="table" w:styleId="PlainTable1">
    <w:name w:val="Plain Table 1"/>
    <w:basedOn w:val="TableNormal"/>
    <w:uiPriority w:val="41"/>
    <w:rsid w:val="005875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sonormal0">
    <w:name w:val="msonormal"/>
    <w:basedOn w:val="Normal"/>
    <w:rsid w:val="00D63E8F"/>
    <w:pPr>
      <w:spacing w:before="100" w:beforeAutospacing="1" w:after="100" w:afterAutospacing="1"/>
    </w:pPr>
    <w:rPr>
      <w:rFonts w:ascii="Times New Roman" w:eastAsiaTheme="minorEastAsia" w:hAnsi="Times New Roman"/>
      <w:lang w:val="en-IN" w:eastAsia="en-GB"/>
    </w:rPr>
  </w:style>
  <w:style w:type="character" w:customStyle="1" w:styleId="Heading3Char">
    <w:name w:val="Heading 3 Char"/>
    <w:aliases w:val="(no use)h Char,(no use) Char,Section Char,h2 Char,2nd Level Head Char,H3 Char,H31 Char,H32 Char,H33 Char,H311 Char,h31 Char,h32 Char,見出し 3 Char,??? 3 Char,h21 Char,Subhead C Char,heading 3 Char,L3 Char,dd heading 3 Char,dh3 Char,3 Char"/>
    <w:basedOn w:val="DefaultParagraphFont"/>
    <w:link w:val="Heading3"/>
    <w:uiPriority w:val="9"/>
    <w:rsid w:val="00D63E8F"/>
    <w:rPr>
      <w:rFonts w:ascii="Arial" w:hAnsi="Arial"/>
      <w:b/>
      <w:sz w:val="22"/>
      <w:lang w:val="en-GB"/>
    </w:rPr>
  </w:style>
  <w:style w:type="character" w:customStyle="1" w:styleId="Heading2Char">
    <w:name w:val="Heading 2 Char"/>
    <w:aliases w:val="(all others) Char,H2 Char"/>
    <w:basedOn w:val="DefaultParagraphFont"/>
    <w:link w:val="Heading2"/>
    <w:uiPriority w:val="9"/>
    <w:rsid w:val="00D63E8F"/>
    <w:rPr>
      <w:rFonts w:ascii="Arial" w:hAnsi="Arial"/>
      <w:b/>
      <w:iCs/>
      <w:sz w:val="24"/>
      <w:lang w:val="en-GB"/>
    </w:rPr>
  </w:style>
  <w:style w:type="character" w:customStyle="1" w:styleId="expand-control-icon">
    <w:name w:val="expand-control-icon"/>
    <w:basedOn w:val="DefaultParagraphFont"/>
    <w:rsid w:val="00D63E8F"/>
  </w:style>
  <w:style w:type="character" w:customStyle="1" w:styleId="expand-control-text">
    <w:name w:val="expand-control-text"/>
    <w:basedOn w:val="DefaultParagraphFont"/>
    <w:rsid w:val="00D63E8F"/>
  </w:style>
  <w:style w:type="character" w:customStyle="1" w:styleId="confluence-embedded-file-wrapper">
    <w:name w:val="confluence-embedded-file-wrapper"/>
    <w:basedOn w:val="DefaultParagraphFont"/>
    <w:rsid w:val="00D63E8F"/>
  </w:style>
  <w:style w:type="character" w:customStyle="1" w:styleId="inline-comment-marker">
    <w:name w:val="inline-comment-marker"/>
    <w:basedOn w:val="DefaultParagraphFont"/>
    <w:rsid w:val="00D63E8F"/>
  </w:style>
  <w:style w:type="character" w:customStyle="1" w:styleId="Heading4Char">
    <w:name w:val="Heading 4 Char"/>
    <w:basedOn w:val="DefaultParagraphFont"/>
    <w:link w:val="Heading4"/>
    <w:uiPriority w:val="9"/>
    <w:rsid w:val="00D63E8F"/>
    <w:rPr>
      <w:b/>
      <w:bCs/>
      <w:sz w:val="28"/>
      <w:szCs w:val="28"/>
    </w:rPr>
  </w:style>
  <w:style w:type="character" w:customStyle="1" w:styleId="aui-icon">
    <w:name w:val="aui-icon"/>
    <w:basedOn w:val="DefaultParagraphFont"/>
    <w:rsid w:val="00D63E8F"/>
  </w:style>
  <w:style w:type="character" w:customStyle="1" w:styleId="sc-fbkirw">
    <w:name w:val="sc-fbkirw"/>
    <w:basedOn w:val="DefaultParagraphFont"/>
    <w:rsid w:val="00010DF0"/>
  </w:style>
  <w:style w:type="character" w:styleId="Mention">
    <w:name w:val="Mention"/>
    <w:basedOn w:val="DefaultParagraphFont"/>
    <w:uiPriority w:val="99"/>
    <w:unhideWhenUsed/>
    <w:rsid w:val="00EF6DB8"/>
    <w:rPr>
      <w:color w:val="2B579A"/>
      <w:shd w:val="clear" w:color="auto" w:fill="E1DFDD"/>
    </w:rPr>
  </w:style>
  <w:style w:type="character" w:customStyle="1" w:styleId="legacy-color-text-inverse">
    <w:name w:val="legacy-color-text-inverse"/>
    <w:basedOn w:val="DefaultParagraphFont"/>
    <w:rsid w:val="00822606"/>
  </w:style>
  <w:style w:type="paragraph" w:customStyle="1" w:styleId="media-group">
    <w:name w:val="media-group"/>
    <w:basedOn w:val="Normal"/>
    <w:rsid w:val="00257DAC"/>
    <w:pPr>
      <w:spacing w:before="100" w:beforeAutospacing="1" w:after="100" w:afterAutospacing="1"/>
    </w:pPr>
    <w:rPr>
      <w:rFonts w:ascii="Times New Roman" w:eastAsiaTheme="minorEastAsia" w:hAnsi="Times New Roman"/>
      <w:lang w:val="en-IN" w:eastAsia="en-GB"/>
    </w:rPr>
  </w:style>
  <w:style w:type="numbering" w:customStyle="1" w:styleId="CurrentList1">
    <w:name w:val="Current List1"/>
    <w:uiPriority w:val="99"/>
    <w:rsid w:val="001D0C8E"/>
    <w:pPr>
      <w:numPr>
        <w:numId w:val="4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8906">
      <w:bodyDiv w:val="1"/>
      <w:marLeft w:val="0"/>
      <w:marRight w:val="0"/>
      <w:marTop w:val="0"/>
      <w:marBottom w:val="0"/>
      <w:divBdr>
        <w:top w:val="none" w:sz="0" w:space="0" w:color="auto"/>
        <w:left w:val="none" w:sz="0" w:space="0" w:color="auto"/>
        <w:bottom w:val="none" w:sz="0" w:space="0" w:color="auto"/>
        <w:right w:val="none" w:sz="0" w:space="0" w:color="auto"/>
      </w:divBdr>
    </w:div>
    <w:div w:id="19361108">
      <w:bodyDiv w:val="1"/>
      <w:marLeft w:val="0"/>
      <w:marRight w:val="0"/>
      <w:marTop w:val="0"/>
      <w:marBottom w:val="0"/>
      <w:divBdr>
        <w:top w:val="none" w:sz="0" w:space="0" w:color="auto"/>
        <w:left w:val="none" w:sz="0" w:space="0" w:color="auto"/>
        <w:bottom w:val="none" w:sz="0" w:space="0" w:color="auto"/>
        <w:right w:val="none" w:sz="0" w:space="0" w:color="auto"/>
      </w:divBdr>
      <w:divsChild>
        <w:div w:id="305009115">
          <w:marLeft w:val="101"/>
          <w:marRight w:val="0"/>
          <w:marTop w:val="0"/>
          <w:marBottom w:val="0"/>
          <w:divBdr>
            <w:top w:val="none" w:sz="0" w:space="0" w:color="auto"/>
            <w:left w:val="none" w:sz="0" w:space="0" w:color="auto"/>
            <w:bottom w:val="none" w:sz="0" w:space="0" w:color="auto"/>
            <w:right w:val="none" w:sz="0" w:space="0" w:color="auto"/>
          </w:divBdr>
        </w:div>
        <w:div w:id="376661946">
          <w:marLeft w:val="101"/>
          <w:marRight w:val="0"/>
          <w:marTop w:val="0"/>
          <w:marBottom w:val="0"/>
          <w:divBdr>
            <w:top w:val="none" w:sz="0" w:space="0" w:color="auto"/>
            <w:left w:val="none" w:sz="0" w:space="0" w:color="auto"/>
            <w:bottom w:val="none" w:sz="0" w:space="0" w:color="auto"/>
            <w:right w:val="none" w:sz="0" w:space="0" w:color="auto"/>
          </w:divBdr>
        </w:div>
      </w:divsChild>
    </w:div>
    <w:div w:id="21632801">
      <w:bodyDiv w:val="1"/>
      <w:marLeft w:val="0"/>
      <w:marRight w:val="0"/>
      <w:marTop w:val="0"/>
      <w:marBottom w:val="0"/>
      <w:divBdr>
        <w:top w:val="none" w:sz="0" w:space="0" w:color="auto"/>
        <w:left w:val="none" w:sz="0" w:space="0" w:color="auto"/>
        <w:bottom w:val="none" w:sz="0" w:space="0" w:color="auto"/>
        <w:right w:val="none" w:sz="0" w:space="0" w:color="auto"/>
      </w:divBdr>
    </w:div>
    <w:div w:id="27024521">
      <w:bodyDiv w:val="1"/>
      <w:marLeft w:val="0"/>
      <w:marRight w:val="0"/>
      <w:marTop w:val="0"/>
      <w:marBottom w:val="0"/>
      <w:divBdr>
        <w:top w:val="none" w:sz="0" w:space="0" w:color="auto"/>
        <w:left w:val="none" w:sz="0" w:space="0" w:color="auto"/>
        <w:bottom w:val="none" w:sz="0" w:space="0" w:color="auto"/>
        <w:right w:val="none" w:sz="0" w:space="0" w:color="auto"/>
      </w:divBdr>
    </w:div>
    <w:div w:id="130176750">
      <w:bodyDiv w:val="1"/>
      <w:marLeft w:val="0"/>
      <w:marRight w:val="0"/>
      <w:marTop w:val="0"/>
      <w:marBottom w:val="0"/>
      <w:divBdr>
        <w:top w:val="none" w:sz="0" w:space="0" w:color="auto"/>
        <w:left w:val="none" w:sz="0" w:space="0" w:color="auto"/>
        <w:bottom w:val="none" w:sz="0" w:space="0" w:color="auto"/>
        <w:right w:val="none" w:sz="0" w:space="0" w:color="auto"/>
      </w:divBdr>
    </w:div>
    <w:div w:id="132329516">
      <w:bodyDiv w:val="1"/>
      <w:marLeft w:val="0"/>
      <w:marRight w:val="0"/>
      <w:marTop w:val="0"/>
      <w:marBottom w:val="0"/>
      <w:divBdr>
        <w:top w:val="none" w:sz="0" w:space="0" w:color="auto"/>
        <w:left w:val="none" w:sz="0" w:space="0" w:color="auto"/>
        <w:bottom w:val="none" w:sz="0" w:space="0" w:color="auto"/>
        <w:right w:val="none" w:sz="0" w:space="0" w:color="auto"/>
      </w:divBdr>
      <w:divsChild>
        <w:div w:id="10695769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496182">
      <w:bodyDiv w:val="1"/>
      <w:marLeft w:val="0"/>
      <w:marRight w:val="0"/>
      <w:marTop w:val="0"/>
      <w:marBottom w:val="0"/>
      <w:divBdr>
        <w:top w:val="none" w:sz="0" w:space="0" w:color="auto"/>
        <w:left w:val="none" w:sz="0" w:space="0" w:color="auto"/>
        <w:bottom w:val="none" w:sz="0" w:space="0" w:color="auto"/>
        <w:right w:val="none" w:sz="0" w:space="0" w:color="auto"/>
      </w:divBdr>
    </w:div>
    <w:div w:id="220362942">
      <w:bodyDiv w:val="1"/>
      <w:marLeft w:val="0"/>
      <w:marRight w:val="0"/>
      <w:marTop w:val="0"/>
      <w:marBottom w:val="0"/>
      <w:divBdr>
        <w:top w:val="none" w:sz="0" w:space="0" w:color="auto"/>
        <w:left w:val="none" w:sz="0" w:space="0" w:color="auto"/>
        <w:bottom w:val="none" w:sz="0" w:space="0" w:color="auto"/>
        <w:right w:val="none" w:sz="0" w:space="0" w:color="auto"/>
      </w:divBdr>
      <w:divsChild>
        <w:div w:id="1898080366">
          <w:marLeft w:val="0"/>
          <w:marRight w:val="0"/>
          <w:marTop w:val="0"/>
          <w:marBottom w:val="0"/>
          <w:divBdr>
            <w:top w:val="single" w:sz="8" w:space="6" w:color="auto"/>
            <w:left w:val="single" w:sz="8" w:space="6" w:color="auto"/>
            <w:bottom w:val="single" w:sz="8" w:space="6" w:color="auto"/>
            <w:right w:val="single" w:sz="8" w:space="6" w:color="auto"/>
          </w:divBdr>
        </w:div>
        <w:div w:id="1919443317">
          <w:marLeft w:val="0"/>
          <w:marRight w:val="0"/>
          <w:marTop w:val="0"/>
          <w:marBottom w:val="0"/>
          <w:divBdr>
            <w:top w:val="single" w:sz="8" w:space="6" w:color="auto"/>
            <w:left w:val="single" w:sz="8" w:space="6" w:color="auto"/>
            <w:bottom w:val="single" w:sz="8" w:space="6" w:color="auto"/>
            <w:right w:val="single" w:sz="8" w:space="6" w:color="auto"/>
          </w:divBdr>
        </w:div>
        <w:div w:id="1857110476">
          <w:marLeft w:val="0"/>
          <w:marRight w:val="0"/>
          <w:marTop w:val="0"/>
          <w:marBottom w:val="0"/>
          <w:divBdr>
            <w:top w:val="single" w:sz="8" w:space="6" w:color="auto"/>
            <w:left w:val="single" w:sz="8" w:space="6" w:color="auto"/>
            <w:bottom w:val="single" w:sz="8" w:space="6" w:color="auto"/>
            <w:right w:val="single" w:sz="8" w:space="6" w:color="auto"/>
          </w:divBdr>
        </w:div>
        <w:div w:id="971440955">
          <w:marLeft w:val="0"/>
          <w:marRight w:val="0"/>
          <w:marTop w:val="0"/>
          <w:marBottom w:val="0"/>
          <w:divBdr>
            <w:top w:val="single" w:sz="8" w:space="6" w:color="auto"/>
            <w:left w:val="single" w:sz="8" w:space="6" w:color="auto"/>
            <w:bottom w:val="single" w:sz="8" w:space="6" w:color="auto"/>
            <w:right w:val="single" w:sz="8" w:space="6" w:color="auto"/>
          </w:divBdr>
        </w:div>
        <w:div w:id="1823152973">
          <w:marLeft w:val="0"/>
          <w:marRight w:val="0"/>
          <w:marTop w:val="0"/>
          <w:marBottom w:val="0"/>
          <w:divBdr>
            <w:top w:val="single" w:sz="8" w:space="6" w:color="auto"/>
            <w:left w:val="single" w:sz="8" w:space="6" w:color="auto"/>
            <w:bottom w:val="single" w:sz="8" w:space="6" w:color="auto"/>
            <w:right w:val="single" w:sz="8" w:space="6" w:color="auto"/>
          </w:divBdr>
        </w:div>
        <w:div w:id="1563521166">
          <w:marLeft w:val="0"/>
          <w:marRight w:val="0"/>
          <w:marTop w:val="0"/>
          <w:marBottom w:val="0"/>
          <w:divBdr>
            <w:top w:val="single" w:sz="8" w:space="6" w:color="auto"/>
            <w:left w:val="single" w:sz="8" w:space="6" w:color="auto"/>
            <w:bottom w:val="single" w:sz="8" w:space="6" w:color="auto"/>
            <w:right w:val="single" w:sz="8" w:space="6" w:color="auto"/>
          </w:divBdr>
        </w:div>
      </w:divsChild>
    </w:div>
    <w:div w:id="246231381">
      <w:bodyDiv w:val="1"/>
      <w:marLeft w:val="0"/>
      <w:marRight w:val="0"/>
      <w:marTop w:val="0"/>
      <w:marBottom w:val="0"/>
      <w:divBdr>
        <w:top w:val="none" w:sz="0" w:space="0" w:color="auto"/>
        <w:left w:val="none" w:sz="0" w:space="0" w:color="auto"/>
        <w:bottom w:val="none" w:sz="0" w:space="0" w:color="auto"/>
        <w:right w:val="none" w:sz="0" w:space="0" w:color="auto"/>
      </w:divBdr>
    </w:div>
    <w:div w:id="261039426">
      <w:bodyDiv w:val="1"/>
      <w:marLeft w:val="0"/>
      <w:marRight w:val="0"/>
      <w:marTop w:val="0"/>
      <w:marBottom w:val="0"/>
      <w:divBdr>
        <w:top w:val="none" w:sz="0" w:space="0" w:color="auto"/>
        <w:left w:val="none" w:sz="0" w:space="0" w:color="auto"/>
        <w:bottom w:val="none" w:sz="0" w:space="0" w:color="auto"/>
        <w:right w:val="none" w:sz="0" w:space="0" w:color="auto"/>
      </w:divBdr>
    </w:div>
    <w:div w:id="265505927">
      <w:bodyDiv w:val="1"/>
      <w:marLeft w:val="0"/>
      <w:marRight w:val="0"/>
      <w:marTop w:val="0"/>
      <w:marBottom w:val="0"/>
      <w:divBdr>
        <w:top w:val="none" w:sz="0" w:space="0" w:color="auto"/>
        <w:left w:val="none" w:sz="0" w:space="0" w:color="auto"/>
        <w:bottom w:val="none" w:sz="0" w:space="0" w:color="auto"/>
        <w:right w:val="none" w:sz="0" w:space="0" w:color="auto"/>
      </w:divBdr>
    </w:div>
    <w:div w:id="266695726">
      <w:bodyDiv w:val="1"/>
      <w:marLeft w:val="0"/>
      <w:marRight w:val="0"/>
      <w:marTop w:val="0"/>
      <w:marBottom w:val="0"/>
      <w:divBdr>
        <w:top w:val="none" w:sz="0" w:space="0" w:color="auto"/>
        <w:left w:val="none" w:sz="0" w:space="0" w:color="auto"/>
        <w:bottom w:val="none" w:sz="0" w:space="0" w:color="auto"/>
        <w:right w:val="none" w:sz="0" w:space="0" w:color="auto"/>
      </w:divBdr>
    </w:div>
    <w:div w:id="267129924">
      <w:bodyDiv w:val="1"/>
      <w:marLeft w:val="0"/>
      <w:marRight w:val="0"/>
      <w:marTop w:val="0"/>
      <w:marBottom w:val="0"/>
      <w:divBdr>
        <w:top w:val="none" w:sz="0" w:space="0" w:color="auto"/>
        <w:left w:val="none" w:sz="0" w:space="0" w:color="auto"/>
        <w:bottom w:val="none" w:sz="0" w:space="0" w:color="auto"/>
        <w:right w:val="none" w:sz="0" w:space="0" w:color="auto"/>
      </w:divBdr>
      <w:divsChild>
        <w:div w:id="1401362435">
          <w:marLeft w:val="0"/>
          <w:marRight w:val="0"/>
          <w:marTop w:val="0"/>
          <w:marBottom w:val="240"/>
          <w:divBdr>
            <w:top w:val="none" w:sz="0" w:space="11" w:color="auto"/>
            <w:left w:val="single" w:sz="48" w:space="11" w:color="3498DB"/>
            <w:bottom w:val="none" w:sz="0" w:space="11" w:color="auto"/>
            <w:right w:val="none" w:sz="0" w:space="23" w:color="auto"/>
          </w:divBdr>
          <w:divsChild>
            <w:div w:id="357588838">
              <w:marLeft w:val="0"/>
              <w:marRight w:val="0"/>
              <w:marTop w:val="0"/>
              <w:marBottom w:val="0"/>
              <w:divBdr>
                <w:top w:val="none" w:sz="0" w:space="0" w:color="auto"/>
                <w:left w:val="none" w:sz="0" w:space="0" w:color="auto"/>
                <w:bottom w:val="none" w:sz="0" w:space="0" w:color="auto"/>
                <w:right w:val="none" w:sz="0" w:space="0" w:color="auto"/>
              </w:divBdr>
            </w:div>
            <w:div w:id="185514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21812">
      <w:bodyDiv w:val="1"/>
      <w:marLeft w:val="0"/>
      <w:marRight w:val="0"/>
      <w:marTop w:val="0"/>
      <w:marBottom w:val="0"/>
      <w:divBdr>
        <w:top w:val="none" w:sz="0" w:space="0" w:color="auto"/>
        <w:left w:val="none" w:sz="0" w:space="0" w:color="auto"/>
        <w:bottom w:val="none" w:sz="0" w:space="0" w:color="auto"/>
        <w:right w:val="none" w:sz="0" w:space="0" w:color="auto"/>
      </w:divBdr>
    </w:div>
    <w:div w:id="308243105">
      <w:bodyDiv w:val="1"/>
      <w:marLeft w:val="0"/>
      <w:marRight w:val="0"/>
      <w:marTop w:val="0"/>
      <w:marBottom w:val="0"/>
      <w:divBdr>
        <w:top w:val="none" w:sz="0" w:space="0" w:color="auto"/>
        <w:left w:val="none" w:sz="0" w:space="0" w:color="auto"/>
        <w:bottom w:val="none" w:sz="0" w:space="0" w:color="auto"/>
        <w:right w:val="none" w:sz="0" w:space="0" w:color="auto"/>
      </w:divBdr>
      <w:divsChild>
        <w:div w:id="2143384621">
          <w:marLeft w:val="0"/>
          <w:marRight w:val="0"/>
          <w:marTop w:val="0"/>
          <w:marBottom w:val="0"/>
          <w:divBdr>
            <w:top w:val="none" w:sz="0" w:space="0" w:color="auto"/>
            <w:left w:val="none" w:sz="0" w:space="0" w:color="auto"/>
            <w:bottom w:val="none" w:sz="0" w:space="0" w:color="auto"/>
            <w:right w:val="none" w:sz="0" w:space="0" w:color="auto"/>
          </w:divBdr>
          <w:divsChild>
            <w:div w:id="171381251">
              <w:marLeft w:val="0"/>
              <w:marRight w:val="0"/>
              <w:marTop w:val="600"/>
              <w:marBottom w:val="0"/>
              <w:divBdr>
                <w:top w:val="none" w:sz="0" w:space="0" w:color="auto"/>
                <w:left w:val="none" w:sz="0" w:space="0" w:color="auto"/>
                <w:bottom w:val="none" w:sz="0" w:space="0" w:color="auto"/>
                <w:right w:val="none" w:sz="0" w:space="0" w:color="auto"/>
              </w:divBdr>
              <w:divsChild>
                <w:div w:id="518281799">
                  <w:marLeft w:val="0"/>
                  <w:marRight w:val="0"/>
                  <w:marTop w:val="0"/>
                  <w:marBottom w:val="0"/>
                  <w:divBdr>
                    <w:top w:val="none" w:sz="0" w:space="0" w:color="auto"/>
                    <w:left w:val="none" w:sz="0" w:space="0" w:color="auto"/>
                    <w:bottom w:val="none" w:sz="0" w:space="0" w:color="auto"/>
                    <w:right w:val="none" w:sz="0" w:space="0" w:color="auto"/>
                  </w:divBdr>
                  <w:divsChild>
                    <w:div w:id="774978868">
                      <w:marLeft w:val="0"/>
                      <w:marRight w:val="0"/>
                      <w:marTop w:val="0"/>
                      <w:marBottom w:val="0"/>
                      <w:divBdr>
                        <w:top w:val="none" w:sz="0" w:space="0" w:color="auto"/>
                        <w:left w:val="none" w:sz="0" w:space="0" w:color="auto"/>
                        <w:bottom w:val="none" w:sz="0" w:space="0" w:color="auto"/>
                        <w:right w:val="none" w:sz="0" w:space="0" w:color="auto"/>
                      </w:divBdr>
                      <w:divsChild>
                        <w:div w:id="1331442412">
                          <w:marLeft w:val="0"/>
                          <w:marRight w:val="0"/>
                          <w:marTop w:val="0"/>
                          <w:marBottom w:val="0"/>
                          <w:divBdr>
                            <w:top w:val="none" w:sz="0" w:space="0" w:color="auto"/>
                            <w:left w:val="none" w:sz="0" w:space="0" w:color="auto"/>
                            <w:bottom w:val="none" w:sz="0" w:space="0" w:color="auto"/>
                            <w:right w:val="none" w:sz="0" w:space="0" w:color="auto"/>
                          </w:divBdr>
                          <w:divsChild>
                            <w:div w:id="1258244727">
                              <w:marLeft w:val="0"/>
                              <w:marRight w:val="0"/>
                              <w:marTop w:val="15"/>
                              <w:marBottom w:val="0"/>
                              <w:divBdr>
                                <w:top w:val="none" w:sz="0" w:space="0" w:color="auto"/>
                                <w:left w:val="none" w:sz="0" w:space="0" w:color="auto"/>
                                <w:bottom w:val="none" w:sz="0" w:space="0" w:color="auto"/>
                                <w:right w:val="none" w:sz="0" w:space="0" w:color="auto"/>
                              </w:divBdr>
                              <w:divsChild>
                                <w:div w:id="6909224">
                                  <w:marLeft w:val="0"/>
                                  <w:marRight w:val="0"/>
                                  <w:marTop w:val="0"/>
                                  <w:marBottom w:val="240"/>
                                  <w:divBdr>
                                    <w:top w:val="none" w:sz="0" w:space="0" w:color="auto"/>
                                    <w:left w:val="none" w:sz="0" w:space="0" w:color="auto"/>
                                    <w:bottom w:val="none" w:sz="0" w:space="0" w:color="auto"/>
                                    <w:right w:val="none" w:sz="0" w:space="0" w:color="auto"/>
                                  </w:divBdr>
                                  <w:divsChild>
                                    <w:div w:id="1823885877">
                                      <w:marLeft w:val="0"/>
                                      <w:marRight w:val="0"/>
                                      <w:marTop w:val="0"/>
                                      <w:marBottom w:val="0"/>
                                      <w:divBdr>
                                        <w:top w:val="none" w:sz="0" w:space="0" w:color="auto"/>
                                        <w:left w:val="none" w:sz="0" w:space="0" w:color="auto"/>
                                        <w:bottom w:val="none" w:sz="0" w:space="0" w:color="auto"/>
                                        <w:right w:val="none" w:sz="0" w:space="0" w:color="auto"/>
                                      </w:divBdr>
                                      <w:divsChild>
                                        <w:div w:id="88409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10257693">
      <w:bodyDiv w:val="1"/>
      <w:marLeft w:val="0"/>
      <w:marRight w:val="0"/>
      <w:marTop w:val="0"/>
      <w:marBottom w:val="0"/>
      <w:divBdr>
        <w:top w:val="none" w:sz="0" w:space="0" w:color="auto"/>
        <w:left w:val="none" w:sz="0" w:space="0" w:color="auto"/>
        <w:bottom w:val="none" w:sz="0" w:space="0" w:color="auto"/>
        <w:right w:val="none" w:sz="0" w:space="0" w:color="auto"/>
      </w:divBdr>
    </w:div>
    <w:div w:id="330107144">
      <w:bodyDiv w:val="1"/>
      <w:marLeft w:val="0"/>
      <w:marRight w:val="0"/>
      <w:marTop w:val="0"/>
      <w:marBottom w:val="0"/>
      <w:divBdr>
        <w:top w:val="none" w:sz="0" w:space="0" w:color="auto"/>
        <w:left w:val="none" w:sz="0" w:space="0" w:color="auto"/>
        <w:bottom w:val="none" w:sz="0" w:space="0" w:color="auto"/>
        <w:right w:val="none" w:sz="0" w:space="0" w:color="auto"/>
      </w:divBdr>
    </w:div>
    <w:div w:id="353311405">
      <w:bodyDiv w:val="1"/>
      <w:marLeft w:val="0"/>
      <w:marRight w:val="0"/>
      <w:marTop w:val="0"/>
      <w:marBottom w:val="0"/>
      <w:divBdr>
        <w:top w:val="none" w:sz="0" w:space="0" w:color="auto"/>
        <w:left w:val="none" w:sz="0" w:space="0" w:color="auto"/>
        <w:bottom w:val="none" w:sz="0" w:space="0" w:color="auto"/>
        <w:right w:val="none" w:sz="0" w:space="0" w:color="auto"/>
      </w:divBdr>
    </w:div>
    <w:div w:id="374818690">
      <w:bodyDiv w:val="1"/>
      <w:marLeft w:val="0"/>
      <w:marRight w:val="0"/>
      <w:marTop w:val="0"/>
      <w:marBottom w:val="0"/>
      <w:divBdr>
        <w:top w:val="none" w:sz="0" w:space="0" w:color="auto"/>
        <w:left w:val="none" w:sz="0" w:space="0" w:color="auto"/>
        <w:bottom w:val="none" w:sz="0" w:space="0" w:color="auto"/>
        <w:right w:val="none" w:sz="0" w:space="0" w:color="auto"/>
      </w:divBdr>
    </w:div>
    <w:div w:id="376391695">
      <w:bodyDiv w:val="1"/>
      <w:marLeft w:val="0"/>
      <w:marRight w:val="0"/>
      <w:marTop w:val="0"/>
      <w:marBottom w:val="0"/>
      <w:divBdr>
        <w:top w:val="none" w:sz="0" w:space="0" w:color="auto"/>
        <w:left w:val="none" w:sz="0" w:space="0" w:color="auto"/>
        <w:bottom w:val="none" w:sz="0" w:space="0" w:color="auto"/>
        <w:right w:val="none" w:sz="0" w:space="0" w:color="auto"/>
      </w:divBdr>
    </w:div>
    <w:div w:id="389496570">
      <w:bodyDiv w:val="1"/>
      <w:marLeft w:val="0"/>
      <w:marRight w:val="0"/>
      <w:marTop w:val="0"/>
      <w:marBottom w:val="0"/>
      <w:divBdr>
        <w:top w:val="none" w:sz="0" w:space="0" w:color="auto"/>
        <w:left w:val="none" w:sz="0" w:space="0" w:color="auto"/>
        <w:bottom w:val="none" w:sz="0" w:space="0" w:color="auto"/>
        <w:right w:val="none" w:sz="0" w:space="0" w:color="auto"/>
      </w:divBdr>
    </w:div>
    <w:div w:id="397288820">
      <w:bodyDiv w:val="1"/>
      <w:marLeft w:val="300"/>
      <w:marRight w:val="0"/>
      <w:marTop w:val="0"/>
      <w:marBottom w:val="0"/>
      <w:divBdr>
        <w:top w:val="none" w:sz="0" w:space="0" w:color="auto"/>
        <w:left w:val="none" w:sz="0" w:space="0" w:color="auto"/>
        <w:bottom w:val="none" w:sz="0" w:space="0" w:color="auto"/>
        <w:right w:val="none" w:sz="0" w:space="0" w:color="auto"/>
      </w:divBdr>
      <w:divsChild>
        <w:div w:id="413479126">
          <w:marLeft w:val="0"/>
          <w:marRight w:val="0"/>
          <w:marTop w:val="0"/>
          <w:marBottom w:val="0"/>
          <w:divBdr>
            <w:top w:val="none" w:sz="0" w:space="0" w:color="auto"/>
            <w:left w:val="none" w:sz="0" w:space="0" w:color="auto"/>
            <w:bottom w:val="none" w:sz="0" w:space="0" w:color="auto"/>
            <w:right w:val="none" w:sz="0" w:space="0" w:color="auto"/>
          </w:divBdr>
          <w:divsChild>
            <w:div w:id="302858802">
              <w:marLeft w:val="0"/>
              <w:marRight w:val="0"/>
              <w:marTop w:val="0"/>
              <w:marBottom w:val="0"/>
              <w:divBdr>
                <w:top w:val="none" w:sz="0" w:space="0" w:color="auto"/>
                <w:left w:val="none" w:sz="0" w:space="0" w:color="auto"/>
                <w:bottom w:val="none" w:sz="0" w:space="0" w:color="auto"/>
                <w:right w:val="none" w:sz="0" w:space="0" w:color="auto"/>
              </w:divBdr>
              <w:divsChild>
                <w:div w:id="708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737048">
      <w:bodyDiv w:val="1"/>
      <w:marLeft w:val="0"/>
      <w:marRight w:val="0"/>
      <w:marTop w:val="0"/>
      <w:marBottom w:val="0"/>
      <w:divBdr>
        <w:top w:val="none" w:sz="0" w:space="0" w:color="auto"/>
        <w:left w:val="none" w:sz="0" w:space="0" w:color="auto"/>
        <w:bottom w:val="none" w:sz="0" w:space="0" w:color="auto"/>
        <w:right w:val="none" w:sz="0" w:space="0" w:color="auto"/>
      </w:divBdr>
    </w:div>
    <w:div w:id="430668101">
      <w:bodyDiv w:val="1"/>
      <w:marLeft w:val="0"/>
      <w:marRight w:val="0"/>
      <w:marTop w:val="0"/>
      <w:marBottom w:val="0"/>
      <w:divBdr>
        <w:top w:val="none" w:sz="0" w:space="0" w:color="auto"/>
        <w:left w:val="none" w:sz="0" w:space="0" w:color="auto"/>
        <w:bottom w:val="none" w:sz="0" w:space="0" w:color="auto"/>
        <w:right w:val="none" w:sz="0" w:space="0" w:color="auto"/>
      </w:divBdr>
    </w:div>
    <w:div w:id="436678414">
      <w:bodyDiv w:val="1"/>
      <w:marLeft w:val="0"/>
      <w:marRight w:val="0"/>
      <w:marTop w:val="0"/>
      <w:marBottom w:val="0"/>
      <w:divBdr>
        <w:top w:val="none" w:sz="0" w:space="0" w:color="auto"/>
        <w:left w:val="none" w:sz="0" w:space="0" w:color="auto"/>
        <w:bottom w:val="none" w:sz="0" w:space="0" w:color="auto"/>
        <w:right w:val="none" w:sz="0" w:space="0" w:color="auto"/>
      </w:divBdr>
    </w:div>
    <w:div w:id="437143731">
      <w:bodyDiv w:val="1"/>
      <w:marLeft w:val="0"/>
      <w:marRight w:val="0"/>
      <w:marTop w:val="0"/>
      <w:marBottom w:val="0"/>
      <w:divBdr>
        <w:top w:val="none" w:sz="0" w:space="0" w:color="auto"/>
        <w:left w:val="none" w:sz="0" w:space="0" w:color="auto"/>
        <w:bottom w:val="none" w:sz="0" w:space="0" w:color="auto"/>
        <w:right w:val="none" w:sz="0" w:space="0" w:color="auto"/>
      </w:divBdr>
    </w:div>
    <w:div w:id="443618144">
      <w:bodyDiv w:val="1"/>
      <w:marLeft w:val="0"/>
      <w:marRight w:val="0"/>
      <w:marTop w:val="0"/>
      <w:marBottom w:val="0"/>
      <w:divBdr>
        <w:top w:val="none" w:sz="0" w:space="0" w:color="auto"/>
        <w:left w:val="none" w:sz="0" w:space="0" w:color="auto"/>
        <w:bottom w:val="none" w:sz="0" w:space="0" w:color="auto"/>
        <w:right w:val="none" w:sz="0" w:space="0" w:color="auto"/>
      </w:divBdr>
      <w:divsChild>
        <w:div w:id="11621167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59878081">
      <w:bodyDiv w:val="1"/>
      <w:marLeft w:val="0"/>
      <w:marRight w:val="0"/>
      <w:marTop w:val="0"/>
      <w:marBottom w:val="0"/>
      <w:divBdr>
        <w:top w:val="none" w:sz="0" w:space="0" w:color="auto"/>
        <w:left w:val="none" w:sz="0" w:space="0" w:color="auto"/>
        <w:bottom w:val="none" w:sz="0" w:space="0" w:color="auto"/>
        <w:right w:val="none" w:sz="0" w:space="0" w:color="auto"/>
      </w:divBdr>
    </w:div>
    <w:div w:id="493372929">
      <w:bodyDiv w:val="1"/>
      <w:marLeft w:val="0"/>
      <w:marRight w:val="0"/>
      <w:marTop w:val="0"/>
      <w:marBottom w:val="0"/>
      <w:divBdr>
        <w:top w:val="none" w:sz="0" w:space="0" w:color="auto"/>
        <w:left w:val="none" w:sz="0" w:space="0" w:color="auto"/>
        <w:bottom w:val="none" w:sz="0" w:space="0" w:color="auto"/>
        <w:right w:val="none" w:sz="0" w:space="0" w:color="auto"/>
      </w:divBdr>
    </w:div>
    <w:div w:id="498498632">
      <w:bodyDiv w:val="1"/>
      <w:marLeft w:val="0"/>
      <w:marRight w:val="0"/>
      <w:marTop w:val="0"/>
      <w:marBottom w:val="0"/>
      <w:divBdr>
        <w:top w:val="none" w:sz="0" w:space="0" w:color="auto"/>
        <w:left w:val="none" w:sz="0" w:space="0" w:color="auto"/>
        <w:bottom w:val="none" w:sz="0" w:space="0" w:color="auto"/>
        <w:right w:val="none" w:sz="0" w:space="0" w:color="auto"/>
      </w:divBdr>
    </w:div>
    <w:div w:id="513224027">
      <w:bodyDiv w:val="1"/>
      <w:marLeft w:val="0"/>
      <w:marRight w:val="0"/>
      <w:marTop w:val="0"/>
      <w:marBottom w:val="0"/>
      <w:divBdr>
        <w:top w:val="none" w:sz="0" w:space="0" w:color="auto"/>
        <w:left w:val="none" w:sz="0" w:space="0" w:color="auto"/>
        <w:bottom w:val="none" w:sz="0" w:space="0" w:color="auto"/>
        <w:right w:val="none" w:sz="0" w:space="0" w:color="auto"/>
      </w:divBdr>
    </w:div>
    <w:div w:id="532184037">
      <w:bodyDiv w:val="1"/>
      <w:marLeft w:val="0"/>
      <w:marRight w:val="0"/>
      <w:marTop w:val="0"/>
      <w:marBottom w:val="0"/>
      <w:divBdr>
        <w:top w:val="none" w:sz="0" w:space="0" w:color="auto"/>
        <w:left w:val="none" w:sz="0" w:space="0" w:color="auto"/>
        <w:bottom w:val="none" w:sz="0" w:space="0" w:color="auto"/>
        <w:right w:val="none" w:sz="0" w:space="0" w:color="auto"/>
      </w:divBdr>
      <w:divsChild>
        <w:div w:id="543911379">
          <w:marLeft w:val="446"/>
          <w:marRight w:val="0"/>
          <w:marTop w:val="0"/>
          <w:marBottom w:val="120"/>
          <w:divBdr>
            <w:top w:val="none" w:sz="0" w:space="0" w:color="auto"/>
            <w:left w:val="none" w:sz="0" w:space="0" w:color="auto"/>
            <w:bottom w:val="none" w:sz="0" w:space="0" w:color="auto"/>
            <w:right w:val="none" w:sz="0" w:space="0" w:color="auto"/>
          </w:divBdr>
        </w:div>
        <w:div w:id="1950888622">
          <w:marLeft w:val="1066"/>
          <w:marRight w:val="0"/>
          <w:marTop w:val="0"/>
          <w:marBottom w:val="120"/>
          <w:divBdr>
            <w:top w:val="none" w:sz="0" w:space="0" w:color="auto"/>
            <w:left w:val="none" w:sz="0" w:space="0" w:color="auto"/>
            <w:bottom w:val="none" w:sz="0" w:space="0" w:color="auto"/>
            <w:right w:val="none" w:sz="0" w:space="0" w:color="auto"/>
          </w:divBdr>
        </w:div>
        <w:div w:id="572010419">
          <w:marLeft w:val="1066"/>
          <w:marRight w:val="0"/>
          <w:marTop w:val="0"/>
          <w:marBottom w:val="120"/>
          <w:divBdr>
            <w:top w:val="none" w:sz="0" w:space="0" w:color="auto"/>
            <w:left w:val="none" w:sz="0" w:space="0" w:color="auto"/>
            <w:bottom w:val="none" w:sz="0" w:space="0" w:color="auto"/>
            <w:right w:val="none" w:sz="0" w:space="0" w:color="auto"/>
          </w:divBdr>
        </w:div>
        <w:div w:id="309293036">
          <w:marLeft w:val="446"/>
          <w:marRight w:val="0"/>
          <w:marTop w:val="0"/>
          <w:marBottom w:val="120"/>
          <w:divBdr>
            <w:top w:val="none" w:sz="0" w:space="0" w:color="auto"/>
            <w:left w:val="none" w:sz="0" w:space="0" w:color="auto"/>
            <w:bottom w:val="none" w:sz="0" w:space="0" w:color="auto"/>
            <w:right w:val="none" w:sz="0" w:space="0" w:color="auto"/>
          </w:divBdr>
        </w:div>
        <w:div w:id="1264995983">
          <w:marLeft w:val="1066"/>
          <w:marRight w:val="0"/>
          <w:marTop w:val="0"/>
          <w:marBottom w:val="120"/>
          <w:divBdr>
            <w:top w:val="none" w:sz="0" w:space="0" w:color="auto"/>
            <w:left w:val="none" w:sz="0" w:space="0" w:color="auto"/>
            <w:bottom w:val="none" w:sz="0" w:space="0" w:color="auto"/>
            <w:right w:val="none" w:sz="0" w:space="0" w:color="auto"/>
          </w:divBdr>
        </w:div>
        <w:div w:id="297538912">
          <w:marLeft w:val="1066"/>
          <w:marRight w:val="0"/>
          <w:marTop w:val="0"/>
          <w:marBottom w:val="120"/>
          <w:divBdr>
            <w:top w:val="none" w:sz="0" w:space="0" w:color="auto"/>
            <w:left w:val="none" w:sz="0" w:space="0" w:color="auto"/>
            <w:bottom w:val="none" w:sz="0" w:space="0" w:color="auto"/>
            <w:right w:val="none" w:sz="0" w:space="0" w:color="auto"/>
          </w:divBdr>
        </w:div>
      </w:divsChild>
    </w:div>
    <w:div w:id="601575625">
      <w:bodyDiv w:val="1"/>
      <w:marLeft w:val="0"/>
      <w:marRight w:val="0"/>
      <w:marTop w:val="0"/>
      <w:marBottom w:val="0"/>
      <w:divBdr>
        <w:top w:val="none" w:sz="0" w:space="0" w:color="auto"/>
        <w:left w:val="none" w:sz="0" w:space="0" w:color="auto"/>
        <w:bottom w:val="none" w:sz="0" w:space="0" w:color="auto"/>
        <w:right w:val="none" w:sz="0" w:space="0" w:color="auto"/>
      </w:divBdr>
      <w:divsChild>
        <w:div w:id="958490265">
          <w:marLeft w:val="0"/>
          <w:marRight w:val="0"/>
          <w:marTop w:val="0"/>
          <w:marBottom w:val="0"/>
          <w:divBdr>
            <w:top w:val="none" w:sz="0" w:space="0" w:color="auto"/>
            <w:left w:val="none" w:sz="0" w:space="0" w:color="auto"/>
            <w:bottom w:val="none" w:sz="0" w:space="0" w:color="auto"/>
            <w:right w:val="none" w:sz="0" w:space="0" w:color="auto"/>
          </w:divBdr>
        </w:div>
      </w:divsChild>
    </w:div>
    <w:div w:id="643051101">
      <w:bodyDiv w:val="1"/>
      <w:marLeft w:val="0"/>
      <w:marRight w:val="0"/>
      <w:marTop w:val="0"/>
      <w:marBottom w:val="0"/>
      <w:divBdr>
        <w:top w:val="none" w:sz="0" w:space="0" w:color="auto"/>
        <w:left w:val="none" w:sz="0" w:space="0" w:color="auto"/>
        <w:bottom w:val="none" w:sz="0" w:space="0" w:color="auto"/>
        <w:right w:val="none" w:sz="0" w:space="0" w:color="auto"/>
      </w:divBdr>
    </w:div>
    <w:div w:id="652299393">
      <w:bodyDiv w:val="1"/>
      <w:marLeft w:val="0"/>
      <w:marRight w:val="0"/>
      <w:marTop w:val="0"/>
      <w:marBottom w:val="0"/>
      <w:divBdr>
        <w:top w:val="none" w:sz="0" w:space="0" w:color="auto"/>
        <w:left w:val="none" w:sz="0" w:space="0" w:color="auto"/>
        <w:bottom w:val="none" w:sz="0" w:space="0" w:color="auto"/>
        <w:right w:val="none" w:sz="0" w:space="0" w:color="auto"/>
      </w:divBdr>
    </w:div>
    <w:div w:id="654263146">
      <w:bodyDiv w:val="1"/>
      <w:marLeft w:val="0"/>
      <w:marRight w:val="0"/>
      <w:marTop w:val="0"/>
      <w:marBottom w:val="0"/>
      <w:divBdr>
        <w:top w:val="none" w:sz="0" w:space="0" w:color="auto"/>
        <w:left w:val="none" w:sz="0" w:space="0" w:color="auto"/>
        <w:bottom w:val="none" w:sz="0" w:space="0" w:color="auto"/>
        <w:right w:val="none" w:sz="0" w:space="0" w:color="auto"/>
      </w:divBdr>
    </w:div>
    <w:div w:id="744306033">
      <w:bodyDiv w:val="1"/>
      <w:marLeft w:val="0"/>
      <w:marRight w:val="0"/>
      <w:marTop w:val="0"/>
      <w:marBottom w:val="0"/>
      <w:divBdr>
        <w:top w:val="none" w:sz="0" w:space="0" w:color="auto"/>
        <w:left w:val="none" w:sz="0" w:space="0" w:color="auto"/>
        <w:bottom w:val="none" w:sz="0" w:space="0" w:color="auto"/>
        <w:right w:val="none" w:sz="0" w:space="0" w:color="auto"/>
      </w:divBdr>
      <w:divsChild>
        <w:div w:id="1870412257">
          <w:marLeft w:val="0"/>
          <w:marRight w:val="0"/>
          <w:marTop w:val="0"/>
          <w:marBottom w:val="0"/>
          <w:divBdr>
            <w:top w:val="none" w:sz="0" w:space="0" w:color="auto"/>
            <w:left w:val="none" w:sz="0" w:space="0" w:color="auto"/>
            <w:bottom w:val="none" w:sz="0" w:space="0" w:color="auto"/>
            <w:right w:val="none" w:sz="0" w:space="0" w:color="auto"/>
          </w:divBdr>
        </w:div>
        <w:div w:id="100927316">
          <w:marLeft w:val="0"/>
          <w:marRight w:val="0"/>
          <w:marTop w:val="0"/>
          <w:marBottom w:val="0"/>
          <w:divBdr>
            <w:top w:val="none" w:sz="0" w:space="0" w:color="auto"/>
            <w:left w:val="none" w:sz="0" w:space="0" w:color="auto"/>
            <w:bottom w:val="none" w:sz="0" w:space="0" w:color="auto"/>
            <w:right w:val="none" w:sz="0" w:space="0" w:color="auto"/>
          </w:divBdr>
        </w:div>
        <w:div w:id="409928944">
          <w:marLeft w:val="0"/>
          <w:marRight w:val="0"/>
          <w:marTop w:val="0"/>
          <w:marBottom w:val="0"/>
          <w:divBdr>
            <w:top w:val="none" w:sz="0" w:space="0" w:color="auto"/>
            <w:left w:val="none" w:sz="0" w:space="0" w:color="auto"/>
            <w:bottom w:val="none" w:sz="0" w:space="0" w:color="auto"/>
            <w:right w:val="none" w:sz="0" w:space="0" w:color="auto"/>
          </w:divBdr>
        </w:div>
        <w:div w:id="2007130410">
          <w:marLeft w:val="0"/>
          <w:marRight w:val="0"/>
          <w:marTop w:val="0"/>
          <w:marBottom w:val="0"/>
          <w:divBdr>
            <w:top w:val="none" w:sz="0" w:space="0" w:color="auto"/>
            <w:left w:val="none" w:sz="0" w:space="0" w:color="auto"/>
            <w:bottom w:val="none" w:sz="0" w:space="0" w:color="auto"/>
            <w:right w:val="none" w:sz="0" w:space="0" w:color="auto"/>
          </w:divBdr>
        </w:div>
        <w:div w:id="616983166">
          <w:marLeft w:val="0"/>
          <w:marRight w:val="0"/>
          <w:marTop w:val="0"/>
          <w:marBottom w:val="0"/>
          <w:divBdr>
            <w:top w:val="none" w:sz="0" w:space="0" w:color="auto"/>
            <w:left w:val="none" w:sz="0" w:space="0" w:color="auto"/>
            <w:bottom w:val="none" w:sz="0" w:space="0" w:color="auto"/>
            <w:right w:val="none" w:sz="0" w:space="0" w:color="auto"/>
          </w:divBdr>
        </w:div>
        <w:div w:id="87581810">
          <w:marLeft w:val="0"/>
          <w:marRight w:val="0"/>
          <w:marTop w:val="0"/>
          <w:marBottom w:val="0"/>
          <w:divBdr>
            <w:top w:val="none" w:sz="0" w:space="0" w:color="auto"/>
            <w:left w:val="none" w:sz="0" w:space="0" w:color="auto"/>
            <w:bottom w:val="none" w:sz="0" w:space="0" w:color="auto"/>
            <w:right w:val="none" w:sz="0" w:space="0" w:color="auto"/>
          </w:divBdr>
        </w:div>
        <w:div w:id="400761842">
          <w:marLeft w:val="0"/>
          <w:marRight w:val="0"/>
          <w:marTop w:val="0"/>
          <w:marBottom w:val="0"/>
          <w:divBdr>
            <w:top w:val="none" w:sz="0" w:space="0" w:color="auto"/>
            <w:left w:val="none" w:sz="0" w:space="0" w:color="auto"/>
            <w:bottom w:val="none" w:sz="0" w:space="0" w:color="auto"/>
            <w:right w:val="none" w:sz="0" w:space="0" w:color="auto"/>
          </w:divBdr>
        </w:div>
        <w:div w:id="432946006">
          <w:marLeft w:val="0"/>
          <w:marRight w:val="0"/>
          <w:marTop w:val="0"/>
          <w:marBottom w:val="0"/>
          <w:divBdr>
            <w:top w:val="none" w:sz="0" w:space="0" w:color="auto"/>
            <w:left w:val="none" w:sz="0" w:space="0" w:color="auto"/>
            <w:bottom w:val="none" w:sz="0" w:space="0" w:color="auto"/>
            <w:right w:val="none" w:sz="0" w:space="0" w:color="auto"/>
          </w:divBdr>
        </w:div>
        <w:div w:id="1646740089">
          <w:marLeft w:val="0"/>
          <w:marRight w:val="0"/>
          <w:marTop w:val="0"/>
          <w:marBottom w:val="0"/>
          <w:divBdr>
            <w:top w:val="none" w:sz="0" w:space="0" w:color="auto"/>
            <w:left w:val="none" w:sz="0" w:space="0" w:color="auto"/>
            <w:bottom w:val="none" w:sz="0" w:space="0" w:color="auto"/>
            <w:right w:val="none" w:sz="0" w:space="0" w:color="auto"/>
          </w:divBdr>
        </w:div>
        <w:div w:id="1087340298">
          <w:marLeft w:val="0"/>
          <w:marRight w:val="0"/>
          <w:marTop w:val="0"/>
          <w:marBottom w:val="0"/>
          <w:divBdr>
            <w:top w:val="none" w:sz="0" w:space="0" w:color="auto"/>
            <w:left w:val="none" w:sz="0" w:space="0" w:color="auto"/>
            <w:bottom w:val="none" w:sz="0" w:space="0" w:color="auto"/>
            <w:right w:val="none" w:sz="0" w:space="0" w:color="auto"/>
          </w:divBdr>
        </w:div>
        <w:div w:id="1649631344">
          <w:marLeft w:val="0"/>
          <w:marRight w:val="0"/>
          <w:marTop w:val="0"/>
          <w:marBottom w:val="0"/>
          <w:divBdr>
            <w:top w:val="none" w:sz="0" w:space="0" w:color="auto"/>
            <w:left w:val="none" w:sz="0" w:space="0" w:color="auto"/>
            <w:bottom w:val="none" w:sz="0" w:space="0" w:color="auto"/>
            <w:right w:val="none" w:sz="0" w:space="0" w:color="auto"/>
          </w:divBdr>
        </w:div>
        <w:div w:id="1208565725">
          <w:marLeft w:val="0"/>
          <w:marRight w:val="0"/>
          <w:marTop w:val="0"/>
          <w:marBottom w:val="0"/>
          <w:divBdr>
            <w:top w:val="none" w:sz="0" w:space="0" w:color="auto"/>
            <w:left w:val="none" w:sz="0" w:space="0" w:color="auto"/>
            <w:bottom w:val="none" w:sz="0" w:space="0" w:color="auto"/>
            <w:right w:val="none" w:sz="0" w:space="0" w:color="auto"/>
          </w:divBdr>
        </w:div>
        <w:div w:id="181867663">
          <w:marLeft w:val="0"/>
          <w:marRight w:val="0"/>
          <w:marTop w:val="0"/>
          <w:marBottom w:val="0"/>
          <w:divBdr>
            <w:top w:val="none" w:sz="0" w:space="0" w:color="auto"/>
            <w:left w:val="none" w:sz="0" w:space="0" w:color="auto"/>
            <w:bottom w:val="none" w:sz="0" w:space="0" w:color="auto"/>
            <w:right w:val="none" w:sz="0" w:space="0" w:color="auto"/>
          </w:divBdr>
        </w:div>
        <w:div w:id="1168323298">
          <w:marLeft w:val="0"/>
          <w:marRight w:val="0"/>
          <w:marTop w:val="0"/>
          <w:marBottom w:val="0"/>
          <w:divBdr>
            <w:top w:val="none" w:sz="0" w:space="0" w:color="auto"/>
            <w:left w:val="none" w:sz="0" w:space="0" w:color="auto"/>
            <w:bottom w:val="none" w:sz="0" w:space="0" w:color="auto"/>
            <w:right w:val="none" w:sz="0" w:space="0" w:color="auto"/>
          </w:divBdr>
        </w:div>
        <w:div w:id="323632964">
          <w:marLeft w:val="0"/>
          <w:marRight w:val="0"/>
          <w:marTop w:val="0"/>
          <w:marBottom w:val="0"/>
          <w:divBdr>
            <w:top w:val="none" w:sz="0" w:space="0" w:color="auto"/>
            <w:left w:val="none" w:sz="0" w:space="0" w:color="auto"/>
            <w:bottom w:val="none" w:sz="0" w:space="0" w:color="auto"/>
            <w:right w:val="none" w:sz="0" w:space="0" w:color="auto"/>
          </w:divBdr>
        </w:div>
        <w:div w:id="482086761">
          <w:marLeft w:val="0"/>
          <w:marRight w:val="0"/>
          <w:marTop w:val="0"/>
          <w:marBottom w:val="0"/>
          <w:divBdr>
            <w:top w:val="none" w:sz="0" w:space="0" w:color="auto"/>
            <w:left w:val="none" w:sz="0" w:space="0" w:color="auto"/>
            <w:bottom w:val="none" w:sz="0" w:space="0" w:color="auto"/>
            <w:right w:val="none" w:sz="0" w:space="0" w:color="auto"/>
          </w:divBdr>
        </w:div>
        <w:div w:id="917640027">
          <w:marLeft w:val="0"/>
          <w:marRight w:val="0"/>
          <w:marTop w:val="0"/>
          <w:marBottom w:val="0"/>
          <w:divBdr>
            <w:top w:val="none" w:sz="0" w:space="0" w:color="auto"/>
            <w:left w:val="none" w:sz="0" w:space="0" w:color="auto"/>
            <w:bottom w:val="none" w:sz="0" w:space="0" w:color="auto"/>
            <w:right w:val="none" w:sz="0" w:space="0" w:color="auto"/>
          </w:divBdr>
        </w:div>
        <w:div w:id="367146915">
          <w:marLeft w:val="0"/>
          <w:marRight w:val="0"/>
          <w:marTop w:val="0"/>
          <w:marBottom w:val="0"/>
          <w:divBdr>
            <w:top w:val="none" w:sz="0" w:space="0" w:color="auto"/>
            <w:left w:val="none" w:sz="0" w:space="0" w:color="auto"/>
            <w:bottom w:val="none" w:sz="0" w:space="0" w:color="auto"/>
            <w:right w:val="none" w:sz="0" w:space="0" w:color="auto"/>
          </w:divBdr>
        </w:div>
        <w:div w:id="2099909965">
          <w:marLeft w:val="0"/>
          <w:marRight w:val="0"/>
          <w:marTop w:val="0"/>
          <w:marBottom w:val="0"/>
          <w:divBdr>
            <w:top w:val="none" w:sz="0" w:space="0" w:color="auto"/>
            <w:left w:val="none" w:sz="0" w:space="0" w:color="auto"/>
            <w:bottom w:val="none" w:sz="0" w:space="0" w:color="auto"/>
            <w:right w:val="none" w:sz="0" w:space="0" w:color="auto"/>
          </w:divBdr>
        </w:div>
        <w:div w:id="1074086194">
          <w:marLeft w:val="0"/>
          <w:marRight w:val="0"/>
          <w:marTop w:val="0"/>
          <w:marBottom w:val="0"/>
          <w:divBdr>
            <w:top w:val="none" w:sz="0" w:space="0" w:color="auto"/>
            <w:left w:val="none" w:sz="0" w:space="0" w:color="auto"/>
            <w:bottom w:val="none" w:sz="0" w:space="0" w:color="auto"/>
            <w:right w:val="none" w:sz="0" w:space="0" w:color="auto"/>
          </w:divBdr>
        </w:div>
      </w:divsChild>
    </w:div>
    <w:div w:id="761268580">
      <w:bodyDiv w:val="1"/>
      <w:marLeft w:val="0"/>
      <w:marRight w:val="0"/>
      <w:marTop w:val="0"/>
      <w:marBottom w:val="0"/>
      <w:divBdr>
        <w:top w:val="none" w:sz="0" w:space="0" w:color="auto"/>
        <w:left w:val="none" w:sz="0" w:space="0" w:color="auto"/>
        <w:bottom w:val="none" w:sz="0" w:space="0" w:color="auto"/>
        <w:right w:val="none" w:sz="0" w:space="0" w:color="auto"/>
      </w:divBdr>
    </w:div>
    <w:div w:id="774448604">
      <w:bodyDiv w:val="1"/>
      <w:marLeft w:val="0"/>
      <w:marRight w:val="0"/>
      <w:marTop w:val="0"/>
      <w:marBottom w:val="0"/>
      <w:divBdr>
        <w:top w:val="none" w:sz="0" w:space="0" w:color="auto"/>
        <w:left w:val="none" w:sz="0" w:space="0" w:color="auto"/>
        <w:bottom w:val="none" w:sz="0" w:space="0" w:color="auto"/>
        <w:right w:val="none" w:sz="0" w:space="0" w:color="auto"/>
      </w:divBdr>
    </w:div>
    <w:div w:id="787430363">
      <w:bodyDiv w:val="1"/>
      <w:marLeft w:val="0"/>
      <w:marRight w:val="0"/>
      <w:marTop w:val="0"/>
      <w:marBottom w:val="0"/>
      <w:divBdr>
        <w:top w:val="none" w:sz="0" w:space="0" w:color="auto"/>
        <w:left w:val="none" w:sz="0" w:space="0" w:color="auto"/>
        <w:bottom w:val="none" w:sz="0" w:space="0" w:color="auto"/>
        <w:right w:val="none" w:sz="0" w:space="0" w:color="auto"/>
      </w:divBdr>
    </w:div>
    <w:div w:id="796294575">
      <w:bodyDiv w:val="1"/>
      <w:marLeft w:val="0"/>
      <w:marRight w:val="0"/>
      <w:marTop w:val="0"/>
      <w:marBottom w:val="0"/>
      <w:divBdr>
        <w:top w:val="none" w:sz="0" w:space="0" w:color="auto"/>
        <w:left w:val="none" w:sz="0" w:space="0" w:color="auto"/>
        <w:bottom w:val="none" w:sz="0" w:space="0" w:color="auto"/>
        <w:right w:val="none" w:sz="0" w:space="0" w:color="auto"/>
      </w:divBdr>
    </w:div>
    <w:div w:id="813259584">
      <w:bodyDiv w:val="1"/>
      <w:marLeft w:val="0"/>
      <w:marRight w:val="0"/>
      <w:marTop w:val="0"/>
      <w:marBottom w:val="0"/>
      <w:divBdr>
        <w:top w:val="none" w:sz="0" w:space="0" w:color="auto"/>
        <w:left w:val="none" w:sz="0" w:space="0" w:color="auto"/>
        <w:bottom w:val="none" w:sz="0" w:space="0" w:color="auto"/>
        <w:right w:val="none" w:sz="0" w:space="0" w:color="auto"/>
      </w:divBdr>
      <w:divsChild>
        <w:div w:id="912470317">
          <w:marLeft w:val="446"/>
          <w:marRight w:val="0"/>
          <w:marTop w:val="0"/>
          <w:marBottom w:val="96"/>
          <w:divBdr>
            <w:top w:val="none" w:sz="0" w:space="0" w:color="auto"/>
            <w:left w:val="none" w:sz="0" w:space="0" w:color="auto"/>
            <w:bottom w:val="none" w:sz="0" w:space="0" w:color="auto"/>
            <w:right w:val="none" w:sz="0" w:space="0" w:color="auto"/>
          </w:divBdr>
        </w:div>
      </w:divsChild>
    </w:div>
    <w:div w:id="859006227">
      <w:bodyDiv w:val="1"/>
      <w:marLeft w:val="0"/>
      <w:marRight w:val="0"/>
      <w:marTop w:val="0"/>
      <w:marBottom w:val="0"/>
      <w:divBdr>
        <w:top w:val="none" w:sz="0" w:space="0" w:color="auto"/>
        <w:left w:val="none" w:sz="0" w:space="0" w:color="auto"/>
        <w:bottom w:val="none" w:sz="0" w:space="0" w:color="auto"/>
        <w:right w:val="none" w:sz="0" w:space="0" w:color="auto"/>
      </w:divBdr>
    </w:div>
    <w:div w:id="882062208">
      <w:bodyDiv w:val="1"/>
      <w:marLeft w:val="0"/>
      <w:marRight w:val="0"/>
      <w:marTop w:val="0"/>
      <w:marBottom w:val="0"/>
      <w:divBdr>
        <w:top w:val="none" w:sz="0" w:space="0" w:color="auto"/>
        <w:left w:val="none" w:sz="0" w:space="0" w:color="auto"/>
        <w:bottom w:val="none" w:sz="0" w:space="0" w:color="auto"/>
        <w:right w:val="none" w:sz="0" w:space="0" w:color="auto"/>
      </w:divBdr>
    </w:div>
    <w:div w:id="896630636">
      <w:bodyDiv w:val="1"/>
      <w:marLeft w:val="0"/>
      <w:marRight w:val="0"/>
      <w:marTop w:val="0"/>
      <w:marBottom w:val="0"/>
      <w:divBdr>
        <w:top w:val="none" w:sz="0" w:space="0" w:color="auto"/>
        <w:left w:val="none" w:sz="0" w:space="0" w:color="auto"/>
        <w:bottom w:val="none" w:sz="0" w:space="0" w:color="auto"/>
        <w:right w:val="none" w:sz="0" w:space="0" w:color="auto"/>
      </w:divBdr>
      <w:divsChild>
        <w:div w:id="1227838248">
          <w:marLeft w:val="0"/>
          <w:marRight w:val="0"/>
          <w:marTop w:val="0"/>
          <w:marBottom w:val="0"/>
          <w:divBdr>
            <w:top w:val="none" w:sz="0" w:space="0" w:color="auto"/>
            <w:left w:val="none" w:sz="0" w:space="0" w:color="auto"/>
            <w:bottom w:val="none" w:sz="0" w:space="0" w:color="auto"/>
            <w:right w:val="none" w:sz="0" w:space="0" w:color="auto"/>
          </w:divBdr>
          <w:divsChild>
            <w:div w:id="517543406">
              <w:marLeft w:val="0"/>
              <w:marRight w:val="0"/>
              <w:marTop w:val="600"/>
              <w:marBottom w:val="0"/>
              <w:divBdr>
                <w:top w:val="none" w:sz="0" w:space="0" w:color="auto"/>
                <w:left w:val="none" w:sz="0" w:space="0" w:color="auto"/>
                <w:bottom w:val="none" w:sz="0" w:space="0" w:color="auto"/>
                <w:right w:val="none" w:sz="0" w:space="0" w:color="auto"/>
              </w:divBdr>
              <w:divsChild>
                <w:div w:id="1598371835">
                  <w:marLeft w:val="0"/>
                  <w:marRight w:val="0"/>
                  <w:marTop w:val="0"/>
                  <w:marBottom w:val="0"/>
                  <w:divBdr>
                    <w:top w:val="none" w:sz="0" w:space="0" w:color="auto"/>
                    <w:left w:val="none" w:sz="0" w:space="0" w:color="auto"/>
                    <w:bottom w:val="none" w:sz="0" w:space="0" w:color="auto"/>
                    <w:right w:val="none" w:sz="0" w:space="0" w:color="auto"/>
                  </w:divBdr>
                  <w:divsChild>
                    <w:div w:id="1194345065">
                      <w:marLeft w:val="0"/>
                      <w:marRight w:val="0"/>
                      <w:marTop w:val="0"/>
                      <w:marBottom w:val="0"/>
                      <w:divBdr>
                        <w:top w:val="none" w:sz="0" w:space="0" w:color="auto"/>
                        <w:left w:val="none" w:sz="0" w:space="0" w:color="auto"/>
                        <w:bottom w:val="none" w:sz="0" w:space="0" w:color="auto"/>
                        <w:right w:val="none" w:sz="0" w:space="0" w:color="auto"/>
                      </w:divBdr>
                      <w:divsChild>
                        <w:div w:id="1257596723">
                          <w:marLeft w:val="0"/>
                          <w:marRight w:val="0"/>
                          <w:marTop w:val="0"/>
                          <w:marBottom w:val="0"/>
                          <w:divBdr>
                            <w:top w:val="none" w:sz="0" w:space="0" w:color="auto"/>
                            <w:left w:val="none" w:sz="0" w:space="0" w:color="auto"/>
                            <w:bottom w:val="none" w:sz="0" w:space="0" w:color="auto"/>
                            <w:right w:val="none" w:sz="0" w:space="0" w:color="auto"/>
                          </w:divBdr>
                          <w:divsChild>
                            <w:div w:id="636685478">
                              <w:marLeft w:val="0"/>
                              <w:marRight w:val="0"/>
                              <w:marTop w:val="0"/>
                              <w:marBottom w:val="0"/>
                              <w:divBdr>
                                <w:top w:val="none" w:sz="0" w:space="0" w:color="auto"/>
                                <w:left w:val="none" w:sz="0" w:space="0" w:color="auto"/>
                                <w:bottom w:val="none" w:sz="0" w:space="0" w:color="auto"/>
                                <w:right w:val="none" w:sz="0" w:space="0" w:color="auto"/>
                              </w:divBdr>
                              <w:divsChild>
                                <w:div w:id="1576936511">
                                  <w:marLeft w:val="0"/>
                                  <w:marRight w:val="0"/>
                                  <w:marTop w:val="240"/>
                                  <w:marBottom w:val="0"/>
                                  <w:divBdr>
                                    <w:top w:val="none" w:sz="0" w:space="0" w:color="auto"/>
                                    <w:left w:val="none" w:sz="0" w:space="0" w:color="auto"/>
                                    <w:bottom w:val="none" w:sz="0" w:space="0" w:color="auto"/>
                                    <w:right w:val="none" w:sz="0" w:space="0" w:color="auto"/>
                                  </w:divBdr>
                                  <w:divsChild>
                                    <w:div w:id="1139683667">
                                      <w:marLeft w:val="0"/>
                                      <w:marRight w:val="0"/>
                                      <w:marTop w:val="0"/>
                                      <w:marBottom w:val="0"/>
                                      <w:divBdr>
                                        <w:top w:val="none" w:sz="0" w:space="0" w:color="auto"/>
                                        <w:left w:val="none" w:sz="0" w:space="0" w:color="auto"/>
                                        <w:bottom w:val="none" w:sz="0" w:space="0" w:color="auto"/>
                                        <w:right w:val="none" w:sz="0" w:space="0" w:color="auto"/>
                                      </w:divBdr>
                                      <w:divsChild>
                                        <w:div w:id="757285407">
                                          <w:marLeft w:val="0"/>
                                          <w:marRight w:val="0"/>
                                          <w:marTop w:val="0"/>
                                          <w:marBottom w:val="0"/>
                                          <w:divBdr>
                                            <w:top w:val="none" w:sz="0" w:space="0" w:color="auto"/>
                                            <w:left w:val="none" w:sz="0" w:space="0" w:color="auto"/>
                                            <w:bottom w:val="none" w:sz="0" w:space="0" w:color="auto"/>
                                            <w:right w:val="none" w:sz="0" w:space="0" w:color="auto"/>
                                          </w:divBdr>
                                          <w:divsChild>
                                            <w:div w:id="1402828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50287355">
      <w:bodyDiv w:val="1"/>
      <w:marLeft w:val="0"/>
      <w:marRight w:val="0"/>
      <w:marTop w:val="0"/>
      <w:marBottom w:val="0"/>
      <w:divBdr>
        <w:top w:val="none" w:sz="0" w:space="0" w:color="auto"/>
        <w:left w:val="none" w:sz="0" w:space="0" w:color="auto"/>
        <w:bottom w:val="none" w:sz="0" w:space="0" w:color="auto"/>
        <w:right w:val="none" w:sz="0" w:space="0" w:color="auto"/>
      </w:divBdr>
      <w:divsChild>
        <w:div w:id="433280798">
          <w:marLeft w:val="1886"/>
          <w:marRight w:val="0"/>
          <w:marTop w:val="0"/>
          <w:marBottom w:val="336"/>
          <w:divBdr>
            <w:top w:val="none" w:sz="0" w:space="0" w:color="auto"/>
            <w:left w:val="none" w:sz="0" w:space="0" w:color="auto"/>
            <w:bottom w:val="none" w:sz="0" w:space="0" w:color="auto"/>
            <w:right w:val="none" w:sz="0" w:space="0" w:color="auto"/>
          </w:divBdr>
        </w:div>
        <w:div w:id="557011308">
          <w:marLeft w:val="1886"/>
          <w:marRight w:val="0"/>
          <w:marTop w:val="0"/>
          <w:marBottom w:val="0"/>
          <w:divBdr>
            <w:top w:val="none" w:sz="0" w:space="0" w:color="auto"/>
            <w:left w:val="none" w:sz="0" w:space="0" w:color="auto"/>
            <w:bottom w:val="none" w:sz="0" w:space="0" w:color="auto"/>
            <w:right w:val="none" w:sz="0" w:space="0" w:color="auto"/>
          </w:divBdr>
        </w:div>
        <w:div w:id="566234681">
          <w:marLeft w:val="1886"/>
          <w:marRight w:val="0"/>
          <w:marTop w:val="0"/>
          <w:marBottom w:val="0"/>
          <w:divBdr>
            <w:top w:val="none" w:sz="0" w:space="0" w:color="auto"/>
            <w:left w:val="none" w:sz="0" w:space="0" w:color="auto"/>
            <w:bottom w:val="none" w:sz="0" w:space="0" w:color="auto"/>
            <w:right w:val="none" w:sz="0" w:space="0" w:color="auto"/>
          </w:divBdr>
        </w:div>
        <w:div w:id="826435640">
          <w:marLeft w:val="1224"/>
          <w:marRight w:val="0"/>
          <w:marTop w:val="0"/>
          <w:marBottom w:val="115"/>
          <w:divBdr>
            <w:top w:val="none" w:sz="0" w:space="0" w:color="auto"/>
            <w:left w:val="none" w:sz="0" w:space="0" w:color="auto"/>
            <w:bottom w:val="none" w:sz="0" w:space="0" w:color="auto"/>
            <w:right w:val="none" w:sz="0" w:space="0" w:color="auto"/>
          </w:divBdr>
        </w:div>
        <w:div w:id="846677045">
          <w:marLeft w:val="1886"/>
          <w:marRight w:val="0"/>
          <w:marTop w:val="0"/>
          <w:marBottom w:val="0"/>
          <w:divBdr>
            <w:top w:val="none" w:sz="0" w:space="0" w:color="auto"/>
            <w:left w:val="none" w:sz="0" w:space="0" w:color="auto"/>
            <w:bottom w:val="none" w:sz="0" w:space="0" w:color="auto"/>
            <w:right w:val="none" w:sz="0" w:space="0" w:color="auto"/>
          </w:divBdr>
        </w:div>
        <w:div w:id="978534779">
          <w:marLeft w:val="1886"/>
          <w:marRight w:val="0"/>
          <w:marTop w:val="0"/>
          <w:marBottom w:val="0"/>
          <w:divBdr>
            <w:top w:val="none" w:sz="0" w:space="0" w:color="auto"/>
            <w:left w:val="none" w:sz="0" w:space="0" w:color="auto"/>
            <w:bottom w:val="none" w:sz="0" w:space="0" w:color="auto"/>
            <w:right w:val="none" w:sz="0" w:space="0" w:color="auto"/>
          </w:divBdr>
        </w:div>
        <w:div w:id="1075276478">
          <w:marLeft w:val="1886"/>
          <w:marRight w:val="0"/>
          <w:marTop w:val="0"/>
          <w:marBottom w:val="0"/>
          <w:divBdr>
            <w:top w:val="none" w:sz="0" w:space="0" w:color="auto"/>
            <w:left w:val="none" w:sz="0" w:space="0" w:color="auto"/>
            <w:bottom w:val="none" w:sz="0" w:space="0" w:color="auto"/>
            <w:right w:val="none" w:sz="0" w:space="0" w:color="auto"/>
          </w:divBdr>
        </w:div>
        <w:div w:id="1381511879">
          <w:marLeft w:val="1224"/>
          <w:marRight w:val="0"/>
          <w:marTop w:val="0"/>
          <w:marBottom w:val="115"/>
          <w:divBdr>
            <w:top w:val="none" w:sz="0" w:space="0" w:color="auto"/>
            <w:left w:val="none" w:sz="0" w:space="0" w:color="auto"/>
            <w:bottom w:val="none" w:sz="0" w:space="0" w:color="auto"/>
            <w:right w:val="none" w:sz="0" w:space="0" w:color="auto"/>
          </w:divBdr>
        </w:div>
        <w:div w:id="1523201447">
          <w:marLeft w:val="605"/>
          <w:marRight w:val="0"/>
          <w:marTop w:val="0"/>
          <w:marBottom w:val="384"/>
          <w:divBdr>
            <w:top w:val="none" w:sz="0" w:space="0" w:color="auto"/>
            <w:left w:val="none" w:sz="0" w:space="0" w:color="auto"/>
            <w:bottom w:val="none" w:sz="0" w:space="0" w:color="auto"/>
            <w:right w:val="none" w:sz="0" w:space="0" w:color="auto"/>
          </w:divBdr>
        </w:div>
        <w:div w:id="1702973660">
          <w:marLeft w:val="1886"/>
          <w:marRight w:val="0"/>
          <w:marTop w:val="0"/>
          <w:marBottom w:val="0"/>
          <w:divBdr>
            <w:top w:val="none" w:sz="0" w:space="0" w:color="auto"/>
            <w:left w:val="none" w:sz="0" w:space="0" w:color="auto"/>
            <w:bottom w:val="none" w:sz="0" w:space="0" w:color="auto"/>
            <w:right w:val="none" w:sz="0" w:space="0" w:color="auto"/>
          </w:divBdr>
        </w:div>
      </w:divsChild>
    </w:div>
    <w:div w:id="963850360">
      <w:bodyDiv w:val="1"/>
      <w:marLeft w:val="0"/>
      <w:marRight w:val="0"/>
      <w:marTop w:val="0"/>
      <w:marBottom w:val="0"/>
      <w:divBdr>
        <w:top w:val="none" w:sz="0" w:space="0" w:color="auto"/>
        <w:left w:val="none" w:sz="0" w:space="0" w:color="auto"/>
        <w:bottom w:val="none" w:sz="0" w:space="0" w:color="auto"/>
        <w:right w:val="none" w:sz="0" w:space="0" w:color="auto"/>
      </w:divBdr>
      <w:divsChild>
        <w:div w:id="885868602">
          <w:marLeft w:val="0"/>
          <w:marRight w:val="0"/>
          <w:marTop w:val="0"/>
          <w:marBottom w:val="0"/>
          <w:divBdr>
            <w:top w:val="none" w:sz="0" w:space="0" w:color="auto"/>
            <w:left w:val="none" w:sz="0" w:space="0" w:color="auto"/>
            <w:bottom w:val="none" w:sz="0" w:space="0" w:color="auto"/>
            <w:right w:val="none" w:sz="0" w:space="0" w:color="auto"/>
          </w:divBdr>
        </w:div>
        <w:div w:id="1095783198">
          <w:marLeft w:val="0"/>
          <w:marRight w:val="0"/>
          <w:marTop w:val="0"/>
          <w:marBottom w:val="0"/>
          <w:divBdr>
            <w:top w:val="none" w:sz="0" w:space="0" w:color="auto"/>
            <w:left w:val="none" w:sz="0" w:space="0" w:color="auto"/>
            <w:bottom w:val="none" w:sz="0" w:space="0" w:color="auto"/>
            <w:right w:val="none" w:sz="0" w:space="0" w:color="auto"/>
          </w:divBdr>
          <w:divsChild>
            <w:div w:id="1107776766">
              <w:marLeft w:val="0"/>
              <w:marRight w:val="0"/>
              <w:marTop w:val="45"/>
              <w:marBottom w:val="0"/>
              <w:divBdr>
                <w:top w:val="none" w:sz="0" w:space="0" w:color="auto"/>
                <w:left w:val="none" w:sz="0" w:space="0" w:color="auto"/>
                <w:bottom w:val="none" w:sz="0" w:space="0" w:color="auto"/>
                <w:right w:val="none" w:sz="0" w:space="0" w:color="auto"/>
              </w:divBdr>
              <w:divsChild>
                <w:div w:id="655300268">
                  <w:marLeft w:val="0"/>
                  <w:marRight w:val="0"/>
                  <w:marTop w:val="0"/>
                  <w:marBottom w:val="0"/>
                  <w:divBdr>
                    <w:top w:val="none" w:sz="0" w:space="0" w:color="auto"/>
                    <w:left w:val="none" w:sz="0" w:space="0" w:color="auto"/>
                    <w:bottom w:val="none" w:sz="0" w:space="0" w:color="auto"/>
                    <w:right w:val="none" w:sz="0" w:space="0" w:color="auto"/>
                  </w:divBdr>
                  <w:divsChild>
                    <w:div w:id="1919901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2394928">
      <w:bodyDiv w:val="1"/>
      <w:marLeft w:val="0"/>
      <w:marRight w:val="0"/>
      <w:marTop w:val="0"/>
      <w:marBottom w:val="0"/>
      <w:divBdr>
        <w:top w:val="none" w:sz="0" w:space="0" w:color="auto"/>
        <w:left w:val="none" w:sz="0" w:space="0" w:color="auto"/>
        <w:bottom w:val="none" w:sz="0" w:space="0" w:color="auto"/>
        <w:right w:val="none" w:sz="0" w:space="0" w:color="auto"/>
      </w:divBdr>
    </w:div>
    <w:div w:id="990329416">
      <w:bodyDiv w:val="1"/>
      <w:marLeft w:val="0"/>
      <w:marRight w:val="0"/>
      <w:marTop w:val="0"/>
      <w:marBottom w:val="0"/>
      <w:divBdr>
        <w:top w:val="none" w:sz="0" w:space="0" w:color="auto"/>
        <w:left w:val="none" w:sz="0" w:space="0" w:color="auto"/>
        <w:bottom w:val="none" w:sz="0" w:space="0" w:color="auto"/>
        <w:right w:val="none" w:sz="0" w:space="0" w:color="auto"/>
      </w:divBdr>
    </w:div>
    <w:div w:id="1003244143">
      <w:bodyDiv w:val="1"/>
      <w:marLeft w:val="0"/>
      <w:marRight w:val="0"/>
      <w:marTop w:val="0"/>
      <w:marBottom w:val="0"/>
      <w:divBdr>
        <w:top w:val="none" w:sz="0" w:space="0" w:color="auto"/>
        <w:left w:val="none" w:sz="0" w:space="0" w:color="auto"/>
        <w:bottom w:val="none" w:sz="0" w:space="0" w:color="auto"/>
        <w:right w:val="none" w:sz="0" w:space="0" w:color="auto"/>
      </w:divBdr>
    </w:div>
    <w:div w:id="1049258577">
      <w:bodyDiv w:val="1"/>
      <w:marLeft w:val="0"/>
      <w:marRight w:val="0"/>
      <w:marTop w:val="0"/>
      <w:marBottom w:val="0"/>
      <w:divBdr>
        <w:top w:val="none" w:sz="0" w:space="0" w:color="auto"/>
        <w:left w:val="none" w:sz="0" w:space="0" w:color="auto"/>
        <w:bottom w:val="none" w:sz="0" w:space="0" w:color="auto"/>
        <w:right w:val="none" w:sz="0" w:space="0" w:color="auto"/>
      </w:divBdr>
    </w:div>
    <w:div w:id="1087926881">
      <w:bodyDiv w:val="1"/>
      <w:marLeft w:val="0"/>
      <w:marRight w:val="0"/>
      <w:marTop w:val="0"/>
      <w:marBottom w:val="0"/>
      <w:divBdr>
        <w:top w:val="none" w:sz="0" w:space="0" w:color="auto"/>
        <w:left w:val="none" w:sz="0" w:space="0" w:color="auto"/>
        <w:bottom w:val="none" w:sz="0" w:space="0" w:color="auto"/>
        <w:right w:val="none" w:sz="0" w:space="0" w:color="auto"/>
      </w:divBdr>
    </w:div>
    <w:div w:id="1090615134">
      <w:bodyDiv w:val="1"/>
      <w:marLeft w:val="0"/>
      <w:marRight w:val="0"/>
      <w:marTop w:val="0"/>
      <w:marBottom w:val="0"/>
      <w:divBdr>
        <w:top w:val="none" w:sz="0" w:space="0" w:color="auto"/>
        <w:left w:val="none" w:sz="0" w:space="0" w:color="auto"/>
        <w:bottom w:val="none" w:sz="0" w:space="0" w:color="auto"/>
        <w:right w:val="none" w:sz="0" w:space="0" w:color="auto"/>
      </w:divBdr>
    </w:div>
    <w:div w:id="1099256832">
      <w:bodyDiv w:val="1"/>
      <w:marLeft w:val="0"/>
      <w:marRight w:val="0"/>
      <w:marTop w:val="0"/>
      <w:marBottom w:val="0"/>
      <w:divBdr>
        <w:top w:val="none" w:sz="0" w:space="0" w:color="auto"/>
        <w:left w:val="none" w:sz="0" w:space="0" w:color="auto"/>
        <w:bottom w:val="none" w:sz="0" w:space="0" w:color="auto"/>
        <w:right w:val="none" w:sz="0" w:space="0" w:color="auto"/>
      </w:divBdr>
    </w:div>
    <w:div w:id="1123964358">
      <w:bodyDiv w:val="1"/>
      <w:marLeft w:val="0"/>
      <w:marRight w:val="0"/>
      <w:marTop w:val="0"/>
      <w:marBottom w:val="0"/>
      <w:divBdr>
        <w:top w:val="none" w:sz="0" w:space="0" w:color="auto"/>
        <w:left w:val="none" w:sz="0" w:space="0" w:color="auto"/>
        <w:bottom w:val="none" w:sz="0" w:space="0" w:color="auto"/>
        <w:right w:val="none" w:sz="0" w:space="0" w:color="auto"/>
      </w:divBdr>
    </w:div>
    <w:div w:id="1141773271">
      <w:bodyDiv w:val="1"/>
      <w:marLeft w:val="0"/>
      <w:marRight w:val="0"/>
      <w:marTop w:val="0"/>
      <w:marBottom w:val="0"/>
      <w:divBdr>
        <w:top w:val="none" w:sz="0" w:space="0" w:color="auto"/>
        <w:left w:val="none" w:sz="0" w:space="0" w:color="auto"/>
        <w:bottom w:val="none" w:sz="0" w:space="0" w:color="auto"/>
        <w:right w:val="none" w:sz="0" w:space="0" w:color="auto"/>
      </w:divBdr>
    </w:div>
    <w:div w:id="1150439810">
      <w:bodyDiv w:val="1"/>
      <w:marLeft w:val="0"/>
      <w:marRight w:val="0"/>
      <w:marTop w:val="0"/>
      <w:marBottom w:val="0"/>
      <w:divBdr>
        <w:top w:val="none" w:sz="0" w:space="0" w:color="auto"/>
        <w:left w:val="none" w:sz="0" w:space="0" w:color="auto"/>
        <w:bottom w:val="none" w:sz="0" w:space="0" w:color="auto"/>
        <w:right w:val="none" w:sz="0" w:space="0" w:color="auto"/>
      </w:divBdr>
    </w:div>
    <w:div w:id="1156146939">
      <w:bodyDiv w:val="1"/>
      <w:marLeft w:val="0"/>
      <w:marRight w:val="0"/>
      <w:marTop w:val="0"/>
      <w:marBottom w:val="0"/>
      <w:divBdr>
        <w:top w:val="none" w:sz="0" w:space="0" w:color="auto"/>
        <w:left w:val="none" w:sz="0" w:space="0" w:color="auto"/>
        <w:bottom w:val="none" w:sz="0" w:space="0" w:color="auto"/>
        <w:right w:val="none" w:sz="0" w:space="0" w:color="auto"/>
      </w:divBdr>
    </w:div>
    <w:div w:id="1164856653">
      <w:bodyDiv w:val="1"/>
      <w:marLeft w:val="0"/>
      <w:marRight w:val="0"/>
      <w:marTop w:val="0"/>
      <w:marBottom w:val="0"/>
      <w:divBdr>
        <w:top w:val="none" w:sz="0" w:space="0" w:color="auto"/>
        <w:left w:val="none" w:sz="0" w:space="0" w:color="auto"/>
        <w:bottom w:val="none" w:sz="0" w:space="0" w:color="auto"/>
        <w:right w:val="none" w:sz="0" w:space="0" w:color="auto"/>
      </w:divBdr>
    </w:div>
    <w:div w:id="1182865233">
      <w:bodyDiv w:val="1"/>
      <w:marLeft w:val="0"/>
      <w:marRight w:val="0"/>
      <w:marTop w:val="0"/>
      <w:marBottom w:val="0"/>
      <w:divBdr>
        <w:top w:val="none" w:sz="0" w:space="0" w:color="auto"/>
        <w:left w:val="none" w:sz="0" w:space="0" w:color="auto"/>
        <w:bottom w:val="none" w:sz="0" w:space="0" w:color="auto"/>
        <w:right w:val="none" w:sz="0" w:space="0" w:color="auto"/>
      </w:divBdr>
    </w:div>
    <w:div w:id="1202985125">
      <w:bodyDiv w:val="1"/>
      <w:marLeft w:val="0"/>
      <w:marRight w:val="0"/>
      <w:marTop w:val="0"/>
      <w:marBottom w:val="0"/>
      <w:divBdr>
        <w:top w:val="none" w:sz="0" w:space="0" w:color="auto"/>
        <w:left w:val="none" w:sz="0" w:space="0" w:color="auto"/>
        <w:bottom w:val="none" w:sz="0" w:space="0" w:color="auto"/>
        <w:right w:val="none" w:sz="0" w:space="0" w:color="auto"/>
      </w:divBdr>
      <w:divsChild>
        <w:div w:id="1959527046">
          <w:marLeft w:val="0"/>
          <w:marRight w:val="0"/>
          <w:marTop w:val="0"/>
          <w:marBottom w:val="0"/>
          <w:divBdr>
            <w:top w:val="none" w:sz="0" w:space="0" w:color="auto"/>
            <w:left w:val="none" w:sz="0" w:space="0" w:color="auto"/>
            <w:bottom w:val="none" w:sz="0" w:space="0" w:color="auto"/>
            <w:right w:val="none" w:sz="0" w:space="0" w:color="auto"/>
          </w:divBdr>
          <w:divsChild>
            <w:div w:id="1682193989">
              <w:marLeft w:val="0"/>
              <w:marRight w:val="0"/>
              <w:marTop w:val="0"/>
              <w:marBottom w:val="0"/>
              <w:divBdr>
                <w:top w:val="none" w:sz="0" w:space="0" w:color="auto"/>
                <w:left w:val="none" w:sz="0" w:space="0" w:color="auto"/>
                <w:bottom w:val="none" w:sz="0" w:space="0" w:color="auto"/>
                <w:right w:val="none" w:sz="0" w:space="0" w:color="auto"/>
              </w:divBdr>
              <w:divsChild>
                <w:div w:id="868571605">
                  <w:marLeft w:val="0"/>
                  <w:marRight w:val="0"/>
                  <w:marTop w:val="0"/>
                  <w:marBottom w:val="0"/>
                  <w:divBdr>
                    <w:top w:val="none" w:sz="0" w:space="0" w:color="auto"/>
                    <w:left w:val="none" w:sz="0" w:space="0" w:color="auto"/>
                    <w:bottom w:val="none" w:sz="0" w:space="0" w:color="auto"/>
                    <w:right w:val="none" w:sz="0" w:space="0" w:color="auto"/>
                  </w:divBdr>
                  <w:divsChild>
                    <w:div w:id="192882318">
                      <w:marLeft w:val="0"/>
                      <w:marRight w:val="0"/>
                      <w:marTop w:val="0"/>
                      <w:marBottom w:val="0"/>
                      <w:divBdr>
                        <w:top w:val="none" w:sz="0" w:space="0" w:color="auto"/>
                        <w:left w:val="none" w:sz="0" w:space="0" w:color="auto"/>
                        <w:bottom w:val="none" w:sz="0" w:space="0" w:color="auto"/>
                        <w:right w:val="none" w:sz="0" w:space="0" w:color="auto"/>
                      </w:divBdr>
                      <w:divsChild>
                        <w:div w:id="1368263784">
                          <w:marLeft w:val="0"/>
                          <w:marRight w:val="0"/>
                          <w:marTop w:val="0"/>
                          <w:marBottom w:val="0"/>
                          <w:divBdr>
                            <w:top w:val="none" w:sz="0" w:space="0" w:color="auto"/>
                            <w:left w:val="none" w:sz="0" w:space="0" w:color="auto"/>
                            <w:bottom w:val="none" w:sz="0" w:space="0" w:color="auto"/>
                            <w:right w:val="none" w:sz="0" w:space="0" w:color="auto"/>
                          </w:divBdr>
                          <w:divsChild>
                            <w:div w:id="129788517">
                              <w:marLeft w:val="0"/>
                              <w:marRight w:val="0"/>
                              <w:marTop w:val="0"/>
                              <w:marBottom w:val="0"/>
                              <w:divBdr>
                                <w:top w:val="none" w:sz="0" w:space="0" w:color="auto"/>
                                <w:left w:val="none" w:sz="0" w:space="0" w:color="auto"/>
                                <w:bottom w:val="none" w:sz="0" w:space="0" w:color="auto"/>
                                <w:right w:val="none" w:sz="0" w:space="0" w:color="auto"/>
                              </w:divBdr>
                              <w:divsChild>
                                <w:div w:id="309484841">
                                  <w:marLeft w:val="0"/>
                                  <w:marRight w:val="0"/>
                                  <w:marTop w:val="0"/>
                                  <w:marBottom w:val="0"/>
                                  <w:divBdr>
                                    <w:top w:val="none" w:sz="0" w:space="0" w:color="auto"/>
                                    <w:left w:val="none" w:sz="0" w:space="0" w:color="auto"/>
                                    <w:bottom w:val="none" w:sz="0" w:space="0" w:color="auto"/>
                                    <w:right w:val="none" w:sz="0" w:space="0" w:color="auto"/>
                                  </w:divBdr>
                                  <w:divsChild>
                                    <w:div w:id="1399742378">
                                      <w:marLeft w:val="0"/>
                                      <w:marRight w:val="0"/>
                                      <w:marTop w:val="0"/>
                                      <w:marBottom w:val="0"/>
                                      <w:divBdr>
                                        <w:top w:val="none" w:sz="0" w:space="0" w:color="auto"/>
                                        <w:left w:val="none" w:sz="0" w:space="0" w:color="auto"/>
                                        <w:bottom w:val="none" w:sz="0" w:space="0" w:color="auto"/>
                                        <w:right w:val="none" w:sz="0" w:space="0" w:color="auto"/>
                                      </w:divBdr>
                                      <w:divsChild>
                                        <w:div w:id="542786784">
                                          <w:marLeft w:val="0"/>
                                          <w:marRight w:val="0"/>
                                          <w:marTop w:val="0"/>
                                          <w:marBottom w:val="0"/>
                                          <w:divBdr>
                                            <w:top w:val="none" w:sz="0" w:space="0" w:color="auto"/>
                                            <w:left w:val="none" w:sz="0" w:space="0" w:color="auto"/>
                                            <w:bottom w:val="none" w:sz="0" w:space="0" w:color="auto"/>
                                            <w:right w:val="none" w:sz="0" w:space="0" w:color="auto"/>
                                          </w:divBdr>
                                          <w:divsChild>
                                            <w:div w:id="1511018516">
                                              <w:marLeft w:val="0"/>
                                              <w:marRight w:val="0"/>
                                              <w:marTop w:val="0"/>
                                              <w:marBottom w:val="0"/>
                                              <w:divBdr>
                                                <w:top w:val="none" w:sz="0" w:space="0" w:color="auto"/>
                                                <w:left w:val="none" w:sz="0" w:space="0" w:color="auto"/>
                                                <w:bottom w:val="none" w:sz="0" w:space="0" w:color="auto"/>
                                                <w:right w:val="none" w:sz="0" w:space="0" w:color="auto"/>
                                              </w:divBdr>
                                              <w:divsChild>
                                                <w:div w:id="1181090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2425478">
      <w:bodyDiv w:val="1"/>
      <w:marLeft w:val="0"/>
      <w:marRight w:val="0"/>
      <w:marTop w:val="0"/>
      <w:marBottom w:val="0"/>
      <w:divBdr>
        <w:top w:val="none" w:sz="0" w:space="0" w:color="auto"/>
        <w:left w:val="none" w:sz="0" w:space="0" w:color="auto"/>
        <w:bottom w:val="none" w:sz="0" w:space="0" w:color="auto"/>
        <w:right w:val="none" w:sz="0" w:space="0" w:color="auto"/>
      </w:divBdr>
    </w:div>
    <w:div w:id="1284533606">
      <w:bodyDiv w:val="1"/>
      <w:marLeft w:val="0"/>
      <w:marRight w:val="0"/>
      <w:marTop w:val="0"/>
      <w:marBottom w:val="0"/>
      <w:divBdr>
        <w:top w:val="none" w:sz="0" w:space="0" w:color="auto"/>
        <w:left w:val="none" w:sz="0" w:space="0" w:color="auto"/>
        <w:bottom w:val="none" w:sz="0" w:space="0" w:color="auto"/>
        <w:right w:val="none" w:sz="0" w:space="0" w:color="auto"/>
      </w:divBdr>
    </w:div>
    <w:div w:id="1301112018">
      <w:bodyDiv w:val="1"/>
      <w:marLeft w:val="0"/>
      <w:marRight w:val="0"/>
      <w:marTop w:val="0"/>
      <w:marBottom w:val="0"/>
      <w:divBdr>
        <w:top w:val="none" w:sz="0" w:space="0" w:color="auto"/>
        <w:left w:val="none" w:sz="0" w:space="0" w:color="auto"/>
        <w:bottom w:val="none" w:sz="0" w:space="0" w:color="auto"/>
        <w:right w:val="none" w:sz="0" w:space="0" w:color="auto"/>
      </w:divBdr>
    </w:div>
    <w:div w:id="1329406200">
      <w:bodyDiv w:val="1"/>
      <w:marLeft w:val="0"/>
      <w:marRight w:val="0"/>
      <w:marTop w:val="0"/>
      <w:marBottom w:val="0"/>
      <w:divBdr>
        <w:top w:val="none" w:sz="0" w:space="0" w:color="auto"/>
        <w:left w:val="none" w:sz="0" w:space="0" w:color="auto"/>
        <w:bottom w:val="none" w:sz="0" w:space="0" w:color="auto"/>
        <w:right w:val="none" w:sz="0" w:space="0" w:color="auto"/>
      </w:divBdr>
    </w:div>
    <w:div w:id="1350334672">
      <w:bodyDiv w:val="1"/>
      <w:marLeft w:val="0"/>
      <w:marRight w:val="0"/>
      <w:marTop w:val="0"/>
      <w:marBottom w:val="0"/>
      <w:divBdr>
        <w:top w:val="none" w:sz="0" w:space="0" w:color="auto"/>
        <w:left w:val="none" w:sz="0" w:space="0" w:color="auto"/>
        <w:bottom w:val="none" w:sz="0" w:space="0" w:color="auto"/>
        <w:right w:val="none" w:sz="0" w:space="0" w:color="auto"/>
      </w:divBdr>
    </w:div>
    <w:div w:id="1351879328">
      <w:bodyDiv w:val="1"/>
      <w:marLeft w:val="0"/>
      <w:marRight w:val="0"/>
      <w:marTop w:val="0"/>
      <w:marBottom w:val="0"/>
      <w:divBdr>
        <w:top w:val="none" w:sz="0" w:space="0" w:color="auto"/>
        <w:left w:val="none" w:sz="0" w:space="0" w:color="auto"/>
        <w:bottom w:val="none" w:sz="0" w:space="0" w:color="auto"/>
        <w:right w:val="none" w:sz="0" w:space="0" w:color="auto"/>
      </w:divBdr>
    </w:div>
    <w:div w:id="1378164844">
      <w:bodyDiv w:val="1"/>
      <w:marLeft w:val="0"/>
      <w:marRight w:val="0"/>
      <w:marTop w:val="0"/>
      <w:marBottom w:val="0"/>
      <w:divBdr>
        <w:top w:val="none" w:sz="0" w:space="0" w:color="auto"/>
        <w:left w:val="none" w:sz="0" w:space="0" w:color="auto"/>
        <w:bottom w:val="none" w:sz="0" w:space="0" w:color="auto"/>
        <w:right w:val="none" w:sz="0" w:space="0" w:color="auto"/>
      </w:divBdr>
    </w:div>
    <w:div w:id="1381782982">
      <w:bodyDiv w:val="1"/>
      <w:marLeft w:val="0"/>
      <w:marRight w:val="0"/>
      <w:marTop w:val="0"/>
      <w:marBottom w:val="0"/>
      <w:divBdr>
        <w:top w:val="none" w:sz="0" w:space="0" w:color="auto"/>
        <w:left w:val="none" w:sz="0" w:space="0" w:color="auto"/>
        <w:bottom w:val="none" w:sz="0" w:space="0" w:color="auto"/>
        <w:right w:val="none" w:sz="0" w:space="0" w:color="auto"/>
      </w:divBdr>
    </w:div>
    <w:div w:id="1397241404">
      <w:bodyDiv w:val="1"/>
      <w:marLeft w:val="0"/>
      <w:marRight w:val="0"/>
      <w:marTop w:val="0"/>
      <w:marBottom w:val="0"/>
      <w:divBdr>
        <w:top w:val="none" w:sz="0" w:space="0" w:color="auto"/>
        <w:left w:val="none" w:sz="0" w:space="0" w:color="auto"/>
        <w:bottom w:val="none" w:sz="0" w:space="0" w:color="auto"/>
        <w:right w:val="none" w:sz="0" w:space="0" w:color="auto"/>
      </w:divBdr>
    </w:div>
    <w:div w:id="1423376570">
      <w:bodyDiv w:val="1"/>
      <w:marLeft w:val="0"/>
      <w:marRight w:val="0"/>
      <w:marTop w:val="0"/>
      <w:marBottom w:val="0"/>
      <w:divBdr>
        <w:top w:val="none" w:sz="0" w:space="0" w:color="auto"/>
        <w:left w:val="none" w:sz="0" w:space="0" w:color="auto"/>
        <w:bottom w:val="none" w:sz="0" w:space="0" w:color="auto"/>
        <w:right w:val="none" w:sz="0" w:space="0" w:color="auto"/>
      </w:divBdr>
      <w:divsChild>
        <w:div w:id="65610899">
          <w:marLeft w:val="1944"/>
          <w:marRight w:val="0"/>
          <w:marTop w:val="0"/>
          <w:marBottom w:val="132"/>
          <w:divBdr>
            <w:top w:val="none" w:sz="0" w:space="0" w:color="auto"/>
            <w:left w:val="none" w:sz="0" w:space="0" w:color="auto"/>
            <w:bottom w:val="none" w:sz="0" w:space="0" w:color="auto"/>
            <w:right w:val="none" w:sz="0" w:space="0" w:color="auto"/>
          </w:divBdr>
        </w:div>
        <w:div w:id="914049642">
          <w:marLeft w:val="1944"/>
          <w:marRight w:val="0"/>
          <w:marTop w:val="0"/>
          <w:marBottom w:val="132"/>
          <w:divBdr>
            <w:top w:val="none" w:sz="0" w:space="0" w:color="auto"/>
            <w:left w:val="none" w:sz="0" w:space="0" w:color="auto"/>
            <w:bottom w:val="none" w:sz="0" w:space="0" w:color="auto"/>
            <w:right w:val="none" w:sz="0" w:space="0" w:color="auto"/>
          </w:divBdr>
        </w:div>
      </w:divsChild>
    </w:div>
    <w:div w:id="1439913528">
      <w:bodyDiv w:val="1"/>
      <w:marLeft w:val="0"/>
      <w:marRight w:val="0"/>
      <w:marTop w:val="0"/>
      <w:marBottom w:val="0"/>
      <w:divBdr>
        <w:top w:val="none" w:sz="0" w:space="0" w:color="auto"/>
        <w:left w:val="none" w:sz="0" w:space="0" w:color="auto"/>
        <w:bottom w:val="none" w:sz="0" w:space="0" w:color="auto"/>
        <w:right w:val="none" w:sz="0" w:space="0" w:color="auto"/>
      </w:divBdr>
    </w:div>
    <w:div w:id="1458135601">
      <w:bodyDiv w:val="1"/>
      <w:marLeft w:val="0"/>
      <w:marRight w:val="0"/>
      <w:marTop w:val="0"/>
      <w:marBottom w:val="0"/>
      <w:divBdr>
        <w:top w:val="none" w:sz="0" w:space="0" w:color="auto"/>
        <w:left w:val="none" w:sz="0" w:space="0" w:color="auto"/>
        <w:bottom w:val="none" w:sz="0" w:space="0" w:color="auto"/>
        <w:right w:val="none" w:sz="0" w:space="0" w:color="auto"/>
      </w:divBdr>
    </w:div>
    <w:div w:id="1470901470">
      <w:bodyDiv w:val="1"/>
      <w:marLeft w:val="0"/>
      <w:marRight w:val="0"/>
      <w:marTop w:val="0"/>
      <w:marBottom w:val="0"/>
      <w:divBdr>
        <w:top w:val="none" w:sz="0" w:space="0" w:color="auto"/>
        <w:left w:val="none" w:sz="0" w:space="0" w:color="auto"/>
        <w:bottom w:val="none" w:sz="0" w:space="0" w:color="auto"/>
        <w:right w:val="none" w:sz="0" w:space="0" w:color="auto"/>
      </w:divBdr>
    </w:div>
    <w:div w:id="1476289543">
      <w:bodyDiv w:val="1"/>
      <w:marLeft w:val="0"/>
      <w:marRight w:val="0"/>
      <w:marTop w:val="0"/>
      <w:marBottom w:val="0"/>
      <w:divBdr>
        <w:top w:val="none" w:sz="0" w:space="0" w:color="auto"/>
        <w:left w:val="none" w:sz="0" w:space="0" w:color="auto"/>
        <w:bottom w:val="none" w:sz="0" w:space="0" w:color="auto"/>
        <w:right w:val="none" w:sz="0" w:space="0" w:color="auto"/>
      </w:divBdr>
    </w:div>
    <w:div w:id="1513257111">
      <w:bodyDiv w:val="1"/>
      <w:marLeft w:val="0"/>
      <w:marRight w:val="0"/>
      <w:marTop w:val="0"/>
      <w:marBottom w:val="0"/>
      <w:divBdr>
        <w:top w:val="none" w:sz="0" w:space="0" w:color="auto"/>
        <w:left w:val="none" w:sz="0" w:space="0" w:color="auto"/>
        <w:bottom w:val="none" w:sz="0" w:space="0" w:color="auto"/>
        <w:right w:val="none" w:sz="0" w:space="0" w:color="auto"/>
      </w:divBdr>
    </w:div>
    <w:div w:id="1549880684">
      <w:bodyDiv w:val="1"/>
      <w:marLeft w:val="0"/>
      <w:marRight w:val="0"/>
      <w:marTop w:val="0"/>
      <w:marBottom w:val="0"/>
      <w:divBdr>
        <w:top w:val="none" w:sz="0" w:space="0" w:color="auto"/>
        <w:left w:val="none" w:sz="0" w:space="0" w:color="auto"/>
        <w:bottom w:val="none" w:sz="0" w:space="0" w:color="auto"/>
        <w:right w:val="none" w:sz="0" w:space="0" w:color="auto"/>
      </w:divBdr>
    </w:div>
    <w:div w:id="1564414862">
      <w:bodyDiv w:val="1"/>
      <w:marLeft w:val="0"/>
      <w:marRight w:val="0"/>
      <w:marTop w:val="0"/>
      <w:marBottom w:val="0"/>
      <w:divBdr>
        <w:top w:val="none" w:sz="0" w:space="0" w:color="auto"/>
        <w:left w:val="none" w:sz="0" w:space="0" w:color="auto"/>
        <w:bottom w:val="none" w:sz="0" w:space="0" w:color="auto"/>
        <w:right w:val="none" w:sz="0" w:space="0" w:color="auto"/>
      </w:divBdr>
    </w:div>
    <w:div w:id="1582327820">
      <w:bodyDiv w:val="1"/>
      <w:marLeft w:val="0"/>
      <w:marRight w:val="0"/>
      <w:marTop w:val="0"/>
      <w:marBottom w:val="0"/>
      <w:divBdr>
        <w:top w:val="none" w:sz="0" w:space="0" w:color="auto"/>
        <w:left w:val="none" w:sz="0" w:space="0" w:color="auto"/>
        <w:bottom w:val="none" w:sz="0" w:space="0" w:color="auto"/>
        <w:right w:val="none" w:sz="0" w:space="0" w:color="auto"/>
      </w:divBdr>
    </w:div>
    <w:div w:id="1632437142">
      <w:bodyDiv w:val="1"/>
      <w:marLeft w:val="0"/>
      <w:marRight w:val="0"/>
      <w:marTop w:val="0"/>
      <w:marBottom w:val="0"/>
      <w:divBdr>
        <w:top w:val="none" w:sz="0" w:space="0" w:color="auto"/>
        <w:left w:val="none" w:sz="0" w:space="0" w:color="auto"/>
        <w:bottom w:val="none" w:sz="0" w:space="0" w:color="auto"/>
        <w:right w:val="none" w:sz="0" w:space="0" w:color="auto"/>
      </w:divBdr>
      <w:divsChild>
        <w:div w:id="140930105">
          <w:marLeft w:val="0"/>
          <w:marRight w:val="0"/>
          <w:marTop w:val="0"/>
          <w:marBottom w:val="0"/>
          <w:divBdr>
            <w:top w:val="none" w:sz="0" w:space="10" w:color="auto"/>
            <w:left w:val="single" w:sz="6" w:space="0" w:color="BBBBBB"/>
            <w:bottom w:val="none" w:sz="0" w:space="0" w:color="auto"/>
            <w:right w:val="none" w:sz="0" w:space="0" w:color="auto"/>
          </w:divBdr>
          <w:divsChild>
            <w:div w:id="1621375704">
              <w:marLeft w:val="0"/>
              <w:marRight w:val="0"/>
              <w:marTop w:val="0"/>
              <w:marBottom w:val="0"/>
              <w:divBdr>
                <w:top w:val="none" w:sz="0" w:space="0" w:color="auto"/>
                <w:left w:val="none" w:sz="0" w:space="0" w:color="auto"/>
                <w:bottom w:val="none" w:sz="0" w:space="0" w:color="auto"/>
                <w:right w:val="none" w:sz="0" w:space="0" w:color="auto"/>
              </w:divBdr>
              <w:divsChild>
                <w:div w:id="200050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4290081">
      <w:bodyDiv w:val="1"/>
      <w:marLeft w:val="0"/>
      <w:marRight w:val="0"/>
      <w:marTop w:val="0"/>
      <w:marBottom w:val="0"/>
      <w:divBdr>
        <w:top w:val="none" w:sz="0" w:space="0" w:color="auto"/>
        <w:left w:val="none" w:sz="0" w:space="0" w:color="auto"/>
        <w:bottom w:val="none" w:sz="0" w:space="0" w:color="auto"/>
        <w:right w:val="none" w:sz="0" w:space="0" w:color="auto"/>
      </w:divBdr>
    </w:div>
    <w:div w:id="1637179074">
      <w:bodyDiv w:val="1"/>
      <w:marLeft w:val="0"/>
      <w:marRight w:val="0"/>
      <w:marTop w:val="0"/>
      <w:marBottom w:val="0"/>
      <w:divBdr>
        <w:top w:val="none" w:sz="0" w:space="0" w:color="auto"/>
        <w:left w:val="none" w:sz="0" w:space="0" w:color="auto"/>
        <w:bottom w:val="none" w:sz="0" w:space="0" w:color="auto"/>
        <w:right w:val="none" w:sz="0" w:space="0" w:color="auto"/>
      </w:divBdr>
      <w:divsChild>
        <w:div w:id="1107310818">
          <w:marLeft w:val="0"/>
          <w:marRight w:val="0"/>
          <w:marTop w:val="0"/>
          <w:marBottom w:val="0"/>
          <w:divBdr>
            <w:top w:val="none" w:sz="0" w:space="0" w:color="auto"/>
            <w:left w:val="none" w:sz="0" w:space="0" w:color="auto"/>
            <w:bottom w:val="none" w:sz="0" w:space="0" w:color="auto"/>
            <w:right w:val="none" w:sz="0" w:space="0" w:color="auto"/>
          </w:divBdr>
          <w:divsChild>
            <w:div w:id="972057659">
              <w:marLeft w:val="0"/>
              <w:marRight w:val="0"/>
              <w:marTop w:val="600"/>
              <w:marBottom w:val="0"/>
              <w:divBdr>
                <w:top w:val="none" w:sz="0" w:space="0" w:color="auto"/>
                <w:left w:val="none" w:sz="0" w:space="0" w:color="auto"/>
                <w:bottom w:val="none" w:sz="0" w:space="0" w:color="auto"/>
                <w:right w:val="none" w:sz="0" w:space="0" w:color="auto"/>
              </w:divBdr>
              <w:divsChild>
                <w:div w:id="1395085823">
                  <w:marLeft w:val="0"/>
                  <w:marRight w:val="0"/>
                  <w:marTop w:val="0"/>
                  <w:marBottom w:val="0"/>
                  <w:divBdr>
                    <w:top w:val="none" w:sz="0" w:space="0" w:color="auto"/>
                    <w:left w:val="none" w:sz="0" w:space="0" w:color="auto"/>
                    <w:bottom w:val="none" w:sz="0" w:space="0" w:color="auto"/>
                    <w:right w:val="none" w:sz="0" w:space="0" w:color="auto"/>
                  </w:divBdr>
                  <w:divsChild>
                    <w:div w:id="657921761">
                      <w:marLeft w:val="0"/>
                      <w:marRight w:val="0"/>
                      <w:marTop w:val="0"/>
                      <w:marBottom w:val="0"/>
                      <w:divBdr>
                        <w:top w:val="none" w:sz="0" w:space="0" w:color="auto"/>
                        <w:left w:val="none" w:sz="0" w:space="0" w:color="auto"/>
                        <w:bottom w:val="none" w:sz="0" w:space="0" w:color="auto"/>
                        <w:right w:val="none" w:sz="0" w:space="0" w:color="auto"/>
                      </w:divBdr>
                      <w:divsChild>
                        <w:div w:id="922227327">
                          <w:marLeft w:val="0"/>
                          <w:marRight w:val="0"/>
                          <w:marTop w:val="0"/>
                          <w:marBottom w:val="0"/>
                          <w:divBdr>
                            <w:top w:val="none" w:sz="0" w:space="0" w:color="auto"/>
                            <w:left w:val="none" w:sz="0" w:space="0" w:color="auto"/>
                            <w:bottom w:val="none" w:sz="0" w:space="0" w:color="auto"/>
                            <w:right w:val="none" w:sz="0" w:space="0" w:color="auto"/>
                          </w:divBdr>
                          <w:divsChild>
                            <w:div w:id="634799907">
                              <w:marLeft w:val="0"/>
                              <w:marRight w:val="0"/>
                              <w:marTop w:val="15"/>
                              <w:marBottom w:val="0"/>
                              <w:divBdr>
                                <w:top w:val="none" w:sz="0" w:space="0" w:color="auto"/>
                                <w:left w:val="none" w:sz="0" w:space="0" w:color="auto"/>
                                <w:bottom w:val="none" w:sz="0" w:space="0" w:color="auto"/>
                                <w:right w:val="none" w:sz="0" w:space="0" w:color="auto"/>
                              </w:divBdr>
                              <w:divsChild>
                                <w:div w:id="343745042">
                                  <w:marLeft w:val="0"/>
                                  <w:marRight w:val="0"/>
                                  <w:marTop w:val="0"/>
                                  <w:marBottom w:val="240"/>
                                  <w:divBdr>
                                    <w:top w:val="none" w:sz="0" w:space="0" w:color="auto"/>
                                    <w:left w:val="none" w:sz="0" w:space="0" w:color="auto"/>
                                    <w:bottom w:val="none" w:sz="0" w:space="0" w:color="auto"/>
                                    <w:right w:val="none" w:sz="0" w:space="0" w:color="auto"/>
                                  </w:divBdr>
                                  <w:divsChild>
                                    <w:div w:id="706413599">
                                      <w:marLeft w:val="0"/>
                                      <w:marRight w:val="0"/>
                                      <w:marTop w:val="0"/>
                                      <w:marBottom w:val="0"/>
                                      <w:divBdr>
                                        <w:top w:val="none" w:sz="0" w:space="0" w:color="auto"/>
                                        <w:left w:val="none" w:sz="0" w:space="0" w:color="auto"/>
                                        <w:bottom w:val="none" w:sz="0" w:space="0" w:color="auto"/>
                                        <w:right w:val="none" w:sz="0" w:space="0" w:color="auto"/>
                                      </w:divBdr>
                                      <w:divsChild>
                                        <w:div w:id="59370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04550847">
      <w:bodyDiv w:val="1"/>
      <w:marLeft w:val="0"/>
      <w:marRight w:val="0"/>
      <w:marTop w:val="0"/>
      <w:marBottom w:val="0"/>
      <w:divBdr>
        <w:top w:val="none" w:sz="0" w:space="0" w:color="auto"/>
        <w:left w:val="none" w:sz="0" w:space="0" w:color="auto"/>
        <w:bottom w:val="none" w:sz="0" w:space="0" w:color="auto"/>
        <w:right w:val="none" w:sz="0" w:space="0" w:color="auto"/>
      </w:divBdr>
    </w:div>
    <w:div w:id="1709646983">
      <w:bodyDiv w:val="1"/>
      <w:marLeft w:val="0"/>
      <w:marRight w:val="0"/>
      <w:marTop w:val="0"/>
      <w:marBottom w:val="0"/>
      <w:divBdr>
        <w:top w:val="none" w:sz="0" w:space="0" w:color="auto"/>
        <w:left w:val="none" w:sz="0" w:space="0" w:color="auto"/>
        <w:bottom w:val="none" w:sz="0" w:space="0" w:color="auto"/>
        <w:right w:val="none" w:sz="0" w:space="0" w:color="auto"/>
      </w:divBdr>
      <w:divsChild>
        <w:div w:id="766771870">
          <w:marLeft w:val="0"/>
          <w:marRight w:val="0"/>
          <w:marTop w:val="0"/>
          <w:marBottom w:val="0"/>
          <w:divBdr>
            <w:top w:val="none" w:sz="0" w:space="0" w:color="auto"/>
            <w:left w:val="none" w:sz="0" w:space="0" w:color="auto"/>
            <w:bottom w:val="none" w:sz="0" w:space="0" w:color="auto"/>
            <w:right w:val="none" w:sz="0" w:space="0" w:color="auto"/>
          </w:divBdr>
          <w:divsChild>
            <w:div w:id="167135345">
              <w:marLeft w:val="0"/>
              <w:marRight w:val="0"/>
              <w:marTop w:val="600"/>
              <w:marBottom w:val="0"/>
              <w:divBdr>
                <w:top w:val="none" w:sz="0" w:space="0" w:color="auto"/>
                <w:left w:val="none" w:sz="0" w:space="0" w:color="auto"/>
                <w:bottom w:val="none" w:sz="0" w:space="0" w:color="auto"/>
                <w:right w:val="none" w:sz="0" w:space="0" w:color="auto"/>
              </w:divBdr>
              <w:divsChild>
                <w:div w:id="108861508">
                  <w:marLeft w:val="0"/>
                  <w:marRight w:val="0"/>
                  <w:marTop w:val="0"/>
                  <w:marBottom w:val="0"/>
                  <w:divBdr>
                    <w:top w:val="none" w:sz="0" w:space="0" w:color="auto"/>
                    <w:left w:val="none" w:sz="0" w:space="0" w:color="auto"/>
                    <w:bottom w:val="none" w:sz="0" w:space="0" w:color="auto"/>
                    <w:right w:val="none" w:sz="0" w:space="0" w:color="auto"/>
                  </w:divBdr>
                  <w:divsChild>
                    <w:div w:id="1476491576">
                      <w:marLeft w:val="0"/>
                      <w:marRight w:val="0"/>
                      <w:marTop w:val="0"/>
                      <w:marBottom w:val="0"/>
                      <w:divBdr>
                        <w:top w:val="none" w:sz="0" w:space="0" w:color="auto"/>
                        <w:left w:val="none" w:sz="0" w:space="0" w:color="auto"/>
                        <w:bottom w:val="none" w:sz="0" w:space="0" w:color="auto"/>
                        <w:right w:val="none" w:sz="0" w:space="0" w:color="auto"/>
                      </w:divBdr>
                      <w:divsChild>
                        <w:div w:id="1842548259">
                          <w:marLeft w:val="0"/>
                          <w:marRight w:val="0"/>
                          <w:marTop w:val="0"/>
                          <w:marBottom w:val="0"/>
                          <w:divBdr>
                            <w:top w:val="none" w:sz="0" w:space="0" w:color="auto"/>
                            <w:left w:val="none" w:sz="0" w:space="0" w:color="auto"/>
                            <w:bottom w:val="none" w:sz="0" w:space="0" w:color="auto"/>
                            <w:right w:val="none" w:sz="0" w:space="0" w:color="auto"/>
                          </w:divBdr>
                          <w:divsChild>
                            <w:div w:id="1557164877">
                              <w:marLeft w:val="0"/>
                              <w:marRight w:val="0"/>
                              <w:marTop w:val="0"/>
                              <w:marBottom w:val="0"/>
                              <w:divBdr>
                                <w:top w:val="none" w:sz="0" w:space="0" w:color="auto"/>
                                <w:left w:val="none" w:sz="0" w:space="0" w:color="auto"/>
                                <w:bottom w:val="none" w:sz="0" w:space="0" w:color="auto"/>
                                <w:right w:val="none" w:sz="0" w:space="0" w:color="auto"/>
                              </w:divBdr>
                              <w:divsChild>
                                <w:div w:id="519199793">
                                  <w:marLeft w:val="0"/>
                                  <w:marRight w:val="0"/>
                                  <w:marTop w:val="240"/>
                                  <w:marBottom w:val="0"/>
                                  <w:divBdr>
                                    <w:top w:val="none" w:sz="0" w:space="0" w:color="auto"/>
                                    <w:left w:val="none" w:sz="0" w:space="0" w:color="auto"/>
                                    <w:bottom w:val="none" w:sz="0" w:space="0" w:color="auto"/>
                                    <w:right w:val="none" w:sz="0" w:space="0" w:color="auto"/>
                                  </w:divBdr>
                                  <w:divsChild>
                                    <w:div w:id="762143381">
                                      <w:marLeft w:val="0"/>
                                      <w:marRight w:val="0"/>
                                      <w:marTop w:val="0"/>
                                      <w:marBottom w:val="0"/>
                                      <w:divBdr>
                                        <w:top w:val="none" w:sz="0" w:space="0" w:color="auto"/>
                                        <w:left w:val="none" w:sz="0" w:space="0" w:color="auto"/>
                                        <w:bottom w:val="none" w:sz="0" w:space="0" w:color="auto"/>
                                        <w:right w:val="none" w:sz="0" w:space="0" w:color="auto"/>
                                      </w:divBdr>
                                      <w:divsChild>
                                        <w:div w:id="543324770">
                                          <w:marLeft w:val="0"/>
                                          <w:marRight w:val="0"/>
                                          <w:marTop w:val="0"/>
                                          <w:marBottom w:val="0"/>
                                          <w:divBdr>
                                            <w:top w:val="none" w:sz="0" w:space="0" w:color="auto"/>
                                            <w:left w:val="none" w:sz="0" w:space="0" w:color="auto"/>
                                            <w:bottom w:val="none" w:sz="0" w:space="0" w:color="auto"/>
                                            <w:right w:val="none" w:sz="0" w:space="0" w:color="auto"/>
                                          </w:divBdr>
                                          <w:divsChild>
                                            <w:div w:id="1441340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8965718">
      <w:bodyDiv w:val="1"/>
      <w:marLeft w:val="0"/>
      <w:marRight w:val="0"/>
      <w:marTop w:val="0"/>
      <w:marBottom w:val="0"/>
      <w:divBdr>
        <w:top w:val="none" w:sz="0" w:space="0" w:color="auto"/>
        <w:left w:val="none" w:sz="0" w:space="0" w:color="auto"/>
        <w:bottom w:val="none" w:sz="0" w:space="0" w:color="auto"/>
        <w:right w:val="none" w:sz="0" w:space="0" w:color="auto"/>
      </w:divBdr>
    </w:div>
    <w:div w:id="1722443606">
      <w:bodyDiv w:val="1"/>
      <w:marLeft w:val="0"/>
      <w:marRight w:val="0"/>
      <w:marTop w:val="0"/>
      <w:marBottom w:val="0"/>
      <w:divBdr>
        <w:top w:val="none" w:sz="0" w:space="0" w:color="auto"/>
        <w:left w:val="none" w:sz="0" w:space="0" w:color="auto"/>
        <w:bottom w:val="none" w:sz="0" w:space="0" w:color="auto"/>
        <w:right w:val="none" w:sz="0" w:space="0" w:color="auto"/>
      </w:divBdr>
    </w:div>
    <w:div w:id="1776749726">
      <w:bodyDiv w:val="1"/>
      <w:marLeft w:val="0"/>
      <w:marRight w:val="0"/>
      <w:marTop w:val="0"/>
      <w:marBottom w:val="0"/>
      <w:divBdr>
        <w:top w:val="none" w:sz="0" w:space="0" w:color="auto"/>
        <w:left w:val="none" w:sz="0" w:space="0" w:color="auto"/>
        <w:bottom w:val="none" w:sz="0" w:space="0" w:color="auto"/>
        <w:right w:val="none" w:sz="0" w:space="0" w:color="auto"/>
      </w:divBdr>
      <w:divsChild>
        <w:div w:id="356007437">
          <w:marLeft w:val="0"/>
          <w:marRight w:val="0"/>
          <w:marTop w:val="0"/>
          <w:marBottom w:val="0"/>
          <w:divBdr>
            <w:top w:val="none" w:sz="0" w:space="0" w:color="auto"/>
            <w:left w:val="none" w:sz="0" w:space="0" w:color="auto"/>
            <w:bottom w:val="none" w:sz="0" w:space="0" w:color="auto"/>
            <w:right w:val="none" w:sz="0" w:space="0" w:color="auto"/>
          </w:divBdr>
        </w:div>
        <w:div w:id="1204245216">
          <w:marLeft w:val="0"/>
          <w:marRight w:val="0"/>
          <w:marTop w:val="0"/>
          <w:marBottom w:val="0"/>
          <w:divBdr>
            <w:top w:val="none" w:sz="0" w:space="0" w:color="auto"/>
            <w:left w:val="none" w:sz="0" w:space="0" w:color="auto"/>
            <w:bottom w:val="none" w:sz="0" w:space="0" w:color="auto"/>
            <w:right w:val="none" w:sz="0" w:space="0" w:color="auto"/>
          </w:divBdr>
          <w:divsChild>
            <w:div w:id="921255265">
              <w:marLeft w:val="0"/>
              <w:marRight w:val="0"/>
              <w:marTop w:val="45"/>
              <w:marBottom w:val="0"/>
              <w:divBdr>
                <w:top w:val="none" w:sz="0" w:space="0" w:color="auto"/>
                <w:left w:val="none" w:sz="0" w:space="0" w:color="auto"/>
                <w:bottom w:val="none" w:sz="0" w:space="0" w:color="auto"/>
                <w:right w:val="none" w:sz="0" w:space="0" w:color="auto"/>
              </w:divBdr>
              <w:divsChild>
                <w:div w:id="1581064532">
                  <w:marLeft w:val="0"/>
                  <w:marRight w:val="0"/>
                  <w:marTop w:val="0"/>
                  <w:marBottom w:val="0"/>
                  <w:divBdr>
                    <w:top w:val="none" w:sz="0" w:space="0" w:color="auto"/>
                    <w:left w:val="none" w:sz="0" w:space="0" w:color="auto"/>
                    <w:bottom w:val="none" w:sz="0" w:space="0" w:color="auto"/>
                    <w:right w:val="none" w:sz="0" w:space="0" w:color="auto"/>
                  </w:divBdr>
                  <w:divsChild>
                    <w:div w:id="52294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5462507">
      <w:bodyDiv w:val="1"/>
      <w:marLeft w:val="0"/>
      <w:marRight w:val="0"/>
      <w:marTop w:val="0"/>
      <w:marBottom w:val="0"/>
      <w:divBdr>
        <w:top w:val="none" w:sz="0" w:space="0" w:color="auto"/>
        <w:left w:val="none" w:sz="0" w:space="0" w:color="auto"/>
        <w:bottom w:val="none" w:sz="0" w:space="0" w:color="auto"/>
        <w:right w:val="none" w:sz="0" w:space="0" w:color="auto"/>
      </w:divBdr>
    </w:div>
    <w:div w:id="1891454342">
      <w:bodyDiv w:val="1"/>
      <w:marLeft w:val="0"/>
      <w:marRight w:val="0"/>
      <w:marTop w:val="0"/>
      <w:marBottom w:val="0"/>
      <w:divBdr>
        <w:top w:val="none" w:sz="0" w:space="0" w:color="auto"/>
        <w:left w:val="none" w:sz="0" w:space="0" w:color="auto"/>
        <w:bottom w:val="none" w:sz="0" w:space="0" w:color="auto"/>
        <w:right w:val="none" w:sz="0" w:space="0" w:color="auto"/>
      </w:divBdr>
    </w:div>
    <w:div w:id="1892882132">
      <w:bodyDiv w:val="1"/>
      <w:marLeft w:val="0"/>
      <w:marRight w:val="0"/>
      <w:marTop w:val="0"/>
      <w:marBottom w:val="0"/>
      <w:divBdr>
        <w:top w:val="none" w:sz="0" w:space="0" w:color="auto"/>
        <w:left w:val="none" w:sz="0" w:space="0" w:color="auto"/>
        <w:bottom w:val="none" w:sz="0" w:space="0" w:color="auto"/>
        <w:right w:val="none" w:sz="0" w:space="0" w:color="auto"/>
      </w:divBdr>
    </w:div>
    <w:div w:id="1896234868">
      <w:bodyDiv w:val="1"/>
      <w:marLeft w:val="0"/>
      <w:marRight w:val="0"/>
      <w:marTop w:val="0"/>
      <w:marBottom w:val="0"/>
      <w:divBdr>
        <w:top w:val="none" w:sz="0" w:space="0" w:color="auto"/>
        <w:left w:val="none" w:sz="0" w:space="0" w:color="auto"/>
        <w:bottom w:val="none" w:sz="0" w:space="0" w:color="auto"/>
        <w:right w:val="none" w:sz="0" w:space="0" w:color="auto"/>
      </w:divBdr>
    </w:div>
    <w:div w:id="1909069558">
      <w:bodyDiv w:val="1"/>
      <w:marLeft w:val="0"/>
      <w:marRight w:val="0"/>
      <w:marTop w:val="0"/>
      <w:marBottom w:val="0"/>
      <w:divBdr>
        <w:top w:val="none" w:sz="0" w:space="0" w:color="auto"/>
        <w:left w:val="none" w:sz="0" w:space="0" w:color="auto"/>
        <w:bottom w:val="none" w:sz="0" w:space="0" w:color="auto"/>
        <w:right w:val="none" w:sz="0" w:space="0" w:color="auto"/>
      </w:divBdr>
    </w:div>
    <w:div w:id="1948585090">
      <w:bodyDiv w:val="1"/>
      <w:marLeft w:val="0"/>
      <w:marRight w:val="0"/>
      <w:marTop w:val="0"/>
      <w:marBottom w:val="0"/>
      <w:divBdr>
        <w:top w:val="none" w:sz="0" w:space="0" w:color="auto"/>
        <w:left w:val="none" w:sz="0" w:space="0" w:color="auto"/>
        <w:bottom w:val="none" w:sz="0" w:space="0" w:color="auto"/>
        <w:right w:val="none" w:sz="0" w:space="0" w:color="auto"/>
      </w:divBdr>
      <w:divsChild>
        <w:div w:id="2040155648">
          <w:marLeft w:val="0"/>
          <w:marRight w:val="0"/>
          <w:marTop w:val="0"/>
          <w:marBottom w:val="0"/>
          <w:divBdr>
            <w:top w:val="none" w:sz="0" w:space="0" w:color="auto"/>
            <w:left w:val="none" w:sz="0" w:space="0" w:color="auto"/>
            <w:bottom w:val="none" w:sz="0" w:space="0" w:color="auto"/>
            <w:right w:val="none" w:sz="0" w:space="0" w:color="auto"/>
          </w:divBdr>
          <w:divsChild>
            <w:div w:id="214392335">
              <w:marLeft w:val="0"/>
              <w:marRight w:val="0"/>
              <w:marTop w:val="600"/>
              <w:marBottom w:val="0"/>
              <w:divBdr>
                <w:top w:val="none" w:sz="0" w:space="0" w:color="auto"/>
                <w:left w:val="none" w:sz="0" w:space="0" w:color="auto"/>
                <w:bottom w:val="none" w:sz="0" w:space="0" w:color="auto"/>
                <w:right w:val="none" w:sz="0" w:space="0" w:color="auto"/>
              </w:divBdr>
              <w:divsChild>
                <w:div w:id="1965496552">
                  <w:marLeft w:val="0"/>
                  <w:marRight w:val="0"/>
                  <w:marTop w:val="0"/>
                  <w:marBottom w:val="0"/>
                  <w:divBdr>
                    <w:top w:val="none" w:sz="0" w:space="0" w:color="auto"/>
                    <w:left w:val="none" w:sz="0" w:space="0" w:color="auto"/>
                    <w:bottom w:val="none" w:sz="0" w:space="0" w:color="auto"/>
                    <w:right w:val="none" w:sz="0" w:space="0" w:color="auto"/>
                  </w:divBdr>
                  <w:divsChild>
                    <w:div w:id="1444034130">
                      <w:marLeft w:val="0"/>
                      <w:marRight w:val="0"/>
                      <w:marTop w:val="0"/>
                      <w:marBottom w:val="0"/>
                      <w:divBdr>
                        <w:top w:val="none" w:sz="0" w:space="0" w:color="auto"/>
                        <w:left w:val="none" w:sz="0" w:space="0" w:color="auto"/>
                        <w:bottom w:val="none" w:sz="0" w:space="0" w:color="auto"/>
                        <w:right w:val="none" w:sz="0" w:space="0" w:color="auto"/>
                      </w:divBdr>
                      <w:divsChild>
                        <w:div w:id="5180716">
                          <w:marLeft w:val="0"/>
                          <w:marRight w:val="0"/>
                          <w:marTop w:val="0"/>
                          <w:marBottom w:val="0"/>
                          <w:divBdr>
                            <w:top w:val="none" w:sz="0" w:space="0" w:color="auto"/>
                            <w:left w:val="none" w:sz="0" w:space="0" w:color="auto"/>
                            <w:bottom w:val="none" w:sz="0" w:space="0" w:color="auto"/>
                            <w:right w:val="none" w:sz="0" w:space="0" w:color="auto"/>
                          </w:divBdr>
                          <w:divsChild>
                            <w:div w:id="1505172709">
                              <w:marLeft w:val="0"/>
                              <w:marRight w:val="0"/>
                              <w:marTop w:val="15"/>
                              <w:marBottom w:val="0"/>
                              <w:divBdr>
                                <w:top w:val="none" w:sz="0" w:space="0" w:color="auto"/>
                                <w:left w:val="none" w:sz="0" w:space="0" w:color="auto"/>
                                <w:bottom w:val="none" w:sz="0" w:space="0" w:color="auto"/>
                                <w:right w:val="none" w:sz="0" w:space="0" w:color="auto"/>
                              </w:divBdr>
                              <w:divsChild>
                                <w:div w:id="197596017">
                                  <w:marLeft w:val="0"/>
                                  <w:marRight w:val="0"/>
                                  <w:marTop w:val="0"/>
                                  <w:marBottom w:val="240"/>
                                  <w:divBdr>
                                    <w:top w:val="none" w:sz="0" w:space="0" w:color="auto"/>
                                    <w:left w:val="none" w:sz="0" w:space="0" w:color="auto"/>
                                    <w:bottom w:val="none" w:sz="0" w:space="0" w:color="auto"/>
                                    <w:right w:val="none" w:sz="0" w:space="0" w:color="auto"/>
                                  </w:divBdr>
                                  <w:divsChild>
                                    <w:div w:id="2088988977">
                                      <w:marLeft w:val="0"/>
                                      <w:marRight w:val="0"/>
                                      <w:marTop w:val="0"/>
                                      <w:marBottom w:val="0"/>
                                      <w:divBdr>
                                        <w:top w:val="none" w:sz="0" w:space="0" w:color="auto"/>
                                        <w:left w:val="none" w:sz="0" w:space="0" w:color="auto"/>
                                        <w:bottom w:val="none" w:sz="0" w:space="0" w:color="auto"/>
                                        <w:right w:val="none" w:sz="0" w:space="0" w:color="auto"/>
                                      </w:divBdr>
                                      <w:divsChild>
                                        <w:div w:id="141724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89359877">
      <w:bodyDiv w:val="1"/>
      <w:marLeft w:val="0"/>
      <w:marRight w:val="0"/>
      <w:marTop w:val="0"/>
      <w:marBottom w:val="0"/>
      <w:divBdr>
        <w:top w:val="none" w:sz="0" w:space="0" w:color="auto"/>
        <w:left w:val="none" w:sz="0" w:space="0" w:color="auto"/>
        <w:bottom w:val="none" w:sz="0" w:space="0" w:color="auto"/>
        <w:right w:val="none" w:sz="0" w:space="0" w:color="auto"/>
      </w:divBdr>
    </w:div>
    <w:div w:id="1990865446">
      <w:bodyDiv w:val="1"/>
      <w:marLeft w:val="0"/>
      <w:marRight w:val="0"/>
      <w:marTop w:val="0"/>
      <w:marBottom w:val="0"/>
      <w:divBdr>
        <w:top w:val="none" w:sz="0" w:space="0" w:color="auto"/>
        <w:left w:val="none" w:sz="0" w:space="0" w:color="auto"/>
        <w:bottom w:val="none" w:sz="0" w:space="0" w:color="auto"/>
        <w:right w:val="none" w:sz="0" w:space="0" w:color="auto"/>
      </w:divBdr>
    </w:div>
    <w:div w:id="1999916539">
      <w:bodyDiv w:val="1"/>
      <w:marLeft w:val="0"/>
      <w:marRight w:val="0"/>
      <w:marTop w:val="0"/>
      <w:marBottom w:val="0"/>
      <w:divBdr>
        <w:top w:val="none" w:sz="0" w:space="0" w:color="auto"/>
        <w:left w:val="none" w:sz="0" w:space="0" w:color="auto"/>
        <w:bottom w:val="none" w:sz="0" w:space="0" w:color="auto"/>
        <w:right w:val="none" w:sz="0" w:space="0" w:color="auto"/>
      </w:divBdr>
    </w:div>
    <w:div w:id="2000114181">
      <w:bodyDiv w:val="1"/>
      <w:marLeft w:val="0"/>
      <w:marRight w:val="0"/>
      <w:marTop w:val="0"/>
      <w:marBottom w:val="0"/>
      <w:divBdr>
        <w:top w:val="none" w:sz="0" w:space="0" w:color="auto"/>
        <w:left w:val="none" w:sz="0" w:space="0" w:color="auto"/>
        <w:bottom w:val="none" w:sz="0" w:space="0" w:color="auto"/>
        <w:right w:val="none" w:sz="0" w:space="0" w:color="auto"/>
      </w:divBdr>
      <w:divsChild>
        <w:div w:id="1492520229">
          <w:marLeft w:val="0"/>
          <w:marRight w:val="0"/>
          <w:marTop w:val="0"/>
          <w:marBottom w:val="0"/>
          <w:divBdr>
            <w:top w:val="single" w:sz="8" w:space="6" w:color="auto"/>
            <w:left w:val="single" w:sz="8" w:space="6" w:color="auto"/>
            <w:bottom w:val="single" w:sz="8" w:space="6" w:color="auto"/>
            <w:right w:val="single" w:sz="8" w:space="6" w:color="auto"/>
          </w:divBdr>
        </w:div>
        <w:div w:id="1461997722">
          <w:marLeft w:val="0"/>
          <w:marRight w:val="0"/>
          <w:marTop w:val="0"/>
          <w:marBottom w:val="0"/>
          <w:divBdr>
            <w:top w:val="single" w:sz="8" w:space="6" w:color="auto"/>
            <w:left w:val="single" w:sz="8" w:space="6" w:color="auto"/>
            <w:bottom w:val="single" w:sz="8" w:space="6" w:color="auto"/>
            <w:right w:val="single" w:sz="8" w:space="6" w:color="auto"/>
          </w:divBdr>
        </w:div>
        <w:div w:id="982926773">
          <w:marLeft w:val="0"/>
          <w:marRight w:val="0"/>
          <w:marTop w:val="0"/>
          <w:marBottom w:val="0"/>
          <w:divBdr>
            <w:top w:val="single" w:sz="8" w:space="6" w:color="auto"/>
            <w:left w:val="single" w:sz="8" w:space="6" w:color="auto"/>
            <w:bottom w:val="single" w:sz="8" w:space="6" w:color="auto"/>
            <w:right w:val="single" w:sz="8" w:space="6" w:color="auto"/>
          </w:divBdr>
        </w:div>
        <w:div w:id="1371148611">
          <w:marLeft w:val="0"/>
          <w:marRight w:val="0"/>
          <w:marTop w:val="0"/>
          <w:marBottom w:val="0"/>
          <w:divBdr>
            <w:top w:val="single" w:sz="8" w:space="6" w:color="auto"/>
            <w:left w:val="single" w:sz="8" w:space="6" w:color="auto"/>
            <w:bottom w:val="single" w:sz="8" w:space="6" w:color="auto"/>
            <w:right w:val="single" w:sz="8" w:space="6" w:color="auto"/>
          </w:divBdr>
        </w:div>
        <w:div w:id="1466268509">
          <w:marLeft w:val="0"/>
          <w:marRight w:val="0"/>
          <w:marTop w:val="0"/>
          <w:marBottom w:val="0"/>
          <w:divBdr>
            <w:top w:val="single" w:sz="8" w:space="6" w:color="auto"/>
            <w:left w:val="single" w:sz="8" w:space="6" w:color="auto"/>
            <w:bottom w:val="single" w:sz="8" w:space="6" w:color="auto"/>
            <w:right w:val="single" w:sz="8" w:space="6" w:color="auto"/>
          </w:divBdr>
        </w:div>
        <w:div w:id="1488474153">
          <w:marLeft w:val="0"/>
          <w:marRight w:val="0"/>
          <w:marTop w:val="0"/>
          <w:marBottom w:val="0"/>
          <w:divBdr>
            <w:top w:val="single" w:sz="8" w:space="6" w:color="auto"/>
            <w:left w:val="single" w:sz="8" w:space="6" w:color="auto"/>
            <w:bottom w:val="single" w:sz="8" w:space="6" w:color="auto"/>
            <w:right w:val="single" w:sz="8" w:space="6" w:color="auto"/>
          </w:divBdr>
        </w:div>
      </w:divsChild>
    </w:div>
    <w:div w:id="2050454174">
      <w:bodyDiv w:val="1"/>
      <w:marLeft w:val="0"/>
      <w:marRight w:val="0"/>
      <w:marTop w:val="0"/>
      <w:marBottom w:val="0"/>
      <w:divBdr>
        <w:top w:val="none" w:sz="0" w:space="0" w:color="auto"/>
        <w:left w:val="none" w:sz="0" w:space="0" w:color="auto"/>
        <w:bottom w:val="none" w:sz="0" w:space="0" w:color="auto"/>
        <w:right w:val="none" w:sz="0" w:space="0" w:color="auto"/>
      </w:divBdr>
    </w:div>
    <w:div w:id="2051566220">
      <w:bodyDiv w:val="1"/>
      <w:marLeft w:val="0"/>
      <w:marRight w:val="0"/>
      <w:marTop w:val="0"/>
      <w:marBottom w:val="0"/>
      <w:divBdr>
        <w:top w:val="none" w:sz="0" w:space="0" w:color="auto"/>
        <w:left w:val="none" w:sz="0" w:space="0" w:color="auto"/>
        <w:bottom w:val="none" w:sz="0" w:space="0" w:color="auto"/>
        <w:right w:val="none" w:sz="0" w:space="0" w:color="auto"/>
      </w:divBdr>
    </w:div>
    <w:div w:id="2058777807">
      <w:bodyDiv w:val="1"/>
      <w:marLeft w:val="0"/>
      <w:marRight w:val="0"/>
      <w:marTop w:val="0"/>
      <w:marBottom w:val="0"/>
      <w:divBdr>
        <w:top w:val="none" w:sz="0" w:space="0" w:color="auto"/>
        <w:left w:val="none" w:sz="0" w:space="0" w:color="auto"/>
        <w:bottom w:val="none" w:sz="0" w:space="0" w:color="auto"/>
        <w:right w:val="none" w:sz="0" w:space="0" w:color="auto"/>
      </w:divBdr>
    </w:div>
    <w:div w:id="2067221649">
      <w:bodyDiv w:val="1"/>
      <w:marLeft w:val="0"/>
      <w:marRight w:val="0"/>
      <w:marTop w:val="0"/>
      <w:marBottom w:val="0"/>
      <w:divBdr>
        <w:top w:val="none" w:sz="0" w:space="0" w:color="auto"/>
        <w:left w:val="none" w:sz="0" w:space="0" w:color="auto"/>
        <w:bottom w:val="none" w:sz="0" w:space="0" w:color="auto"/>
        <w:right w:val="none" w:sz="0" w:space="0" w:color="auto"/>
      </w:divBdr>
    </w:div>
    <w:div w:id="212796911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accounts.cropwise.com/signup" TargetMode="External"/><Relationship Id="rId18" Type="http://schemas.openxmlformats.org/officeDocument/2006/relationships/hyperlink" Target="https://api.insights.cropwise.com/v2.0/predictions" TargetMode="External"/><Relationship Id="rId26" Type="http://schemas.openxmlformats.org/officeDocument/2006/relationships/hyperlink" Target="https://choix-des-varietes.arvalis-infos.fr/bletendre/savoirplus" TargetMode="External"/><Relationship Id="rId39" Type="http://schemas.openxmlformats.org/officeDocument/2006/relationships/hyperlink" Target="file:////wiki/spaces/CIE/pages/2747334796/Feature+Information" TargetMode="External"/><Relationship Id="rId21" Type="http://schemas.openxmlformats.org/officeDocument/2006/relationships/hyperlink" Target="https://tools.ietf.org/html/rfc3339" TargetMode="External"/><Relationship Id="rId34" Type="http://schemas.openxmlformats.org/officeDocument/2006/relationships/hyperlink" Target="file:////wiki/spaces/CIE/pages/2747334796/Feature+Information" TargetMode="External"/><Relationship Id="rId42" Type="http://schemas.openxmlformats.org/officeDocument/2006/relationships/hyperlink" Target="https://gd.eppo.int/"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yperlink" Target="https://docs.api.insights.cropwise.com/" TargetMode="External"/><Relationship Id="rId29" Type="http://schemas.openxmlformats.org/officeDocument/2006/relationships/hyperlink" Target="https://www.rfc-editor.org/rfc/rfc3339"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datatracker.ietf.org/doc/html/rfc7946" TargetMode="External"/><Relationship Id="rId32" Type="http://schemas.openxmlformats.org/officeDocument/2006/relationships/hyperlink" Target="file:////wiki/spaces/CIE/pages/2747334796/Feature+Information" TargetMode="External"/><Relationship Id="rId37" Type="http://schemas.openxmlformats.org/officeDocument/2006/relationships/hyperlink" Target="file:////wiki/spaces/CIE/pages/2747334796/Feature+Information" TargetMode="External"/><Relationship Id="rId40" Type="http://schemas.openxmlformats.org/officeDocument/2006/relationships/hyperlink" Target="mailto:Chetan.kanda@syngenta.com" TargetMode="External"/><Relationship Id="rId45"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yperlink" Target="https://github.com/syngenta/syngenta-start-global-hackathon-2024/blob/main/docs/api/insights%20engine/IE_model_APIs.postman_collection_final.json" TargetMode="External"/><Relationship Id="rId23" Type="http://schemas.openxmlformats.org/officeDocument/2006/relationships/hyperlink" Target="https://tools.ietf.org/html/rfc3339" TargetMode="External"/><Relationship Id="rId28" Type="http://schemas.openxmlformats.org/officeDocument/2006/relationships/hyperlink" Target="https://www.rfc-editor.org/rfc/rfc3339" TargetMode="External"/><Relationship Id="rId36" Type="http://schemas.openxmlformats.org/officeDocument/2006/relationships/hyperlink" Target="file:////wiki/spaces/CIE/pages/2747334796/Feature+Information" TargetMode="External"/><Relationship Id="rId10" Type="http://schemas.openxmlformats.org/officeDocument/2006/relationships/footnotes" Target="footnotes.xml"/><Relationship Id="rId19" Type="http://schemas.openxmlformats.org/officeDocument/2006/relationships/hyperlink" Target="https://geojson.org/geojson-spec.html" TargetMode="External"/><Relationship Id="rId31" Type="http://schemas.openxmlformats.org/officeDocument/2006/relationships/hyperlink" Target="https://www.rfc-editor.org/rfc/rfc3339"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postman.com/downloads/" TargetMode="External"/><Relationship Id="rId22" Type="http://schemas.openxmlformats.org/officeDocument/2006/relationships/hyperlink" Target="https://tools.ietf.org/html/rfc3339" TargetMode="External"/><Relationship Id="rId27" Type="http://schemas.openxmlformats.org/officeDocument/2006/relationships/hyperlink" Target="https://www.rfc-editor.org/rfc/rfc3339" TargetMode="External"/><Relationship Id="rId30" Type="http://schemas.openxmlformats.org/officeDocument/2006/relationships/hyperlink" Target="https://www.rfc-editor.org/rfc/rfc3339" TargetMode="External"/><Relationship Id="rId35" Type="http://schemas.openxmlformats.org/officeDocument/2006/relationships/hyperlink" Target="file:////wiki/spaces/CIE/pages/2747334796/Feature+Information" TargetMode="External"/><Relationship Id="rId43"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s://syngenta.github.io/syngenta-start-global-hackathon-2024/" TargetMode="External"/><Relationship Id="rId17" Type="http://schemas.openxmlformats.org/officeDocument/2006/relationships/hyperlink" Target="mailto:e.7@NU)gW-xt%7bW" TargetMode="External"/><Relationship Id="rId25" Type="http://schemas.openxmlformats.org/officeDocument/2006/relationships/hyperlink" Target="https://datatracker.ietf.org/doc/html/rfc7946" TargetMode="External"/><Relationship Id="rId33" Type="http://schemas.openxmlformats.org/officeDocument/2006/relationships/hyperlink" Target="file:////wiki/spaces/CIE/pages/2747334796/Feature+Information" TargetMode="External"/><Relationship Id="rId38" Type="http://schemas.openxmlformats.org/officeDocument/2006/relationships/hyperlink" Target="file:////wiki/spaces/CIE/pages/2747334796/Feature+Information" TargetMode="External"/><Relationship Id="rId46" Type="http://schemas.openxmlformats.org/officeDocument/2006/relationships/theme" Target="theme/theme1.xml"/><Relationship Id="rId20" Type="http://schemas.openxmlformats.org/officeDocument/2006/relationships/hyperlink" Target="https://geojson.org/geojson-spec.html" TargetMode="External"/><Relationship Id="rId41" Type="http://schemas.openxmlformats.org/officeDocument/2006/relationships/hyperlink" Target="mailto:yogesh.limaye@syngenta.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87c6fc1-61a0-456d-98b4-ead667c60eb2">
      <Terms xmlns="http://schemas.microsoft.com/office/infopath/2007/PartnerControls"/>
    </lcf76f155ced4ddcb4097134ff3c332f>
    <TaxCatchAll xmlns="3c5511d6-e882-4084-81e2-d3a9005bc31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ct:contentTypeSchema xmlns:ct="http://schemas.microsoft.com/office/2006/metadata/contentType" xmlns:ma="http://schemas.microsoft.com/office/2006/metadata/properties/metaAttributes" ct:_="" ma:_="" ma:contentTypeName="Document" ma:contentTypeID="0x010100ADF3496439A02549A4FD93CDF34EF448" ma:contentTypeVersion="17" ma:contentTypeDescription="Create a new document." ma:contentTypeScope="" ma:versionID="48041e8a03c8876c813d719d2db528de">
  <xsd:schema xmlns:xsd="http://www.w3.org/2001/XMLSchema" xmlns:xs="http://www.w3.org/2001/XMLSchema" xmlns:p="http://schemas.microsoft.com/office/2006/metadata/properties" xmlns:ns2="a87c6fc1-61a0-456d-98b4-ead667c60eb2" xmlns:ns3="3c5511d6-e882-4084-81e2-d3a9005bc314" targetNamespace="http://schemas.microsoft.com/office/2006/metadata/properties" ma:root="true" ma:fieldsID="b785bd199905f77420153861b4ebe73a" ns2:_="" ns3:_="">
    <xsd:import namespace="a87c6fc1-61a0-456d-98b4-ead667c60eb2"/>
    <xsd:import namespace="3c5511d6-e882-4084-81e2-d3a9005bc31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3:SharedWithUsers" minOccurs="0"/>
                <xsd:element ref="ns3:SharedWithDetail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7c6fc1-61a0-456d-98b4-ead667c60e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62b72aa-f2ad-421f-b636-7f0f87e2f2b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5511d6-e882-4084-81e2-d3a9005bc31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544766e7-3e6a-4af8-9821-b17f3dd1fd8d}" ma:internalName="TaxCatchAll" ma:showField="CatchAllData" ma:web="3c5511d6-e882-4084-81e2-d3a9005bc31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C0684B-EA66-4275-8DB3-126E4F99FB09}">
  <ds:schemaRefs>
    <ds:schemaRef ds:uri="http://schemas.openxmlformats.org/officeDocument/2006/bibliography"/>
  </ds:schemaRefs>
</ds:datastoreItem>
</file>

<file path=customXml/itemProps2.xml><?xml version="1.0" encoding="utf-8"?>
<ds:datastoreItem xmlns:ds="http://schemas.openxmlformats.org/officeDocument/2006/customXml" ds:itemID="{9BEFFC32-CEC8-4248-BAD8-B26949BEF652}">
  <ds:schemaRefs>
    <ds:schemaRef ds:uri="http://schemas.microsoft.com/office/2006/metadata/properties"/>
    <ds:schemaRef ds:uri="http://schemas.microsoft.com/office/infopath/2007/PartnerControls"/>
    <ds:schemaRef ds:uri="a87c6fc1-61a0-456d-98b4-ead667c60eb2"/>
    <ds:schemaRef ds:uri="3c5511d6-e882-4084-81e2-d3a9005bc314"/>
  </ds:schemaRefs>
</ds:datastoreItem>
</file>

<file path=customXml/itemProps3.xml><?xml version="1.0" encoding="utf-8"?>
<ds:datastoreItem xmlns:ds="http://schemas.openxmlformats.org/officeDocument/2006/customXml" ds:itemID="{B7342587-D8F3-49A1-B2E3-66AC3AA68F31}">
  <ds:schemaRefs>
    <ds:schemaRef ds:uri="http://schemas.microsoft.com/sharepoint/v3/contenttype/forms"/>
  </ds:schemaRefs>
</ds:datastoreItem>
</file>

<file path=customXml/itemProps4.xml><?xml version="1.0" encoding="utf-8"?>
<ds:datastoreItem xmlns:ds="http://schemas.openxmlformats.org/officeDocument/2006/customXml" ds:itemID="{76C36937-82B5-4CEB-BA2F-715410723439}">
  <ds:schemaRefs>
    <ds:schemaRef ds:uri="http://schemas.microsoft.com/office/2006/metadata/longProperties"/>
  </ds:schemaRefs>
</ds:datastoreItem>
</file>

<file path=customXml/itemProps5.xml><?xml version="1.0" encoding="utf-8"?>
<ds:datastoreItem xmlns:ds="http://schemas.openxmlformats.org/officeDocument/2006/customXml" ds:itemID="{1A9320A6-5060-44C6-A31F-6D9A93F951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7c6fc1-61a0-456d-98b4-ead667c60eb2"/>
    <ds:schemaRef ds:uri="3c5511d6-e882-4084-81e2-d3a9005bc3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51</Pages>
  <Words>8736</Words>
  <Characters>49797</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Syngenta</Company>
  <LinksUpToDate>false</LinksUpToDate>
  <CharactersWithSpaces>58417</CharactersWithSpaces>
  <SharedDoc>false</SharedDoc>
  <HLinks>
    <vt:vector size="168" baseType="variant">
      <vt:variant>
        <vt:i4>7667814</vt:i4>
      </vt:variant>
      <vt:variant>
        <vt:i4>117</vt:i4>
      </vt:variant>
      <vt:variant>
        <vt:i4>0</vt:i4>
      </vt:variant>
      <vt:variant>
        <vt:i4>5</vt:i4>
      </vt:variant>
      <vt:variant>
        <vt:lpwstr>https://datatracker.ietf.org/doc/html/rfc7946</vt:lpwstr>
      </vt:variant>
      <vt:variant>
        <vt:lpwstr>section-3.1</vt:lpwstr>
      </vt:variant>
      <vt:variant>
        <vt:i4>7667814</vt:i4>
      </vt:variant>
      <vt:variant>
        <vt:i4>114</vt:i4>
      </vt:variant>
      <vt:variant>
        <vt:i4>0</vt:i4>
      </vt:variant>
      <vt:variant>
        <vt:i4>5</vt:i4>
      </vt:variant>
      <vt:variant>
        <vt:lpwstr>https://datatracker.ietf.org/doc/html/rfc7946</vt:lpwstr>
      </vt:variant>
      <vt:variant>
        <vt:lpwstr>section-3.2</vt:lpwstr>
      </vt:variant>
      <vt:variant>
        <vt:i4>393310</vt:i4>
      </vt:variant>
      <vt:variant>
        <vt:i4>111</vt:i4>
      </vt:variant>
      <vt:variant>
        <vt:i4>0</vt:i4>
      </vt:variant>
      <vt:variant>
        <vt:i4>5</vt:i4>
      </vt:variant>
      <vt:variant>
        <vt:lpwstr>https://tools.ietf.org/html/rfc3339</vt:lpwstr>
      </vt:variant>
      <vt:variant>
        <vt:lpwstr>section-5.6</vt:lpwstr>
      </vt:variant>
      <vt:variant>
        <vt:i4>393310</vt:i4>
      </vt:variant>
      <vt:variant>
        <vt:i4>108</vt:i4>
      </vt:variant>
      <vt:variant>
        <vt:i4>0</vt:i4>
      </vt:variant>
      <vt:variant>
        <vt:i4>5</vt:i4>
      </vt:variant>
      <vt:variant>
        <vt:lpwstr>https://tools.ietf.org/html/rfc3339</vt:lpwstr>
      </vt:variant>
      <vt:variant>
        <vt:lpwstr>section-5.6</vt:lpwstr>
      </vt:variant>
      <vt:variant>
        <vt:i4>393310</vt:i4>
      </vt:variant>
      <vt:variant>
        <vt:i4>105</vt:i4>
      </vt:variant>
      <vt:variant>
        <vt:i4>0</vt:i4>
      </vt:variant>
      <vt:variant>
        <vt:i4>5</vt:i4>
      </vt:variant>
      <vt:variant>
        <vt:lpwstr>https://tools.ietf.org/html/rfc3339</vt:lpwstr>
      </vt:variant>
      <vt:variant>
        <vt:lpwstr>section-5.6</vt:lpwstr>
      </vt:variant>
      <vt:variant>
        <vt:i4>4784197</vt:i4>
      </vt:variant>
      <vt:variant>
        <vt:i4>102</vt:i4>
      </vt:variant>
      <vt:variant>
        <vt:i4>0</vt:i4>
      </vt:variant>
      <vt:variant>
        <vt:i4>5</vt:i4>
      </vt:variant>
      <vt:variant>
        <vt:lpwstr>https://geojson.org/geojson-spec.html</vt:lpwstr>
      </vt:variant>
      <vt:variant>
        <vt:lpwstr>geometry-objects</vt:lpwstr>
      </vt:variant>
      <vt:variant>
        <vt:i4>6553717</vt:i4>
      </vt:variant>
      <vt:variant>
        <vt:i4>99</vt:i4>
      </vt:variant>
      <vt:variant>
        <vt:i4>0</vt:i4>
      </vt:variant>
      <vt:variant>
        <vt:i4>5</vt:i4>
      </vt:variant>
      <vt:variant>
        <vt:lpwstr>https://geojson.org/geojson-spec.html</vt:lpwstr>
      </vt:variant>
      <vt:variant>
        <vt:lpwstr>feature-objects</vt:lpwstr>
      </vt:variant>
      <vt:variant>
        <vt:i4>1441878</vt:i4>
      </vt:variant>
      <vt:variant>
        <vt:i4>96</vt:i4>
      </vt:variant>
      <vt:variant>
        <vt:i4>0</vt:i4>
      </vt:variant>
      <vt:variant>
        <vt:i4>5</vt:i4>
      </vt:variant>
      <vt:variant>
        <vt:lpwstr>https://api.insights.cropwise.com/dssat/v2.0/api/predictions</vt:lpwstr>
      </vt:variant>
      <vt:variant>
        <vt:lpwstr/>
      </vt:variant>
      <vt:variant>
        <vt:i4>5111824</vt:i4>
      </vt:variant>
      <vt:variant>
        <vt:i4>93</vt:i4>
      </vt:variant>
      <vt:variant>
        <vt:i4>0</vt:i4>
      </vt:variant>
      <vt:variant>
        <vt:i4>5</vt:i4>
      </vt:variant>
      <vt:variant>
        <vt:lpwstr>https://docs.api.insights.cropwise.com/</vt:lpwstr>
      </vt:variant>
      <vt:variant>
        <vt:lpwstr>tag/Computational-Agronomy</vt:lpwstr>
      </vt:variant>
      <vt:variant>
        <vt:i4>1966133</vt:i4>
      </vt:variant>
      <vt:variant>
        <vt:i4>86</vt:i4>
      </vt:variant>
      <vt:variant>
        <vt:i4>0</vt:i4>
      </vt:variant>
      <vt:variant>
        <vt:i4>5</vt:i4>
      </vt:variant>
      <vt:variant>
        <vt:lpwstr/>
      </vt:variant>
      <vt:variant>
        <vt:lpwstr>_Toc158997525</vt:lpwstr>
      </vt:variant>
      <vt:variant>
        <vt:i4>1966133</vt:i4>
      </vt:variant>
      <vt:variant>
        <vt:i4>80</vt:i4>
      </vt:variant>
      <vt:variant>
        <vt:i4>0</vt:i4>
      </vt:variant>
      <vt:variant>
        <vt:i4>5</vt:i4>
      </vt:variant>
      <vt:variant>
        <vt:lpwstr/>
      </vt:variant>
      <vt:variant>
        <vt:lpwstr>_Toc158997524</vt:lpwstr>
      </vt:variant>
      <vt:variant>
        <vt:i4>1966133</vt:i4>
      </vt:variant>
      <vt:variant>
        <vt:i4>74</vt:i4>
      </vt:variant>
      <vt:variant>
        <vt:i4>0</vt:i4>
      </vt:variant>
      <vt:variant>
        <vt:i4>5</vt:i4>
      </vt:variant>
      <vt:variant>
        <vt:lpwstr/>
      </vt:variant>
      <vt:variant>
        <vt:lpwstr>_Toc158997523</vt:lpwstr>
      </vt:variant>
      <vt:variant>
        <vt:i4>1966133</vt:i4>
      </vt:variant>
      <vt:variant>
        <vt:i4>68</vt:i4>
      </vt:variant>
      <vt:variant>
        <vt:i4>0</vt:i4>
      </vt:variant>
      <vt:variant>
        <vt:i4>5</vt:i4>
      </vt:variant>
      <vt:variant>
        <vt:lpwstr/>
      </vt:variant>
      <vt:variant>
        <vt:lpwstr>_Toc158997522</vt:lpwstr>
      </vt:variant>
      <vt:variant>
        <vt:i4>1966133</vt:i4>
      </vt:variant>
      <vt:variant>
        <vt:i4>62</vt:i4>
      </vt:variant>
      <vt:variant>
        <vt:i4>0</vt:i4>
      </vt:variant>
      <vt:variant>
        <vt:i4>5</vt:i4>
      </vt:variant>
      <vt:variant>
        <vt:lpwstr/>
      </vt:variant>
      <vt:variant>
        <vt:lpwstr>_Toc158997521</vt:lpwstr>
      </vt:variant>
      <vt:variant>
        <vt:i4>1966133</vt:i4>
      </vt:variant>
      <vt:variant>
        <vt:i4>56</vt:i4>
      </vt:variant>
      <vt:variant>
        <vt:i4>0</vt:i4>
      </vt:variant>
      <vt:variant>
        <vt:i4>5</vt:i4>
      </vt:variant>
      <vt:variant>
        <vt:lpwstr/>
      </vt:variant>
      <vt:variant>
        <vt:lpwstr>_Toc158997520</vt:lpwstr>
      </vt:variant>
      <vt:variant>
        <vt:i4>1900597</vt:i4>
      </vt:variant>
      <vt:variant>
        <vt:i4>50</vt:i4>
      </vt:variant>
      <vt:variant>
        <vt:i4>0</vt:i4>
      </vt:variant>
      <vt:variant>
        <vt:i4>5</vt:i4>
      </vt:variant>
      <vt:variant>
        <vt:lpwstr/>
      </vt:variant>
      <vt:variant>
        <vt:lpwstr>_Toc158997519</vt:lpwstr>
      </vt:variant>
      <vt:variant>
        <vt:i4>1900597</vt:i4>
      </vt:variant>
      <vt:variant>
        <vt:i4>44</vt:i4>
      </vt:variant>
      <vt:variant>
        <vt:i4>0</vt:i4>
      </vt:variant>
      <vt:variant>
        <vt:i4>5</vt:i4>
      </vt:variant>
      <vt:variant>
        <vt:lpwstr/>
      </vt:variant>
      <vt:variant>
        <vt:lpwstr>_Toc158997518</vt:lpwstr>
      </vt:variant>
      <vt:variant>
        <vt:i4>1900597</vt:i4>
      </vt:variant>
      <vt:variant>
        <vt:i4>38</vt:i4>
      </vt:variant>
      <vt:variant>
        <vt:i4>0</vt:i4>
      </vt:variant>
      <vt:variant>
        <vt:i4>5</vt:i4>
      </vt:variant>
      <vt:variant>
        <vt:lpwstr/>
      </vt:variant>
      <vt:variant>
        <vt:lpwstr>_Toc158997517</vt:lpwstr>
      </vt:variant>
      <vt:variant>
        <vt:i4>1900597</vt:i4>
      </vt:variant>
      <vt:variant>
        <vt:i4>32</vt:i4>
      </vt:variant>
      <vt:variant>
        <vt:i4>0</vt:i4>
      </vt:variant>
      <vt:variant>
        <vt:i4>5</vt:i4>
      </vt:variant>
      <vt:variant>
        <vt:lpwstr/>
      </vt:variant>
      <vt:variant>
        <vt:lpwstr>_Toc158997516</vt:lpwstr>
      </vt:variant>
      <vt:variant>
        <vt:i4>1900597</vt:i4>
      </vt:variant>
      <vt:variant>
        <vt:i4>26</vt:i4>
      </vt:variant>
      <vt:variant>
        <vt:i4>0</vt:i4>
      </vt:variant>
      <vt:variant>
        <vt:i4>5</vt:i4>
      </vt:variant>
      <vt:variant>
        <vt:lpwstr/>
      </vt:variant>
      <vt:variant>
        <vt:lpwstr>_Toc158997515</vt:lpwstr>
      </vt:variant>
      <vt:variant>
        <vt:i4>1900597</vt:i4>
      </vt:variant>
      <vt:variant>
        <vt:i4>20</vt:i4>
      </vt:variant>
      <vt:variant>
        <vt:i4>0</vt:i4>
      </vt:variant>
      <vt:variant>
        <vt:i4>5</vt:i4>
      </vt:variant>
      <vt:variant>
        <vt:lpwstr/>
      </vt:variant>
      <vt:variant>
        <vt:lpwstr>_Toc158997514</vt:lpwstr>
      </vt:variant>
      <vt:variant>
        <vt:i4>1900597</vt:i4>
      </vt:variant>
      <vt:variant>
        <vt:i4>14</vt:i4>
      </vt:variant>
      <vt:variant>
        <vt:i4>0</vt:i4>
      </vt:variant>
      <vt:variant>
        <vt:i4>5</vt:i4>
      </vt:variant>
      <vt:variant>
        <vt:lpwstr/>
      </vt:variant>
      <vt:variant>
        <vt:lpwstr>_Toc158997513</vt:lpwstr>
      </vt:variant>
      <vt:variant>
        <vt:i4>1900597</vt:i4>
      </vt:variant>
      <vt:variant>
        <vt:i4>8</vt:i4>
      </vt:variant>
      <vt:variant>
        <vt:i4>0</vt:i4>
      </vt:variant>
      <vt:variant>
        <vt:i4>5</vt:i4>
      </vt:variant>
      <vt:variant>
        <vt:lpwstr/>
      </vt:variant>
      <vt:variant>
        <vt:lpwstr>_Toc158997512</vt:lpwstr>
      </vt:variant>
      <vt:variant>
        <vt:i4>1900597</vt:i4>
      </vt:variant>
      <vt:variant>
        <vt:i4>2</vt:i4>
      </vt:variant>
      <vt:variant>
        <vt:i4>0</vt:i4>
      </vt:variant>
      <vt:variant>
        <vt:i4>5</vt:i4>
      </vt:variant>
      <vt:variant>
        <vt:lpwstr/>
      </vt:variant>
      <vt:variant>
        <vt:lpwstr>_Toc158997511</vt:lpwstr>
      </vt:variant>
      <vt:variant>
        <vt:i4>589857</vt:i4>
      </vt:variant>
      <vt:variant>
        <vt:i4>9</vt:i4>
      </vt:variant>
      <vt:variant>
        <vt:i4>0</vt:i4>
      </vt:variant>
      <vt:variant>
        <vt:i4>5</vt:i4>
      </vt:variant>
      <vt:variant>
        <vt:lpwstr>mailto:jeanne-lise.phung@syngenta.com</vt:lpwstr>
      </vt:variant>
      <vt:variant>
        <vt:lpwstr/>
      </vt:variant>
      <vt:variant>
        <vt:i4>7405585</vt:i4>
      </vt:variant>
      <vt:variant>
        <vt:i4>6</vt:i4>
      </vt:variant>
      <vt:variant>
        <vt:i4>0</vt:i4>
      </vt:variant>
      <vt:variant>
        <vt:i4>5</vt:i4>
      </vt:variant>
      <vt:variant>
        <vt:lpwstr>mailto:Chetan.Kanda@syngenta.com</vt:lpwstr>
      </vt:variant>
      <vt:variant>
        <vt:lpwstr/>
      </vt:variant>
      <vt:variant>
        <vt:i4>7667722</vt:i4>
      </vt:variant>
      <vt:variant>
        <vt:i4>3</vt:i4>
      </vt:variant>
      <vt:variant>
        <vt:i4>0</vt:i4>
      </vt:variant>
      <vt:variant>
        <vt:i4>5</vt:i4>
      </vt:variant>
      <vt:variant>
        <vt:lpwstr>https://syngenta.sharepoint.com/:x:/r/sites/CropwiseInsightsEngine/Shared Documents/General/2023_08_IE_API_catalogue_master.xlsx?d=w0519c427af5542b1b7863cdf1f453381&amp;csf=1&amp;web=1&amp;e=o79UXl</vt:lpwstr>
      </vt:variant>
      <vt:variant>
        <vt:lpwstr/>
      </vt:variant>
      <vt:variant>
        <vt:i4>5308446</vt:i4>
      </vt:variant>
      <vt:variant>
        <vt:i4>0</vt:i4>
      </vt:variant>
      <vt:variant>
        <vt:i4>0</vt:i4>
      </vt:variant>
      <vt:variant>
        <vt:i4>5</vt:i4>
      </vt:variant>
      <vt:variant>
        <vt:lpwstr>https://digitial-product-engineering.atlassian.net/wiki/spaces/CIE/pages/3199273415/Access+IE+Computational+Agronomy+AP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2. Define and Design</dc:subject>
  <dc:creator>BCM Initiative</dc:creator>
  <cp:keywords>Directive</cp:keywords>
  <cp:lastModifiedBy>Ojha Rishabh INPU</cp:lastModifiedBy>
  <cp:revision>27</cp:revision>
  <cp:lastPrinted>2024-02-20T09:18:00Z</cp:lastPrinted>
  <dcterms:created xsi:type="dcterms:W3CDTF">2024-02-20T09:18:00Z</dcterms:created>
  <dcterms:modified xsi:type="dcterms:W3CDTF">2024-03-1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CM Phase">
    <vt:lpwstr>2 - Define and Design</vt:lpwstr>
  </property>
  <property fmtid="{D5CDD505-2E9C-101B-9397-08002B2CF9AE}" pid="3" name="ContentType">
    <vt:lpwstr>Document</vt:lpwstr>
  </property>
  <property fmtid="{D5CDD505-2E9C-101B-9397-08002B2CF9AE}" pid="4" name="Document Priority">
    <vt:lpwstr>Supporting</vt:lpwstr>
  </property>
  <property fmtid="{D5CDD505-2E9C-101B-9397-08002B2CF9AE}" pid="5" name="Order">
    <vt:lpwstr>1300.00000000000</vt:lpwstr>
  </property>
  <property fmtid="{D5CDD505-2E9C-101B-9397-08002B2CF9AE}" pid="6" name="ContentTypeId">
    <vt:lpwstr>0x010100ADF3496439A02549A4FD93CDF34EF448</vt:lpwstr>
  </property>
  <property fmtid="{D5CDD505-2E9C-101B-9397-08002B2CF9AE}" pid="7" name="GrammarlyDocumentId">
    <vt:lpwstr>32a37ad5a6d0623982e06c88d05337b91f0f5ecd5e9e98531f31f9f34bb93b9f</vt:lpwstr>
  </property>
</Properties>
</file>